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3.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73B6B" w14:textId="5682246E" w:rsidR="00B45343" w:rsidRPr="00242245" w:rsidRDefault="003D3F89" w:rsidP="00420B04">
      <w:pPr>
        <w:pStyle w:val="Heading1"/>
      </w:pPr>
      <w:bookmarkStart w:id="0" w:name="_Toc65672966"/>
      <w:bookmarkStart w:id="1" w:name="_Toc65673029"/>
      <w:bookmarkStart w:id="2" w:name="_Toc65674426"/>
      <w:r w:rsidRPr="00242245">
        <w:t>MassHealth</w:t>
      </w:r>
      <w:r w:rsidR="00EB6952" w:rsidRPr="00242245">
        <w:br/>
      </w:r>
      <w:r w:rsidRPr="00242245">
        <w:t>Standard Companion Guide</w:t>
      </w:r>
      <w:r w:rsidR="00EB6952" w:rsidRPr="00242245">
        <w:br/>
      </w:r>
      <w:r w:rsidRPr="00242245">
        <w:t>Health Care Eligibility/Benefit Inquiry and</w:t>
      </w:r>
      <w:r w:rsidR="00E15384" w:rsidRPr="00242245">
        <w:br/>
      </w:r>
      <w:r w:rsidRPr="00242245">
        <w:t>Information Response (270/271)</w:t>
      </w:r>
      <w:bookmarkEnd w:id="0"/>
      <w:bookmarkEnd w:id="1"/>
      <w:bookmarkEnd w:id="2"/>
    </w:p>
    <w:p w14:paraId="49DF334A" w14:textId="77777777" w:rsidR="00B45343" w:rsidRPr="00242245" w:rsidRDefault="003D3F89" w:rsidP="00E15384">
      <w:pPr>
        <w:pStyle w:val="Subtitle"/>
        <w:pBdr>
          <w:top w:val="single" w:sz="4" w:space="1" w:color="auto"/>
        </w:pBdr>
      </w:pPr>
      <w:r w:rsidRPr="00242245">
        <w:t xml:space="preserve">Refers to the Implementation Guides Based on ASC X12N Version </w:t>
      </w:r>
      <w:proofErr w:type="gramStart"/>
      <w:r w:rsidRPr="00242245">
        <w:t>005010X279A1</w:t>
      </w:r>
      <w:proofErr w:type="gramEnd"/>
    </w:p>
    <w:p w14:paraId="12BF794C" w14:textId="5FE8EF23" w:rsidR="00B45343" w:rsidRPr="00242245" w:rsidRDefault="00427F5A">
      <w:pPr>
        <w:pStyle w:val="Subtitle"/>
      </w:pPr>
      <w:r>
        <w:t>November</w:t>
      </w:r>
      <w:r w:rsidR="00E91746" w:rsidRPr="00242245">
        <w:t xml:space="preserve"> </w:t>
      </w:r>
      <w:r w:rsidR="00FB55EC" w:rsidRPr="00242245">
        <w:t>202</w:t>
      </w:r>
      <w:r w:rsidR="005C7F7C" w:rsidRPr="00242245">
        <w:t>3</w:t>
      </w:r>
    </w:p>
    <w:p w14:paraId="655AD1D4" w14:textId="77777777" w:rsidR="00B45343" w:rsidRPr="00242245" w:rsidRDefault="00B45343">
      <w:pPr>
        <w:pStyle w:val="Body"/>
        <w:sectPr w:rsidR="00B45343" w:rsidRPr="00242245" w:rsidSect="009E1446">
          <w:footerReference w:type="default" r:id="rId8"/>
          <w:pgSz w:w="12240" w:h="15840"/>
          <w:pgMar w:top="1500" w:right="960" w:bottom="280" w:left="960" w:header="0" w:footer="288" w:gutter="0"/>
          <w:cols w:space="720"/>
          <w:titlePg/>
          <w:docGrid w:linePitch="326"/>
        </w:sectPr>
      </w:pPr>
    </w:p>
    <w:p w14:paraId="6830AE78" w14:textId="77777777" w:rsidR="00B45343" w:rsidRPr="00242245" w:rsidRDefault="003D3F89" w:rsidP="00693400">
      <w:pPr>
        <w:pStyle w:val="Heading2"/>
      </w:pPr>
      <w:bookmarkStart w:id="3" w:name="_Toc65672967"/>
      <w:bookmarkStart w:id="4" w:name="_Toc65673030"/>
      <w:bookmarkStart w:id="5" w:name="_Toc65674427"/>
      <w:r w:rsidRPr="00242245">
        <w:lastRenderedPageBreak/>
        <w:t>Disclosure Statement</w:t>
      </w:r>
      <w:bookmarkEnd w:id="3"/>
      <w:bookmarkEnd w:id="4"/>
      <w:bookmarkEnd w:id="5"/>
    </w:p>
    <w:p w14:paraId="2EA2267C" w14:textId="1E625CF1" w:rsidR="00B45343" w:rsidRPr="00242245" w:rsidRDefault="003D3F89">
      <w:pPr>
        <w:pStyle w:val="Body"/>
      </w:pPr>
      <w:r w:rsidRPr="00242245">
        <w:t>This MassHealth Standard Companion Guide (</w:t>
      </w:r>
      <w:r w:rsidRPr="00242245">
        <w:rPr>
          <w:rtl/>
        </w:rPr>
        <w:t>“</w:t>
      </w:r>
      <w:r w:rsidRPr="00242245">
        <w:t>Companion Guide”) serves as a companion document to the corresponding ASC X12N/005010X279 Health Care Eligibility/Benefit Inquiry and Information Response (270/271), its related Addenda (005010X279A1), and its related Errata (005010X279E1). MassHealth strongly encourages its Trading Partners to use this Companion Guide in conjunction with the ASC X12 Implementation Guide to develop the HIPAA batch transaction. Copies of the ASC X12 Transaction Report Type 3s (TR3s) are available for purchase at</w:t>
      </w:r>
      <w:r w:rsidR="001B4C16" w:rsidRPr="00242245">
        <w:t xml:space="preserve"> </w:t>
      </w:r>
      <w:hyperlink r:id="rId9" w:history="1">
        <w:r w:rsidR="00952B8A" w:rsidRPr="00242245">
          <w:rPr>
            <w:rStyle w:val="Hyperlink9"/>
          </w:rPr>
          <w:t>www.x12.org</w:t>
        </w:r>
      </w:hyperlink>
      <w:r w:rsidR="009408F7" w:rsidRPr="00242245">
        <w:rPr>
          <w:rStyle w:val="Hyperlink1"/>
          <w:color w:val="000000" w:themeColor="text1"/>
          <w:u w:val="none"/>
        </w:rPr>
        <w:t>.</w:t>
      </w:r>
      <w:r w:rsidRPr="00242245">
        <w:rPr>
          <w:rStyle w:val="None"/>
        </w:rPr>
        <w:t>The document further specifies the requirements to use when preparing, submitting, receiving, and processing electronic health care administrative data.</w:t>
      </w:r>
    </w:p>
    <w:p w14:paraId="1DAB2450" w14:textId="0B413C93" w:rsidR="00B45343" w:rsidRPr="00242245" w:rsidRDefault="003D3F89">
      <w:pPr>
        <w:pStyle w:val="Body"/>
      </w:pPr>
      <w:r w:rsidRPr="00242245">
        <w:rPr>
          <w:rStyle w:val="None"/>
        </w:rPr>
        <w:t xml:space="preserve">This document supplements, but does not contradict, disagree, oppose, or otherwise modify the 005010X279 in a manner that will make its implementation by users out of compliance. Tables contained in this Companion Guide align with the CAQH CORE v5010 Companion Guide Template. The template is available at </w:t>
      </w:r>
      <w:hyperlink r:id="rId10" w:history="1">
        <w:r w:rsidRPr="00242245">
          <w:rPr>
            <w:rStyle w:val="Link"/>
          </w:rPr>
          <w:t>www.caqh.org</w:t>
        </w:r>
      </w:hyperlink>
      <w:r w:rsidRPr="00242245">
        <w:rPr>
          <w:rStyle w:val="None"/>
        </w:rPr>
        <w:t>.</w:t>
      </w:r>
    </w:p>
    <w:p w14:paraId="499CCC8E" w14:textId="77777777" w:rsidR="00B45343" w:rsidRPr="00242245" w:rsidRDefault="003D3F89" w:rsidP="00693400">
      <w:pPr>
        <w:pStyle w:val="Heading2"/>
        <w:rPr>
          <w:rStyle w:val="None"/>
        </w:rPr>
      </w:pPr>
      <w:bookmarkStart w:id="6" w:name="_Toc65672968"/>
      <w:bookmarkStart w:id="7" w:name="_Toc65673031"/>
      <w:bookmarkStart w:id="8" w:name="_Toc65674428"/>
      <w:r w:rsidRPr="00242245">
        <w:rPr>
          <w:rStyle w:val="None"/>
        </w:rPr>
        <w:t>About MassHealth</w:t>
      </w:r>
      <w:bookmarkEnd w:id="6"/>
      <w:bookmarkEnd w:id="7"/>
      <w:bookmarkEnd w:id="8"/>
    </w:p>
    <w:p w14:paraId="1F6045F8" w14:textId="7A94EFAD" w:rsidR="00B45343" w:rsidRPr="00242245" w:rsidRDefault="00E93604">
      <w:pPr>
        <w:pStyle w:val="Body"/>
      </w:pPr>
      <w:r w:rsidRPr="00090BFF">
        <w:rPr>
          <w:rStyle w:val="normaltextrun"/>
          <w:rFonts w:cs="Calibri"/>
          <w:color w:val="000000" w:themeColor="text1"/>
          <w:shd w:val="clear" w:color="auto" w:fill="FFFFFF"/>
        </w:rPr>
        <w:t xml:space="preserve">In Massachusetts, the </w:t>
      </w:r>
      <w:r w:rsidR="003D3F89" w:rsidRPr="00242245">
        <w:rPr>
          <w:rStyle w:val="None"/>
        </w:rPr>
        <w:t>Medicaid and Children</w:t>
      </w:r>
      <w:r w:rsidR="003D3F89" w:rsidRPr="00242245">
        <w:rPr>
          <w:rStyle w:val="None"/>
          <w:rtl/>
        </w:rPr>
        <w:t>’</w:t>
      </w:r>
      <w:r w:rsidR="003D3F89" w:rsidRPr="00242245">
        <w:rPr>
          <w:rStyle w:val="None"/>
        </w:rPr>
        <w:t xml:space="preserve">s Health Insurance Program (CHIP) </w:t>
      </w:r>
      <w:r w:rsidRPr="00090BFF">
        <w:rPr>
          <w:rStyle w:val="normaltextrun"/>
          <w:rFonts w:cs="Calibri"/>
          <w:color w:val="000000" w:themeColor="text1"/>
          <w:shd w:val="clear" w:color="auto" w:fill="FFFFFF"/>
        </w:rPr>
        <w:t>are combined into one program</w:t>
      </w:r>
      <w:r w:rsidRPr="00090BFF">
        <w:rPr>
          <w:rStyle w:val="normaltextrun"/>
          <w:rFonts w:cs="Calibri"/>
          <w:color w:val="000000" w:themeColor="text1"/>
          <w:u w:val="single"/>
          <w:shd w:val="clear" w:color="auto" w:fill="FFFFFF"/>
        </w:rPr>
        <w:t xml:space="preserve"> </w:t>
      </w:r>
      <w:r w:rsidRPr="00090BFF">
        <w:rPr>
          <w:rStyle w:val="normaltextrun"/>
          <w:rFonts w:cs="Calibri"/>
          <w:color w:val="000000" w:themeColor="text1"/>
          <w:shd w:val="clear" w:color="auto" w:fill="FFFFFF"/>
        </w:rPr>
        <w:t>called MassHealth</w:t>
      </w:r>
      <w:r w:rsidR="003D3F89" w:rsidRPr="00242245">
        <w:rPr>
          <w:rStyle w:val="None"/>
        </w:rPr>
        <w:t xml:space="preserve">. MassHealth provides comprehensive health insurance and dental coverage for eligible individuals, families, and people with disabilities across the Commonwealth of Massachusetts. </w:t>
      </w:r>
      <w:r>
        <w:rPr>
          <w:rStyle w:val="None"/>
        </w:rPr>
        <w:t xml:space="preserve">The </w:t>
      </w:r>
      <w:r w:rsidR="003D3F89" w:rsidRPr="00242245">
        <w:rPr>
          <w:rStyle w:val="None"/>
        </w:rPr>
        <w:t>program serve</w:t>
      </w:r>
      <w:r>
        <w:rPr>
          <w:rStyle w:val="None"/>
        </w:rPr>
        <w:t>s over 2.4</w:t>
      </w:r>
      <w:r w:rsidR="003D3F89" w:rsidRPr="00242245">
        <w:rPr>
          <w:rStyle w:val="None"/>
        </w:rPr>
        <w:t xml:space="preserve"> </w:t>
      </w:r>
      <w:r w:rsidR="00EF788F" w:rsidRPr="00242245">
        <w:rPr>
          <w:rStyle w:val="None"/>
        </w:rPr>
        <w:t xml:space="preserve">million </w:t>
      </w:r>
      <w:r w:rsidR="003D3F89" w:rsidRPr="00242245">
        <w:rPr>
          <w:rStyle w:val="None"/>
        </w:rPr>
        <w:t>residents in the state. MassHealth</w:t>
      </w:r>
      <w:r w:rsidR="003D3F89" w:rsidRPr="00242245">
        <w:rPr>
          <w:rStyle w:val="None"/>
          <w:rtl/>
        </w:rPr>
        <w:t>’</w:t>
      </w:r>
      <w:r w:rsidR="003D3F89" w:rsidRPr="00242245">
        <w:rPr>
          <w:rStyle w:val="None"/>
        </w:rPr>
        <w:t>s coverage is managed and facilitated through an array of programs, including</w:t>
      </w:r>
      <w:r>
        <w:rPr>
          <w:rStyle w:val="None"/>
        </w:rPr>
        <w:t xml:space="preserve"> Fee for Service,</w:t>
      </w:r>
      <w:r w:rsidR="003D3F89" w:rsidRPr="00242245">
        <w:rPr>
          <w:rStyle w:val="None"/>
        </w:rPr>
        <w:t xml:space="preserve"> </w:t>
      </w:r>
      <w:r w:rsidR="00EF788F" w:rsidRPr="00242245">
        <w:rPr>
          <w:rStyle w:val="None"/>
        </w:rPr>
        <w:t>a</w:t>
      </w:r>
      <w:r w:rsidR="003D3F89" w:rsidRPr="00242245">
        <w:rPr>
          <w:rStyle w:val="None"/>
        </w:rPr>
        <w:t xml:space="preserve">ccountable </w:t>
      </w:r>
      <w:r w:rsidR="00EF788F" w:rsidRPr="00242245">
        <w:rPr>
          <w:rStyle w:val="None"/>
        </w:rPr>
        <w:t>c</w:t>
      </w:r>
      <w:r w:rsidR="003D3F89" w:rsidRPr="00242245">
        <w:rPr>
          <w:rStyle w:val="None"/>
        </w:rPr>
        <w:t xml:space="preserve">are </w:t>
      </w:r>
      <w:r w:rsidR="00EF788F" w:rsidRPr="00242245">
        <w:rPr>
          <w:rStyle w:val="None"/>
        </w:rPr>
        <w:t>o</w:t>
      </w:r>
      <w:r w:rsidR="003D3F89" w:rsidRPr="00242245">
        <w:rPr>
          <w:rStyle w:val="None"/>
        </w:rPr>
        <w:t>rganizations (ACOs)</w:t>
      </w:r>
      <w:r w:rsidR="00594A71">
        <w:rPr>
          <w:rStyle w:val="None"/>
        </w:rPr>
        <w:t>,</w:t>
      </w:r>
      <w:r w:rsidR="003D3F89" w:rsidRPr="00242245">
        <w:rPr>
          <w:rStyle w:val="None"/>
        </w:rPr>
        <w:t xml:space="preserve"> and </w:t>
      </w:r>
      <w:r w:rsidR="00EF788F" w:rsidRPr="00242245">
        <w:rPr>
          <w:rStyle w:val="None"/>
        </w:rPr>
        <w:t>m</w:t>
      </w:r>
      <w:r w:rsidR="003D3F89" w:rsidRPr="00242245">
        <w:rPr>
          <w:rStyle w:val="None"/>
        </w:rPr>
        <w:t xml:space="preserve">anaged </w:t>
      </w:r>
      <w:r w:rsidR="00EF788F" w:rsidRPr="00242245">
        <w:rPr>
          <w:rStyle w:val="None"/>
        </w:rPr>
        <w:t>c</w:t>
      </w:r>
      <w:r w:rsidR="003D3F89" w:rsidRPr="00242245">
        <w:rPr>
          <w:rStyle w:val="None"/>
        </w:rPr>
        <w:t xml:space="preserve">are </w:t>
      </w:r>
      <w:r w:rsidR="00EF788F" w:rsidRPr="00242245">
        <w:rPr>
          <w:rStyle w:val="None"/>
        </w:rPr>
        <w:t>o</w:t>
      </w:r>
      <w:r w:rsidR="003D3F89" w:rsidRPr="00242245">
        <w:rPr>
          <w:rStyle w:val="None"/>
        </w:rPr>
        <w:t>rganizations (MCOs), which enable members to choose the plan that best meets their needs. The agency is nationally recognized for providing high quality care in an innovative and cost-effective manner. See</w:t>
      </w:r>
      <w:r w:rsidR="008A6298" w:rsidRPr="00242245">
        <w:t xml:space="preserve"> </w:t>
      </w:r>
      <w:hyperlink r:id="rId11" w:history="1">
        <w:r w:rsidR="008A6298" w:rsidRPr="00242245">
          <w:rPr>
            <w:rStyle w:val="Link"/>
          </w:rPr>
          <w:t>https://www.mass.gov/topics/masshealth</w:t>
        </w:r>
      </w:hyperlink>
      <w:r w:rsidR="003D3F89" w:rsidRPr="00242245">
        <w:rPr>
          <w:rStyle w:val="None"/>
        </w:rPr>
        <w:t>.</w:t>
      </w:r>
    </w:p>
    <w:p w14:paraId="4B690187" w14:textId="77777777" w:rsidR="00B45343" w:rsidRPr="00242245" w:rsidRDefault="003D3F89" w:rsidP="00693400">
      <w:pPr>
        <w:pStyle w:val="Heading2"/>
      </w:pPr>
      <w:bookmarkStart w:id="9" w:name="_Toc65672969"/>
      <w:bookmarkStart w:id="10" w:name="_Toc65673032"/>
      <w:bookmarkStart w:id="11" w:name="_Toc65674429"/>
      <w:r w:rsidRPr="00242245">
        <w:rPr>
          <w:rStyle w:val="None"/>
        </w:rPr>
        <w:t>Medicaid Management Information System and Provider Online Service Center</w:t>
      </w:r>
      <w:bookmarkEnd w:id="9"/>
      <w:bookmarkEnd w:id="10"/>
      <w:bookmarkEnd w:id="11"/>
    </w:p>
    <w:p w14:paraId="166C67FF" w14:textId="0C76C521" w:rsidR="00B45343" w:rsidRPr="00242245" w:rsidRDefault="003D3F89">
      <w:pPr>
        <w:pStyle w:val="Body"/>
      </w:pPr>
      <w:r w:rsidRPr="00242245">
        <w:rPr>
          <w:rStyle w:val="None"/>
        </w:rPr>
        <w:t xml:space="preserve">The Medicaid Management Information System (MMIS) and the Provider Online Service Center (POSC) both support the web-based provider portal that is </w:t>
      </w:r>
      <w:r w:rsidR="00EF788F" w:rsidRPr="00242245">
        <w:rPr>
          <w:rStyle w:val="None"/>
        </w:rPr>
        <w:t xml:space="preserve">used </w:t>
      </w:r>
      <w:r w:rsidRPr="00242245">
        <w:rPr>
          <w:rStyle w:val="None"/>
        </w:rPr>
        <w:t>by MassHealth providers and relationship entities to access, submit, and retrieve transactions and information that support the administration of health care to MassHealth members. The POSC provides access to online functions such as member eligibility verification, claim submission and status, prior authorization</w:t>
      </w:r>
      <w:r w:rsidR="00EF788F" w:rsidRPr="00242245">
        <w:rPr>
          <w:rStyle w:val="None"/>
        </w:rPr>
        <w:t xml:space="preserve"> (PA)</w:t>
      </w:r>
      <w:r w:rsidRPr="00242245">
        <w:rPr>
          <w:rStyle w:val="None"/>
        </w:rPr>
        <w:t>, referrals, pre</w:t>
      </w:r>
      <w:r w:rsidR="00EF788F" w:rsidRPr="00242245">
        <w:rPr>
          <w:rStyle w:val="None"/>
        </w:rPr>
        <w:t>-</w:t>
      </w:r>
      <w:r w:rsidRPr="00242245">
        <w:rPr>
          <w:rStyle w:val="None"/>
        </w:rPr>
        <w:t xml:space="preserve">admission screening, online remittance </w:t>
      </w:r>
      <w:proofErr w:type="gramStart"/>
      <w:r w:rsidRPr="00242245">
        <w:rPr>
          <w:rStyle w:val="None"/>
        </w:rPr>
        <w:t>advices</w:t>
      </w:r>
      <w:proofErr w:type="gramEnd"/>
      <w:r w:rsidRPr="00242245">
        <w:rPr>
          <w:rStyle w:val="None"/>
        </w:rPr>
        <w:t>, and reports. The tool also facilitates the submission and retrieval of HIPAA ASC X12 transactions.</w:t>
      </w:r>
    </w:p>
    <w:p w14:paraId="57DE4DD8" w14:textId="77777777" w:rsidR="00B45343" w:rsidRPr="00242245" w:rsidRDefault="003D3F89" w:rsidP="00693400">
      <w:pPr>
        <w:pStyle w:val="Heading2"/>
      </w:pPr>
      <w:bookmarkStart w:id="12" w:name="_Toc65672970"/>
      <w:bookmarkStart w:id="13" w:name="_Toc65673033"/>
      <w:bookmarkStart w:id="14" w:name="_Toc65674430"/>
      <w:r w:rsidRPr="00242245">
        <w:rPr>
          <w:rStyle w:val="None"/>
        </w:rPr>
        <w:t>Contact for Additional Information</w:t>
      </w:r>
      <w:bookmarkEnd w:id="12"/>
      <w:bookmarkEnd w:id="13"/>
      <w:bookmarkEnd w:id="14"/>
    </w:p>
    <w:p w14:paraId="0AFA03C5"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MassHealth Customer Service</w:t>
      </w:r>
    </w:p>
    <w:p w14:paraId="346F6672"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PO Box 278</w:t>
      </w:r>
    </w:p>
    <w:p w14:paraId="30BA0100"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Quincy, MA 02171-0278</w:t>
      </w:r>
    </w:p>
    <w:p w14:paraId="3844DB95" w14:textId="77777777" w:rsidR="00B45343" w:rsidRPr="00242245" w:rsidRDefault="003D3F89">
      <w:pPr>
        <w:pStyle w:val="NoSpacing"/>
        <w:rPr>
          <w:rStyle w:val="None"/>
          <w:color w:val="205E9E"/>
          <w:u w:color="205E9E"/>
        </w:rPr>
      </w:pPr>
      <w:r w:rsidRPr="00242245">
        <w:rPr>
          <w:rStyle w:val="None"/>
        </w:rPr>
        <w:t xml:space="preserve">Email: </w:t>
      </w:r>
      <w:hyperlink r:id="rId12" w:history="1">
        <w:r w:rsidRPr="00242245">
          <w:rPr>
            <w:rStyle w:val="Link"/>
          </w:rPr>
          <w:t>edi@mahealth.net</w:t>
        </w:r>
      </w:hyperlink>
      <w:r w:rsidRPr="00242245">
        <w:rPr>
          <w:rStyle w:val="None"/>
          <w:color w:val="205E9E"/>
          <w:u w:color="205E9E"/>
        </w:rPr>
        <w:t xml:space="preserve"> </w:t>
      </w:r>
    </w:p>
    <w:p w14:paraId="44A8B2EE" w14:textId="77777777" w:rsidR="00B45343" w:rsidRPr="00242245" w:rsidRDefault="003D3F89">
      <w:pPr>
        <w:pStyle w:val="NoSpacing"/>
      </w:pPr>
      <w:r w:rsidRPr="00242245">
        <w:rPr>
          <w:rStyle w:val="None"/>
        </w:rPr>
        <w:t>Phone: (800) 841-2900</w:t>
      </w:r>
    </w:p>
    <w:p w14:paraId="16E5301A" w14:textId="6D037133" w:rsidR="00B45343" w:rsidRPr="00242245" w:rsidRDefault="003D3F89">
      <w:pPr>
        <w:pStyle w:val="NoSpacing"/>
        <w:rPr>
          <w:rStyle w:val="None"/>
        </w:rPr>
      </w:pPr>
      <w:r w:rsidRPr="00242245">
        <w:rPr>
          <w:rStyle w:val="None"/>
        </w:rPr>
        <w:t>Fax: (617) 988-8971</w:t>
      </w:r>
    </w:p>
    <w:p w14:paraId="381AA837" w14:textId="77777777" w:rsidR="00E5406A" w:rsidRPr="00242245" w:rsidRDefault="00E5406A">
      <w:pPr>
        <w:pStyle w:val="NoSpacing"/>
      </w:pPr>
    </w:p>
    <w:p w14:paraId="71730E8A" w14:textId="77777777" w:rsidR="00B45343" w:rsidRPr="00242245" w:rsidRDefault="00B45343">
      <w:pPr>
        <w:pStyle w:val="Body"/>
        <w:sectPr w:rsidR="00B45343" w:rsidRPr="00242245" w:rsidSect="009E1446">
          <w:headerReference w:type="default" r:id="rId13"/>
          <w:pgSz w:w="12240" w:h="15840"/>
          <w:pgMar w:top="1320" w:right="960" w:bottom="1140" w:left="960" w:header="0" w:footer="288" w:gutter="0"/>
          <w:pgNumType w:fmt="lowerRoman" w:start="1"/>
          <w:cols w:space="720"/>
          <w:docGrid w:linePitch="326"/>
        </w:sectPr>
      </w:pPr>
    </w:p>
    <w:p w14:paraId="6601ADB4" w14:textId="77777777" w:rsidR="00B45343" w:rsidRPr="00242245" w:rsidRDefault="003D3F89" w:rsidP="00693400">
      <w:pPr>
        <w:pStyle w:val="Heading2"/>
      </w:pPr>
      <w:bookmarkStart w:id="15" w:name="_Toc65672971"/>
      <w:bookmarkStart w:id="16" w:name="_Toc65673034"/>
      <w:bookmarkStart w:id="17" w:name="_Toc65674431"/>
      <w:r w:rsidRPr="00242245">
        <w:rPr>
          <w:rStyle w:val="None"/>
        </w:rPr>
        <w:lastRenderedPageBreak/>
        <w:t>Preface</w:t>
      </w:r>
      <w:bookmarkEnd w:id="15"/>
      <w:bookmarkEnd w:id="16"/>
      <w:bookmarkEnd w:id="17"/>
    </w:p>
    <w:p w14:paraId="6971D00B" w14:textId="5B714E9E" w:rsidR="00B45343" w:rsidRPr="00242245" w:rsidRDefault="003D3F89">
      <w:pPr>
        <w:pStyle w:val="Body"/>
        <w:rPr>
          <w:rStyle w:val="None"/>
        </w:rPr>
      </w:pPr>
      <w:r w:rsidRPr="00242245">
        <w:rPr>
          <w:rStyle w:val="None"/>
        </w:rPr>
        <w:t xml:space="preserve">This </w:t>
      </w:r>
      <w:r w:rsidRPr="00242245">
        <w:rPr>
          <w:rStyle w:val="None"/>
          <w:i/>
          <w:iCs/>
        </w:rPr>
        <w:t>MassHealth Standard Companion Guide</w:t>
      </w:r>
      <w:r w:rsidRPr="00242245">
        <w:rPr>
          <w:rStyle w:val="None"/>
          <w:rFonts w:ascii="Times New Roman" w:hAnsi="Times New Roman"/>
          <w:i/>
          <w:iCs/>
        </w:rPr>
        <w:t xml:space="preserve"> </w:t>
      </w:r>
      <w:r w:rsidRPr="00242245">
        <w:rPr>
          <w:rStyle w:val="None"/>
        </w:rPr>
        <w:t xml:space="preserve">to the </w:t>
      </w:r>
      <w:r w:rsidRPr="00242245">
        <w:rPr>
          <w:rStyle w:val="None"/>
          <w:i/>
          <w:iCs/>
        </w:rPr>
        <w:t>005010 ASC X12N Implementation Guide</w:t>
      </w:r>
      <w:r w:rsidRPr="00242245">
        <w:rPr>
          <w:rStyle w:val="None"/>
          <w:rFonts w:ascii="Times New Roman" w:hAnsi="Times New Roman"/>
          <w:i/>
          <w:iCs/>
        </w:rPr>
        <w:t xml:space="preserve"> </w:t>
      </w:r>
      <w:r w:rsidRPr="00242245">
        <w:rPr>
          <w:rStyle w:val="None"/>
        </w:rPr>
        <w:t xml:space="preserve">clarifies and specifies the data content when exchanging transactions electronically with MassHealth. The </w:t>
      </w:r>
      <w:r w:rsidRPr="00242245">
        <w:rPr>
          <w:rStyle w:val="None"/>
          <w:i/>
          <w:iCs/>
        </w:rPr>
        <w:t>MassHealth Standard Companion Guide</w:t>
      </w:r>
      <w:r w:rsidRPr="00242245">
        <w:rPr>
          <w:rStyle w:val="None"/>
          <w:rFonts w:ascii="Times New Roman" w:hAnsi="Times New Roman"/>
          <w:i/>
          <w:iCs/>
        </w:rPr>
        <w:t xml:space="preserve"> </w:t>
      </w:r>
      <w:r w:rsidRPr="00242245">
        <w:rPr>
          <w:rStyle w:val="None"/>
        </w:rPr>
        <w:t>is not intended to convey information that in any way exceeds or replaces the requirements or usages of data expressed in the Implementation Guides. Neither the Executive Office of Health and Human Services nor MassHealth is responsible for any action or inaction, or the effects of such action or inaction, taken in reliance on the contents of this guide.</w:t>
      </w:r>
    </w:p>
    <w:p w14:paraId="4CCA7380" w14:textId="77777777" w:rsidR="00453972" w:rsidRPr="00242245" w:rsidRDefault="00453972">
      <w:pPr>
        <w:pStyle w:val="Body"/>
      </w:pPr>
    </w:p>
    <w:p w14:paraId="4E47274A" w14:textId="77777777" w:rsidR="00B45343" w:rsidRPr="00242245" w:rsidRDefault="00B45343">
      <w:pPr>
        <w:pStyle w:val="Body"/>
        <w:sectPr w:rsidR="00B45343" w:rsidRPr="00242245" w:rsidSect="00C124AB">
          <w:headerReference w:type="default" r:id="rId14"/>
          <w:pgSz w:w="12240" w:h="15840"/>
          <w:pgMar w:top="1320" w:right="960" w:bottom="1140" w:left="960" w:header="0" w:footer="288" w:gutter="0"/>
          <w:pgNumType w:fmt="lowerRoman"/>
          <w:cols w:space="720"/>
          <w:docGrid w:linePitch="326"/>
        </w:sectPr>
      </w:pPr>
    </w:p>
    <w:sdt>
      <w:sdtPr>
        <w:rPr>
          <w:rFonts w:ascii="Times New Roman" w:hAnsi="Times New Roman" w:cs="Times New Roman"/>
          <w:b w:val="0"/>
          <w:bCs w:val="0"/>
          <w:color w:val="auto"/>
          <w:sz w:val="24"/>
          <w:szCs w:val="24"/>
          <w:shd w:val="clear" w:color="auto" w:fill="auto"/>
          <w14:textOutline w14:w="0" w14:cap="rnd" w14:cmpd="sng" w14:algn="ctr">
            <w14:noFill/>
            <w14:prstDash w14:val="solid"/>
            <w14:bevel/>
          </w14:textOutline>
        </w:rPr>
        <w:id w:val="-1143425097"/>
        <w:docPartObj>
          <w:docPartGallery w:val="Table of Contents"/>
          <w:docPartUnique/>
        </w:docPartObj>
      </w:sdtPr>
      <w:sdtEndPr>
        <w:rPr>
          <w:noProof/>
        </w:rPr>
      </w:sdtEndPr>
      <w:sdtContent>
        <w:p w14:paraId="35011941" w14:textId="073EF7D0" w:rsidR="005F072D" w:rsidRPr="00242245" w:rsidRDefault="008124EA" w:rsidP="00693400">
          <w:pPr>
            <w:pStyle w:val="Heading2"/>
            <w:rPr>
              <w:noProof/>
            </w:rPr>
          </w:pPr>
          <w:r w:rsidRPr="00242245">
            <w:t>Contents</w:t>
          </w:r>
          <w:r w:rsidRPr="00242245">
            <w:rPr>
              <w:rFonts w:asciiTheme="majorHAnsi" w:eastAsiaTheme="majorEastAsia" w:hAnsiTheme="majorHAnsi" w:cstheme="majorBidi"/>
              <w:sz w:val="28"/>
              <w:bdr w:val="none" w:sz="0" w:space="0" w:color="auto"/>
            </w:rPr>
            <w:fldChar w:fldCharType="begin"/>
          </w:r>
          <w:r w:rsidRPr="00242245">
            <w:instrText xml:space="preserve"> TOC \o "1-3" \h \z \u </w:instrText>
          </w:r>
          <w:r w:rsidRPr="00242245">
            <w:rPr>
              <w:rFonts w:asciiTheme="majorHAnsi" w:eastAsiaTheme="majorEastAsia" w:hAnsiTheme="majorHAnsi" w:cstheme="majorBidi"/>
              <w:sz w:val="28"/>
              <w:bdr w:val="none" w:sz="0" w:space="0" w:color="auto"/>
            </w:rPr>
            <w:fldChar w:fldCharType="separate"/>
          </w:r>
        </w:p>
        <w:p w14:paraId="366625C1" w14:textId="1A2B01F9"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32" w:history="1">
            <w:r w:rsidR="005F072D" w:rsidRPr="00242245">
              <w:rPr>
                <w:rStyle w:val="Hyperlink"/>
                <w:noProof/>
              </w:rPr>
              <w:t>1.</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Introduction</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32 \h </w:instrText>
            </w:r>
            <w:r w:rsidR="005F072D" w:rsidRPr="00242245">
              <w:rPr>
                <w:noProof/>
                <w:webHidden/>
              </w:rPr>
            </w:r>
            <w:r w:rsidR="005F072D" w:rsidRPr="00242245">
              <w:rPr>
                <w:noProof/>
                <w:webHidden/>
              </w:rPr>
              <w:fldChar w:fldCharType="separate"/>
            </w:r>
            <w:r w:rsidR="006B3269" w:rsidRPr="00242245">
              <w:rPr>
                <w:noProof/>
                <w:webHidden/>
              </w:rPr>
              <w:t>1</w:t>
            </w:r>
            <w:r w:rsidR="005F072D" w:rsidRPr="00242245">
              <w:rPr>
                <w:noProof/>
                <w:webHidden/>
              </w:rPr>
              <w:fldChar w:fldCharType="end"/>
            </w:r>
          </w:hyperlink>
        </w:p>
        <w:p w14:paraId="07C323D9" w14:textId="72688CD7" w:rsidR="005F072D" w:rsidRPr="00242245" w:rsidRDefault="00090BFF">
          <w:pPr>
            <w:pStyle w:val="TOC3"/>
            <w:rPr>
              <w:rFonts w:eastAsiaTheme="minorEastAsia" w:cstheme="minorBidi"/>
              <w:sz w:val="24"/>
              <w:szCs w:val="24"/>
              <w:bdr w:val="none" w:sz="0" w:space="0" w:color="auto"/>
            </w:rPr>
          </w:pPr>
          <w:hyperlink w:anchor="_Toc65674433" w:history="1">
            <w:r w:rsidR="005F072D" w:rsidRPr="00242245">
              <w:rPr>
                <w:rStyle w:val="Hyperlink"/>
              </w:rPr>
              <w:t>SCOPE</w:t>
            </w:r>
            <w:r w:rsidR="005F072D" w:rsidRPr="00242245">
              <w:rPr>
                <w:webHidden/>
              </w:rPr>
              <w:tab/>
            </w:r>
            <w:r w:rsidR="005F072D" w:rsidRPr="00242245">
              <w:rPr>
                <w:webHidden/>
              </w:rPr>
              <w:fldChar w:fldCharType="begin"/>
            </w:r>
            <w:r w:rsidR="005F072D" w:rsidRPr="00242245">
              <w:rPr>
                <w:webHidden/>
              </w:rPr>
              <w:instrText xml:space="preserve"> PAGEREF _Toc65674433 \h </w:instrText>
            </w:r>
            <w:r w:rsidR="005F072D" w:rsidRPr="00242245">
              <w:rPr>
                <w:webHidden/>
              </w:rPr>
            </w:r>
            <w:r w:rsidR="005F072D" w:rsidRPr="00242245">
              <w:rPr>
                <w:webHidden/>
              </w:rPr>
              <w:fldChar w:fldCharType="separate"/>
            </w:r>
            <w:r w:rsidR="006B3269" w:rsidRPr="00242245">
              <w:rPr>
                <w:webHidden/>
              </w:rPr>
              <w:t>1</w:t>
            </w:r>
            <w:r w:rsidR="005F072D" w:rsidRPr="00242245">
              <w:rPr>
                <w:webHidden/>
              </w:rPr>
              <w:fldChar w:fldCharType="end"/>
            </w:r>
          </w:hyperlink>
        </w:p>
        <w:p w14:paraId="6443014A" w14:textId="25E687DD" w:rsidR="005F072D" w:rsidRPr="00242245" w:rsidRDefault="00090BFF">
          <w:pPr>
            <w:pStyle w:val="TOC3"/>
            <w:rPr>
              <w:rFonts w:eastAsiaTheme="minorEastAsia" w:cstheme="minorBidi"/>
              <w:sz w:val="24"/>
              <w:szCs w:val="24"/>
              <w:bdr w:val="none" w:sz="0" w:space="0" w:color="auto"/>
            </w:rPr>
          </w:pPr>
          <w:hyperlink w:anchor="_Toc65674434" w:history="1">
            <w:r w:rsidR="005F072D" w:rsidRPr="00242245">
              <w:rPr>
                <w:rStyle w:val="Hyperlink"/>
              </w:rPr>
              <w:t>OVERVIEW</w:t>
            </w:r>
            <w:r w:rsidR="005F072D" w:rsidRPr="00242245">
              <w:rPr>
                <w:webHidden/>
              </w:rPr>
              <w:tab/>
            </w:r>
            <w:r w:rsidR="005F072D" w:rsidRPr="00242245">
              <w:rPr>
                <w:webHidden/>
              </w:rPr>
              <w:fldChar w:fldCharType="begin"/>
            </w:r>
            <w:r w:rsidR="005F072D" w:rsidRPr="00242245">
              <w:rPr>
                <w:webHidden/>
              </w:rPr>
              <w:instrText xml:space="preserve"> PAGEREF _Toc65674434 \h </w:instrText>
            </w:r>
            <w:r w:rsidR="005F072D" w:rsidRPr="00242245">
              <w:rPr>
                <w:webHidden/>
              </w:rPr>
            </w:r>
            <w:r w:rsidR="005F072D" w:rsidRPr="00242245">
              <w:rPr>
                <w:webHidden/>
              </w:rPr>
              <w:fldChar w:fldCharType="separate"/>
            </w:r>
            <w:r w:rsidR="006B3269" w:rsidRPr="00242245">
              <w:rPr>
                <w:webHidden/>
              </w:rPr>
              <w:t>1</w:t>
            </w:r>
            <w:r w:rsidR="005F072D" w:rsidRPr="00242245">
              <w:rPr>
                <w:webHidden/>
              </w:rPr>
              <w:fldChar w:fldCharType="end"/>
            </w:r>
          </w:hyperlink>
        </w:p>
        <w:p w14:paraId="79955C54" w14:textId="79EC580B" w:rsidR="005F072D" w:rsidRPr="00242245" w:rsidRDefault="00090BFF">
          <w:pPr>
            <w:pStyle w:val="TOC3"/>
            <w:rPr>
              <w:rFonts w:eastAsiaTheme="minorEastAsia" w:cstheme="minorBidi"/>
              <w:sz w:val="24"/>
              <w:szCs w:val="24"/>
              <w:bdr w:val="none" w:sz="0" w:space="0" w:color="auto"/>
            </w:rPr>
          </w:pPr>
          <w:hyperlink w:anchor="_Toc65674435" w:history="1">
            <w:r w:rsidR="005F072D" w:rsidRPr="00242245">
              <w:rPr>
                <w:rStyle w:val="Hyperlink"/>
              </w:rPr>
              <w:t>REFERENCES</w:t>
            </w:r>
            <w:r w:rsidR="005F072D" w:rsidRPr="00242245">
              <w:rPr>
                <w:webHidden/>
              </w:rPr>
              <w:tab/>
            </w:r>
            <w:r w:rsidR="005F072D" w:rsidRPr="00242245">
              <w:rPr>
                <w:webHidden/>
              </w:rPr>
              <w:fldChar w:fldCharType="begin"/>
            </w:r>
            <w:r w:rsidR="005F072D" w:rsidRPr="00242245">
              <w:rPr>
                <w:webHidden/>
              </w:rPr>
              <w:instrText xml:space="preserve"> PAGEREF _Toc65674435 \h </w:instrText>
            </w:r>
            <w:r w:rsidR="005F072D" w:rsidRPr="00242245">
              <w:rPr>
                <w:webHidden/>
              </w:rPr>
            </w:r>
            <w:r w:rsidR="005F072D" w:rsidRPr="00242245">
              <w:rPr>
                <w:webHidden/>
              </w:rPr>
              <w:fldChar w:fldCharType="separate"/>
            </w:r>
            <w:r w:rsidR="006B3269" w:rsidRPr="00242245">
              <w:rPr>
                <w:webHidden/>
              </w:rPr>
              <w:t>1</w:t>
            </w:r>
            <w:r w:rsidR="005F072D" w:rsidRPr="00242245">
              <w:rPr>
                <w:webHidden/>
              </w:rPr>
              <w:fldChar w:fldCharType="end"/>
            </w:r>
          </w:hyperlink>
        </w:p>
        <w:p w14:paraId="72040AA8" w14:textId="7C2C3557" w:rsidR="005F072D" w:rsidRPr="00242245" w:rsidRDefault="00090BFF">
          <w:pPr>
            <w:pStyle w:val="TOC3"/>
            <w:rPr>
              <w:rFonts w:eastAsiaTheme="minorEastAsia" w:cstheme="minorBidi"/>
              <w:sz w:val="24"/>
              <w:szCs w:val="24"/>
              <w:bdr w:val="none" w:sz="0" w:space="0" w:color="auto"/>
            </w:rPr>
          </w:pPr>
          <w:hyperlink w:anchor="_Toc65674436" w:history="1">
            <w:r w:rsidR="005F072D" w:rsidRPr="00242245">
              <w:rPr>
                <w:rStyle w:val="Hyperlink"/>
              </w:rPr>
              <w:t>ADDITIONAL INFORMATION</w:t>
            </w:r>
            <w:r w:rsidR="005F072D" w:rsidRPr="00242245">
              <w:rPr>
                <w:webHidden/>
              </w:rPr>
              <w:tab/>
            </w:r>
            <w:r w:rsidR="005F072D" w:rsidRPr="00242245">
              <w:rPr>
                <w:webHidden/>
              </w:rPr>
              <w:fldChar w:fldCharType="begin"/>
            </w:r>
            <w:r w:rsidR="005F072D" w:rsidRPr="00242245">
              <w:rPr>
                <w:webHidden/>
              </w:rPr>
              <w:instrText xml:space="preserve"> PAGEREF _Toc65674436 \h </w:instrText>
            </w:r>
            <w:r w:rsidR="005F072D" w:rsidRPr="00242245">
              <w:rPr>
                <w:webHidden/>
              </w:rPr>
            </w:r>
            <w:r w:rsidR="005F072D" w:rsidRPr="00242245">
              <w:rPr>
                <w:webHidden/>
              </w:rPr>
              <w:fldChar w:fldCharType="separate"/>
            </w:r>
            <w:r w:rsidR="006B3269" w:rsidRPr="00242245">
              <w:rPr>
                <w:webHidden/>
              </w:rPr>
              <w:t>2</w:t>
            </w:r>
            <w:r w:rsidR="005F072D" w:rsidRPr="00242245">
              <w:rPr>
                <w:webHidden/>
              </w:rPr>
              <w:fldChar w:fldCharType="end"/>
            </w:r>
          </w:hyperlink>
        </w:p>
        <w:p w14:paraId="2019D0E2" w14:textId="7F82A549"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37" w:history="1">
            <w:r w:rsidR="005F072D" w:rsidRPr="00242245">
              <w:rPr>
                <w:rStyle w:val="Hyperlink"/>
                <w:noProof/>
              </w:rPr>
              <w:t>2.</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Getting Started</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37 \h </w:instrText>
            </w:r>
            <w:r w:rsidR="005F072D" w:rsidRPr="00242245">
              <w:rPr>
                <w:noProof/>
                <w:webHidden/>
              </w:rPr>
            </w:r>
            <w:r w:rsidR="005F072D" w:rsidRPr="00242245">
              <w:rPr>
                <w:noProof/>
                <w:webHidden/>
              </w:rPr>
              <w:fldChar w:fldCharType="separate"/>
            </w:r>
            <w:r w:rsidR="006B3269" w:rsidRPr="00242245">
              <w:rPr>
                <w:noProof/>
                <w:webHidden/>
              </w:rPr>
              <w:t>2</w:t>
            </w:r>
            <w:r w:rsidR="005F072D" w:rsidRPr="00242245">
              <w:rPr>
                <w:noProof/>
                <w:webHidden/>
              </w:rPr>
              <w:fldChar w:fldCharType="end"/>
            </w:r>
          </w:hyperlink>
        </w:p>
        <w:p w14:paraId="196F3FB3" w14:textId="2BF67281" w:rsidR="005F072D" w:rsidRPr="00242245" w:rsidRDefault="00090BFF">
          <w:pPr>
            <w:pStyle w:val="TOC3"/>
            <w:rPr>
              <w:rFonts w:eastAsiaTheme="minorEastAsia" w:cstheme="minorBidi"/>
              <w:sz w:val="24"/>
              <w:szCs w:val="24"/>
              <w:bdr w:val="none" w:sz="0" w:space="0" w:color="auto"/>
            </w:rPr>
          </w:pPr>
          <w:hyperlink w:anchor="_Toc65674438" w:history="1">
            <w:r w:rsidR="005F072D" w:rsidRPr="00242245">
              <w:rPr>
                <w:rStyle w:val="Hyperlink"/>
                <w:spacing w:val="16"/>
              </w:rPr>
              <w:t xml:space="preserve">WORKING </w:t>
            </w:r>
            <w:r w:rsidR="005F072D" w:rsidRPr="00242245">
              <w:rPr>
                <w:rStyle w:val="Hyperlink"/>
                <w:spacing w:val="15"/>
              </w:rPr>
              <w:t>WITH</w:t>
            </w:r>
            <w:r w:rsidR="005F072D" w:rsidRPr="00242245">
              <w:rPr>
                <w:rStyle w:val="Hyperlink"/>
                <w:spacing w:val="58"/>
              </w:rPr>
              <w:t xml:space="preserve"> </w:t>
            </w:r>
            <w:r w:rsidR="005F072D" w:rsidRPr="00242245">
              <w:rPr>
                <w:rStyle w:val="Hyperlink"/>
              </w:rPr>
              <w:t>MASSHEALTH</w:t>
            </w:r>
            <w:r w:rsidR="005F072D" w:rsidRPr="00242245">
              <w:rPr>
                <w:webHidden/>
              </w:rPr>
              <w:tab/>
            </w:r>
            <w:r w:rsidR="005F072D" w:rsidRPr="00242245">
              <w:rPr>
                <w:webHidden/>
              </w:rPr>
              <w:fldChar w:fldCharType="begin"/>
            </w:r>
            <w:r w:rsidR="005F072D" w:rsidRPr="00242245">
              <w:rPr>
                <w:webHidden/>
              </w:rPr>
              <w:instrText xml:space="preserve"> PAGEREF _Toc65674438 \h </w:instrText>
            </w:r>
            <w:r w:rsidR="005F072D" w:rsidRPr="00242245">
              <w:rPr>
                <w:webHidden/>
              </w:rPr>
            </w:r>
            <w:r w:rsidR="005F072D" w:rsidRPr="00242245">
              <w:rPr>
                <w:webHidden/>
              </w:rPr>
              <w:fldChar w:fldCharType="separate"/>
            </w:r>
            <w:r w:rsidR="006B3269" w:rsidRPr="00242245">
              <w:rPr>
                <w:webHidden/>
              </w:rPr>
              <w:t>2</w:t>
            </w:r>
            <w:r w:rsidR="005F072D" w:rsidRPr="00242245">
              <w:rPr>
                <w:webHidden/>
              </w:rPr>
              <w:fldChar w:fldCharType="end"/>
            </w:r>
          </w:hyperlink>
        </w:p>
        <w:p w14:paraId="5BEB8872" w14:textId="41A39F92" w:rsidR="005F072D" w:rsidRPr="00242245" w:rsidRDefault="00090BFF">
          <w:pPr>
            <w:pStyle w:val="TOC3"/>
            <w:rPr>
              <w:rFonts w:eastAsiaTheme="minorEastAsia" w:cstheme="minorBidi"/>
              <w:sz w:val="24"/>
              <w:szCs w:val="24"/>
              <w:bdr w:val="none" w:sz="0" w:space="0" w:color="auto"/>
            </w:rPr>
          </w:pPr>
          <w:hyperlink w:anchor="_Toc65674439" w:history="1">
            <w:r w:rsidR="005F072D" w:rsidRPr="00242245">
              <w:rPr>
                <w:rStyle w:val="Hyperlink"/>
              </w:rPr>
              <w:t xml:space="preserve">TRADING </w:t>
            </w:r>
            <w:r w:rsidR="005F072D" w:rsidRPr="00242245">
              <w:rPr>
                <w:rStyle w:val="Hyperlink"/>
                <w:spacing w:val="13"/>
              </w:rPr>
              <w:t>PARTNER</w:t>
            </w:r>
            <w:r w:rsidR="005F072D" w:rsidRPr="00242245">
              <w:rPr>
                <w:rStyle w:val="Hyperlink"/>
                <w:spacing w:val="-15"/>
              </w:rPr>
              <w:t xml:space="preserve"> </w:t>
            </w:r>
            <w:r w:rsidR="005F072D" w:rsidRPr="00242245">
              <w:rPr>
                <w:rStyle w:val="Hyperlink"/>
              </w:rPr>
              <w:t>REGISTRATION</w:t>
            </w:r>
            <w:r w:rsidR="005F072D" w:rsidRPr="00242245">
              <w:rPr>
                <w:webHidden/>
              </w:rPr>
              <w:tab/>
            </w:r>
            <w:r w:rsidR="005F072D" w:rsidRPr="00242245">
              <w:rPr>
                <w:webHidden/>
              </w:rPr>
              <w:fldChar w:fldCharType="begin"/>
            </w:r>
            <w:r w:rsidR="005F072D" w:rsidRPr="00242245">
              <w:rPr>
                <w:webHidden/>
              </w:rPr>
              <w:instrText xml:space="preserve"> PAGEREF _Toc65674439 \h </w:instrText>
            </w:r>
            <w:r w:rsidR="005F072D" w:rsidRPr="00242245">
              <w:rPr>
                <w:webHidden/>
              </w:rPr>
            </w:r>
            <w:r w:rsidR="005F072D" w:rsidRPr="00242245">
              <w:rPr>
                <w:webHidden/>
              </w:rPr>
              <w:fldChar w:fldCharType="separate"/>
            </w:r>
            <w:r w:rsidR="006B3269" w:rsidRPr="00242245">
              <w:rPr>
                <w:webHidden/>
              </w:rPr>
              <w:t>2</w:t>
            </w:r>
            <w:r w:rsidR="005F072D" w:rsidRPr="00242245">
              <w:rPr>
                <w:webHidden/>
              </w:rPr>
              <w:fldChar w:fldCharType="end"/>
            </w:r>
          </w:hyperlink>
        </w:p>
        <w:p w14:paraId="75DE761F" w14:textId="15C44C98" w:rsidR="005F072D" w:rsidRPr="00242245" w:rsidRDefault="00090BFF">
          <w:pPr>
            <w:pStyle w:val="TOC3"/>
            <w:rPr>
              <w:rFonts w:eastAsiaTheme="minorEastAsia" w:cstheme="minorBidi"/>
              <w:sz w:val="24"/>
              <w:szCs w:val="24"/>
              <w:bdr w:val="none" w:sz="0" w:space="0" w:color="auto"/>
            </w:rPr>
          </w:pPr>
          <w:hyperlink w:anchor="_Toc65674440" w:history="1">
            <w:r w:rsidR="005F072D" w:rsidRPr="00242245">
              <w:rPr>
                <w:rStyle w:val="Hyperlink"/>
              </w:rPr>
              <w:t xml:space="preserve">CERTIFICATION </w:t>
            </w:r>
            <w:r w:rsidR="005F072D" w:rsidRPr="00242245">
              <w:rPr>
                <w:rStyle w:val="Hyperlink"/>
                <w:spacing w:val="13"/>
              </w:rPr>
              <w:t xml:space="preserve">AND </w:t>
            </w:r>
            <w:r w:rsidR="005F072D" w:rsidRPr="00242245">
              <w:rPr>
                <w:rStyle w:val="Hyperlink"/>
              </w:rPr>
              <w:t>TESTING</w:t>
            </w:r>
            <w:r w:rsidR="005F072D" w:rsidRPr="00242245">
              <w:rPr>
                <w:rStyle w:val="Hyperlink"/>
                <w:spacing w:val="81"/>
              </w:rPr>
              <w:t xml:space="preserve"> </w:t>
            </w:r>
            <w:r w:rsidR="005F072D" w:rsidRPr="00242245">
              <w:rPr>
                <w:rStyle w:val="Hyperlink"/>
              </w:rPr>
              <w:t>OVERVIEW</w:t>
            </w:r>
            <w:r w:rsidR="005F072D" w:rsidRPr="00242245">
              <w:rPr>
                <w:webHidden/>
              </w:rPr>
              <w:tab/>
            </w:r>
            <w:r w:rsidR="005F072D" w:rsidRPr="00242245">
              <w:rPr>
                <w:webHidden/>
              </w:rPr>
              <w:fldChar w:fldCharType="begin"/>
            </w:r>
            <w:r w:rsidR="005F072D" w:rsidRPr="00242245">
              <w:rPr>
                <w:webHidden/>
              </w:rPr>
              <w:instrText xml:space="preserve"> PAGEREF _Toc65674440 \h </w:instrText>
            </w:r>
            <w:r w:rsidR="005F072D" w:rsidRPr="00242245">
              <w:rPr>
                <w:webHidden/>
              </w:rPr>
            </w:r>
            <w:r w:rsidR="005F072D" w:rsidRPr="00242245">
              <w:rPr>
                <w:webHidden/>
              </w:rPr>
              <w:fldChar w:fldCharType="separate"/>
            </w:r>
            <w:r w:rsidR="006B3269" w:rsidRPr="00242245">
              <w:rPr>
                <w:webHidden/>
              </w:rPr>
              <w:t>2</w:t>
            </w:r>
            <w:r w:rsidR="005F072D" w:rsidRPr="00242245">
              <w:rPr>
                <w:webHidden/>
              </w:rPr>
              <w:fldChar w:fldCharType="end"/>
            </w:r>
          </w:hyperlink>
        </w:p>
        <w:p w14:paraId="72667500" w14:textId="7345921E"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41" w:history="1">
            <w:r w:rsidR="005F072D" w:rsidRPr="00242245">
              <w:rPr>
                <w:rStyle w:val="Hyperlink"/>
                <w:noProof/>
              </w:rPr>
              <w:t>3.</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Testing with MassHealth</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41 \h </w:instrText>
            </w:r>
            <w:r w:rsidR="005F072D" w:rsidRPr="00242245">
              <w:rPr>
                <w:noProof/>
                <w:webHidden/>
              </w:rPr>
            </w:r>
            <w:r w:rsidR="005F072D" w:rsidRPr="00242245">
              <w:rPr>
                <w:noProof/>
                <w:webHidden/>
              </w:rPr>
              <w:fldChar w:fldCharType="separate"/>
            </w:r>
            <w:r w:rsidR="006B3269" w:rsidRPr="00242245">
              <w:rPr>
                <w:noProof/>
                <w:webHidden/>
              </w:rPr>
              <w:t>3</w:t>
            </w:r>
            <w:r w:rsidR="005F072D" w:rsidRPr="00242245">
              <w:rPr>
                <w:noProof/>
                <w:webHidden/>
              </w:rPr>
              <w:fldChar w:fldCharType="end"/>
            </w:r>
          </w:hyperlink>
        </w:p>
        <w:p w14:paraId="5FA37703" w14:textId="52D27D18"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42" w:history="1">
            <w:r w:rsidR="005F072D" w:rsidRPr="00242245">
              <w:rPr>
                <w:rStyle w:val="Hyperlink"/>
                <w:noProof/>
              </w:rPr>
              <w:t>4.</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Connectivity with MassHealth/Communications</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42 \h </w:instrText>
            </w:r>
            <w:r w:rsidR="005F072D" w:rsidRPr="00242245">
              <w:rPr>
                <w:noProof/>
                <w:webHidden/>
              </w:rPr>
            </w:r>
            <w:r w:rsidR="005F072D" w:rsidRPr="00242245">
              <w:rPr>
                <w:noProof/>
                <w:webHidden/>
              </w:rPr>
              <w:fldChar w:fldCharType="separate"/>
            </w:r>
            <w:r w:rsidR="006B3269" w:rsidRPr="00242245">
              <w:rPr>
                <w:noProof/>
                <w:webHidden/>
              </w:rPr>
              <w:t>4</w:t>
            </w:r>
            <w:r w:rsidR="005F072D" w:rsidRPr="00242245">
              <w:rPr>
                <w:noProof/>
                <w:webHidden/>
              </w:rPr>
              <w:fldChar w:fldCharType="end"/>
            </w:r>
          </w:hyperlink>
        </w:p>
        <w:p w14:paraId="1D198B3A" w14:textId="13C55568" w:rsidR="005F072D" w:rsidRPr="00242245" w:rsidRDefault="00090BFF">
          <w:pPr>
            <w:pStyle w:val="TOC3"/>
            <w:rPr>
              <w:rFonts w:eastAsiaTheme="minorEastAsia" w:cstheme="minorBidi"/>
              <w:sz w:val="24"/>
              <w:szCs w:val="24"/>
              <w:bdr w:val="none" w:sz="0" w:space="0" w:color="auto"/>
            </w:rPr>
          </w:pPr>
          <w:hyperlink w:anchor="_Toc65674443" w:history="1">
            <w:r w:rsidR="005F072D" w:rsidRPr="00242245">
              <w:rPr>
                <w:rStyle w:val="Hyperlink"/>
                <w:spacing w:val="18"/>
              </w:rPr>
              <w:t xml:space="preserve">TRANSMISSION </w:t>
            </w:r>
            <w:r w:rsidR="005F072D" w:rsidRPr="00242245">
              <w:rPr>
                <w:rStyle w:val="Hyperlink"/>
              </w:rPr>
              <w:t>ADMINISTRATIVE</w:t>
            </w:r>
            <w:r w:rsidR="005F072D" w:rsidRPr="00242245">
              <w:rPr>
                <w:rStyle w:val="Hyperlink"/>
                <w:spacing w:val="56"/>
              </w:rPr>
              <w:t xml:space="preserve"> </w:t>
            </w:r>
            <w:r w:rsidR="005F072D" w:rsidRPr="00242245">
              <w:rPr>
                <w:rStyle w:val="Hyperlink"/>
                <w:spacing w:val="17"/>
              </w:rPr>
              <w:t>PROCEDURES</w:t>
            </w:r>
            <w:r w:rsidR="005F072D" w:rsidRPr="00242245">
              <w:rPr>
                <w:webHidden/>
              </w:rPr>
              <w:tab/>
            </w:r>
            <w:r w:rsidR="005F072D" w:rsidRPr="00242245">
              <w:rPr>
                <w:webHidden/>
              </w:rPr>
              <w:fldChar w:fldCharType="begin"/>
            </w:r>
            <w:r w:rsidR="005F072D" w:rsidRPr="00242245">
              <w:rPr>
                <w:webHidden/>
              </w:rPr>
              <w:instrText xml:space="preserve"> PAGEREF _Toc65674443 \h </w:instrText>
            </w:r>
            <w:r w:rsidR="005F072D" w:rsidRPr="00242245">
              <w:rPr>
                <w:webHidden/>
              </w:rPr>
            </w:r>
            <w:r w:rsidR="005F072D" w:rsidRPr="00242245">
              <w:rPr>
                <w:webHidden/>
              </w:rPr>
              <w:fldChar w:fldCharType="separate"/>
            </w:r>
            <w:r w:rsidR="006B3269" w:rsidRPr="00242245">
              <w:rPr>
                <w:webHidden/>
              </w:rPr>
              <w:t>4</w:t>
            </w:r>
            <w:r w:rsidR="005F072D" w:rsidRPr="00242245">
              <w:rPr>
                <w:webHidden/>
              </w:rPr>
              <w:fldChar w:fldCharType="end"/>
            </w:r>
          </w:hyperlink>
        </w:p>
        <w:p w14:paraId="77FF0170" w14:textId="482334CE" w:rsidR="005F072D" w:rsidRPr="00242245" w:rsidRDefault="00090BFF">
          <w:pPr>
            <w:pStyle w:val="TOC3"/>
            <w:rPr>
              <w:rFonts w:eastAsiaTheme="minorEastAsia" w:cstheme="minorBidi"/>
              <w:sz w:val="24"/>
              <w:szCs w:val="24"/>
              <w:bdr w:val="none" w:sz="0" w:space="0" w:color="auto"/>
            </w:rPr>
          </w:pPr>
          <w:hyperlink w:anchor="_Toc65674444" w:history="1">
            <w:r w:rsidR="005F072D" w:rsidRPr="00242245">
              <w:rPr>
                <w:rStyle w:val="Hyperlink"/>
              </w:rPr>
              <w:t>RETRANSMISSION PROCEDURE</w:t>
            </w:r>
            <w:r w:rsidR="005F072D" w:rsidRPr="00242245">
              <w:rPr>
                <w:webHidden/>
              </w:rPr>
              <w:tab/>
            </w:r>
            <w:r w:rsidR="005F072D" w:rsidRPr="00242245">
              <w:rPr>
                <w:webHidden/>
              </w:rPr>
              <w:fldChar w:fldCharType="begin"/>
            </w:r>
            <w:r w:rsidR="005F072D" w:rsidRPr="00242245">
              <w:rPr>
                <w:webHidden/>
              </w:rPr>
              <w:instrText xml:space="preserve"> PAGEREF _Toc65674444 \h </w:instrText>
            </w:r>
            <w:r w:rsidR="005F072D" w:rsidRPr="00242245">
              <w:rPr>
                <w:webHidden/>
              </w:rPr>
            </w:r>
            <w:r w:rsidR="005F072D" w:rsidRPr="00242245">
              <w:rPr>
                <w:webHidden/>
              </w:rPr>
              <w:fldChar w:fldCharType="separate"/>
            </w:r>
            <w:r w:rsidR="006B3269" w:rsidRPr="00242245">
              <w:rPr>
                <w:webHidden/>
              </w:rPr>
              <w:t>4</w:t>
            </w:r>
            <w:r w:rsidR="005F072D" w:rsidRPr="00242245">
              <w:rPr>
                <w:webHidden/>
              </w:rPr>
              <w:fldChar w:fldCharType="end"/>
            </w:r>
          </w:hyperlink>
        </w:p>
        <w:p w14:paraId="0CE72FEF" w14:textId="62388359" w:rsidR="005F072D" w:rsidRPr="00242245" w:rsidRDefault="00090BFF">
          <w:pPr>
            <w:pStyle w:val="TOC3"/>
            <w:rPr>
              <w:rFonts w:eastAsiaTheme="minorEastAsia" w:cstheme="minorBidi"/>
              <w:sz w:val="24"/>
              <w:szCs w:val="24"/>
              <w:bdr w:val="none" w:sz="0" w:space="0" w:color="auto"/>
            </w:rPr>
          </w:pPr>
          <w:hyperlink w:anchor="_Toc65674445" w:history="1">
            <w:r w:rsidR="005F072D" w:rsidRPr="00242245">
              <w:rPr>
                <w:rStyle w:val="Hyperlink"/>
              </w:rPr>
              <w:t xml:space="preserve">COMMUNICATION </w:t>
            </w:r>
            <w:r w:rsidR="005F072D" w:rsidRPr="00242245">
              <w:rPr>
                <w:rStyle w:val="Hyperlink"/>
                <w:spacing w:val="15"/>
              </w:rPr>
              <w:t>PROTOCOL</w:t>
            </w:r>
            <w:r w:rsidR="005F072D" w:rsidRPr="00242245">
              <w:rPr>
                <w:rStyle w:val="Hyperlink"/>
                <w:spacing w:val="-25"/>
              </w:rPr>
              <w:t xml:space="preserve"> </w:t>
            </w:r>
            <w:r w:rsidR="005F072D" w:rsidRPr="00242245">
              <w:rPr>
                <w:rStyle w:val="Hyperlink"/>
                <w:spacing w:val="17"/>
              </w:rPr>
              <w:t>SPECIFICATIONS</w:t>
            </w:r>
            <w:r w:rsidR="005F072D" w:rsidRPr="00242245">
              <w:rPr>
                <w:webHidden/>
              </w:rPr>
              <w:tab/>
            </w:r>
            <w:r w:rsidR="005F072D" w:rsidRPr="00242245">
              <w:rPr>
                <w:webHidden/>
              </w:rPr>
              <w:fldChar w:fldCharType="begin"/>
            </w:r>
            <w:r w:rsidR="005F072D" w:rsidRPr="00242245">
              <w:rPr>
                <w:webHidden/>
              </w:rPr>
              <w:instrText xml:space="preserve"> PAGEREF _Toc65674445 \h </w:instrText>
            </w:r>
            <w:r w:rsidR="005F072D" w:rsidRPr="00242245">
              <w:rPr>
                <w:webHidden/>
              </w:rPr>
            </w:r>
            <w:r w:rsidR="005F072D" w:rsidRPr="00242245">
              <w:rPr>
                <w:webHidden/>
              </w:rPr>
              <w:fldChar w:fldCharType="separate"/>
            </w:r>
            <w:r w:rsidR="006B3269" w:rsidRPr="00242245">
              <w:rPr>
                <w:webHidden/>
              </w:rPr>
              <w:t>5</w:t>
            </w:r>
            <w:r w:rsidR="005F072D" w:rsidRPr="00242245">
              <w:rPr>
                <w:webHidden/>
              </w:rPr>
              <w:fldChar w:fldCharType="end"/>
            </w:r>
          </w:hyperlink>
        </w:p>
        <w:p w14:paraId="1C269C3F" w14:textId="6E534C0C" w:rsidR="005F072D" w:rsidRPr="00242245" w:rsidRDefault="00090BFF">
          <w:pPr>
            <w:pStyle w:val="TOC3"/>
            <w:rPr>
              <w:rFonts w:eastAsiaTheme="minorEastAsia" w:cstheme="minorBidi"/>
              <w:sz w:val="24"/>
              <w:szCs w:val="24"/>
              <w:bdr w:val="none" w:sz="0" w:space="0" w:color="auto"/>
            </w:rPr>
          </w:pPr>
          <w:hyperlink w:anchor="_Toc65674446" w:history="1">
            <w:r w:rsidR="005F072D" w:rsidRPr="00242245">
              <w:rPr>
                <w:rStyle w:val="Hyperlink"/>
                <w:spacing w:val="14"/>
              </w:rPr>
              <w:t xml:space="preserve">CORE </w:t>
            </w:r>
            <w:r w:rsidR="005F072D" w:rsidRPr="00242245">
              <w:rPr>
                <w:rStyle w:val="Hyperlink"/>
              </w:rPr>
              <w:t>CONNECTIVITY SUBMISSION</w:t>
            </w:r>
            <w:r w:rsidR="005F072D" w:rsidRPr="00242245">
              <w:rPr>
                <w:rStyle w:val="Hyperlink"/>
                <w:spacing w:val="3"/>
              </w:rPr>
              <w:t xml:space="preserve"> </w:t>
            </w:r>
            <w:r w:rsidR="005F072D" w:rsidRPr="00242245">
              <w:rPr>
                <w:rStyle w:val="Hyperlink"/>
                <w:spacing w:val="20"/>
              </w:rPr>
              <w:t>METHOD</w:t>
            </w:r>
            <w:r w:rsidR="005F072D" w:rsidRPr="00242245">
              <w:rPr>
                <w:webHidden/>
              </w:rPr>
              <w:tab/>
            </w:r>
            <w:r w:rsidR="005F072D" w:rsidRPr="00242245">
              <w:rPr>
                <w:webHidden/>
              </w:rPr>
              <w:fldChar w:fldCharType="begin"/>
            </w:r>
            <w:r w:rsidR="005F072D" w:rsidRPr="00242245">
              <w:rPr>
                <w:webHidden/>
              </w:rPr>
              <w:instrText xml:space="preserve"> PAGEREF _Toc65674446 \h </w:instrText>
            </w:r>
            <w:r w:rsidR="005F072D" w:rsidRPr="00242245">
              <w:rPr>
                <w:webHidden/>
              </w:rPr>
            </w:r>
            <w:r w:rsidR="005F072D" w:rsidRPr="00242245">
              <w:rPr>
                <w:webHidden/>
              </w:rPr>
              <w:fldChar w:fldCharType="separate"/>
            </w:r>
            <w:r w:rsidR="006B3269" w:rsidRPr="00242245">
              <w:rPr>
                <w:webHidden/>
              </w:rPr>
              <w:t>5</w:t>
            </w:r>
            <w:r w:rsidR="005F072D" w:rsidRPr="00242245">
              <w:rPr>
                <w:webHidden/>
              </w:rPr>
              <w:fldChar w:fldCharType="end"/>
            </w:r>
          </w:hyperlink>
        </w:p>
        <w:p w14:paraId="1044EE1D" w14:textId="7008DF33" w:rsidR="005F072D" w:rsidRPr="00242245" w:rsidRDefault="00090BFF">
          <w:pPr>
            <w:pStyle w:val="TOC3"/>
            <w:rPr>
              <w:rFonts w:eastAsiaTheme="minorEastAsia" w:cstheme="minorBidi"/>
              <w:sz w:val="24"/>
              <w:szCs w:val="24"/>
              <w:bdr w:val="none" w:sz="0" w:space="0" w:color="auto"/>
            </w:rPr>
          </w:pPr>
          <w:hyperlink w:anchor="_Toc65674447" w:history="1">
            <w:r w:rsidR="005F072D" w:rsidRPr="00242245">
              <w:rPr>
                <w:rStyle w:val="Hyperlink"/>
              </w:rPr>
              <w:t>PASSWORDS</w:t>
            </w:r>
            <w:r w:rsidR="005F072D" w:rsidRPr="00242245">
              <w:rPr>
                <w:webHidden/>
              </w:rPr>
              <w:tab/>
            </w:r>
            <w:r w:rsidR="005F072D" w:rsidRPr="00242245">
              <w:rPr>
                <w:webHidden/>
              </w:rPr>
              <w:fldChar w:fldCharType="begin"/>
            </w:r>
            <w:r w:rsidR="005F072D" w:rsidRPr="00242245">
              <w:rPr>
                <w:webHidden/>
              </w:rPr>
              <w:instrText xml:space="preserve"> PAGEREF _Toc65674447 \h </w:instrText>
            </w:r>
            <w:r w:rsidR="005F072D" w:rsidRPr="00242245">
              <w:rPr>
                <w:webHidden/>
              </w:rPr>
            </w:r>
            <w:r w:rsidR="005F072D" w:rsidRPr="00242245">
              <w:rPr>
                <w:webHidden/>
              </w:rPr>
              <w:fldChar w:fldCharType="separate"/>
            </w:r>
            <w:r w:rsidR="006B3269" w:rsidRPr="00242245">
              <w:rPr>
                <w:webHidden/>
              </w:rPr>
              <w:t>5</w:t>
            </w:r>
            <w:r w:rsidR="005F072D" w:rsidRPr="00242245">
              <w:rPr>
                <w:webHidden/>
              </w:rPr>
              <w:fldChar w:fldCharType="end"/>
            </w:r>
          </w:hyperlink>
        </w:p>
        <w:p w14:paraId="3F6F7E1D" w14:textId="668C2366"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48" w:history="1">
            <w:r w:rsidR="005F072D" w:rsidRPr="00242245">
              <w:rPr>
                <w:rStyle w:val="Hyperlink"/>
                <w:noProof/>
              </w:rPr>
              <w:t>5.</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Contact Information</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48 \h </w:instrText>
            </w:r>
            <w:r w:rsidR="005F072D" w:rsidRPr="00242245">
              <w:rPr>
                <w:noProof/>
                <w:webHidden/>
              </w:rPr>
            </w:r>
            <w:r w:rsidR="005F072D" w:rsidRPr="00242245">
              <w:rPr>
                <w:noProof/>
                <w:webHidden/>
              </w:rPr>
              <w:fldChar w:fldCharType="separate"/>
            </w:r>
            <w:r w:rsidR="006B3269" w:rsidRPr="00242245">
              <w:rPr>
                <w:noProof/>
                <w:webHidden/>
              </w:rPr>
              <w:t>7</w:t>
            </w:r>
            <w:r w:rsidR="005F072D" w:rsidRPr="00242245">
              <w:rPr>
                <w:noProof/>
                <w:webHidden/>
              </w:rPr>
              <w:fldChar w:fldCharType="end"/>
            </w:r>
          </w:hyperlink>
        </w:p>
        <w:p w14:paraId="3346057D" w14:textId="3D6DDD05" w:rsidR="005F072D" w:rsidRPr="00242245" w:rsidRDefault="00090BFF">
          <w:pPr>
            <w:pStyle w:val="TOC3"/>
            <w:rPr>
              <w:rFonts w:eastAsiaTheme="minorEastAsia" w:cstheme="minorBidi"/>
              <w:sz w:val="24"/>
              <w:szCs w:val="24"/>
              <w:bdr w:val="none" w:sz="0" w:space="0" w:color="auto"/>
            </w:rPr>
          </w:pPr>
          <w:hyperlink w:anchor="_Toc65674449" w:history="1">
            <w:r w:rsidR="005F072D" w:rsidRPr="00242245">
              <w:rPr>
                <w:rStyle w:val="Hyperlink"/>
                <w:spacing w:val="13"/>
              </w:rPr>
              <w:t xml:space="preserve">EDI </w:t>
            </w:r>
            <w:r w:rsidR="005F072D" w:rsidRPr="00242245">
              <w:rPr>
                <w:rStyle w:val="Hyperlink"/>
              </w:rPr>
              <w:t>CUSTOMER</w:t>
            </w:r>
            <w:r w:rsidR="005F072D" w:rsidRPr="00242245">
              <w:rPr>
                <w:rStyle w:val="Hyperlink"/>
                <w:spacing w:val="-10"/>
              </w:rPr>
              <w:t xml:space="preserve"> </w:t>
            </w:r>
            <w:r w:rsidR="005F072D" w:rsidRPr="00242245">
              <w:rPr>
                <w:rStyle w:val="Hyperlink"/>
                <w:spacing w:val="19"/>
              </w:rPr>
              <w:t>SERVICE</w:t>
            </w:r>
            <w:r w:rsidR="005F072D" w:rsidRPr="00242245">
              <w:rPr>
                <w:webHidden/>
              </w:rPr>
              <w:tab/>
            </w:r>
            <w:r w:rsidR="005F072D" w:rsidRPr="00242245">
              <w:rPr>
                <w:webHidden/>
              </w:rPr>
              <w:fldChar w:fldCharType="begin"/>
            </w:r>
            <w:r w:rsidR="005F072D" w:rsidRPr="00242245">
              <w:rPr>
                <w:webHidden/>
              </w:rPr>
              <w:instrText xml:space="preserve"> PAGEREF _Toc65674449 \h </w:instrText>
            </w:r>
            <w:r w:rsidR="005F072D" w:rsidRPr="00242245">
              <w:rPr>
                <w:webHidden/>
              </w:rPr>
            </w:r>
            <w:r w:rsidR="005F072D" w:rsidRPr="00242245">
              <w:rPr>
                <w:webHidden/>
              </w:rPr>
              <w:fldChar w:fldCharType="separate"/>
            </w:r>
            <w:r w:rsidR="006B3269" w:rsidRPr="00242245">
              <w:rPr>
                <w:webHidden/>
              </w:rPr>
              <w:t>7</w:t>
            </w:r>
            <w:r w:rsidR="005F072D" w:rsidRPr="00242245">
              <w:rPr>
                <w:webHidden/>
              </w:rPr>
              <w:fldChar w:fldCharType="end"/>
            </w:r>
          </w:hyperlink>
        </w:p>
        <w:p w14:paraId="204D55EB" w14:textId="2EDBF155" w:rsidR="005F072D" w:rsidRPr="00242245" w:rsidRDefault="00090BFF">
          <w:pPr>
            <w:pStyle w:val="TOC3"/>
            <w:rPr>
              <w:rFonts w:eastAsiaTheme="minorEastAsia" w:cstheme="minorBidi"/>
              <w:sz w:val="24"/>
              <w:szCs w:val="24"/>
              <w:bdr w:val="none" w:sz="0" w:space="0" w:color="auto"/>
            </w:rPr>
          </w:pPr>
          <w:hyperlink w:anchor="_Toc65674450" w:history="1">
            <w:r w:rsidR="005F072D" w:rsidRPr="00242245">
              <w:rPr>
                <w:rStyle w:val="Hyperlink"/>
                <w:spacing w:val="13"/>
              </w:rPr>
              <w:t xml:space="preserve">EDI </w:t>
            </w:r>
            <w:r w:rsidR="005F072D" w:rsidRPr="00242245">
              <w:rPr>
                <w:rStyle w:val="Hyperlink"/>
              </w:rPr>
              <w:t>TECHNICAL</w:t>
            </w:r>
            <w:r w:rsidR="005F072D" w:rsidRPr="00242245">
              <w:rPr>
                <w:rStyle w:val="Hyperlink"/>
                <w:spacing w:val="44"/>
              </w:rPr>
              <w:t xml:space="preserve"> </w:t>
            </w:r>
            <w:r w:rsidR="005F072D" w:rsidRPr="00242245">
              <w:rPr>
                <w:rStyle w:val="Hyperlink"/>
              </w:rPr>
              <w:t>ASSISTANCE</w:t>
            </w:r>
            <w:r w:rsidR="005F072D" w:rsidRPr="00242245">
              <w:rPr>
                <w:webHidden/>
              </w:rPr>
              <w:tab/>
            </w:r>
            <w:r w:rsidR="005F072D" w:rsidRPr="00242245">
              <w:rPr>
                <w:webHidden/>
              </w:rPr>
              <w:fldChar w:fldCharType="begin"/>
            </w:r>
            <w:r w:rsidR="005F072D" w:rsidRPr="00242245">
              <w:rPr>
                <w:webHidden/>
              </w:rPr>
              <w:instrText xml:space="preserve"> PAGEREF _Toc65674450 \h </w:instrText>
            </w:r>
            <w:r w:rsidR="005F072D" w:rsidRPr="00242245">
              <w:rPr>
                <w:webHidden/>
              </w:rPr>
            </w:r>
            <w:r w:rsidR="005F072D" w:rsidRPr="00242245">
              <w:rPr>
                <w:webHidden/>
              </w:rPr>
              <w:fldChar w:fldCharType="separate"/>
            </w:r>
            <w:r w:rsidR="006B3269" w:rsidRPr="00242245">
              <w:rPr>
                <w:webHidden/>
              </w:rPr>
              <w:t>7</w:t>
            </w:r>
            <w:r w:rsidR="005F072D" w:rsidRPr="00242245">
              <w:rPr>
                <w:webHidden/>
              </w:rPr>
              <w:fldChar w:fldCharType="end"/>
            </w:r>
          </w:hyperlink>
        </w:p>
        <w:p w14:paraId="51E5D31D" w14:textId="398EC471" w:rsidR="005F072D" w:rsidRPr="00242245" w:rsidRDefault="00090BFF">
          <w:pPr>
            <w:pStyle w:val="TOC3"/>
            <w:rPr>
              <w:rFonts w:eastAsiaTheme="minorEastAsia" w:cstheme="minorBidi"/>
              <w:sz w:val="24"/>
              <w:szCs w:val="24"/>
              <w:bdr w:val="none" w:sz="0" w:space="0" w:color="auto"/>
            </w:rPr>
          </w:pPr>
          <w:hyperlink w:anchor="_Toc65674451" w:history="1">
            <w:r w:rsidR="005F072D" w:rsidRPr="00242245">
              <w:rPr>
                <w:rStyle w:val="Hyperlink"/>
              </w:rPr>
              <w:t>PROVIDER SERVICE</w:t>
            </w:r>
            <w:r w:rsidR="005F072D" w:rsidRPr="00242245">
              <w:rPr>
                <w:rStyle w:val="Hyperlink"/>
                <w:spacing w:val="-16"/>
              </w:rPr>
              <w:t xml:space="preserve"> </w:t>
            </w:r>
            <w:r w:rsidR="005F072D" w:rsidRPr="00242245">
              <w:rPr>
                <w:rStyle w:val="Hyperlink"/>
                <w:spacing w:val="20"/>
              </w:rPr>
              <w:t>NUMBER</w:t>
            </w:r>
            <w:r w:rsidR="005F072D" w:rsidRPr="00242245">
              <w:rPr>
                <w:webHidden/>
              </w:rPr>
              <w:tab/>
            </w:r>
            <w:r w:rsidR="005F072D" w:rsidRPr="00242245">
              <w:rPr>
                <w:webHidden/>
              </w:rPr>
              <w:fldChar w:fldCharType="begin"/>
            </w:r>
            <w:r w:rsidR="005F072D" w:rsidRPr="00242245">
              <w:rPr>
                <w:webHidden/>
              </w:rPr>
              <w:instrText xml:space="preserve"> PAGEREF _Toc65674451 \h </w:instrText>
            </w:r>
            <w:r w:rsidR="005F072D" w:rsidRPr="00242245">
              <w:rPr>
                <w:webHidden/>
              </w:rPr>
            </w:r>
            <w:r w:rsidR="005F072D" w:rsidRPr="00242245">
              <w:rPr>
                <w:webHidden/>
              </w:rPr>
              <w:fldChar w:fldCharType="separate"/>
            </w:r>
            <w:r w:rsidR="006B3269" w:rsidRPr="00242245">
              <w:rPr>
                <w:webHidden/>
              </w:rPr>
              <w:t>7</w:t>
            </w:r>
            <w:r w:rsidR="005F072D" w:rsidRPr="00242245">
              <w:rPr>
                <w:webHidden/>
              </w:rPr>
              <w:fldChar w:fldCharType="end"/>
            </w:r>
          </w:hyperlink>
        </w:p>
        <w:p w14:paraId="78E0E8F5" w14:textId="310A1034" w:rsidR="005F072D" w:rsidRPr="00242245" w:rsidRDefault="00090BFF">
          <w:pPr>
            <w:pStyle w:val="TOC3"/>
            <w:rPr>
              <w:rFonts w:eastAsiaTheme="minorEastAsia" w:cstheme="minorBidi"/>
              <w:sz w:val="24"/>
              <w:szCs w:val="24"/>
              <w:bdr w:val="none" w:sz="0" w:space="0" w:color="auto"/>
            </w:rPr>
          </w:pPr>
          <w:hyperlink w:anchor="_Toc65674452" w:history="1">
            <w:r w:rsidR="005F072D" w:rsidRPr="00242245">
              <w:rPr>
                <w:rStyle w:val="Hyperlink"/>
                <w:spacing w:val="17"/>
              </w:rPr>
              <w:t>APPLICABLE</w:t>
            </w:r>
            <w:r w:rsidR="005F072D" w:rsidRPr="00242245">
              <w:rPr>
                <w:rStyle w:val="Hyperlink"/>
                <w:spacing w:val="33"/>
              </w:rPr>
              <w:t xml:space="preserve"> </w:t>
            </w:r>
            <w:r w:rsidR="005F072D" w:rsidRPr="00242245">
              <w:rPr>
                <w:rStyle w:val="Hyperlink"/>
              </w:rPr>
              <w:t>WEBSITES/EMAIL</w:t>
            </w:r>
            <w:r w:rsidR="005F072D" w:rsidRPr="00242245">
              <w:rPr>
                <w:webHidden/>
              </w:rPr>
              <w:tab/>
            </w:r>
            <w:r w:rsidR="005F072D" w:rsidRPr="00242245">
              <w:rPr>
                <w:webHidden/>
              </w:rPr>
              <w:fldChar w:fldCharType="begin"/>
            </w:r>
            <w:r w:rsidR="005F072D" w:rsidRPr="00242245">
              <w:rPr>
                <w:webHidden/>
              </w:rPr>
              <w:instrText xml:space="preserve"> PAGEREF _Toc65674452 \h </w:instrText>
            </w:r>
            <w:r w:rsidR="005F072D" w:rsidRPr="00242245">
              <w:rPr>
                <w:webHidden/>
              </w:rPr>
            </w:r>
            <w:r w:rsidR="005F072D" w:rsidRPr="00242245">
              <w:rPr>
                <w:webHidden/>
              </w:rPr>
              <w:fldChar w:fldCharType="separate"/>
            </w:r>
            <w:r w:rsidR="006B3269" w:rsidRPr="00242245">
              <w:rPr>
                <w:webHidden/>
              </w:rPr>
              <w:t>8</w:t>
            </w:r>
            <w:r w:rsidR="005F072D" w:rsidRPr="00242245">
              <w:rPr>
                <w:webHidden/>
              </w:rPr>
              <w:fldChar w:fldCharType="end"/>
            </w:r>
          </w:hyperlink>
        </w:p>
        <w:p w14:paraId="6755EEA5" w14:textId="60861DCD"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53" w:history="1">
            <w:r w:rsidR="005F072D" w:rsidRPr="00242245">
              <w:rPr>
                <w:rStyle w:val="Hyperlink"/>
                <w:noProof/>
              </w:rPr>
              <w:t>6.</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Control Segments/Envelopes</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53 \h </w:instrText>
            </w:r>
            <w:r w:rsidR="005F072D" w:rsidRPr="00242245">
              <w:rPr>
                <w:noProof/>
                <w:webHidden/>
              </w:rPr>
            </w:r>
            <w:r w:rsidR="005F072D" w:rsidRPr="00242245">
              <w:rPr>
                <w:noProof/>
                <w:webHidden/>
              </w:rPr>
              <w:fldChar w:fldCharType="separate"/>
            </w:r>
            <w:r w:rsidR="006B3269" w:rsidRPr="00242245">
              <w:rPr>
                <w:noProof/>
                <w:webHidden/>
              </w:rPr>
              <w:t>9</w:t>
            </w:r>
            <w:r w:rsidR="005F072D" w:rsidRPr="00242245">
              <w:rPr>
                <w:noProof/>
                <w:webHidden/>
              </w:rPr>
              <w:fldChar w:fldCharType="end"/>
            </w:r>
          </w:hyperlink>
        </w:p>
        <w:p w14:paraId="66B122A8" w14:textId="65FD47CE" w:rsidR="005F072D" w:rsidRPr="00242245" w:rsidRDefault="00090BFF">
          <w:pPr>
            <w:pStyle w:val="TOC3"/>
            <w:rPr>
              <w:rFonts w:eastAsiaTheme="minorEastAsia" w:cstheme="minorBidi"/>
              <w:sz w:val="24"/>
              <w:szCs w:val="24"/>
              <w:bdr w:val="none" w:sz="0" w:space="0" w:color="auto"/>
            </w:rPr>
          </w:pPr>
          <w:hyperlink w:anchor="_Toc65674454" w:history="1">
            <w:r w:rsidR="005F072D" w:rsidRPr="00242245">
              <w:rPr>
                <w:rStyle w:val="Hyperlink"/>
              </w:rPr>
              <w:t>ISA (Interchange Control Header)</w:t>
            </w:r>
            <w:r w:rsidR="005F072D" w:rsidRPr="00242245">
              <w:rPr>
                <w:webHidden/>
              </w:rPr>
              <w:tab/>
            </w:r>
            <w:r w:rsidR="005F072D" w:rsidRPr="00242245">
              <w:rPr>
                <w:webHidden/>
              </w:rPr>
              <w:fldChar w:fldCharType="begin"/>
            </w:r>
            <w:r w:rsidR="005F072D" w:rsidRPr="00242245">
              <w:rPr>
                <w:webHidden/>
              </w:rPr>
              <w:instrText xml:space="preserve"> PAGEREF _Toc65674454 \h </w:instrText>
            </w:r>
            <w:r w:rsidR="005F072D" w:rsidRPr="00242245">
              <w:rPr>
                <w:webHidden/>
              </w:rPr>
            </w:r>
            <w:r w:rsidR="005F072D" w:rsidRPr="00242245">
              <w:rPr>
                <w:webHidden/>
              </w:rPr>
              <w:fldChar w:fldCharType="separate"/>
            </w:r>
            <w:r w:rsidR="006B3269" w:rsidRPr="00242245">
              <w:rPr>
                <w:webHidden/>
              </w:rPr>
              <w:t>9</w:t>
            </w:r>
            <w:r w:rsidR="005F072D" w:rsidRPr="00242245">
              <w:rPr>
                <w:webHidden/>
              </w:rPr>
              <w:fldChar w:fldCharType="end"/>
            </w:r>
          </w:hyperlink>
        </w:p>
        <w:p w14:paraId="348B6465" w14:textId="02BCE8B8" w:rsidR="005F072D" w:rsidRPr="00242245" w:rsidRDefault="00090BFF">
          <w:pPr>
            <w:pStyle w:val="TOC3"/>
            <w:rPr>
              <w:rFonts w:eastAsiaTheme="minorEastAsia" w:cstheme="minorBidi"/>
              <w:sz w:val="24"/>
              <w:szCs w:val="24"/>
              <w:bdr w:val="none" w:sz="0" w:space="0" w:color="auto"/>
            </w:rPr>
          </w:pPr>
          <w:hyperlink w:anchor="_Toc65674455" w:history="1">
            <w:r w:rsidR="005F072D" w:rsidRPr="00242245">
              <w:rPr>
                <w:rStyle w:val="Hyperlink"/>
              </w:rPr>
              <w:t>GS (Functional Group Header)</w:t>
            </w:r>
            <w:r w:rsidR="005F072D" w:rsidRPr="00242245">
              <w:rPr>
                <w:webHidden/>
              </w:rPr>
              <w:tab/>
            </w:r>
            <w:r w:rsidR="005F072D" w:rsidRPr="00242245">
              <w:rPr>
                <w:webHidden/>
              </w:rPr>
              <w:fldChar w:fldCharType="begin"/>
            </w:r>
            <w:r w:rsidR="005F072D" w:rsidRPr="00242245">
              <w:rPr>
                <w:webHidden/>
              </w:rPr>
              <w:instrText xml:space="preserve"> PAGEREF _Toc65674455 \h </w:instrText>
            </w:r>
            <w:r w:rsidR="005F072D" w:rsidRPr="00242245">
              <w:rPr>
                <w:webHidden/>
              </w:rPr>
            </w:r>
            <w:r w:rsidR="005F072D" w:rsidRPr="00242245">
              <w:rPr>
                <w:webHidden/>
              </w:rPr>
              <w:fldChar w:fldCharType="separate"/>
            </w:r>
            <w:r w:rsidR="006B3269" w:rsidRPr="00242245">
              <w:rPr>
                <w:webHidden/>
              </w:rPr>
              <w:t>11</w:t>
            </w:r>
            <w:r w:rsidR="005F072D" w:rsidRPr="00242245">
              <w:rPr>
                <w:webHidden/>
              </w:rPr>
              <w:fldChar w:fldCharType="end"/>
            </w:r>
          </w:hyperlink>
        </w:p>
        <w:p w14:paraId="6297369A" w14:textId="2AC0FA0F"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56" w:history="1">
            <w:r w:rsidR="005F072D" w:rsidRPr="00242245">
              <w:rPr>
                <w:rStyle w:val="Hyperlink"/>
                <w:noProof/>
              </w:rPr>
              <w:t>7.</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MassHealth-Specific Business Rules and Limitations</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56 \h </w:instrText>
            </w:r>
            <w:r w:rsidR="005F072D" w:rsidRPr="00242245">
              <w:rPr>
                <w:noProof/>
                <w:webHidden/>
              </w:rPr>
            </w:r>
            <w:r w:rsidR="005F072D" w:rsidRPr="00242245">
              <w:rPr>
                <w:noProof/>
                <w:webHidden/>
              </w:rPr>
              <w:fldChar w:fldCharType="separate"/>
            </w:r>
            <w:r w:rsidR="006B3269" w:rsidRPr="00242245">
              <w:rPr>
                <w:noProof/>
                <w:webHidden/>
              </w:rPr>
              <w:t>11</w:t>
            </w:r>
            <w:r w:rsidR="005F072D" w:rsidRPr="00242245">
              <w:rPr>
                <w:noProof/>
                <w:webHidden/>
              </w:rPr>
              <w:fldChar w:fldCharType="end"/>
            </w:r>
          </w:hyperlink>
        </w:p>
        <w:p w14:paraId="5E16AFD3" w14:textId="38754033" w:rsidR="005F072D" w:rsidRPr="00242245" w:rsidRDefault="00090BFF">
          <w:pPr>
            <w:pStyle w:val="TOC3"/>
            <w:rPr>
              <w:rFonts w:eastAsiaTheme="minorEastAsia" w:cstheme="minorBidi"/>
              <w:sz w:val="24"/>
              <w:szCs w:val="24"/>
              <w:bdr w:val="none" w:sz="0" w:space="0" w:color="auto"/>
            </w:rPr>
          </w:pPr>
          <w:hyperlink w:anchor="_Toc65674457" w:history="1">
            <w:r w:rsidR="005F072D" w:rsidRPr="00242245">
              <w:rPr>
                <w:rStyle w:val="Hyperlink"/>
                <w:spacing w:val="18"/>
              </w:rPr>
              <w:t xml:space="preserve">ADDITIONAL </w:t>
            </w:r>
            <w:r w:rsidR="005F072D" w:rsidRPr="00242245">
              <w:rPr>
                <w:rStyle w:val="Hyperlink"/>
              </w:rPr>
              <w:t xml:space="preserve">INFORMATION </w:t>
            </w:r>
            <w:r w:rsidR="005F072D" w:rsidRPr="00242245">
              <w:rPr>
                <w:rStyle w:val="Hyperlink"/>
                <w:spacing w:val="12"/>
              </w:rPr>
              <w:t xml:space="preserve">FOR </w:t>
            </w:r>
            <w:r w:rsidR="005F072D" w:rsidRPr="00242245">
              <w:rPr>
                <w:rStyle w:val="Hyperlink"/>
                <w:spacing w:val="16"/>
              </w:rPr>
              <w:t>MEMBER</w:t>
            </w:r>
            <w:r w:rsidR="005F072D" w:rsidRPr="00242245">
              <w:rPr>
                <w:rStyle w:val="Hyperlink"/>
                <w:spacing w:val="32"/>
              </w:rPr>
              <w:t xml:space="preserve"> </w:t>
            </w:r>
            <w:r w:rsidR="005F072D" w:rsidRPr="00242245">
              <w:rPr>
                <w:rStyle w:val="Hyperlink"/>
                <w:spacing w:val="20"/>
              </w:rPr>
              <w:t>NAME</w:t>
            </w:r>
            <w:r w:rsidR="005F072D" w:rsidRPr="00242245">
              <w:rPr>
                <w:webHidden/>
              </w:rPr>
              <w:tab/>
            </w:r>
            <w:r w:rsidR="005F072D" w:rsidRPr="00242245">
              <w:rPr>
                <w:webHidden/>
              </w:rPr>
              <w:fldChar w:fldCharType="begin"/>
            </w:r>
            <w:r w:rsidR="005F072D" w:rsidRPr="00242245">
              <w:rPr>
                <w:webHidden/>
              </w:rPr>
              <w:instrText xml:space="preserve"> PAGEREF _Toc65674457 \h </w:instrText>
            </w:r>
            <w:r w:rsidR="005F072D" w:rsidRPr="00242245">
              <w:rPr>
                <w:webHidden/>
              </w:rPr>
            </w:r>
            <w:r w:rsidR="005F072D" w:rsidRPr="00242245">
              <w:rPr>
                <w:webHidden/>
              </w:rPr>
              <w:fldChar w:fldCharType="separate"/>
            </w:r>
            <w:r w:rsidR="006B3269" w:rsidRPr="00242245">
              <w:rPr>
                <w:webHidden/>
              </w:rPr>
              <w:t>11</w:t>
            </w:r>
            <w:r w:rsidR="005F072D" w:rsidRPr="00242245">
              <w:rPr>
                <w:webHidden/>
              </w:rPr>
              <w:fldChar w:fldCharType="end"/>
            </w:r>
          </w:hyperlink>
        </w:p>
        <w:p w14:paraId="2764117D" w14:textId="20C96B3C" w:rsidR="005F072D" w:rsidRPr="00242245" w:rsidRDefault="00090BFF">
          <w:pPr>
            <w:pStyle w:val="TOC3"/>
            <w:rPr>
              <w:rFonts w:eastAsiaTheme="minorEastAsia" w:cstheme="minorBidi"/>
              <w:sz w:val="24"/>
              <w:szCs w:val="24"/>
              <w:bdr w:val="none" w:sz="0" w:space="0" w:color="auto"/>
            </w:rPr>
          </w:pPr>
          <w:hyperlink w:anchor="_Toc65674458" w:history="1">
            <w:r w:rsidR="005F072D" w:rsidRPr="00242245">
              <w:rPr>
                <w:rStyle w:val="Hyperlink"/>
                <w:spacing w:val="13"/>
              </w:rPr>
              <w:t xml:space="preserve">AAA </w:t>
            </w:r>
            <w:r w:rsidR="005F072D" w:rsidRPr="00242245">
              <w:rPr>
                <w:rStyle w:val="Hyperlink"/>
                <w:spacing w:val="15"/>
              </w:rPr>
              <w:t xml:space="preserve">ERROR </w:t>
            </w:r>
            <w:r w:rsidR="005F072D" w:rsidRPr="00242245">
              <w:rPr>
                <w:rStyle w:val="Hyperlink"/>
              </w:rPr>
              <w:t xml:space="preserve">CODE </w:t>
            </w:r>
            <w:r w:rsidR="005F072D" w:rsidRPr="00242245">
              <w:rPr>
                <w:rStyle w:val="Hyperlink"/>
                <w:spacing w:val="17"/>
              </w:rPr>
              <w:t xml:space="preserve">REPORTING </w:t>
            </w:r>
            <w:r w:rsidR="005F072D" w:rsidRPr="00242245">
              <w:rPr>
                <w:rStyle w:val="Hyperlink"/>
              </w:rPr>
              <w:t>(CORE</w:t>
            </w:r>
            <w:r w:rsidR="005F072D" w:rsidRPr="00242245">
              <w:rPr>
                <w:rStyle w:val="Hyperlink"/>
                <w:spacing w:val="-18"/>
              </w:rPr>
              <w:t xml:space="preserve"> </w:t>
            </w:r>
            <w:r w:rsidR="005F072D" w:rsidRPr="00242245">
              <w:rPr>
                <w:rStyle w:val="Hyperlink"/>
                <w:spacing w:val="12"/>
              </w:rPr>
              <w:t>STANDARD)</w:t>
            </w:r>
            <w:r w:rsidR="005F072D" w:rsidRPr="00242245">
              <w:rPr>
                <w:webHidden/>
              </w:rPr>
              <w:tab/>
            </w:r>
            <w:r w:rsidR="005F072D" w:rsidRPr="00242245">
              <w:rPr>
                <w:webHidden/>
              </w:rPr>
              <w:fldChar w:fldCharType="begin"/>
            </w:r>
            <w:r w:rsidR="005F072D" w:rsidRPr="00242245">
              <w:rPr>
                <w:webHidden/>
              </w:rPr>
              <w:instrText xml:space="preserve"> PAGEREF _Toc65674458 \h </w:instrText>
            </w:r>
            <w:r w:rsidR="005F072D" w:rsidRPr="00242245">
              <w:rPr>
                <w:webHidden/>
              </w:rPr>
            </w:r>
            <w:r w:rsidR="005F072D" w:rsidRPr="00242245">
              <w:rPr>
                <w:webHidden/>
              </w:rPr>
              <w:fldChar w:fldCharType="separate"/>
            </w:r>
            <w:r w:rsidR="006B3269" w:rsidRPr="00242245">
              <w:rPr>
                <w:webHidden/>
              </w:rPr>
              <w:t>11</w:t>
            </w:r>
            <w:r w:rsidR="005F072D" w:rsidRPr="00242245">
              <w:rPr>
                <w:webHidden/>
              </w:rPr>
              <w:fldChar w:fldCharType="end"/>
            </w:r>
          </w:hyperlink>
        </w:p>
        <w:p w14:paraId="44FFA819" w14:textId="7636A77D" w:rsidR="005F072D" w:rsidRPr="00242245" w:rsidRDefault="00090BFF">
          <w:pPr>
            <w:pStyle w:val="TOC3"/>
            <w:rPr>
              <w:rFonts w:eastAsiaTheme="minorEastAsia" w:cstheme="minorBidi"/>
              <w:sz w:val="24"/>
              <w:szCs w:val="24"/>
              <w:bdr w:val="none" w:sz="0" w:space="0" w:color="auto"/>
            </w:rPr>
          </w:pPr>
          <w:hyperlink w:anchor="_Toc65674459" w:history="1">
            <w:r w:rsidR="005F072D" w:rsidRPr="00242245">
              <w:rPr>
                <w:rStyle w:val="Hyperlink"/>
                <w:spacing w:val="18"/>
              </w:rPr>
              <w:t xml:space="preserve">ELIGIBILITY </w:t>
            </w:r>
            <w:r w:rsidR="005F072D" w:rsidRPr="00242245">
              <w:rPr>
                <w:rStyle w:val="Hyperlink"/>
              </w:rPr>
              <w:t xml:space="preserve">VERIFICATION </w:t>
            </w:r>
            <w:r w:rsidR="005F072D" w:rsidRPr="00242245">
              <w:rPr>
                <w:rStyle w:val="Hyperlink"/>
                <w:spacing w:val="11"/>
              </w:rPr>
              <w:t xml:space="preserve">SYSTEM </w:t>
            </w:r>
            <w:r w:rsidR="005F072D" w:rsidRPr="00242245">
              <w:rPr>
                <w:rStyle w:val="Hyperlink"/>
                <w:spacing w:val="13"/>
              </w:rPr>
              <w:t>(EVS)</w:t>
            </w:r>
            <w:r w:rsidR="005F072D" w:rsidRPr="00242245">
              <w:rPr>
                <w:rStyle w:val="Hyperlink"/>
                <w:spacing w:val="29"/>
              </w:rPr>
              <w:t xml:space="preserve"> </w:t>
            </w:r>
            <w:r w:rsidR="005F072D" w:rsidRPr="00242245">
              <w:rPr>
                <w:rStyle w:val="Hyperlink"/>
                <w:spacing w:val="17"/>
              </w:rPr>
              <w:t>GUIDELINES</w:t>
            </w:r>
            <w:r w:rsidR="005F072D" w:rsidRPr="00242245">
              <w:rPr>
                <w:webHidden/>
              </w:rPr>
              <w:tab/>
            </w:r>
            <w:r w:rsidR="005F072D" w:rsidRPr="00242245">
              <w:rPr>
                <w:webHidden/>
              </w:rPr>
              <w:fldChar w:fldCharType="begin"/>
            </w:r>
            <w:r w:rsidR="005F072D" w:rsidRPr="00242245">
              <w:rPr>
                <w:webHidden/>
              </w:rPr>
              <w:instrText xml:space="preserve"> PAGEREF _Toc65674459 \h </w:instrText>
            </w:r>
            <w:r w:rsidR="005F072D" w:rsidRPr="00242245">
              <w:rPr>
                <w:webHidden/>
              </w:rPr>
            </w:r>
            <w:r w:rsidR="005F072D" w:rsidRPr="00242245">
              <w:rPr>
                <w:webHidden/>
              </w:rPr>
              <w:fldChar w:fldCharType="separate"/>
            </w:r>
            <w:r w:rsidR="006B3269" w:rsidRPr="00242245">
              <w:rPr>
                <w:webHidden/>
              </w:rPr>
              <w:t>12</w:t>
            </w:r>
            <w:r w:rsidR="005F072D" w:rsidRPr="00242245">
              <w:rPr>
                <w:webHidden/>
              </w:rPr>
              <w:fldChar w:fldCharType="end"/>
            </w:r>
          </w:hyperlink>
        </w:p>
        <w:p w14:paraId="1EE0B00F" w14:textId="6D76743B"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60" w:history="1">
            <w:r w:rsidR="005F072D" w:rsidRPr="00242245">
              <w:rPr>
                <w:rStyle w:val="Hyperlink"/>
                <w:noProof/>
              </w:rPr>
              <w:t>8.</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Acknowledgements and Reports</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60 \h </w:instrText>
            </w:r>
            <w:r w:rsidR="005F072D" w:rsidRPr="00242245">
              <w:rPr>
                <w:noProof/>
                <w:webHidden/>
              </w:rPr>
            </w:r>
            <w:r w:rsidR="005F072D" w:rsidRPr="00242245">
              <w:rPr>
                <w:noProof/>
                <w:webHidden/>
              </w:rPr>
              <w:fldChar w:fldCharType="separate"/>
            </w:r>
            <w:r w:rsidR="006B3269" w:rsidRPr="00242245">
              <w:rPr>
                <w:noProof/>
                <w:webHidden/>
              </w:rPr>
              <w:t>13</w:t>
            </w:r>
            <w:r w:rsidR="005F072D" w:rsidRPr="00242245">
              <w:rPr>
                <w:noProof/>
                <w:webHidden/>
              </w:rPr>
              <w:fldChar w:fldCharType="end"/>
            </w:r>
          </w:hyperlink>
        </w:p>
        <w:p w14:paraId="2CCEF549" w14:textId="1DDAB99F" w:rsidR="005F072D" w:rsidRPr="00242245" w:rsidRDefault="00090BFF">
          <w:pPr>
            <w:pStyle w:val="TOC3"/>
            <w:rPr>
              <w:rFonts w:eastAsiaTheme="minorEastAsia" w:cstheme="minorBidi"/>
              <w:sz w:val="24"/>
              <w:szCs w:val="24"/>
              <w:bdr w:val="none" w:sz="0" w:space="0" w:color="auto"/>
            </w:rPr>
          </w:pPr>
          <w:hyperlink w:anchor="_Toc65674461" w:history="1">
            <w:r w:rsidR="005F072D" w:rsidRPr="00242245">
              <w:rPr>
                <w:rStyle w:val="Hyperlink"/>
                <w:spacing w:val="13"/>
              </w:rPr>
              <w:t xml:space="preserve">THE </w:t>
            </w:r>
            <w:r w:rsidR="005F072D" w:rsidRPr="00242245">
              <w:rPr>
                <w:rStyle w:val="Hyperlink"/>
                <w:spacing w:val="6"/>
              </w:rPr>
              <w:t xml:space="preserve">TA1 </w:t>
            </w:r>
            <w:r w:rsidR="005F072D" w:rsidRPr="00242245">
              <w:rPr>
                <w:rStyle w:val="Hyperlink"/>
                <w:spacing w:val="17"/>
              </w:rPr>
              <w:t>INTERCHANGE</w:t>
            </w:r>
            <w:r w:rsidR="005F072D" w:rsidRPr="00242245">
              <w:rPr>
                <w:rStyle w:val="Hyperlink"/>
                <w:spacing w:val="20"/>
              </w:rPr>
              <w:t xml:space="preserve"> </w:t>
            </w:r>
            <w:r w:rsidR="005F072D" w:rsidRPr="00242245">
              <w:rPr>
                <w:rStyle w:val="Hyperlink"/>
              </w:rPr>
              <w:t>ACKNOWLEDGEMENT</w:t>
            </w:r>
            <w:r w:rsidR="005F072D" w:rsidRPr="00242245">
              <w:rPr>
                <w:webHidden/>
              </w:rPr>
              <w:tab/>
            </w:r>
            <w:r w:rsidR="005F072D" w:rsidRPr="00242245">
              <w:rPr>
                <w:webHidden/>
              </w:rPr>
              <w:fldChar w:fldCharType="begin"/>
            </w:r>
            <w:r w:rsidR="005F072D" w:rsidRPr="00242245">
              <w:rPr>
                <w:webHidden/>
              </w:rPr>
              <w:instrText xml:space="preserve"> PAGEREF _Toc65674461 \h </w:instrText>
            </w:r>
            <w:r w:rsidR="005F072D" w:rsidRPr="00242245">
              <w:rPr>
                <w:webHidden/>
              </w:rPr>
            </w:r>
            <w:r w:rsidR="005F072D" w:rsidRPr="00242245">
              <w:rPr>
                <w:webHidden/>
              </w:rPr>
              <w:fldChar w:fldCharType="separate"/>
            </w:r>
            <w:r w:rsidR="006B3269" w:rsidRPr="00242245">
              <w:rPr>
                <w:webHidden/>
              </w:rPr>
              <w:t>13</w:t>
            </w:r>
            <w:r w:rsidR="005F072D" w:rsidRPr="00242245">
              <w:rPr>
                <w:webHidden/>
              </w:rPr>
              <w:fldChar w:fldCharType="end"/>
            </w:r>
          </w:hyperlink>
        </w:p>
        <w:p w14:paraId="1AA4B016" w14:textId="58E59D1A" w:rsidR="005F072D" w:rsidRPr="00242245" w:rsidRDefault="00090BFF">
          <w:pPr>
            <w:pStyle w:val="TOC3"/>
            <w:rPr>
              <w:rFonts w:eastAsiaTheme="minorEastAsia" w:cstheme="minorBidi"/>
              <w:sz w:val="24"/>
              <w:szCs w:val="24"/>
              <w:bdr w:val="none" w:sz="0" w:space="0" w:color="auto"/>
            </w:rPr>
          </w:pPr>
          <w:hyperlink w:anchor="_Toc65674462" w:history="1">
            <w:r w:rsidR="005F072D" w:rsidRPr="00242245">
              <w:rPr>
                <w:rStyle w:val="Hyperlink"/>
                <w:spacing w:val="13"/>
              </w:rPr>
              <w:t xml:space="preserve">THE 999 </w:t>
            </w:r>
            <w:r w:rsidR="005F072D" w:rsidRPr="00242245">
              <w:rPr>
                <w:rStyle w:val="Hyperlink"/>
                <w:spacing w:val="15"/>
              </w:rPr>
              <w:t>IMPLEMENTATION</w:t>
            </w:r>
            <w:r w:rsidR="005F072D" w:rsidRPr="00242245">
              <w:rPr>
                <w:rStyle w:val="Hyperlink"/>
                <w:spacing w:val="90"/>
              </w:rPr>
              <w:t xml:space="preserve"> </w:t>
            </w:r>
            <w:r w:rsidR="005F072D" w:rsidRPr="00242245">
              <w:rPr>
                <w:rStyle w:val="Hyperlink"/>
              </w:rPr>
              <w:t>ACKNOWLEDGEMENT</w:t>
            </w:r>
            <w:r w:rsidR="005F072D" w:rsidRPr="00242245">
              <w:rPr>
                <w:webHidden/>
              </w:rPr>
              <w:tab/>
            </w:r>
            <w:r w:rsidR="005F072D" w:rsidRPr="00242245">
              <w:rPr>
                <w:webHidden/>
              </w:rPr>
              <w:fldChar w:fldCharType="begin"/>
            </w:r>
            <w:r w:rsidR="005F072D" w:rsidRPr="00242245">
              <w:rPr>
                <w:webHidden/>
              </w:rPr>
              <w:instrText xml:space="preserve"> PAGEREF _Toc65674462 \h </w:instrText>
            </w:r>
            <w:r w:rsidR="005F072D" w:rsidRPr="00242245">
              <w:rPr>
                <w:webHidden/>
              </w:rPr>
            </w:r>
            <w:r w:rsidR="005F072D" w:rsidRPr="00242245">
              <w:rPr>
                <w:webHidden/>
              </w:rPr>
              <w:fldChar w:fldCharType="separate"/>
            </w:r>
            <w:r w:rsidR="006B3269" w:rsidRPr="00242245">
              <w:rPr>
                <w:webHidden/>
              </w:rPr>
              <w:t>13</w:t>
            </w:r>
            <w:r w:rsidR="005F072D" w:rsidRPr="00242245">
              <w:rPr>
                <w:webHidden/>
              </w:rPr>
              <w:fldChar w:fldCharType="end"/>
            </w:r>
          </w:hyperlink>
        </w:p>
        <w:p w14:paraId="3B04092B" w14:textId="63814A1E" w:rsidR="005F072D" w:rsidRPr="00242245" w:rsidRDefault="00090BFF">
          <w:pPr>
            <w:pStyle w:val="TOC3"/>
            <w:rPr>
              <w:rFonts w:eastAsiaTheme="minorEastAsia" w:cstheme="minorBidi"/>
              <w:sz w:val="24"/>
              <w:szCs w:val="24"/>
              <w:bdr w:val="none" w:sz="0" w:space="0" w:color="auto"/>
            </w:rPr>
          </w:pPr>
          <w:hyperlink w:anchor="_Toc65674463" w:history="1">
            <w:r w:rsidR="005F072D" w:rsidRPr="00242245">
              <w:rPr>
                <w:rStyle w:val="Hyperlink"/>
              </w:rPr>
              <w:t>Report Inventory</w:t>
            </w:r>
            <w:r w:rsidR="005F072D" w:rsidRPr="00242245">
              <w:rPr>
                <w:webHidden/>
              </w:rPr>
              <w:tab/>
            </w:r>
            <w:r w:rsidR="005F072D" w:rsidRPr="00242245">
              <w:rPr>
                <w:webHidden/>
              </w:rPr>
              <w:fldChar w:fldCharType="begin"/>
            </w:r>
            <w:r w:rsidR="005F072D" w:rsidRPr="00242245">
              <w:rPr>
                <w:webHidden/>
              </w:rPr>
              <w:instrText xml:space="preserve"> PAGEREF _Toc65674463 \h </w:instrText>
            </w:r>
            <w:r w:rsidR="005F072D" w:rsidRPr="00242245">
              <w:rPr>
                <w:webHidden/>
              </w:rPr>
            </w:r>
            <w:r w:rsidR="005F072D" w:rsidRPr="00242245">
              <w:rPr>
                <w:webHidden/>
              </w:rPr>
              <w:fldChar w:fldCharType="separate"/>
            </w:r>
            <w:r w:rsidR="006B3269" w:rsidRPr="00242245">
              <w:rPr>
                <w:webHidden/>
              </w:rPr>
              <w:t>13</w:t>
            </w:r>
            <w:r w:rsidR="005F072D" w:rsidRPr="00242245">
              <w:rPr>
                <w:webHidden/>
              </w:rPr>
              <w:fldChar w:fldCharType="end"/>
            </w:r>
          </w:hyperlink>
        </w:p>
        <w:p w14:paraId="24E093E9" w14:textId="4FB09F0D" w:rsidR="005F072D" w:rsidRPr="00242245" w:rsidRDefault="00090BFF">
          <w:pPr>
            <w:pStyle w:val="TOC2"/>
            <w:tabs>
              <w:tab w:val="left" w:pos="720"/>
              <w:tab w:val="right" w:leader="dot" w:pos="10310"/>
            </w:tabs>
            <w:rPr>
              <w:rFonts w:eastAsiaTheme="minorEastAsia" w:cstheme="minorBidi"/>
              <w:b w:val="0"/>
              <w:bCs w:val="0"/>
              <w:noProof/>
              <w:sz w:val="24"/>
              <w:szCs w:val="24"/>
              <w:bdr w:val="none" w:sz="0" w:space="0" w:color="auto"/>
            </w:rPr>
          </w:pPr>
          <w:hyperlink w:anchor="_Toc65674464" w:history="1">
            <w:r w:rsidR="005F072D" w:rsidRPr="00242245">
              <w:rPr>
                <w:rStyle w:val="Hyperlink"/>
                <w:noProof/>
              </w:rPr>
              <w:t>9.</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Trading Partner Agreements</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64 \h </w:instrText>
            </w:r>
            <w:r w:rsidR="005F072D" w:rsidRPr="00242245">
              <w:rPr>
                <w:noProof/>
                <w:webHidden/>
              </w:rPr>
            </w:r>
            <w:r w:rsidR="005F072D" w:rsidRPr="00242245">
              <w:rPr>
                <w:noProof/>
                <w:webHidden/>
              </w:rPr>
              <w:fldChar w:fldCharType="separate"/>
            </w:r>
            <w:r w:rsidR="006B3269" w:rsidRPr="00242245">
              <w:rPr>
                <w:noProof/>
                <w:webHidden/>
              </w:rPr>
              <w:t>14</w:t>
            </w:r>
            <w:r w:rsidR="005F072D" w:rsidRPr="00242245">
              <w:rPr>
                <w:noProof/>
                <w:webHidden/>
              </w:rPr>
              <w:fldChar w:fldCharType="end"/>
            </w:r>
          </w:hyperlink>
        </w:p>
        <w:p w14:paraId="56970A97" w14:textId="3DA02D88" w:rsidR="005F072D" w:rsidRPr="00242245" w:rsidRDefault="00090BFF">
          <w:pPr>
            <w:pStyle w:val="TOC3"/>
            <w:rPr>
              <w:rFonts w:eastAsiaTheme="minorEastAsia" w:cstheme="minorBidi"/>
              <w:sz w:val="24"/>
              <w:szCs w:val="24"/>
              <w:bdr w:val="none" w:sz="0" w:space="0" w:color="auto"/>
            </w:rPr>
          </w:pPr>
          <w:hyperlink w:anchor="_Toc65674465" w:history="1">
            <w:r w:rsidR="005F072D" w:rsidRPr="00242245">
              <w:rPr>
                <w:rStyle w:val="Hyperlink"/>
              </w:rPr>
              <w:t>Trading Partners</w:t>
            </w:r>
            <w:r w:rsidR="005F072D" w:rsidRPr="00242245">
              <w:rPr>
                <w:webHidden/>
              </w:rPr>
              <w:tab/>
            </w:r>
            <w:r w:rsidR="005F072D" w:rsidRPr="00242245">
              <w:rPr>
                <w:webHidden/>
              </w:rPr>
              <w:fldChar w:fldCharType="begin"/>
            </w:r>
            <w:r w:rsidR="005F072D" w:rsidRPr="00242245">
              <w:rPr>
                <w:webHidden/>
              </w:rPr>
              <w:instrText xml:space="preserve"> PAGEREF _Toc65674465 \h </w:instrText>
            </w:r>
            <w:r w:rsidR="005F072D" w:rsidRPr="00242245">
              <w:rPr>
                <w:webHidden/>
              </w:rPr>
            </w:r>
            <w:r w:rsidR="005F072D" w:rsidRPr="00242245">
              <w:rPr>
                <w:webHidden/>
              </w:rPr>
              <w:fldChar w:fldCharType="separate"/>
            </w:r>
            <w:r w:rsidR="006B3269" w:rsidRPr="00242245">
              <w:rPr>
                <w:webHidden/>
              </w:rPr>
              <w:t>14</w:t>
            </w:r>
            <w:r w:rsidR="005F072D" w:rsidRPr="00242245">
              <w:rPr>
                <w:webHidden/>
              </w:rPr>
              <w:fldChar w:fldCharType="end"/>
            </w:r>
          </w:hyperlink>
        </w:p>
        <w:p w14:paraId="7B7E1E7D" w14:textId="1B4BCD8B" w:rsidR="005F072D" w:rsidRPr="00242245" w:rsidRDefault="00090BFF">
          <w:pPr>
            <w:pStyle w:val="TOC2"/>
            <w:tabs>
              <w:tab w:val="left" w:pos="960"/>
              <w:tab w:val="right" w:leader="dot" w:pos="10310"/>
            </w:tabs>
            <w:rPr>
              <w:rFonts w:eastAsiaTheme="minorEastAsia" w:cstheme="minorBidi"/>
              <w:b w:val="0"/>
              <w:bCs w:val="0"/>
              <w:noProof/>
              <w:sz w:val="24"/>
              <w:szCs w:val="24"/>
              <w:bdr w:val="none" w:sz="0" w:space="0" w:color="auto"/>
            </w:rPr>
          </w:pPr>
          <w:hyperlink w:anchor="_Toc65674466" w:history="1">
            <w:r w:rsidR="005F072D" w:rsidRPr="00242245">
              <w:rPr>
                <w:rStyle w:val="Hyperlink"/>
                <w:noProof/>
              </w:rPr>
              <w:t>10.</w:t>
            </w:r>
            <w:r w:rsidR="005F072D" w:rsidRPr="00242245">
              <w:rPr>
                <w:rFonts w:eastAsiaTheme="minorEastAsia" w:cstheme="minorBidi"/>
                <w:b w:val="0"/>
                <w:bCs w:val="0"/>
                <w:noProof/>
                <w:sz w:val="24"/>
                <w:szCs w:val="24"/>
                <w:bdr w:val="none" w:sz="0" w:space="0" w:color="auto"/>
              </w:rPr>
              <w:tab/>
            </w:r>
            <w:r w:rsidR="005F072D" w:rsidRPr="00242245">
              <w:rPr>
                <w:rStyle w:val="Hyperlink"/>
                <w:noProof/>
              </w:rPr>
              <w:t>Transaction-Specific Information</w:t>
            </w:r>
            <w:r w:rsidR="005F072D" w:rsidRPr="00242245">
              <w:rPr>
                <w:noProof/>
                <w:webHidden/>
              </w:rPr>
              <w:tab/>
            </w:r>
            <w:r w:rsidR="005F072D" w:rsidRPr="00242245">
              <w:rPr>
                <w:noProof/>
                <w:webHidden/>
              </w:rPr>
              <w:fldChar w:fldCharType="begin"/>
            </w:r>
            <w:r w:rsidR="005F072D" w:rsidRPr="00242245">
              <w:rPr>
                <w:noProof/>
                <w:webHidden/>
              </w:rPr>
              <w:instrText xml:space="preserve"> PAGEREF _Toc65674466 \h </w:instrText>
            </w:r>
            <w:r w:rsidR="005F072D" w:rsidRPr="00242245">
              <w:rPr>
                <w:noProof/>
                <w:webHidden/>
              </w:rPr>
            </w:r>
            <w:r w:rsidR="005F072D" w:rsidRPr="00242245">
              <w:rPr>
                <w:noProof/>
                <w:webHidden/>
              </w:rPr>
              <w:fldChar w:fldCharType="separate"/>
            </w:r>
            <w:r w:rsidR="006B3269" w:rsidRPr="00242245">
              <w:rPr>
                <w:noProof/>
                <w:webHidden/>
              </w:rPr>
              <w:t>14</w:t>
            </w:r>
            <w:r w:rsidR="005F072D" w:rsidRPr="00242245">
              <w:rPr>
                <w:noProof/>
                <w:webHidden/>
              </w:rPr>
              <w:fldChar w:fldCharType="end"/>
            </w:r>
          </w:hyperlink>
        </w:p>
        <w:p w14:paraId="3064A73C" w14:textId="4CD06DE1" w:rsidR="005F072D" w:rsidRPr="00242245" w:rsidRDefault="00090BFF">
          <w:pPr>
            <w:pStyle w:val="TOC3"/>
            <w:rPr>
              <w:rFonts w:eastAsiaTheme="minorEastAsia" w:cstheme="minorBidi"/>
              <w:sz w:val="24"/>
              <w:szCs w:val="24"/>
              <w:bdr w:val="none" w:sz="0" w:space="0" w:color="auto"/>
            </w:rPr>
          </w:pPr>
          <w:hyperlink w:anchor="_Toc65674467" w:history="1">
            <w:r w:rsidR="005F072D" w:rsidRPr="00242245">
              <w:rPr>
                <w:rStyle w:val="Hyperlink"/>
              </w:rPr>
              <w:t xml:space="preserve">INQUIRY </w:t>
            </w:r>
            <w:r w:rsidR="005F072D" w:rsidRPr="00242245">
              <w:rPr>
                <w:rStyle w:val="Hyperlink"/>
                <w:spacing w:val="6"/>
              </w:rPr>
              <w:t xml:space="preserve">BY </w:t>
            </w:r>
            <w:r w:rsidR="005F072D" w:rsidRPr="00242245">
              <w:rPr>
                <w:rStyle w:val="Hyperlink"/>
              </w:rPr>
              <w:t>MEMBER</w:t>
            </w:r>
            <w:r w:rsidR="005F072D" w:rsidRPr="00242245">
              <w:rPr>
                <w:rStyle w:val="Hyperlink"/>
                <w:spacing w:val="10"/>
              </w:rPr>
              <w:t xml:space="preserve"> </w:t>
            </w:r>
            <w:r w:rsidR="005F072D" w:rsidRPr="00242245">
              <w:rPr>
                <w:rStyle w:val="Hyperlink"/>
                <w:spacing w:val="20"/>
              </w:rPr>
              <w:t>ID</w:t>
            </w:r>
            <w:r w:rsidR="005F072D" w:rsidRPr="00242245">
              <w:rPr>
                <w:webHidden/>
              </w:rPr>
              <w:tab/>
            </w:r>
            <w:r w:rsidR="005F072D" w:rsidRPr="00242245">
              <w:rPr>
                <w:webHidden/>
              </w:rPr>
              <w:fldChar w:fldCharType="begin"/>
            </w:r>
            <w:r w:rsidR="005F072D" w:rsidRPr="00242245">
              <w:rPr>
                <w:webHidden/>
              </w:rPr>
              <w:instrText xml:space="preserve"> PAGEREF _Toc65674467 \h </w:instrText>
            </w:r>
            <w:r w:rsidR="005F072D" w:rsidRPr="00242245">
              <w:rPr>
                <w:webHidden/>
              </w:rPr>
            </w:r>
            <w:r w:rsidR="005F072D" w:rsidRPr="00242245">
              <w:rPr>
                <w:webHidden/>
              </w:rPr>
              <w:fldChar w:fldCharType="separate"/>
            </w:r>
            <w:r w:rsidR="006B3269" w:rsidRPr="00242245">
              <w:rPr>
                <w:webHidden/>
              </w:rPr>
              <w:t>16</w:t>
            </w:r>
            <w:r w:rsidR="005F072D" w:rsidRPr="00242245">
              <w:rPr>
                <w:webHidden/>
              </w:rPr>
              <w:fldChar w:fldCharType="end"/>
            </w:r>
          </w:hyperlink>
        </w:p>
        <w:p w14:paraId="20706C29" w14:textId="6B165A61" w:rsidR="005F072D" w:rsidRPr="00242245" w:rsidRDefault="00090BFF">
          <w:pPr>
            <w:pStyle w:val="TOC3"/>
            <w:rPr>
              <w:rFonts w:eastAsiaTheme="minorEastAsia" w:cstheme="minorBidi"/>
              <w:sz w:val="24"/>
              <w:szCs w:val="24"/>
              <w:bdr w:val="none" w:sz="0" w:space="0" w:color="auto"/>
            </w:rPr>
          </w:pPr>
          <w:hyperlink w:anchor="_Toc65674468" w:history="1">
            <w:r w:rsidR="005F072D" w:rsidRPr="00242245">
              <w:rPr>
                <w:rStyle w:val="Hyperlink"/>
              </w:rPr>
              <w:t xml:space="preserve">INQUIRY </w:t>
            </w:r>
            <w:r w:rsidR="005F072D" w:rsidRPr="00242245">
              <w:rPr>
                <w:rStyle w:val="Hyperlink"/>
                <w:spacing w:val="6"/>
              </w:rPr>
              <w:t xml:space="preserve">BY </w:t>
            </w:r>
            <w:r w:rsidR="005F072D" w:rsidRPr="00242245">
              <w:rPr>
                <w:rStyle w:val="Hyperlink"/>
              </w:rPr>
              <w:t xml:space="preserve">SOCIAL SECURITY NUMBER </w:t>
            </w:r>
            <w:r w:rsidR="005F072D" w:rsidRPr="00242245">
              <w:rPr>
                <w:rStyle w:val="Hyperlink"/>
                <w:spacing w:val="10"/>
              </w:rPr>
              <w:t xml:space="preserve">OR </w:t>
            </w:r>
            <w:r w:rsidR="005F072D" w:rsidRPr="00242245">
              <w:rPr>
                <w:rStyle w:val="Hyperlink"/>
                <w:spacing w:val="14"/>
              </w:rPr>
              <w:t xml:space="preserve">OTHER </w:t>
            </w:r>
            <w:r w:rsidR="005F072D" w:rsidRPr="00242245">
              <w:rPr>
                <w:rStyle w:val="Hyperlink"/>
                <w:spacing w:val="13"/>
              </w:rPr>
              <w:t>AGENCY</w:t>
            </w:r>
            <w:r w:rsidR="005F072D" w:rsidRPr="00242245">
              <w:rPr>
                <w:rStyle w:val="Hyperlink"/>
                <w:spacing w:val="30"/>
              </w:rPr>
              <w:t xml:space="preserve"> </w:t>
            </w:r>
            <w:r w:rsidR="005F072D" w:rsidRPr="00242245">
              <w:rPr>
                <w:rStyle w:val="Hyperlink"/>
                <w:spacing w:val="20"/>
              </w:rPr>
              <w:t>ID</w:t>
            </w:r>
            <w:r w:rsidR="005F072D" w:rsidRPr="00242245">
              <w:rPr>
                <w:webHidden/>
              </w:rPr>
              <w:tab/>
            </w:r>
            <w:r w:rsidR="005F072D" w:rsidRPr="00242245">
              <w:rPr>
                <w:webHidden/>
              </w:rPr>
              <w:fldChar w:fldCharType="begin"/>
            </w:r>
            <w:r w:rsidR="005F072D" w:rsidRPr="00242245">
              <w:rPr>
                <w:webHidden/>
              </w:rPr>
              <w:instrText xml:space="preserve"> PAGEREF _Toc65674468 \h </w:instrText>
            </w:r>
            <w:r w:rsidR="005F072D" w:rsidRPr="00242245">
              <w:rPr>
                <w:webHidden/>
              </w:rPr>
            </w:r>
            <w:r w:rsidR="005F072D" w:rsidRPr="00242245">
              <w:rPr>
                <w:webHidden/>
              </w:rPr>
              <w:fldChar w:fldCharType="separate"/>
            </w:r>
            <w:r w:rsidR="006B3269" w:rsidRPr="00242245">
              <w:rPr>
                <w:webHidden/>
              </w:rPr>
              <w:t>16</w:t>
            </w:r>
            <w:r w:rsidR="005F072D" w:rsidRPr="00242245">
              <w:rPr>
                <w:webHidden/>
              </w:rPr>
              <w:fldChar w:fldCharType="end"/>
            </w:r>
          </w:hyperlink>
        </w:p>
        <w:p w14:paraId="13F21FB0" w14:textId="42D84DCD" w:rsidR="005F072D" w:rsidRPr="00242245" w:rsidRDefault="00090BFF">
          <w:pPr>
            <w:pStyle w:val="TOC3"/>
            <w:rPr>
              <w:rFonts w:eastAsiaTheme="minorEastAsia" w:cstheme="minorBidi"/>
              <w:sz w:val="24"/>
              <w:szCs w:val="24"/>
              <w:bdr w:val="none" w:sz="0" w:space="0" w:color="auto"/>
            </w:rPr>
          </w:pPr>
          <w:hyperlink w:anchor="_Toc65674469" w:history="1">
            <w:r w:rsidR="005F072D" w:rsidRPr="00242245">
              <w:rPr>
                <w:rStyle w:val="Hyperlink"/>
              </w:rPr>
              <w:t>INQUIRY</w:t>
            </w:r>
            <w:r w:rsidR="005F072D" w:rsidRPr="00242245">
              <w:rPr>
                <w:rStyle w:val="Hyperlink"/>
                <w:spacing w:val="31"/>
              </w:rPr>
              <w:t xml:space="preserve"> </w:t>
            </w:r>
            <w:r w:rsidR="005F072D" w:rsidRPr="00242245">
              <w:rPr>
                <w:rStyle w:val="Hyperlink"/>
                <w:spacing w:val="6"/>
              </w:rPr>
              <w:t>BY</w:t>
            </w:r>
            <w:r w:rsidR="005F072D" w:rsidRPr="00242245">
              <w:rPr>
                <w:rStyle w:val="Hyperlink"/>
                <w:spacing w:val="31"/>
              </w:rPr>
              <w:t xml:space="preserve"> </w:t>
            </w:r>
            <w:r w:rsidR="005F072D" w:rsidRPr="00242245">
              <w:rPr>
                <w:rStyle w:val="Hyperlink"/>
                <w:spacing w:val="11"/>
              </w:rPr>
              <w:t>LAST</w:t>
            </w:r>
            <w:r w:rsidR="005F072D" w:rsidRPr="00242245">
              <w:rPr>
                <w:rStyle w:val="Hyperlink"/>
                <w:spacing w:val="34"/>
              </w:rPr>
              <w:t xml:space="preserve"> </w:t>
            </w:r>
            <w:r w:rsidR="005F072D" w:rsidRPr="00242245">
              <w:rPr>
                <w:rStyle w:val="Hyperlink"/>
              </w:rPr>
              <w:t>NAME,</w:t>
            </w:r>
            <w:r w:rsidR="005F072D" w:rsidRPr="00242245">
              <w:rPr>
                <w:rStyle w:val="Hyperlink"/>
                <w:spacing w:val="34"/>
              </w:rPr>
              <w:t xml:space="preserve"> </w:t>
            </w:r>
            <w:r w:rsidR="005F072D" w:rsidRPr="00242245">
              <w:rPr>
                <w:rStyle w:val="Hyperlink"/>
                <w:spacing w:val="14"/>
              </w:rPr>
              <w:t>FIRST</w:t>
            </w:r>
            <w:r w:rsidR="005F072D" w:rsidRPr="00242245">
              <w:rPr>
                <w:rStyle w:val="Hyperlink"/>
                <w:spacing w:val="34"/>
              </w:rPr>
              <w:t xml:space="preserve"> </w:t>
            </w:r>
            <w:r w:rsidR="005F072D" w:rsidRPr="00242245">
              <w:rPr>
                <w:rStyle w:val="Hyperlink"/>
              </w:rPr>
              <w:t>NAME,</w:t>
            </w:r>
            <w:r w:rsidR="005F072D" w:rsidRPr="00242245">
              <w:rPr>
                <w:rStyle w:val="Hyperlink"/>
                <w:spacing w:val="35"/>
              </w:rPr>
              <w:t xml:space="preserve"> </w:t>
            </w:r>
            <w:r w:rsidR="005F072D" w:rsidRPr="00242245">
              <w:rPr>
                <w:rStyle w:val="Hyperlink"/>
                <w:spacing w:val="7"/>
              </w:rPr>
              <w:t>DATE</w:t>
            </w:r>
            <w:r w:rsidR="005F072D" w:rsidRPr="00242245">
              <w:rPr>
                <w:rStyle w:val="Hyperlink"/>
                <w:spacing w:val="41"/>
              </w:rPr>
              <w:t xml:space="preserve"> </w:t>
            </w:r>
            <w:r w:rsidR="005F072D" w:rsidRPr="00242245">
              <w:rPr>
                <w:rStyle w:val="Hyperlink"/>
                <w:spacing w:val="10"/>
              </w:rPr>
              <w:t>OF</w:t>
            </w:r>
            <w:r w:rsidR="005F072D" w:rsidRPr="00242245">
              <w:rPr>
                <w:rStyle w:val="Hyperlink"/>
                <w:spacing w:val="34"/>
              </w:rPr>
              <w:t xml:space="preserve"> </w:t>
            </w:r>
            <w:r w:rsidR="005F072D" w:rsidRPr="00242245">
              <w:rPr>
                <w:rStyle w:val="Hyperlink"/>
                <w:spacing w:val="15"/>
              </w:rPr>
              <w:t>BIRTH,</w:t>
            </w:r>
            <w:r w:rsidR="005F072D" w:rsidRPr="00242245">
              <w:rPr>
                <w:rStyle w:val="Hyperlink"/>
                <w:spacing w:val="27"/>
              </w:rPr>
              <w:t xml:space="preserve"> </w:t>
            </w:r>
            <w:r w:rsidR="005F072D" w:rsidRPr="00242245">
              <w:rPr>
                <w:rStyle w:val="Hyperlink"/>
                <w:spacing w:val="13"/>
              </w:rPr>
              <w:t>AND</w:t>
            </w:r>
            <w:r w:rsidR="005F072D" w:rsidRPr="00242245">
              <w:rPr>
                <w:rStyle w:val="Hyperlink"/>
                <w:spacing w:val="41"/>
              </w:rPr>
              <w:t xml:space="preserve"> </w:t>
            </w:r>
            <w:r w:rsidR="005F072D" w:rsidRPr="00242245">
              <w:rPr>
                <w:rStyle w:val="Hyperlink"/>
                <w:spacing w:val="20"/>
              </w:rPr>
              <w:t>GENDER</w:t>
            </w:r>
            <w:r w:rsidR="005F072D" w:rsidRPr="00242245">
              <w:rPr>
                <w:webHidden/>
              </w:rPr>
              <w:tab/>
            </w:r>
            <w:r w:rsidR="005F072D" w:rsidRPr="00242245">
              <w:rPr>
                <w:webHidden/>
              </w:rPr>
              <w:fldChar w:fldCharType="begin"/>
            </w:r>
            <w:r w:rsidR="005F072D" w:rsidRPr="00242245">
              <w:rPr>
                <w:webHidden/>
              </w:rPr>
              <w:instrText xml:space="preserve"> PAGEREF _Toc65674469 \h </w:instrText>
            </w:r>
            <w:r w:rsidR="005F072D" w:rsidRPr="00242245">
              <w:rPr>
                <w:webHidden/>
              </w:rPr>
            </w:r>
            <w:r w:rsidR="005F072D" w:rsidRPr="00242245">
              <w:rPr>
                <w:webHidden/>
              </w:rPr>
              <w:fldChar w:fldCharType="separate"/>
            </w:r>
            <w:r w:rsidR="006B3269" w:rsidRPr="00242245">
              <w:rPr>
                <w:webHidden/>
              </w:rPr>
              <w:t>16</w:t>
            </w:r>
            <w:r w:rsidR="005F072D" w:rsidRPr="00242245">
              <w:rPr>
                <w:webHidden/>
              </w:rPr>
              <w:fldChar w:fldCharType="end"/>
            </w:r>
          </w:hyperlink>
        </w:p>
        <w:p w14:paraId="4AB65EA8" w14:textId="11CD67A9" w:rsidR="005F072D" w:rsidRPr="00242245" w:rsidRDefault="00090BFF">
          <w:pPr>
            <w:pStyle w:val="TOC3"/>
            <w:rPr>
              <w:rFonts w:eastAsiaTheme="minorEastAsia" w:cstheme="minorBidi"/>
              <w:sz w:val="24"/>
              <w:szCs w:val="24"/>
              <w:bdr w:val="none" w:sz="0" w:space="0" w:color="auto"/>
            </w:rPr>
          </w:pPr>
          <w:hyperlink w:anchor="_Toc65674470" w:history="1">
            <w:r w:rsidR="005F072D" w:rsidRPr="00242245">
              <w:rPr>
                <w:rStyle w:val="Hyperlink"/>
              </w:rPr>
              <w:t>ELIGIBILITY STATUS</w:t>
            </w:r>
            <w:r w:rsidR="005F072D" w:rsidRPr="00242245">
              <w:rPr>
                <w:webHidden/>
              </w:rPr>
              <w:tab/>
            </w:r>
            <w:r w:rsidR="005F072D" w:rsidRPr="00242245">
              <w:rPr>
                <w:webHidden/>
              </w:rPr>
              <w:fldChar w:fldCharType="begin"/>
            </w:r>
            <w:r w:rsidR="005F072D" w:rsidRPr="00242245">
              <w:rPr>
                <w:webHidden/>
              </w:rPr>
              <w:instrText xml:space="preserve"> PAGEREF _Toc65674470 \h </w:instrText>
            </w:r>
            <w:r w:rsidR="005F072D" w:rsidRPr="00242245">
              <w:rPr>
                <w:webHidden/>
              </w:rPr>
            </w:r>
            <w:r w:rsidR="005F072D" w:rsidRPr="00242245">
              <w:rPr>
                <w:webHidden/>
              </w:rPr>
              <w:fldChar w:fldCharType="separate"/>
            </w:r>
            <w:r w:rsidR="006B3269" w:rsidRPr="00242245">
              <w:rPr>
                <w:webHidden/>
              </w:rPr>
              <w:t>19</w:t>
            </w:r>
            <w:r w:rsidR="005F072D" w:rsidRPr="00242245">
              <w:rPr>
                <w:webHidden/>
              </w:rPr>
              <w:fldChar w:fldCharType="end"/>
            </w:r>
          </w:hyperlink>
        </w:p>
        <w:p w14:paraId="515A23F4" w14:textId="14DD0D91" w:rsidR="005F072D" w:rsidRPr="00242245" w:rsidRDefault="00090BFF">
          <w:pPr>
            <w:pStyle w:val="TOC3"/>
            <w:rPr>
              <w:rFonts w:eastAsiaTheme="minorEastAsia" w:cstheme="minorBidi"/>
              <w:sz w:val="24"/>
              <w:szCs w:val="24"/>
              <w:bdr w:val="none" w:sz="0" w:space="0" w:color="auto"/>
            </w:rPr>
          </w:pPr>
          <w:hyperlink w:anchor="_Toc65674471" w:history="1">
            <w:r w:rsidR="005F072D" w:rsidRPr="00242245">
              <w:rPr>
                <w:rStyle w:val="Hyperlink"/>
              </w:rPr>
              <w:t>OTHER INSURANCE</w:t>
            </w:r>
            <w:r w:rsidR="005F072D" w:rsidRPr="00242245">
              <w:rPr>
                <w:webHidden/>
              </w:rPr>
              <w:tab/>
            </w:r>
            <w:r w:rsidR="005F072D" w:rsidRPr="00242245">
              <w:rPr>
                <w:webHidden/>
              </w:rPr>
              <w:fldChar w:fldCharType="begin"/>
            </w:r>
            <w:r w:rsidR="005F072D" w:rsidRPr="00242245">
              <w:rPr>
                <w:webHidden/>
              </w:rPr>
              <w:instrText xml:space="preserve"> PAGEREF _Toc65674471 \h </w:instrText>
            </w:r>
            <w:r w:rsidR="005F072D" w:rsidRPr="00242245">
              <w:rPr>
                <w:webHidden/>
              </w:rPr>
            </w:r>
            <w:r w:rsidR="005F072D" w:rsidRPr="00242245">
              <w:rPr>
                <w:webHidden/>
              </w:rPr>
              <w:fldChar w:fldCharType="separate"/>
            </w:r>
            <w:r w:rsidR="006B3269" w:rsidRPr="00242245">
              <w:rPr>
                <w:webHidden/>
              </w:rPr>
              <w:t>20</w:t>
            </w:r>
            <w:r w:rsidR="005F072D" w:rsidRPr="00242245">
              <w:rPr>
                <w:webHidden/>
              </w:rPr>
              <w:fldChar w:fldCharType="end"/>
            </w:r>
          </w:hyperlink>
        </w:p>
        <w:p w14:paraId="0A222814" w14:textId="5B4746DF" w:rsidR="005F072D" w:rsidRPr="00242245" w:rsidRDefault="00090BFF">
          <w:pPr>
            <w:pStyle w:val="TOC3"/>
            <w:rPr>
              <w:rFonts w:eastAsiaTheme="minorEastAsia" w:cstheme="minorBidi"/>
              <w:sz w:val="24"/>
              <w:szCs w:val="24"/>
              <w:bdr w:val="none" w:sz="0" w:space="0" w:color="auto"/>
            </w:rPr>
          </w:pPr>
          <w:hyperlink w:anchor="_Toc65674472" w:history="1">
            <w:r w:rsidR="005F072D" w:rsidRPr="00242245">
              <w:rPr>
                <w:rStyle w:val="Hyperlink"/>
              </w:rPr>
              <w:t>LONG-TERM CARE</w:t>
            </w:r>
            <w:r w:rsidR="005F072D" w:rsidRPr="00242245">
              <w:rPr>
                <w:webHidden/>
              </w:rPr>
              <w:tab/>
            </w:r>
            <w:r w:rsidR="005F072D" w:rsidRPr="00242245">
              <w:rPr>
                <w:webHidden/>
              </w:rPr>
              <w:fldChar w:fldCharType="begin"/>
            </w:r>
            <w:r w:rsidR="005F072D" w:rsidRPr="00242245">
              <w:rPr>
                <w:webHidden/>
              </w:rPr>
              <w:instrText xml:space="preserve"> PAGEREF _Toc65674472 \h </w:instrText>
            </w:r>
            <w:r w:rsidR="005F072D" w:rsidRPr="00242245">
              <w:rPr>
                <w:webHidden/>
              </w:rPr>
            </w:r>
            <w:r w:rsidR="005F072D" w:rsidRPr="00242245">
              <w:rPr>
                <w:webHidden/>
              </w:rPr>
              <w:fldChar w:fldCharType="separate"/>
            </w:r>
            <w:r w:rsidR="006B3269" w:rsidRPr="00242245">
              <w:rPr>
                <w:webHidden/>
              </w:rPr>
              <w:t>22</w:t>
            </w:r>
            <w:r w:rsidR="005F072D" w:rsidRPr="00242245">
              <w:rPr>
                <w:webHidden/>
              </w:rPr>
              <w:fldChar w:fldCharType="end"/>
            </w:r>
          </w:hyperlink>
        </w:p>
        <w:p w14:paraId="5B6831F9" w14:textId="5EF70D00" w:rsidR="005F072D" w:rsidRPr="00242245" w:rsidRDefault="00090BFF">
          <w:pPr>
            <w:pStyle w:val="TOC3"/>
            <w:rPr>
              <w:rFonts w:eastAsiaTheme="minorEastAsia" w:cstheme="minorBidi"/>
              <w:sz w:val="24"/>
              <w:szCs w:val="24"/>
              <w:bdr w:val="none" w:sz="0" w:space="0" w:color="auto"/>
            </w:rPr>
          </w:pPr>
          <w:hyperlink w:anchor="_Toc65674473" w:history="1">
            <w:r w:rsidR="005F072D" w:rsidRPr="00242245">
              <w:rPr>
                <w:rStyle w:val="Hyperlink"/>
              </w:rPr>
              <w:t>SPEND DOWN</w:t>
            </w:r>
            <w:r w:rsidR="005F072D" w:rsidRPr="00242245">
              <w:rPr>
                <w:webHidden/>
              </w:rPr>
              <w:tab/>
            </w:r>
            <w:r w:rsidR="005F072D" w:rsidRPr="00242245">
              <w:rPr>
                <w:webHidden/>
              </w:rPr>
              <w:fldChar w:fldCharType="begin"/>
            </w:r>
            <w:r w:rsidR="005F072D" w:rsidRPr="00242245">
              <w:rPr>
                <w:webHidden/>
              </w:rPr>
              <w:instrText xml:space="preserve"> PAGEREF _Toc65674473 \h </w:instrText>
            </w:r>
            <w:r w:rsidR="005F072D" w:rsidRPr="00242245">
              <w:rPr>
                <w:webHidden/>
              </w:rPr>
            </w:r>
            <w:r w:rsidR="005F072D" w:rsidRPr="00242245">
              <w:rPr>
                <w:webHidden/>
              </w:rPr>
              <w:fldChar w:fldCharType="separate"/>
            </w:r>
            <w:r w:rsidR="006B3269" w:rsidRPr="00242245">
              <w:rPr>
                <w:webHidden/>
              </w:rPr>
              <w:t>23</w:t>
            </w:r>
            <w:r w:rsidR="005F072D" w:rsidRPr="00242245">
              <w:rPr>
                <w:webHidden/>
              </w:rPr>
              <w:fldChar w:fldCharType="end"/>
            </w:r>
          </w:hyperlink>
        </w:p>
        <w:p w14:paraId="47520BD4" w14:textId="0185B26A" w:rsidR="005F072D" w:rsidRPr="00242245" w:rsidRDefault="00090BFF">
          <w:pPr>
            <w:pStyle w:val="TOC3"/>
            <w:rPr>
              <w:rFonts w:eastAsiaTheme="minorEastAsia" w:cstheme="minorBidi"/>
              <w:sz w:val="24"/>
              <w:szCs w:val="24"/>
              <w:bdr w:val="none" w:sz="0" w:space="0" w:color="auto"/>
            </w:rPr>
          </w:pPr>
          <w:hyperlink w:anchor="_Toc65674474" w:history="1">
            <w:r w:rsidR="005F072D" w:rsidRPr="00242245">
              <w:rPr>
                <w:rStyle w:val="Hyperlink"/>
              </w:rPr>
              <w:t>PATIENT-PAID AMOUNT</w:t>
            </w:r>
            <w:r w:rsidR="005F072D" w:rsidRPr="00242245">
              <w:rPr>
                <w:webHidden/>
              </w:rPr>
              <w:tab/>
            </w:r>
            <w:r w:rsidR="005F072D" w:rsidRPr="00242245">
              <w:rPr>
                <w:webHidden/>
              </w:rPr>
              <w:fldChar w:fldCharType="begin"/>
            </w:r>
            <w:r w:rsidR="005F072D" w:rsidRPr="00242245">
              <w:rPr>
                <w:webHidden/>
              </w:rPr>
              <w:instrText xml:space="preserve"> PAGEREF _Toc65674474 \h </w:instrText>
            </w:r>
            <w:r w:rsidR="005F072D" w:rsidRPr="00242245">
              <w:rPr>
                <w:webHidden/>
              </w:rPr>
            </w:r>
            <w:r w:rsidR="005F072D" w:rsidRPr="00242245">
              <w:rPr>
                <w:webHidden/>
              </w:rPr>
              <w:fldChar w:fldCharType="separate"/>
            </w:r>
            <w:r w:rsidR="006B3269" w:rsidRPr="00242245">
              <w:rPr>
                <w:webHidden/>
              </w:rPr>
              <w:t>23</w:t>
            </w:r>
            <w:r w:rsidR="005F072D" w:rsidRPr="00242245">
              <w:rPr>
                <w:webHidden/>
              </w:rPr>
              <w:fldChar w:fldCharType="end"/>
            </w:r>
          </w:hyperlink>
        </w:p>
        <w:p w14:paraId="319C8CD9" w14:textId="68A7E61D" w:rsidR="005F072D" w:rsidRPr="00242245" w:rsidRDefault="00090BFF">
          <w:pPr>
            <w:pStyle w:val="TOC3"/>
            <w:rPr>
              <w:rFonts w:eastAsiaTheme="minorEastAsia" w:cstheme="minorBidi"/>
              <w:sz w:val="24"/>
              <w:szCs w:val="24"/>
              <w:bdr w:val="none" w:sz="0" w:space="0" w:color="auto"/>
            </w:rPr>
          </w:pPr>
          <w:hyperlink w:anchor="_Toc65674475" w:history="1">
            <w:r w:rsidR="005F072D" w:rsidRPr="00242245">
              <w:rPr>
                <w:rStyle w:val="Hyperlink"/>
              </w:rPr>
              <w:t>DEDUCTIBLE</w:t>
            </w:r>
            <w:r w:rsidR="005F072D" w:rsidRPr="00242245">
              <w:rPr>
                <w:webHidden/>
              </w:rPr>
              <w:tab/>
            </w:r>
            <w:r w:rsidR="005F072D" w:rsidRPr="00242245">
              <w:rPr>
                <w:webHidden/>
              </w:rPr>
              <w:fldChar w:fldCharType="begin"/>
            </w:r>
            <w:r w:rsidR="005F072D" w:rsidRPr="00242245">
              <w:rPr>
                <w:webHidden/>
              </w:rPr>
              <w:instrText xml:space="preserve"> PAGEREF _Toc65674475 \h </w:instrText>
            </w:r>
            <w:r w:rsidR="005F072D" w:rsidRPr="00242245">
              <w:rPr>
                <w:webHidden/>
              </w:rPr>
            </w:r>
            <w:r w:rsidR="005F072D" w:rsidRPr="00242245">
              <w:rPr>
                <w:webHidden/>
              </w:rPr>
              <w:fldChar w:fldCharType="separate"/>
            </w:r>
            <w:r w:rsidR="006B3269" w:rsidRPr="00242245">
              <w:rPr>
                <w:webHidden/>
              </w:rPr>
              <w:t>23</w:t>
            </w:r>
            <w:r w:rsidR="005F072D" w:rsidRPr="00242245">
              <w:rPr>
                <w:webHidden/>
              </w:rPr>
              <w:fldChar w:fldCharType="end"/>
            </w:r>
          </w:hyperlink>
        </w:p>
        <w:p w14:paraId="5DD42996" w14:textId="39D65D18" w:rsidR="005F072D" w:rsidRPr="00242245" w:rsidRDefault="00090BFF">
          <w:pPr>
            <w:pStyle w:val="TOC3"/>
            <w:rPr>
              <w:rFonts w:eastAsiaTheme="minorEastAsia" w:cstheme="minorBidi"/>
              <w:sz w:val="24"/>
              <w:szCs w:val="24"/>
              <w:bdr w:val="none" w:sz="0" w:space="0" w:color="auto"/>
            </w:rPr>
          </w:pPr>
          <w:hyperlink w:anchor="_Toc65674476" w:history="1">
            <w:r w:rsidR="005F072D" w:rsidRPr="00242245">
              <w:rPr>
                <w:rStyle w:val="Hyperlink"/>
              </w:rPr>
              <w:t>CO-PAY CAP STATUS PHARMACY</w:t>
            </w:r>
            <w:r w:rsidR="005F072D" w:rsidRPr="00242245">
              <w:rPr>
                <w:webHidden/>
              </w:rPr>
              <w:tab/>
            </w:r>
            <w:r w:rsidR="005F072D" w:rsidRPr="00242245">
              <w:rPr>
                <w:webHidden/>
              </w:rPr>
              <w:fldChar w:fldCharType="begin"/>
            </w:r>
            <w:r w:rsidR="005F072D" w:rsidRPr="00242245">
              <w:rPr>
                <w:webHidden/>
              </w:rPr>
              <w:instrText xml:space="preserve"> PAGEREF _Toc65674476 \h </w:instrText>
            </w:r>
            <w:r w:rsidR="005F072D" w:rsidRPr="00242245">
              <w:rPr>
                <w:webHidden/>
              </w:rPr>
            </w:r>
            <w:r w:rsidR="005F072D" w:rsidRPr="00242245">
              <w:rPr>
                <w:webHidden/>
              </w:rPr>
              <w:fldChar w:fldCharType="separate"/>
            </w:r>
            <w:r w:rsidR="006B3269" w:rsidRPr="00242245">
              <w:rPr>
                <w:webHidden/>
              </w:rPr>
              <w:t>24</w:t>
            </w:r>
            <w:r w:rsidR="005F072D" w:rsidRPr="00242245">
              <w:rPr>
                <w:webHidden/>
              </w:rPr>
              <w:fldChar w:fldCharType="end"/>
            </w:r>
          </w:hyperlink>
        </w:p>
        <w:p w14:paraId="2F4C47A5" w14:textId="6DCF27D6" w:rsidR="005F072D" w:rsidRPr="00242245" w:rsidRDefault="00090BFF">
          <w:pPr>
            <w:pStyle w:val="TOC3"/>
            <w:rPr>
              <w:rFonts w:eastAsiaTheme="minorEastAsia" w:cstheme="minorBidi"/>
              <w:sz w:val="24"/>
              <w:szCs w:val="24"/>
              <w:bdr w:val="none" w:sz="0" w:space="0" w:color="auto"/>
            </w:rPr>
          </w:pPr>
          <w:hyperlink w:anchor="_Toc65674477" w:history="1">
            <w:r w:rsidR="005F072D" w:rsidRPr="00242245">
              <w:rPr>
                <w:rStyle w:val="Hyperlink"/>
                <w:spacing w:val="15"/>
              </w:rPr>
              <w:t xml:space="preserve">MANAGED </w:t>
            </w:r>
            <w:r w:rsidR="005F072D" w:rsidRPr="00242245">
              <w:rPr>
                <w:rStyle w:val="Hyperlink"/>
                <w:spacing w:val="13"/>
              </w:rPr>
              <w:t xml:space="preserve">CARE </w:t>
            </w:r>
            <w:r w:rsidR="005F072D" w:rsidRPr="00242245">
              <w:rPr>
                <w:rStyle w:val="Hyperlink"/>
              </w:rPr>
              <w:t xml:space="preserve">– MCO, </w:t>
            </w:r>
            <w:r w:rsidR="005F072D" w:rsidRPr="00242245">
              <w:rPr>
                <w:rStyle w:val="Hyperlink"/>
                <w:spacing w:val="9"/>
              </w:rPr>
              <w:t xml:space="preserve">ACO, </w:t>
            </w:r>
            <w:r w:rsidR="005F072D" w:rsidRPr="00242245">
              <w:rPr>
                <w:rStyle w:val="Hyperlink"/>
              </w:rPr>
              <w:t xml:space="preserve">ICO, SCO, </w:t>
            </w:r>
            <w:r w:rsidR="005F072D" w:rsidRPr="00242245">
              <w:rPr>
                <w:rStyle w:val="Hyperlink"/>
                <w:spacing w:val="13"/>
              </w:rPr>
              <w:t xml:space="preserve">AND </w:t>
            </w:r>
            <w:r w:rsidR="005F072D" w:rsidRPr="00242245">
              <w:rPr>
                <w:rStyle w:val="Hyperlink"/>
                <w:spacing w:val="7"/>
              </w:rPr>
              <w:t xml:space="preserve">PACE </w:t>
            </w:r>
            <w:r w:rsidR="005F072D" w:rsidRPr="00242245">
              <w:rPr>
                <w:rStyle w:val="Hyperlink"/>
                <w:spacing w:val="10"/>
              </w:rPr>
              <w:t xml:space="preserve">OR </w:t>
            </w:r>
            <w:r w:rsidR="005F072D" w:rsidRPr="00242245">
              <w:rPr>
                <w:rStyle w:val="Hyperlink"/>
                <w:spacing w:val="15"/>
              </w:rPr>
              <w:t xml:space="preserve">PRIMARY </w:t>
            </w:r>
            <w:r w:rsidR="005F072D" w:rsidRPr="00242245">
              <w:rPr>
                <w:rStyle w:val="Hyperlink"/>
                <w:spacing w:val="18"/>
              </w:rPr>
              <w:t xml:space="preserve">CARE </w:t>
            </w:r>
            <w:r w:rsidR="005F072D" w:rsidRPr="00242245">
              <w:rPr>
                <w:rStyle w:val="Hyperlink"/>
                <w:spacing w:val="17"/>
              </w:rPr>
              <w:t>CLINICIAN</w:t>
            </w:r>
            <w:r w:rsidR="005F072D" w:rsidRPr="00242245">
              <w:rPr>
                <w:rStyle w:val="Hyperlink"/>
                <w:spacing w:val="40"/>
              </w:rPr>
              <w:t xml:space="preserve"> </w:t>
            </w:r>
            <w:r w:rsidR="005F072D" w:rsidRPr="00242245">
              <w:rPr>
                <w:rStyle w:val="Hyperlink"/>
                <w:spacing w:val="15"/>
              </w:rPr>
              <w:t>(PCC), COMMUNITY PARTNER (CP)</w:t>
            </w:r>
            <w:r w:rsidR="005F072D" w:rsidRPr="00242245">
              <w:rPr>
                <w:webHidden/>
              </w:rPr>
              <w:tab/>
            </w:r>
            <w:r w:rsidR="005F072D" w:rsidRPr="00242245">
              <w:rPr>
                <w:webHidden/>
              </w:rPr>
              <w:fldChar w:fldCharType="begin"/>
            </w:r>
            <w:r w:rsidR="005F072D" w:rsidRPr="00242245">
              <w:rPr>
                <w:webHidden/>
              </w:rPr>
              <w:instrText xml:space="preserve"> PAGEREF _Toc65674477 \h </w:instrText>
            </w:r>
            <w:r w:rsidR="005F072D" w:rsidRPr="00242245">
              <w:rPr>
                <w:webHidden/>
              </w:rPr>
            </w:r>
            <w:r w:rsidR="005F072D" w:rsidRPr="00242245">
              <w:rPr>
                <w:webHidden/>
              </w:rPr>
              <w:fldChar w:fldCharType="separate"/>
            </w:r>
            <w:r w:rsidR="006B3269" w:rsidRPr="00242245">
              <w:rPr>
                <w:webHidden/>
              </w:rPr>
              <w:t>25</w:t>
            </w:r>
            <w:r w:rsidR="005F072D" w:rsidRPr="00242245">
              <w:rPr>
                <w:webHidden/>
              </w:rPr>
              <w:fldChar w:fldCharType="end"/>
            </w:r>
          </w:hyperlink>
        </w:p>
        <w:p w14:paraId="1C654ADA" w14:textId="6B2AE5CC" w:rsidR="005F072D" w:rsidRPr="00242245" w:rsidRDefault="00090BFF">
          <w:pPr>
            <w:pStyle w:val="TOC3"/>
            <w:rPr>
              <w:rFonts w:eastAsiaTheme="minorEastAsia" w:cstheme="minorBidi"/>
              <w:sz w:val="24"/>
              <w:szCs w:val="24"/>
              <w:bdr w:val="none" w:sz="0" w:space="0" w:color="auto"/>
            </w:rPr>
          </w:pPr>
          <w:hyperlink w:anchor="_Toc65674478" w:history="1">
            <w:r w:rsidR="005F072D" w:rsidRPr="00242245">
              <w:rPr>
                <w:rStyle w:val="Hyperlink"/>
              </w:rPr>
              <w:t>BEHAVIORAL HEALTH</w:t>
            </w:r>
            <w:r w:rsidR="005F072D" w:rsidRPr="00242245">
              <w:rPr>
                <w:webHidden/>
              </w:rPr>
              <w:tab/>
            </w:r>
            <w:r w:rsidR="005F072D" w:rsidRPr="00242245">
              <w:rPr>
                <w:webHidden/>
              </w:rPr>
              <w:fldChar w:fldCharType="begin"/>
            </w:r>
            <w:r w:rsidR="005F072D" w:rsidRPr="00242245">
              <w:rPr>
                <w:webHidden/>
              </w:rPr>
              <w:instrText xml:space="preserve"> PAGEREF _Toc65674478 \h </w:instrText>
            </w:r>
            <w:r w:rsidR="005F072D" w:rsidRPr="00242245">
              <w:rPr>
                <w:webHidden/>
              </w:rPr>
            </w:r>
            <w:r w:rsidR="005F072D" w:rsidRPr="00242245">
              <w:rPr>
                <w:webHidden/>
              </w:rPr>
              <w:fldChar w:fldCharType="separate"/>
            </w:r>
            <w:r w:rsidR="006B3269" w:rsidRPr="00242245">
              <w:rPr>
                <w:webHidden/>
              </w:rPr>
              <w:t>26</w:t>
            </w:r>
            <w:r w:rsidR="005F072D" w:rsidRPr="00242245">
              <w:rPr>
                <w:webHidden/>
              </w:rPr>
              <w:fldChar w:fldCharType="end"/>
            </w:r>
          </w:hyperlink>
        </w:p>
        <w:p w14:paraId="74F552BA" w14:textId="1A15DFE2" w:rsidR="005F072D" w:rsidRPr="00242245" w:rsidRDefault="00090BFF">
          <w:pPr>
            <w:pStyle w:val="TOC3"/>
          </w:pPr>
          <w:hyperlink w:anchor="_Toc65674479" w:history="1">
            <w:r w:rsidR="005F072D" w:rsidRPr="00242245">
              <w:rPr>
                <w:rStyle w:val="Hyperlink"/>
              </w:rPr>
              <w:t>DEPENDENT LEVEL</w:t>
            </w:r>
            <w:r w:rsidR="005F072D" w:rsidRPr="00242245">
              <w:rPr>
                <w:webHidden/>
              </w:rPr>
              <w:tab/>
            </w:r>
            <w:r w:rsidR="005F072D" w:rsidRPr="00242245">
              <w:rPr>
                <w:webHidden/>
              </w:rPr>
              <w:fldChar w:fldCharType="begin"/>
            </w:r>
            <w:r w:rsidR="005F072D" w:rsidRPr="00242245">
              <w:rPr>
                <w:webHidden/>
              </w:rPr>
              <w:instrText xml:space="preserve"> PAGEREF _Toc65674479 \h </w:instrText>
            </w:r>
            <w:r w:rsidR="005F072D" w:rsidRPr="00242245">
              <w:rPr>
                <w:webHidden/>
              </w:rPr>
            </w:r>
            <w:r w:rsidR="005F072D" w:rsidRPr="00242245">
              <w:rPr>
                <w:webHidden/>
              </w:rPr>
              <w:fldChar w:fldCharType="separate"/>
            </w:r>
            <w:r w:rsidR="006B3269" w:rsidRPr="00242245">
              <w:rPr>
                <w:webHidden/>
              </w:rPr>
              <w:t>27</w:t>
            </w:r>
            <w:r w:rsidR="005F072D" w:rsidRPr="00242245">
              <w:rPr>
                <w:webHidden/>
              </w:rPr>
              <w:fldChar w:fldCharType="end"/>
            </w:r>
          </w:hyperlink>
        </w:p>
        <w:p w14:paraId="3DA2737F" w14:textId="77777777" w:rsidR="00B67B37" w:rsidRPr="00242245" w:rsidRDefault="00B67B37" w:rsidP="00450B08">
          <w:pPr>
            <w:rPr>
              <w:noProof/>
            </w:rPr>
          </w:pPr>
        </w:p>
        <w:p w14:paraId="027398FE" w14:textId="660F6730" w:rsidR="005F072D" w:rsidRPr="00242245" w:rsidRDefault="00090BFF">
          <w:pPr>
            <w:pStyle w:val="TOC2"/>
            <w:tabs>
              <w:tab w:val="right" w:leader="dot" w:pos="10310"/>
            </w:tabs>
            <w:rPr>
              <w:rFonts w:eastAsiaTheme="minorEastAsia" w:cstheme="minorBidi"/>
              <w:b w:val="0"/>
              <w:bCs w:val="0"/>
              <w:noProof/>
              <w:sz w:val="24"/>
              <w:szCs w:val="24"/>
              <w:bdr w:val="none" w:sz="0" w:space="0" w:color="auto"/>
            </w:rPr>
          </w:pPr>
          <w:hyperlink w:anchor="_Toc65674480" w:history="1">
            <w:r w:rsidR="005F072D" w:rsidRPr="00242245">
              <w:rPr>
                <w:rStyle w:val="Hyperlink"/>
                <w:noProof/>
              </w:rPr>
              <w:t>APPENDICES</w:t>
            </w:r>
            <w:r w:rsidR="005F072D" w:rsidRPr="00242245">
              <w:rPr>
                <w:noProof/>
                <w:webHidden/>
              </w:rPr>
              <w:tab/>
            </w:r>
            <w:r w:rsidR="00C85671" w:rsidRPr="00242245">
              <w:rPr>
                <w:noProof/>
                <w:webHidden/>
              </w:rPr>
              <w:t>App-</w:t>
            </w:r>
            <w:r w:rsidR="005F072D" w:rsidRPr="00242245">
              <w:rPr>
                <w:noProof/>
                <w:webHidden/>
              </w:rPr>
              <w:fldChar w:fldCharType="begin"/>
            </w:r>
            <w:r w:rsidR="005F072D" w:rsidRPr="00242245">
              <w:rPr>
                <w:noProof/>
                <w:webHidden/>
              </w:rPr>
              <w:instrText xml:space="preserve"> PAGEREF _Toc65674480 \h </w:instrText>
            </w:r>
            <w:r w:rsidR="005F072D" w:rsidRPr="00242245">
              <w:rPr>
                <w:noProof/>
                <w:webHidden/>
              </w:rPr>
            </w:r>
            <w:r w:rsidR="005F072D" w:rsidRPr="00242245">
              <w:rPr>
                <w:noProof/>
                <w:webHidden/>
              </w:rPr>
              <w:fldChar w:fldCharType="separate"/>
            </w:r>
            <w:r w:rsidR="006B3269" w:rsidRPr="00242245">
              <w:rPr>
                <w:noProof/>
                <w:webHidden/>
              </w:rPr>
              <w:t>1</w:t>
            </w:r>
            <w:r w:rsidR="005F072D" w:rsidRPr="00242245">
              <w:rPr>
                <w:noProof/>
                <w:webHidden/>
              </w:rPr>
              <w:fldChar w:fldCharType="end"/>
            </w:r>
          </w:hyperlink>
        </w:p>
        <w:p w14:paraId="27C0FFA6" w14:textId="45BCAC9C" w:rsidR="005F072D" w:rsidRPr="00242245" w:rsidRDefault="00090BFF">
          <w:pPr>
            <w:pStyle w:val="TOC3"/>
            <w:rPr>
              <w:rFonts w:eastAsiaTheme="minorEastAsia" w:cstheme="minorBidi"/>
              <w:sz w:val="24"/>
              <w:szCs w:val="24"/>
              <w:bdr w:val="none" w:sz="0" w:space="0" w:color="auto"/>
            </w:rPr>
          </w:pPr>
          <w:hyperlink w:anchor="_Toc65674481" w:history="1">
            <w:r w:rsidR="005F072D" w:rsidRPr="00242245">
              <w:rPr>
                <w:rStyle w:val="Hyperlink"/>
              </w:rPr>
              <w:t>Appendix A. Implementation Checklist</w:t>
            </w:r>
            <w:r w:rsidR="005F072D" w:rsidRPr="00242245">
              <w:rPr>
                <w:webHidden/>
              </w:rPr>
              <w:tab/>
            </w:r>
            <w:r w:rsidR="00C85671" w:rsidRPr="00242245">
              <w:rPr>
                <w:webHidden/>
              </w:rPr>
              <w:t>App-</w:t>
            </w:r>
            <w:r w:rsidR="005F072D" w:rsidRPr="00242245">
              <w:rPr>
                <w:webHidden/>
              </w:rPr>
              <w:fldChar w:fldCharType="begin"/>
            </w:r>
            <w:r w:rsidR="005F072D" w:rsidRPr="00242245">
              <w:rPr>
                <w:webHidden/>
              </w:rPr>
              <w:instrText xml:space="preserve"> PAGEREF _Toc65674481 \h </w:instrText>
            </w:r>
            <w:r w:rsidR="005F072D" w:rsidRPr="00242245">
              <w:rPr>
                <w:webHidden/>
              </w:rPr>
            </w:r>
            <w:r w:rsidR="005F072D" w:rsidRPr="00242245">
              <w:rPr>
                <w:webHidden/>
              </w:rPr>
              <w:fldChar w:fldCharType="separate"/>
            </w:r>
            <w:r w:rsidR="006B3269" w:rsidRPr="00242245">
              <w:rPr>
                <w:webHidden/>
              </w:rPr>
              <w:t>1</w:t>
            </w:r>
            <w:r w:rsidR="005F072D" w:rsidRPr="00242245">
              <w:rPr>
                <w:webHidden/>
              </w:rPr>
              <w:fldChar w:fldCharType="end"/>
            </w:r>
          </w:hyperlink>
        </w:p>
        <w:p w14:paraId="321C3FB3" w14:textId="39B97D9B" w:rsidR="005F072D" w:rsidRPr="00242245" w:rsidRDefault="00090BFF">
          <w:pPr>
            <w:pStyle w:val="TOC3"/>
            <w:rPr>
              <w:rFonts w:eastAsiaTheme="minorEastAsia" w:cstheme="minorBidi"/>
              <w:sz w:val="24"/>
              <w:szCs w:val="24"/>
              <w:bdr w:val="none" w:sz="0" w:space="0" w:color="auto"/>
            </w:rPr>
          </w:pPr>
          <w:hyperlink w:anchor="_Toc65674482" w:history="1">
            <w:r w:rsidR="005F072D" w:rsidRPr="00242245">
              <w:rPr>
                <w:rStyle w:val="Hyperlink"/>
              </w:rPr>
              <w:t>Appendix B. Business Scenarios</w:t>
            </w:r>
            <w:r w:rsidR="005F072D" w:rsidRPr="00242245">
              <w:rPr>
                <w:webHidden/>
              </w:rPr>
              <w:tab/>
            </w:r>
            <w:r w:rsidR="00C85671" w:rsidRPr="00242245">
              <w:rPr>
                <w:webHidden/>
              </w:rPr>
              <w:t>App-</w:t>
            </w:r>
            <w:r w:rsidR="005F072D" w:rsidRPr="00242245">
              <w:rPr>
                <w:webHidden/>
              </w:rPr>
              <w:fldChar w:fldCharType="begin"/>
            </w:r>
            <w:r w:rsidR="005F072D" w:rsidRPr="00242245">
              <w:rPr>
                <w:webHidden/>
              </w:rPr>
              <w:instrText xml:space="preserve"> PAGEREF _Toc65674482 \h </w:instrText>
            </w:r>
            <w:r w:rsidR="005F072D" w:rsidRPr="00242245">
              <w:rPr>
                <w:webHidden/>
              </w:rPr>
            </w:r>
            <w:r w:rsidR="005F072D" w:rsidRPr="00242245">
              <w:rPr>
                <w:webHidden/>
              </w:rPr>
              <w:fldChar w:fldCharType="separate"/>
            </w:r>
            <w:r w:rsidR="006B3269" w:rsidRPr="00242245">
              <w:rPr>
                <w:webHidden/>
              </w:rPr>
              <w:t>3</w:t>
            </w:r>
            <w:r w:rsidR="005F072D" w:rsidRPr="00242245">
              <w:rPr>
                <w:webHidden/>
              </w:rPr>
              <w:fldChar w:fldCharType="end"/>
            </w:r>
          </w:hyperlink>
        </w:p>
        <w:p w14:paraId="00C48FF2" w14:textId="572382B8" w:rsidR="005F072D" w:rsidRPr="00242245" w:rsidRDefault="00090BFF">
          <w:pPr>
            <w:pStyle w:val="TOC3"/>
            <w:rPr>
              <w:rFonts w:eastAsiaTheme="minorEastAsia" w:cstheme="minorBidi"/>
              <w:sz w:val="24"/>
              <w:szCs w:val="24"/>
              <w:bdr w:val="none" w:sz="0" w:space="0" w:color="auto"/>
            </w:rPr>
          </w:pPr>
          <w:hyperlink w:anchor="_Toc65674483" w:history="1">
            <w:r w:rsidR="005F072D" w:rsidRPr="00242245">
              <w:rPr>
                <w:rStyle w:val="Hyperlink"/>
              </w:rPr>
              <w:t>Appendix C. Transmission Examples</w:t>
            </w:r>
            <w:r w:rsidR="005F072D" w:rsidRPr="00242245">
              <w:rPr>
                <w:webHidden/>
              </w:rPr>
              <w:tab/>
            </w:r>
            <w:r w:rsidR="00C85671" w:rsidRPr="00242245">
              <w:rPr>
                <w:webHidden/>
              </w:rPr>
              <w:t>App-</w:t>
            </w:r>
            <w:r w:rsidR="005F072D" w:rsidRPr="00242245">
              <w:rPr>
                <w:webHidden/>
              </w:rPr>
              <w:fldChar w:fldCharType="begin"/>
            </w:r>
            <w:r w:rsidR="005F072D" w:rsidRPr="00242245">
              <w:rPr>
                <w:webHidden/>
              </w:rPr>
              <w:instrText xml:space="preserve"> PAGEREF _Toc65674483 \h </w:instrText>
            </w:r>
            <w:r w:rsidR="005F072D" w:rsidRPr="00242245">
              <w:rPr>
                <w:webHidden/>
              </w:rPr>
            </w:r>
            <w:r w:rsidR="005F072D" w:rsidRPr="00242245">
              <w:rPr>
                <w:webHidden/>
              </w:rPr>
              <w:fldChar w:fldCharType="separate"/>
            </w:r>
            <w:r w:rsidR="006B3269" w:rsidRPr="00242245">
              <w:rPr>
                <w:webHidden/>
              </w:rPr>
              <w:t>4</w:t>
            </w:r>
            <w:r w:rsidR="005F072D" w:rsidRPr="00242245">
              <w:rPr>
                <w:webHidden/>
              </w:rPr>
              <w:fldChar w:fldCharType="end"/>
            </w:r>
          </w:hyperlink>
        </w:p>
        <w:p w14:paraId="2948D212" w14:textId="6A647663" w:rsidR="005F072D" w:rsidRPr="00242245" w:rsidRDefault="00090BFF">
          <w:pPr>
            <w:pStyle w:val="TOC3"/>
            <w:rPr>
              <w:rFonts w:eastAsiaTheme="minorEastAsia" w:cstheme="minorBidi"/>
              <w:sz w:val="24"/>
              <w:szCs w:val="24"/>
              <w:bdr w:val="none" w:sz="0" w:space="0" w:color="auto"/>
            </w:rPr>
          </w:pPr>
          <w:hyperlink w:anchor="_Toc65674485" w:history="1">
            <w:r w:rsidR="005F072D" w:rsidRPr="00242245">
              <w:rPr>
                <w:rStyle w:val="Hyperlink"/>
              </w:rPr>
              <w:t>Appendix D. Frequently Asked Questions</w:t>
            </w:r>
            <w:r w:rsidR="005F072D" w:rsidRPr="00242245">
              <w:rPr>
                <w:webHidden/>
              </w:rPr>
              <w:tab/>
            </w:r>
            <w:r w:rsidR="00C85671" w:rsidRPr="00242245">
              <w:rPr>
                <w:webHidden/>
              </w:rPr>
              <w:t>App-</w:t>
            </w:r>
            <w:r w:rsidR="005F072D" w:rsidRPr="00242245">
              <w:rPr>
                <w:webHidden/>
              </w:rPr>
              <w:fldChar w:fldCharType="begin"/>
            </w:r>
            <w:r w:rsidR="005F072D" w:rsidRPr="00242245">
              <w:rPr>
                <w:webHidden/>
              </w:rPr>
              <w:instrText xml:space="preserve"> PAGEREF _Toc65674485 \h </w:instrText>
            </w:r>
            <w:r w:rsidR="005F072D" w:rsidRPr="00242245">
              <w:rPr>
                <w:webHidden/>
              </w:rPr>
            </w:r>
            <w:r w:rsidR="005F072D" w:rsidRPr="00242245">
              <w:rPr>
                <w:webHidden/>
              </w:rPr>
              <w:fldChar w:fldCharType="separate"/>
            </w:r>
            <w:r w:rsidR="006B3269" w:rsidRPr="00242245">
              <w:rPr>
                <w:webHidden/>
              </w:rPr>
              <w:t>17</w:t>
            </w:r>
            <w:r w:rsidR="005F072D" w:rsidRPr="00242245">
              <w:rPr>
                <w:webHidden/>
              </w:rPr>
              <w:fldChar w:fldCharType="end"/>
            </w:r>
          </w:hyperlink>
        </w:p>
        <w:p w14:paraId="69AFD6A3" w14:textId="2B1EB165" w:rsidR="005F072D" w:rsidRPr="00242245" w:rsidRDefault="00090BFF">
          <w:pPr>
            <w:pStyle w:val="TOC3"/>
            <w:rPr>
              <w:rFonts w:eastAsiaTheme="minorEastAsia" w:cstheme="minorBidi"/>
              <w:sz w:val="24"/>
              <w:szCs w:val="24"/>
              <w:bdr w:val="none" w:sz="0" w:space="0" w:color="auto"/>
            </w:rPr>
          </w:pPr>
          <w:hyperlink w:anchor="_Toc65674486" w:history="1">
            <w:r w:rsidR="005F072D" w:rsidRPr="00242245">
              <w:rPr>
                <w:rStyle w:val="Hyperlink"/>
                <w:shd w:val="clear" w:color="auto" w:fill="FFFFFF"/>
              </w:rPr>
              <w:t>Appendix E. Change Summary</w:t>
            </w:r>
            <w:r w:rsidR="005F072D" w:rsidRPr="00242245">
              <w:rPr>
                <w:webHidden/>
              </w:rPr>
              <w:tab/>
            </w:r>
            <w:r w:rsidR="00C85671" w:rsidRPr="00242245">
              <w:rPr>
                <w:webHidden/>
              </w:rPr>
              <w:t>App-</w:t>
            </w:r>
            <w:r w:rsidR="005F072D" w:rsidRPr="00242245">
              <w:rPr>
                <w:webHidden/>
              </w:rPr>
              <w:fldChar w:fldCharType="begin"/>
            </w:r>
            <w:r w:rsidR="005F072D" w:rsidRPr="00242245">
              <w:rPr>
                <w:webHidden/>
              </w:rPr>
              <w:instrText xml:space="preserve"> PAGEREF _Toc65674486 \h </w:instrText>
            </w:r>
            <w:r w:rsidR="005F072D" w:rsidRPr="00242245">
              <w:rPr>
                <w:webHidden/>
              </w:rPr>
            </w:r>
            <w:r w:rsidR="005F072D" w:rsidRPr="00242245">
              <w:rPr>
                <w:webHidden/>
              </w:rPr>
              <w:fldChar w:fldCharType="separate"/>
            </w:r>
            <w:r w:rsidR="006B3269" w:rsidRPr="00242245">
              <w:rPr>
                <w:webHidden/>
              </w:rPr>
              <w:t>20</w:t>
            </w:r>
            <w:r w:rsidR="005F072D" w:rsidRPr="00242245">
              <w:rPr>
                <w:webHidden/>
              </w:rPr>
              <w:fldChar w:fldCharType="end"/>
            </w:r>
          </w:hyperlink>
        </w:p>
        <w:p w14:paraId="19CA2876" w14:textId="1BCE4B5B" w:rsidR="005F072D" w:rsidRPr="00242245" w:rsidRDefault="005F072D">
          <w:pPr>
            <w:pStyle w:val="TOC3"/>
            <w:rPr>
              <w:bdr w:val="none" w:sz="0" w:space="0" w:color="auto"/>
            </w:rPr>
          </w:pPr>
        </w:p>
        <w:p w14:paraId="65EDE0EA" w14:textId="5C7A8FBB" w:rsidR="00B45343" w:rsidRPr="00242245" w:rsidRDefault="008124EA" w:rsidP="00E5406A">
          <w:pPr>
            <w:rPr>
              <w:rStyle w:val="None"/>
            </w:rPr>
          </w:pPr>
          <w:r w:rsidRPr="00242245">
            <w:rPr>
              <w:b/>
              <w:bCs/>
              <w:noProof/>
            </w:rPr>
            <w:fldChar w:fldCharType="end"/>
          </w:r>
        </w:p>
      </w:sdtContent>
    </w:sdt>
    <w:p w14:paraId="1BB90A7B" w14:textId="77777777" w:rsidR="008124EA" w:rsidRPr="00242245" w:rsidRDefault="008124EA">
      <w:pPr>
        <w:pStyle w:val="BodyText"/>
        <w:rPr>
          <w:rStyle w:val="None"/>
          <w:sz w:val="20"/>
          <w:szCs w:val="20"/>
        </w:rPr>
      </w:pPr>
    </w:p>
    <w:p w14:paraId="71DA5808" w14:textId="77777777" w:rsidR="00B45343" w:rsidRPr="00242245" w:rsidRDefault="00B45343">
      <w:pPr>
        <w:pStyle w:val="Body"/>
        <w:jc w:val="right"/>
        <w:sectPr w:rsidR="00B45343" w:rsidRPr="00242245" w:rsidSect="009E1446">
          <w:headerReference w:type="default" r:id="rId15"/>
          <w:pgSz w:w="12240" w:h="15840"/>
          <w:pgMar w:top="1300" w:right="960" w:bottom="700" w:left="960" w:header="0" w:footer="288" w:gutter="0"/>
          <w:pgNumType w:fmt="lowerRoman"/>
          <w:cols w:space="720"/>
          <w:docGrid w:linePitch="326"/>
        </w:sectPr>
      </w:pPr>
    </w:p>
    <w:p w14:paraId="607021BE" w14:textId="515798AB" w:rsidR="00B45343" w:rsidRPr="00242245" w:rsidRDefault="003D3F89" w:rsidP="00693400">
      <w:pPr>
        <w:pStyle w:val="Heading2"/>
        <w:numPr>
          <w:ilvl w:val="0"/>
          <w:numId w:val="46"/>
        </w:numPr>
      </w:pPr>
      <w:bookmarkStart w:id="18" w:name="_bookmark0"/>
      <w:bookmarkStart w:id="19" w:name="_Toc65672973"/>
      <w:bookmarkStart w:id="20" w:name="_Toc65674432"/>
      <w:bookmarkEnd w:id="18"/>
      <w:r w:rsidRPr="00242245">
        <w:lastRenderedPageBreak/>
        <w:t>Introdu</w:t>
      </w:r>
      <w:r w:rsidRPr="00242245">
        <w:rPr>
          <w:rStyle w:val="None"/>
        </w:rPr>
        <w:t>ction</w:t>
      </w:r>
      <w:bookmarkEnd w:id="19"/>
      <w:bookmarkEnd w:id="20"/>
    </w:p>
    <w:p w14:paraId="48CB5329" w14:textId="65913238" w:rsidR="00B45343" w:rsidRPr="00242245" w:rsidRDefault="003D3F89">
      <w:pPr>
        <w:pStyle w:val="Body"/>
      </w:pPr>
      <w:r w:rsidRPr="00242245">
        <w:rPr>
          <w:rStyle w:val="None"/>
        </w:rPr>
        <w:t>The Health Insurance Portability and Accountability Act of 1996 (HIPAA) requires MassHealth and all other health insurance payers in the United States to comply with the electronic data interchange (EDI) standards for health care as established by the Secretary of the U.S. Department of Health and Human Services (HHS). The ASC X12N implementation guides are the standards of compliance for electronic health</w:t>
      </w:r>
      <w:r w:rsidR="00AC7A47" w:rsidRPr="00242245">
        <w:rPr>
          <w:rStyle w:val="None"/>
        </w:rPr>
        <w:t xml:space="preserve"> </w:t>
      </w:r>
      <w:r w:rsidRPr="00242245">
        <w:rPr>
          <w:rStyle w:val="None"/>
        </w:rPr>
        <w:t>care transactions.</w:t>
      </w:r>
    </w:p>
    <w:p w14:paraId="3B421D44" w14:textId="77777777" w:rsidR="00B45343" w:rsidRPr="00242245" w:rsidRDefault="003D3F89" w:rsidP="00947003">
      <w:pPr>
        <w:pStyle w:val="Heading3"/>
      </w:pPr>
      <w:bookmarkStart w:id="21" w:name="_Toc65672974"/>
      <w:bookmarkStart w:id="22" w:name="_Toc65674433"/>
      <w:r w:rsidRPr="00242245">
        <w:rPr>
          <w:rStyle w:val="None"/>
        </w:rPr>
        <w:t>S</w:t>
      </w:r>
      <w:r w:rsidRPr="00242245">
        <w:t>COP</w:t>
      </w:r>
      <w:r w:rsidRPr="00242245">
        <w:rPr>
          <w:rStyle w:val="None"/>
        </w:rPr>
        <w:t>E</w:t>
      </w:r>
      <w:bookmarkEnd w:id="21"/>
      <w:bookmarkEnd w:id="22"/>
    </w:p>
    <w:p w14:paraId="72699D94" w14:textId="07BD8CA1" w:rsidR="00B45343" w:rsidRPr="00242245" w:rsidRDefault="003D3F89">
      <w:pPr>
        <w:pStyle w:val="Body"/>
      </w:pPr>
      <w:r w:rsidRPr="00242245">
        <w:rPr>
          <w:rStyle w:val="None"/>
        </w:rPr>
        <w:t xml:space="preserve">The standard adopted by </w:t>
      </w:r>
      <w:r w:rsidR="00AC7A47" w:rsidRPr="00242245">
        <w:rPr>
          <w:rStyle w:val="None"/>
        </w:rPr>
        <w:t>Health &amp; Human Services (</w:t>
      </w:r>
      <w:r w:rsidRPr="00242245">
        <w:rPr>
          <w:rStyle w:val="None"/>
        </w:rPr>
        <w:t>HHS</w:t>
      </w:r>
      <w:r w:rsidR="00AC7A47" w:rsidRPr="00242245">
        <w:rPr>
          <w:rStyle w:val="None"/>
        </w:rPr>
        <w:t>)</w:t>
      </w:r>
      <w:r w:rsidRPr="00242245">
        <w:rPr>
          <w:rStyle w:val="None"/>
        </w:rPr>
        <w:t xml:space="preserve"> for electronic health</w:t>
      </w:r>
      <w:r w:rsidR="00AC7A47" w:rsidRPr="00242245">
        <w:rPr>
          <w:rStyle w:val="None"/>
        </w:rPr>
        <w:t xml:space="preserve"> </w:t>
      </w:r>
      <w:r w:rsidRPr="00242245">
        <w:rPr>
          <w:rStyle w:val="None"/>
        </w:rPr>
        <w:t xml:space="preserve">care transactions is ASC X12N Version 005010, which became effective January 1, 2012. The unique version/release/industry identifier code for the 270/271 Health Care Eligibility/Benefit Inquiry and Information Response </w:t>
      </w:r>
      <w:r w:rsidR="00DF0089" w:rsidRPr="00242245">
        <w:rPr>
          <w:rStyle w:val="None"/>
        </w:rPr>
        <w:t>T</w:t>
      </w:r>
      <w:r w:rsidRPr="00242245">
        <w:rPr>
          <w:rStyle w:val="None"/>
        </w:rPr>
        <w:t>ransaction is 005010X279A1.</w:t>
      </w:r>
    </w:p>
    <w:p w14:paraId="58CF3BD6" w14:textId="77777777" w:rsidR="00B45343" w:rsidRPr="00242245" w:rsidRDefault="003D3F89">
      <w:pPr>
        <w:pStyle w:val="Body"/>
      </w:pPr>
      <w:r w:rsidRPr="00242245">
        <w:rPr>
          <w:rStyle w:val="None"/>
        </w:rPr>
        <w:t xml:space="preserve">This Companion Guide assumes compliance with all loops, segments, and data elements contained </w:t>
      </w:r>
      <w:r w:rsidRPr="00242245">
        <w:rPr>
          <w:rStyle w:val="None"/>
          <w:spacing w:val="-7"/>
        </w:rPr>
        <w:t xml:space="preserve">in </w:t>
      </w:r>
      <w:r w:rsidRPr="00242245">
        <w:rPr>
          <w:rStyle w:val="None"/>
        </w:rPr>
        <w:t xml:space="preserve">the 005010X279A1. It defines the requirements for </w:t>
      </w:r>
      <w:r w:rsidRPr="00242245">
        <w:rPr>
          <w:rStyle w:val="None"/>
          <w:spacing w:val="-3"/>
        </w:rPr>
        <w:t xml:space="preserve">HIPAA </w:t>
      </w:r>
      <w:r w:rsidRPr="00242245">
        <w:rPr>
          <w:rStyle w:val="None"/>
        </w:rPr>
        <w:t xml:space="preserve">transactions submitted to </w:t>
      </w:r>
      <w:r w:rsidRPr="00242245">
        <w:rPr>
          <w:rStyle w:val="None"/>
          <w:spacing w:val="-5"/>
        </w:rPr>
        <w:t>and/or</w:t>
      </w:r>
      <w:r w:rsidRPr="00242245">
        <w:rPr>
          <w:rStyle w:val="None"/>
          <w:spacing w:val="-28"/>
        </w:rPr>
        <w:t xml:space="preserve"> </w:t>
      </w:r>
      <w:r w:rsidRPr="00242245">
        <w:rPr>
          <w:rStyle w:val="None"/>
        </w:rPr>
        <w:t>received from MassHealth.</w:t>
      </w:r>
    </w:p>
    <w:p w14:paraId="2137715D" w14:textId="77777777" w:rsidR="00B45343" w:rsidRPr="00242245" w:rsidRDefault="003D3F89" w:rsidP="00420B04">
      <w:pPr>
        <w:pStyle w:val="Heading3"/>
      </w:pPr>
      <w:bookmarkStart w:id="23" w:name="_Toc65672975"/>
      <w:bookmarkStart w:id="24" w:name="_Toc65674434"/>
      <w:r w:rsidRPr="00242245">
        <w:t>OVERVI</w:t>
      </w:r>
      <w:r w:rsidRPr="00242245">
        <w:rPr>
          <w:rStyle w:val="None"/>
        </w:rPr>
        <w:t>EW</w:t>
      </w:r>
      <w:bookmarkEnd w:id="23"/>
      <w:bookmarkEnd w:id="24"/>
    </w:p>
    <w:p w14:paraId="6704B07C" w14:textId="0DC8A4F4" w:rsidR="00B45343" w:rsidRPr="00242245" w:rsidRDefault="003D3F89">
      <w:pPr>
        <w:pStyle w:val="Body"/>
      </w:pPr>
      <w:r w:rsidRPr="00242245">
        <w:rPr>
          <w:rStyle w:val="None"/>
        </w:rPr>
        <w:t xml:space="preserve">MassHealth created this Companion Guide for </w:t>
      </w:r>
      <w:r w:rsidR="00AC7A47" w:rsidRPr="00242245">
        <w:rPr>
          <w:rStyle w:val="None"/>
        </w:rPr>
        <w:t xml:space="preserve">MassHealth </w:t>
      </w:r>
      <w:r w:rsidRPr="00242245">
        <w:rPr>
          <w:rStyle w:val="None"/>
        </w:rPr>
        <w:t>Trading Partners to supplement the ASC X12N Implementation Guide. This guide contains MassHealth-specific instructions related to the following.</w:t>
      </w:r>
    </w:p>
    <w:p w14:paraId="39F36BA0" w14:textId="77777777" w:rsidR="00B45343" w:rsidRPr="00242245" w:rsidRDefault="003D3F89" w:rsidP="00071770">
      <w:pPr>
        <w:pStyle w:val="ListParagraph"/>
        <w:numPr>
          <w:ilvl w:val="0"/>
          <w:numId w:val="4"/>
        </w:numPr>
        <w:spacing w:before="120"/>
      </w:pPr>
      <w:r w:rsidRPr="00242245">
        <w:rPr>
          <w:rStyle w:val="Hyperlink2"/>
        </w:rPr>
        <w:t>Data formats, content, codes, business rules, and characteristics of the 270/271 electronic</w:t>
      </w:r>
      <w:r w:rsidRPr="00242245">
        <w:rPr>
          <w:rStyle w:val="None"/>
          <w:color w:val="231F20"/>
          <w:u w:color="231F20"/>
        </w:rPr>
        <w:t xml:space="preserve"> </w:t>
      </w:r>
      <w:proofErr w:type="gramStart"/>
      <w:r w:rsidRPr="00242245">
        <w:rPr>
          <w:rStyle w:val="Hyperlink2"/>
        </w:rPr>
        <w:t>transaction;</w:t>
      </w:r>
      <w:proofErr w:type="gramEnd"/>
    </w:p>
    <w:p w14:paraId="4A74A627" w14:textId="77777777" w:rsidR="00B45343" w:rsidRPr="00242245" w:rsidRDefault="003D3F89" w:rsidP="00071770">
      <w:pPr>
        <w:pStyle w:val="ListParagraph"/>
        <w:numPr>
          <w:ilvl w:val="0"/>
          <w:numId w:val="4"/>
        </w:numPr>
      </w:pPr>
      <w:r w:rsidRPr="00242245">
        <w:rPr>
          <w:rStyle w:val="Hyperlink2"/>
        </w:rPr>
        <w:t>Technical requirements and transmission options;</w:t>
      </w:r>
      <w:r w:rsidRPr="00242245">
        <w:rPr>
          <w:rStyle w:val="None"/>
          <w:color w:val="231F20"/>
          <w:u w:color="231F20"/>
        </w:rPr>
        <w:t xml:space="preserve"> </w:t>
      </w:r>
      <w:r w:rsidRPr="00242245">
        <w:rPr>
          <w:rStyle w:val="Hyperlink2"/>
        </w:rPr>
        <w:t>and</w:t>
      </w:r>
    </w:p>
    <w:p w14:paraId="7816F584" w14:textId="77777777" w:rsidR="00B45343" w:rsidRPr="00242245" w:rsidRDefault="003D3F89" w:rsidP="00071770">
      <w:pPr>
        <w:pStyle w:val="ListParagraph"/>
        <w:numPr>
          <w:ilvl w:val="0"/>
          <w:numId w:val="4"/>
        </w:numPr>
        <w:ind w:right="386"/>
      </w:pPr>
      <w:r w:rsidRPr="00242245">
        <w:rPr>
          <w:rStyle w:val="Hyperlink2"/>
        </w:rPr>
        <w:t>Information</w:t>
      </w:r>
      <w:r w:rsidRPr="00242245">
        <w:rPr>
          <w:rStyle w:val="None"/>
          <w:color w:val="231F20"/>
          <w:u w:color="231F20"/>
        </w:rPr>
        <w:t xml:space="preserve"> </w:t>
      </w:r>
      <w:r w:rsidRPr="00242245">
        <w:rPr>
          <w:rStyle w:val="Hyperlink2"/>
        </w:rPr>
        <w:t>on</w:t>
      </w:r>
      <w:r w:rsidRPr="00242245">
        <w:rPr>
          <w:rStyle w:val="None"/>
          <w:color w:val="231F20"/>
          <w:u w:color="231F20"/>
        </w:rPr>
        <w:t xml:space="preserve"> </w:t>
      </w:r>
      <w:r w:rsidRPr="00242245">
        <w:rPr>
          <w:rStyle w:val="Hyperlink2"/>
        </w:rPr>
        <w:t>testing</w:t>
      </w:r>
      <w:r w:rsidRPr="00242245">
        <w:rPr>
          <w:rStyle w:val="None"/>
          <w:color w:val="231F20"/>
          <w:u w:color="231F20"/>
        </w:rPr>
        <w:t xml:space="preserve"> </w:t>
      </w:r>
      <w:r w:rsidRPr="00242245">
        <w:rPr>
          <w:rStyle w:val="Hyperlink2"/>
        </w:rPr>
        <w:t>procedures</w:t>
      </w:r>
      <w:r w:rsidRPr="00242245">
        <w:rPr>
          <w:rStyle w:val="None"/>
          <w:color w:val="231F20"/>
          <w:u w:color="231F20"/>
        </w:rPr>
        <w:t xml:space="preserve"> </w:t>
      </w:r>
      <w:r w:rsidRPr="00242245">
        <w:rPr>
          <w:rStyle w:val="Hyperlink2"/>
        </w:rPr>
        <w:t>that</w:t>
      </w:r>
      <w:r w:rsidRPr="00242245">
        <w:rPr>
          <w:rStyle w:val="None"/>
          <w:color w:val="231F20"/>
          <w:u w:color="231F20"/>
        </w:rPr>
        <w:t xml:space="preserve"> </w:t>
      </w:r>
      <w:r w:rsidRPr="00242245">
        <w:rPr>
          <w:rStyle w:val="Hyperlink2"/>
        </w:rPr>
        <w:t>each</w:t>
      </w:r>
      <w:r w:rsidRPr="00242245">
        <w:rPr>
          <w:rStyle w:val="None"/>
          <w:color w:val="231F20"/>
          <w:u w:color="231F20"/>
        </w:rPr>
        <w:t xml:space="preserve"> Trading Partner </w:t>
      </w:r>
      <w:r w:rsidRPr="00242245">
        <w:rPr>
          <w:rStyle w:val="Hyperlink2"/>
        </w:rPr>
        <w:t>must</w:t>
      </w:r>
      <w:r w:rsidRPr="00242245">
        <w:rPr>
          <w:rStyle w:val="None"/>
          <w:color w:val="231F20"/>
          <w:u w:color="231F20"/>
        </w:rPr>
        <w:t xml:space="preserve"> </w:t>
      </w:r>
      <w:r w:rsidRPr="00242245">
        <w:rPr>
          <w:rStyle w:val="Hyperlink2"/>
        </w:rPr>
        <w:t>complete</w:t>
      </w:r>
      <w:r w:rsidRPr="00242245">
        <w:rPr>
          <w:rStyle w:val="None"/>
          <w:color w:val="231F20"/>
          <w:u w:color="231F20"/>
        </w:rPr>
        <w:t xml:space="preserve"> </w:t>
      </w:r>
      <w:r w:rsidRPr="00242245">
        <w:rPr>
          <w:rStyle w:val="Hyperlink2"/>
        </w:rPr>
        <w:t>before</w:t>
      </w:r>
      <w:r w:rsidRPr="00242245">
        <w:rPr>
          <w:rStyle w:val="None"/>
          <w:color w:val="231F20"/>
          <w:u w:color="231F20"/>
        </w:rPr>
        <w:t xml:space="preserve"> </w:t>
      </w:r>
      <w:r w:rsidRPr="00242245">
        <w:rPr>
          <w:rStyle w:val="Hyperlink2"/>
        </w:rPr>
        <w:t>transmitting electronic</w:t>
      </w:r>
      <w:r w:rsidRPr="00242245">
        <w:rPr>
          <w:rStyle w:val="None"/>
          <w:color w:val="231F20"/>
          <w:u w:color="231F20"/>
        </w:rPr>
        <w:t xml:space="preserve"> </w:t>
      </w:r>
      <w:r w:rsidRPr="00242245">
        <w:rPr>
          <w:rStyle w:val="Hyperlink2"/>
        </w:rPr>
        <w:t>transactions.</w:t>
      </w:r>
    </w:p>
    <w:p w14:paraId="23D5B082" w14:textId="656CDB69" w:rsidR="00B45343" w:rsidRPr="00242245" w:rsidRDefault="003D3F89">
      <w:pPr>
        <w:pStyle w:val="Body"/>
      </w:pPr>
      <w:r w:rsidRPr="00242245">
        <w:rPr>
          <w:rStyle w:val="None"/>
        </w:rPr>
        <w:t xml:space="preserve">The information in this document supersedes all previous communications from MassHealth about this 270/271 electronic transaction. The following standards </w:t>
      </w:r>
      <w:r w:rsidR="00577505" w:rsidRPr="00242245">
        <w:rPr>
          <w:rStyle w:val="None"/>
        </w:rPr>
        <w:t xml:space="preserve">are in addition to </w:t>
      </w:r>
      <w:r w:rsidRPr="00242245">
        <w:rPr>
          <w:rStyle w:val="None"/>
        </w:rPr>
        <w:t>those outlined in the MassHealth provider manuals. These standards in no way supersede MassHealth regulations.</w:t>
      </w:r>
    </w:p>
    <w:p w14:paraId="57E11FE6" w14:textId="1C2A42E2" w:rsidR="00B45343" w:rsidRPr="00242245" w:rsidRDefault="003D3F89">
      <w:pPr>
        <w:pStyle w:val="Body"/>
      </w:pPr>
      <w:r w:rsidRPr="00242245">
        <w:rPr>
          <w:rStyle w:val="None"/>
        </w:rPr>
        <w:t xml:space="preserve">Use this guide in conjunction with </w:t>
      </w:r>
      <w:r w:rsidR="00577505" w:rsidRPr="00242245">
        <w:rPr>
          <w:rStyle w:val="None"/>
        </w:rPr>
        <w:t xml:space="preserve">the </w:t>
      </w:r>
      <w:r w:rsidRPr="00242245">
        <w:rPr>
          <w:rStyle w:val="None"/>
        </w:rPr>
        <w:t xml:space="preserve">information </w:t>
      </w:r>
      <w:r w:rsidR="00577505" w:rsidRPr="00242245">
        <w:rPr>
          <w:rStyle w:val="None"/>
        </w:rPr>
        <w:t xml:space="preserve">available </w:t>
      </w:r>
      <w:r w:rsidRPr="00242245">
        <w:rPr>
          <w:rStyle w:val="None"/>
        </w:rPr>
        <w:t>in your MassHealth provider manual.</w:t>
      </w:r>
    </w:p>
    <w:p w14:paraId="7291AEFE" w14:textId="77777777" w:rsidR="00B45343" w:rsidRPr="00242245" w:rsidRDefault="003D3F89" w:rsidP="00420B04">
      <w:pPr>
        <w:pStyle w:val="Heading3"/>
      </w:pPr>
      <w:bookmarkStart w:id="25" w:name="_Toc65672976"/>
      <w:bookmarkStart w:id="26" w:name="_Toc65674435"/>
      <w:r w:rsidRPr="00242245">
        <w:rPr>
          <w:rStyle w:val="None"/>
        </w:rPr>
        <w:t>REFE</w:t>
      </w:r>
      <w:r w:rsidRPr="00242245">
        <w:t>REN</w:t>
      </w:r>
      <w:r w:rsidRPr="00242245">
        <w:rPr>
          <w:rStyle w:val="None"/>
        </w:rPr>
        <w:t>CES</w:t>
      </w:r>
      <w:bookmarkEnd w:id="25"/>
      <w:bookmarkEnd w:id="26"/>
    </w:p>
    <w:p w14:paraId="59F32A74" w14:textId="528EDF9D" w:rsidR="00B45343" w:rsidRPr="00242245" w:rsidRDefault="003D3F89">
      <w:pPr>
        <w:pStyle w:val="Body"/>
      </w:pPr>
      <w:r w:rsidRPr="00242245">
        <w:rPr>
          <w:rStyle w:val="None"/>
        </w:rPr>
        <w:t xml:space="preserve">The </w:t>
      </w:r>
      <w:r w:rsidRPr="00242245">
        <w:rPr>
          <w:rStyle w:val="None"/>
          <w:i/>
          <w:iCs/>
        </w:rPr>
        <w:t>ASC X12N Implementation Guide</w:t>
      </w:r>
      <w:r w:rsidRPr="00242245">
        <w:rPr>
          <w:rStyle w:val="None"/>
          <w:rFonts w:ascii="Times New Roman" w:hAnsi="Times New Roman"/>
          <w:i/>
          <w:iCs/>
        </w:rPr>
        <w:t xml:space="preserve"> </w:t>
      </w:r>
      <w:r w:rsidRPr="00242245">
        <w:rPr>
          <w:rStyle w:val="None"/>
        </w:rPr>
        <w:t xml:space="preserve">specifies in detail the required formats for transactions exchanged electronically with an insurance </w:t>
      </w:r>
      <w:r w:rsidRPr="00242245">
        <w:rPr>
          <w:rStyle w:val="None"/>
          <w:spacing w:val="-3"/>
        </w:rPr>
        <w:t xml:space="preserve">company, </w:t>
      </w:r>
      <w:r w:rsidRPr="00242245">
        <w:rPr>
          <w:rStyle w:val="None"/>
        </w:rPr>
        <w:t>health</w:t>
      </w:r>
      <w:r w:rsidR="00AC7A47" w:rsidRPr="00242245">
        <w:rPr>
          <w:rStyle w:val="None"/>
        </w:rPr>
        <w:t xml:space="preserve"> </w:t>
      </w:r>
      <w:r w:rsidRPr="00242245">
        <w:rPr>
          <w:rStyle w:val="None"/>
        </w:rPr>
        <w:t xml:space="preserve">care </w:t>
      </w:r>
      <w:r w:rsidRPr="00242245">
        <w:rPr>
          <w:rStyle w:val="None"/>
          <w:spacing w:val="-6"/>
        </w:rPr>
        <w:t xml:space="preserve">payer, </w:t>
      </w:r>
      <w:r w:rsidRPr="00242245">
        <w:rPr>
          <w:rStyle w:val="None"/>
        </w:rPr>
        <w:t xml:space="preserve">or government </w:t>
      </w:r>
      <w:r w:rsidRPr="00242245">
        <w:rPr>
          <w:rStyle w:val="None"/>
          <w:spacing w:val="-5"/>
        </w:rPr>
        <w:t xml:space="preserve">agency. </w:t>
      </w:r>
      <w:r w:rsidRPr="00242245">
        <w:rPr>
          <w:rStyle w:val="None"/>
        </w:rPr>
        <w:t>The Implementation Guide contains requirements for the use of specific segments and data elements within those segments and applies to all health</w:t>
      </w:r>
      <w:r w:rsidR="00577505" w:rsidRPr="00242245">
        <w:rPr>
          <w:rStyle w:val="None"/>
        </w:rPr>
        <w:t xml:space="preserve"> </w:t>
      </w:r>
      <w:r w:rsidRPr="00242245">
        <w:rPr>
          <w:rStyle w:val="None"/>
        </w:rPr>
        <w:t xml:space="preserve">care providers and their </w:t>
      </w:r>
      <w:r w:rsidR="00D857FC" w:rsidRPr="00242245">
        <w:rPr>
          <w:rStyle w:val="None"/>
        </w:rPr>
        <w:t>trading partners</w:t>
      </w:r>
      <w:r w:rsidRPr="00242245">
        <w:rPr>
          <w:rStyle w:val="None"/>
        </w:rPr>
        <w:t xml:space="preserve">. It is critical that your IT staff </w:t>
      </w:r>
      <w:r w:rsidRPr="00242245">
        <w:rPr>
          <w:rStyle w:val="None"/>
          <w:spacing w:val="-5"/>
        </w:rPr>
        <w:t xml:space="preserve">and/or </w:t>
      </w:r>
      <w:r w:rsidRPr="00242245">
        <w:rPr>
          <w:rStyle w:val="None"/>
        </w:rPr>
        <w:t>software vendor review this document in its entirety and follow the stated requirements to exchange files with MassHealth while maintaining HIPAA compliance.</w:t>
      </w:r>
    </w:p>
    <w:p w14:paraId="0CEF4A64" w14:textId="11C99F9B" w:rsidR="00B45343" w:rsidRPr="00242245" w:rsidRDefault="003D3F89">
      <w:pPr>
        <w:pStyle w:val="Body"/>
        <w:rPr>
          <w:rStyle w:val="None"/>
        </w:rPr>
      </w:pPr>
      <w:r w:rsidRPr="00242245">
        <w:rPr>
          <w:rStyle w:val="None"/>
        </w:rPr>
        <w:t>The Implementation Guides for ASC X12N and all other HIPAA standard transactions are available electronically at</w:t>
      </w:r>
      <w:r w:rsidR="00560CD3" w:rsidRPr="00242245">
        <w:rPr>
          <w:color w:val="4F81BD" w:themeColor="accent1"/>
        </w:rPr>
        <w:t xml:space="preserve"> </w:t>
      </w:r>
      <w:hyperlink r:id="rId16" w:history="1">
        <w:r w:rsidR="00560CD3" w:rsidRPr="00242245">
          <w:rPr>
            <w:rStyle w:val="Link"/>
          </w:rPr>
          <w:t>www.x12.org</w:t>
        </w:r>
      </w:hyperlink>
      <w:r w:rsidRPr="00242245">
        <w:rPr>
          <w:rStyle w:val="None"/>
        </w:rPr>
        <w:t>.</w:t>
      </w:r>
    </w:p>
    <w:p w14:paraId="64A550CE" w14:textId="77777777" w:rsidR="00580550" w:rsidRPr="00242245" w:rsidRDefault="00580550">
      <w:pPr>
        <w:pStyle w:val="Body"/>
        <w:rPr>
          <w:rStyle w:val="None"/>
        </w:rPr>
      </w:pPr>
    </w:p>
    <w:p w14:paraId="6D09216C" w14:textId="1835D7D2" w:rsidR="00580550" w:rsidRPr="00242245" w:rsidRDefault="00580550">
      <w:pPr>
        <w:pStyle w:val="Body"/>
        <w:sectPr w:rsidR="00580550" w:rsidRPr="00242245" w:rsidSect="00C124AB">
          <w:headerReference w:type="default" r:id="rId17"/>
          <w:footerReference w:type="default" r:id="rId18"/>
          <w:pgSz w:w="12240" w:h="15840"/>
          <w:pgMar w:top="1260" w:right="960" w:bottom="1360" w:left="960" w:header="0" w:footer="288" w:gutter="0"/>
          <w:pgNumType w:start="1"/>
          <w:cols w:space="720"/>
          <w:docGrid w:linePitch="326"/>
        </w:sectPr>
      </w:pPr>
    </w:p>
    <w:p w14:paraId="12542A0B" w14:textId="77777777" w:rsidR="00B45343" w:rsidRPr="00242245" w:rsidRDefault="003D3F89" w:rsidP="00947003">
      <w:pPr>
        <w:pStyle w:val="Heading3"/>
      </w:pPr>
      <w:bookmarkStart w:id="27" w:name="_bookmark1"/>
      <w:bookmarkStart w:id="28" w:name="_Toc65672977"/>
      <w:bookmarkStart w:id="29" w:name="_Toc65674436"/>
      <w:bookmarkEnd w:id="27"/>
      <w:r w:rsidRPr="00242245">
        <w:rPr>
          <w:rStyle w:val="None"/>
        </w:rPr>
        <w:lastRenderedPageBreak/>
        <w:t>ADD</w:t>
      </w:r>
      <w:r w:rsidRPr="00242245">
        <w:t>ITIO</w:t>
      </w:r>
      <w:r w:rsidRPr="00242245">
        <w:rPr>
          <w:rStyle w:val="None"/>
        </w:rPr>
        <w:t>NAL INFORMATION</w:t>
      </w:r>
      <w:bookmarkEnd w:id="28"/>
      <w:bookmarkEnd w:id="29"/>
    </w:p>
    <w:p w14:paraId="41DD9A93" w14:textId="3F89D56D" w:rsidR="00B45343" w:rsidRPr="00242245" w:rsidRDefault="003D3F89">
      <w:pPr>
        <w:pStyle w:val="Body"/>
      </w:pPr>
      <w:r w:rsidRPr="00242245">
        <w:rPr>
          <w:rStyle w:val="None"/>
        </w:rPr>
        <w:t xml:space="preserve">The intended audience for this document is the technical and operational staff responsible for </w:t>
      </w:r>
      <w:r w:rsidRPr="00242245">
        <w:rPr>
          <w:rStyle w:val="None"/>
          <w:spacing w:val="-3"/>
        </w:rPr>
        <w:t xml:space="preserve">generating, </w:t>
      </w:r>
      <w:r w:rsidRPr="00242245">
        <w:rPr>
          <w:rStyle w:val="None"/>
        </w:rPr>
        <w:t>receiving, and reviewing electronic health</w:t>
      </w:r>
      <w:r w:rsidR="0013631E" w:rsidRPr="00242245">
        <w:rPr>
          <w:rStyle w:val="None"/>
        </w:rPr>
        <w:t xml:space="preserve"> </w:t>
      </w:r>
      <w:r w:rsidRPr="00242245">
        <w:rPr>
          <w:rStyle w:val="None"/>
        </w:rPr>
        <w:t xml:space="preserve">care transactions. In addition, this information should be shared with the </w:t>
      </w:r>
      <w:r w:rsidRPr="00242245">
        <w:rPr>
          <w:rStyle w:val="None"/>
          <w:spacing w:val="-3"/>
        </w:rPr>
        <w:t>provider</w:t>
      </w:r>
      <w:r w:rsidRPr="00242245">
        <w:rPr>
          <w:rStyle w:val="None"/>
          <w:spacing w:val="-3"/>
          <w:rtl/>
        </w:rPr>
        <w:t>’</w:t>
      </w:r>
      <w:r w:rsidRPr="00242245">
        <w:rPr>
          <w:rStyle w:val="None"/>
          <w:spacing w:val="-3"/>
        </w:rPr>
        <w:t xml:space="preserve">s </w:t>
      </w:r>
      <w:r w:rsidRPr="00242245">
        <w:rPr>
          <w:rStyle w:val="None"/>
        </w:rPr>
        <w:t xml:space="preserve">billing office to ensure that all accounts are reconciled in a timely </w:t>
      </w:r>
      <w:r w:rsidRPr="00242245">
        <w:rPr>
          <w:rStyle w:val="None"/>
          <w:spacing w:val="-3"/>
        </w:rPr>
        <w:t>manner.</w:t>
      </w:r>
    </w:p>
    <w:p w14:paraId="6D7FC42E" w14:textId="77777777" w:rsidR="00B45343" w:rsidRPr="00242245" w:rsidRDefault="003D3F89" w:rsidP="00693400">
      <w:pPr>
        <w:pStyle w:val="Heading2"/>
        <w:numPr>
          <w:ilvl w:val="0"/>
          <w:numId w:val="46"/>
        </w:numPr>
      </w:pPr>
      <w:bookmarkStart w:id="30" w:name="_Toc65672978"/>
      <w:bookmarkStart w:id="31" w:name="_Toc65674437"/>
      <w:r w:rsidRPr="00242245">
        <w:t xml:space="preserve">Getting </w:t>
      </w:r>
      <w:r w:rsidRPr="00242245">
        <w:rPr>
          <w:rStyle w:val="None"/>
        </w:rPr>
        <w:t>Started</w:t>
      </w:r>
      <w:bookmarkEnd w:id="30"/>
      <w:bookmarkEnd w:id="31"/>
    </w:p>
    <w:p w14:paraId="5995FD30" w14:textId="2F69C2A8" w:rsidR="00B45343" w:rsidRPr="00242245" w:rsidRDefault="003D3F89" w:rsidP="00947003">
      <w:pPr>
        <w:pStyle w:val="Heading3"/>
      </w:pPr>
      <w:bookmarkStart w:id="32" w:name="_Toc65672979"/>
      <w:bookmarkStart w:id="33" w:name="_Toc65674438"/>
      <w:r w:rsidRPr="00242245">
        <w:rPr>
          <w:rStyle w:val="None"/>
        </w:rPr>
        <w:t>WORKING WITH MASSHEALTH</w:t>
      </w:r>
      <w:bookmarkEnd w:id="32"/>
      <w:bookmarkEnd w:id="33"/>
    </w:p>
    <w:p w14:paraId="6A1F0A9A" w14:textId="01D7B300" w:rsidR="00B45343" w:rsidRPr="00242245" w:rsidRDefault="003D3F89">
      <w:pPr>
        <w:pStyle w:val="Body"/>
      </w:pPr>
      <w:r w:rsidRPr="00242245">
        <w:rPr>
          <w:rStyle w:val="None"/>
        </w:rPr>
        <w:t xml:space="preserve">MassHealth </w:t>
      </w:r>
      <w:r w:rsidR="00842680">
        <w:rPr>
          <w:rStyle w:val="None"/>
        </w:rPr>
        <w:t>t</w:t>
      </w:r>
      <w:r w:rsidRPr="00242245">
        <w:rPr>
          <w:rStyle w:val="None"/>
        </w:rPr>
        <w:t xml:space="preserve">rading </w:t>
      </w:r>
      <w:r w:rsidR="00BF354F">
        <w:rPr>
          <w:rStyle w:val="None"/>
        </w:rPr>
        <w:t>p</w:t>
      </w:r>
      <w:r w:rsidRPr="00242245">
        <w:rPr>
          <w:rStyle w:val="None"/>
        </w:rPr>
        <w:t>artners can exchange electronic health</w:t>
      </w:r>
      <w:r w:rsidR="0013631E" w:rsidRPr="00242245">
        <w:rPr>
          <w:rStyle w:val="None"/>
        </w:rPr>
        <w:t xml:space="preserve"> </w:t>
      </w:r>
      <w:r w:rsidRPr="00242245">
        <w:rPr>
          <w:rStyle w:val="None"/>
        </w:rPr>
        <w:t>care transactions with MassHealth by directly uploading and downloading transactions via the Provider Online Service Center</w:t>
      </w:r>
      <w:r w:rsidRPr="00242245">
        <w:rPr>
          <w:rStyle w:val="None"/>
          <w:spacing w:val="-33"/>
        </w:rPr>
        <w:t xml:space="preserve"> </w:t>
      </w:r>
      <w:r w:rsidRPr="00242245">
        <w:rPr>
          <w:rStyle w:val="None"/>
        </w:rPr>
        <w:t xml:space="preserve">(POSC) or system-to-system using the MassHealth connectivity submission method. Submitters must determine whether they will </w:t>
      </w:r>
      <w:r w:rsidR="0013631E" w:rsidRPr="00242245">
        <w:rPr>
          <w:rStyle w:val="None"/>
        </w:rPr>
        <w:t xml:space="preserve">use </w:t>
      </w:r>
      <w:r w:rsidRPr="00242245">
        <w:rPr>
          <w:rStyle w:val="None"/>
        </w:rPr>
        <w:t>the industry standard, Simple Object Access Protocol</w:t>
      </w:r>
      <w:r w:rsidRPr="00242245">
        <w:rPr>
          <w:rStyle w:val="None"/>
          <w:spacing w:val="-3"/>
        </w:rPr>
        <w:t xml:space="preserve"> (SOAP)/Web Services Description Language (WSDL)</w:t>
      </w:r>
      <w:r w:rsidR="00D857FC" w:rsidRPr="00242245">
        <w:rPr>
          <w:rStyle w:val="None"/>
          <w:spacing w:val="-3"/>
        </w:rPr>
        <w:t>,</w:t>
      </w:r>
      <w:r w:rsidRPr="00242245">
        <w:rPr>
          <w:rStyle w:val="None"/>
          <w:spacing w:val="-3"/>
        </w:rPr>
        <w:t xml:space="preserve"> </w:t>
      </w:r>
      <w:r w:rsidRPr="00242245">
        <w:rPr>
          <w:rStyle w:val="None"/>
        </w:rPr>
        <w:t xml:space="preserve">or </w:t>
      </w:r>
      <w:proofErr w:type="spellStart"/>
      <w:r w:rsidRPr="00242245">
        <w:rPr>
          <w:rStyle w:val="None"/>
        </w:rPr>
        <w:t>HyperText</w:t>
      </w:r>
      <w:proofErr w:type="spellEnd"/>
      <w:r w:rsidRPr="00242245">
        <w:rPr>
          <w:rStyle w:val="None"/>
        </w:rPr>
        <w:t xml:space="preserve"> Transfer Protocol (HTTP) Multipurpose Internet Mail Extensions (MIME) Multipart </w:t>
      </w:r>
      <w:r w:rsidRPr="00242245">
        <w:rPr>
          <w:rStyle w:val="None"/>
          <w:spacing w:val="-7"/>
        </w:rPr>
        <w:t xml:space="preserve">Web </w:t>
      </w:r>
      <w:r w:rsidRPr="00242245">
        <w:rPr>
          <w:rStyle w:val="None"/>
        </w:rPr>
        <w:t>service</w:t>
      </w:r>
      <w:r w:rsidR="00320265">
        <w:rPr>
          <w:rStyle w:val="None"/>
        </w:rPr>
        <w:t>,</w:t>
      </w:r>
      <w:r w:rsidRPr="00242245">
        <w:rPr>
          <w:rStyle w:val="None"/>
        </w:rPr>
        <w:t xml:space="preserve"> to support the submission of transactions via </w:t>
      </w:r>
      <w:r w:rsidRPr="00242245">
        <w:rPr>
          <w:rStyle w:val="None"/>
          <w:spacing w:val="-3"/>
        </w:rPr>
        <w:t>MassHealth</w:t>
      </w:r>
      <w:r w:rsidRPr="00242245">
        <w:rPr>
          <w:rStyle w:val="None"/>
          <w:spacing w:val="-3"/>
          <w:rtl/>
        </w:rPr>
        <w:t>’</w:t>
      </w:r>
      <w:r w:rsidRPr="00242245">
        <w:rPr>
          <w:rStyle w:val="None"/>
          <w:spacing w:val="-3"/>
        </w:rPr>
        <w:t xml:space="preserve">s </w:t>
      </w:r>
      <w:r w:rsidRPr="00242245">
        <w:rPr>
          <w:rStyle w:val="None"/>
        </w:rPr>
        <w:t>connectivity</w:t>
      </w:r>
      <w:r w:rsidRPr="00242245">
        <w:rPr>
          <w:rStyle w:val="None"/>
          <w:spacing w:val="9"/>
        </w:rPr>
        <w:t xml:space="preserve"> </w:t>
      </w:r>
      <w:r w:rsidRPr="00242245">
        <w:rPr>
          <w:rStyle w:val="None"/>
        </w:rPr>
        <w:t>method.</w:t>
      </w:r>
    </w:p>
    <w:p w14:paraId="43E6B2ED" w14:textId="24A4CB4F" w:rsidR="00B45343" w:rsidRPr="00242245" w:rsidRDefault="003D3F89">
      <w:pPr>
        <w:pStyle w:val="Body"/>
      </w:pPr>
      <w:r w:rsidRPr="00242245">
        <w:rPr>
          <w:rStyle w:val="None"/>
        </w:rPr>
        <w:t>After</w:t>
      </w:r>
      <w:r w:rsidRPr="00242245">
        <w:rPr>
          <w:rStyle w:val="None"/>
          <w:spacing w:val="-3"/>
        </w:rPr>
        <w:t xml:space="preserve"> </w:t>
      </w:r>
      <w:r w:rsidRPr="00242245">
        <w:rPr>
          <w:rStyle w:val="None"/>
        </w:rPr>
        <w:t>determining</w:t>
      </w:r>
      <w:r w:rsidRPr="00242245">
        <w:rPr>
          <w:rStyle w:val="None"/>
          <w:spacing w:val="-3"/>
        </w:rPr>
        <w:t xml:space="preserve"> </w:t>
      </w:r>
      <w:r w:rsidRPr="00242245">
        <w:rPr>
          <w:rStyle w:val="None"/>
        </w:rPr>
        <w:t>the</w:t>
      </w:r>
      <w:r w:rsidRPr="00242245">
        <w:rPr>
          <w:rStyle w:val="None"/>
          <w:spacing w:val="-3"/>
        </w:rPr>
        <w:t xml:space="preserve"> </w:t>
      </w:r>
      <w:r w:rsidRPr="00242245">
        <w:rPr>
          <w:rStyle w:val="None"/>
        </w:rPr>
        <w:t>transmission</w:t>
      </w:r>
      <w:r w:rsidRPr="00242245">
        <w:rPr>
          <w:rStyle w:val="None"/>
          <w:spacing w:val="-3"/>
        </w:rPr>
        <w:t xml:space="preserve"> </w:t>
      </w:r>
      <w:r w:rsidRPr="00242245">
        <w:rPr>
          <w:rStyle w:val="None"/>
        </w:rPr>
        <w:t>method,</w:t>
      </w:r>
      <w:r w:rsidRPr="00242245">
        <w:rPr>
          <w:rStyle w:val="None"/>
          <w:spacing w:val="-3"/>
        </w:rPr>
        <w:t xml:space="preserve"> </w:t>
      </w:r>
      <w:r w:rsidRPr="00242245">
        <w:rPr>
          <w:rStyle w:val="None"/>
        </w:rPr>
        <w:t>each</w:t>
      </w:r>
      <w:r w:rsidRPr="00242245">
        <w:rPr>
          <w:rStyle w:val="None"/>
          <w:spacing w:val="-3"/>
        </w:rPr>
        <w:t xml:space="preserve"> </w:t>
      </w:r>
      <w:r w:rsidR="00C63EDD">
        <w:rPr>
          <w:rStyle w:val="None"/>
          <w:spacing w:val="-3"/>
        </w:rPr>
        <w:t>t</w:t>
      </w:r>
      <w:r w:rsidRPr="00242245">
        <w:rPr>
          <w:rStyle w:val="None"/>
          <w:spacing w:val="-3"/>
        </w:rPr>
        <w:t xml:space="preserve">rading </w:t>
      </w:r>
      <w:r w:rsidR="00C63EDD">
        <w:rPr>
          <w:rStyle w:val="None"/>
          <w:spacing w:val="-3"/>
        </w:rPr>
        <w:t>p</w:t>
      </w:r>
      <w:r w:rsidRPr="00242245">
        <w:rPr>
          <w:rStyle w:val="None"/>
          <w:spacing w:val="-3"/>
        </w:rPr>
        <w:t xml:space="preserve">artner </w:t>
      </w:r>
      <w:r w:rsidRPr="00242245">
        <w:rPr>
          <w:rStyle w:val="None"/>
        </w:rPr>
        <w:t>must</w:t>
      </w:r>
      <w:r w:rsidRPr="00242245">
        <w:rPr>
          <w:rStyle w:val="None"/>
          <w:spacing w:val="-3"/>
        </w:rPr>
        <w:t xml:space="preserve"> </w:t>
      </w:r>
      <w:r w:rsidRPr="00242245">
        <w:rPr>
          <w:rStyle w:val="None"/>
        </w:rPr>
        <w:t>successfully</w:t>
      </w:r>
      <w:r w:rsidRPr="00242245">
        <w:rPr>
          <w:rStyle w:val="None"/>
          <w:spacing w:val="-3"/>
        </w:rPr>
        <w:t xml:space="preserve"> </w:t>
      </w:r>
      <w:r w:rsidRPr="00242245">
        <w:rPr>
          <w:rStyle w:val="None"/>
        </w:rPr>
        <w:t>complete</w:t>
      </w:r>
      <w:r w:rsidRPr="00242245">
        <w:rPr>
          <w:rStyle w:val="None"/>
          <w:spacing w:val="-3"/>
        </w:rPr>
        <w:t xml:space="preserve"> </w:t>
      </w:r>
      <w:r w:rsidRPr="00242245">
        <w:rPr>
          <w:rStyle w:val="None"/>
        </w:rPr>
        <w:t xml:space="preserve">testing of the </w:t>
      </w:r>
      <w:r w:rsidRPr="00242245">
        <w:rPr>
          <w:rStyle w:val="None"/>
          <w:spacing w:val="-3"/>
        </w:rPr>
        <w:t xml:space="preserve">HIPAA </w:t>
      </w:r>
      <w:r w:rsidRPr="00242245">
        <w:rPr>
          <w:rStyle w:val="None"/>
        </w:rPr>
        <w:t>transaction before testing the MassHealth connectivity submission method. Additional information is in the next section of this companion guide. After successful completion of testing, you may exchange production transactions.</w:t>
      </w:r>
    </w:p>
    <w:p w14:paraId="046B070B" w14:textId="2076946C" w:rsidR="00B45343" w:rsidRPr="00242245" w:rsidRDefault="003D3F89">
      <w:pPr>
        <w:pStyle w:val="Body"/>
      </w:pPr>
      <w:r w:rsidRPr="00242245">
        <w:rPr>
          <w:rStyle w:val="None"/>
        </w:rPr>
        <w:t xml:space="preserve">Please contact MassHealth Customer Service at (800) 841-2900 or via email at </w:t>
      </w:r>
      <w:hyperlink r:id="rId19" w:history="1">
        <w:r w:rsidR="00CD4AD1" w:rsidRPr="00242245">
          <w:rPr>
            <w:rStyle w:val="Link"/>
          </w:rPr>
          <w:t>edi@mahealth.net</w:t>
        </w:r>
        <w:r w:rsidR="00CD4AD1" w:rsidRPr="00283444">
          <w:rPr>
            <w:rStyle w:val="Hyperlink"/>
            <w:u w:val="none"/>
          </w:rPr>
          <w:t xml:space="preserve"> </w:t>
        </w:r>
      </w:hyperlink>
      <w:r w:rsidRPr="00242245">
        <w:rPr>
          <w:rStyle w:val="None"/>
        </w:rPr>
        <w:t>for assistance with the MassHealth connectivity submission method.</w:t>
      </w:r>
    </w:p>
    <w:p w14:paraId="18F9D56A" w14:textId="77777777" w:rsidR="00B45343" w:rsidRPr="00242245" w:rsidRDefault="003D3F89" w:rsidP="00947003">
      <w:pPr>
        <w:pStyle w:val="Heading3"/>
      </w:pPr>
      <w:bookmarkStart w:id="34" w:name="_Toc65672980"/>
      <w:bookmarkStart w:id="35" w:name="_Toc65674439"/>
      <w:r w:rsidRPr="00242245">
        <w:rPr>
          <w:rStyle w:val="None"/>
        </w:rPr>
        <w:t>TRADING PARTNER REGISTRATION</w:t>
      </w:r>
      <w:bookmarkEnd w:id="34"/>
      <w:bookmarkEnd w:id="35"/>
    </w:p>
    <w:p w14:paraId="437D01A0" w14:textId="7E885A5C" w:rsidR="00B45343" w:rsidRPr="00242245" w:rsidRDefault="003D3F89">
      <w:pPr>
        <w:pStyle w:val="Body"/>
      </w:pPr>
      <w:r w:rsidRPr="00242245">
        <w:rPr>
          <w:rStyle w:val="None"/>
        </w:rPr>
        <w:t xml:space="preserve">All MassHealth Trading Partners are required to sign a Trading Partner Agreement (TPA), as described in </w:t>
      </w:r>
      <w:hyperlink w:anchor="_Trading_Partner_Agreements" w:history="1">
        <w:r w:rsidRPr="00242245">
          <w:rPr>
            <w:rStyle w:val="Link"/>
          </w:rPr>
          <w:t>Section 9</w:t>
        </w:r>
        <w:r w:rsidRPr="00242245">
          <w:rPr>
            <w:rStyle w:val="None"/>
            <w:color w:val="205E9E"/>
            <w:u w:color="205E9E"/>
          </w:rPr>
          <w:t xml:space="preserve"> </w:t>
        </w:r>
      </w:hyperlink>
      <w:r w:rsidRPr="00242245">
        <w:rPr>
          <w:rStyle w:val="None"/>
        </w:rPr>
        <w:t xml:space="preserve">below. If you have elected to use a third party to perform electronic transactions on your behalf, you will also be required to complete an </w:t>
      </w:r>
      <w:hyperlink r:id="rId20" w:history="1">
        <w:r w:rsidRPr="00242245">
          <w:rPr>
            <w:rStyle w:val="Link"/>
          </w:rPr>
          <w:t>Electronic Remittance Advice</w:t>
        </w:r>
      </w:hyperlink>
      <w:r w:rsidRPr="00242245">
        <w:rPr>
          <w:rStyle w:val="Link"/>
        </w:rPr>
        <w:t xml:space="preserve"> </w:t>
      </w:r>
      <w:hyperlink r:id="rId21" w:history="1">
        <w:r w:rsidRPr="00242245">
          <w:rPr>
            <w:rStyle w:val="Link"/>
          </w:rPr>
          <w:t>(ERA) Enrollment Form</w:t>
        </w:r>
      </w:hyperlink>
      <w:r w:rsidRPr="00242245">
        <w:rPr>
          <w:rStyle w:val="None"/>
        </w:rPr>
        <w:t xml:space="preserve">. If you have already completed this form, you are not required to complete it again. Please contact MassHealth Customer Service at (800) 841-2900 or via email at </w:t>
      </w:r>
      <w:hyperlink r:id="rId22" w:history="1">
        <w:r w:rsidRPr="00242245">
          <w:rPr>
            <w:rStyle w:val="Link"/>
          </w:rPr>
          <w:t>edi@mahealth.net</w:t>
        </w:r>
        <w:r w:rsidRPr="00242245">
          <w:rPr>
            <w:rStyle w:val="None"/>
            <w:color w:val="205E9E"/>
            <w:u w:color="205E9E"/>
          </w:rPr>
          <w:t xml:space="preserve"> </w:t>
        </w:r>
      </w:hyperlink>
      <w:r w:rsidRPr="00242245">
        <w:rPr>
          <w:rStyle w:val="None"/>
        </w:rPr>
        <w:t>if you have any questions about these forms.</w:t>
      </w:r>
    </w:p>
    <w:p w14:paraId="2DB420DB" w14:textId="77777777" w:rsidR="00B45343" w:rsidRPr="00242245" w:rsidRDefault="003D3F89" w:rsidP="00947003">
      <w:pPr>
        <w:pStyle w:val="Heading3"/>
      </w:pPr>
      <w:bookmarkStart w:id="36" w:name="_Toc65672981"/>
      <w:bookmarkStart w:id="37" w:name="_Toc65674440"/>
      <w:r w:rsidRPr="00242245">
        <w:rPr>
          <w:rStyle w:val="None"/>
        </w:rPr>
        <w:t>CERTIFICATION AND TESTING OVERVIEW</w:t>
      </w:r>
      <w:bookmarkEnd w:id="36"/>
      <w:bookmarkEnd w:id="37"/>
    </w:p>
    <w:p w14:paraId="725D4134" w14:textId="77777777" w:rsidR="00B45343" w:rsidRPr="00242245" w:rsidRDefault="003D3F89">
      <w:pPr>
        <w:pStyle w:val="Body"/>
      </w:pPr>
      <w:r w:rsidRPr="00242245">
        <w:rPr>
          <w:rStyle w:val="None"/>
        </w:rPr>
        <w:t>All Trading Partners that exchange electronic batch transactions with MassHealth must complete Trading Partner testing. This includes vendors, clearinghouses, and billing intermediaries that submit on behalf of providers, as well as providers that MassHealth defines as atypical. At the completion of testing, Trading Partners are certified.</w:t>
      </w:r>
    </w:p>
    <w:p w14:paraId="63189B5D" w14:textId="77777777" w:rsidR="00B45343" w:rsidRPr="00242245" w:rsidRDefault="00B45343">
      <w:pPr>
        <w:pStyle w:val="Body"/>
      </w:pPr>
    </w:p>
    <w:p w14:paraId="7E9B6B50" w14:textId="056DDF35" w:rsidR="00013D0B" w:rsidRPr="00242245" w:rsidRDefault="00013D0B">
      <w:pPr>
        <w:pStyle w:val="Body"/>
        <w:sectPr w:rsidR="00013D0B" w:rsidRPr="00242245" w:rsidSect="00C124AB">
          <w:headerReference w:type="default" r:id="rId23"/>
          <w:pgSz w:w="12240" w:h="15840"/>
          <w:pgMar w:top="1320" w:right="960" w:bottom="1360" w:left="960" w:header="0" w:footer="288" w:gutter="0"/>
          <w:cols w:space="720"/>
          <w:docGrid w:linePitch="326"/>
        </w:sectPr>
      </w:pPr>
    </w:p>
    <w:p w14:paraId="2B70CCFB" w14:textId="77777777" w:rsidR="00B45343" w:rsidRPr="00242245" w:rsidRDefault="003D3F89">
      <w:pPr>
        <w:pStyle w:val="Body"/>
      </w:pPr>
      <w:bookmarkStart w:id="38" w:name="_bookmark2"/>
      <w:bookmarkEnd w:id="38"/>
      <w:r w:rsidRPr="00242245">
        <w:rPr>
          <w:rStyle w:val="None"/>
        </w:rPr>
        <w:lastRenderedPageBreak/>
        <w:t>Test transactions exchanged with MassHealth should include a representative sample of the various types of transactions that you would normally conduct with MassHealth. The size of the file should be between 25 and 50 transactions.</w:t>
      </w:r>
    </w:p>
    <w:p w14:paraId="217488D6" w14:textId="5DB486EF" w:rsidR="00B45343" w:rsidRPr="00242245" w:rsidRDefault="003D3F89">
      <w:pPr>
        <w:pStyle w:val="Body"/>
      </w:pPr>
      <w:r w:rsidRPr="00242245">
        <w:rPr>
          <w:rStyle w:val="None"/>
        </w:rPr>
        <w:t xml:space="preserve">MassHealth </w:t>
      </w:r>
      <w:r w:rsidR="00582E0E" w:rsidRPr="00242245">
        <w:rPr>
          <w:rStyle w:val="None"/>
        </w:rPr>
        <w:t xml:space="preserve">will </w:t>
      </w:r>
      <w:r w:rsidRPr="00242245">
        <w:rPr>
          <w:rStyle w:val="None"/>
        </w:rPr>
        <w:t xml:space="preserve">post on its website a </w:t>
      </w:r>
      <w:hyperlink r:id="rId24" w:history="1">
        <w:r w:rsidRPr="00242245">
          <w:rPr>
            <w:rStyle w:val="Link"/>
          </w:rPr>
          <w:t>list</w:t>
        </w:r>
        <w:r w:rsidRPr="00242245">
          <w:rPr>
            <w:rStyle w:val="None"/>
            <w:color w:val="205E9E"/>
            <w:u w:color="205E9E"/>
          </w:rPr>
          <w:t xml:space="preserve"> </w:t>
        </w:r>
        <w:r w:rsidRPr="00242245">
          <w:rPr>
            <w:rStyle w:val="None"/>
          </w:rPr>
          <w:t xml:space="preserve">of vendors, clearinghouses, and billing intermediaries </w:t>
        </w:r>
      </w:hyperlink>
      <w:r w:rsidRPr="00242245">
        <w:rPr>
          <w:rStyle w:val="None"/>
        </w:rPr>
        <w:t>that have completed Trading Partner testing. If a billing intermediary or software vendor submits electronic</w:t>
      </w:r>
      <w:r w:rsidRPr="00242245">
        <w:rPr>
          <w:rStyle w:val="None"/>
          <w:spacing w:val="-3"/>
        </w:rPr>
        <w:t xml:space="preserve"> </w:t>
      </w:r>
      <w:r w:rsidRPr="00242245">
        <w:rPr>
          <w:rStyle w:val="None"/>
        </w:rPr>
        <w:t>transactions</w:t>
      </w:r>
      <w:r w:rsidRPr="00242245">
        <w:rPr>
          <w:rStyle w:val="None"/>
          <w:spacing w:val="-3"/>
        </w:rPr>
        <w:t xml:space="preserve"> </w:t>
      </w:r>
      <w:r w:rsidRPr="00242245">
        <w:rPr>
          <w:rStyle w:val="None"/>
        </w:rPr>
        <w:t>on</w:t>
      </w:r>
      <w:r w:rsidRPr="00242245">
        <w:rPr>
          <w:rStyle w:val="None"/>
          <w:spacing w:val="-3"/>
        </w:rPr>
        <w:t xml:space="preserve"> </w:t>
      </w:r>
      <w:r w:rsidRPr="00242245">
        <w:rPr>
          <w:rStyle w:val="None"/>
        </w:rPr>
        <w:t>your</w:t>
      </w:r>
      <w:r w:rsidRPr="00242245">
        <w:rPr>
          <w:rStyle w:val="None"/>
          <w:spacing w:val="-1"/>
        </w:rPr>
        <w:t xml:space="preserve"> </w:t>
      </w:r>
      <w:r w:rsidRPr="00242245">
        <w:rPr>
          <w:rStyle w:val="None"/>
        </w:rPr>
        <w:t>behalf,</w:t>
      </w:r>
      <w:r w:rsidRPr="00242245">
        <w:rPr>
          <w:rStyle w:val="None"/>
          <w:spacing w:val="-3"/>
        </w:rPr>
        <w:t xml:space="preserve"> </w:t>
      </w:r>
      <w:r w:rsidRPr="00242245">
        <w:rPr>
          <w:rStyle w:val="None"/>
        </w:rPr>
        <w:t>please</w:t>
      </w:r>
      <w:r w:rsidRPr="00242245">
        <w:rPr>
          <w:rStyle w:val="None"/>
          <w:spacing w:val="-3"/>
        </w:rPr>
        <w:t xml:space="preserve"> </w:t>
      </w:r>
      <w:r w:rsidRPr="00242245">
        <w:rPr>
          <w:rStyle w:val="None"/>
        </w:rPr>
        <w:t>view</w:t>
      </w:r>
      <w:r w:rsidRPr="00242245">
        <w:rPr>
          <w:rStyle w:val="None"/>
          <w:spacing w:val="-1"/>
        </w:rPr>
        <w:t xml:space="preserve"> </w:t>
      </w:r>
      <w:r w:rsidRPr="00242245">
        <w:rPr>
          <w:rStyle w:val="None"/>
        </w:rPr>
        <w:t>the</w:t>
      </w:r>
      <w:r w:rsidRPr="00242245">
        <w:rPr>
          <w:rStyle w:val="None"/>
          <w:spacing w:val="-3"/>
        </w:rPr>
        <w:t xml:space="preserve"> </w:t>
      </w:r>
      <w:r w:rsidRPr="00242245">
        <w:rPr>
          <w:rStyle w:val="None"/>
        </w:rPr>
        <w:t>list</w:t>
      </w:r>
      <w:r w:rsidRPr="00242245">
        <w:rPr>
          <w:rStyle w:val="None"/>
          <w:spacing w:val="-3"/>
        </w:rPr>
        <w:t xml:space="preserve"> </w:t>
      </w:r>
      <w:r w:rsidRPr="00242245">
        <w:rPr>
          <w:rStyle w:val="None"/>
        </w:rPr>
        <w:t>on</w:t>
      </w:r>
      <w:r w:rsidRPr="00242245">
        <w:rPr>
          <w:rStyle w:val="None"/>
          <w:spacing w:val="-3"/>
        </w:rPr>
        <w:t xml:space="preserve"> </w:t>
      </w:r>
      <w:r w:rsidRPr="00242245">
        <w:rPr>
          <w:rStyle w:val="None"/>
        </w:rPr>
        <w:t>our</w:t>
      </w:r>
      <w:r w:rsidRPr="00242245">
        <w:rPr>
          <w:rStyle w:val="None"/>
          <w:spacing w:val="-1"/>
        </w:rPr>
        <w:t xml:space="preserve"> </w:t>
      </w:r>
      <w:r w:rsidRPr="00242245">
        <w:rPr>
          <w:rStyle w:val="None"/>
        </w:rPr>
        <w:t>website.</w:t>
      </w:r>
      <w:r w:rsidRPr="00242245">
        <w:rPr>
          <w:rStyle w:val="None"/>
          <w:spacing w:val="-3"/>
        </w:rPr>
        <w:t xml:space="preserve"> </w:t>
      </w:r>
      <w:r w:rsidRPr="00242245">
        <w:rPr>
          <w:rStyle w:val="None"/>
        </w:rPr>
        <w:t>Providers</w:t>
      </w:r>
      <w:r w:rsidRPr="00242245">
        <w:rPr>
          <w:rStyle w:val="None"/>
          <w:spacing w:val="-3"/>
        </w:rPr>
        <w:t xml:space="preserve"> </w:t>
      </w:r>
      <w:r w:rsidRPr="00242245">
        <w:rPr>
          <w:rStyle w:val="None"/>
        </w:rPr>
        <w:t>who</w:t>
      </w:r>
      <w:r w:rsidRPr="00242245">
        <w:rPr>
          <w:rStyle w:val="None"/>
          <w:spacing w:val="-1"/>
        </w:rPr>
        <w:t xml:space="preserve"> </w:t>
      </w:r>
      <w:r w:rsidRPr="00242245">
        <w:rPr>
          <w:rStyle w:val="None"/>
        </w:rPr>
        <w:t>use</w:t>
      </w:r>
      <w:r w:rsidRPr="00242245">
        <w:rPr>
          <w:rStyle w:val="None"/>
          <w:spacing w:val="-3"/>
        </w:rPr>
        <w:t xml:space="preserve"> </w:t>
      </w:r>
      <w:r w:rsidRPr="00242245">
        <w:rPr>
          <w:rStyle w:val="None"/>
        </w:rPr>
        <w:t>a</w:t>
      </w:r>
      <w:r w:rsidRPr="00242245">
        <w:rPr>
          <w:rStyle w:val="None"/>
          <w:spacing w:val="-3"/>
        </w:rPr>
        <w:t xml:space="preserve"> </w:t>
      </w:r>
      <w:r w:rsidRPr="00242245">
        <w:rPr>
          <w:rStyle w:val="None"/>
        </w:rPr>
        <w:t xml:space="preserve">billing intermediary or software vendor do not </w:t>
      </w:r>
      <w:r w:rsidR="000E2112" w:rsidRPr="00242245">
        <w:rPr>
          <w:rStyle w:val="None"/>
        </w:rPr>
        <w:t xml:space="preserve">have </w:t>
      </w:r>
      <w:r w:rsidRPr="00242245">
        <w:rPr>
          <w:rStyle w:val="None"/>
        </w:rPr>
        <w:t>to test for electronic transactions that their entity submits on their behalf.</w:t>
      </w:r>
    </w:p>
    <w:p w14:paraId="0EB23071" w14:textId="4639633F" w:rsidR="00B45343" w:rsidRPr="00242245" w:rsidRDefault="003D3F89" w:rsidP="00693400">
      <w:pPr>
        <w:pStyle w:val="Heading2"/>
        <w:numPr>
          <w:ilvl w:val="0"/>
          <w:numId w:val="46"/>
        </w:numPr>
      </w:pPr>
      <w:bookmarkStart w:id="39" w:name="_Toc65672982"/>
      <w:bookmarkStart w:id="40" w:name="_Toc65674441"/>
      <w:r w:rsidRPr="00242245">
        <w:t>Testing with</w:t>
      </w:r>
      <w:r w:rsidRPr="00242245">
        <w:rPr>
          <w:rStyle w:val="None"/>
        </w:rPr>
        <w:t xml:space="preserve"> </w:t>
      </w:r>
      <w:r w:rsidRPr="00242245">
        <w:t>MassH</w:t>
      </w:r>
      <w:r w:rsidRPr="00242245">
        <w:rPr>
          <w:rStyle w:val="None"/>
        </w:rPr>
        <w:t>ealth</w:t>
      </w:r>
      <w:bookmarkEnd w:id="39"/>
      <w:bookmarkEnd w:id="40"/>
    </w:p>
    <w:p w14:paraId="64F92974" w14:textId="14A7185C" w:rsidR="00B45343" w:rsidRPr="00242245" w:rsidRDefault="003D3F89">
      <w:pPr>
        <w:pStyle w:val="Body"/>
        <w:rPr>
          <w:rStyle w:val="None"/>
        </w:rPr>
      </w:pPr>
      <w:r w:rsidRPr="00242245">
        <w:rPr>
          <w:rStyle w:val="None"/>
          <w:spacing w:val="-3"/>
        </w:rPr>
        <w:t xml:space="preserve">Typically, </w:t>
      </w:r>
      <w:r w:rsidRPr="00242245">
        <w:rPr>
          <w:rStyle w:val="None"/>
        </w:rPr>
        <w:t xml:space="preserve">before exchanging production transactions with MassHealth, each Trading Partner must complete testing. All Trading Partners who plan to exchange transactions must contact MassHealth Customer Service at (800) 841-2900 in advance to discuss the testing </w:t>
      </w:r>
      <w:r w:rsidRPr="00242245">
        <w:rPr>
          <w:rStyle w:val="None"/>
          <w:spacing w:val="-3"/>
        </w:rPr>
        <w:t xml:space="preserve">process, </w:t>
      </w:r>
      <w:r w:rsidRPr="00242245">
        <w:rPr>
          <w:rStyle w:val="None"/>
        </w:rPr>
        <w:t xml:space="preserve">criteria, and schedule. Trading Partner testing includes </w:t>
      </w:r>
      <w:r w:rsidRPr="00242245">
        <w:rPr>
          <w:rStyle w:val="None"/>
          <w:spacing w:val="-3"/>
        </w:rPr>
        <w:t xml:space="preserve">HIPAA </w:t>
      </w:r>
      <w:r w:rsidRPr="00242245">
        <w:rPr>
          <w:rStyle w:val="None"/>
        </w:rPr>
        <w:t>compliance testing as well as validating the use of conditional, optional, and mutually defined components of the</w:t>
      </w:r>
      <w:r w:rsidRPr="00242245">
        <w:rPr>
          <w:rStyle w:val="None"/>
          <w:spacing w:val="-18"/>
        </w:rPr>
        <w:t xml:space="preserve"> </w:t>
      </w:r>
      <w:r w:rsidRPr="00242245">
        <w:rPr>
          <w:rStyle w:val="None"/>
        </w:rPr>
        <w:t>transaction.</w:t>
      </w:r>
    </w:p>
    <w:p w14:paraId="67F12EA1" w14:textId="72649345" w:rsidR="009B24FA" w:rsidRPr="00242245" w:rsidRDefault="009B24FA" w:rsidP="009B24FA">
      <w:pPr>
        <w:pStyle w:val="BodyText"/>
      </w:pPr>
      <w:r w:rsidRPr="00242245">
        <w:t>We strongly encourage you to submit any electronic files directly to the POSC to avoid any potential delay in processing your requests.</w:t>
      </w:r>
    </w:p>
    <w:p w14:paraId="45B82F24" w14:textId="77777777" w:rsidR="00B45343" w:rsidRPr="00242245" w:rsidRDefault="003D3F89">
      <w:pPr>
        <w:pStyle w:val="Body"/>
      </w:pPr>
      <w:r w:rsidRPr="00242245">
        <w:rPr>
          <w:rStyle w:val="None"/>
        </w:rPr>
        <w:t>Please note that providers submitting the eligibility inquiry request via the POSC using direct data entry (DDE) are not required to test. You must, however, have a valid TPA on file with MassHealth to submit batch and real-time Health Care Eligibility/ Benefit Inquiry and Information transactions (270) and receive the Response (271). Under certain circumstances (e.g., version upgrade or structural changes), MassHealth will require Trading Partners to test the Eligibility Inquiry and Response Transaction.</w:t>
      </w:r>
    </w:p>
    <w:p w14:paraId="45F5566A" w14:textId="77777777" w:rsidR="00B45343" w:rsidRPr="00242245" w:rsidRDefault="003D3F89">
      <w:pPr>
        <w:pStyle w:val="Body"/>
      </w:pPr>
      <w:r w:rsidRPr="00242245">
        <w:rPr>
          <w:rStyle w:val="None"/>
        </w:rPr>
        <w:t>Trading Partners must address the following conditions in any standard test file.</w:t>
      </w:r>
    </w:p>
    <w:p w14:paraId="7000EE48" w14:textId="42539536" w:rsidR="00B45343" w:rsidRPr="00242245" w:rsidRDefault="003D3F89" w:rsidP="00071770">
      <w:pPr>
        <w:pStyle w:val="ListParagraph"/>
        <w:numPr>
          <w:ilvl w:val="0"/>
          <w:numId w:val="6"/>
        </w:numPr>
        <w:spacing w:before="120"/>
      </w:pPr>
      <w:r w:rsidRPr="00242245">
        <w:rPr>
          <w:rStyle w:val="Hyperlink2"/>
        </w:rPr>
        <w:t>Member and provider data valid for a mutually agreed</w:t>
      </w:r>
      <w:r w:rsidR="000E2112" w:rsidRPr="00242245">
        <w:rPr>
          <w:rStyle w:val="Hyperlink2"/>
        </w:rPr>
        <w:t>-</w:t>
      </w:r>
      <w:r w:rsidRPr="00242245">
        <w:rPr>
          <w:rStyle w:val="Hyperlink2"/>
        </w:rPr>
        <w:t>upon effective</w:t>
      </w:r>
      <w:r w:rsidRPr="00242245">
        <w:rPr>
          <w:rStyle w:val="None"/>
          <w:color w:val="231F20"/>
          <w:u w:color="231F20"/>
        </w:rPr>
        <w:t xml:space="preserve"> </w:t>
      </w:r>
      <w:proofErr w:type="gramStart"/>
      <w:r w:rsidRPr="00242245">
        <w:rPr>
          <w:rStyle w:val="Hyperlink2"/>
        </w:rPr>
        <w:t>date;</w:t>
      </w:r>
      <w:proofErr w:type="gramEnd"/>
    </w:p>
    <w:p w14:paraId="6EC22ED3" w14:textId="77777777" w:rsidR="00B45343" w:rsidRPr="00242245" w:rsidRDefault="003D3F89" w:rsidP="00071770">
      <w:pPr>
        <w:pStyle w:val="ListParagraph"/>
        <w:numPr>
          <w:ilvl w:val="0"/>
          <w:numId w:val="6"/>
        </w:numPr>
      </w:pPr>
      <w:r w:rsidRPr="00242245">
        <w:rPr>
          <w:rStyle w:val="Hyperlink2"/>
        </w:rPr>
        <w:t xml:space="preserve">Ability to perform a </w:t>
      </w:r>
      <w:proofErr w:type="gramStart"/>
      <w:r w:rsidRPr="00242245">
        <w:rPr>
          <w:rStyle w:val="None"/>
          <w:color w:val="231F20"/>
          <w:u w:color="231F20"/>
        </w:rPr>
        <w:t xml:space="preserve">270 </w:t>
      </w:r>
      <w:r w:rsidRPr="00242245">
        <w:rPr>
          <w:rStyle w:val="Hyperlink2"/>
        </w:rPr>
        <w:t>inquiry</w:t>
      </w:r>
      <w:proofErr w:type="gramEnd"/>
      <w:r w:rsidRPr="00242245">
        <w:rPr>
          <w:rStyle w:val="Hyperlink2"/>
        </w:rPr>
        <w:t xml:space="preserve"> using the 12-digit member identification (ID</w:t>
      </w:r>
      <w:r w:rsidRPr="00242245">
        <w:rPr>
          <w:rStyle w:val="None"/>
          <w:color w:val="231F20"/>
          <w:u w:color="231F20"/>
        </w:rPr>
        <w:t xml:space="preserve"> </w:t>
      </w:r>
      <w:r w:rsidRPr="00242245">
        <w:rPr>
          <w:rStyle w:val="Hyperlink2"/>
        </w:rPr>
        <w:t>number);</w:t>
      </w:r>
    </w:p>
    <w:p w14:paraId="2A8B396F" w14:textId="18C423CE" w:rsidR="00B45343" w:rsidRPr="00242245" w:rsidRDefault="003D3F89" w:rsidP="00071770">
      <w:pPr>
        <w:pStyle w:val="ListParagraph"/>
        <w:numPr>
          <w:ilvl w:val="0"/>
          <w:numId w:val="6"/>
        </w:numPr>
      </w:pPr>
      <w:r w:rsidRPr="00242245">
        <w:rPr>
          <w:rStyle w:val="Hyperlink2"/>
        </w:rPr>
        <w:t xml:space="preserve">Ability to perform an inquiry by the </w:t>
      </w:r>
      <w:r w:rsidRPr="00242245">
        <w:rPr>
          <w:rStyle w:val="None"/>
          <w:color w:val="231F20"/>
          <w:u w:color="231F20"/>
        </w:rPr>
        <w:t xml:space="preserve">member’s </w:t>
      </w:r>
      <w:r w:rsidRPr="00242245">
        <w:rPr>
          <w:rStyle w:val="Hyperlink2"/>
        </w:rPr>
        <w:t xml:space="preserve">social security number or </w:t>
      </w:r>
      <w:r w:rsidR="009B24FA" w:rsidRPr="00242245">
        <w:rPr>
          <w:rStyle w:val="Hyperlink2"/>
        </w:rPr>
        <w:t>o</w:t>
      </w:r>
      <w:r w:rsidRPr="00242245">
        <w:rPr>
          <w:rStyle w:val="Hyperlink2"/>
        </w:rPr>
        <w:t xml:space="preserve">ther </w:t>
      </w:r>
      <w:r w:rsidR="009B24FA" w:rsidRPr="00242245">
        <w:rPr>
          <w:rStyle w:val="Hyperlink2"/>
        </w:rPr>
        <w:t>a</w:t>
      </w:r>
      <w:r w:rsidRPr="00242245">
        <w:rPr>
          <w:rStyle w:val="Hyperlink2"/>
        </w:rPr>
        <w:t>gency ID;</w:t>
      </w:r>
      <w:r w:rsidRPr="00242245">
        <w:rPr>
          <w:rStyle w:val="None"/>
          <w:color w:val="231F20"/>
          <w:u w:color="231F20"/>
        </w:rPr>
        <w:t xml:space="preserve"> </w:t>
      </w:r>
      <w:r w:rsidRPr="00242245">
        <w:rPr>
          <w:rStyle w:val="Hyperlink2"/>
        </w:rPr>
        <w:t>and</w:t>
      </w:r>
    </w:p>
    <w:p w14:paraId="3A2716A4" w14:textId="77777777" w:rsidR="00B45343" w:rsidRPr="00242245" w:rsidRDefault="003D3F89" w:rsidP="00071770">
      <w:pPr>
        <w:pStyle w:val="ListParagraph"/>
        <w:numPr>
          <w:ilvl w:val="0"/>
          <w:numId w:val="6"/>
        </w:numPr>
      </w:pPr>
      <w:r w:rsidRPr="00242245">
        <w:rPr>
          <w:rStyle w:val="Hyperlink2"/>
        </w:rPr>
        <w:t xml:space="preserve">Ability to perform an inquiry by the </w:t>
      </w:r>
      <w:r w:rsidRPr="00242245">
        <w:rPr>
          <w:rStyle w:val="None"/>
          <w:color w:val="231F20"/>
          <w:u w:color="231F20"/>
        </w:rPr>
        <w:t xml:space="preserve">member’s </w:t>
      </w:r>
      <w:r w:rsidRPr="00242245">
        <w:rPr>
          <w:rStyle w:val="Hyperlink2"/>
        </w:rPr>
        <w:t>last name, first name, date of birth, and</w:t>
      </w:r>
      <w:r w:rsidRPr="00242245">
        <w:rPr>
          <w:rStyle w:val="None"/>
          <w:color w:val="231F20"/>
          <w:u w:color="231F20"/>
        </w:rPr>
        <w:t xml:space="preserve"> gender.</w:t>
      </w:r>
    </w:p>
    <w:p w14:paraId="089C57B7" w14:textId="77777777" w:rsidR="00B45343" w:rsidRPr="00242245" w:rsidRDefault="003D3F89">
      <w:pPr>
        <w:pStyle w:val="Body"/>
      </w:pPr>
      <w:r w:rsidRPr="00242245">
        <w:rPr>
          <w:rStyle w:val="None"/>
        </w:rPr>
        <w:t>Please note that if you supply data for all the data elements, MMIS will process the inquiry based on</w:t>
      </w:r>
      <w:r w:rsidRPr="00242245">
        <w:rPr>
          <w:rStyle w:val="None"/>
          <w:spacing w:val="-3"/>
        </w:rPr>
        <w:t xml:space="preserve"> </w:t>
      </w:r>
      <w:r w:rsidRPr="00242245">
        <w:rPr>
          <w:rStyle w:val="None"/>
        </w:rPr>
        <w:t>the</w:t>
      </w:r>
      <w:r w:rsidRPr="00242245">
        <w:rPr>
          <w:rStyle w:val="None"/>
          <w:spacing w:val="-1"/>
        </w:rPr>
        <w:t xml:space="preserve"> </w:t>
      </w:r>
      <w:r w:rsidRPr="00242245">
        <w:rPr>
          <w:rStyle w:val="None"/>
        </w:rPr>
        <w:t>hierarchy</w:t>
      </w:r>
      <w:r w:rsidRPr="00242245">
        <w:rPr>
          <w:rStyle w:val="None"/>
          <w:spacing w:val="-3"/>
        </w:rPr>
        <w:t xml:space="preserve"> </w:t>
      </w:r>
      <w:r w:rsidRPr="00242245">
        <w:rPr>
          <w:rStyle w:val="None"/>
        </w:rPr>
        <w:t>above.</w:t>
      </w:r>
      <w:r w:rsidRPr="00242245">
        <w:rPr>
          <w:rStyle w:val="None"/>
          <w:spacing w:val="-1"/>
        </w:rPr>
        <w:t xml:space="preserve"> </w:t>
      </w:r>
      <w:r w:rsidRPr="00242245">
        <w:rPr>
          <w:rStyle w:val="None"/>
        </w:rPr>
        <w:t>If</w:t>
      </w:r>
      <w:r w:rsidRPr="00242245">
        <w:rPr>
          <w:rStyle w:val="None"/>
          <w:spacing w:val="-1"/>
        </w:rPr>
        <w:t xml:space="preserve"> </w:t>
      </w:r>
      <w:r w:rsidRPr="00242245">
        <w:rPr>
          <w:rStyle w:val="None"/>
        </w:rPr>
        <w:t>there</w:t>
      </w:r>
      <w:r w:rsidRPr="00242245">
        <w:rPr>
          <w:rStyle w:val="None"/>
          <w:spacing w:val="-3"/>
        </w:rPr>
        <w:t xml:space="preserve"> </w:t>
      </w:r>
      <w:r w:rsidRPr="00242245">
        <w:rPr>
          <w:rStyle w:val="None"/>
        </w:rPr>
        <w:t>is</w:t>
      </w:r>
      <w:r w:rsidRPr="00242245">
        <w:rPr>
          <w:rStyle w:val="None"/>
          <w:spacing w:val="-1"/>
        </w:rPr>
        <w:t xml:space="preserve"> </w:t>
      </w:r>
      <w:r w:rsidRPr="00242245">
        <w:rPr>
          <w:rStyle w:val="None"/>
        </w:rPr>
        <w:t>a</w:t>
      </w:r>
      <w:r w:rsidRPr="00242245">
        <w:rPr>
          <w:rStyle w:val="None"/>
          <w:spacing w:val="-1"/>
        </w:rPr>
        <w:t xml:space="preserve"> </w:t>
      </w:r>
      <w:r w:rsidRPr="00242245">
        <w:rPr>
          <w:rStyle w:val="None"/>
        </w:rPr>
        <w:t>match,</w:t>
      </w:r>
      <w:r w:rsidRPr="00242245">
        <w:rPr>
          <w:rStyle w:val="None"/>
          <w:spacing w:val="-3"/>
        </w:rPr>
        <w:t xml:space="preserve"> </w:t>
      </w:r>
      <w:r w:rsidRPr="00242245">
        <w:rPr>
          <w:rStyle w:val="None"/>
        </w:rPr>
        <w:t>the</w:t>
      </w:r>
      <w:r w:rsidRPr="00242245">
        <w:rPr>
          <w:rStyle w:val="None"/>
          <w:spacing w:val="-1"/>
        </w:rPr>
        <w:t xml:space="preserve"> </w:t>
      </w:r>
      <w:r w:rsidRPr="00242245">
        <w:rPr>
          <w:rStyle w:val="None"/>
        </w:rPr>
        <w:t>271</w:t>
      </w:r>
      <w:r w:rsidRPr="00242245">
        <w:rPr>
          <w:rStyle w:val="None"/>
          <w:spacing w:val="-3"/>
        </w:rPr>
        <w:t xml:space="preserve"> </w:t>
      </w:r>
      <w:r w:rsidRPr="00242245">
        <w:rPr>
          <w:rStyle w:val="None"/>
        </w:rPr>
        <w:t>will</w:t>
      </w:r>
      <w:r w:rsidRPr="00242245">
        <w:rPr>
          <w:rStyle w:val="None"/>
          <w:spacing w:val="-1"/>
        </w:rPr>
        <w:t xml:space="preserve"> </w:t>
      </w:r>
      <w:r w:rsidRPr="00242245">
        <w:rPr>
          <w:rStyle w:val="None"/>
        </w:rPr>
        <w:t>return</w:t>
      </w:r>
      <w:r w:rsidRPr="00242245">
        <w:rPr>
          <w:rStyle w:val="None"/>
          <w:spacing w:val="-1"/>
        </w:rPr>
        <w:t xml:space="preserve"> </w:t>
      </w:r>
      <w:r w:rsidRPr="00242245">
        <w:rPr>
          <w:rStyle w:val="None"/>
        </w:rPr>
        <w:t>member</w:t>
      </w:r>
      <w:r w:rsidRPr="00242245">
        <w:rPr>
          <w:rStyle w:val="None"/>
          <w:spacing w:val="-3"/>
        </w:rPr>
        <w:t xml:space="preserve"> </w:t>
      </w:r>
      <w:r w:rsidRPr="00242245">
        <w:rPr>
          <w:rStyle w:val="None"/>
        </w:rPr>
        <w:t>data.</w:t>
      </w:r>
      <w:r w:rsidRPr="00242245">
        <w:rPr>
          <w:rStyle w:val="None"/>
          <w:spacing w:val="-1"/>
        </w:rPr>
        <w:t xml:space="preserve"> </w:t>
      </w:r>
      <w:r w:rsidRPr="00242245">
        <w:rPr>
          <w:rStyle w:val="None"/>
        </w:rPr>
        <w:t>If</w:t>
      </w:r>
      <w:r w:rsidRPr="00242245">
        <w:rPr>
          <w:rStyle w:val="None"/>
          <w:spacing w:val="-1"/>
        </w:rPr>
        <w:t xml:space="preserve"> </w:t>
      </w:r>
      <w:r w:rsidRPr="00242245">
        <w:rPr>
          <w:rStyle w:val="None"/>
        </w:rPr>
        <w:t>there</w:t>
      </w:r>
      <w:r w:rsidRPr="00242245">
        <w:rPr>
          <w:rStyle w:val="None"/>
          <w:spacing w:val="-3"/>
        </w:rPr>
        <w:t xml:space="preserve"> </w:t>
      </w:r>
      <w:r w:rsidRPr="00242245">
        <w:rPr>
          <w:rStyle w:val="None"/>
        </w:rPr>
        <w:t>is</w:t>
      </w:r>
      <w:r w:rsidRPr="00242245">
        <w:rPr>
          <w:rStyle w:val="None"/>
          <w:spacing w:val="-1"/>
        </w:rPr>
        <w:t xml:space="preserve"> </w:t>
      </w:r>
      <w:r w:rsidRPr="00242245">
        <w:rPr>
          <w:rStyle w:val="None"/>
        </w:rPr>
        <w:t>no</w:t>
      </w:r>
      <w:r w:rsidRPr="00242245">
        <w:rPr>
          <w:rStyle w:val="None"/>
          <w:spacing w:val="-3"/>
        </w:rPr>
        <w:t xml:space="preserve"> </w:t>
      </w:r>
      <w:r w:rsidRPr="00242245">
        <w:rPr>
          <w:rStyle w:val="None"/>
        </w:rPr>
        <w:t>match,</w:t>
      </w:r>
      <w:r w:rsidRPr="00242245">
        <w:rPr>
          <w:rStyle w:val="None"/>
          <w:spacing w:val="-1"/>
        </w:rPr>
        <w:t xml:space="preserve"> </w:t>
      </w:r>
      <w:r w:rsidRPr="00242245">
        <w:rPr>
          <w:rStyle w:val="None"/>
        </w:rPr>
        <w:t xml:space="preserve">the 271 will return the AAA segment with the appropriate reject code. MMIS will not perform multiple searches based on the data provided in the </w:t>
      </w:r>
      <w:r w:rsidRPr="00242245">
        <w:rPr>
          <w:rStyle w:val="None"/>
          <w:spacing w:val="-3"/>
        </w:rPr>
        <w:t>270</w:t>
      </w:r>
      <w:r w:rsidRPr="00242245">
        <w:rPr>
          <w:rStyle w:val="None"/>
          <w:spacing w:val="-1"/>
        </w:rPr>
        <w:t xml:space="preserve"> </w:t>
      </w:r>
      <w:proofErr w:type="gramStart"/>
      <w:r w:rsidRPr="00242245">
        <w:rPr>
          <w:rStyle w:val="None"/>
        </w:rPr>
        <w:t>request</w:t>
      </w:r>
      <w:proofErr w:type="gramEnd"/>
      <w:r w:rsidRPr="00242245">
        <w:rPr>
          <w:rStyle w:val="None"/>
        </w:rPr>
        <w:t>.</w:t>
      </w:r>
    </w:p>
    <w:p w14:paraId="70DDBB8E" w14:textId="77777777" w:rsidR="00B45343" w:rsidRPr="00242245" w:rsidRDefault="003D3F89">
      <w:pPr>
        <w:pStyle w:val="Body"/>
      </w:pPr>
      <w:r w:rsidRPr="00242245">
        <w:rPr>
          <w:rStyle w:val="None"/>
        </w:rPr>
        <w:t>MassHealth will process these transactions in a test environment to verify that the file structure and content meet HIPAA standards and MassHealth-specific data requirements. MassHealth will generate and return the response to the Trading Partner. Once this validation is complete, the Trading Partner may submit production transactions to MassHealth.</w:t>
      </w:r>
    </w:p>
    <w:p w14:paraId="31099D62" w14:textId="77777777" w:rsidR="00B45343" w:rsidRPr="00242245" w:rsidRDefault="00B45343">
      <w:pPr>
        <w:pStyle w:val="Body"/>
      </w:pPr>
    </w:p>
    <w:p w14:paraId="057119A5" w14:textId="7FB07F1E" w:rsidR="00580550" w:rsidRPr="00242245" w:rsidRDefault="00580550">
      <w:pPr>
        <w:pStyle w:val="Body"/>
        <w:sectPr w:rsidR="00580550" w:rsidRPr="00242245" w:rsidSect="00C124AB">
          <w:headerReference w:type="default" r:id="rId25"/>
          <w:pgSz w:w="12240" w:h="15840"/>
          <w:pgMar w:top="1340" w:right="960" w:bottom="1360" w:left="960" w:header="0" w:footer="288" w:gutter="0"/>
          <w:cols w:space="720"/>
          <w:docGrid w:linePitch="326"/>
        </w:sectPr>
      </w:pPr>
    </w:p>
    <w:p w14:paraId="5EF18783" w14:textId="77777777" w:rsidR="00B45343" w:rsidRPr="00242245" w:rsidRDefault="003D3F89" w:rsidP="00693400">
      <w:pPr>
        <w:pStyle w:val="Heading2"/>
        <w:numPr>
          <w:ilvl w:val="0"/>
          <w:numId w:val="46"/>
        </w:numPr>
      </w:pPr>
      <w:bookmarkStart w:id="41" w:name="_bookmark3"/>
      <w:bookmarkStart w:id="42" w:name="_Toc65672983"/>
      <w:bookmarkStart w:id="43" w:name="_Toc65674442"/>
      <w:bookmarkEnd w:id="41"/>
      <w:r w:rsidRPr="00242245">
        <w:rPr>
          <w:rStyle w:val="None"/>
        </w:rPr>
        <w:lastRenderedPageBreak/>
        <w:t>C</w:t>
      </w:r>
      <w:r w:rsidRPr="00242245">
        <w:t>onnectiv</w:t>
      </w:r>
      <w:r w:rsidRPr="00242245">
        <w:rPr>
          <w:rStyle w:val="None"/>
        </w:rPr>
        <w:t xml:space="preserve">ity </w:t>
      </w:r>
      <w:r w:rsidRPr="00242245">
        <w:t>with MassHealth/Communications</w:t>
      </w:r>
      <w:bookmarkEnd w:id="42"/>
      <w:bookmarkEnd w:id="43"/>
    </w:p>
    <w:p w14:paraId="73CADFA4" w14:textId="3A527DB7" w:rsidR="0098189F" w:rsidRPr="00242245" w:rsidRDefault="0098189F" w:rsidP="0098189F">
      <w:pPr>
        <w:pStyle w:val="BodyText"/>
        <w:rPr>
          <w:rStyle w:val="None"/>
        </w:rPr>
      </w:pPr>
      <w:bookmarkStart w:id="44" w:name="_Toc65672984"/>
      <w:bookmarkStart w:id="45" w:name="_Toc65674443"/>
      <w:r w:rsidRPr="00242245">
        <w:t>U</w:t>
      </w:r>
      <w:r w:rsidR="00E15B33" w:rsidRPr="00242245">
        <w:t>sers/p</w:t>
      </w:r>
      <w:r w:rsidRPr="00242245">
        <w:t>roviders may connect with MassHealth to submit properly formatted batch transactions via the POSC.</w:t>
      </w:r>
    </w:p>
    <w:p w14:paraId="72E88BBF" w14:textId="65A60A5E" w:rsidR="00B45343" w:rsidRPr="00242245" w:rsidRDefault="003D3F89" w:rsidP="002B6719">
      <w:pPr>
        <w:pStyle w:val="Heading3"/>
      </w:pPr>
      <w:r w:rsidRPr="00242245">
        <w:t xml:space="preserve">TRANSMISSION </w:t>
      </w:r>
      <w:r w:rsidRPr="00242245">
        <w:rPr>
          <w:rStyle w:val="None"/>
        </w:rPr>
        <w:t>ADMINISTRATIVE PROCEDURES</w:t>
      </w:r>
      <w:bookmarkEnd w:id="44"/>
      <w:bookmarkEnd w:id="45"/>
    </w:p>
    <w:p w14:paraId="5E461273" w14:textId="77777777" w:rsidR="00B45343" w:rsidRPr="00242245" w:rsidRDefault="003D3F89" w:rsidP="0076245F">
      <w:pPr>
        <w:pStyle w:val="Heading4"/>
      </w:pPr>
      <w:r w:rsidRPr="00242245">
        <w:rPr>
          <w:rStyle w:val="None"/>
        </w:rPr>
        <w:t>System Availability</w:t>
      </w:r>
    </w:p>
    <w:p w14:paraId="413EAD8E" w14:textId="4F770DF5" w:rsidR="00B45343" w:rsidRPr="00242245" w:rsidRDefault="003D3F89">
      <w:pPr>
        <w:pStyle w:val="Body"/>
      </w:pPr>
      <w:r w:rsidRPr="00242245">
        <w:rPr>
          <w:rStyle w:val="None"/>
        </w:rPr>
        <w:t xml:space="preserve">The system is typically available 24 hours a day, seven days a week, </w:t>
      </w:r>
      <w:r w:rsidR="0098189F" w:rsidRPr="00242245">
        <w:rPr>
          <w:rStyle w:val="None"/>
        </w:rPr>
        <w:t>except for</w:t>
      </w:r>
      <w:r w:rsidRPr="00242245">
        <w:rPr>
          <w:rStyle w:val="None"/>
        </w:rPr>
        <w:t xml:space="preserve"> scheduled maintenance windows.</w:t>
      </w:r>
    </w:p>
    <w:p w14:paraId="1C94EA05" w14:textId="77777777" w:rsidR="00B45343" w:rsidRPr="00242245" w:rsidRDefault="003D3F89" w:rsidP="0076245F">
      <w:pPr>
        <w:pStyle w:val="Heading4"/>
      </w:pPr>
      <w:r w:rsidRPr="00242245">
        <w:rPr>
          <w:rStyle w:val="None"/>
        </w:rPr>
        <w:t>Transmission File Size</w:t>
      </w:r>
    </w:p>
    <w:p w14:paraId="17E27598" w14:textId="1AB21C66" w:rsidR="00B45343" w:rsidRPr="00242245" w:rsidRDefault="003D3F89">
      <w:pPr>
        <w:pStyle w:val="Body"/>
      </w:pPr>
      <w:r w:rsidRPr="00242245">
        <w:rPr>
          <w:rStyle w:val="None"/>
        </w:rPr>
        <w:t>The current maximum size for any file submitted to MassHealth is 16</w:t>
      </w:r>
      <w:r w:rsidR="0098189F" w:rsidRPr="00242245">
        <w:rPr>
          <w:rStyle w:val="None"/>
        </w:rPr>
        <w:t xml:space="preserve"> </w:t>
      </w:r>
      <w:r w:rsidRPr="00242245">
        <w:rPr>
          <w:rStyle w:val="None"/>
        </w:rPr>
        <w:t>MB. Any transaction files submitted to MassHealth that are greater than 16</w:t>
      </w:r>
      <w:r w:rsidR="0098189F" w:rsidRPr="00242245">
        <w:rPr>
          <w:rStyle w:val="None"/>
        </w:rPr>
        <w:t xml:space="preserve"> </w:t>
      </w:r>
      <w:r w:rsidRPr="00242245">
        <w:rPr>
          <w:rStyle w:val="None"/>
        </w:rPr>
        <w:t>MB will be rejected. If you have any questions regarding file size limits, please contact MassHealth Customer Service at (800) 841-2900</w:t>
      </w:r>
      <w:r w:rsidR="006A5FBE" w:rsidRPr="00242245">
        <w:rPr>
          <w:rStyle w:val="None"/>
        </w:rPr>
        <w:t>, TDD/TTY: 711</w:t>
      </w:r>
      <w:r w:rsidRPr="00242245">
        <w:rPr>
          <w:rStyle w:val="None"/>
        </w:rPr>
        <w:t>. Please note that the POSC does not unzip or decompress files. Transmit all files in an unzipped or uncompressed format.</w:t>
      </w:r>
    </w:p>
    <w:p w14:paraId="65C60F66" w14:textId="77777777" w:rsidR="00B45343" w:rsidRPr="00242245" w:rsidRDefault="003D3F89" w:rsidP="0076245F">
      <w:pPr>
        <w:pStyle w:val="Heading4"/>
      </w:pPr>
      <w:r w:rsidRPr="00242245">
        <w:rPr>
          <w:rStyle w:val="None"/>
        </w:rPr>
        <w:t>Transmission Errors</w:t>
      </w:r>
    </w:p>
    <w:p w14:paraId="7A49AB52" w14:textId="6582B7AA" w:rsidR="00B45343" w:rsidRPr="00242245" w:rsidRDefault="003D3F89">
      <w:pPr>
        <w:pStyle w:val="Body"/>
      </w:pPr>
      <w:r w:rsidRPr="00242245">
        <w:rPr>
          <w:rStyle w:val="None"/>
        </w:rPr>
        <w:t xml:space="preserve">When processing EDI transactions that have Interchange Control Header </w:t>
      </w:r>
      <w:r w:rsidR="0098189F" w:rsidRPr="00242245">
        <w:rPr>
          <w:rStyle w:val="None"/>
        </w:rPr>
        <w:t xml:space="preserve">(ISA) </w:t>
      </w:r>
      <w:r w:rsidRPr="00242245">
        <w:rPr>
          <w:rStyle w:val="None"/>
        </w:rPr>
        <w:t xml:space="preserve">errors, an Interchange Acknowledgement (TA1) will be generated for each ISA error. Providers must submit the same ISA and Functional Group Header (GS) values for all ISA-Interchange Control Trailer (IEA) envelopes within the same file </w:t>
      </w:r>
      <w:proofErr w:type="gramStart"/>
      <w:r w:rsidRPr="00242245">
        <w:rPr>
          <w:rStyle w:val="None"/>
        </w:rPr>
        <w:t>with the exception of</w:t>
      </w:r>
      <w:proofErr w:type="gramEnd"/>
      <w:r w:rsidRPr="00242245">
        <w:rPr>
          <w:rStyle w:val="None"/>
        </w:rPr>
        <w:t xml:space="preserve"> the date/time and control # data elements. Files submitted with inconsistent values will be rejected in pre-compliance.</w:t>
      </w:r>
    </w:p>
    <w:p w14:paraId="773E5EDF" w14:textId="7ED29174" w:rsidR="00B45343" w:rsidRPr="00242245" w:rsidRDefault="003D3F89">
      <w:pPr>
        <w:pStyle w:val="Body"/>
      </w:pPr>
      <w:r w:rsidRPr="00242245">
        <w:rPr>
          <w:rStyle w:val="None"/>
        </w:rPr>
        <w:t xml:space="preserve">Please see </w:t>
      </w:r>
      <w:hyperlink w:anchor="_Acknowledgements_and_Reports" w:history="1">
        <w:r w:rsidRPr="00242245">
          <w:rPr>
            <w:rStyle w:val="Link"/>
          </w:rPr>
          <w:t>Section</w:t>
        </w:r>
      </w:hyperlink>
      <w:r w:rsidRPr="00242245">
        <w:rPr>
          <w:rStyle w:val="Link"/>
        </w:rPr>
        <w:t xml:space="preserve"> 8</w:t>
      </w:r>
      <w:r w:rsidRPr="00242245">
        <w:rPr>
          <w:rStyle w:val="Hyperlink1"/>
        </w:rPr>
        <w:t xml:space="preserve"> </w:t>
      </w:r>
      <w:r w:rsidRPr="00242245">
        <w:rPr>
          <w:rStyle w:val="None"/>
        </w:rPr>
        <w:t>for additional details on the TA1 process.</w:t>
      </w:r>
    </w:p>
    <w:p w14:paraId="2ECA9B68" w14:textId="77777777" w:rsidR="00B45343" w:rsidRPr="00242245" w:rsidRDefault="003D3F89">
      <w:pPr>
        <w:pStyle w:val="Body"/>
      </w:pPr>
      <w:r w:rsidRPr="00242245">
        <w:rPr>
          <w:rStyle w:val="None"/>
        </w:rPr>
        <w:t>If</w:t>
      </w:r>
      <w:r w:rsidRPr="00242245">
        <w:rPr>
          <w:rStyle w:val="None"/>
          <w:spacing w:val="-3"/>
        </w:rPr>
        <w:t xml:space="preserve"> </w:t>
      </w:r>
      <w:r w:rsidRPr="00242245">
        <w:rPr>
          <w:rStyle w:val="None"/>
        </w:rPr>
        <w:t>the</w:t>
      </w:r>
      <w:r w:rsidRPr="00242245">
        <w:rPr>
          <w:rStyle w:val="None"/>
          <w:spacing w:val="-3"/>
        </w:rPr>
        <w:t xml:space="preserve"> </w:t>
      </w:r>
      <w:r w:rsidRPr="00242245">
        <w:rPr>
          <w:rStyle w:val="None"/>
        </w:rPr>
        <w:t>Interchange</w:t>
      </w:r>
      <w:r w:rsidRPr="00242245">
        <w:rPr>
          <w:rStyle w:val="None"/>
          <w:spacing w:val="-1"/>
        </w:rPr>
        <w:t xml:space="preserve"> </w:t>
      </w:r>
      <w:r w:rsidRPr="00242245">
        <w:rPr>
          <w:rStyle w:val="None"/>
        </w:rPr>
        <w:t>Header</w:t>
      </w:r>
      <w:r w:rsidRPr="00242245">
        <w:rPr>
          <w:rStyle w:val="None"/>
          <w:spacing w:val="-3"/>
        </w:rPr>
        <w:t xml:space="preserve"> </w:t>
      </w:r>
      <w:r w:rsidRPr="00242245">
        <w:rPr>
          <w:rStyle w:val="None"/>
        </w:rPr>
        <w:t>is</w:t>
      </w:r>
      <w:r w:rsidRPr="00242245">
        <w:rPr>
          <w:rStyle w:val="None"/>
          <w:spacing w:val="-1"/>
        </w:rPr>
        <w:t xml:space="preserve"> </w:t>
      </w:r>
      <w:r w:rsidRPr="00242245">
        <w:rPr>
          <w:rStyle w:val="None"/>
        </w:rPr>
        <w:t>valid</w:t>
      </w:r>
      <w:r w:rsidRPr="00242245">
        <w:rPr>
          <w:rStyle w:val="None"/>
          <w:spacing w:val="-3"/>
        </w:rPr>
        <w:t xml:space="preserve"> </w:t>
      </w:r>
      <w:r w:rsidRPr="00242245">
        <w:rPr>
          <w:rStyle w:val="None"/>
        </w:rPr>
        <w:t>but</w:t>
      </w:r>
      <w:r w:rsidRPr="00242245">
        <w:rPr>
          <w:rStyle w:val="None"/>
          <w:spacing w:val="-3"/>
        </w:rPr>
        <w:t xml:space="preserve"> </w:t>
      </w:r>
      <w:r w:rsidRPr="00242245">
        <w:rPr>
          <w:rStyle w:val="None"/>
        </w:rPr>
        <w:t>the</w:t>
      </w:r>
      <w:r w:rsidRPr="00242245">
        <w:rPr>
          <w:rStyle w:val="None"/>
          <w:spacing w:val="-1"/>
        </w:rPr>
        <w:t xml:space="preserve"> </w:t>
      </w:r>
      <w:r w:rsidRPr="00242245">
        <w:rPr>
          <w:rStyle w:val="None"/>
        </w:rPr>
        <w:t>transaction</w:t>
      </w:r>
      <w:r w:rsidRPr="00242245">
        <w:rPr>
          <w:rStyle w:val="None"/>
          <w:spacing w:val="-3"/>
        </w:rPr>
        <w:t xml:space="preserve"> </w:t>
      </w:r>
      <w:r w:rsidRPr="00242245">
        <w:rPr>
          <w:rStyle w:val="None"/>
        </w:rPr>
        <w:t>fails</w:t>
      </w:r>
      <w:r w:rsidRPr="00242245">
        <w:rPr>
          <w:rStyle w:val="None"/>
          <w:spacing w:val="-1"/>
        </w:rPr>
        <w:t xml:space="preserve"> </w:t>
      </w:r>
      <w:r w:rsidRPr="00242245">
        <w:rPr>
          <w:rStyle w:val="None"/>
        </w:rPr>
        <w:t>compliance,</w:t>
      </w:r>
      <w:r w:rsidRPr="00242245">
        <w:rPr>
          <w:rStyle w:val="None"/>
          <w:spacing w:val="-3"/>
        </w:rPr>
        <w:t xml:space="preserve"> </w:t>
      </w:r>
      <w:r w:rsidRPr="00242245">
        <w:rPr>
          <w:rStyle w:val="None"/>
        </w:rPr>
        <w:t>a</w:t>
      </w:r>
      <w:r w:rsidRPr="00242245">
        <w:rPr>
          <w:rStyle w:val="None"/>
          <w:spacing w:val="-1"/>
        </w:rPr>
        <w:t xml:space="preserve"> </w:t>
      </w:r>
      <w:r w:rsidRPr="00242245">
        <w:rPr>
          <w:rStyle w:val="None"/>
        </w:rPr>
        <w:t>999</w:t>
      </w:r>
      <w:r w:rsidRPr="00242245">
        <w:rPr>
          <w:rStyle w:val="None"/>
          <w:spacing w:val="-3"/>
        </w:rPr>
        <w:t xml:space="preserve"> </w:t>
      </w:r>
      <w:r w:rsidRPr="00242245">
        <w:rPr>
          <w:rStyle w:val="None"/>
        </w:rPr>
        <w:t>will</w:t>
      </w:r>
      <w:r w:rsidRPr="00242245">
        <w:rPr>
          <w:rStyle w:val="None"/>
          <w:spacing w:val="-3"/>
        </w:rPr>
        <w:t xml:space="preserve"> generate.</w:t>
      </w:r>
      <w:r w:rsidRPr="00242245">
        <w:rPr>
          <w:rStyle w:val="None"/>
          <w:spacing w:val="-1"/>
        </w:rPr>
        <w:t xml:space="preserve"> </w:t>
      </w:r>
    </w:p>
    <w:p w14:paraId="2DB8AB24" w14:textId="77777777" w:rsidR="00B45343" w:rsidRPr="00242245" w:rsidRDefault="003D3F89" w:rsidP="0076245F">
      <w:pPr>
        <w:pStyle w:val="Heading4"/>
      </w:pPr>
      <w:r w:rsidRPr="00242245">
        <w:rPr>
          <w:rStyle w:val="None"/>
        </w:rPr>
        <w:t>Production File-naming Convention</w:t>
      </w:r>
    </w:p>
    <w:p w14:paraId="208A4D0F" w14:textId="556B1B67" w:rsidR="00B45343" w:rsidRPr="00242245" w:rsidRDefault="003D3F89">
      <w:pPr>
        <w:pStyle w:val="Body"/>
      </w:pPr>
      <w:r w:rsidRPr="00242245">
        <w:rPr>
          <w:rStyle w:val="None"/>
        </w:rPr>
        <w:t xml:space="preserve">Files transmitted to MassHealth using the POSC </w:t>
      </w:r>
      <w:r w:rsidR="0098189F" w:rsidRPr="00242245">
        <w:t>and the MassHealth connectivity method may use</w:t>
      </w:r>
      <w:r w:rsidRPr="00242245">
        <w:rPr>
          <w:rStyle w:val="None"/>
        </w:rPr>
        <w:t xml:space="preserve"> any </w:t>
      </w:r>
      <w:r w:rsidR="0098189F" w:rsidRPr="00242245">
        <w:rPr>
          <w:rStyle w:val="None"/>
        </w:rPr>
        <w:t xml:space="preserve">convenient </w:t>
      </w:r>
      <w:r w:rsidRPr="00242245">
        <w:rPr>
          <w:rStyle w:val="None"/>
        </w:rPr>
        <w:t>file-naming convention. The system will rename files upon receipt and issue a tracking number for reference.</w:t>
      </w:r>
    </w:p>
    <w:p w14:paraId="74BB0F23" w14:textId="77777777" w:rsidR="00B45343" w:rsidRPr="00242245" w:rsidRDefault="003D3F89" w:rsidP="002B6719">
      <w:pPr>
        <w:pStyle w:val="Heading3"/>
      </w:pPr>
      <w:bookmarkStart w:id="46" w:name="_Toc65672985"/>
      <w:bookmarkStart w:id="47" w:name="_Toc65674444"/>
      <w:r w:rsidRPr="00242245">
        <w:rPr>
          <w:rStyle w:val="None"/>
        </w:rPr>
        <w:t>RET</w:t>
      </w:r>
      <w:r w:rsidRPr="00242245">
        <w:t>RA</w:t>
      </w:r>
      <w:r w:rsidRPr="00242245">
        <w:rPr>
          <w:rStyle w:val="None"/>
        </w:rPr>
        <w:t>NSMISSION PROCEDURE</w:t>
      </w:r>
      <w:bookmarkEnd w:id="46"/>
      <w:bookmarkEnd w:id="47"/>
    </w:p>
    <w:p w14:paraId="4740B7FC" w14:textId="62CCDDBB" w:rsidR="00B45343" w:rsidRPr="00242245" w:rsidRDefault="0098189F">
      <w:pPr>
        <w:pStyle w:val="Body"/>
        <w:rPr>
          <w:rStyle w:val="None"/>
        </w:rPr>
      </w:pPr>
      <w:r w:rsidRPr="00242245">
        <w:t xml:space="preserve">MassHealth does not require any identification of a previous transmission of a file. </w:t>
      </w:r>
      <w:r w:rsidR="003D3F89" w:rsidRPr="00242245">
        <w:rPr>
          <w:rStyle w:val="None"/>
        </w:rPr>
        <w:t>All files sent should be marked as original transmissions.</w:t>
      </w:r>
    </w:p>
    <w:p w14:paraId="42C23FE4" w14:textId="77777777" w:rsidR="00997A0B" w:rsidRPr="00242245" w:rsidRDefault="00997A0B">
      <w:pPr>
        <w:pStyle w:val="Body"/>
      </w:pPr>
    </w:p>
    <w:p w14:paraId="18DF2B92" w14:textId="77777777" w:rsidR="00B45343" w:rsidRPr="00242245" w:rsidRDefault="00B45343">
      <w:pPr>
        <w:pStyle w:val="Body"/>
        <w:sectPr w:rsidR="00B45343" w:rsidRPr="00242245" w:rsidSect="00C124AB">
          <w:headerReference w:type="default" r:id="rId26"/>
          <w:pgSz w:w="12240" w:h="15840"/>
          <w:pgMar w:top="1260" w:right="960" w:bottom="1360" w:left="960" w:header="0" w:footer="288" w:gutter="0"/>
          <w:cols w:space="720"/>
          <w:docGrid w:linePitch="326"/>
        </w:sectPr>
      </w:pPr>
    </w:p>
    <w:p w14:paraId="44973E88" w14:textId="77777777" w:rsidR="00B45343" w:rsidRPr="00242245" w:rsidRDefault="003D3F89" w:rsidP="002B6719">
      <w:pPr>
        <w:pStyle w:val="Heading3"/>
      </w:pPr>
      <w:bookmarkStart w:id="48" w:name="_bookmark4"/>
      <w:bookmarkStart w:id="49" w:name="_Toc65672986"/>
      <w:bookmarkStart w:id="50" w:name="_Toc65674445"/>
      <w:bookmarkEnd w:id="48"/>
      <w:r w:rsidRPr="00242245">
        <w:rPr>
          <w:rStyle w:val="None"/>
        </w:rPr>
        <w:lastRenderedPageBreak/>
        <w:t>COMMUNICATION PROTOCOL SPECIFICATIONS</w:t>
      </w:r>
      <w:bookmarkEnd w:id="49"/>
      <w:bookmarkEnd w:id="50"/>
    </w:p>
    <w:p w14:paraId="7946AD9C" w14:textId="77777777" w:rsidR="00B45343" w:rsidRPr="00242245" w:rsidRDefault="003D3F89" w:rsidP="0076245F">
      <w:pPr>
        <w:pStyle w:val="Heading4"/>
      </w:pPr>
      <w:r w:rsidRPr="00242245">
        <w:rPr>
          <w:rStyle w:val="None"/>
        </w:rPr>
        <w:t>Provider Online Service Center (POSC)</w:t>
      </w:r>
    </w:p>
    <w:p w14:paraId="277F4172" w14:textId="6CE3AB79" w:rsidR="00B45343" w:rsidRPr="00242245" w:rsidRDefault="003D3F89">
      <w:pPr>
        <w:pStyle w:val="Body"/>
      </w:pPr>
      <w:r w:rsidRPr="00242245">
        <w:rPr>
          <w:rStyle w:val="None"/>
        </w:rPr>
        <w:t>The POSC is a web-based tool accessible via the internet, which aids providers in effectively managing their business with MassHealth electronically. The POSC can be used to</w:t>
      </w:r>
      <w:r w:rsidR="00523F40" w:rsidRPr="00242245">
        <w:rPr>
          <w:rStyle w:val="None"/>
        </w:rPr>
        <w:t xml:space="preserve"> </w:t>
      </w:r>
      <w:r w:rsidR="00523F40" w:rsidRPr="00242245">
        <w:t>enroll as a MassHealth provider to</w:t>
      </w:r>
    </w:p>
    <w:p w14:paraId="565B24B4" w14:textId="6F22FA23" w:rsidR="00B45343" w:rsidRPr="00242245" w:rsidRDefault="006B1E07" w:rsidP="00071770">
      <w:pPr>
        <w:pStyle w:val="ListParagraph"/>
        <w:numPr>
          <w:ilvl w:val="0"/>
          <w:numId w:val="8"/>
        </w:numPr>
        <w:spacing w:after="60"/>
        <w:ind w:left="245" w:hanging="245"/>
      </w:pPr>
      <w:r w:rsidRPr="00242245">
        <w:rPr>
          <w:rStyle w:val="Hyperlink2"/>
        </w:rPr>
        <w:t xml:space="preserve">manage </w:t>
      </w:r>
      <w:r w:rsidR="003D3F89" w:rsidRPr="00242245">
        <w:rPr>
          <w:rStyle w:val="Hyperlink2"/>
        </w:rPr>
        <w:t xml:space="preserve">a </w:t>
      </w:r>
      <w:r w:rsidR="003D3F89" w:rsidRPr="00242245">
        <w:rPr>
          <w:rStyle w:val="None"/>
          <w:color w:val="231F20"/>
          <w:u w:color="231F20"/>
        </w:rPr>
        <w:t xml:space="preserve">provider’s </w:t>
      </w:r>
      <w:r w:rsidR="003D3F89" w:rsidRPr="00242245">
        <w:rPr>
          <w:rStyle w:val="Hyperlink2"/>
        </w:rPr>
        <w:t>profile</w:t>
      </w:r>
      <w:r w:rsidR="003D3F89" w:rsidRPr="00242245">
        <w:rPr>
          <w:rStyle w:val="None"/>
          <w:color w:val="231F20"/>
          <w:u w:color="231F20"/>
        </w:rPr>
        <w:t xml:space="preserve"> </w:t>
      </w:r>
      <w:proofErr w:type="gramStart"/>
      <w:r w:rsidR="003D3F89" w:rsidRPr="00242245">
        <w:rPr>
          <w:rStyle w:val="Hyperlink2"/>
        </w:rPr>
        <w:t>information;</w:t>
      </w:r>
      <w:proofErr w:type="gramEnd"/>
    </w:p>
    <w:p w14:paraId="019C0175" w14:textId="2BE2F93E" w:rsidR="00B45343" w:rsidRPr="00242245" w:rsidRDefault="006B1E07" w:rsidP="00071770">
      <w:pPr>
        <w:pStyle w:val="ListParagraph"/>
        <w:numPr>
          <w:ilvl w:val="0"/>
          <w:numId w:val="8"/>
        </w:numPr>
        <w:spacing w:after="60"/>
        <w:ind w:left="245" w:hanging="245"/>
      </w:pPr>
      <w:r w:rsidRPr="00242245">
        <w:rPr>
          <w:rStyle w:val="Hyperlink2"/>
        </w:rPr>
        <w:t xml:space="preserve">enter </w:t>
      </w:r>
      <w:r w:rsidR="003D3F89" w:rsidRPr="00242245">
        <w:rPr>
          <w:rStyle w:val="Hyperlink2"/>
        </w:rPr>
        <w:t>claims via direct data entry</w:t>
      </w:r>
      <w:r w:rsidR="003D3F89" w:rsidRPr="00242245">
        <w:rPr>
          <w:rStyle w:val="None"/>
          <w:color w:val="231F20"/>
          <w:u w:color="231F20"/>
        </w:rPr>
        <w:t xml:space="preserve"> </w:t>
      </w:r>
      <w:r w:rsidR="003D3F89" w:rsidRPr="00242245">
        <w:rPr>
          <w:rStyle w:val="Hyperlink2"/>
        </w:rPr>
        <w:t>(DDE</w:t>
      </w:r>
      <w:proofErr w:type="gramStart"/>
      <w:r w:rsidR="003D3F89" w:rsidRPr="00242245">
        <w:rPr>
          <w:rStyle w:val="Hyperlink2"/>
        </w:rPr>
        <w:t>);</w:t>
      </w:r>
      <w:proofErr w:type="gramEnd"/>
    </w:p>
    <w:p w14:paraId="58F0A6D7" w14:textId="3D8081FC" w:rsidR="00B45343" w:rsidRPr="00242245" w:rsidRDefault="006B1E07" w:rsidP="00071770">
      <w:pPr>
        <w:pStyle w:val="ListParagraph"/>
        <w:numPr>
          <w:ilvl w:val="0"/>
          <w:numId w:val="8"/>
        </w:numPr>
        <w:spacing w:after="60"/>
        <w:ind w:left="245" w:hanging="245"/>
      </w:pPr>
      <w:r w:rsidRPr="00242245">
        <w:rPr>
          <w:rStyle w:val="Hyperlink2"/>
        </w:rPr>
        <w:t xml:space="preserve">enter </w:t>
      </w:r>
      <w:r w:rsidR="003D3F89" w:rsidRPr="00242245">
        <w:rPr>
          <w:rStyle w:val="Hyperlink2"/>
        </w:rPr>
        <w:t>member eligibility requests via DDE;</w:t>
      </w:r>
      <w:r w:rsidR="003D3F89" w:rsidRPr="00242245">
        <w:rPr>
          <w:rStyle w:val="None"/>
          <w:color w:val="231F20"/>
          <w:u w:color="231F20"/>
        </w:rPr>
        <w:t xml:space="preserve"> </w:t>
      </w:r>
      <w:r w:rsidR="003D3F89" w:rsidRPr="00242245">
        <w:rPr>
          <w:rStyle w:val="Hyperlink2"/>
        </w:rPr>
        <w:t>and</w:t>
      </w:r>
    </w:p>
    <w:p w14:paraId="233D6EEF" w14:textId="68989201" w:rsidR="00B45343" w:rsidRPr="00242245" w:rsidRDefault="006B1E07" w:rsidP="00071770">
      <w:pPr>
        <w:pStyle w:val="ListParagraph"/>
        <w:numPr>
          <w:ilvl w:val="0"/>
          <w:numId w:val="8"/>
        </w:numPr>
        <w:spacing w:after="60"/>
        <w:ind w:left="245" w:right="740" w:hanging="245"/>
      </w:pPr>
      <w:r w:rsidRPr="00242245">
        <w:rPr>
          <w:rStyle w:val="Hyperlink2"/>
        </w:rPr>
        <w:t>view</w:t>
      </w:r>
      <w:r w:rsidRPr="00242245">
        <w:rPr>
          <w:rStyle w:val="None"/>
          <w:color w:val="231F20"/>
          <w:u w:color="231F20"/>
        </w:rPr>
        <w:t xml:space="preserve"> </w:t>
      </w:r>
      <w:r w:rsidR="003D3F89" w:rsidRPr="00242245">
        <w:rPr>
          <w:rStyle w:val="Hyperlink2"/>
        </w:rPr>
        <w:t>member</w:t>
      </w:r>
      <w:r w:rsidR="003D3F89" w:rsidRPr="00242245">
        <w:rPr>
          <w:rStyle w:val="None"/>
          <w:color w:val="231F20"/>
          <w:u w:color="231F20"/>
        </w:rPr>
        <w:t xml:space="preserve"> </w:t>
      </w:r>
      <w:r w:rsidR="003D3F89" w:rsidRPr="00242245">
        <w:rPr>
          <w:rStyle w:val="Hyperlink2"/>
        </w:rPr>
        <w:t>eligibility</w:t>
      </w:r>
      <w:r w:rsidR="003D3F89" w:rsidRPr="00242245">
        <w:rPr>
          <w:rStyle w:val="None"/>
          <w:color w:val="231F20"/>
          <w:u w:color="231F20"/>
        </w:rPr>
        <w:t xml:space="preserve"> </w:t>
      </w:r>
      <w:r w:rsidR="003D3F89" w:rsidRPr="00242245">
        <w:rPr>
          <w:rStyle w:val="Hyperlink2"/>
        </w:rPr>
        <w:t>response</w:t>
      </w:r>
      <w:r w:rsidR="003D3F89" w:rsidRPr="00242245">
        <w:rPr>
          <w:rStyle w:val="None"/>
          <w:color w:val="231F20"/>
          <w:u w:color="231F20"/>
        </w:rPr>
        <w:t xml:space="preserve"> </w:t>
      </w:r>
      <w:r w:rsidR="003D3F89" w:rsidRPr="00242245">
        <w:rPr>
          <w:rStyle w:val="Hyperlink2"/>
        </w:rPr>
        <w:t>transactions,</w:t>
      </w:r>
      <w:r w:rsidR="003D3F89" w:rsidRPr="00242245">
        <w:rPr>
          <w:rStyle w:val="None"/>
          <w:color w:val="231F20"/>
          <w:u w:color="231F20"/>
        </w:rPr>
        <w:t xml:space="preserve"> </w:t>
      </w:r>
      <w:r w:rsidR="003D3F89" w:rsidRPr="00242245">
        <w:rPr>
          <w:rStyle w:val="Hyperlink2"/>
        </w:rPr>
        <w:t>upload</w:t>
      </w:r>
      <w:r w:rsidR="003D3F89" w:rsidRPr="00242245">
        <w:rPr>
          <w:rStyle w:val="None"/>
          <w:color w:val="231F20"/>
          <w:u w:color="231F20"/>
        </w:rPr>
        <w:t xml:space="preserve"> </w:t>
      </w:r>
      <w:r w:rsidR="003D3F89" w:rsidRPr="00242245">
        <w:rPr>
          <w:rStyle w:val="Hyperlink2"/>
        </w:rPr>
        <w:t>and</w:t>
      </w:r>
      <w:r w:rsidR="003D3F89" w:rsidRPr="00242245">
        <w:rPr>
          <w:rStyle w:val="None"/>
          <w:color w:val="231F20"/>
          <w:u w:color="231F20"/>
        </w:rPr>
        <w:t xml:space="preserve"> </w:t>
      </w:r>
      <w:r w:rsidR="003D3F89" w:rsidRPr="00242245">
        <w:rPr>
          <w:rStyle w:val="Hyperlink2"/>
        </w:rPr>
        <w:t>download</w:t>
      </w:r>
      <w:r w:rsidR="003D3F89" w:rsidRPr="00242245">
        <w:rPr>
          <w:rStyle w:val="None"/>
          <w:color w:val="231F20"/>
          <w:u w:color="231F20"/>
        </w:rPr>
        <w:t xml:space="preserve"> </w:t>
      </w:r>
      <w:r w:rsidR="003D3F89" w:rsidRPr="00242245">
        <w:rPr>
          <w:rStyle w:val="Hyperlink2"/>
        </w:rPr>
        <w:t>batch</w:t>
      </w:r>
      <w:r w:rsidR="003D3F89" w:rsidRPr="00242245">
        <w:rPr>
          <w:rStyle w:val="None"/>
          <w:color w:val="231F20"/>
          <w:u w:color="231F20"/>
        </w:rPr>
        <w:t xml:space="preserve"> </w:t>
      </w:r>
      <w:r w:rsidR="003D3F89" w:rsidRPr="00242245">
        <w:rPr>
          <w:rStyle w:val="Hyperlink2"/>
        </w:rPr>
        <w:t>transaction</w:t>
      </w:r>
      <w:r w:rsidR="003D3F89" w:rsidRPr="00242245">
        <w:rPr>
          <w:rStyle w:val="None"/>
          <w:color w:val="231F20"/>
          <w:u w:color="231F20"/>
        </w:rPr>
        <w:t xml:space="preserve"> </w:t>
      </w:r>
      <w:r w:rsidR="003D3F89" w:rsidRPr="00242245">
        <w:rPr>
          <w:rStyle w:val="Hyperlink2"/>
        </w:rPr>
        <w:t>files, access reports, and receive</w:t>
      </w:r>
      <w:r w:rsidR="003D3F89" w:rsidRPr="00242245">
        <w:rPr>
          <w:rStyle w:val="None"/>
          <w:color w:val="231F20"/>
          <w:u w:color="231F20"/>
        </w:rPr>
        <w:t xml:space="preserve"> </w:t>
      </w:r>
      <w:r w:rsidR="003D3F89" w:rsidRPr="00242245">
        <w:rPr>
          <w:rStyle w:val="Hyperlink2"/>
        </w:rPr>
        <w:t>messages/communications.</w:t>
      </w:r>
    </w:p>
    <w:p w14:paraId="06D58A30" w14:textId="77777777" w:rsidR="00B45343" w:rsidRPr="00242245" w:rsidRDefault="003D3F89" w:rsidP="00A6224F">
      <w:pPr>
        <w:pStyle w:val="Heading3"/>
      </w:pPr>
      <w:bookmarkStart w:id="51" w:name="_Toc65672987"/>
      <w:bookmarkStart w:id="52" w:name="_Toc65674446"/>
      <w:r w:rsidRPr="00242245">
        <w:rPr>
          <w:rStyle w:val="None"/>
        </w:rPr>
        <w:t>CORE CONNECTIVITY SUBMISSION METHOD</w:t>
      </w:r>
      <w:bookmarkEnd w:id="51"/>
      <w:bookmarkEnd w:id="52"/>
    </w:p>
    <w:p w14:paraId="4923123A" w14:textId="4C121E36" w:rsidR="00B45343" w:rsidRPr="00242245" w:rsidRDefault="003D3F89">
      <w:pPr>
        <w:pStyle w:val="Body"/>
      </w:pPr>
      <w:r w:rsidRPr="00242245">
        <w:rPr>
          <w:rStyle w:val="None"/>
        </w:rPr>
        <w:t xml:space="preserve">MassHealth provides a Committee on Operating Rules for Information Exchange (CORE) connectivity submission method that allows Trading Partners to submit </w:t>
      </w:r>
      <w:r w:rsidRPr="00242245">
        <w:rPr>
          <w:rStyle w:val="None"/>
          <w:spacing w:val="-3"/>
        </w:rPr>
        <w:t xml:space="preserve">HIPAA </w:t>
      </w:r>
      <w:r w:rsidRPr="00242245">
        <w:rPr>
          <w:rStyle w:val="None"/>
        </w:rPr>
        <w:t>transactions from their system directly to the MMIS via internet protocol using one of the two Envelope Standards: HTTP MIME Multipart (Envelope Standard A) or Simple Object Access Protocol</w:t>
      </w:r>
      <w:r w:rsidRPr="00242245">
        <w:rPr>
          <w:rStyle w:val="None"/>
          <w:spacing w:val="-3"/>
        </w:rPr>
        <w:t xml:space="preserve"> (SOAP)/Web Services Description Language (WSDL)</w:t>
      </w:r>
      <w:r w:rsidRPr="00242245">
        <w:rPr>
          <w:rStyle w:val="None"/>
        </w:rPr>
        <w:t xml:space="preserve"> (Envelope Standard B) </w:t>
      </w:r>
      <w:proofErr w:type="gramStart"/>
      <w:r w:rsidRPr="00242245">
        <w:rPr>
          <w:rStyle w:val="None"/>
        </w:rPr>
        <w:t>to</w:t>
      </w:r>
      <w:r w:rsidRPr="00242245">
        <w:rPr>
          <w:rStyle w:val="None"/>
          <w:spacing w:val="-28"/>
        </w:rPr>
        <w:t xml:space="preserve"> </w:t>
      </w:r>
      <w:r w:rsidR="004B35A7">
        <w:rPr>
          <w:rStyle w:val="None"/>
          <w:spacing w:val="-28"/>
        </w:rPr>
        <w:t xml:space="preserve"> </w:t>
      </w:r>
      <w:r w:rsidRPr="00242245">
        <w:rPr>
          <w:rStyle w:val="None"/>
          <w:spacing w:val="-3"/>
        </w:rPr>
        <w:t>ensure</w:t>
      </w:r>
      <w:proofErr w:type="gramEnd"/>
      <w:r w:rsidRPr="00242245">
        <w:rPr>
          <w:rStyle w:val="None"/>
          <w:spacing w:val="-3"/>
        </w:rPr>
        <w:t xml:space="preserve"> </w:t>
      </w:r>
      <w:r w:rsidRPr="00242245">
        <w:rPr>
          <w:rStyle w:val="None"/>
        </w:rPr>
        <w:t xml:space="preserve">a standardized safe harbor </w:t>
      </w:r>
      <w:r w:rsidRPr="00242245">
        <w:rPr>
          <w:rStyle w:val="None"/>
          <w:spacing w:val="-3"/>
        </w:rPr>
        <w:t xml:space="preserve">connectivity. </w:t>
      </w:r>
      <w:r w:rsidRPr="00242245">
        <w:rPr>
          <w:rStyle w:val="None"/>
          <w:spacing w:val="-5"/>
        </w:rPr>
        <w:t xml:space="preserve">For </w:t>
      </w:r>
      <w:r w:rsidRPr="00242245">
        <w:rPr>
          <w:rStyle w:val="None"/>
        </w:rPr>
        <w:t xml:space="preserve">Envelope Standard </w:t>
      </w:r>
      <w:r w:rsidRPr="00242245">
        <w:rPr>
          <w:rStyle w:val="None"/>
          <w:spacing w:val="-3"/>
        </w:rPr>
        <w:t xml:space="preserve">B, </w:t>
      </w:r>
      <w:r w:rsidRPr="00242245">
        <w:rPr>
          <w:rStyle w:val="None"/>
        </w:rPr>
        <w:t xml:space="preserve">this system-to-system EDI </w:t>
      </w:r>
      <w:r w:rsidR="00093346" w:rsidRPr="00242245">
        <w:rPr>
          <w:rStyle w:val="None"/>
          <w:spacing w:val="-7"/>
        </w:rPr>
        <w:t>w</w:t>
      </w:r>
      <w:r w:rsidRPr="00242245">
        <w:rPr>
          <w:rStyle w:val="None"/>
          <w:spacing w:val="-7"/>
        </w:rPr>
        <w:t xml:space="preserve">eb </w:t>
      </w:r>
      <w:r w:rsidRPr="00242245">
        <w:rPr>
          <w:rStyle w:val="None"/>
        </w:rPr>
        <w:t xml:space="preserve">service is supported by a standard CORE schema and WSDL as defined in the section 4.2.2 Specifications for SOAP+WSDL in </w:t>
      </w:r>
      <w:proofErr w:type="gramStart"/>
      <w:r w:rsidRPr="00242245">
        <w:rPr>
          <w:rStyle w:val="None"/>
        </w:rPr>
        <w:t>the Phase</w:t>
      </w:r>
      <w:proofErr w:type="gramEnd"/>
      <w:r w:rsidRPr="00242245">
        <w:rPr>
          <w:rStyle w:val="None"/>
        </w:rPr>
        <w:t xml:space="preserve"> II CORE </w:t>
      </w:r>
      <w:r w:rsidRPr="00242245">
        <w:rPr>
          <w:rStyle w:val="None"/>
          <w:spacing w:val="-3"/>
        </w:rPr>
        <w:t xml:space="preserve">270: </w:t>
      </w:r>
      <w:r w:rsidRPr="00242245">
        <w:rPr>
          <w:rStyle w:val="None"/>
        </w:rPr>
        <w:t>Connectivity Rule</w:t>
      </w:r>
      <w:r w:rsidRPr="00242245">
        <w:rPr>
          <w:rStyle w:val="None"/>
          <w:spacing w:val="-10"/>
        </w:rPr>
        <w:t xml:space="preserve"> </w:t>
      </w:r>
      <w:r w:rsidRPr="00242245">
        <w:rPr>
          <w:rStyle w:val="None"/>
        </w:rPr>
        <w:t>Document.</w:t>
      </w:r>
    </w:p>
    <w:p w14:paraId="617F1D26" w14:textId="60D81835" w:rsidR="00B45343" w:rsidRPr="00242245" w:rsidRDefault="003D3F89">
      <w:pPr>
        <w:pStyle w:val="Body"/>
      </w:pPr>
      <w:r w:rsidRPr="00242245">
        <w:rPr>
          <w:rStyle w:val="None"/>
        </w:rPr>
        <w:t xml:space="preserve">While the </w:t>
      </w:r>
      <w:r w:rsidR="00E60F7F" w:rsidRPr="00242245">
        <w:rPr>
          <w:rStyle w:val="None"/>
        </w:rPr>
        <w:t>HTTP M</w:t>
      </w:r>
      <w:r w:rsidRPr="00242245">
        <w:rPr>
          <w:rStyle w:val="None"/>
        </w:rPr>
        <w:t xml:space="preserve">IME Multipart does not provide a standard schema specification, MMIS implementation of the HTTP MIME Multipart will expect that each data element </w:t>
      </w:r>
      <w:proofErr w:type="gramStart"/>
      <w:r w:rsidRPr="00242245">
        <w:rPr>
          <w:rStyle w:val="None"/>
        </w:rPr>
        <w:t>have</w:t>
      </w:r>
      <w:proofErr w:type="gramEnd"/>
      <w:r w:rsidRPr="00242245">
        <w:rPr>
          <w:rStyle w:val="None"/>
        </w:rPr>
        <w:t xml:space="preserve"> the corresponding </w:t>
      </w:r>
      <w:r w:rsidRPr="00242245">
        <w:rPr>
          <w:rStyle w:val="None"/>
          <w:rtl/>
        </w:rPr>
        <w:t>“</w:t>
      </w:r>
      <w:r w:rsidRPr="00242245">
        <w:rPr>
          <w:rStyle w:val="None"/>
        </w:rPr>
        <w:t xml:space="preserve">name” property that matches the SOAP schema definitions as well as the same </w:t>
      </w:r>
      <w:r w:rsidRPr="00242245">
        <w:rPr>
          <w:rStyle w:val="None"/>
          <w:rtl/>
        </w:rPr>
        <w:t>“</w:t>
      </w:r>
      <w:r w:rsidRPr="00242245">
        <w:rPr>
          <w:rStyle w:val="None"/>
        </w:rPr>
        <w:t>operations” names.</w:t>
      </w:r>
    </w:p>
    <w:p w14:paraId="648E3217" w14:textId="74433A8F" w:rsidR="00B45343" w:rsidRPr="00242245" w:rsidRDefault="003D3F89">
      <w:pPr>
        <w:pStyle w:val="Body"/>
      </w:pPr>
      <w:r w:rsidRPr="00242245">
        <w:rPr>
          <w:rStyle w:val="None"/>
        </w:rPr>
        <w:t>For more information about MassHealth</w:t>
      </w:r>
      <w:r w:rsidRPr="00242245">
        <w:rPr>
          <w:rStyle w:val="None"/>
          <w:rtl/>
        </w:rPr>
        <w:t>’</w:t>
      </w:r>
      <w:r w:rsidRPr="00242245">
        <w:rPr>
          <w:rStyle w:val="None"/>
        </w:rPr>
        <w:t>s CORE Connectivity Method, contact MassHealth Customer Service at (800) 841-2900</w:t>
      </w:r>
      <w:r w:rsidR="006B607C" w:rsidRPr="00242245">
        <w:rPr>
          <w:rStyle w:val="None"/>
        </w:rPr>
        <w:t>, TDD/TTY: 711,</w:t>
      </w:r>
      <w:r w:rsidRPr="00242245">
        <w:rPr>
          <w:rStyle w:val="None"/>
        </w:rPr>
        <w:t xml:space="preserve"> or by email at </w:t>
      </w:r>
      <w:hyperlink r:id="rId27" w:history="1">
        <w:r w:rsidRPr="00242245">
          <w:rPr>
            <w:rStyle w:val="Link"/>
          </w:rPr>
          <w:t>edi@mahealth.net</w:t>
        </w:r>
      </w:hyperlink>
      <w:r w:rsidRPr="00242245">
        <w:rPr>
          <w:rStyle w:val="None"/>
        </w:rPr>
        <w:t>.</w:t>
      </w:r>
    </w:p>
    <w:p w14:paraId="3E247CCA" w14:textId="77777777" w:rsidR="00B45343" w:rsidRPr="00242245" w:rsidRDefault="003D3F89" w:rsidP="00A6224F">
      <w:pPr>
        <w:pStyle w:val="Heading3"/>
      </w:pPr>
      <w:bookmarkStart w:id="53" w:name="_Toc65672988"/>
      <w:bookmarkStart w:id="54" w:name="_Toc65674447"/>
      <w:r w:rsidRPr="00242245">
        <w:rPr>
          <w:rStyle w:val="None"/>
        </w:rPr>
        <w:t>PASSWORDS</w:t>
      </w:r>
      <w:bookmarkEnd w:id="53"/>
      <w:bookmarkEnd w:id="54"/>
    </w:p>
    <w:p w14:paraId="782D1CB0" w14:textId="42AEC78B" w:rsidR="00682175" w:rsidRPr="00242245" w:rsidRDefault="00682175" w:rsidP="00682175">
      <w:pPr>
        <w:pStyle w:val="Body"/>
        <w:rPr>
          <w:rStyle w:val="None"/>
        </w:rPr>
      </w:pPr>
      <w:r w:rsidRPr="00242245">
        <w:rPr>
          <w:rStyle w:val="None"/>
        </w:rPr>
        <w:t>Providers using the POSC to submit their EDI transactions must follow MassHealth</w:t>
      </w:r>
      <w:r w:rsidRPr="00242245">
        <w:rPr>
          <w:rStyle w:val="None"/>
          <w:rtl/>
        </w:rPr>
        <w:t>’</w:t>
      </w:r>
      <w:r w:rsidRPr="00242245">
        <w:rPr>
          <w:rStyle w:val="None"/>
        </w:rPr>
        <w:t>s requirements for use of passwords. Providers, trading partners</w:t>
      </w:r>
      <w:r w:rsidR="00245CB3" w:rsidRPr="00242245">
        <w:rPr>
          <w:rStyle w:val="None"/>
        </w:rPr>
        <w:t>,</w:t>
      </w:r>
      <w:r w:rsidRPr="00242245">
        <w:rPr>
          <w:rStyle w:val="None"/>
        </w:rPr>
        <w:t xml:space="preserve"> and relationship entities that have been assigned a User ID/password to access MMIS Provider Online Service Center (POSC) and connectivity methods are solely responsible for the use of that user ID and password. Sharing User IDs and password</w:t>
      </w:r>
      <w:r w:rsidR="006B1E07" w:rsidRPr="00242245">
        <w:rPr>
          <w:rStyle w:val="None"/>
        </w:rPr>
        <w:t>s</w:t>
      </w:r>
      <w:r w:rsidRPr="00242245">
        <w:rPr>
          <w:rStyle w:val="None"/>
        </w:rPr>
        <w:t xml:space="preserve"> is a violation of the Virtual Gateway (VG) Terms and Conditions. </w:t>
      </w:r>
      <w:r w:rsidRPr="00242245">
        <w:t xml:space="preserve">Each user is prompted to agree with the VG Terms and Conditions upon initial sign-in on any Commonwealth VG hosted application (e.g., MMIS). </w:t>
      </w:r>
      <w:r w:rsidRPr="00242245">
        <w:rPr>
          <w:rStyle w:val="None"/>
        </w:rPr>
        <w:t>Each User ID that violates the Terms and Conditions may be subject to termination.</w:t>
      </w:r>
    </w:p>
    <w:p w14:paraId="75B28E3C" w14:textId="5A2A24BD" w:rsidR="00682175" w:rsidRPr="00242245" w:rsidRDefault="00682175" w:rsidP="00682175">
      <w:pPr>
        <w:pStyle w:val="Body"/>
        <w:rPr>
          <w:rStyle w:val="None"/>
        </w:rPr>
      </w:pPr>
      <w:r w:rsidRPr="00242245">
        <w:rPr>
          <w:rStyle w:val="None"/>
        </w:rPr>
        <w:t>Each provider is responsible for managing their own data and access to their organization</w:t>
      </w:r>
      <w:r w:rsidRPr="00242245">
        <w:rPr>
          <w:rStyle w:val="None"/>
          <w:rtl/>
        </w:rPr>
        <w:t>’</w:t>
      </w:r>
      <w:r w:rsidRPr="00242245">
        <w:rPr>
          <w:rStyle w:val="None"/>
        </w:rPr>
        <w:t xml:space="preserve">s data through the MMIS security function.  Each provider must take all necessary precautions to ensure that they are safeguarding their information and sharing their data (i.e., granting access) </w:t>
      </w:r>
      <w:r w:rsidR="00245CB3" w:rsidRPr="00242245">
        <w:rPr>
          <w:rStyle w:val="None"/>
        </w:rPr>
        <w:t xml:space="preserve">only </w:t>
      </w:r>
      <w:r w:rsidRPr="00242245">
        <w:rPr>
          <w:rStyle w:val="None"/>
        </w:rPr>
        <w:t xml:space="preserve">with users and entities </w:t>
      </w:r>
      <w:r w:rsidRPr="00242245">
        <w:t>who meet their required privacy standards</w:t>
      </w:r>
      <w:r w:rsidRPr="00242245">
        <w:rPr>
          <w:rStyle w:val="None"/>
        </w:rPr>
        <w:t>.</w:t>
      </w:r>
    </w:p>
    <w:p w14:paraId="630D9E06" w14:textId="121F7380" w:rsidR="00682175" w:rsidRPr="00242245" w:rsidRDefault="00682175" w:rsidP="00682175">
      <w:pPr>
        <w:pStyle w:val="Body"/>
        <w:rPr>
          <w:rStyle w:val="None"/>
          <w:rFonts w:cs="Calibri"/>
        </w:rPr>
      </w:pPr>
      <w:r w:rsidRPr="00242245">
        <w:rPr>
          <w:rStyle w:val="None"/>
          <w:rFonts w:cs="Calibri"/>
        </w:rPr>
        <w:t>It is equally important that providers kno</w:t>
      </w:r>
      <w:r w:rsidR="00A66D67" w:rsidRPr="00242245">
        <w:rPr>
          <w:rStyle w:val="None"/>
          <w:rFonts w:cs="Calibri"/>
        </w:rPr>
        <w:t>w</w:t>
      </w:r>
      <w:r w:rsidRPr="00242245">
        <w:rPr>
          <w:rStyle w:val="None"/>
          <w:rFonts w:cs="Calibri"/>
        </w:rPr>
        <w:t xml:space="preserve"> whom on their staff are linked to other providers or entities that perform functions on their behalf</w:t>
      </w:r>
      <w:r w:rsidR="008B4E85">
        <w:rPr>
          <w:rStyle w:val="None"/>
          <w:rFonts w:cs="Calibri"/>
        </w:rPr>
        <w:t xml:space="preserve">. </w:t>
      </w:r>
      <w:r w:rsidRPr="00242245">
        <w:rPr>
          <w:rStyle w:val="None"/>
          <w:rFonts w:cs="Calibri"/>
        </w:rPr>
        <w:t xml:space="preserve">Once a staff person terminates or the relationship with another entity that </w:t>
      </w:r>
      <w:r w:rsidRPr="00242245">
        <w:rPr>
          <w:rStyle w:val="None"/>
          <w:rFonts w:cs="Calibri"/>
        </w:rPr>
        <w:lastRenderedPageBreak/>
        <w:t xml:space="preserve">performs functions for your organization is terminated, the provider must ensure that access is </w:t>
      </w:r>
      <w:proofErr w:type="gramStart"/>
      <w:r w:rsidRPr="00242245">
        <w:rPr>
          <w:rStyle w:val="None"/>
          <w:rFonts w:cs="Calibri"/>
        </w:rPr>
        <w:t>removed</w:t>
      </w:r>
      <w:proofErr w:type="gramEnd"/>
      <w:r w:rsidRPr="00242245">
        <w:rPr>
          <w:rStyle w:val="None"/>
          <w:rFonts w:cs="Calibri"/>
        </w:rPr>
        <w:t xml:space="preserve"> and accounts are de-linked. MassHealth is not responsible for any action taken by any individual in MMIS whose access results from a provider</w:t>
      </w:r>
      <w:r w:rsidRPr="00242245">
        <w:rPr>
          <w:rStyle w:val="None"/>
          <w:rFonts w:cs="Calibri"/>
          <w:rtl/>
        </w:rPr>
        <w:t>’</w:t>
      </w:r>
      <w:r w:rsidRPr="00242245">
        <w:rPr>
          <w:rStyle w:val="None"/>
          <w:rFonts w:cs="Calibri"/>
        </w:rPr>
        <w:t>s failure to abide by these requirements.</w:t>
      </w:r>
    </w:p>
    <w:p w14:paraId="1C7427BF" w14:textId="77777777" w:rsidR="00682175" w:rsidRPr="00242245" w:rsidRDefault="00682175" w:rsidP="009E1446">
      <w:pPr>
        <w:spacing w:after="200"/>
        <w:rPr>
          <w:rFonts w:ascii="Calibri" w:hAnsi="Calibri" w:cs="Calibri"/>
        </w:rPr>
      </w:pPr>
      <w:bookmarkStart w:id="55" w:name="_Hlk84337323"/>
      <w:r w:rsidRPr="00242245">
        <w:rPr>
          <w:rFonts w:ascii="Calibri" w:hAnsi="Calibri" w:cs="Calibri"/>
        </w:rPr>
        <w:t xml:space="preserve">In the event the Primary User and assigned backup leaves the provider, trading partner, or relationship entity organization, that organization must immediately identify a replacement Primary User, complete a new Data Collection Form (DCF) and submit it to MassHealth to officially notify the agency of the change. </w:t>
      </w:r>
    </w:p>
    <w:bookmarkEnd w:id="55"/>
    <w:p w14:paraId="6EAC2C6B" w14:textId="3FC25B13" w:rsidR="00B45343" w:rsidRPr="00242245" w:rsidRDefault="003D3F89">
      <w:pPr>
        <w:pStyle w:val="Body"/>
      </w:pPr>
      <w:r w:rsidRPr="00242245">
        <w:rPr>
          <w:rStyle w:val="None"/>
        </w:rPr>
        <w:t xml:space="preserve">For more information on passwords and </w:t>
      </w:r>
      <w:r w:rsidR="006B7DDA" w:rsidRPr="00242245">
        <w:rPr>
          <w:rStyle w:val="None"/>
        </w:rPr>
        <w:t xml:space="preserve">the </w:t>
      </w:r>
      <w:r w:rsidRPr="00242245">
        <w:rPr>
          <w:rStyle w:val="None"/>
        </w:rPr>
        <w:t>use of passwords, contact MassHealth Customer Service at (800) 841</w:t>
      </w:r>
      <w:r w:rsidR="009966F4">
        <w:rPr>
          <w:rStyle w:val="None"/>
        </w:rPr>
        <w:noBreakHyphen/>
      </w:r>
      <w:r w:rsidRPr="00242245">
        <w:rPr>
          <w:rStyle w:val="None"/>
        </w:rPr>
        <w:t>2900</w:t>
      </w:r>
      <w:r w:rsidR="006B607C" w:rsidRPr="00242245">
        <w:rPr>
          <w:rStyle w:val="None"/>
        </w:rPr>
        <w:t>, TDD/TTY: 711</w:t>
      </w:r>
      <w:r w:rsidRPr="00242245">
        <w:rPr>
          <w:rStyle w:val="None"/>
        </w:rPr>
        <w:t>.</w:t>
      </w:r>
    </w:p>
    <w:p w14:paraId="5E30F3FD" w14:textId="77777777" w:rsidR="00B45343" w:rsidRPr="00242245" w:rsidRDefault="00B45343">
      <w:pPr>
        <w:pStyle w:val="Body"/>
        <w:sectPr w:rsidR="00B45343" w:rsidRPr="00242245" w:rsidSect="00C124AB">
          <w:headerReference w:type="default" r:id="rId28"/>
          <w:pgSz w:w="12240" w:h="15840"/>
          <w:pgMar w:top="1320" w:right="960" w:bottom="1360" w:left="960" w:header="0" w:footer="288" w:gutter="0"/>
          <w:cols w:space="720"/>
          <w:docGrid w:linePitch="326"/>
        </w:sectPr>
      </w:pPr>
    </w:p>
    <w:p w14:paraId="170D1923" w14:textId="77777777" w:rsidR="00B45343" w:rsidRPr="00242245" w:rsidRDefault="003D3F89" w:rsidP="00693400">
      <w:pPr>
        <w:pStyle w:val="Heading2"/>
        <w:numPr>
          <w:ilvl w:val="0"/>
          <w:numId w:val="46"/>
        </w:numPr>
      </w:pPr>
      <w:bookmarkStart w:id="56" w:name="_bookmark5"/>
      <w:bookmarkStart w:id="57" w:name="_Contact_Information"/>
      <w:bookmarkStart w:id="58" w:name="_Toc65672989"/>
      <w:bookmarkStart w:id="59" w:name="_Toc65674448"/>
      <w:bookmarkEnd w:id="56"/>
      <w:bookmarkEnd w:id="57"/>
      <w:r w:rsidRPr="00242245">
        <w:rPr>
          <w:rStyle w:val="None"/>
        </w:rPr>
        <w:lastRenderedPageBreak/>
        <w:t>Co</w:t>
      </w:r>
      <w:r w:rsidRPr="00242245">
        <w:t>nta</w:t>
      </w:r>
      <w:r w:rsidRPr="00242245">
        <w:rPr>
          <w:rStyle w:val="None"/>
        </w:rPr>
        <w:t>ct Information</w:t>
      </w:r>
      <w:bookmarkEnd w:id="58"/>
      <w:bookmarkEnd w:id="59"/>
    </w:p>
    <w:p w14:paraId="6C8A2097" w14:textId="30727140" w:rsidR="00B45343" w:rsidRPr="00242245" w:rsidRDefault="003D3F89" w:rsidP="00A6224F">
      <w:pPr>
        <w:pStyle w:val="Heading3"/>
      </w:pPr>
      <w:bookmarkStart w:id="60" w:name="_Toc65672990"/>
      <w:bookmarkStart w:id="61" w:name="_Toc65674449"/>
      <w:r w:rsidRPr="00242245">
        <w:rPr>
          <w:rStyle w:val="None"/>
        </w:rPr>
        <w:t>EDI CUSTOMER SERVICE</w:t>
      </w:r>
      <w:bookmarkEnd w:id="60"/>
      <w:bookmarkEnd w:id="61"/>
    </w:p>
    <w:p w14:paraId="0A1128A3" w14:textId="77777777" w:rsidR="00B45343" w:rsidRPr="00242245" w:rsidRDefault="003D3F89">
      <w:pPr>
        <w:pStyle w:val="Body"/>
        <w:rPr>
          <w:rStyle w:val="None"/>
          <w:i/>
          <w:iCs/>
        </w:rPr>
      </w:pPr>
      <w:r w:rsidRPr="00242245">
        <w:rPr>
          <w:rStyle w:val="None"/>
          <w:i/>
          <w:iCs/>
        </w:rPr>
        <w:t>For written correspondence</w:t>
      </w:r>
    </w:p>
    <w:p w14:paraId="3122274D"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MassHealth Customer Service</w:t>
      </w:r>
    </w:p>
    <w:p w14:paraId="064A8021"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PO Box 278</w:t>
      </w:r>
    </w:p>
    <w:p w14:paraId="73222C94"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Quincy, MA 02171-0278</w:t>
      </w:r>
    </w:p>
    <w:p w14:paraId="08B811CF" w14:textId="77777777" w:rsidR="006B7DDA" w:rsidRPr="00242245" w:rsidRDefault="006B7DDA" w:rsidP="006B7DDA">
      <w:pPr>
        <w:pStyle w:val="NoSpacing"/>
      </w:pPr>
    </w:p>
    <w:p w14:paraId="36B5D7C3" w14:textId="77777777" w:rsidR="00B45343" w:rsidRPr="00242245" w:rsidRDefault="003D3F89">
      <w:pPr>
        <w:pStyle w:val="Body"/>
        <w:rPr>
          <w:rStyle w:val="None"/>
          <w:i/>
          <w:iCs/>
        </w:rPr>
      </w:pPr>
      <w:r w:rsidRPr="00242245">
        <w:rPr>
          <w:rStyle w:val="None"/>
          <w:i/>
          <w:iCs/>
        </w:rPr>
        <w:t>For electronic claims/hard media submissions</w:t>
      </w:r>
    </w:p>
    <w:p w14:paraId="715DB2A4"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MassHealth Customer Service</w:t>
      </w:r>
    </w:p>
    <w:p w14:paraId="329B3397"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PO Box 278</w:t>
      </w:r>
    </w:p>
    <w:p w14:paraId="071704FF"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Quincy, MA 02171-0278</w:t>
      </w:r>
    </w:p>
    <w:p w14:paraId="7409CB94" w14:textId="77777777" w:rsidR="00B45343" w:rsidRPr="00242245" w:rsidRDefault="003D3F89">
      <w:pPr>
        <w:pStyle w:val="NoSpacing"/>
        <w:rPr>
          <w:rStyle w:val="None"/>
          <w:color w:val="205E9E"/>
          <w:u w:color="205E9E"/>
        </w:rPr>
      </w:pPr>
      <w:r w:rsidRPr="00242245">
        <w:rPr>
          <w:rStyle w:val="None"/>
        </w:rPr>
        <w:t xml:space="preserve">Email: </w:t>
      </w:r>
      <w:hyperlink r:id="rId29" w:history="1">
        <w:r w:rsidRPr="00242245">
          <w:rPr>
            <w:rStyle w:val="Link"/>
          </w:rPr>
          <w:t>edi@mahealth.net</w:t>
        </w:r>
      </w:hyperlink>
      <w:r w:rsidRPr="00242245">
        <w:rPr>
          <w:rStyle w:val="None"/>
          <w:color w:val="205E9E"/>
          <w:u w:color="205E9E"/>
        </w:rPr>
        <w:t xml:space="preserve"> </w:t>
      </w:r>
    </w:p>
    <w:p w14:paraId="36D3D405" w14:textId="5C5783B8" w:rsidR="00B45343" w:rsidRPr="00242245" w:rsidRDefault="003D3F89">
      <w:pPr>
        <w:pStyle w:val="NoSpacing"/>
      </w:pPr>
      <w:r w:rsidRPr="00242245">
        <w:rPr>
          <w:rStyle w:val="None"/>
        </w:rPr>
        <w:t>Phone: (800) 841-2900</w:t>
      </w:r>
      <w:r w:rsidR="00B412B9" w:rsidRPr="00242245">
        <w:rPr>
          <w:rStyle w:val="None"/>
        </w:rPr>
        <w:t>, TDD/TTY: 711</w:t>
      </w:r>
    </w:p>
    <w:p w14:paraId="0BA2B5BF" w14:textId="188FF5CA" w:rsidR="00B45343" w:rsidRPr="00242245" w:rsidRDefault="003D3F89" w:rsidP="006B7DDA">
      <w:pPr>
        <w:pStyle w:val="NoSpacing"/>
        <w:rPr>
          <w:rStyle w:val="None"/>
        </w:rPr>
      </w:pPr>
      <w:r w:rsidRPr="00242245">
        <w:rPr>
          <w:rStyle w:val="None"/>
        </w:rPr>
        <w:t>Fax: (617) 988-8971</w:t>
      </w:r>
    </w:p>
    <w:p w14:paraId="7C231CDA" w14:textId="77777777" w:rsidR="00B45343" w:rsidRPr="00242245" w:rsidRDefault="003D3F89" w:rsidP="00A6224F">
      <w:pPr>
        <w:pStyle w:val="Heading3"/>
      </w:pPr>
      <w:bookmarkStart w:id="62" w:name="_Toc65672991"/>
      <w:bookmarkStart w:id="63" w:name="_Toc65674450"/>
      <w:r w:rsidRPr="00242245">
        <w:rPr>
          <w:rStyle w:val="None"/>
        </w:rPr>
        <w:t>EDI TECHNICAL ASSISTANCE</w:t>
      </w:r>
      <w:bookmarkEnd w:id="62"/>
      <w:bookmarkEnd w:id="63"/>
    </w:p>
    <w:p w14:paraId="465BB9DF"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MassHealth Customer Service</w:t>
      </w:r>
    </w:p>
    <w:p w14:paraId="47F68B75"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PO Box 278</w:t>
      </w:r>
    </w:p>
    <w:p w14:paraId="5850F379"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Quincy, MA 02171-0278</w:t>
      </w:r>
    </w:p>
    <w:p w14:paraId="30073930" w14:textId="77777777" w:rsidR="00B45343" w:rsidRPr="00242245" w:rsidRDefault="003D3F89">
      <w:pPr>
        <w:pStyle w:val="NoSpacing"/>
        <w:rPr>
          <w:rStyle w:val="None"/>
          <w:color w:val="205E9E"/>
          <w:u w:color="205E9E"/>
        </w:rPr>
      </w:pPr>
      <w:r w:rsidRPr="00242245">
        <w:rPr>
          <w:rStyle w:val="None"/>
        </w:rPr>
        <w:t xml:space="preserve">Email: </w:t>
      </w:r>
      <w:hyperlink r:id="rId30" w:history="1">
        <w:r w:rsidRPr="00242245">
          <w:rPr>
            <w:rStyle w:val="Link"/>
          </w:rPr>
          <w:t>hipaasupport@mahealth.net</w:t>
        </w:r>
      </w:hyperlink>
      <w:r w:rsidRPr="00242245">
        <w:rPr>
          <w:rStyle w:val="None"/>
          <w:color w:val="205E9E"/>
          <w:u w:color="205E9E"/>
        </w:rPr>
        <w:t xml:space="preserve"> </w:t>
      </w:r>
    </w:p>
    <w:p w14:paraId="2029A1DC" w14:textId="5E0CC59A" w:rsidR="00B45343" w:rsidRPr="00242245" w:rsidRDefault="003D3F89">
      <w:pPr>
        <w:pStyle w:val="NoSpacing"/>
      </w:pPr>
      <w:r w:rsidRPr="00242245">
        <w:rPr>
          <w:rStyle w:val="None"/>
        </w:rPr>
        <w:t>Phone: (800) 841-2900</w:t>
      </w:r>
      <w:r w:rsidR="00B412B9" w:rsidRPr="00242245">
        <w:rPr>
          <w:rStyle w:val="None"/>
        </w:rPr>
        <w:t>, TDD/TTY: 711</w:t>
      </w:r>
    </w:p>
    <w:p w14:paraId="5DDE0002" w14:textId="65D4F3B6" w:rsidR="00B45343" w:rsidRPr="00242245" w:rsidRDefault="003D3F89" w:rsidP="006B7DDA">
      <w:pPr>
        <w:pStyle w:val="NoSpacing"/>
        <w:rPr>
          <w:rStyle w:val="None"/>
        </w:rPr>
      </w:pPr>
      <w:r w:rsidRPr="00242245">
        <w:rPr>
          <w:rStyle w:val="None"/>
        </w:rPr>
        <w:t>Fax: (617) 988-8971</w:t>
      </w:r>
    </w:p>
    <w:p w14:paraId="28B342BE" w14:textId="77777777" w:rsidR="00B45343" w:rsidRPr="00242245" w:rsidRDefault="003D3F89" w:rsidP="00A6224F">
      <w:pPr>
        <w:pStyle w:val="Heading3"/>
      </w:pPr>
      <w:bookmarkStart w:id="64" w:name="_Toc65672992"/>
      <w:bookmarkStart w:id="65" w:name="_Toc65674451"/>
      <w:r w:rsidRPr="00242245">
        <w:rPr>
          <w:rStyle w:val="None"/>
        </w:rPr>
        <w:t>PROVIDER SERVICE NUMBER</w:t>
      </w:r>
      <w:bookmarkEnd w:id="64"/>
      <w:bookmarkEnd w:id="65"/>
    </w:p>
    <w:p w14:paraId="718B6C46"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MassHealth Customer Service</w:t>
      </w:r>
    </w:p>
    <w:p w14:paraId="0CC5ADA6"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PO Box 278</w:t>
      </w:r>
    </w:p>
    <w:p w14:paraId="16A3624B" w14:textId="77777777" w:rsidR="00427F5A" w:rsidRDefault="00427F5A" w:rsidP="00427F5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Segoe UI" w:hAnsi="Segoe UI" w:cs="Segoe UI"/>
          <w:color w:val="000000"/>
          <w:sz w:val="20"/>
          <w:szCs w:val="20"/>
        </w:rPr>
      </w:pPr>
      <w:r>
        <w:rPr>
          <w:rFonts w:ascii="Segoe UI" w:hAnsi="Segoe UI" w:cs="Segoe UI"/>
          <w:color w:val="000000"/>
          <w:sz w:val="20"/>
          <w:szCs w:val="20"/>
        </w:rPr>
        <w:t>Quincy, MA 02171-0278</w:t>
      </w:r>
    </w:p>
    <w:p w14:paraId="5DF78274" w14:textId="006E9EFF" w:rsidR="00B45343" w:rsidRPr="00242245" w:rsidRDefault="003D3F89">
      <w:pPr>
        <w:pStyle w:val="NoSpacing"/>
        <w:rPr>
          <w:rStyle w:val="None"/>
          <w:color w:val="205E9E"/>
          <w:u w:color="205E9E"/>
        </w:rPr>
      </w:pPr>
      <w:r w:rsidRPr="00242245">
        <w:rPr>
          <w:rStyle w:val="None"/>
        </w:rPr>
        <w:t xml:space="preserve">Email: </w:t>
      </w:r>
      <w:hyperlink r:id="rId31" w:history="1">
        <w:r w:rsidR="00B412B9" w:rsidRPr="00242245">
          <w:rPr>
            <w:rStyle w:val="Hyperlink"/>
            <w:lang w:bidi="en-US"/>
          </w:rPr>
          <w:t>provider@masshealthquestions.com</w:t>
        </w:r>
      </w:hyperlink>
      <w:r w:rsidRPr="00242245">
        <w:rPr>
          <w:rStyle w:val="None"/>
          <w:color w:val="205E9E"/>
          <w:u w:color="205E9E"/>
        </w:rPr>
        <w:t xml:space="preserve"> </w:t>
      </w:r>
    </w:p>
    <w:p w14:paraId="7B549286" w14:textId="20EE64AD" w:rsidR="00B45343" w:rsidRPr="00242245" w:rsidRDefault="003D3F89">
      <w:pPr>
        <w:pStyle w:val="NoSpacing"/>
      </w:pPr>
      <w:r w:rsidRPr="00242245">
        <w:rPr>
          <w:rStyle w:val="None"/>
        </w:rPr>
        <w:t>Phone: (800) 841-2900</w:t>
      </w:r>
      <w:r w:rsidR="00B412B9" w:rsidRPr="00242245">
        <w:rPr>
          <w:rStyle w:val="None"/>
        </w:rPr>
        <w:t>, TDD/TTY: 711</w:t>
      </w:r>
    </w:p>
    <w:p w14:paraId="76861E94" w14:textId="24979F96" w:rsidR="00B45343" w:rsidRPr="00242245" w:rsidRDefault="003D3F89">
      <w:pPr>
        <w:pStyle w:val="NoSpacing"/>
        <w:rPr>
          <w:rStyle w:val="None"/>
        </w:rPr>
      </w:pPr>
      <w:r w:rsidRPr="00242245">
        <w:rPr>
          <w:rStyle w:val="None"/>
        </w:rPr>
        <w:t>Fax: (617) 988-8974</w:t>
      </w:r>
    </w:p>
    <w:p w14:paraId="67D202A6" w14:textId="77777777" w:rsidR="00E5406A" w:rsidRPr="00242245" w:rsidRDefault="00E5406A">
      <w:pPr>
        <w:pStyle w:val="NoSpacing"/>
      </w:pPr>
    </w:p>
    <w:p w14:paraId="1250165E" w14:textId="77777777" w:rsidR="00B45343" w:rsidRPr="00242245" w:rsidRDefault="00B45343">
      <w:pPr>
        <w:pStyle w:val="Body"/>
        <w:sectPr w:rsidR="00B45343" w:rsidRPr="00242245" w:rsidSect="00CD1ADC">
          <w:headerReference w:type="default" r:id="rId32"/>
          <w:pgSz w:w="12240" w:h="15840"/>
          <w:pgMar w:top="1260" w:right="960" w:bottom="1360" w:left="960" w:header="0" w:footer="288" w:gutter="0"/>
          <w:cols w:space="720"/>
          <w:docGrid w:linePitch="326"/>
        </w:sectPr>
      </w:pPr>
    </w:p>
    <w:p w14:paraId="2576DEB4" w14:textId="77777777" w:rsidR="00B45343" w:rsidRPr="00242245" w:rsidRDefault="003D3F89" w:rsidP="00F901F4">
      <w:pPr>
        <w:pStyle w:val="Heading3"/>
      </w:pPr>
      <w:bookmarkStart w:id="66" w:name="_Toc65672993"/>
      <w:bookmarkStart w:id="67" w:name="_Toc65674452"/>
      <w:r w:rsidRPr="00242245">
        <w:rPr>
          <w:rStyle w:val="None"/>
        </w:rPr>
        <w:lastRenderedPageBreak/>
        <w:t>APPLICABLE WEBSITES/EMAIL</w:t>
      </w:r>
      <w:bookmarkEnd w:id="66"/>
      <w:bookmarkEnd w:id="67"/>
    </w:p>
    <w:p w14:paraId="5C4A6EF7" w14:textId="77777777" w:rsidR="00B45343" w:rsidRPr="00242245" w:rsidRDefault="003D3F89" w:rsidP="0076245F">
      <w:pPr>
        <w:pStyle w:val="Heading4"/>
      </w:pPr>
      <w:r w:rsidRPr="00242245">
        <w:t>Accredited Standards Committee</w:t>
      </w:r>
      <w:r w:rsidRPr="00242245">
        <w:rPr>
          <w:rStyle w:val="None"/>
        </w:rPr>
        <w:t xml:space="preserve"> (ASC X12)</w:t>
      </w:r>
    </w:p>
    <w:p w14:paraId="2E8FCFD3" w14:textId="571306DA" w:rsidR="00B45343" w:rsidRPr="00242245" w:rsidRDefault="003D3F89" w:rsidP="00071770">
      <w:pPr>
        <w:pStyle w:val="ListParagraph"/>
        <w:numPr>
          <w:ilvl w:val="0"/>
          <w:numId w:val="10"/>
        </w:numPr>
        <w:spacing w:before="127"/>
        <w:ind w:right="431"/>
      </w:pPr>
      <w:r w:rsidRPr="00242245">
        <w:rPr>
          <w:rStyle w:val="Hyperlink2"/>
        </w:rPr>
        <w:t>ASC</w:t>
      </w:r>
      <w:r w:rsidRPr="00242245">
        <w:rPr>
          <w:rStyle w:val="None"/>
          <w:color w:val="231F20"/>
          <w:u w:color="231F20"/>
        </w:rPr>
        <w:t xml:space="preserve"> </w:t>
      </w:r>
      <w:r w:rsidRPr="00242245">
        <w:rPr>
          <w:rStyle w:val="Hyperlink2"/>
        </w:rPr>
        <w:t>X12</w:t>
      </w:r>
      <w:r w:rsidRPr="00242245">
        <w:rPr>
          <w:rStyle w:val="None"/>
          <w:color w:val="231F20"/>
          <w:u w:color="231F20"/>
        </w:rPr>
        <w:t xml:space="preserve"> </w:t>
      </w:r>
      <w:r w:rsidRPr="00242245">
        <w:rPr>
          <w:rStyle w:val="Hyperlink2"/>
        </w:rPr>
        <w:t>develops</w:t>
      </w:r>
      <w:r w:rsidRPr="00242245">
        <w:rPr>
          <w:rStyle w:val="None"/>
          <w:color w:val="231F20"/>
          <w:u w:color="231F20"/>
        </w:rPr>
        <w:t xml:space="preserve"> </w:t>
      </w:r>
      <w:r w:rsidRPr="00242245">
        <w:rPr>
          <w:rStyle w:val="Hyperlink2"/>
        </w:rPr>
        <w:t>and</w:t>
      </w:r>
      <w:r w:rsidRPr="00242245">
        <w:rPr>
          <w:rStyle w:val="None"/>
          <w:color w:val="231F20"/>
          <w:u w:color="231F20"/>
        </w:rPr>
        <w:t xml:space="preserve"> </w:t>
      </w:r>
      <w:r w:rsidRPr="00242245">
        <w:rPr>
          <w:rStyle w:val="Hyperlink2"/>
        </w:rPr>
        <w:t>maintains</w:t>
      </w:r>
      <w:r w:rsidRPr="00242245">
        <w:rPr>
          <w:rStyle w:val="None"/>
          <w:color w:val="231F20"/>
          <w:u w:color="231F20"/>
        </w:rPr>
        <w:t xml:space="preserve"> </w:t>
      </w:r>
      <w:r w:rsidRPr="00242245">
        <w:rPr>
          <w:rStyle w:val="Hyperlink2"/>
        </w:rPr>
        <w:t>standards</w:t>
      </w:r>
      <w:r w:rsidRPr="00242245">
        <w:rPr>
          <w:rStyle w:val="None"/>
          <w:color w:val="231F20"/>
          <w:u w:color="231F20"/>
        </w:rPr>
        <w:t xml:space="preserve"> </w:t>
      </w:r>
      <w:r w:rsidRPr="00242245">
        <w:rPr>
          <w:rStyle w:val="Hyperlink2"/>
        </w:rPr>
        <w:t>for</w:t>
      </w:r>
      <w:r w:rsidRPr="00242245">
        <w:rPr>
          <w:rStyle w:val="None"/>
          <w:color w:val="231F20"/>
          <w:u w:color="231F20"/>
        </w:rPr>
        <w:t xml:space="preserve"> </w:t>
      </w:r>
      <w:r w:rsidRPr="00242245">
        <w:rPr>
          <w:rStyle w:val="Hyperlink2"/>
        </w:rPr>
        <w:t>inter</w:t>
      </w:r>
      <w:r w:rsidR="006B7DDA" w:rsidRPr="00242245">
        <w:rPr>
          <w:rStyle w:val="Hyperlink2"/>
        </w:rPr>
        <w:t>-</w:t>
      </w:r>
      <w:r w:rsidRPr="00242245">
        <w:rPr>
          <w:rStyle w:val="Hyperlink2"/>
        </w:rPr>
        <w:t>industry</w:t>
      </w:r>
      <w:r w:rsidRPr="00242245">
        <w:rPr>
          <w:rStyle w:val="None"/>
          <w:color w:val="231F20"/>
          <w:u w:color="231F20"/>
        </w:rPr>
        <w:t xml:space="preserve"> </w:t>
      </w:r>
      <w:r w:rsidRPr="00242245">
        <w:rPr>
          <w:rStyle w:val="Hyperlink2"/>
        </w:rPr>
        <w:t>electronic</w:t>
      </w:r>
      <w:r w:rsidRPr="00242245">
        <w:rPr>
          <w:rStyle w:val="None"/>
          <w:color w:val="231F20"/>
          <w:u w:color="231F20"/>
        </w:rPr>
        <w:t xml:space="preserve"> </w:t>
      </w:r>
      <w:r w:rsidRPr="00242245">
        <w:rPr>
          <w:rStyle w:val="Hyperlink2"/>
        </w:rPr>
        <w:t>interchange</w:t>
      </w:r>
      <w:r w:rsidRPr="00242245">
        <w:rPr>
          <w:rStyle w:val="None"/>
          <w:color w:val="231F20"/>
          <w:u w:color="231F20"/>
        </w:rPr>
        <w:t xml:space="preserve"> </w:t>
      </w:r>
      <w:r w:rsidRPr="00242245">
        <w:rPr>
          <w:rStyle w:val="Hyperlink2"/>
        </w:rPr>
        <w:t>of</w:t>
      </w:r>
      <w:r w:rsidRPr="00242245">
        <w:rPr>
          <w:rStyle w:val="None"/>
          <w:color w:val="231F20"/>
          <w:u w:color="231F20"/>
        </w:rPr>
        <w:t xml:space="preserve"> </w:t>
      </w:r>
      <w:r w:rsidRPr="00242245">
        <w:rPr>
          <w:rStyle w:val="Hyperlink2"/>
        </w:rPr>
        <w:t>business transactions. See</w:t>
      </w:r>
      <w:r w:rsidRPr="00242245">
        <w:rPr>
          <w:rStyle w:val="None"/>
          <w:color w:val="205E9E"/>
          <w:u w:color="205E9E"/>
        </w:rPr>
        <w:t xml:space="preserve"> </w:t>
      </w:r>
      <w:hyperlink r:id="rId33" w:history="1">
        <w:r w:rsidR="00B412B9" w:rsidRPr="00242245">
          <w:rPr>
            <w:rStyle w:val="Hyperlink"/>
          </w:rPr>
          <w:t>www.x12.org</w:t>
        </w:r>
      </w:hyperlink>
      <w:r w:rsidRPr="00242245">
        <w:rPr>
          <w:rStyle w:val="None"/>
          <w:color w:val="231F20"/>
          <w:u w:color="231F20"/>
        </w:rPr>
        <w:t>.</w:t>
      </w:r>
    </w:p>
    <w:p w14:paraId="5E24A02D" w14:textId="77777777" w:rsidR="00B45343" w:rsidRPr="00242245" w:rsidRDefault="003D3F89" w:rsidP="0076245F">
      <w:pPr>
        <w:pStyle w:val="Heading4"/>
      </w:pPr>
      <w:r w:rsidRPr="00242245">
        <w:t>Centers for Medicare</w:t>
      </w:r>
      <w:r w:rsidRPr="00242245">
        <w:rPr>
          <w:rStyle w:val="None"/>
        </w:rPr>
        <w:t xml:space="preserve"> &amp; Medicaid Services (CMS)</w:t>
      </w:r>
    </w:p>
    <w:p w14:paraId="3E21C5F9" w14:textId="15D53955" w:rsidR="00B45343" w:rsidRPr="00242245" w:rsidRDefault="003D3F89" w:rsidP="00071770">
      <w:pPr>
        <w:pStyle w:val="ListParagraph"/>
        <w:numPr>
          <w:ilvl w:val="0"/>
          <w:numId w:val="10"/>
        </w:numPr>
        <w:spacing w:before="127"/>
        <w:ind w:right="130"/>
      </w:pPr>
      <w:r w:rsidRPr="00242245">
        <w:rPr>
          <w:rStyle w:val="Hyperlink2"/>
        </w:rPr>
        <w:t xml:space="preserve">CMS is the </w:t>
      </w:r>
      <w:r w:rsidR="006B7DDA" w:rsidRPr="00242245">
        <w:rPr>
          <w:rStyle w:val="Hyperlink2"/>
        </w:rPr>
        <w:t xml:space="preserve">agency </w:t>
      </w:r>
      <w:r w:rsidRPr="00242245">
        <w:rPr>
          <w:rStyle w:val="Hyperlink2"/>
        </w:rPr>
        <w:t xml:space="preserve">within HHS that administers the Medicare and Medicaid programs. CMS </w:t>
      </w:r>
      <w:r w:rsidRPr="00242245">
        <w:rPr>
          <w:rStyle w:val="None"/>
          <w:color w:val="231F20"/>
          <w:u w:color="231F20"/>
        </w:rPr>
        <w:t xml:space="preserve">provides </w:t>
      </w:r>
      <w:r w:rsidRPr="00242245">
        <w:rPr>
          <w:rStyle w:val="Hyperlink2"/>
        </w:rPr>
        <w:t>the Electronic Health</w:t>
      </w:r>
      <w:r w:rsidR="006B7DDA" w:rsidRPr="00242245">
        <w:rPr>
          <w:rStyle w:val="Hyperlink2"/>
        </w:rPr>
        <w:t xml:space="preserve"> </w:t>
      </w:r>
      <w:r w:rsidRPr="00242245">
        <w:rPr>
          <w:rStyle w:val="Hyperlink2"/>
        </w:rPr>
        <w:t xml:space="preserve">Care Transactions and Code Sets </w:t>
      </w:r>
      <w:r w:rsidR="006B7DDA" w:rsidRPr="00242245">
        <w:rPr>
          <w:rStyle w:val="Hyperlink2"/>
        </w:rPr>
        <w:t>standards</w:t>
      </w:r>
      <w:r w:rsidRPr="00242245">
        <w:rPr>
          <w:rStyle w:val="Hyperlink2"/>
        </w:rPr>
        <w:t xml:space="preserve"> at</w:t>
      </w:r>
      <w:r w:rsidRPr="00242245">
        <w:rPr>
          <w:rStyle w:val="Hyperlink1"/>
        </w:rPr>
        <w:t xml:space="preserve"> </w:t>
      </w:r>
      <w:r w:rsidRPr="00242245">
        <w:rPr>
          <w:rStyle w:val="Link"/>
        </w:rPr>
        <w:t>https://</w:t>
      </w:r>
      <w:hyperlink r:id="rId34" w:history="1">
        <w:r w:rsidRPr="00242245">
          <w:rPr>
            <w:rStyle w:val="Link"/>
          </w:rPr>
          <w:t>www.cms.gov/Regulations-and-Guidance/Administrative-Simplification/HIPAA-ACA/</w:t>
        </w:r>
      </w:hyperlink>
      <w:r w:rsidRPr="00242245">
        <w:rPr>
          <w:rStyle w:val="Link"/>
        </w:rPr>
        <w:t>index</w:t>
      </w:r>
      <w:r w:rsidRPr="00242245">
        <w:rPr>
          <w:rStyle w:val="Hyperlink2"/>
        </w:rPr>
        <w:t>.</w:t>
      </w:r>
    </w:p>
    <w:p w14:paraId="30B4C351" w14:textId="77777777" w:rsidR="00B45343" w:rsidRPr="00242245" w:rsidRDefault="003D3F89" w:rsidP="0076245F">
      <w:pPr>
        <w:pStyle w:val="Heading4"/>
      </w:pPr>
      <w:r w:rsidRPr="00242245">
        <w:t>Committee on Operating Rules for Information</w:t>
      </w:r>
      <w:r w:rsidRPr="00242245">
        <w:rPr>
          <w:rStyle w:val="None"/>
        </w:rPr>
        <w:t xml:space="preserve"> Exchange (CORE)</w:t>
      </w:r>
    </w:p>
    <w:p w14:paraId="21B5B672" w14:textId="36373901" w:rsidR="00B45343" w:rsidRPr="00242245" w:rsidRDefault="003D3F89" w:rsidP="00071770">
      <w:pPr>
        <w:pStyle w:val="ListParagraph"/>
        <w:numPr>
          <w:ilvl w:val="0"/>
          <w:numId w:val="11"/>
        </w:numPr>
      </w:pPr>
      <w:r w:rsidRPr="00242245">
        <w:rPr>
          <w:rStyle w:val="None"/>
        </w:rPr>
        <w:t xml:space="preserve">A multiphase initiative of CAQH, CORE is a committee of more than 100 industry leaders who help create and promulgate a set of voluntary business rules focused on improving physician and hospital access to electronic patient insurance information at or before the time of care. </w:t>
      </w:r>
      <w:r w:rsidR="008D7C53" w:rsidRPr="00242245">
        <w:rPr>
          <w:rStyle w:val="Hyperlink2"/>
        </w:rPr>
        <w:t>See</w:t>
      </w:r>
      <w:r w:rsidR="008D7C53" w:rsidRPr="00242245">
        <w:rPr>
          <w:rStyle w:val="None"/>
          <w:color w:val="205E9E"/>
          <w:u w:color="205E9E"/>
        </w:rPr>
        <w:t xml:space="preserve"> </w:t>
      </w:r>
      <w:hyperlink r:id="rId35" w:history="1">
        <w:r w:rsidR="008D7C53" w:rsidRPr="00242245">
          <w:rPr>
            <w:rStyle w:val="Link"/>
          </w:rPr>
          <w:t>www.caqh.org</w:t>
        </w:r>
      </w:hyperlink>
      <w:r w:rsidRPr="00242245">
        <w:rPr>
          <w:rStyle w:val="None"/>
        </w:rPr>
        <w:t>.</w:t>
      </w:r>
    </w:p>
    <w:p w14:paraId="5324F9D9" w14:textId="77777777" w:rsidR="00B45343" w:rsidRPr="00242245" w:rsidRDefault="003D3F89" w:rsidP="0076245F">
      <w:pPr>
        <w:pStyle w:val="Heading4"/>
      </w:pPr>
      <w:r w:rsidRPr="00242245">
        <w:t>Council for Affordable Quality</w:t>
      </w:r>
      <w:r w:rsidRPr="00242245">
        <w:rPr>
          <w:rStyle w:val="None"/>
        </w:rPr>
        <w:t xml:space="preserve"> Healthcare (CAQH)</w:t>
      </w:r>
    </w:p>
    <w:p w14:paraId="4C91C9C8" w14:textId="30052954" w:rsidR="00B45343" w:rsidRPr="00242245" w:rsidRDefault="006B7DDA" w:rsidP="00071770">
      <w:pPr>
        <w:pStyle w:val="ListParagraph"/>
        <w:numPr>
          <w:ilvl w:val="0"/>
          <w:numId w:val="10"/>
        </w:numPr>
        <w:spacing w:before="127"/>
        <w:ind w:right="290"/>
      </w:pPr>
      <w:r w:rsidRPr="00242245">
        <w:rPr>
          <w:rStyle w:val="Hyperlink2"/>
        </w:rPr>
        <w:t xml:space="preserve">CAQH is a </w:t>
      </w:r>
      <w:r w:rsidR="003D3F89" w:rsidRPr="00242245">
        <w:rPr>
          <w:rStyle w:val="Hyperlink2"/>
        </w:rPr>
        <w:t>nonprofit alliance of health plans and trade associations working to simplify health care administration through industry collaboration on public-private initiatives. Through two initiatives—the Committee on Operating Rules for Information Exchange (CORE) and Universal Provider</w:t>
      </w:r>
      <w:r w:rsidR="003D3F89" w:rsidRPr="00242245">
        <w:rPr>
          <w:rStyle w:val="None"/>
          <w:color w:val="231F20"/>
          <w:u w:color="231F20"/>
        </w:rPr>
        <w:t xml:space="preserve"> </w:t>
      </w:r>
      <w:r w:rsidR="003D3F89" w:rsidRPr="00242245">
        <w:rPr>
          <w:rStyle w:val="Hyperlink2"/>
        </w:rPr>
        <w:t>Data</w:t>
      </w:r>
      <w:r w:rsidR="003D3F89" w:rsidRPr="00242245">
        <w:rPr>
          <w:rStyle w:val="None"/>
          <w:color w:val="231F20"/>
          <w:u w:color="231F20"/>
        </w:rPr>
        <w:t xml:space="preserve"> </w:t>
      </w:r>
      <w:r w:rsidR="003D3F89" w:rsidRPr="00242245">
        <w:rPr>
          <w:rStyle w:val="Hyperlink2"/>
        </w:rPr>
        <w:t>source</w:t>
      </w:r>
      <w:r w:rsidR="003D3F89" w:rsidRPr="00242245">
        <w:rPr>
          <w:rStyle w:val="None"/>
          <w:color w:val="231F20"/>
          <w:u w:color="231F20"/>
        </w:rPr>
        <w:t xml:space="preserve"> </w:t>
      </w:r>
      <w:r w:rsidR="003D3F89" w:rsidRPr="00242245">
        <w:rPr>
          <w:rStyle w:val="Hyperlink2"/>
        </w:rPr>
        <w:t>(UPD)—CAQH</w:t>
      </w:r>
      <w:r w:rsidR="003D3F89" w:rsidRPr="00242245">
        <w:rPr>
          <w:rStyle w:val="None"/>
          <w:color w:val="231F20"/>
          <w:u w:color="231F20"/>
        </w:rPr>
        <w:t xml:space="preserve"> </w:t>
      </w:r>
      <w:r w:rsidR="003D3F89" w:rsidRPr="00242245">
        <w:rPr>
          <w:rStyle w:val="Hyperlink2"/>
        </w:rPr>
        <w:t>aims</w:t>
      </w:r>
      <w:r w:rsidR="003D3F89" w:rsidRPr="00242245">
        <w:rPr>
          <w:rStyle w:val="None"/>
          <w:color w:val="231F20"/>
          <w:u w:color="231F20"/>
        </w:rPr>
        <w:t xml:space="preserve"> </w:t>
      </w:r>
      <w:r w:rsidR="003D3F89" w:rsidRPr="00242245">
        <w:rPr>
          <w:rStyle w:val="Hyperlink2"/>
        </w:rPr>
        <w:t>to</w:t>
      </w:r>
      <w:r w:rsidR="003D3F89" w:rsidRPr="00242245">
        <w:rPr>
          <w:rStyle w:val="None"/>
          <w:color w:val="231F20"/>
          <w:u w:color="231F20"/>
        </w:rPr>
        <w:t xml:space="preserve"> </w:t>
      </w:r>
      <w:r w:rsidR="003D3F89" w:rsidRPr="00242245">
        <w:rPr>
          <w:rStyle w:val="Hyperlink2"/>
        </w:rPr>
        <w:t>reduce</w:t>
      </w:r>
      <w:r w:rsidR="003D3F89" w:rsidRPr="00242245">
        <w:rPr>
          <w:rStyle w:val="None"/>
          <w:color w:val="231F20"/>
          <w:u w:color="231F20"/>
        </w:rPr>
        <w:t xml:space="preserve"> </w:t>
      </w:r>
      <w:r w:rsidR="003D3F89" w:rsidRPr="00242245">
        <w:rPr>
          <w:rStyle w:val="Hyperlink2"/>
        </w:rPr>
        <w:t>the</w:t>
      </w:r>
      <w:r w:rsidR="003D3F89" w:rsidRPr="00242245">
        <w:rPr>
          <w:rStyle w:val="None"/>
          <w:color w:val="231F20"/>
          <w:u w:color="231F20"/>
        </w:rPr>
        <w:t xml:space="preserve"> </w:t>
      </w:r>
      <w:r w:rsidR="003D3F89" w:rsidRPr="00242245">
        <w:rPr>
          <w:rStyle w:val="Hyperlink2"/>
        </w:rPr>
        <w:t>administrative</w:t>
      </w:r>
      <w:r w:rsidR="003D3F89" w:rsidRPr="00242245">
        <w:rPr>
          <w:rStyle w:val="None"/>
          <w:color w:val="231F20"/>
          <w:u w:color="231F20"/>
        </w:rPr>
        <w:t xml:space="preserve"> </w:t>
      </w:r>
      <w:r w:rsidR="003D3F89" w:rsidRPr="00242245">
        <w:rPr>
          <w:rStyle w:val="Hyperlink2"/>
        </w:rPr>
        <w:t>burden</w:t>
      </w:r>
      <w:r w:rsidR="003D3F89" w:rsidRPr="00242245">
        <w:rPr>
          <w:rStyle w:val="None"/>
          <w:color w:val="231F20"/>
          <w:u w:color="231F20"/>
        </w:rPr>
        <w:t xml:space="preserve"> </w:t>
      </w:r>
      <w:r w:rsidR="003D3F89" w:rsidRPr="00242245">
        <w:rPr>
          <w:rStyle w:val="Hyperlink2"/>
        </w:rPr>
        <w:t>for</w:t>
      </w:r>
      <w:r w:rsidR="003D3F89" w:rsidRPr="00242245">
        <w:rPr>
          <w:rStyle w:val="None"/>
          <w:color w:val="231F20"/>
          <w:u w:color="231F20"/>
        </w:rPr>
        <w:t xml:space="preserve"> </w:t>
      </w:r>
      <w:r w:rsidR="003D3F89" w:rsidRPr="00242245">
        <w:rPr>
          <w:rStyle w:val="Hyperlink2"/>
        </w:rPr>
        <w:t>providers</w:t>
      </w:r>
      <w:r w:rsidR="003D3F89" w:rsidRPr="00242245">
        <w:rPr>
          <w:rStyle w:val="None"/>
          <w:color w:val="231F20"/>
          <w:u w:color="231F20"/>
        </w:rPr>
        <w:t xml:space="preserve"> </w:t>
      </w:r>
      <w:r w:rsidR="003D3F89" w:rsidRPr="00242245">
        <w:rPr>
          <w:rStyle w:val="Hyperlink2"/>
        </w:rPr>
        <w:t>and health plans. See</w:t>
      </w:r>
      <w:r w:rsidR="003D3F89" w:rsidRPr="00242245">
        <w:rPr>
          <w:rStyle w:val="None"/>
          <w:color w:val="205E9E"/>
          <w:u w:color="205E9E"/>
        </w:rPr>
        <w:t xml:space="preserve"> </w:t>
      </w:r>
      <w:hyperlink r:id="rId36" w:history="1">
        <w:r w:rsidR="003D3F89" w:rsidRPr="00242245">
          <w:rPr>
            <w:rStyle w:val="Link"/>
          </w:rPr>
          <w:t>www.caqh.org</w:t>
        </w:r>
      </w:hyperlink>
      <w:r w:rsidR="003D3F89" w:rsidRPr="00242245">
        <w:rPr>
          <w:rStyle w:val="None"/>
          <w:color w:val="231F20"/>
          <w:u w:color="231F20"/>
        </w:rPr>
        <w:t>.</w:t>
      </w:r>
    </w:p>
    <w:p w14:paraId="0FF6D03B" w14:textId="77777777" w:rsidR="00B45343" w:rsidRPr="00242245" w:rsidRDefault="003D3F89" w:rsidP="0076245F">
      <w:pPr>
        <w:pStyle w:val="Heading4"/>
      </w:pPr>
      <w:r w:rsidRPr="00242245">
        <w:t>MassHe</w:t>
      </w:r>
      <w:r w:rsidRPr="00242245">
        <w:rPr>
          <w:rStyle w:val="None"/>
        </w:rPr>
        <w:t>alth</w:t>
      </w:r>
    </w:p>
    <w:p w14:paraId="0A9F215B" w14:textId="6B98FF10" w:rsidR="00B45343" w:rsidRPr="00242245" w:rsidRDefault="003D3F89" w:rsidP="00181EE2">
      <w:pPr>
        <w:pStyle w:val="ListParagraph"/>
        <w:numPr>
          <w:ilvl w:val="0"/>
          <w:numId w:val="10"/>
        </w:numPr>
        <w:spacing w:before="127"/>
        <w:ind w:right="627"/>
      </w:pPr>
      <w:r w:rsidRPr="00242245">
        <w:rPr>
          <w:rStyle w:val="Hyperlink2"/>
        </w:rPr>
        <w:t xml:space="preserve">The MassHealth website assists providers with </w:t>
      </w:r>
      <w:r w:rsidRPr="00242245">
        <w:rPr>
          <w:rStyle w:val="None"/>
          <w:color w:val="231F20"/>
          <w:u w:color="231F20"/>
        </w:rPr>
        <w:t xml:space="preserve">HIPAA </w:t>
      </w:r>
      <w:r w:rsidRPr="00242245">
        <w:rPr>
          <w:rStyle w:val="Hyperlink2"/>
        </w:rPr>
        <w:t xml:space="preserve">billing and policy questions, as well </w:t>
      </w:r>
      <w:r w:rsidRPr="00242245">
        <w:rPr>
          <w:rStyle w:val="None"/>
          <w:color w:val="231F20"/>
          <w:u w:color="231F20"/>
        </w:rPr>
        <w:t xml:space="preserve">as </w:t>
      </w:r>
      <w:r w:rsidRPr="00242245">
        <w:rPr>
          <w:rStyle w:val="Hyperlink2"/>
        </w:rPr>
        <w:t>enrollment support. See</w:t>
      </w:r>
      <w:r w:rsidRPr="00242245">
        <w:rPr>
          <w:rStyle w:val="None"/>
          <w:color w:val="205E9E"/>
          <w:u w:color="205E9E"/>
        </w:rPr>
        <w:t xml:space="preserve"> </w:t>
      </w:r>
      <w:hyperlink r:id="rId37" w:history="1">
        <w:r w:rsidR="00357486" w:rsidRPr="00242245">
          <w:rPr>
            <w:rStyle w:val="Hyperlink"/>
          </w:rPr>
          <w:t>http://www.mass.gov/masshealth</w:t>
        </w:r>
      </w:hyperlink>
      <w:r w:rsidRPr="00242245">
        <w:rPr>
          <w:rStyle w:val="None"/>
          <w:color w:val="231F20"/>
          <w:u w:color="231F20"/>
        </w:rPr>
        <w:t>.</w:t>
      </w:r>
    </w:p>
    <w:p w14:paraId="15CF6332" w14:textId="77777777" w:rsidR="00B45343" w:rsidRPr="00242245" w:rsidRDefault="003D3F89" w:rsidP="0076245F">
      <w:pPr>
        <w:pStyle w:val="Heading4"/>
      </w:pPr>
      <w:r w:rsidRPr="00242245">
        <w:t>National Committee</w:t>
      </w:r>
      <w:r w:rsidRPr="00242245">
        <w:rPr>
          <w:rStyle w:val="None"/>
        </w:rPr>
        <w:t xml:space="preserve"> on Vital and Health Statistics (NCVHS)</w:t>
      </w:r>
    </w:p>
    <w:p w14:paraId="501D4569" w14:textId="5AC8395E" w:rsidR="00B45343" w:rsidRPr="00242245" w:rsidRDefault="003D3F89" w:rsidP="00071770">
      <w:pPr>
        <w:pStyle w:val="ListParagraph"/>
        <w:numPr>
          <w:ilvl w:val="0"/>
          <w:numId w:val="10"/>
        </w:numPr>
        <w:spacing w:before="127"/>
        <w:ind w:right="122"/>
        <w:rPr>
          <w:rStyle w:val="None"/>
        </w:rPr>
      </w:pPr>
      <w:r w:rsidRPr="00242245">
        <w:rPr>
          <w:rStyle w:val="Hyperlink2"/>
        </w:rPr>
        <w:t xml:space="preserve">The National Committee on Vital and Health Statistics </w:t>
      </w:r>
      <w:r w:rsidR="005D007D" w:rsidRPr="00242245">
        <w:rPr>
          <w:rStyle w:val="Hyperlink2"/>
        </w:rPr>
        <w:t xml:space="preserve">was </w:t>
      </w:r>
      <w:r w:rsidRPr="00242245">
        <w:rPr>
          <w:rStyle w:val="Hyperlink2"/>
        </w:rPr>
        <w:t xml:space="preserve">established by Congress to serve as an advisory body to the </w:t>
      </w:r>
      <w:r w:rsidRPr="00242245">
        <w:rPr>
          <w:rStyle w:val="None"/>
          <w:color w:val="231F20"/>
          <w:u w:color="231F20"/>
        </w:rPr>
        <w:t xml:space="preserve">U.S. </w:t>
      </w:r>
      <w:r w:rsidRPr="00242245">
        <w:rPr>
          <w:rStyle w:val="Hyperlink2"/>
        </w:rPr>
        <w:t xml:space="preserve">Department of Health and Human Services on health data, statistics, </w:t>
      </w:r>
      <w:r w:rsidRPr="00242245">
        <w:rPr>
          <w:rStyle w:val="None"/>
          <w:color w:val="231F20"/>
          <w:u w:color="231F20"/>
        </w:rPr>
        <w:t xml:space="preserve">and </w:t>
      </w:r>
      <w:r w:rsidRPr="00242245">
        <w:rPr>
          <w:rStyle w:val="Hyperlink2"/>
        </w:rPr>
        <w:t xml:space="preserve">national health information </w:t>
      </w:r>
      <w:r w:rsidRPr="00242245">
        <w:rPr>
          <w:rStyle w:val="None"/>
          <w:color w:val="231F20"/>
          <w:u w:color="231F20"/>
        </w:rPr>
        <w:t xml:space="preserve">policy. </w:t>
      </w:r>
      <w:r w:rsidRPr="00242245">
        <w:rPr>
          <w:rStyle w:val="Hyperlink2"/>
        </w:rPr>
        <w:t>See</w:t>
      </w:r>
      <w:r w:rsidRPr="00242245">
        <w:rPr>
          <w:rStyle w:val="None"/>
          <w:color w:val="205E9E"/>
          <w:u w:color="205E9E"/>
        </w:rPr>
        <w:t xml:space="preserve"> </w:t>
      </w:r>
      <w:hyperlink r:id="rId38" w:history="1">
        <w:r w:rsidRPr="00242245">
          <w:rPr>
            <w:rStyle w:val="Link"/>
          </w:rPr>
          <w:t>www.ncvhs.hhs.gov</w:t>
        </w:r>
      </w:hyperlink>
      <w:r w:rsidRPr="00242245">
        <w:rPr>
          <w:rStyle w:val="None"/>
          <w:color w:val="231F20"/>
          <w:u w:color="231F20"/>
        </w:rPr>
        <w:t>.</w:t>
      </w:r>
    </w:p>
    <w:p w14:paraId="46B3786A" w14:textId="77777777" w:rsidR="006B7DDA" w:rsidRPr="00242245" w:rsidRDefault="006B7DDA" w:rsidP="0076245F">
      <w:pPr>
        <w:pStyle w:val="Heading4"/>
        <w:rPr>
          <w:rStyle w:val="None"/>
          <w:rFonts w:ascii="Calibri" w:eastAsia="Calibri" w:hAnsi="Calibri" w:cs="Calibri"/>
        </w:rPr>
      </w:pPr>
      <w:r w:rsidRPr="00242245">
        <w:rPr>
          <w:rStyle w:val="None"/>
        </w:rPr>
        <w:t>National Council of Prescription Drug Programs (NCPDP)</w:t>
      </w:r>
    </w:p>
    <w:p w14:paraId="2036733A" w14:textId="113AE7C6" w:rsidR="006B7DDA" w:rsidRPr="00242245" w:rsidRDefault="006B7DDA" w:rsidP="006B7DDA">
      <w:pPr>
        <w:pStyle w:val="ListParagraph"/>
        <w:numPr>
          <w:ilvl w:val="0"/>
          <w:numId w:val="10"/>
        </w:numPr>
        <w:spacing w:before="127"/>
        <w:ind w:right="122"/>
      </w:pPr>
      <w:r w:rsidRPr="00242245">
        <w:rPr>
          <w:rStyle w:val="Hyperlink2"/>
        </w:rPr>
        <w:t xml:space="preserve">The NCPDP is the standards and codes development organization for pharmacy. See </w:t>
      </w:r>
      <w:hyperlink r:id="rId39" w:history="1">
        <w:r w:rsidRPr="00242245">
          <w:rPr>
            <w:rStyle w:val="Hyperlink"/>
          </w:rPr>
          <w:t>www.ncpdp.org</w:t>
        </w:r>
      </w:hyperlink>
      <w:r w:rsidRPr="00242245">
        <w:t>.</w:t>
      </w:r>
    </w:p>
    <w:p w14:paraId="0DFCBB98" w14:textId="77777777" w:rsidR="00B45343" w:rsidRPr="00242245" w:rsidRDefault="003D3F89" w:rsidP="0076245F">
      <w:pPr>
        <w:pStyle w:val="Heading4"/>
      </w:pPr>
      <w:r w:rsidRPr="00242245">
        <w:t>Washington Publishing</w:t>
      </w:r>
      <w:r w:rsidRPr="00242245">
        <w:rPr>
          <w:rStyle w:val="None"/>
        </w:rPr>
        <w:t xml:space="preserve"> Company (WPC)</w:t>
      </w:r>
    </w:p>
    <w:p w14:paraId="33B55FA8" w14:textId="14CA4269" w:rsidR="00B45343" w:rsidRPr="00242245" w:rsidRDefault="003D3F89" w:rsidP="00071770">
      <w:pPr>
        <w:pStyle w:val="ListParagraph"/>
        <w:numPr>
          <w:ilvl w:val="0"/>
          <w:numId w:val="10"/>
        </w:numPr>
        <w:spacing w:before="127"/>
        <w:ind w:right="624"/>
        <w:rPr>
          <w:rStyle w:val="None"/>
        </w:rPr>
      </w:pPr>
      <w:r w:rsidRPr="00242245">
        <w:rPr>
          <w:rStyle w:val="Hyperlink2"/>
        </w:rPr>
        <w:t xml:space="preserve">WPC is a resource for </w:t>
      </w:r>
      <w:r w:rsidRPr="00242245">
        <w:rPr>
          <w:rStyle w:val="None"/>
          <w:color w:val="231F20"/>
          <w:u w:color="231F20"/>
        </w:rPr>
        <w:t xml:space="preserve">HIPAA-required </w:t>
      </w:r>
      <w:r w:rsidRPr="00242245">
        <w:rPr>
          <w:rStyle w:val="Hyperlink2"/>
        </w:rPr>
        <w:t>transaction implementation guides and code sets.</w:t>
      </w:r>
      <w:r w:rsidRPr="00242245">
        <w:rPr>
          <w:rStyle w:val="None"/>
          <w:color w:val="231F20"/>
          <w:u w:color="231F20"/>
        </w:rPr>
        <w:t xml:space="preserve"> </w:t>
      </w:r>
      <w:r w:rsidRPr="00242245">
        <w:rPr>
          <w:rStyle w:val="Hyperlink2"/>
        </w:rPr>
        <w:t>See</w:t>
      </w:r>
      <w:r w:rsidRPr="00242245">
        <w:rPr>
          <w:rStyle w:val="Hyperlink1"/>
        </w:rPr>
        <w:t xml:space="preserve"> </w:t>
      </w:r>
      <w:hyperlink r:id="rId40" w:history="1">
        <w:r w:rsidRPr="00242245">
          <w:rPr>
            <w:rStyle w:val="Link"/>
          </w:rPr>
          <w:t>http://www.wpc-edi.com/</w:t>
        </w:r>
      </w:hyperlink>
      <w:r w:rsidRPr="00242245">
        <w:rPr>
          <w:rStyle w:val="None"/>
          <w:color w:val="231F20"/>
          <w:u w:color="231F20"/>
        </w:rPr>
        <w:t>.</w:t>
      </w:r>
    </w:p>
    <w:p w14:paraId="2E62851F" w14:textId="77777777" w:rsidR="00E5406A" w:rsidRPr="00242245" w:rsidRDefault="00E5406A" w:rsidP="00E5406A">
      <w:pPr>
        <w:spacing w:before="127"/>
        <w:ind w:right="624"/>
      </w:pPr>
    </w:p>
    <w:p w14:paraId="502374AA" w14:textId="77777777" w:rsidR="00B45343" w:rsidRPr="00242245" w:rsidRDefault="00B45343">
      <w:pPr>
        <w:pStyle w:val="Body"/>
        <w:sectPr w:rsidR="00B45343" w:rsidRPr="00242245" w:rsidSect="00CD1ADC">
          <w:headerReference w:type="default" r:id="rId41"/>
          <w:pgSz w:w="12240" w:h="15840"/>
          <w:pgMar w:top="1320" w:right="960" w:bottom="1360" w:left="960" w:header="0" w:footer="288" w:gutter="0"/>
          <w:cols w:space="720"/>
          <w:docGrid w:linePitch="326"/>
        </w:sectPr>
      </w:pPr>
    </w:p>
    <w:p w14:paraId="7B3F8648" w14:textId="77777777" w:rsidR="00B45343" w:rsidRPr="00242245" w:rsidRDefault="003D3F89" w:rsidP="00693400">
      <w:pPr>
        <w:pStyle w:val="Heading2"/>
        <w:numPr>
          <w:ilvl w:val="0"/>
          <w:numId w:val="46"/>
        </w:numPr>
      </w:pPr>
      <w:bookmarkStart w:id="68" w:name="_bookmark7"/>
      <w:bookmarkStart w:id="69" w:name="_Toc65672994"/>
      <w:bookmarkStart w:id="70" w:name="_Toc65674453"/>
      <w:bookmarkEnd w:id="68"/>
      <w:r w:rsidRPr="00242245">
        <w:lastRenderedPageBreak/>
        <w:t>Control S</w:t>
      </w:r>
      <w:r w:rsidRPr="00242245">
        <w:rPr>
          <w:rStyle w:val="None"/>
        </w:rPr>
        <w:t>egments/Envelopes</w:t>
      </w:r>
      <w:bookmarkEnd w:id="69"/>
      <w:bookmarkEnd w:id="70"/>
    </w:p>
    <w:p w14:paraId="4F0F60E8" w14:textId="56E4C71E" w:rsidR="00B45343" w:rsidRPr="00242245" w:rsidRDefault="003D3F89" w:rsidP="00997A0B">
      <w:pPr>
        <w:pStyle w:val="Heading3"/>
      </w:pPr>
      <w:bookmarkStart w:id="71" w:name="_Toc65672995"/>
      <w:bookmarkStart w:id="72" w:name="_Toc65674454"/>
      <w:r w:rsidRPr="00242245">
        <w:rPr>
          <w:rStyle w:val="None"/>
        </w:rPr>
        <w:t>ISA (Interc</w:t>
      </w:r>
      <w:r w:rsidRPr="00242245">
        <w:t xml:space="preserve">hange </w:t>
      </w:r>
      <w:r w:rsidRPr="00242245">
        <w:rPr>
          <w:rStyle w:val="None"/>
        </w:rPr>
        <w:t>Control Header)</w:t>
      </w:r>
      <w:bookmarkEnd w:id="71"/>
      <w:bookmarkEnd w:id="72"/>
    </w:p>
    <w:p w14:paraId="1C057BBA" w14:textId="77777777" w:rsidR="00B45343" w:rsidRPr="00242245" w:rsidRDefault="003D3F89">
      <w:pPr>
        <w:pStyle w:val="Body"/>
      </w:pPr>
      <w:r w:rsidRPr="00242245">
        <w:rPr>
          <w:rStyle w:val="None"/>
        </w:rPr>
        <w:t>This section describes MassHealth</w:t>
      </w:r>
      <w:r w:rsidRPr="00242245">
        <w:rPr>
          <w:rStyle w:val="None"/>
          <w:rtl/>
        </w:rPr>
        <w:t>’</w:t>
      </w:r>
      <w:r w:rsidRPr="00242245">
        <w:rPr>
          <w:rStyle w:val="None"/>
        </w:rPr>
        <w:t>s use of the interchange control segments. It includes the expected sender and receiver codes, authorization information, and delimiters. MassHealth requires that the 270 transaction contains only one patient request when submitted in real-time mode.</w:t>
      </w:r>
    </w:p>
    <w:p w14:paraId="19684113" w14:textId="77777777" w:rsidR="00B45343" w:rsidRPr="00242245" w:rsidRDefault="003D3F89">
      <w:pPr>
        <w:pStyle w:val="Body"/>
      </w:pPr>
      <w:r w:rsidRPr="00242245">
        <w:rPr>
          <w:rStyle w:val="None"/>
        </w:rPr>
        <w:t xml:space="preserve">Therefore, in real-time mode IEA01 must equal 1. The chart below and all charts in this document align with the </w:t>
      </w:r>
      <w:r w:rsidRPr="00242245">
        <w:rPr>
          <w:rStyle w:val="None"/>
          <w:spacing w:val="-3"/>
        </w:rPr>
        <w:t xml:space="preserve">CAQH </w:t>
      </w:r>
      <w:r w:rsidRPr="00242245">
        <w:rPr>
          <w:rStyle w:val="None"/>
        </w:rPr>
        <w:t xml:space="preserve">CORE v5010 Companion Guide template format. The template is available </w:t>
      </w:r>
      <w:r w:rsidRPr="00242245">
        <w:rPr>
          <w:rStyle w:val="None"/>
          <w:spacing w:val="-10"/>
        </w:rPr>
        <w:t xml:space="preserve">at </w:t>
      </w:r>
      <w:hyperlink r:id="rId42" w:history="1">
        <w:r w:rsidRPr="00242245">
          <w:rPr>
            <w:rStyle w:val="Link"/>
          </w:rPr>
          <w:t>www.caqh.org</w:t>
        </w:r>
      </w:hyperlink>
      <w:r w:rsidRPr="00242245">
        <w:rPr>
          <w:rStyle w:val="None"/>
          <w:spacing w:val="-5"/>
        </w:rPr>
        <w:t>.</w:t>
      </w:r>
    </w:p>
    <w:p w14:paraId="64195F56" w14:textId="0C3C8A27" w:rsidR="00216EA8" w:rsidRPr="00242245" w:rsidRDefault="003D3F89" w:rsidP="0076245F">
      <w:pPr>
        <w:pStyle w:val="Heading4"/>
      </w:pPr>
      <w:r w:rsidRPr="00242245">
        <w:rPr>
          <w:rStyle w:val="None"/>
        </w:rPr>
        <w:t>270 (Inbound)</w:t>
      </w:r>
    </w:p>
    <w:tbl>
      <w:tblPr>
        <w:tblStyle w:val="TableGrid"/>
        <w:tblW w:w="9340" w:type="dxa"/>
        <w:jc w:val="center"/>
        <w:tblLayout w:type="fixed"/>
        <w:tblLook w:val="04A0" w:firstRow="1" w:lastRow="0" w:firstColumn="1" w:lastColumn="0" w:noHBand="0" w:noVBand="1"/>
        <w:tblCaption w:val="Table 270 (Inbound)"/>
      </w:tblPr>
      <w:tblGrid>
        <w:gridCol w:w="1118"/>
        <w:gridCol w:w="1128"/>
        <w:gridCol w:w="1169"/>
        <w:gridCol w:w="1879"/>
        <w:gridCol w:w="1056"/>
        <w:gridCol w:w="2990"/>
      </w:tblGrid>
      <w:tr w:rsidR="00B45343" w:rsidRPr="00242245" w14:paraId="0DCAC2AD" w14:textId="77777777" w:rsidTr="000737E7">
        <w:trPr>
          <w:trHeight w:val="481"/>
          <w:tblHeader/>
          <w:jc w:val="center"/>
        </w:trPr>
        <w:tc>
          <w:tcPr>
            <w:tcW w:w="1118" w:type="dxa"/>
            <w:shd w:val="clear" w:color="auto" w:fill="EAF1DD" w:themeFill="accent3" w:themeFillTint="33"/>
          </w:tcPr>
          <w:p w14:paraId="2AD3E3B8" w14:textId="77777777" w:rsidR="00B45343" w:rsidRPr="00242245" w:rsidRDefault="003D3F89">
            <w:pPr>
              <w:pStyle w:val="NoSpacing"/>
            </w:pPr>
            <w:r w:rsidRPr="00242245">
              <w:rPr>
                <w:rStyle w:val="None"/>
              </w:rPr>
              <w:t>TR3 Page #</w:t>
            </w:r>
          </w:p>
        </w:tc>
        <w:tc>
          <w:tcPr>
            <w:tcW w:w="1128" w:type="dxa"/>
            <w:shd w:val="clear" w:color="auto" w:fill="EAF1DD" w:themeFill="accent3" w:themeFillTint="33"/>
          </w:tcPr>
          <w:p w14:paraId="1DD3D333" w14:textId="77777777" w:rsidR="00B45343" w:rsidRPr="00242245" w:rsidRDefault="003D3F89">
            <w:pPr>
              <w:pStyle w:val="NoSpacing"/>
            </w:pPr>
            <w:r w:rsidRPr="00242245">
              <w:rPr>
                <w:rStyle w:val="None"/>
              </w:rPr>
              <w:t>Loop ID</w:t>
            </w:r>
          </w:p>
        </w:tc>
        <w:tc>
          <w:tcPr>
            <w:tcW w:w="1169" w:type="dxa"/>
            <w:shd w:val="clear" w:color="auto" w:fill="EAF1DD" w:themeFill="accent3" w:themeFillTint="33"/>
          </w:tcPr>
          <w:p w14:paraId="625A1EB2" w14:textId="77777777" w:rsidR="00B45343" w:rsidRPr="00242245" w:rsidRDefault="003D3F89">
            <w:pPr>
              <w:pStyle w:val="NoSpacing"/>
            </w:pPr>
            <w:r w:rsidRPr="00242245">
              <w:rPr>
                <w:rStyle w:val="None"/>
              </w:rPr>
              <w:t>Reference</w:t>
            </w:r>
          </w:p>
        </w:tc>
        <w:tc>
          <w:tcPr>
            <w:tcW w:w="1879" w:type="dxa"/>
            <w:shd w:val="clear" w:color="auto" w:fill="EAF1DD" w:themeFill="accent3" w:themeFillTint="33"/>
          </w:tcPr>
          <w:p w14:paraId="36588455" w14:textId="77777777" w:rsidR="00B45343" w:rsidRPr="00242245" w:rsidRDefault="003D3F89">
            <w:pPr>
              <w:pStyle w:val="NoSpacing"/>
            </w:pPr>
            <w:r w:rsidRPr="00242245">
              <w:rPr>
                <w:rStyle w:val="None"/>
              </w:rPr>
              <w:t>Name</w:t>
            </w:r>
          </w:p>
        </w:tc>
        <w:tc>
          <w:tcPr>
            <w:tcW w:w="1056" w:type="dxa"/>
            <w:shd w:val="clear" w:color="auto" w:fill="EAF1DD" w:themeFill="accent3" w:themeFillTint="33"/>
          </w:tcPr>
          <w:p w14:paraId="7CD97968" w14:textId="77777777" w:rsidR="00B45343" w:rsidRPr="00242245" w:rsidRDefault="003D3F89">
            <w:pPr>
              <w:pStyle w:val="NoSpacing"/>
            </w:pPr>
            <w:r w:rsidRPr="00242245">
              <w:rPr>
                <w:rStyle w:val="None"/>
              </w:rPr>
              <w:t>Codes</w:t>
            </w:r>
          </w:p>
        </w:tc>
        <w:tc>
          <w:tcPr>
            <w:tcW w:w="2990" w:type="dxa"/>
            <w:shd w:val="clear" w:color="auto" w:fill="EAF1DD" w:themeFill="accent3" w:themeFillTint="33"/>
          </w:tcPr>
          <w:p w14:paraId="3E138464" w14:textId="77777777" w:rsidR="00B45343" w:rsidRPr="00242245" w:rsidRDefault="003D3F89">
            <w:pPr>
              <w:pStyle w:val="NoSpacing"/>
            </w:pPr>
            <w:r w:rsidRPr="00242245">
              <w:rPr>
                <w:rStyle w:val="None"/>
              </w:rPr>
              <w:t>Notes/Comments</w:t>
            </w:r>
          </w:p>
        </w:tc>
      </w:tr>
      <w:tr w:rsidR="00B45343" w:rsidRPr="00242245" w14:paraId="36567BA0" w14:textId="77777777" w:rsidTr="000737E7">
        <w:trPr>
          <w:trHeight w:val="741"/>
          <w:jc w:val="center"/>
        </w:trPr>
        <w:tc>
          <w:tcPr>
            <w:tcW w:w="1118" w:type="dxa"/>
          </w:tcPr>
          <w:p w14:paraId="369B323A" w14:textId="77777777" w:rsidR="00B45343" w:rsidRPr="00242245" w:rsidRDefault="003D3F89">
            <w:pPr>
              <w:pStyle w:val="NoSpacing"/>
            </w:pPr>
            <w:r w:rsidRPr="00242245">
              <w:rPr>
                <w:rStyle w:val="None"/>
              </w:rPr>
              <w:t>C.4</w:t>
            </w:r>
          </w:p>
        </w:tc>
        <w:tc>
          <w:tcPr>
            <w:tcW w:w="1128" w:type="dxa"/>
          </w:tcPr>
          <w:p w14:paraId="7AE2AA91" w14:textId="77777777" w:rsidR="00B45343" w:rsidRPr="00242245" w:rsidRDefault="003D3F89">
            <w:pPr>
              <w:pStyle w:val="NoSpacing"/>
            </w:pPr>
            <w:r w:rsidRPr="00242245">
              <w:rPr>
                <w:rStyle w:val="None"/>
              </w:rPr>
              <w:t>-----</w:t>
            </w:r>
          </w:p>
        </w:tc>
        <w:tc>
          <w:tcPr>
            <w:tcW w:w="1169" w:type="dxa"/>
          </w:tcPr>
          <w:p w14:paraId="64B67229" w14:textId="77777777" w:rsidR="00B45343" w:rsidRPr="00242245" w:rsidRDefault="003D3F89">
            <w:pPr>
              <w:pStyle w:val="NoSpacing"/>
            </w:pPr>
            <w:r w:rsidRPr="00242245">
              <w:rPr>
                <w:rStyle w:val="None"/>
              </w:rPr>
              <w:t>ISA01</w:t>
            </w:r>
          </w:p>
        </w:tc>
        <w:tc>
          <w:tcPr>
            <w:tcW w:w="1879" w:type="dxa"/>
          </w:tcPr>
          <w:p w14:paraId="464687E7" w14:textId="77777777" w:rsidR="00B45343" w:rsidRPr="00242245" w:rsidRDefault="003D3F89">
            <w:pPr>
              <w:pStyle w:val="NoSpacing"/>
            </w:pPr>
            <w:r w:rsidRPr="00242245">
              <w:rPr>
                <w:rStyle w:val="None"/>
              </w:rPr>
              <w:t>Authorization Information Qualifier</w:t>
            </w:r>
          </w:p>
        </w:tc>
        <w:tc>
          <w:tcPr>
            <w:tcW w:w="1056" w:type="dxa"/>
          </w:tcPr>
          <w:p w14:paraId="1AD8902C" w14:textId="77777777" w:rsidR="00B45343" w:rsidRPr="00242245" w:rsidRDefault="003D3F89">
            <w:pPr>
              <w:pStyle w:val="NoSpacing"/>
            </w:pPr>
            <w:r w:rsidRPr="00242245">
              <w:rPr>
                <w:rStyle w:val="None"/>
              </w:rPr>
              <w:t>00</w:t>
            </w:r>
          </w:p>
        </w:tc>
        <w:tc>
          <w:tcPr>
            <w:tcW w:w="2990" w:type="dxa"/>
          </w:tcPr>
          <w:p w14:paraId="011FA701" w14:textId="77777777" w:rsidR="00B45343" w:rsidRPr="00242245" w:rsidRDefault="00B45343"/>
        </w:tc>
      </w:tr>
      <w:tr w:rsidR="00B45343" w:rsidRPr="00242245" w14:paraId="7F63BD13" w14:textId="77777777" w:rsidTr="000737E7">
        <w:trPr>
          <w:trHeight w:val="481"/>
          <w:jc w:val="center"/>
        </w:trPr>
        <w:tc>
          <w:tcPr>
            <w:tcW w:w="1118" w:type="dxa"/>
          </w:tcPr>
          <w:p w14:paraId="2ED16DB0" w14:textId="77777777" w:rsidR="00B45343" w:rsidRPr="00242245" w:rsidRDefault="003D3F89">
            <w:pPr>
              <w:pStyle w:val="NoSpacing"/>
            </w:pPr>
            <w:r w:rsidRPr="00242245">
              <w:rPr>
                <w:rStyle w:val="None"/>
              </w:rPr>
              <w:t>C.4</w:t>
            </w:r>
          </w:p>
        </w:tc>
        <w:tc>
          <w:tcPr>
            <w:tcW w:w="1128" w:type="dxa"/>
          </w:tcPr>
          <w:p w14:paraId="3369BF99" w14:textId="77777777" w:rsidR="00B45343" w:rsidRPr="00242245" w:rsidRDefault="003D3F89">
            <w:pPr>
              <w:pStyle w:val="NoSpacing"/>
            </w:pPr>
            <w:r w:rsidRPr="00242245">
              <w:rPr>
                <w:rStyle w:val="None"/>
              </w:rPr>
              <w:t>-----</w:t>
            </w:r>
          </w:p>
        </w:tc>
        <w:tc>
          <w:tcPr>
            <w:tcW w:w="1169" w:type="dxa"/>
          </w:tcPr>
          <w:p w14:paraId="7AE80F12" w14:textId="77777777" w:rsidR="00B45343" w:rsidRPr="00242245" w:rsidRDefault="003D3F89">
            <w:pPr>
              <w:pStyle w:val="NoSpacing"/>
            </w:pPr>
            <w:r w:rsidRPr="00242245">
              <w:rPr>
                <w:rStyle w:val="None"/>
              </w:rPr>
              <w:t>ISA02</w:t>
            </w:r>
          </w:p>
        </w:tc>
        <w:tc>
          <w:tcPr>
            <w:tcW w:w="1879" w:type="dxa"/>
          </w:tcPr>
          <w:p w14:paraId="3397121C" w14:textId="77777777" w:rsidR="00B45343" w:rsidRPr="00242245" w:rsidRDefault="003D3F89">
            <w:pPr>
              <w:pStyle w:val="NoSpacing"/>
            </w:pPr>
            <w:r w:rsidRPr="00242245">
              <w:rPr>
                <w:rStyle w:val="None"/>
              </w:rPr>
              <w:t>Authorization Information</w:t>
            </w:r>
          </w:p>
        </w:tc>
        <w:tc>
          <w:tcPr>
            <w:tcW w:w="1056" w:type="dxa"/>
          </w:tcPr>
          <w:p w14:paraId="459E9DA7" w14:textId="77777777" w:rsidR="00B45343" w:rsidRPr="00242245" w:rsidRDefault="00B45343"/>
        </w:tc>
        <w:tc>
          <w:tcPr>
            <w:tcW w:w="2990" w:type="dxa"/>
          </w:tcPr>
          <w:p w14:paraId="7112F591" w14:textId="77777777" w:rsidR="00B45343" w:rsidRPr="00242245" w:rsidRDefault="003D3F89">
            <w:pPr>
              <w:pStyle w:val="NoSpacing"/>
            </w:pPr>
            <w:r w:rsidRPr="00242245">
              <w:rPr>
                <w:rStyle w:val="None"/>
              </w:rPr>
              <w:t>10 blank spaces</w:t>
            </w:r>
          </w:p>
        </w:tc>
      </w:tr>
      <w:tr w:rsidR="00B45343" w:rsidRPr="00242245" w14:paraId="08A7782D" w14:textId="77777777" w:rsidTr="000737E7">
        <w:trPr>
          <w:trHeight w:val="741"/>
          <w:jc w:val="center"/>
        </w:trPr>
        <w:tc>
          <w:tcPr>
            <w:tcW w:w="1118" w:type="dxa"/>
          </w:tcPr>
          <w:p w14:paraId="3059766B" w14:textId="77777777" w:rsidR="00B45343" w:rsidRPr="00242245" w:rsidRDefault="003D3F89">
            <w:pPr>
              <w:pStyle w:val="NoSpacing"/>
            </w:pPr>
            <w:r w:rsidRPr="00242245">
              <w:rPr>
                <w:rStyle w:val="None"/>
              </w:rPr>
              <w:t>C.4</w:t>
            </w:r>
          </w:p>
        </w:tc>
        <w:tc>
          <w:tcPr>
            <w:tcW w:w="1128" w:type="dxa"/>
          </w:tcPr>
          <w:p w14:paraId="7320ABBA" w14:textId="77777777" w:rsidR="00B45343" w:rsidRPr="00242245" w:rsidRDefault="003D3F89">
            <w:pPr>
              <w:pStyle w:val="NoSpacing"/>
            </w:pPr>
            <w:r w:rsidRPr="00242245">
              <w:rPr>
                <w:rStyle w:val="None"/>
              </w:rPr>
              <w:t>-----</w:t>
            </w:r>
          </w:p>
        </w:tc>
        <w:tc>
          <w:tcPr>
            <w:tcW w:w="1169" w:type="dxa"/>
          </w:tcPr>
          <w:p w14:paraId="4768FC00" w14:textId="77777777" w:rsidR="00B45343" w:rsidRPr="00242245" w:rsidRDefault="003D3F89">
            <w:pPr>
              <w:pStyle w:val="NoSpacing"/>
            </w:pPr>
            <w:r w:rsidRPr="00242245">
              <w:rPr>
                <w:rStyle w:val="None"/>
              </w:rPr>
              <w:t>ISA03</w:t>
            </w:r>
          </w:p>
        </w:tc>
        <w:tc>
          <w:tcPr>
            <w:tcW w:w="1879" w:type="dxa"/>
          </w:tcPr>
          <w:p w14:paraId="2198688A" w14:textId="77777777" w:rsidR="00B45343" w:rsidRPr="00242245" w:rsidRDefault="003D3F89">
            <w:pPr>
              <w:pStyle w:val="NoSpacing"/>
            </w:pPr>
            <w:r w:rsidRPr="00242245">
              <w:rPr>
                <w:rStyle w:val="None"/>
              </w:rPr>
              <w:t>Security Information Qualifier</w:t>
            </w:r>
          </w:p>
        </w:tc>
        <w:tc>
          <w:tcPr>
            <w:tcW w:w="1056" w:type="dxa"/>
          </w:tcPr>
          <w:p w14:paraId="6EEF361E" w14:textId="77777777" w:rsidR="00B45343" w:rsidRPr="00242245" w:rsidRDefault="003D3F89">
            <w:pPr>
              <w:pStyle w:val="NoSpacing"/>
            </w:pPr>
            <w:r w:rsidRPr="00242245">
              <w:rPr>
                <w:rStyle w:val="None"/>
              </w:rPr>
              <w:t>00</w:t>
            </w:r>
          </w:p>
        </w:tc>
        <w:tc>
          <w:tcPr>
            <w:tcW w:w="2990" w:type="dxa"/>
          </w:tcPr>
          <w:p w14:paraId="69FC21BE" w14:textId="77777777" w:rsidR="00B45343" w:rsidRPr="00242245" w:rsidRDefault="00B45343"/>
        </w:tc>
      </w:tr>
      <w:tr w:rsidR="00B45343" w:rsidRPr="00242245" w14:paraId="43C0562A" w14:textId="77777777" w:rsidTr="000737E7">
        <w:trPr>
          <w:trHeight w:val="481"/>
          <w:jc w:val="center"/>
        </w:trPr>
        <w:tc>
          <w:tcPr>
            <w:tcW w:w="1118" w:type="dxa"/>
          </w:tcPr>
          <w:p w14:paraId="1BBA1D62" w14:textId="77777777" w:rsidR="00B45343" w:rsidRPr="00242245" w:rsidRDefault="003D3F89">
            <w:pPr>
              <w:pStyle w:val="NoSpacing"/>
            </w:pPr>
            <w:r w:rsidRPr="00242245">
              <w:rPr>
                <w:rStyle w:val="None"/>
              </w:rPr>
              <w:t>C.4</w:t>
            </w:r>
          </w:p>
        </w:tc>
        <w:tc>
          <w:tcPr>
            <w:tcW w:w="1128" w:type="dxa"/>
          </w:tcPr>
          <w:p w14:paraId="4E05F392" w14:textId="77777777" w:rsidR="00B45343" w:rsidRPr="00242245" w:rsidRDefault="003D3F89">
            <w:pPr>
              <w:pStyle w:val="NoSpacing"/>
            </w:pPr>
            <w:r w:rsidRPr="00242245">
              <w:rPr>
                <w:rStyle w:val="None"/>
              </w:rPr>
              <w:t>-----</w:t>
            </w:r>
          </w:p>
        </w:tc>
        <w:tc>
          <w:tcPr>
            <w:tcW w:w="1169" w:type="dxa"/>
          </w:tcPr>
          <w:p w14:paraId="555E0001" w14:textId="77777777" w:rsidR="00B45343" w:rsidRPr="00242245" w:rsidRDefault="003D3F89">
            <w:pPr>
              <w:pStyle w:val="NoSpacing"/>
            </w:pPr>
            <w:r w:rsidRPr="00242245">
              <w:rPr>
                <w:rStyle w:val="None"/>
              </w:rPr>
              <w:t>ISA04</w:t>
            </w:r>
          </w:p>
        </w:tc>
        <w:tc>
          <w:tcPr>
            <w:tcW w:w="1879" w:type="dxa"/>
          </w:tcPr>
          <w:p w14:paraId="123309A5" w14:textId="77777777" w:rsidR="00B45343" w:rsidRPr="00242245" w:rsidRDefault="003D3F89">
            <w:pPr>
              <w:pStyle w:val="NoSpacing"/>
            </w:pPr>
            <w:r w:rsidRPr="00242245">
              <w:rPr>
                <w:rStyle w:val="None"/>
              </w:rPr>
              <w:t>Security Information</w:t>
            </w:r>
          </w:p>
        </w:tc>
        <w:tc>
          <w:tcPr>
            <w:tcW w:w="1056" w:type="dxa"/>
          </w:tcPr>
          <w:p w14:paraId="4B05CC44" w14:textId="77777777" w:rsidR="00B45343" w:rsidRPr="00242245" w:rsidRDefault="00B45343"/>
        </w:tc>
        <w:tc>
          <w:tcPr>
            <w:tcW w:w="2990" w:type="dxa"/>
          </w:tcPr>
          <w:p w14:paraId="387A37ED" w14:textId="77777777" w:rsidR="00B45343" w:rsidRPr="00242245" w:rsidRDefault="003D3F89">
            <w:pPr>
              <w:pStyle w:val="NoSpacing"/>
            </w:pPr>
            <w:r w:rsidRPr="00242245">
              <w:rPr>
                <w:rStyle w:val="None"/>
              </w:rPr>
              <w:t>10 blank spaces</w:t>
            </w:r>
          </w:p>
        </w:tc>
      </w:tr>
      <w:tr w:rsidR="00B45343" w:rsidRPr="00242245" w14:paraId="5658033C" w14:textId="77777777" w:rsidTr="000737E7">
        <w:trPr>
          <w:trHeight w:val="481"/>
          <w:jc w:val="center"/>
        </w:trPr>
        <w:tc>
          <w:tcPr>
            <w:tcW w:w="1118" w:type="dxa"/>
          </w:tcPr>
          <w:p w14:paraId="44B665A5" w14:textId="77777777" w:rsidR="00B45343" w:rsidRPr="00242245" w:rsidRDefault="003D3F89">
            <w:pPr>
              <w:pStyle w:val="NoSpacing"/>
            </w:pPr>
            <w:r w:rsidRPr="00242245">
              <w:rPr>
                <w:rStyle w:val="None"/>
              </w:rPr>
              <w:t>C.4</w:t>
            </w:r>
          </w:p>
        </w:tc>
        <w:tc>
          <w:tcPr>
            <w:tcW w:w="1128" w:type="dxa"/>
          </w:tcPr>
          <w:p w14:paraId="2466435C" w14:textId="77777777" w:rsidR="00B45343" w:rsidRPr="00242245" w:rsidRDefault="003D3F89">
            <w:pPr>
              <w:pStyle w:val="NoSpacing"/>
            </w:pPr>
            <w:r w:rsidRPr="00242245">
              <w:rPr>
                <w:rStyle w:val="None"/>
              </w:rPr>
              <w:t>-----</w:t>
            </w:r>
          </w:p>
        </w:tc>
        <w:tc>
          <w:tcPr>
            <w:tcW w:w="1169" w:type="dxa"/>
          </w:tcPr>
          <w:p w14:paraId="0232E0CA" w14:textId="77777777" w:rsidR="00B45343" w:rsidRPr="00242245" w:rsidRDefault="003D3F89">
            <w:pPr>
              <w:pStyle w:val="NoSpacing"/>
            </w:pPr>
            <w:r w:rsidRPr="00242245">
              <w:rPr>
                <w:rStyle w:val="None"/>
              </w:rPr>
              <w:t>ISA05</w:t>
            </w:r>
          </w:p>
        </w:tc>
        <w:tc>
          <w:tcPr>
            <w:tcW w:w="1879" w:type="dxa"/>
          </w:tcPr>
          <w:p w14:paraId="74E659FB" w14:textId="77777777" w:rsidR="00B45343" w:rsidRPr="00242245" w:rsidRDefault="003D3F89">
            <w:pPr>
              <w:pStyle w:val="NoSpacing"/>
            </w:pPr>
            <w:r w:rsidRPr="00242245">
              <w:rPr>
                <w:rStyle w:val="None"/>
              </w:rPr>
              <w:t>Interchange ID Qualifier</w:t>
            </w:r>
          </w:p>
        </w:tc>
        <w:tc>
          <w:tcPr>
            <w:tcW w:w="1056" w:type="dxa"/>
          </w:tcPr>
          <w:p w14:paraId="4416DFA8" w14:textId="77777777" w:rsidR="00B45343" w:rsidRPr="00242245" w:rsidRDefault="003D3F89">
            <w:pPr>
              <w:pStyle w:val="NoSpacing"/>
            </w:pPr>
            <w:r w:rsidRPr="00242245">
              <w:rPr>
                <w:rStyle w:val="None"/>
              </w:rPr>
              <w:t>ZZ</w:t>
            </w:r>
          </w:p>
        </w:tc>
        <w:tc>
          <w:tcPr>
            <w:tcW w:w="2990" w:type="dxa"/>
          </w:tcPr>
          <w:p w14:paraId="3C8F08F9" w14:textId="77777777" w:rsidR="00B45343" w:rsidRPr="00242245" w:rsidRDefault="00B45343"/>
        </w:tc>
      </w:tr>
      <w:tr w:rsidR="00B45343" w:rsidRPr="00242245" w14:paraId="7F805C18" w14:textId="77777777" w:rsidTr="000737E7">
        <w:trPr>
          <w:trHeight w:val="1001"/>
          <w:jc w:val="center"/>
        </w:trPr>
        <w:tc>
          <w:tcPr>
            <w:tcW w:w="1118" w:type="dxa"/>
          </w:tcPr>
          <w:p w14:paraId="0980F948" w14:textId="77777777" w:rsidR="00B45343" w:rsidRPr="00242245" w:rsidRDefault="003D3F89">
            <w:pPr>
              <w:pStyle w:val="NoSpacing"/>
            </w:pPr>
            <w:r w:rsidRPr="00242245">
              <w:rPr>
                <w:rStyle w:val="None"/>
              </w:rPr>
              <w:t>C.4</w:t>
            </w:r>
          </w:p>
        </w:tc>
        <w:tc>
          <w:tcPr>
            <w:tcW w:w="1128" w:type="dxa"/>
          </w:tcPr>
          <w:p w14:paraId="33E7E286" w14:textId="77777777" w:rsidR="00B45343" w:rsidRPr="00242245" w:rsidRDefault="003D3F89">
            <w:pPr>
              <w:pStyle w:val="NoSpacing"/>
            </w:pPr>
            <w:r w:rsidRPr="00242245">
              <w:rPr>
                <w:rStyle w:val="None"/>
              </w:rPr>
              <w:t>-----</w:t>
            </w:r>
          </w:p>
        </w:tc>
        <w:tc>
          <w:tcPr>
            <w:tcW w:w="1169" w:type="dxa"/>
          </w:tcPr>
          <w:p w14:paraId="61E9FE54" w14:textId="77777777" w:rsidR="00B45343" w:rsidRPr="00242245" w:rsidRDefault="003D3F89">
            <w:pPr>
              <w:pStyle w:val="NoSpacing"/>
            </w:pPr>
            <w:r w:rsidRPr="00242245">
              <w:rPr>
                <w:rStyle w:val="None"/>
              </w:rPr>
              <w:t>ISA06</w:t>
            </w:r>
          </w:p>
        </w:tc>
        <w:tc>
          <w:tcPr>
            <w:tcW w:w="1879" w:type="dxa"/>
          </w:tcPr>
          <w:p w14:paraId="68CEB993" w14:textId="77777777" w:rsidR="00B45343" w:rsidRPr="00242245" w:rsidRDefault="003D3F89">
            <w:pPr>
              <w:pStyle w:val="NoSpacing"/>
            </w:pPr>
            <w:r w:rsidRPr="00242245">
              <w:rPr>
                <w:rStyle w:val="None"/>
              </w:rPr>
              <w:t>Interchange Sender ID</w:t>
            </w:r>
          </w:p>
        </w:tc>
        <w:tc>
          <w:tcPr>
            <w:tcW w:w="1056" w:type="dxa"/>
          </w:tcPr>
          <w:p w14:paraId="5DB22D2B" w14:textId="77777777" w:rsidR="00B45343" w:rsidRPr="00242245" w:rsidRDefault="00B45343"/>
        </w:tc>
        <w:tc>
          <w:tcPr>
            <w:tcW w:w="2990" w:type="dxa"/>
          </w:tcPr>
          <w:p w14:paraId="177BB2A0" w14:textId="677E054E" w:rsidR="00B45343" w:rsidRPr="00242245" w:rsidRDefault="003D3F89">
            <w:pPr>
              <w:pStyle w:val="NoSpacing"/>
            </w:pPr>
            <w:r w:rsidRPr="00242245">
              <w:rPr>
                <w:rStyle w:val="None"/>
              </w:rPr>
              <w:t xml:space="preserve">Trading </w:t>
            </w:r>
            <w:r w:rsidR="00305566">
              <w:rPr>
                <w:rStyle w:val="None"/>
              </w:rPr>
              <w:t>p</w:t>
            </w:r>
            <w:r w:rsidRPr="00242245">
              <w:rPr>
                <w:rStyle w:val="None"/>
              </w:rPr>
              <w:t>artner ID assigned by MassHealth (10-character MMIS provider ID/service location)</w:t>
            </w:r>
          </w:p>
        </w:tc>
      </w:tr>
      <w:tr w:rsidR="00B45343" w:rsidRPr="00242245" w14:paraId="109CA77B" w14:textId="77777777" w:rsidTr="000737E7">
        <w:trPr>
          <w:trHeight w:val="481"/>
          <w:jc w:val="center"/>
        </w:trPr>
        <w:tc>
          <w:tcPr>
            <w:tcW w:w="1118" w:type="dxa"/>
          </w:tcPr>
          <w:p w14:paraId="7A59F8DB" w14:textId="77777777" w:rsidR="00B45343" w:rsidRPr="00242245" w:rsidRDefault="003D3F89">
            <w:pPr>
              <w:pStyle w:val="NoSpacing"/>
            </w:pPr>
            <w:r w:rsidRPr="00242245">
              <w:rPr>
                <w:rStyle w:val="None"/>
              </w:rPr>
              <w:t>C.5</w:t>
            </w:r>
          </w:p>
        </w:tc>
        <w:tc>
          <w:tcPr>
            <w:tcW w:w="1128" w:type="dxa"/>
          </w:tcPr>
          <w:p w14:paraId="68ACD860" w14:textId="77777777" w:rsidR="00B45343" w:rsidRPr="00242245" w:rsidRDefault="003D3F89">
            <w:pPr>
              <w:pStyle w:val="NoSpacing"/>
            </w:pPr>
            <w:r w:rsidRPr="00242245">
              <w:rPr>
                <w:rStyle w:val="None"/>
              </w:rPr>
              <w:t>-----</w:t>
            </w:r>
          </w:p>
        </w:tc>
        <w:tc>
          <w:tcPr>
            <w:tcW w:w="1169" w:type="dxa"/>
          </w:tcPr>
          <w:p w14:paraId="49F5CD97" w14:textId="77777777" w:rsidR="00B45343" w:rsidRPr="00242245" w:rsidRDefault="003D3F89">
            <w:pPr>
              <w:pStyle w:val="NoSpacing"/>
            </w:pPr>
            <w:r w:rsidRPr="00242245">
              <w:rPr>
                <w:rStyle w:val="None"/>
              </w:rPr>
              <w:t>ISA07</w:t>
            </w:r>
          </w:p>
        </w:tc>
        <w:tc>
          <w:tcPr>
            <w:tcW w:w="1879" w:type="dxa"/>
          </w:tcPr>
          <w:p w14:paraId="75DCF737" w14:textId="77777777" w:rsidR="00B45343" w:rsidRPr="00242245" w:rsidRDefault="003D3F89">
            <w:pPr>
              <w:pStyle w:val="NoSpacing"/>
            </w:pPr>
            <w:r w:rsidRPr="00242245">
              <w:rPr>
                <w:rStyle w:val="None"/>
              </w:rPr>
              <w:t>Interchange ID Qualifier</w:t>
            </w:r>
          </w:p>
        </w:tc>
        <w:tc>
          <w:tcPr>
            <w:tcW w:w="1056" w:type="dxa"/>
          </w:tcPr>
          <w:p w14:paraId="3904DF42" w14:textId="77777777" w:rsidR="00B45343" w:rsidRPr="00242245" w:rsidRDefault="003D3F89">
            <w:pPr>
              <w:pStyle w:val="NoSpacing"/>
            </w:pPr>
            <w:r w:rsidRPr="00242245">
              <w:rPr>
                <w:rStyle w:val="None"/>
              </w:rPr>
              <w:t>ZZ</w:t>
            </w:r>
          </w:p>
        </w:tc>
        <w:tc>
          <w:tcPr>
            <w:tcW w:w="2990" w:type="dxa"/>
          </w:tcPr>
          <w:p w14:paraId="0AF5BE92" w14:textId="77777777" w:rsidR="00B45343" w:rsidRPr="00242245" w:rsidRDefault="00B45343"/>
        </w:tc>
      </w:tr>
      <w:tr w:rsidR="00D30630" w:rsidRPr="00242245" w14:paraId="2A0F71EF" w14:textId="77777777" w:rsidTr="000737E7">
        <w:trPr>
          <w:trHeight w:val="481"/>
          <w:jc w:val="center"/>
        </w:trPr>
        <w:tc>
          <w:tcPr>
            <w:tcW w:w="1118" w:type="dxa"/>
          </w:tcPr>
          <w:p w14:paraId="64D1D540" w14:textId="35572A01" w:rsidR="00D30630" w:rsidRPr="00242245" w:rsidRDefault="00D30630" w:rsidP="00D30630">
            <w:pPr>
              <w:pStyle w:val="NoSpacing"/>
            </w:pPr>
            <w:r w:rsidRPr="00242245">
              <w:rPr>
                <w:rStyle w:val="None"/>
              </w:rPr>
              <w:t>C.5</w:t>
            </w:r>
          </w:p>
        </w:tc>
        <w:tc>
          <w:tcPr>
            <w:tcW w:w="1128" w:type="dxa"/>
          </w:tcPr>
          <w:p w14:paraId="60EEE199" w14:textId="6BF342E0" w:rsidR="00D30630" w:rsidRPr="00242245" w:rsidRDefault="00D30630" w:rsidP="00D30630">
            <w:pPr>
              <w:pStyle w:val="NoSpacing"/>
            </w:pPr>
            <w:r w:rsidRPr="00242245">
              <w:rPr>
                <w:rStyle w:val="None"/>
              </w:rPr>
              <w:t>-----</w:t>
            </w:r>
          </w:p>
        </w:tc>
        <w:tc>
          <w:tcPr>
            <w:tcW w:w="1169" w:type="dxa"/>
          </w:tcPr>
          <w:p w14:paraId="47519342" w14:textId="6E597565" w:rsidR="00D30630" w:rsidRPr="00242245" w:rsidRDefault="00D30630" w:rsidP="00D30630">
            <w:pPr>
              <w:pStyle w:val="NoSpacing"/>
            </w:pPr>
            <w:r w:rsidRPr="00242245">
              <w:rPr>
                <w:rStyle w:val="None"/>
              </w:rPr>
              <w:t>ISA08</w:t>
            </w:r>
          </w:p>
        </w:tc>
        <w:tc>
          <w:tcPr>
            <w:tcW w:w="1879" w:type="dxa"/>
          </w:tcPr>
          <w:p w14:paraId="1F8B1B4D" w14:textId="78F9A4CA" w:rsidR="00D30630" w:rsidRPr="00242245" w:rsidRDefault="00D30630" w:rsidP="00D30630">
            <w:pPr>
              <w:pStyle w:val="NoSpacing"/>
            </w:pPr>
            <w:r w:rsidRPr="00242245">
              <w:rPr>
                <w:rStyle w:val="None"/>
              </w:rPr>
              <w:t>Interchange Receiver ID</w:t>
            </w:r>
          </w:p>
        </w:tc>
        <w:tc>
          <w:tcPr>
            <w:tcW w:w="1056" w:type="dxa"/>
          </w:tcPr>
          <w:p w14:paraId="36A32806" w14:textId="77777777" w:rsidR="00D30630" w:rsidRPr="00991023" w:rsidRDefault="00D30630" w:rsidP="00D30630">
            <w:pPr>
              <w:pStyle w:val="NoSpacing"/>
              <w:rPr>
                <w:spacing w:val="-10"/>
              </w:rPr>
            </w:pPr>
            <w:r w:rsidRPr="00991023">
              <w:rPr>
                <w:rStyle w:val="None"/>
                <w:spacing w:val="-10"/>
              </w:rPr>
              <w:t>DMA7384</w:t>
            </w:r>
          </w:p>
        </w:tc>
        <w:tc>
          <w:tcPr>
            <w:tcW w:w="2990" w:type="dxa"/>
          </w:tcPr>
          <w:p w14:paraId="2C4339DC" w14:textId="77777777" w:rsidR="00D30630" w:rsidRPr="00242245" w:rsidRDefault="00D30630" w:rsidP="00D30630">
            <w:pPr>
              <w:pStyle w:val="NoSpacing"/>
            </w:pPr>
            <w:r w:rsidRPr="00242245">
              <w:rPr>
                <w:rStyle w:val="None"/>
              </w:rPr>
              <w:t>Eligibility request from MassHealth providers</w:t>
            </w:r>
          </w:p>
        </w:tc>
      </w:tr>
      <w:tr w:rsidR="00D30630" w:rsidRPr="00242245" w14:paraId="2625AA14" w14:textId="77777777" w:rsidTr="000737E7">
        <w:trPr>
          <w:trHeight w:val="481"/>
          <w:jc w:val="center"/>
        </w:trPr>
        <w:tc>
          <w:tcPr>
            <w:tcW w:w="1118" w:type="dxa"/>
          </w:tcPr>
          <w:p w14:paraId="2D929C77" w14:textId="2A332676" w:rsidR="00D30630" w:rsidRPr="00242245" w:rsidRDefault="00D30630" w:rsidP="00D30630">
            <w:pPr>
              <w:rPr>
                <w:rFonts w:ascii="Calibri" w:hAnsi="Calibri" w:cs="Calibri"/>
              </w:rPr>
            </w:pPr>
            <w:r w:rsidRPr="00242245">
              <w:rPr>
                <w:rStyle w:val="None"/>
                <w:rFonts w:ascii="Calibri" w:hAnsi="Calibri" w:cs="Calibri"/>
              </w:rPr>
              <w:t>C.5</w:t>
            </w:r>
          </w:p>
        </w:tc>
        <w:tc>
          <w:tcPr>
            <w:tcW w:w="1128" w:type="dxa"/>
          </w:tcPr>
          <w:p w14:paraId="6C89555F" w14:textId="075735BE" w:rsidR="00D30630" w:rsidRPr="00242245" w:rsidRDefault="00D30630" w:rsidP="00D30630">
            <w:pPr>
              <w:rPr>
                <w:rFonts w:ascii="Calibri" w:hAnsi="Calibri" w:cs="Calibri"/>
              </w:rPr>
            </w:pPr>
            <w:r w:rsidRPr="00242245">
              <w:rPr>
                <w:rStyle w:val="None"/>
                <w:rFonts w:ascii="Calibri" w:hAnsi="Calibri" w:cs="Calibri"/>
              </w:rPr>
              <w:t>-----</w:t>
            </w:r>
          </w:p>
        </w:tc>
        <w:tc>
          <w:tcPr>
            <w:tcW w:w="1169" w:type="dxa"/>
          </w:tcPr>
          <w:p w14:paraId="6B9D1D0A" w14:textId="37B56854" w:rsidR="00D30630" w:rsidRPr="00242245" w:rsidRDefault="00D30630" w:rsidP="00D30630">
            <w:pPr>
              <w:rPr>
                <w:rStyle w:val="None"/>
                <w:rFonts w:cs="Arial Unicode MS"/>
                <w:color w:val="000000"/>
                <w:sz w:val="22"/>
                <w:szCs w:val="22"/>
                <w:u w:color="000000"/>
              </w:rPr>
            </w:pPr>
            <w:r w:rsidRPr="00242245">
              <w:rPr>
                <w:rStyle w:val="None"/>
                <w:rFonts w:ascii="Calibri" w:hAnsi="Calibri" w:cs="Arial Unicode MS"/>
                <w:color w:val="000000"/>
                <w:sz w:val="22"/>
                <w:szCs w:val="22"/>
                <w:u w:color="000000"/>
              </w:rPr>
              <w:t>ISA08</w:t>
            </w:r>
          </w:p>
        </w:tc>
        <w:tc>
          <w:tcPr>
            <w:tcW w:w="1879" w:type="dxa"/>
          </w:tcPr>
          <w:p w14:paraId="056FE878" w14:textId="45704218" w:rsidR="00D30630" w:rsidRPr="00242245" w:rsidRDefault="00D30630" w:rsidP="00D30630">
            <w:pPr>
              <w:rPr>
                <w:rFonts w:ascii="Calibri" w:hAnsi="Calibri" w:cs="Calibri"/>
              </w:rPr>
            </w:pPr>
            <w:r w:rsidRPr="00242245">
              <w:rPr>
                <w:rStyle w:val="None"/>
                <w:rFonts w:ascii="Calibri" w:hAnsi="Calibri" w:cs="Arial Unicode MS"/>
                <w:color w:val="000000"/>
                <w:sz w:val="22"/>
                <w:szCs w:val="22"/>
                <w:u w:color="000000"/>
              </w:rPr>
              <w:t>Interchange Receiver ID</w:t>
            </w:r>
          </w:p>
        </w:tc>
        <w:tc>
          <w:tcPr>
            <w:tcW w:w="1056" w:type="dxa"/>
          </w:tcPr>
          <w:p w14:paraId="3136035C" w14:textId="77777777" w:rsidR="00D30630" w:rsidRPr="00242245" w:rsidRDefault="00D30630" w:rsidP="00D30630">
            <w:pPr>
              <w:pStyle w:val="NoSpacing"/>
            </w:pPr>
            <w:r w:rsidRPr="00242245">
              <w:rPr>
                <w:rStyle w:val="None"/>
              </w:rPr>
              <w:t>HSN3644</w:t>
            </w:r>
          </w:p>
        </w:tc>
        <w:tc>
          <w:tcPr>
            <w:tcW w:w="2990" w:type="dxa"/>
          </w:tcPr>
          <w:p w14:paraId="002BAA01" w14:textId="77777777" w:rsidR="00D30630" w:rsidRPr="00242245" w:rsidRDefault="00D30630" w:rsidP="00D30630">
            <w:pPr>
              <w:pStyle w:val="NoSpacing"/>
            </w:pPr>
            <w:r w:rsidRPr="00242245">
              <w:rPr>
                <w:rStyle w:val="None"/>
              </w:rPr>
              <w:t>Eligibility request from HSN providers</w:t>
            </w:r>
          </w:p>
        </w:tc>
      </w:tr>
    </w:tbl>
    <w:p w14:paraId="5E15494B" w14:textId="77777777" w:rsidR="00B45343" w:rsidRPr="00242245" w:rsidRDefault="00B45343">
      <w:pPr>
        <w:pStyle w:val="Body"/>
      </w:pPr>
    </w:p>
    <w:p w14:paraId="71A9AC7E" w14:textId="77777777" w:rsidR="007D23B2" w:rsidRPr="00242245" w:rsidRDefault="007D23B2">
      <w:pPr>
        <w:rPr>
          <w:rStyle w:val="None"/>
          <w:rFonts w:ascii="Cambria" w:hAnsi="Cambria" w:cs="Arial Unicode MS"/>
          <w:b/>
          <w:bCs/>
          <w:color w:val="000000"/>
          <w:sz w:val="26"/>
          <w:szCs w:val="26"/>
          <w:u w:color="000000"/>
          <w14:textOutline w14:w="0" w14:cap="flat" w14:cmpd="sng" w14:algn="ctr">
            <w14:noFill/>
            <w14:prstDash w14:val="solid"/>
            <w14:bevel/>
          </w14:textOutline>
        </w:rPr>
      </w:pPr>
      <w:r w:rsidRPr="00242245">
        <w:rPr>
          <w:rStyle w:val="None"/>
        </w:rPr>
        <w:br w:type="page"/>
      </w:r>
    </w:p>
    <w:p w14:paraId="3074CF2C" w14:textId="26C075A7" w:rsidR="00216EA8" w:rsidRPr="00242245" w:rsidRDefault="003D3F89" w:rsidP="0076245F">
      <w:pPr>
        <w:pStyle w:val="Heading4"/>
      </w:pPr>
      <w:r w:rsidRPr="00242245">
        <w:rPr>
          <w:rStyle w:val="None"/>
        </w:rPr>
        <w:lastRenderedPageBreak/>
        <w:t>271 (Outbound)</w:t>
      </w:r>
    </w:p>
    <w:tbl>
      <w:tblPr>
        <w:tblStyle w:val="TableGrid"/>
        <w:tblW w:w="9324" w:type="dxa"/>
        <w:jc w:val="center"/>
        <w:tblLayout w:type="fixed"/>
        <w:tblLook w:val="04A0" w:firstRow="1" w:lastRow="0" w:firstColumn="1" w:lastColumn="0" w:noHBand="0" w:noVBand="1"/>
        <w:tblCaption w:val="Table 271 (Outbound)"/>
      </w:tblPr>
      <w:tblGrid>
        <w:gridCol w:w="1092"/>
        <w:gridCol w:w="1104"/>
        <w:gridCol w:w="1129"/>
        <w:gridCol w:w="1919"/>
        <w:gridCol w:w="1128"/>
        <w:gridCol w:w="2952"/>
      </w:tblGrid>
      <w:tr w:rsidR="00B45343" w:rsidRPr="00242245" w14:paraId="459BD424" w14:textId="77777777" w:rsidTr="000737E7">
        <w:trPr>
          <w:trHeight w:val="481"/>
          <w:tblHeader/>
          <w:jc w:val="center"/>
        </w:trPr>
        <w:tc>
          <w:tcPr>
            <w:tcW w:w="1092" w:type="dxa"/>
            <w:shd w:val="clear" w:color="auto" w:fill="EAF1DD" w:themeFill="accent3" w:themeFillTint="33"/>
          </w:tcPr>
          <w:p w14:paraId="04E2EE48" w14:textId="77777777" w:rsidR="00B45343" w:rsidRPr="00242245" w:rsidRDefault="003D3F89">
            <w:pPr>
              <w:pStyle w:val="NoSpacing"/>
            </w:pPr>
            <w:r w:rsidRPr="00242245">
              <w:rPr>
                <w:rStyle w:val="None"/>
              </w:rPr>
              <w:t>TR3 Page #</w:t>
            </w:r>
          </w:p>
        </w:tc>
        <w:tc>
          <w:tcPr>
            <w:tcW w:w="1104" w:type="dxa"/>
            <w:shd w:val="clear" w:color="auto" w:fill="EAF1DD" w:themeFill="accent3" w:themeFillTint="33"/>
          </w:tcPr>
          <w:p w14:paraId="10DBF44F" w14:textId="77777777" w:rsidR="00B45343" w:rsidRPr="00242245" w:rsidRDefault="003D3F89">
            <w:pPr>
              <w:pStyle w:val="NoSpacing"/>
            </w:pPr>
            <w:r w:rsidRPr="00242245">
              <w:rPr>
                <w:rStyle w:val="None"/>
              </w:rPr>
              <w:t>Loop ID</w:t>
            </w:r>
          </w:p>
        </w:tc>
        <w:tc>
          <w:tcPr>
            <w:tcW w:w="1129" w:type="dxa"/>
            <w:shd w:val="clear" w:color="auto" w:fill="EAF1DD" w:themeFill="accent3" w:themeFillTint="33"/>
          </w:tcPr>
          <w:p w14:paraId="61383E5C" w14:textId="77777777" w:rsidR="00B45343" w:rsidRPr="00242245" w:rsidRDefault="003D3F89">
            <w:pPr>
              <w:pStyle w:val="NoSpacing"/>
            </w:pPr>
            <w:r w:rsidRPr="00242245">
              <w:rPr>
                <w:rStyle w:val="None"/>
              </w:rPr>
              <w:t>Reference</w:t>
            </w:r>
          </w:p>
        </w:tc>
        <w:tc>
          <w:tcPr>
            <w:tcW w:w="1919" w:type="dxa"/>
            <w:shd w:val="clear" w:color="auto" w:fill="EAF1DD" w:themeFill="accent3" w:themeFillTint="33"/>
          </w:tcPr>
          <w:p w14:paraId="45BD2A16" w14:textId="77777777" w:rsidR="00B45343" w:rsidRPr="00242245" w:rsidRDefault="003D3F89">
            <w:pPr>
              <w:pStyle w:val="NoSpacing"/>
            </w:pPr>
            <w:r w:rsidRPr="00242245">
              <w:rPr>
                <w:rStyle w:val="None"/>
              </w:rPr>
              <w:t>Name</w:t>
            </w:r>
          </w:p>
        </w:tc>
        <w:tc>
          <w:tcPr>
            <w:tcW w:w="1128" w:type="dxa"/>
            <w:shd w:val="clear" w:color="auto" w:fill="EAF1DD" w:themeFill="accent3" w:themeFillTint="33"/>
          </w:tcPr>
          <w:p w14:paraId="05045F98" w14:textId="77777777" w:rsidR="00B45343" w:rsidRPr="00242245" w:rsidRDefault="003D3F89">
            <w:pPr>
              <w:pStyle w:val="NoSpacing"/>
            </w:pPr>
            <w:r w:rsidRPr="00242245">
              <w:rPr>
                <w:rStyle w:val="None"/>
              </w:rPr>
              <w:t>Codes</w:t>
            </w:r>
          </w:p>
        </w:tc>
        <w:tc>
          <w:tcPr>
            <w:tcW w:w="2952" w:type="dxa"/>
            <w:shd w:val="clear" w:color="auto" w:fill="EAF1DD" w:themeFill="accent3" w:themeFillTint="33"/>
          </w:tcPr>
          <w:p w14:paraId="13D3F648" w14:textId="77777777" w:rsidR="00B45343" w:rsidRPr="00242245" w:rsidRDefault="003D3F89">
            <w:pPr>
              <w:pStyle w:val="NoSpacing"/>
            </w:pPr>
            <w:r w:rsidRPr="00242245">
              <w:rPr>
                <w:rStyle w:val="None"/>
              </w:rPr>
              <w:t>Notes/Comments</w:t>
            </w:r>
          </w:p>
        </w:tc>
      </w:tr>
      <w:tr w:rsidR="00B45343" w:rsidRPr="00242245" w14:paraId="57D19FD1" w14:textId="77777777" w:rsidTr="000737E7">
        <w:trPr>
          <w:trHeight w:val="741"/>
          <w:jc w:val="center"/>
        </w:trPr>
        <w:tc>
          <w:tcPr>
            <w:tcW w:w="1092" w:type="dxa"/>
          </w:tcPr>
          <w:p w14:paraId="06263476" w14:textId="77777777" w:rsidR="00B45343" w:rsidRPr="00242245" w:rsidRDefault="003D3F89">
            <w:pPr>
              <w:pStyle w:val="NoSpacing"/>
            </w:pPr>
            <w:r w:rsidRPr="00242245">
              <w:rPr>
                <w:rStyle w:val="None"/>
              </w:rPr>
              <w:t>C.4</w:t>
            </w:r>
          </w:p>
        </w:tc>
        <w:tc>
          <w:tcPr>
            <w:tcW w:w="1104" w:type="dxa"/>
          </w:tcPr>
          <w:p w14:paraId="02B73C02" w14:textId="77777777" w:rsidR="00B45343" w:rsidRPr="00242245" w:rsidRDefault="003D3F89">
            <w:pPr>
              <w:pStyle w:val="NoSpacing"/>
            </w:pPr>
            <w:r w:rsidRPr="00242245">
              <w:rPr>
                <w:rStyle w:val="None"/>
              </w:rPr>
              <w:t>-----</w:t>
            </w:r>
          </w:p>
        </w:tc>
        <w:tc>
          <w:tcPr>
            <w:tcW w:w="1129" w:type="dxa"/>
          </w:tcPr>
          <w:p w14:paraId="4A85C17D" w14:textId="77777777" w:rsidR="00B45343" w:rsidRPr="00242245" w:rsidRDefault="003D3F89">
            <w:pPr>
              <w:pStyle w:val="NoSpacing"/>
            </w:pPr>
            <w:r w:rsidRPr="00242245">
              <w:rPr>
                <w:rStyle w:val="None"/>
              </w:rPr>
              <w:t>ISA01</w:t>
            </w:r>
          </w:p>
        </w:tc>
        <w:tc>
          <w:tcPr>
            <w:tcW w:w="1919" w:type="dxa"/>
          </w:tcPr>
          <w:p w14:paraId="085CAB10" w14:textId="77777777" w:rsidR="00B45343" w:rsidRPr="00242245" w:rsidRDefault="003D3F89">
            <w:pPr>
              <w:pStyle w:val="NoSpacing"/>
            </w:pPr>
            <w:r w:rsidRPr="00242245">
              <w:rPr>
                <w:rStyle w:val="None"/>
              </w:rPr>
              <w:t>Authorization Information Qualifier</w:t>
            </w:r>
          </w:p>
        </w:tc>
        <w:tc>
          <w:tcPr>
            <w:tcW w:w="1128" w:type="dxa"/>
          </w:tcPr>
          <w:p w14:paraId="661B3657" w14:textId="77777777" w:rsidR="00B45343" w:rsidRPr="00242245" w:rsidRDefault="003D3F89">
            <w:pPr>
              <w:pStyle w:val="NoSpacing"/>
            </w:pPr>
            <w:r w:rsidRPr="00242245">
              <w:rPr>
                <w:rStyle w:val="None"/>
              </w:rPr>
              <w:t>00</w:t>
            </w:r>
          </w:p>
        </w:tc>
        <w:tc>
          <w:tcPr>
            <w:tcW w:w="2952" w:type="dxa"/>
          </w:tcPr>
          <w:p w14:paraId="3D0083EB" w14:textId="77777777" w:rsidR="00B45343" w:rsidRPr="00242245" w:rsidRDefault="00B45343"/>
        </w:tc>
      </w:tr>
      <w:tr w:rsidR="00B45343" w:rsidRPr="00242245" w14:paraId="2B35BC44" w14:textId="77777777" w:rsidTr="000737E7">
        <w:trPr>
          <w:trHeight w:val="481"/>
          <w:jc w:val="center"/>
        </w:trPr>
        <w:tc>
          <w:tcPr>
            <w:tcW w:w="1092" w:type="dxa"/>
          </w:tcPr>
          <w:p w14:paraId="1FECFFC7" w14:textId="77777777" w:rsidR="00B45343" w:rsidRPr="00242245" w:rsidRDefault="003D3F89">
            <w:pPr>
              <w:pStyle w:val="NoSpacing"/>
            </w:pPr>
            <w:r w:rsidRPr="00242245">
              <w:rPr>
                <w:rStyle w:val="None"/>
              </w:rPr>
              <w:t>C.4</w:t>
            </w:r>
          </w:p>
        </w:tc>
        <w:tc>
          <w:tcPr>
            <w:tcW w:w="1104" w:type="dxa"/>
          </w:tcPr>
          <w:p w14:paraId="621D2984" w14:textId="77777777" w:rsidR="00B45343" w:rsidRPr="00242245" w:rsidRDefault="003D3F89">
            <w:pPr>
              <w:pStyle w:val="NoSpacing"/>
            </w:pPr>
            <w:r w:rsidRPr="00242245">
              <w:rPr>
                <w:rStyle w:val="None"/>
              </w:rPr>
              <w:t>-----</w:t>
            </w:r>
          </w:p>
        </w:tc>
        <w:tc>
          <w:tcPr>
            <w:tcW w:w="1129" w:type="dxa"/>
          </w:tcPr>
          <w:p w14:paraId="13CE9DF3" w14:textId="77777777" w:rsidR="00B45343" w:rsidRPr="00242245" w:rsidRDefault="003D3F89">
            <w:pPr>
              <w:pStyle w:val="NoSpacing"/>
            </w:pPr>
            <w:r w:rsidRPr="00242245">
              <w:rPr>
                <w:rStyle w:val="None"/>
              </w:rPr>
              <w:t>ISA02</w:t>
            </w:r>
          </w:p>
        </w:tc>
        <w:tc>
          <w:tcPr>
            <w:tcW w:w="1919" w:type="dxa"/>
          </w:tcPr>
          <w:p w14:paraId="788E2374" w14:textId="77777777" w:rsidR="00B45343" w:rsidRPr="00242245" w:rsidRDefault="003D3F89">
            <w:pPr>
              <w:pStyle w:val="NoSpacing"/>
            </w:pPr>
            <w:r w:rsidRPr="00242245">
              <w:rPr>
                <w:rStyle w:val="None"/>
              </w:rPr>
              <w:t>Authorization Information</w:t>
            </w:r>
          </w:p>
        </w:tc>
        <w:tc>
          <w:tcPr>
            <w:tcW w:w="1128" w:type="dxa"/>
          </w:tcPr>
          <w:p w14:paraId="7FF31179" w14:textId="77777777" w:rsidR="00B45343" w:rsidRPr="00242245" w:rsidRDefault="00B45343"/>
        </w:tc>
        <w:tc>
          <w:tcPr>
            <w:tcW w:w="2952" w:type="dxa"/>
          </w:tcPr>
          <w:p w14:paraId="2AF2445F" w14:textId="77777777" w:rsidR="00B45343" w:rsidRPr="00242245" w:rsidRDefault="003D3F89">
            <w:pPr>
              <w:pStyle w:val="NoSpacing"/>
            </w:pPr>
            <w:r w:rsidRPr="00242245">
              <w:rPr>
                <w:rStyle w:val="None"/>
              </w:rPr>
              <w:t>10 blank spaces</w:t>
            </w:r>
          </w:p>
        </w:tc>
      </w:tr>
      <w:tr w:rsidR="00B45343" w:rsidRPr="00242245" w14:paraId="76488F3E" w14:textId="77777777" w:rsidTr="000737E7">
        <w:trPr>
          <w:trHeight w:val="741"/>
          <w:jc w:val="center"/>
        </w:trPr>
        <w:tc>
          <w:tcPr>
            <w:tcW w:w="1092" w:type="dxa"/>
          </w:tcPr>
          <w:p w14:paraId="478448AE" w14:textId="77777777" w:rsidR="00B45343" w:rsidRPr="00242245" w:rsidRDefault="003D3F89">
            <w:pPr>
              <w:pStyle w:val="NoSpacing"/>
            </w:pPr>
            <w:r w:rsidRPr="00242245">
              <w:rPr>
                <w:rStyle w:val="None"/>
              </w:rPr>
              <w:t>C.4</w:t>
            </w:r>
          </w:p>
        </w:tc>
        <w:tc>
          <w:tcPr>
            <w:tcW w:w="1104" w:type="dxa"/>
          </w:tcPr>
          <w:p w14:paraId="38E51C18" w14:textId="77777777" w:rsidR="00B45343" w:rsidRPr="00242245" w:rsidRDefault="003D3F89">
            <w:pPr>
              <w:pStyle w:val="NoSpacing"/>
            </w:pPr>
            <w:r w:rsidRPr="00242245">
              <w:rPr>
                <w:rStyle w:val="None"/>
              </w:rPr>
              <w:t>-----</w:t>
            </w:r>
          </w:p>
        </w:tc>
        <w:tc>
          <w:tcPr>
            <w:tcW w:w="1129" w:type="dxa"/>
          </w:tcPr>
          <w:p w14:paraId="4873993D" w14:textId="77777777" w:rsidR="00B45343" w:rsidRPr="00242245" w:rsidRDefault="003D3F89">
            <w:pPr>
              <w:pStyle w:val="NoSpacing"/>
            </w:pPr>
            <w:r w:rsidRPr="00242245">
              <w:rPr>
                <w:rStyle w:val="None"/>
              </w:rPr>
              <w:t>ISA03</w:t>
            </w:r>
          </w:p>
        </w:tc>
        <w:tc>
          <w:tcPr>
            <w:tcW w:w="1919" w:type="dxa"/>
          </w:tcPr>
          <w:p w14:paraId="15CA8ECE" w14:textId="77777777" w:rsidR="00B45343" w:rsidRPr="00242245" w:rsidRDefault="003D3F89">
            <w:pPr>
              <w:pStyle w:val="NoSpacing"/>
            </w:pPr>
            <w:r w:rsidRPr="00242245">
              <w:rPr>
                <w:rStyle w:val="None"/>
              </w:rPr>
              <w:t>Security Information Qualifier</w:t>
            </w:r>
          </w:p>
        </w:tc>
        <w:tc>
          <w:tcPr>
            <w:tcW w:w="1128" w:type="dxa"/>
          </w:tcPr>
          <w:p w14:paraId="16D53FEB" w14:textId="77777777" w:rsidR="00B45343" w:rsidRPr="00242245" w:rsidRDefault="003D3F89">
            <w:pPr>
              <w:pStyle w:val="NoSpacing"/>
            </w:pPr>
            <w:r w:rsidRPr="00242245">
              <w:rPr>
                <w:rStyle w:val="None"/>
              </w:rPr>
              <w:t>00</w:t>
            </w:r>
          </w:p>
        </w:tc>
        <w:tc>
          <w:tcPr>
            <w:tcW w:w="2952" w:type="dxa"/>
          </w:tcPr>
          <w:p w14:paraId="0E01CE00" w14:textId="77777777" w:rsidR="00B45343" w:rsidRPr="00242245" w:rsidRDefault="00B45343"/>
        </w:tc>
      </w:tr>
      <w:tr w:rsidR="00B45343" w:rsidRPr="00242245" w14:paraId="136D6067" w14:textId="77777777" w:rsidTr="000737E7">
        <w:trPr>
          <w:trHeight w:val="481"/>
          <w:jc w:val="center"/>
        </w:trPr>
        <w:tc>
          <w:tcPr>
            <w:tcW w:w="1092" w:type="dxa"/>
          </w:tcPr>
          <w:p w14:paraId="58AC3508" w14:textId="77777777" w:rsidR="00B45343" w:rsidRPr="00242245" w:rsidRDefault="003D3F89">
            <w:pPr>
              <w:pStyle w:val="NoSpacing"/>
            </w:pPr>
            <w:r w:rsidRPr="00242245">
              <w:rPr>
                <w:rStyle w:val="None"/>
              </w:rPr>
              <w:t>C.4</w:t>
            </w:r>
          </w:p>
        </w:tc>
        <w:tc>
          <w:tcPr>
            <w:tcW w:w="1104" w:type="dxa"/>
          </w:tcPr>
          <w:p w14:paraId="617B6951" w14:textId="77777777" w:rsidR="00B45343" w:rsidRPr="00242245" w:rsidRDefault="003D3F89">
            <w:pPr>
              <w:pStyle w:val="NoSpacing"/>
            </w:pPr>
            <w:r w:rsidRPr="00242245">
              <w:rPr>
                <w:rStyle w:val="None"/>
              </w:rPr>
              <w:t>-----</w:t>
            </w:r>
          </w:p>
        </w:tc>
        <w:tc>
          <w:tcPr>
            <w:tcW w:w="1129" w:type="dxa"/>
          </w:tcPr>
          <w:p w14:paraId="56843A77" w14:textId="77777777" w:rsidR="00B45343" w:rsidRPr="00242245" w:rsidRDefault="003D3F89">
            <w:pPr>
              <w:pStyle w:val="NoSpacing"/>
            </w:pPr>
            <w:r w:rsidRPr="00242245">
              <w:rPr>
                <w:rStyle w:val="None"/>
              </w:rPr>
              <w:t>ISA04</w:t>
            </w:r>
          </w:p>
        </w:tc>
        <w:tc>
          <w:tcPr>
            <w:tcW w:w="1919" w:type="dxa"/>
          </w:tcPr>
          <w:p w14:paraId="29C3D29B" w14:textId="77777777" w:rsidR="00B45343" w:rsidRPr="00242245" w:rsidRDefault="003D3F89">
            <w:pPr>
              <w:pStyle w:val="NoSpacing"/>
            </w:pPr>
            <w:r w:rsidRPr="00242245">
              <w:rPr>
                <w:rStyle w:val="None"/>
              </w:rPr>
              <w:t>Security Information</w:t>
            </w:r>
          </w:p>
        </w:tc>
        <w:tc>
          <w:tcPr>
            <w:tcW w:w="1128" w:type="dxa"/>
          </w:tcPr>
          <w:p w14:paraId="587342F3" w14:textId="77777777" w:rsidR="00B45343" w:rsidRPr="00242245" w:rsidRDefault="00B45343"/>
        </w:tc>
        <w:tc>
          <w:tcPr>
            <w:tcW w:w="2952" w:type="dxa"/>
          </w:tcPr>
          <w:p w14:paraId="58DC386C" w14:textId="77777777" w:rsidR="00B45343" w:rsidRPr="00242245" w:rsidRDefault="003D3F89">
            <w:pPr>
              <w:pStyle w:val="NoSpacing"/>
            </w:pPr>
            <w:r w:rsidRPr="00242245">
              <w:rPr>
                <w:rStyle w:val="None"/>
              </w:rPr>
              <w:t>10 blank spaces</w:t>
            </w:r>
          </w:p>
        </w:tc>
      </w:tr>
      <w:tr w:rsidR="00B45343" w:rsidRPr="00242245" w14:paraId="005DC098" w14:textId="77777777" w:rsidTr="000737E7">
        <w:trPr>
          <w:trHeight w:val="481"/>
          <w:jc w:val="center"/>
        </w:trPr>
        <w:tc>
          <w:tcPr>
            <w:tcW w:w="1092" w:type="dxa"/>
          </w:tcPr>
          <w:p w14:paraId="661808BC" w14:textId="77777777" w:rsidR="00B45343" w:rsidRPr="00242245" w:rsidRDefault="003D3F89">
            <w:pPr>
              <w:pStyle w:val="NoSpacing"/>
            </w:pPr>
            <w:r w:rsidRPr="00242245">
              <w:rPr>
                <w:rStyle w:val="None"/>
              </w:rPr>
              <w:t>C.4</w:t>
            </w:r>
          </w:p>
        </w:tc>
        <w:tc>
          <w:tcPr>
            <w:tcW w:w="1104" w:type="dxa"/>
          </w:tcPr>
          <w:p w14:paraId="431412C7" w14:textId="77777777" w:rsidR="00B45343" w:rsidRPr="00242245" w:rsidRDefault="003D3F89">
            <w:pPr>
              <w:pStyle w:val="NoSpacing"/>
            </w:pPr>
            <w:r w:rsidRPr="00242245">
              <w:rPr>
                <w:rStyle w:val="None"/>
              </w:rPr>
              <w:t>-----</w:t>
            </w:r>
          </w:p>
        </w:tc>
        <w:tc>
          <w:tcPr>
            <w:tcW w:w="1129" w:type="dxa"/>
          </w:tcPr>
          <w:p w14:paraId="74212725" w14:textId="77777777" w:rsidR="00B45343" w:rsidRPr="00242245" w:rsidRDefault="003D3F89">
            <w:pPr>
              <w:pStyle w:val="NoSpacing"/>
            </w:pPr>
            <w:r w:rsidRPr="00242245">
              <w:rPr>
                <w:rStyle w:val="None"/>
              </w:rPr>
              <w:t>ISA05</w:t>
            </w:r>
          </w:p>
        </w:tc>
        <w:tc>
          <w:tcPr>
            <w:tcW w:w="1919" w:type="dxa"/>
          </w:tcPr>
          <w:p w14:paraId="36E7A1E4" w14:textId="77777777" w:rsidR="00B45343" w:rsidRPr="00242245" w:rsidRDefault="003D3F89">
            <w:pPr>
              <w:pStyle w:val="NoSpacing"/>
            </w:pPr>
            <w:r w:rsidRPr="00242245">
              <w:rPr>
                <w:rStyle w:val="None"/>
              </w:rPr>
              <w:t>Interchange ID Qualifier</w:t>
            </w:r>
          </w:p>
        </w:tc>
        <w:tc>
          <w:tcPr>
            <w:tcW w:w="1128" w:type="dxa"/>
          </w:tcPr>
          <w:p w14:paraId="6F3A6D95" w14:textId="77777777" w:rsidR="00B45343" w:rsidRPr="00242245" w:rsidRDefault="003D3F89">
            <w:pPr>
              <w:pStyle w:val="NoSpacing"/>
            </w:pPr>
            <w:r w:rsidRPr="00242245">
              <w:rPr>
                <w:rStyle w:val="None"/>
              </w:rPr>
              <w:t>ZZ</w:t>
            </w:r>
          </w:p>
        </w:tc>
        <w:tc>
          <w:tcPr>
            <w:tcW w:w="2952" w:type="dxa"/>
          </w:tcPr>
          <w:p w14:paraId="2F8AF174" w14:textId="77777777" w:rsidR="00B45343" w:rsidRPr="00242245" w:rsidRDefault="00B45343"/>
        </w:tc>
      </w:tr>
      <w:tr w:rsidR="0083647B" w:rsidRPr="00242245" w14:paraId="38759069" w14:textId="77777777" w:rsidTr="000737E7">
        <w:trPr>
          <w:trHeight w:val="481"/>
          <w:jc w:val="center"/>
        </w:trPr>
        <w:tc>
          <w:tcPr>
            <w:tcW w:w="1092" w:type="dxa"/>
          </w:tcPr>
          <w:p w14:paraId="51E119E1" w14:textId="54D9B4C0" w:rsidR="0083647B" w:rsidRPr="00242245" w:rsidRDefault="0083647B" w:rsidP="0083647B">
            <w:pPr>
              <w:pStyle w:val="NoSpacing"/>
              <w:rPr>
                <w:rStyle w:val="None"/>
              </w:rPr>
            </w:pPr>
            <w:r w:rsidRPr="00242245">
              <w:rPr>
                <w:rStyle w:val="None"/>
              </w:rPr>
              <w:t>C.4</w:t>
            </w:r>
          </w:p>
        </w:tc>
        <w:tc>
          <w:tcPr>
            <w:tcW w:w="1104" w:type="dxa"/>
          </w:tcPr>
          <w:p w14:paraId="43AAA7ED" w14:textId="3EF80DEE" w:rsidR="0083647B" w:rsidRPr="00242245" w:rsidRDefault="0083647B" w:rsidP="0083647B">
            <w:pPr>
              <w:pStyle w:val="NoSpacing"/>
              <w:rPr>
                <w:rStyle w:val="None"/>
              </w:rPr>
            </w:pPr>
            <w:r w:rsidRPr="00242245">
              <w:rPr>
                <w:rStyle w:val="None"/>
              </w:rPr>
              <w:t>-----</w:t>
            </w:r>
          </w:p>
        </w:tc>
        <w:tc>
          <w:tcPr>
            <w:tcW w:w="1129" w:type="dxa"/>
          </w:tcPr>
          <w:p w14:paraId="04F90B1D" w14:textId="4D3B37AE" w:rsidR="0083647B" w:rsidRPr="00242245" w:rsidRDefault="0083647B" w:rsidP="0083647B">
            <w:pPr>
              <w:pStyle w:val="NoSpacing"/>
              <w:rPr>
                <w:rStyle w:val="None"/>
              </w:rPr>
            </w:pPr>
            <w:r w:rsidRPr="00242245">
              <w:rPr>
                <w:rStyle w:val="None"/>
              </w:rPr>
              <w:t>ISA06</w:t>
            </w:r>
          </w:p>
        </w:tc>
        <w:tc>
          <w:tcPr>
            <w:tcW w:w="1919" w:type="dxa"/>
          </w:tcPr>
          <w:p w14:paraId="612C0D1B" w14:textId="73D3EE57" w:rsidR="0083647B" w:rsidRPr="00242245" w:rsidRDefault="0083647B" w:rsidP="0083647B">
            <w:pPr>
              <w:pStyle w:val="NoSpacing"/>
              <w:rPr>
                <w:rStyle w:val="None"/>
              </w:rPr>
            </w:pPr>
            <w:r w:rsidRPr="00242245">
              <w:rPr>
                <w:rStyle w:val="None"/>
              </w:rPr>
              <w:t>Interchange Sender ID</w:t>
            </w:r>
          </w:p>
        </w:tc>
        <w:tc>
          <w:tcPr>
            <w:tcW w:w="1128" w:type="dxa"/>
          </w:tcPr>
          <w:p w14:paraId="71FFC023" w14:textId="246B8188" w:rsidR="0083647B" w:rsidRPr="00242245" w:rsidRDefault="0083647B" w:rsidP="0083647B">
            <w:pPr>
              <w:pStyle w:val="NoSpacing"/>
              <w:rPr>
                <w:rStyle w:val="None"/>
              </w:rPr>
            </w:pPr>
            <w:r w:rsidRPr="00242245">
              <w:rPr>
                <w:rStyle w:val="None"/>
              </w:rPr>
              <w:t>DMA7384</w:t>
            </w:r>
          </w:p>
        </w:tc>
        <w:tc>
          <w:tcPr>
            <w:tcW w:w="2952" w:type="dxa"/>
          </w:tcPr>
          <w:p w14:paraId="7B7AFE2A" w14:textId="4B55170C" w:rsidR="0083647B" w:rsidRPr="00242245" w:rsidRDefault="0083647B" w:rsidP="003A215D">
            <w:pPr>
              <w:pStyle w:val="NoSpacing"/>
              <w:rPr>
                <w:rStyle w:val="None"/>
              </w:rPr>
            </w:pPr>
            <w:r w:rsidRPr="00242245">
              <w:rPr>
                <w:rStyle w:val="None"/>
              </w:rPr>
              <w:t>Eligibility request from MassHealth providers</w:t>
            </w:r>
          </w:p>
        </w:tc>
      </w:tr>
      <w:tr w:rsidR="0083647B" w:rsidRPr="00242245" w14:paraId="6BE5CD5A" w14:textId="77777777" w:rsidTr="000737E7">
        <w:trPr>
          <w:trHeight w:val="481"/>
          <w:jc w:val="center"/>
        </w:trPr>
        <w:tc>
          <w:tcPr>
            <w:tcW w:w="1092" w:type="dxa"/>
          </w:tcPr>
          <w:p w14:paraId="213EA51A" w14:textId="77777777" w:rsidR="0083647B" w:rsidRPr="00242245" w:rsidRDefault="0083647B" w:rsidP="0083647B">
            <w:pPr>
              <w:pStyle w:val="NoSpacing"/>
              <w:rPr>
                <w:rStyle w:val="None"/>
              </w:rPr>
            </w:pPr>
          </w:p>
        </w:tc>
        <w:tc>
          <w:tcPr>
            <w:tcW w:w="1104" w:type="dxa"/>
          </w:tcPr>
          <w:p w14:paraId="7B508BCA" w14:textId="77777777" w:rsidR="0083647B" w:rsidRPr="00242245" w:rsidRDefault="0083647B" w:rsidP="0083647B">
            <w:pPr>
              <w:pStyle w:val="NoSpacing"/>
              <w:rPr>
                <w:rStyle w:val="None"/>
              </w:rPr>
            </w:pPr>
          </w:p>
        </w:tc>
        <w:tc>
          <w:tcPr>
            <w:tcW w:w="1129" w:type="dxa"/>
          </w:tcPr>
          <w:p w14:paraId="5C0FD12C" w14:textId="77777777" w:rsidR="0083647B" w:rsidRPr="00242245" w:rsidRDefault="0083647B" w:rsidP="0083647B">
            <w:pPr>
              <w:pStyle w:val="NoSpacing"/>
              <w:rPr>
                <w:rStyle w:val="None"/>
              </w:rPr>
            </w:pPr>
          </w:p>
        </w:tc>
        <w:tc>
          <w:tcPr>
            <w:tcW w:w="1919" w:type="dxa"/>
          </w:tcPr>
          <w:p w14:paraId="65D86A83" w14:textId="77777777" w:rsidR="0083647B" w:rsidRPr="00242245" w:rsidRDefault="0083647B" w:rsidP="0083647B">
            <w:pPr>
              <w:pStyle w:val="NoSpacing"/>
              <w:rPr>
                <w:rStyle w:val="None"/>
              </w:rPr>
            </w:pPr>
          </w:p>
        </w:tc>
        <w:tc>
          <w:tcPr>
            <w:tcW w:w="1128" w:type="dxa"/>
          </w:tcPr>
          <w:p w14:paraId="3A7B0226" w14:textId="1A61FCA1" w:rsidR="0083647B" w:rsidRPr="00242245" w:rsidRDefault="0083647B" w:rsidP="0083647B">
            <w:pPr>
              <w:pStyle w:val="NoSpacing"/>
              <w:rPr>
                <w:rStyle w:val="None"/>
              </w:rPr>
            </w:pPr>
            <w:r w:rsidRPr="00242245">
              <w:rPr>
                <w:rStyle w:val="None"/>
              </w:rPr>
              <w:t>HSN3644</w:t>
            </w:r>
          </w:p>
        </w:tc>
        <w:tc>
          <w:tcPr>
            <w:tcW w:w="2952" w:type="dxa"/>
          </w:tcPr>
          <w:p w14:paraId="1C0E4E7D" w14:textId="3C257B17" w:rsidR="0083647B" w:rsidRPr="00242245" w:rsidRDefault="0083647B" w:rsidP="003A215D">
            <w:pPr>
              <w:pStyle w:val="NoSpacing"/>
              <w:rPr>
                <w:rStyle w:val="None"/>
              </w:rPr>
            </w:pPr>
            <w:r w:rsidRPr="00242245">
              <w:rPr>
                <w:rStyle w:val="None"/>
              </w:rPr>
              <w:t>Eligibility request from HSN providers</w:t>
            </w:r>
          </w:p>
        </w:tc>
      </w:tr>
      <w:tr w:rsidR="0083647B" w:rsidRPr="00242245" w14:paraId="2BF2DDD2" w14:textId="77777777" w:rsidTr="000737E7">
        <w:trPr>
          <w:trHeight w:val="481"/>
          <w:jc w:val="center"/>
        </w:trPr>
        <w:tc>
          <w:tcPr>
            <w:tcW w:w="1092" w:type="dxa"/>
          </w:tcPr>
          <w:p w14:paraId="525CF851" w14:textId="04EFE997" w:rsidR="0083647B" w:rsidRPr="00242245" w:rsidRDefault="0083647B" w:rsidP="0083647B">
            <w:pPr>
              <w:pStyle w:val="NoSpacing"/>
              <w:rPr>
                <w:rStyle w:val="None"/>
              </w:rPr>
            </w:pPr>
            <w:r w:rsidRPr="00242245">
              <w:rPr>
                <w:rStyle w:val="None"/>
              </w:rPr>
              <w:t>C.5</w:t>
            </w:r>
          </w:p>
        </w:tc>
        <w:tc>
          <w:tcPr>
            <w:tcW w:w="1104" w:type="dxa"/>
          </w:tcPr>
          <w:p w14:paraId="53AF2E71" w14:textId="02E0FD3B" w:rsidR="0083647B" w:rsidRPr="00242245" w:rsidRDefault="0083647B" w:rsidP="0083647B">
            <w:pPr>
              <w:pStyle w:val="NoSpacing"/>
              <w:rPr>
                <w:rStyle w:val="None"/>
              </w:rPr>
            </w:pPr>
            <w:r w:rsidRPr="00242245">
              <w:rPr>
                <w:rStyle w:val="None"/>
              </w:rPr>
              <w:t>-----</w:t>
            </w:r>
          </w:p>
        </w:tc>
        <w:tc>
          <w:tcPr>
            <w:tcW w:w="1129" w:type="dxa"/>
          </w:tcPr>
          <w:p w14:paraId="029577ED" w14:textId="0C5F7CD4" w:rsidR="0083647B" w:rsidRPr="00242245" w:rsidRDefault="0083647B" w:rsidP="0083647B">
            <w:pPr>
              <w:pStyle w:val="NoSpacing"/>
              <w:rPr>
                <w:rStyle w:val="None"/>
              </w:rPr>
            </w:pPr>
            <w:r w:rsidRPr="00242245">
              <w:rPr>
                <w:rStyle w:val="None"/>
              </w:rPr>
              <w:t>ISA07</w:t>
            </w:r>
          </w:p>
        </w:tc>
        <w:tc>
          <w:tcPr>
            <w:tcW w:w="1919" w:type="dxa"/>
          </w:tcPr>
          <w:p w14:paraId="3B266E87" w14:textId="464493EE" w:rsidR="0083647B" w:rsidRPr="00242245" w:rsidRDefault="0083647B" w:rsidP="0083647B">
            <w:pPr>
              <w:pStyle w:val="NoSpacing"/>
              <w:rPr>
                <w:rStyle w:val="None"/>
              </w:rPr>
            </w:pPr>
            <w:r w:rsidRPr="00242245">
              <w:rPr>
                <w:rStyle w:val="None"/>
              </w:rPr>
              <w:t>Interchange ID Qualifier</w:t>
            </w:r>
          </w:p>
        </w:tc>
        <w:tc>
          <w:tcPr>
            <w:tcW w:w="1128" w:type="dxa"/>
          </w:tcPr>
          <w:p w14:paraId="4C6B0A0F" w14:textId="4FEBE3CC" w:rsidR="0083647B" w:rsidRPr="00242245" w:rsidRDefault="0083647B" w:rsidP="0083647B">
            <w:pPr>
              <w:pStyle w:val="NoSpacing"/>
              <w:rPr>
                <w:rStyle w:val="None"/>
              </w:rPr>
            </w:pPr>
            <w:r w:rsidRPr="00242245">
              <w:rPr>
                <w:rStyle w:val="None"/>
              </w:rPr>
              <w:t>ZZ</w:t>
            </w:r>
          </w:p>
        </w:tc>
        <w:tc>
          <w:tcPr>
            <w:tcW w:w="2952" w:type="dxa"/>
          </w:tcPr>
          <w:p w14:paraId="416DCA33" w14:textId="77777777" w:rsidR="0083647B" w:rsidRPr="00242245" w:rsidRDefault="0083647B" w:rsidP="003A215D">
            <w:pPr>
              <w:pStyle w:val="NoSpacing"/>
              <w:rPr>
                <w:rStyle w:val="None"/>
              </w:rPr>
            </w:pPr>
          </w:p>
        </w:tc>
      </w:tr>
      <w:tr w:rsidR="0083647B" w:rsidRPr="00242245" w14:paraId="7E948656" w14:textId="77777777" w:rsidTr="000737E7">
        <w:trPr>
          <w:trHeight w:val="481"/>
          <w:jc w:val="center"/>
        </w:trPr>
        <w:tc>
          <w:tcPr>
            <w:tcW w:w="1092" w:type="dxa"/>
          </w:tcPr>
          <w:p w14:paraId="2D049FBC" w14:textId="278EEB91" w:rsidR="0083647B" w:rsidRPr="00242245" w:rsidRDefault="0083647B" w:rsidP="0083647B">
            <w:pPr>
              <w:pStyle w:val="NoSpacing"/>
              <w:rPr>
                <w:rStyle w:val="None"/>
              </w:rPr>
            </w:pPr>
            <w:r w:rsidRPr="00242245">
              <w:rPr>
                <w:rStyle w:val="None"/>
              </w:rPr>
              <w:t>C.5</w:t>
            </w:r>
          </w:p>
        </w:tc>
        <w:tc>
          <w:tcPr>
            <w:tcW w:w="1104" w:type="dxa"/>
          </w:tcPr>
          <w:p w14:paraId="2570AA91" w14:textId="30EFE714" w:rsidR="0083647B" w:rsidRPr="00242245" w:rsidRDefault="0083647B" w:rsidP="0083647B">
            <w:pPr>
              <w:pStyle w:val="NoSpacing"/>
              <w:rPr>
                <w:rStyle w:val="None"/>
              </w:rPr>
            </w:pPr>
            <w:r w:rsidRPr="00242245">
              <w:rPr>
                <w:rStyle w:val="None"/>
              </w:rPr>
              <w:t>-----</w:t>
            </w:r>
          </w:p>
        </w:tc>
        <w:tc>
          <w:tcPr>
            <w:tcW w:w="1129" w:type="dxa"/>
          </w:tcPr>
          <w:p w14:paraId="6E4C4A26" w14:textId="7E80B617" w:rsidR="0083647B" w:rsidRPr="00242245" w:rsidRDefault="0083647B" w:rsidP="0083647B">
            <w:pPr>
              <w:pStyle w:val="NoSpacing"/>
              <w:rPr>
                <w:rStyle w:val="None"/>
              </w:rPr>
            </w:pPr>
            <w:r w:rsidRPr="00242245">
              <w:rPr>
                <w:rStyle w:val="None"/>
              </w:rPr>
              <w:t>ISA08</w:t>
            </w:r>
          </w:p>
        </w:tc>
        <w:tc>
          <w:tcPr>
            <w:tcW w:w="1919" w:type="dxa"/>
          </w:tcPr>
          <w:p w14:paraId="7FC58CF6" w14:textId="2AD689AA" w:rsidR="0083647B" w:rsidRPr="00242245" w:rsidRDefault="0083647B" w:rsidP="0083647B">
            <w:pPr>
              <w:pStyle w:val="NoSpacing"/>
              <w:rPr>
                <w:rStyle w:val="None"/>
              </w:rPr>
            </w:pPr>
            <w:r w:rsidRPr="00242245">
              <w:rPr>
                <w:rStyle w:val="None"/>
              </w:rPr>
              <w:t>Interchange Receiver ID</w:t>
            </w:r>
          </w:p>
        </w:tc>
        <w:tc>
          <w:tcPr>
            <w:tcW w:w="1128" w:type="dxa"/>
          </w:tcPr>
          <w:p w14:paraId="58BDAEA1" w14:textId="77777777" w:rsidR="0083647B" w:rsidRPr="00242245" w:rsidRDefault="0083647B" w:rsidP="0083647B">
            <w:pPr>
              <w:pStyle w:val="NoSpacing"/>
              <w:rPr>
                <w:rStyle w:val="None"/>
              </w:rPr>
            </w:pPr>
          </w:p>
        </w:tc>
        <w:tc>
          <w:tcPr>
            <w:tcW w:w="2952" w:type="dxa"/>
          </w:tcPr>
          <w:p w14:paraId="7FE13AAA" w14:textId="689E6690" w:rsidR="0083647B" w:rsidRPr="00242245" w:rsidRDefault="0083647B" w:rsidP="003A215D">
            <w:pPr>
              <w:pStyle w:val="NoSpacing"/>
              <w:rPr>
                <w:rStyle w:val="None"/>
              </w:rPr>
            </w:pPr>
            <w:r w:rsidRPr="00242245">
              <w:rPr>
                <w:rStyle w:val="None"/>
              </w:rPr>
              <w:t xml:space="preserve">Trading </w:t>
            </w:r>
            <w:r w:rsidR="00C26640">
              <w:rPr>
                <w:rStyle w:val="None"/>
              </w:rPr>
              <w:t>p</w:t>
            </w:r>
            <w:r w:rsidRPr="00242245">
              <w:rPr>
                <w:rStyle w:val="None"/>
              </w:rPr>
              <w:t>artner ID assigned by MassHealth (10-character MMIS provider ID/service location)</w:t>
            </w:r>
          </w:p>
        </w:tc>
      </w:tr>
      <w:tr w:rsidR="0083647B" w:rsidRPr="00242245" w14:paraId="1D288E48" w14:textId="77777777" w:rsidTr="000737E7">
        <w:trPr>
          <w:trHeight w:val="481"/>
          <w:jc w:val="center"/>
        </w:trPr>
        <w:tc>
          <w:tcPr>
            <w:tcW w:w="1092" w:type="dxa"/>
          </w:tcPr>
          <w:p w14:paraId="3F1F2C42" w14:textId="656B7214" w:rsidR="0083647B" w:rsidRPr="00242245" w:rsidRDefault="0083647B" w:rsidP="0083647B">
            <w:pPr>
              <w:pStyle w:val="NoSpacing"/>
              <w:rPr>
                <w:rStyle w:val="None"/>
              </w:rPr>
            </w:pPr>
            <w:r w:rsidRPr="00242245">
              <w:rPr>
                <w:rStyle w:val="None"/>
              </w:rPr>
              <w:t>C.5</w:t>
            </w:r>
          </w:p>
        </w:tc>
        <w:tc>
          <w:tcPr>
            <w:tcW w:w="1104" w:type="dxa"/>
          </w:tcPr>
          <w:p w14:paraId="29F1C79B" w14:textId="66045DA1" w:rsidR="0083647B" w:rsidRPr="00242245" w:rsidRDefault="0083647B" w:rsidP="0083647B">
            <w:pPr>
              <w:pStyle w:val="NoSpacing"/>
              <w:rPr>
                <w:rStyle w:val="None"/>
              </w:rPr>
            </w:pPr>
            <w:r w:rsidRPr="00242245">
              <w:rPr>
                <w:rStyle w:val="None"/>
              </w:rPr>
              <w:t>-----</w:t>
            </w:r>
          </w:p>
        </w:tc>
        <w:tc>
          <w:tcPr>
            <w:tcW w:w="1129" w:type="dxa"/>
          </w:tcPr>
          <w:p w14:paraId="3B8340CD" w14:textId="5088C6B3" w:rsidR="0083647B" w:rsidRPr="00242245" w:rsidRDefault="0083647B" w:rsidP="0083647B">
            <w:pPr>
              <w:pStyle w:val="NoSpacing"/>
              <w:rPr>
                <w:rStyle w:val="None"/>
              </w:rPr>
            </w:pPr>
            <w:r w:rsidRPr="00242245">
              <w:rPr>
                <w:rStyle w:val="None"/>
              </w:rPr>
              <w:t>ISA11</w:t>
            </w:r>
          </w:p>
        </w:tc>
        <w:tc>
          <w:tcPr>
            <w:tcW w:w="1919" w:type="dxa"/>
          </w:tcPr>
          <w:p w14:paraId="3559DADB" w14:textId="2A3B995F" w:rsidR="0083647B" w:rsidRPr="00242245" w:rsidRDefault="0083647B" w:rsidP="0083647B">
            <w:pPr>
              <w:pStyle w:val="NoSpacing"/>
              <w:rPr>
                <w:rStyle w:val="None"/>
              </w:rPr>
            </w:pPr>
            <w:r w:rsidRPr="00242245">
              <w:rPr>
                <w:rStyle w:val="None"/>
              </w:rPr>
              <w:t>Repetition Separator</w:t>
            </w:r>
          </w:p>
        </w:tc>
        <w:tc>
          <w:tcPr>
            <w:tcW w:w="1128" w:type="dxa"/>
          </w:tcPr>
          <w:p w14:paraId="532DC9FE" w14:textId="77777777" w:rsidR="0083647B" w:rsidRPr="00242245" w:rsidRDefault="0083647B" w:rsidP="0083647B">
            <w:pPr>
              <w:pStyle w:val="NoSpacing"/>
              <w:rPr>
                <w:rStyle w:val="None"/>
              </w:rPr>
            </w:pPr>
          </w:p>
        </w:tc>
        <w:tc>
          <w:tcPr>
            <w:tcW w:w="2952" w:type="dxa"/>
          </w:tcPr>
          <w:p w14:paraId="1EAAE539" w14:textId="4B778AE8" w:rsidR="0083647B" w:rsidRPr="00242245" w:rsidRDefault="0083647B" w:rsidP="003A215D">
            <w:pPr>
              <w:pStyle w:val="NoSpacing"/>
              <w:rPr>
                <w:rStyle w:val="None"/>
              </w:rPr>
            </w:pPr>
            <w:r w:rsidRPr="00242245">
              <w:rPr>
                <w:rStyle w:val="None"/>
              </w:rPr>
              <w:t>Value = ^</w:t>
            </w:r>
          </w:p>
        </w:tc>
      </w:tr>
      <w:tr w:rsidR="0083647B" w:rsidRPr="00242245" w14:paraId="444E001F" w14:textId="77777777" w:rsidTr="000737E7">
        <w:trPr>
          <w:trHeight w:val="481"/>
          <w:jc w:val="center"/>
        </w:trPr>
        <w:tc>
          <w:tcPr>
            <w:tcW w:w="1092" w:type="dxa"/>
          </w:tcPr>
          <w:p w14:paraId="057A205A" w14:textId="4418C55E" w:rsidR="0083647B" w:rsidRPr="00242245" w:rsidRDefault="0083647B" w:rsidP="0083647B">
            <w:pPr>
              <w:pStyle w:val="NoSpacing"/>
              <w:rPr>
                <w:rStyle w:val="None"/>
              </w:rPr>
            </w:pPr>
            <w:r w:rsidRPr="00242245">
              <w:rPr>
                <w:rStyle w:val="None"/>
              </w:rPr>
              <w:t>C.6</w:t>
            </w:r>
          </w:p>
        </w:tc>
        <w:tc>
          <w:tcPr>
            <w:tcW w:w="1104" w:type="dxa"/>
          </w:tcPr>
          <w:p w14:paraId="3937DF15" w14:textId="05586DE2" w:rsidR="0083647B" w:rsidRPr="00242245" w:rsidRDefault="0083647B" w:rsidP="0083647B">
            <w:pPr>
              <w:pStyle w:val="NoSpacing"/>
              <w:rPr>
                <w:rStyle w:val="None"/>
              </w:rPr>
            </w:pPr>
            <w:r w:rsidRPr="00242245">
              <w:rPr>
                <w:rStyle w:val="None"/>
              </w:rPr>
              <w:t>-----</w:t>
            </w:r>
          </w:p>
        </w:tc>
        <w:tc>
          <w:tcPr>
            <w:tcW w:w="1129" w:type="dxa"/>
          </w:tcPr>
          <w:p w14:paraId="2F75FFEC" w14:textId="2C7C3C90" w:rsidR="0083647B" w:rsidRPr="00242245" w:rsidRDefault="0083647B" w:rsidP="0083647B">
            <w:pPr>
              <w:pStyle w:val="NoSpacing"/>
              <w:rPr>
                <w:rStyle w:val="None"/>
              </w:rPr>
            </w:pPr>
            <w:r w:rsidRPr="00242245">
              <w:rPr>
                <w:rStyle w:val="None"/>
              </w:rPr>
              <w:t>ISA14</w:t>
            </w:r>
          </w:p>
        </w:tc>
        <w:tc>
          <w:tcPr>
            <w:tcW w:w="1919" w:type="dxa"/>
          </w:tcPr>
          <w:p w14:paraId="5CE7CBA9" w14:textId="352C2266" w:rsidR="0083647B" w:rsidRPr="00242245" w:rsidRDefault="0083647B" w:rsidP="0083647B">
            <w:pPr>
              <w:pStyle w:val="NoSpacing"/>
              <w:rPr>
                <w:rStyle w:val="None"/>
              </w:rPr>
            </w:pPr>
            <w:r w:rsidRPr="00242245">
              <w:rPr>
                <w:rStyle w:val="None"/>
              </w:rPr>
              <w:t>Acknowledgement Requested</w:t>
            </w:r>
          </w:p>
        </w:tc>
        <w:tc>
          <w:tcPr>
            <w:tcW w:w="1128" w:type="dxa"/>
          </w:tcPr>
          <w:p w14:paraId="437D04CF" w14:textId="793084D5" w:rsidR="0083647B" w:rsidRPr="00242245" w:rsidRDefault="0083647B" w:rsidP="0083647B">
            <w:pPr>
              <w:pStyle w:val="NoSpacing"/>
              <w:rPr>
                <w:rStyle w:val="None"/>
              </w:rPr>
            </w:pPr>
            <w:r w:rsidRPr="00242245">
              <w:rPr>
                <w:rStyle w:val="None"/>
              </w:rPr>
              <w:t>0</w:t>
            </w:r>
          </w:p>
        </w:tc>
        <w:tc>
          <w:tcPr>
            <w:tcW w:w="2952" w:type="dxa"/>
          </w:tcPr>
          <w:p w14:paraId="2E2E610D" w14:textId="056E7C6F" w:rsidR="0083647B" w:rsidRPr="00242245" w:rsidRDefault="0083647B" w:rsidP="003A215D">
            <w:pPr>
              <w:pStyle w:val="NoSpacing"/>
              <w:rPr>
                <w:rStyle w:val="None"/>
              </w:rPr>
            </w:pPr>
            <w:r w:rsidRPr="00242245">
              <w:rPr>
                <w:rStyle w:val="None"/>
              </w:rPr>
              <w:t>MassHealth does not request interchange acknowledgment (TA1)</w:t>
            </w:r>
            <w:r w:rsidR="003E2895" w:rsidRPr="00242245">
              <w:rPr>
                <w:rStyle w:val="None"/>
              </w:rPr>
              <w:t>.</w:t>
            </w:r>
          </w:p>
        </w:tc>
      </w:tr>
      <w:tr w:rsidR="0083647B" w:rsidRPr="00242245" w14:paraId="1AAF55CD" w14:textId="77777777" w:rsidTr="000737E7">
        <w:trPr>
          <w:trHeight w:val="481"/>
          <w:jc w:val="center"/>
        </w:trPr>
        <w:tc>
          <w:tcPr>
            <w:tcW w:w="1092" w:type="dxa"/>
          </w:tcPr>
          <w:p w14:paraId="76342CBD" w14:textId="1A1E8616" w:rsidR="0083647B" w:rsidRPr="00242245" w:rsidRDefault="0083647B" w:rsidP="0083647B">
            <w:pPr>
              <w:pStyle w:val="NoSpacing"/>
              <w:rPr>
                <w:rStyle w:val="None"/>
              </w:rPr>
            </w:pPr>
            <w:r w:rsidRPr="00242245">
              <w:rPr>
                <w:rStyle w:val="None"/>
              </w:rPr>
              <w:t>C.6</w:t>
            </w:r>
          </w:p>
        </w:tc>
        <w:tc>
          <w:tcPr>
            <w:tcW w:w="1104" w:type="dxa"/>
          </w:tcPr>
          <w:p w14:paraId="4AA53C94" w14:textId="200AC991" w:rsidR="0083647B" w:rsidRPr="00242245" w:rsidRDefault="0083647B" w:rsidP="0083647B">
            <w:pPr>
              <w:pStyle w:val="NoSpacing"/>
              <w:rPr>
                <w:rStyle w:val="None"/>
              </w:rPr>
            </w:pPr>
            <w:r w:rsidRPr="00242245">
              <w:rPr>
                <w:rStyle w:val="None"/>
              </w:rPr>
              <w:t>-----</w:t>
            </w:r>
          </w:p>
        </w:tc>
        <w:tc>
          <w:tcPr>
            <w:tcW w:w="1129" w:type="dxa"/>
          </w:tcPr>
          <w:p w14:paraId="4011E596" w14:textId="58E395C4" w:rsidR="0083647B" w:rsidRPr="00242245" w:rsidRDefault="0083647B" w:rsidP="0083647B">
            <w:pPr>
              <w:pStyle w:val="NoSpacing"/>
              <w:rPr>
                <w:rStyle w:val="None"/>
              </w:rPr>
            </w:pPr>
            <w:r w:rsidRPr="00242245">
              <w:rPr>
                <w:rStyle w:val="None"/>
              </w:rPr>
              <w:t>ISA16</w:t>
            </w:r>
          </w:p>
        </w:tc>
        <w:tc>
          <w:tcPr>
            <w:tcW w:w="1919" w:type="dxa"/>
          </w:tcPr>
          <w:p w14:paraId="09A193F2" w14:textId="2DF57518" w:rsidR="0083647B" w:rsidRPr="00242245" w:rsidRDefault="0083647B" w:rsidP="0083647B">
            <w:pPr>
              <w:pStyle w:val="NoSpacing"/>
              <w:rPr>
                <w:rStyle w:val="None"/>
              </w:rPr>
            </w:pPr>
            <w:r w:rsidRPr="00242245">
              <w:rPr>
                <w:rStyle w:val="None"/>
              </w:rPr>
              <w:t>Component Element Separator</w:t>
            </w:r>
          </w:p>
        </w:tc>
        <w:tc>
          <w:tcPr>
            <w:tcW w:w="1128" w:type="dxa"/>
          </w:tcPr>
          <w:p w14:paraId="16B56656" w14:textId="77777777" w:rsidR="0083647B" w:rsidRPr="00242245" w:rsidRDefault="0083647B" w:rsidP="0083647B">
            <w:pPr>
              <w:pStyle w:val="NoSpacing"/>
              <w:rPr>
                <w:rStyle w:val="None"/>
              </w:rPr>
            </w:pPr>
          </w:p>
        </w:tc>
        <w:tc>
          <w:tcPr>
            <w:tcW w:w="2952" w:type="dxa"/>
          </w:tcPr>
          <w:p w14:paraId="4823A64B" w14:textId="3C99DAFB" w:rsidR="0083647B" w:rsidRPr="00242245" w:rsidRDefault="0083647B" w:rsidP="003A215D">
            <w:pPr>
              <w:pStyle w:val="NoSpacing"/>
              <w:rPr>
                <w:rStyle w:val="None"/>
              </w:rPr>
            </w:pPr>
            <w:r w:rsidRPr="00242245">
              <w:rPr>
                <w:rStyle w:val="None"/>
              </w:rPr>
              <w:t xml:space="preserve">Value </w:t>
            </w:r>
            <w:proofErr w:type="gramStart"/>
            <w:r w:rsidRPr="00242245">
              <w:rPr>
                <w:rStyle w:val="None"/>
              </w:rPr>
              <w:t>= :</w:t>
            </w:r>
            <w:proofErr w:type="gramEnd"/>
          </w:p>
        </w:tc>
      </w:tr>
    </w:tbl>
    <w:p w14:paraId="27B22557" w14:textId="77777777" w:rsidR="00B45343" w:rsidRPr="00242245" w:rsidRDefault="00B45343" w:rsidP="00693400">
      <w:pPr>
        <w:pStyle w:val="Heading2"/>
      </w:pPr>
    </w:p>
    <w:p w14:paraId="784F5531" w14:textId="77777777" w:rsidR="00B45343" w:rsidRPr="00242245" w:rsidRDefault="00B45343">
      <w:pPr>
        <w:pStyle w:val="Body"/>
        <w:sectPr w:rsidR="00B45343" w:rsidRPr="00242245" w:rsidSect="00CD1ADC">
          <w:headerReference w:type="default" r:id="rId43"/>
          <w:pgSz w:w="12240" w:h="15840"/>
          <w:pgMar w:top="1260" w:right="960" w:bottom="1360" w:left="960" w:header="0" w:footer="288" w:gutter="0"/>
          <w:cols w:space="720"/>
          <w:docGrid w:linePitch="326"/>
        </w:sectPr>
      </w:pPr>
    </w:p>
    <w:p w14:paraId="2253D49B" w14:textId="77777777" w:rsidR="00B45343" w:rsidRPr="00242245" w:rsidRDefault="003D3F89" w:rsidP="00997A0B">
      <w:pPr>
        <w:pStyle w:val="Heading3"/>
      </w:pPr>
      <w:bookmarkStart w:id="73" w:name="_Toc65672996"/>
      <w:bookmarkStart w:id="74" w:name="_Toc65674455"/>
      <w:r w:rsidRPr="00242245">
        <w:rPr>
          <w:rStyle w:val="None"/>
        </w:rPr>
        <w:lastRenderedPageBreak/>
        <w:t>GS (Fun</w:t>
      </w:r>
      <w:r w:rsidRPr="00242245">
        <w:t>ction</w:t>
      </w:r>
      <w:r w:rsidRPr="00242245">
        <w:rPr>
          <w:rStyle w:val="None"/>
        </w:rPr>
        <w:t>al Group Header)</w:t>
      </w:r>
      <w:bookmarkEnd w:id="73"/>
      <w:bookmarkEnd w:id="74"/>
    </w:p>
    <w:p w14:paraId="050FFDC7" w14:textId="77777777" w:rsidR="00B45343" w:rsidRPr="00242245" w:rsidRDefault="003D3F89">
      <w:pPr>
        <w:pStyle w:val="Body"/>
      </w:pPr>
      <w:r w:rsidRPr="00242245">
        <w:rPr>
          <w:rStyle w:val="None"/>
        </w:rPr>
        <w:t>This section describes MassHealth</w:t>
      </w:r>
      <w:r w:rsidRPr="00242245">
        <w:rPr>
          <w:rStyle w:val="None"/>
          <w:rtl/>
        </w:rPr>
        <w:t>’</w:t>
      </w:r>
      <w:r w:rsidRPr="00242245">
        <w:rPr>
          <w:rStyle w:val="None"/>
        </w:rPr>
        <w:t>s use of the functional group control segments. It includes the expected application sender and receiver codes. MassHealth requires that the 270 transaction contains only one patient request when submitted in a real-time mode. Therefore, in real-time mode GE01 must equal 1.</w:t>
      </w:r>
    </w:p>
    <w:p w14:paraId="51876900" w14:textId="77777777" w:rsidR="00B45343" w:rsidRPr="00242245" w:rsidRDefault="003D3F89" w:rsidP="0076245F">
      <w:pPr>
        <w:pStyle w:val="Heading4"/>
      </w:pPr>
      <w:r w:rsidRPr="00242245">
        <w:rPr>
          <w:rStyle w:val="None"/>
        </w:rPr>
        <w:t>270 (Inbound)</w:t>
      </w:r>
    </w:p>
    <w:tbl>
      <w:tblPr>
        <w:tblStyle w:val="TableGrid"/>
        <w:tblW w:w="9264" w:type="dxa"/>
        <w:jc w:val="center"/>
        <w:tblLayout w:type="fixed"/>
        <w:tblLook w:val="04A0" w:firstRow="1" w:lastRow="0" w:firstColumn="1" w:lastColumn="0" w:noHBand="0" w:noVBand="1"/>
        <w:tblCaption w:val="Table 271 Inbound"/>
      </w:tblPr>
      <w:tblGrid>
        <w:gridCol w:w="1092"/>
        <w:gridCol w:w="1104"/>
        <w:gridCol w:w="1129"/>
        <w:gridCol w:w="1919"/>
        <w:gridCol w:w="1128"/>
        <w:gridCol w:w="2892"/>
      </w:tblGrid>
      <w:tr w:rsidR="00B45343" w:rsidRPr="00242245" w14:paraId="31040B7D" w14:textId="77777777" w:rsidTr="000737E7">
        <w:trPr>
          <w:trHeight w:val="481"/>
          <w:tblHeader/>
          <w:jc w:val="center"/>
        </w:trPr>
        <w:tc>
          <w:tcPr>
            <w:tcW w:w="1092" w:type="dxa"/>
            <w:shd w:val="clear" w:color="auto" w:fill="EAF1DD" w:themeFill="accent3" w:themeFillTint="33"/>
          </w:tcPr>
          <w:p w14:paraId="52D3F732" w14:textId="77777777" w:rsidR="00B45343" w:rsidRPr="00242245" w:rsidRDefault="003D3F89">
            <w:pPr>
              <w:pStyle w:val="NoSpacing"/>
            </w:pPr>
            <w:r w:rsidRPr="00242245">
              <w:rPr>
                <w:rStyle w:val="None"/>
              </w:rPr>
              <w:t>TR3 Page #</w:t>
            </w:r>
          </w:p>
        </w:tc>
        <w:tc>
          <w:tcPr>
            <w:tcW w:w="1104" w:type="dxa"/>
            <w:shd w:val="clear" w:color="auto" w:fill="EAF1DD" w:themeFill="accent3" w:themeFillTint="33"/>
          </w:tcPr>
          <w:p w14:paraId="28BF1CF8" w14:textId="77777777" w:rsidR="00B45343" w:rsidRPr="00242245" w:rsidRDefault="003D3F89">
            <w:pPr>
              <w:pStyle w:val="NoSpacing"/>
            </w:pPr>
            <w:r w:rsidRPr="00242245">
              <w:rPr>
                <w:rStyle w:val="None"/>
              </w:rPr>
              <w:t>Loop ID</w:t>
            </w:r>
          </w:p>
        </w:tc>
        <w:tc>
          <w:tcPr>
            <w:tcW w:w="1129" w:type="dxa"/>
            <w:shd w:val="clear" w:color="auto" w:fill="EAF1DD" w:themeFill="accent3" w:themeFillTint="33"/>
          </w:tcPr>
          <w:p w14:paraId="46C72DD6" w14:textId="77777777" w:rsidR="00B45343" w:rsidRPr="00242245" w:rsidRDefault="003D3F89">
            <w:pPr>
              <w:pStyle w:val="NoSpacing"/>
            </w:pPr>
            <w:r w:rsidRPr="00242245">
              <w:rPr>
                <w:rStyle w:val="None"/>
              </w:rPr>
              <w:t>Reference</w:t>
            </w:r>
          </w:p>
        </w:tc>
        <w:tc>
          <w:tcPr>
            <w:tcW w:w="1919" w:type="dxa"/>
            <w:shd w:val="clear" w:color="auto" w:fill="EAF1DD" w:themeFill="accent3" w:themeFillTint="33"/>
          </w:tcPr>
          <w:p w14:paraId="6236391E" w14:textId="77777777" w:rsidR="00B45343" w:rsidRPr="00242245" w:rsidRDefault="003D3F89">
            <w:pPr>
              <w:pStyle w:val="NoSpacing"/>
            </w:pPr>
            <w:r w:rsidRPr="00242245">
              <w:rPr>
                <w:rStyle w:val="None"/>
              </w:rPr>
              <w:t>Name</w:t>
            </w:r>
          </w:p>
        </w:tc>
        <w:tc>
          <w:tcPr>
            <w:tcW w:w="1128" w:type="dxa"/>
            <w:shd w:val="clear" w:color="auto" w:fill="EAF1DD" w:themeFill="accent3" w:themeFillTint="33"/>
          </w:tcPr>
          <w:p w14:paraId="553A0D96" w14:textId="77777777" w:rsidR="00B45343" w:rsidRPr="00242245" w:rsidRDefault="003D3F89">
            <w:pPr>
              <w:pStyle w:val="NoSpacing"/>
            </w:pPr>
            <w:r w:rsidRPr="00242245">
              <w:rPr>
                <w:rStyle w:val="None"/>
              </w:rPr>
              <w:t>Codes</w:t>
            </w:r>
          </w:p>
        </w:tc>
        <w:tc>
          <w:tcPr>
            <w:tcW w:w="2892" w:type="dxa"/>
            <w:shd w:val="clear" w:color="auto" w:fill="EAF1DD" w:themeFill="accent3" w:themeFillTint="33"/>
          </w:tcPr>
          <w:p w14:paraId="2F281D98" w14:textId="77777777" w:rsidR="00B45343" w:rsidRPr="00242245" w:rsidRDefault="003D3F89">
            <w:pPr>
              <w:pStyle w:val="NoSpacing"/>
            </w:pPr>
            <w:r w:rsidRPr="00242245">
              <w:rPr>
                <w:rStyle w:val="None"/>
              </w:rPr>
              <w:t>Notes/Comments</w:t>
            </w:r>
          </w:p>
        </w:tc>
      </w:tr>
      <w:tr w:rsidR="00B45343" w:rsidRPr="00242245" w14:paraId="6A4DB721" w14:textId="77777777" w:rsidTr="000737E7">
        <w:trPr>
          <w:trHeight w:val="1001"/>
          <w:jc w:val="center"/>
        </w:trPr>
        <w:tc>
          <w:tcPr>
            <w:tcW w:w="1092" w:type="dxa"/>
          </w:tcPr>
          <w:p w14:paraId="033987E4" w14:textId="77777777" w:rsidR="00B45343" w:rsidRPr="00242245" w:rsidRDefault="003D3F89">
            <w:pPr>
              <w:pStyle w:val="NoSpacing"/>
            </w:pPr>
            <w:r w:rsidRPr="00242245">
              <w:rPr>
                <w:rStyle w:val="None"/>
              </w:rPr>
              <w:t>C.7</w:t>
            </w:r>
          </w:p>
        </w:tc>
        <w:tc>
          <w:tcPr>
            <w:tcW w:w="1104" w:type="dxa"/>
          </w:tcPr>
          <w:p w14:paraId="511EE243" w14:textId="77777777" w:rsidR="00B45343" w:rsidRPr="00242245" w:rsidRDefault="003D3F89">
            <w:pPr>
              <w:pStyle w:val="NoSpacing"/>
            </w:pPr>
            <w:r w:rsidRPr="00242245">
              <w:rPr>
                <w:rStyle w:val="None"/>
              </w:rPr>
              <w:t>-----</w:t>
            </w:r>
          </w:p>
        </w:tc>
        <w:tc>
          <w:tcPr>
            <w:tcW w:w="1129" w:type="dxa"/>
          </w:tcPr>
          <w:p w14:paraId="28DAF32B" w14:textId="77777777" w:rsidR="00B45343" w:rsidRPr="00242245" w:rsidRDefault="003D3F89">
            <w:pPr>
              <w:pStyle w:val="NoSpacing"/>
            </w:pPr>
            <w:r w:rsidRPr="00242245">
              <w:rPr>
                <w:rStyle w:val="None"/>
              </w:rPr>
              <w:t>GS02</w:t>
            </w:r>
          </w:p>
        </w:tc>
        <w:tc>
          <w:tcPr>
            <w:tcW w:w="1919" w:type="dxa"/>
          </w:tcPr>
          <w:p w14:paraId="72AF8665" w14:textId="77777777" w:rsidR="00B45343" w:rsidRPr="00242245" w:rsidRDefault="003D3F89">
            <w:pPr>
              <w:pStyle w:val="NoSpacing"/>
            </w:pPr>
            <w:r w:rsidRPr="00242245">
              <w:rPr>
                <w:rStyle w:val="None"/>
              </w:rPr>
              <w:t>Application Sender’s Code</w:t>
            </w:r>
          </w:p>
        </w:tc>
        <w:tc>
          <w:tcPr>
            <w:tcW w:w="1128" w:type="dxa"/>
          </w:tcPr>
          <w:p w14:paraId="52C3BF5C" w14:textId="77777777" w:rsidR="00B45343" w:rsidRPr="00242245" w:rsidRDefault="00B45343"/>
        </w:tc>
        <w:tc>
          <w:tcPr>
            <w:tcW w:w="2892" w:type="dxa"/>
          </w:tcPr>
          <w:p w14:paraId="3A911133" w14:textId="77777777" w:rsidR="00B45343" w:rsidRPr="00242245" w:rsidRDefault="003D3F89">
            <w:pPr>
              <w:pStyle w:val="NoSpacing"/>
            </w:pPr>
            <w:r w:rsidRPr="00242245">
              <w:rPr>
                <w:rStyle w:val="None"/>
              </w:rPr>
              <w:t>Trading Partner ID assigned by MassHealth (10-character MMIS provider ID/service location)</w:t>
            </w:r>
          </w:p>
        </w:tc>
      </w:tr>
      <w:tr w:rsidR="00D30630" w:rsidRPr="00242245" w14:paraId="531A9B3F" w14:textId="77777777" w:rsidTr="000737E7">
        <w:trPr>
          <w:trHeight w:val="481"/>
          <w:jc w:val="center"/>
        </w:trPr>
        <w:tc>
          <w:tcPr>
            <w:tcW w:w="1092" w:type="dxa"/>
          </w:tcPr>
          <w:p w14:paraId="42775284" w14:textId="6B7653EC" w:rsidR="00D30630" w:rsidRPr="00242245" w:rsidRDefault="00D30630" w:rsidP="00D30630">
            <w:pPr>
              <w:pStyle w:val="NoSpacing"/>
            </w:pPr>
            <w:r w:rsidRPr="00242245">
              <w:rPr>
                <w:rStyle w:val="None"/>
              </w:rPr>
              <w:t>C.7</w:t>
            </w:r>
          </w:p>
        </w:tc>
        <w:tc>
          <w:tcPr>
            <w:tcW w:w="1104" w:type="dxa"/>
          </w:tcPr>
          <w:p w14:paraId="76A57082" w14:textId="357E7F2B" w:rsidR="00D30630" w:rsidRPr="00242245" w:rsidRDefault="00D30630" w:rsidP="00D30630">
            <w:pPr>
              <w:pStyle w:val="NoSpacing"/>
            </w:pPr>
            <w:r w:rsidRPr="00242245">
              <w:rPr>
                <w:rStyle w:val="None"/>
              </w:rPr>
              <w:t>-----</w:t>
            </w:r>
          </w:p>
        </w:tc>
        <w:tc>
          <w:tcPr>
            <w:tcW w:w="1129" w:type="dxa"/>
          </w:tcPr>
          <w:p w14:paraId="43DA3445" w14:textId="50E166F7" w:rsidR="00D30630" w:rsidRPr="00242245" w:rsidRDefault="00D30630" w:rsidP="00D30630">
            <w:pPr>
              <w:pStyle w:val="NoSpacing"/>
            </w:pPr>
            <w:r w:rsidRPr="00242245">
              <w:rPr>
                <w:rStyle w:val="None"/>
              </w:rPr>
              <w:t>GS03</w:t>
            </w:r>
          </w:p>
        </w:tc>
        <w:tc>
          <w:tcPr>
            <w:tcW w:w="1919" w:type="dxa"/>
          </w:tcPr>
          <w:p w14:paraId="25141D73" w14:textId="72380378" w:rsidR="00D30630" w:rsidRPr="00242245" w:rsidRDefault="00D30630" w:rsidP="00D30630">
            <w:pPr>
              <w:pStyle w:val="NoSpacing"/>
            </w:pPr>
            <w:r w:rsidRPr="00242245">
              <w:rPr>
                <w:rStyle w:val="None"/>
              </w:rPr>
              <w:t>Application Receiver’s Code</w:t>
            </w:r>
          </w:p>
        </w:tc>
        <w:tc>
          <w:tcPr>
            <w:tcW w:w="1128" w:type="dxa"/>
          </w:tcPr>
          <w:p w14:paraId="0FBA8B37" w14:textId="77777777" w:rsidR="00D30630" w:rsidRPr="00242245" w:rsidRDefault="00D30630" w:rsidP="00D30630">
            <w:pPr>
              <w:pStyle w:val="NoSpacing"/>
            </w:pPr>
            <w:r w:rsidRPr="00242245">
              <w:rPr>
                <w:rStyle w:val="None"/>
              </w:rPr>
              <w:t>DMA7384</w:t>
            </w:r>
          </w:p>
        </w:tc>
        <w:tc>
          <w:tcPr>
            <w:tcW w:w="2892" w:type="dxa"/>
          </w:tcPr>
          <w:p w14:paraId="027B6692" w14:textId="1FD18B5D" w:rsidR="00D30630" w:rsidRPr="00242245" w:rsidRDefault="00D30630" w:rsidP="00D30630">
            <w:pPr>
              <w:pStyle w:val="NoSpacing"/>
            </w:pPr>
            <w:r w:rsidRPr="00242245">
              <w:rPr>
                <w:rStyle w:val="None"/>
              </w:rPr>
              <w:t>Eligibility Response from MassHealth providers</w:t>
            </w:r>
          </w:p>
        </w:tc>
      </w:tr>
      <w:tr w:rsidR="00D30630" w:rsidRPr="00242245" w14:paraId="2AF7F4F9" w14:textId="77777777" w:rsidTr="000737E7">
        <w:trPr>
          <w:trHeight w:val="481"/>
          <w:jc w:val="center"/>
        </w:trPr>
        <w:tc>
          <w:tcPr>
            <w:tcW w:w="1092" w:type="dxa"/>
          </w:tcPr>
          <w:p w14:paraId="3EC2A02C" w14:textId="1615F287" w:rsidR="00D30630" w:rsidRPr="00242245" w:rsidRDefault="00D30630" w:rsidP="00D30630">
            <w:pPr>
              <w:rPr>
                <w:rFonts w:ascii="Calibri" w:hAnsi="Calibri" w:cs="Calibri"/>
                <w:sz w:val="22"/>
                <w:szCs w:val="22"/>
              </w:rPr>
            </w:pPr>
            <w:r w:rsidRPr="00242245">
              <w:rPr>
                <w:rStyle w:val="None"/>
                <w:rFonts w:ascii="Calibri" w:hAnsi="Calibri" w:cs="Calibri"/>
                <w:sz w:val="22"/>
                <w:szCs w:val="22"/>
              </w:rPr>
              <w:t>C.7</w:t>
            </w:r>
          </w:p>
        </w:tc>
        <w:tc>
          <w:tcPr>
            <w:tcW w:w="1104" w:type="dxa"/>
          </w:tcPr>
          <w:p w14:paraId="4B87921F" w14:textId="6305F24B" w:rsidR="00D30630" w:rsidRPr="00242245" w:rsidRDefault="00D30630" w:rsidP="00D30630">
            <w:pPr>
              <w:rPr>
                <w:rFonts w:ascii="Calibri" w:hAnsi="Calibri" w:cs="Calibri"/>
                <w:sz w:val="22"/>
                <w:szCs w:val="22"/>
              </w:rPr>
            </w:pPr>
            <w:r w:rsidRPr="00242245">
              <w:rPr>
                <w:rStyle w:val="None"/>
                <w:rFonts w:ascii="Calibri" w:hAnsi="Calibri" w:cs="Calibri"/>
                <w:sz w:val="22"/>
                <w:szCs w:val="22"/>
              </w:rPr>
              <w:t>-----</w:t>
            </w:r>
          </w:p>
        </w:tc>
        <w:tc>
          <w:tcPr>
            <w:tcW w:w="1129" w:type="dxa"/>
          </w:tcPr>
          <w:p w14:paraId="2AFD9CCF" w14:textId="762D0B7F" w:rsidR="00D30630" w:rsidRPr="00242245" w:rsidRDefault="00D30630" w:rsidP="00D30630">
            <w:pPr>
              <w:rPr>
                <w:rFonts w:ascii="Calibri" w:hAnsi="Calibri" w:cs="Calibri"/>
                <w:sz w:val="22"/>
                <w:szCs w:val="22"/>
              </w:rPr>
            </w:pPr>
            <w:r w:rsidRPr="00242245">
              <w:rPr>
                <w:rStyle w:val="None"/>
                <w:rFonts w:ascii="Calibri" w:hAnsi="Calibri" w:cs="Calibri"/>
                <w:sz w:val="22"/>
                <w:szCs w:val="22"/>
              </w:rPr>
              <w:t>GS03</w:t>
            </w:r>
          </w:p>
        </w:tc>
        <w:tc>
          <w:tcPr>
            <w:tcW w:w="1919" w:type="dxa"/>
          </w:tcPr>
          <w:p w14:paraId="5E757A1A" w14:textId="391F08B0" w:rsidR="00D30630" w:rsidRPr="00242245" w:rsidRDefault="00D30630" w:rsidP="00D30630">
            <w:pPr>
              <w:rPr>
                <w:rFonts w:ascii="Calibri" w:hAnsi="Calibri" w:cs="Calibri"/>
                <w:sz w:val="22"/>
                <w:szCs w:val="22"/>
              </w:rPr>
            </w:pPr>
            <w:r w:rsidRPr="00242245">
              <w:rPr>
                <w:rStyle w:val="None"/>
                <w:rFonts w:ascii="Calibri" w:hAnsi="Calibri" w:cs="Calibri"/>
                <w:sz w:val="22"/>
                <w:szCs w:val="22"/>
              </w:rPr>
              <w:t>Application Receiver’s Code</w:t>
            </w:r>
          </w:p>
        </w:tc>
        <w:tc>
          <w:tcPr>
            <w:tcW w:w="1128" w:type="dxa"/>
          </w:tcPr>
          <w:p w14:paraId="5BDA2D88" w14:textId="77777777" w:rsidR="00D30630" w:rsidRPr="00242245" w:rsidRDefault="00D30630" w:rsidP="00D30630">
            <w:pPr>
              <w:pStyle w:val="NoSpacing"/>
            </w:pPr>
            <w:r w:rsidRPr="00242245">
              <w:rPr>
                <w:rStyle w:val="None"/>
              </w:rPr>
              <w:t>HSN3644</w:t>
            </w:r>
          </w:p>
        </w:tc>
        <w:tc>
          <w:tcPr>
            <w:tcW w:w="2892" w:type="dxa"/>
          </w:tcPr>
          <w:p w14:paraId="5C119E6F" w14:textId="77777777" w:rsidR="00D30630" w:rsidRPr="00242245" w:rsidRDefault="00D30630" w:rsidP="00D30630">
            <w:pPr>
              <w:pStyle w:val="NoSpacing"/>
            </w:pPr>
            <w:r w:rsidRPr="00242245">
              <w:rPr>
                <w:rStyle w:val="None"/>
              </w:rPr>
              <w:t>Eligibility Response from HSN providers</w:t>
            </w:r>
          </w:p>
        </w:tc>
      </w:tr>
    </w:tbl>
    <w:p w14:paraId="42CDF468" w14:textId="77777777" w:rsidR="00B45343" w:rsidRPr="00242245" w:rsidRDefault="00B45343">
      <w:pPr>
        <w:pStyle w:val="Body"/>
      </w:pPr>
    </w:p>
    <w:p w14:paraId="72261950" w14:textId="77777777" w:rsidR="00B45343" w:rsidRPr="00242245" w:rsidRDefault="003D3F89" w:rsidP="0076245F">
      <w:pPr>
        <w:pStyle w:val="Heading4"/>
      </w:pPr>
      <w:r w:rsidRPr="00242245">
        <w:rPr>
          <w:rStyle w:val="None"/>
        </w:rPr>
        <w:t>271 (Outbound)</w:t>
      </w:r>
    </w:p>
    <w:tbl>
      <w:tblPr>
        <w:tblStyle w:val="TableGrid"/>
        <w:tblW w:w="9264" w:type="dxa"/>
        <w:jc w:val="center"/>
        <w:tblLayout w:type="fixed"/>
        <w:tblLook w:val="04A0" w:firstRow="1" w:lastRow="0" w:firstColumn="1" w:lastColumn="0" w:noHBand="0" w:noVBand="1"/>
        <w:tblCaption w:val="Table 271 Outbound"/>
      </w:tblPr>
      <w:tblGrid>
        <w:gridCol w:w="1092"/>
        <w:gridCol w:w="1104"/>
        <w:gridCol w:w="1129"/>
        <w:gridCol w:w="1919"/>
        <w:gridCol w:w="1128"/>
        <w:gridCol w:w="2892"/>
      </w:tblGrid>
      <w:tr w:rsidR="00B45343" w:rsidRPr="00242245" w14:paraId="05582050" w14:textId="77777777" w:rsidTr="000737E7">
        <w:trPr>
          <w:trHeight w:val="481"/>
          <w:tblHeader/>
          <w:jc w:val="center"/>
        </w:trPr>
        <w:tc>
          <w:tcPr>
            <w:tcW w:w="1092" w:type="dxa"/>
            <w:shd w:val="clear" w:color="auto" w:fill="EAF1DD" w:themeFill="accent3" w:themeFillTint="33"/>
          </w:tcPr>
          <w:p w14:paraId="3AA6029B" w14:textId="77777777" w:rsidR="00B45343" w:rsidRPr="00242245" w:rsidRDefault="003D3F89">
            <w:pPr>
              <w:pStyle w:val="NoSpacing"/>
            </w:pPr>
            <w:r w:rsidRPr="00242245">
              <w:rPr>
                <w:rStyle w:val="None"/>
              </w:rPr>
              <w:t>TR3 Page #</w:t>
            </w:r>
          </w:p>
        </w:tc>
        <w:tc>
          <w:tcPr>
            <w:tcW w:w="1104" w:type="dxa"/>
            <w:shd w:val="clear" w:color="auto" w:fill="EAF1DD" w:themeFill="accent3" w:themeFillTint="33"/>
          </w:tcPr>
          <w:p w14:paraId="0DBEC78F" w14:textId="77777777" w:rsidR="00B45343" w:rsidRPr="00242245" w:rsidRDefault="003D3F89">
            <w:pPr>
              <w:pStyle w:val="NoSpacing"/>
            </w:pPr>
            <w:r w:rsidRPr="00242245">
              <w:rPr>
                <w:rStyle w:val="None"/>
              </w:rPr>
              <w:t>Loop ID</w:t>
            </w:r>
          </w:p>
        </w:tc>
        <w:tc>
          <w:tcPr>
            <w:tcW w:w="1129" w:type="dxa"/>
            <w:shd w:val="clear" w:color="auto" w:fill="EAF1DD" w:themeFill="accent3" w:themeFillTint="33"/>
          </w:tcPr>
          <w:p w14:paraId="6AFA64DB" w14:textId="77777777" w:rsidR="00B45343" w:rsidRPr="00242245" w:rsidRDefault="003D3F89">
            <w:pPr>
              <w:pStyle w:val="NoSpacing"/>
            </w:pPr>
            <w:r w:rsidRPr="00242245">
              <w:rPr>
                <w:rStyle w:val="None"/>
              </w:rPr>
              <w:t>Reference</w:t>
            </w:r>
          </w:p>
        </w:tc>
        <w:tc>
          <w:tcPr>
            <w:tcW w:w="1919" w:type="dxa"/>
            <w:shd w:val="clear" w:color="auto" w:fill="EAF1DD" w:themeFill="accent3" w:themeFillTint="33"/>
          </w:tcPr>
          <w:p w14:paraId="22FC1055" w14:textId="77777777" w:rsidR="00B45343" w:rsidRPr="00242245" w:rsidRDefault="003D3F89">
            <w:pPr>
              <w:pStyle w:val="NoSpacing"/>
            </w:pPr>
            <w:r w:rsidRPr="00242245">
              <w:rPr>
                <w:rStyle w:val="None"/>
              </w:rPr>
              <w:t>Name</w:t>
            </w:r>
          </w:p>
        </w:tc>
        <w:tc>
          <w:tcPr>
            <w:tcW w:w="1128" w:type="dxa"/>
            <w:shd w:val="clear" w:color="auto" w:fill="EAF1DD" w:themeFill="accent3" w:themeFillTint="33"/>
          </w:tcPr>
          <w:p w14:paraId="3B0B6093" w14:textId="77777777" w:rsidR="00B45343" w:rsidRPr="00242245" w:rsidRDefault="003D3F89">
            <w:pPr>
              <w:pStyle w:val="NoSpacing"/>
            </w:pPr>
            <w:r w:rsidRPr="00242245">
              <w:rPr>
                <w:rStyle w:val="None"/>
              </w:rPr>
              <w:t>Codes</w:t>
            </w:r>
          </w:p>
        </w:tc>
        <w:tc>
          <w:tcPr>
            <w:tcW w:w="2892" w:type="dxa"/>
            <w:shd w:val="clear" w:color="auto" w:fill="EAF1DD" w:themeFill="accent3" w:themeFillTint="33"/>
          </w:tcPr>
          <w:p w14:paraId="3E84BD1F" w14:textId="77777777" w:rsidR="00B45343" w:rsidRPr="00242245" w:rsidRDefault="003D3F89">
            <w:pPr>
              <w:pStyle w:val="NoSpacing"/>
            </w:pPr>
            <w:r w:rsidRPr="00242245">
              <w:rPr>
                <w:rStyle w:val="None"/>
              </w:rPr>
              <w:t>Notes/Comments</w:t>
            </w:r>
          </w:p>
        </w:tc>
      </w:tr>
      <w:tr w:rsidR="00D30630" w:rsidRPr="00242245" w14:paraId="372D3D9D" w14:textId="77777777" w:rsidTr="000737E7">
        <w:trPr>
          <w:trHeight w:val="481"/>
          <w:jc w:val="center"/>
        </w:trPr>
        <w:tc>
          <w:tcPr>
            <w:tcW w:w="1092" w:type="dxa"/>
          </w:tcPr>
          <w:p w14:paraId="20DC4C92" w14:textId="393D7A29" w:rsidR="00D30630" w:rsidRPr="00242245" w:rsidRDefault="00D30630" w:rsidP="00D30630">
            <w:pPr>
              <w:pStyle w:val="NoSpacing"/>
            </w:pPr>
            <w:r w:rsidRPr="00242245">
              <w:rPr>
                <w:rStyle w:val="None"/>
              </w:rPr>
              <w:t>C.7</w:t>
            </w:r>
          </w:p>
        </w:tc>
        <w:tc>
          <w:tcPr>
            <w:tcW w:w="1104" w:type="dxa"/>
          </w:tcPr>
          <w:p w14:paraId="3E7236A9" w14:textId="06843696" w:rsidR="00D30630" w:rsidRPr="00242245" w:rsidRDefault="00D30630" w:rsidP="00D30630">
            <w:pPr>
              <w:pStyle w:val="NoSpacing"/>
            </w:pPr>
            <w:r w:rsidRPr="00242245">
              <w:rPr>
                <w:rStyle w:val="None"/>
              </w:rPr>
              <w:t>-----</w:t>
            </w:r>
          </w:p>
        </w:tc>
        <w:tc>
          <w:tcPr>
            <w:tcW w:w="1129" w:type="dxa"/>
          </w:tcPr>
          <w:p w14:paraId="3EA7BF05" w14:textId="192EDB1B" w:rsidR="00D30630" w:rsidRPr="00242245" w:rsidRDefault="00D30630" w:rsidP="00D30630">
            <w:pPr>
              <w:pStyle w:val="NoSpacing"/>
            </w:pPr>
            <w:r w:rsidRPr="00242245">
              <w:rPr>
                <w:rStyle w:val="None"/>
              </w:rPr>
              <w:t>GS02</w:t>
            </w:r>
          </w:p>
        </w:tc>
        <w:tc>
          <w:tcPr>
            <w:tcW w:w="1919" w:type="dxa"/>
          </w:tcPr>
          <w:p w14:paraId="4458038D" w14:textId="359860A5" w:rsidR="00D30630" w:rsidRPr="00242245" w:rsidRDefault="00D30630" w:rsidP="00D30630">
            <w:pPr>
              <w:pStyle w:val="NoSpacing"/>
            </w:pPr>
            <w:r w:rsidRPr="00242245">
              <w:rPr>
                <w:rStyle w:val="None"/>
              </w:rPr>
              <w:t>Application Sender’s Code</w:t>
            </w:r>
          </w:p>
        </w:tc>
        <w:tc>
          <w:tcPr>
            <w:tcW w:w="1128" w:type="dxa"/>
          </w:tcPr>
          <w:p w14:paraId="7F8CFECD" w14:textId="77777777" w:rsidR="00D30630" w:rsidRPr="00242245" w:rsidRDefault="00D30630" w:rsidP="00D30630">
            <w:pPr>
              <w:pStyle w:val="NoSpacing"/>
            </w:pPr>
            <w:r w:rsidRPr="00242245">
              <w:rPr>
                <w:rStyle w:val="None"/>
              </w:rPr>
              <w:t>DMA7384</w:t>
            </w:r>
          </w:p>
        </w:tc>
        <w:tc>
          <w:tcPr>
            <w:tcW w:w="2892" w:type="dxa"/>
          </w:tcPr>
          <w:p w14:paraId="5F1802B8" w14:textId="77777777" w:rsidR="00D30630" w:rsidRPr="00242245" w:rsidRDefault="00D30630" w:rsidP="00D30630">
            <w:pPr>
              <w:pStyle w:val="NoSpacing"/>
            </w:pPr>
            <w:r w:rsidRPr="00242245">
              <w:rPr>
                <w:rStyle w:val="None"/>
              </w:rPr>
              <w:t>Eligibility Response from MassHealth providers</w:t>
            </w:r>
          </w:p>
        </w:tc>
      </w:tr>
      <w:tr w:rsidR="00D30630" w:rsidRPr="00242245" w14:paraId="66D10D3B" w14:textId="77777777" w:rsidTr="000737E7">
        <w:trPr>
          <w:trHeight w:val="481"/>
          <w:jc w:val="center"/>
        </w:trPr>
        <w:tc>
          <w:tcPr>
            <w:tcW w:w="1092" w:type="dxa"/>
          </w:tcPr>
          <w:p w14:paraId="5DA171AC" w14:textId="5D5612AA" w:rsidR="00D30630" w:rsidRPr="00242245" w:rsidRDefault="00D30630" w:rsidP="00D30630">
            <w:pPr>
              <w:rPr>
                <w:rFonts w:ascii="Calibri" w:hAnsi="Calibri" w:cs="Calibri"/>
                <w:sz w:val="22"/>
                <w:szCs w:val="22"/>
              </w:rPr>
            </w:pPr>
            <w:r w:rsidRPr="00242245">
              <w:rPr>
                <w:rStyle w:val="None"/>
                <w:rFonts w:ascii="Calibri" w:hAnsi="Calibri" w:cs="Calibri"/>
                <w:sz w:val="22"/>
                <w:szCs w:val="22"/>
              </w:rPr>
              <w:t>C.7</w:t>
            </w:r>
          </w:p>
        </w:tc>
        <w:tc>
          <w:tcPr>
            <w:tcW w:w="1104" w:type="dxa"/>
          </w:tcPr>
          <w:p w14:paraId="1592B1D2" w14:textId="4A16E337" w:rsidR="00D30630" w:rsidRPr="00242245" w:rsidRDefault="00D30630" w:rsidP="00D30630">
            <w:pPr>
              <w:rPr>
                <w:rFonts w:ascii="Calibri" w:hAnsi="Calibri" w:cs="Calibri"/>
                <w:sz w:val="22"/>
                <w:szCs w:val="22"/>
              </w:rPr>
            </w:pPr>
            <w:r w:rsidRPr="00242245">
              <w:rPr>
                <w:rStyle w:val="None"/>
                <w:rFonts w:ascii="Calibri" w:hAnsi="Calibri" w:cs="Calibri"/>
                <w:sz w:val="22"/>
                <w:szCs w:val="22"/>
              </w:rPr>
              <w:t>-----</w:t>
            </w:r>
          </w:p>
        </w:tc>
        <w:tc>
          <w:tcPr>
            <w:tcW w:w="1129" w:type="dxa"/>
          </w:tcPr>
          <w:p w14:paraId="37BC9311" w14:textId="6B179E8D" w:rsidR="00D30630" w:rsidRPr="00242245" w:rsidRDefault="00D30630" w:rsidP="00D30630">
            <w:pPr>
              <w:rPr>
                <w:rFonts w:ascii="Calibri" w:hAnsi="Calibri" w:cs="Calibri"/>
                <w:sz w:val="22"/>
                <w:szCs w:val="22"/>
              </w:rPr>
            </w:pPr>
            <w:r w:rsidRPr="00242245">
              <w:rPr>
                <w:rStyle w:val="None"/>
                <w:rFonts w:ascii="Calibri" w:hAnsi="Calibri" w:cs="Calibri"/>
                <w:sz w:val="22"/>
                <w:szCs w:val="22"/>
              </w:rPr>
              <w:t>GS02</w:t>
            </w:r>
          </w:p>
        </w:tc>
        <w:tc>
          <w:tcPr>
            <w:tcW w:w="1919" w:type="dxa"/>
          </w:tcPr>
          <w:p w14:paraId="5862BB7B" w14:textId="042A84CE" w:rsidR="00D30630" w:rsidRPr="00242245" w:rsidRDefault="00D30630" w:rsidP="00D30630">
            <w:pPr>
              <w:rPr>
                <w:rFonts w:ascii="Calibri" w:hAnsi="Calibri" w:cs="Calibri"/>
                <w:sz w:val="22"/>
                <w:szCs w:val="22"/>
              </w:rPr>
            </w:pPr>
            <w:r w:rsidRPr="00242245">
              <w:rPr>
                <w:rStyle w:val="None"/>
                <w:rFonts w:ascii="Calibri" w:hAnsi="Calibri" w:cs="Calibri"/>
                <w:sz w:val="22"/>
                <w:szCs w:val="22"/>
              </w:rPr>
              <w:t>Application Sender’s Code</w:t>
            </w:r>
          </w:p>
        </w:tc>
        <w:tc>
          <w:tcPr>
            <w:tcW w:w="1128" w:type="dxa"/>
          </w:tcPr>
          <w:p w14:paraId="5EBF4263" w14:textId="77777777" w:rsidR="00D30630" w:rsidRPr="00242245" w:rsidRDefault="00D30630" w:rsidP="00D30630">
            <w:pPr>
              <w:pStyle w:val="NoSpacing"/>
            </w:pPr>
            <w:r w:rsidRPr="00242245">
              <w:rPr>
                <w:rStyle w:val="None"/>
              </w:rPr>
              <w:t>HSN3644</w:t>
            </w:r>
          </w:p>
        </w:tc>
        <w:tc>
          <w:tcPr>
            <w:tcW w:w="2892" w:type="dxa"/>
          </w:tcPr>
          <w:p w14:paraId="6A62AE99" w14:textId="77777777" w:rsidR="00D30630" w:rsidRPr="00242245" w:rsidRDefault="00D30630" w:rsidP="00D30630">
            <w:pPr>
              <w:pStyle w:val="NoSpacing"/>
            </w:pPr>
            <w:r w:rsidRPr="00242245">
              <w:rPr>
                <w:rStyle w:val="None"/>
              </w:rPr>
              <w:t>Eligibility Response from HSN providers</w:t>
            </w:r>
          </w:p>
        </w:tc>
      </w:tr>
      <w:tr w:rsidR="00B45343" w:rsidRPr="00242245" w14:paraId="2A81223F" w14:textId="77777777" w:rsidTr="000737E7">
        <w:trPr>
          <w:trHeight w:val="1001"/>
          <w:jc w:val="center"/>
        </w:trPr>
        <w:tc>
          <w:tcPr>
            <w:tcW w:w="1092" w:type="dxa"/>
          </w:tcPr>
          <w:p w14:paraId="7CF56E9D" w14:textId="77777777" w:rsidR="00B45343" w:rsidRPr="00242245" w:rsidRDefault="003D3F89">
            <w:pPr>
              <w:pStyle w:val="NoSpacing"/>
            </w:pPr>
            <w:r w:rsidRPr="00242245">
              <w:rPr>
                <w:rStyle w:val="None"/>
              </w:rPr>
              <w:t>C.7</w:t>
            </w:r>
          </w:p>
        </w:tc>
        <w:tc>
          <w:tcPr>
            <w:tcW w:w="1104" w:type="dxa"/>
          </w:tcPr>
          <w:p w14:paraId="6EA18999" w14:textId="77777777" w:rsidR="00B45343" w:rsidRPr="00242245" w:rsidRDefault="003D3F89">
            <w:pPr>
              <w:pStyle w:val="NoSpacing"/>
            </w:pPr>
            <w:r w:rsidRPr="00242245">
              <w:rPr>
                <w:rStyle w:val="None"/>
              </w:rPr>
              <w:t>-----</w:t>
            </w:r>
          </w:p>
        </w:tc>
        <w:tc>
          <w:tcPr>
            <w:tcW w:w="1129" w:type="dxa"/>
          </w:tcPr>
          <w:p w14:paraId="4628A97E" w14:textId="77777777" w:rsidR="00B45343" w:rsidRPr="00242245" w:rsidRDefault="003D3F89">
            <w:pPr>
              <w:pStyle w:val="NoSpacing"/>
            </w:pPr>
            <w:r w:rsidRPr="00242245">
              <w:rPr>
                <w:rStyle w:val="None"/>
              </w:rPr>
              <w:t>GS03</w:t>
            </w:r>
          </w:p>
        </w:tc>
        <w:tc>
          <w:tcPr>
            <w:tcW w:w="1919" w:type="dxa"/>
          </w:tcPr>
          <w:p w14:paraId="20FB2ACE" w14:textId="77777777" w:rsidR="00B45343" w:rsidRPr="00242245" w:rsidRDefault="003D3F89">
            <w:pPr>
              <w:pStyle w:val="NoSpacing"/>
            </w:pPr>
            <w:r w:rsidRPr="00242245">
              <w:rPr>
                <w:rStyle w:val="None"/>
              </w:rPr>
              <w:t>Application Receiver’s Code</w:t>
            </w:r>
          </w:p>
        </w:tc>
        <w:tc>
          <w:tcPr>
            <w:tcW w:w="1128" w:type="dxa"/>
          </w:tcPr>
          <w:p w14:paraId="5EA5E71E" w14:textId="77777777" w:rsidR="00B45343" w:rsidRPr="00242245" w:rsidRDefault="00B45343"/>
        </w:tc>
        <w:tc>
          <w:tcPr>
            <w:tcW w:w="2892" w:type="dxa"/>
          </w:tcPr>
          <w:p w14:paraId="1DA05247" w14:textId="77777777" w:rsidR="00B45343" w:rsidRPr="00242245" w:rsidRDefault="003D3F89">
            <w:pPr>
              <w:pStyle w:val="NoSpacing"/>
            </w:pPr>
            <w:r w:rsidRPr="00242245">
              <w:rPr>
                <w:rStyle w:val="None"/>
              </w:rPr>
              <w:t>Trading Partner ID assigned by MassHealth (10-character MMIS provider ID/service location)</w:t>
            </w:r>
          </w:p>
        </w:tc>
      </w:tr>
    </w:tbl>
    <w:p w14:paraId="370B840F" w14:textId="77777777" w:rsidR="00B45343" w:rsidRPr="00242245" w:rsidRDefault="00B45343" w:rsidP="00693400">
      <w:pPr>
        <w:pStyle w:val="Heading2"/>
      </w:pPr>
    </w:p>
    <w:p w14:paraId="4FD5FDA1" w14:textId="77777777" w:rsidR="00B45343" w:rsidRPr="00242245" w:rsidRDefault="00B45343">
      <w:pPr>
        <w:pStyle w:val="Body"/>
        <w:sectPr w:rsidR="00B45343" w:rsidRPr="00242245" w:rsidSect="00CD1ADC">
          <w:headerReference w:type="default" r:id="rId44"/>
          <w:pgSz w:w="12240" w:h="15840"/>
          <w:pgMar w:top="1440" w:right="960" w:bottom="1360" w:left="960" w:header="0" w:footer="288" w:gutter="0"/>
          <w:cols w:space="720"/>
          <w:docGrid w:linePitch="326"/>
        </w:sectPr>
      </w:pPr>
    </w:p>
    <w:p w14:paraId="5F6FDC95" w14:textId="77777777" w:rsidR="00B45343" w:rsidRPr="00242245" w:rsidRDefault="003D3F89" w:rsidP="00693400">
      <w:pPr>
        <w:pStyle w:val="Heading2"/>
        <w:numPr>
          <w:ilvl w:val="0"/>
          <w:numId w:val="46"/>
        </w:numPr>
      </w:pPr>
      <w:bookmarkStart w:id="75" w:name="_bookmark9"/>
      <w:bookmarkStart w:id="76" w:name="_Toc65672997"/>
      <w:bookmarkStart w:id="77" w:name="_Toc65674456"/>
      <w:bookmarkEnd w:id="75"/>
      <w:r w:rsidRPr="00242245">
        <w:lastRenderedPageBreak/>
        <w:t>MassHealth-</w:t>
      </w:r>
      <w:r w:rsidRPr="00242245">
        <w:rPr>
          <w:rStyle w:val="None"/>
        </w:rPr>
        <w:t>Specific Business Rules and Limitations</w:t>
      </w:r>
      <w:bookmarkEnd w:id="76"/>
      <w:bookmarkEnd w:id="77"/>
    </w:p>
    <w:p w14:paraId="616E2AD3" w14:textId="21A3B5B9" w:rsidR="00B45343" w:rsidRPr="00242245" w:rsidRDefault="003D3F89" w:rsidP="00997A0B">
      <w:pPr>
        <w:pStyle w:val="Heading3"/>
      </w:pPr>
      <w:bookmarkStart w:id="78" w:name="_Toc65672998"/>
      <w:bookmarkStart w:id="79" w:name="_Toc65674457"/>
      <w:r w:rsidRPr="00242245">
        <w:t>ADDITIONAL INFORMATION</w:t>
      </w:r>
      <w:r w:rsidRPr="00242245">
        <w:rPr>
          <w:rStyle w:val="None"/>
        </w:rPr>
        <w:t xml:space="preserve"> </w:t>
      </w:r>
      <w:r w:rsidRPr="00242245">
        <w:rPr>
          <w:rStyle w:val="None"/>
          <w:spacing w:val="12"/>
        </w:rPr>
        <w:t xml:space="preserve">FOR </w:t>
      </w:r>
      <w:r w:rsidRPr="00242245">
        <w:rPr>
          <w:rStyle w:val="None"/>
          <w:spacing w:val="16"/>
        </w:rPr>
        <w:t>MEMBER</w:t>
      </w:r>
      <w:r w:rsidRPr="00242245">
        <w:rPr>
          <w:rStyle w:val="None"/>
          <w:spacing w:val="32"/>
        </w:rPr>
        <w:t xml:space="preserve"> </w:t>
      </w:r>
      <w:r w:rsidRPr="00242245">
        <w:rPr>
          <w:rStyle w:val="None"/>
          <w:spacing w:val="20"/>
        </w:rPr>
        <w:t>NAME</w:t>
      </w:r>
      <w:bookmarkEnd w:id="78"/>
      <w:bookmarkEnd w:id="79"/>
    </w:p>
    <w:p w14:paraId="5A6DD3AA" w14:textId="1B3FBEE4" w:rsidR="00B45343" w:rsidRPr="00242245" w:rsidRDefault="003D3F89">
      <w:pPr>
        <w:pStyle w:val="Body"/>
      </w:pPr>
      <w:r w:rsidRPr="00242245">
        <w:rPr>
          <w:rStyle w:val="None"/>
        </w:rPr>
        <w:t xml:space="preserve">The </w:t>
      </w:r>
      <w:proofErr w:type="gramStart"/>
      <w:r w:rsidRPr="00242245">
        <w:rPr>
          <w:rStyle w:val="None"/>
        </w:rPr>
        <w:t>member</w:t>
      </w:r>
      <w:proofErr w:type="gramEnd"/>
      <w:r w:rsidRPr="00242245">
        <w:rPr>
          <w:rStyle w:val="None"/>
        </w:rPr>
        <w:t xml:space="preserve"> name segment accepts and returns 60 characters for the last name and 35 characters for the first name as required in the Implementation Guide. However, if submitting a value on a transaction that is greater than what is stored in the MassHealth member database, </w:t>
      </w:r>
      <w:r w:rsidR="00D61CBF" w:rsidRPr="00242245">
        <w:rPr>
          <w:rStyle w:val="None"/>
        </w:rPr>
        <w:t xml:space="preserve">the following would occur </w:t>
      </w:r>
      <w:r w:rsidRPr="00242245">
        <w:rPr>
          <w:rStyle w:val="None"/>
        </w:rPr>
        <w:t>on the return transaction.</w:t>
      </w:r>
    </w:p>
    <w:p w14:paraId="425E19FE" w14:textId="77777777" w:rsidR="00B45343" w:rsidRPr="00242245" w:rsidRDefault="003D3F89" w:rsidP="00071770">
      <w:pPr>
        <w:pStyle w:val="ListParagraph"/>
        <w:numPr>
          <w:ilvl w:val="0"/>
          <w:numId w:val="13"/>
        </w:numPr>
        <w:spacing w:before="120"/>
      </w:pPr>
      <w:r w:rsidRPr="00242245">
        <w:rPr>
          <w:rStyle w:val="Hyperlink2"/>
        </w:rPr>
        <w:t>If a match is in the database, the database returns the stored</w:t>
      </w:r>
      <w:r w:rsidRPr="00242245">
        <w:rPr>
          <w:rStyle w:val="None"/>
          <w:color w:val="231F20"/>
          <w:u w:color="231F20"/>
        </w:rPr>
        <w:t xml:space="preserve"> </w:t>
      </w:r>
      <w:r w:rsidRPr="00242245">
        <w:rPr>
          <w:rStyle w:val="Hyperlink2"/>
        </w:rPr>
        <w:t>value.</w:t>
      </w:r>
    </w:p>
    <w:p w14:paraId="2F17FB11" w14:textId="59A48266" w:rsidR="00B45343" w:rsidRPr="00242245" w:rsidRDefault="003D3F89" w:rsidP="00071770">
      <w:pPr>
        <w:pStyle w:val="ListParagraph"/>
        <w:numPr>
          <w:ilvl w:val="0"/>
          <w:numId w:val="13"/>
        </w:numPr>
      </w:pPr>
      <w:r w:rsidRPr="00242245">
        <w:rPr>
          <w:rStyle w:val="Hyperlink2"/>
        </w:rPr>
        <w:t xml:space="preserve">If no match </w:t>
      </w:r>
      <w:r w:rsidR="003A215D" w:rsidRPr="00242245">
        <w:rPr>
          <w:rStyle w:val="Hyperlink2"/>
        </w:rPr>
        <w:t xml:space="preserve">is </w:t>
      </w:r>
      <w:r w:rsidRPr="00242245">
        <w:rPr>
          <w:rStyle w:val="Hyperlink2"/>
        </w:rPr>
        <w:t>in the database, the value stored on the original incoming transaction will be</w:t>
      </w:r>
      <w:r w:rsidRPr="00242245">
        <w:rPr>
          <w:rStyle w:val="None"/>
          <w:color w:val="231F20"/>
          <w:u w:color="231F20"/>
        </w:rPr>
        <w:t xml:space="preserve"> </w:t>
      </w:r>
      <w:r w:rsidRPr="00242245">
        <w:rPr>
          <w:rStyle w:val="Hyperlink2"/>
        </w:rPr>
        <w:t>returned.</w:t>
      </w:r>
    </w:p>
    <w:p w14:paraId="46079431" w14:textId="77777777" w:rsidR="00B45343" w:rsidRPr="00242245" w:rsidRDefault="003D3F89" w:rsidP="0076245F">
      <w:pPr>
        <w:pStyle w:val="Heading4"/>
      </w:pPr>
      <w:r w:rsidRPr="00242245">
        <w:rPr>
          <w:rStyle w:val="None"/>
        </w:rPr>
        <w:t>Example</w:t>
      </w:r>
    </w:p>
    <w:p w14:paraId="2BCCED8D" w14:textId="3802C75D" w:rsidR="00B45343" w:rsidRPr="00242245" w:rsidRDefault="003D3F89">
      <w:pPr>
        <w:pStyle w:val="Body"/>
      </w:pPr>
      <w:r w:rsidRPr="00242245">
        <w:rPr>
          <w:rStyle w:val="None"/>
        </w:rPr>
        <w:t>A provider submits an eligibility inquiry transaction (270) with a last name that is 22</w:t>
      </w:r>
      <w:r w:rsidR="003A215D" w:rsidRPr="00242245">
        <w:rPr>
          <w:rStyle w:val="None"/>
        </w:rPr>
        <w:t xml:space="preserve"> </w:t>
      </w:r>
      <w:r w:rsidRPr="00242245">
        <w:rPr>
          <w:rStyle w:val="None"/>
        </w:rPr>
        <w:t xml:space="preserve">characters long, but the database currently stores only 20 of those characters. On the return transaction (271), the provider will receive only the first 20 characters of the last name submitted if a match is found in the database. If for some reason the </w:t>
      </w:r>
      <w:proofErr w:type="gramStart"/>
      <w:r w:rsidRPr="00242245">
        <w:rPr>
          <w:rStyle w:val="None"/>
        </w:rPr>
        <w:t>member</w:t>
      </w:r>
      <w:proofErr w:type="gramEnd"/>
      <w:r w:rsidRPr="00242245">
        <w:rPr>
          <w:rStyle w:val="None"/>
        </w:rPr>
        <w:t xml:space="preserve"> name submitted is not a MassHealth member and is not stored on the database (no match found), the last, first, and middle names will be sent back on a return transaction (271), exactly as they were originally submitted.</w:t>
      </w:r>
    </w:p>
    <w:p w14:paraId="6FC1F437" w14:textId="44DC3B96" w:rsidR="00B45343" w:rsidRPr="00242245" w:rsidRDefault="003D3F89">
      <w:pPr>
        <w:pStyle w:val="Body"/>
      </w:pPr>
      <w:r w:rsidRPr="00242245">
        <w:rPr>
          <w:rStyle w:val="None"/>
        </w:rPr>
        <w:t>One or more test files must address the following scenarios</w:t>
      </w:r>
      <w:r w:rsidR="00934022">
        <w:rPr>
          <w:rStyle w:val="None"/>
        </w:rPr>
        <w:t>:</w:t>
      </w:r>
    </w:p>
    <w:p w14:paraId="7EC2D272" w14:textId="4FE6CA4D" w:rsidR="00B45343" w:rsidRPr="00242245" w:rsidRDefault="00934022" w:rsidP="00071770">
      <w:pPr>
        <w:pStyle w:val="ListParagraph"/>
        <w:numPr>
          <w:ilvl w:val="0"/>
          <w:numId w:val="15"/>
        </w:numPr>
        <w:spacing w:before="120"/>
      </w:pPr>
      <w:r>
        <w:rPr>
          <w:rStyle w:val="Hyperlink2"/>
        </w:rPr>
        <w:t>i</w:t>
      </w:r>
      <w:r w:rsidRPr="00242245">
        <w:rPr>
          <w:rStyle w:val="Hyperlink2"/>
        </w:rPr>
        <w:t xml:space="preserve">nquiry </w:t>
      </w:r>
      <w:r w:rsidR="003D3F89" w:rsidRPr="00242245">
        <w:rPr>
          <w:rStyle w:val="Hyperlink2"/>
        </w:rPr>
        <w:t>by 12-character member identification (ID</w:t>
      </w:r>
      <w:r w:rsidR="003D3F89" w:rsidRPr="00242245">
        <w:rPr>
          <w:rStyle w:val="None"/>
          <w:color w:val="231F20"/>
          <w:u w:color="231F20"/>
        </w:rPr>
        <w:t xml:space="preserve"> </w:t>
      </w:r>
      <w:r w:rsidR="003D3F89" w:rsidRPr="00242245">
        <w:rPr>
          <w:rStyle w:val="Hyperlink2"/>
        </w:rPr>
        <w:t>number</w:t>
      </w:r>
      <w:proofErr w:type="gramStart"/>
      <w:r w:rsidR="003D3F89" w:rsidRPr="00242245">
        <w:rPr>
          <w:rStyle w:val="Hyperlink2"/>
        </w:rPr>
        <w:t>);</w:t>
      </w:r>
      <w:proofErr w:type="gramEnd"/>
    </w:p>
    <w:p w14:paraId="131051FC" w14:textId="63EBB986" w:rsidR="00B45343" w:rsidRPr="00242245" w:rsidRDefault="00934022" w:rsidP="00071770">
      <w:pPr>
        <w:pStyle w:val="ListParagraph"/>
        <w:numPr>
          <w:ilvl w:val="0"/>
          <w:numId w:val="15"/>
        </w:numPr>
      </w:pPr>
      <w:r>
        <w:rPr>
          <w:rStyle w:val="Hyperlink2"/>
        </w:rPr>
        <w:t>i</w:t>
      </w:r>
      <w:r w:rsidRPr="00242245">
        <w:rPr>
          <w:rStyle w:val="Hyperlink2"/>
        </w:rPr>
        <w:t xml:space="preserve">nquiry </w:t>
      </w:r>
      <w:r w:rsidR="003D3F89" w:rsidRPr="00242245">
        <w:rPr>
          <w:rStyle w:val="Hyperlink2"/>
        </w:rPr>
        <w:t xml:space="preserve">by </w:t>
      </w:r>
      <w:r w:rsidR="003D3F89" w:rsidRPr="00242245">
        <w:rPr>
          <w:rStyle w:val="None"/>
          <w:color w:val="231F20"/>
          <w:u w:color="231F20"/>
        </w:rPr>
        <w:t xml:space="preserve">member’s </w:t>
      </w:r>
      <w:r w:rsidR="003D3F89" w:rsidRPr="00242245">
        <w:rPr>
          <w:rStyle w:val="Hyperlink2"/>
        </w:rPr>
        <w:t xml:space="preserve">social security number or </w:t>
      </w:r>
      <w:r w:rsidR="003A215D" w:rsidRPr="00242245">
        <w:rPr>
          <w:rStyle w:val="Hyperlink2"/>
        </w:rPr>
        <w:t>o</w:t>
      </w:r>
      <w:r w:rsidR="003D3F89" w:rsidRPr="00242245">
        <w:rPr>
          <w:rStyle w:val="Hyperlink2"/>
        </w:rPr>
        <w:t xml:space="preserve">ther </w:t>
      </w:r>
      <w:r w:rsidR="003A215D" w:rsidRPr="00242245">
        <w:rPr>
          <w:rStyle w:val="Hyperlink2"/>
        </w:rPr>
        <w:t>a</w:t>
      </w:r>
      <w:r w:rsidR="003D3F89" w:rsidRPr="00242245">
        <w:rPr>
          <w:rStyle w:val="Hyperlink2"/>
        </w:rPr>
        <w:t>gency ID;</w:t>
      </w:r>
      <w:r w:rsidR="003D3F89" w:rsidRPr="00242245">
        <w:rPr>
          <w:rStyle w:val="None"/>
          <w:color w:val="231F20"/>
          <w:u w:color="231F20"/>
        </w:rPr>
        <w:t xml:space="preserve"> </w:t>
      </w:r>
      <w:r w:rsidR="003D3F89" w:rsidRPr="00242245">
        <w:rPr>
          <w:rStyle w:val="Hyperlink2"/>
        </w:rPr>
        <w:t>and</w:t>
      </w:r>
    </w:p>
    <w:p w14:paraId="7425D9AE" w14:textId="65392371" w:rsidR="00B45343" w:rsidRPr="00242245" w:rsidRDefault="00934022" w:rsidP="00071770">
      <w:pPr>
        <w:pStyle w:val="ListParagraph"/>
        <w:numPr>
          <w:ilvl w:val="0"/>
          <w:numId w:val="15"/>
        </w:numPr>
      </w:pPr>
      <w:r>
        <w:rPr>
          <w:rStyle w:val="Hyperlink2"/>
        </w:rPr>
        <w:t>i</w:t>
      </w:r>
      <w:r w:rsidRPr="00242245">
        <w:rPr>
          <w:rStyle w:val="Hyperlink2"/>
        </w:rPr>
        <w:t xml:space="preserve">nquiry </w:t>
      </w:r>
      <w:r w:rsidR="003D3F89" w:rsidRPr="00242245">
        <w:rPr>
          <w:rStyle w:val="Hyperlink2"/>
        </w:rPr>
        <w:t>by last name, first name, middle initial, date of birth, and</w:t>
      </w:r>
      <w:r w:rsidR="003D3F89" w:rsidRPr="00242245">
        <w:rPr>
          <w:rStyle w:val="None"/>
          <w:color w:val="231F20"/>
          <w:u w:color="231F20"/>
        </w:rPr>
        <w:t xml:space="preserve"> gender.</w:t>
      </w:r>
    </w:p>
    <w:p w14:paraId="6B1CDDB2" w14:textId="77777777" w:rsidR="00B45343" w:rsidRPr="00242245" w:rsidRDefault="003D3F89" w:rsidP="00997A0B">
      <w:pPr>
        <w:pStyle w:val="Heading3"/>
      </w:pPr>
      <w:bookmarkStart w:id="80" w:name="_Toc65672999"/>
      <w:bookmarkStart w:id="81" w:name="_Toc65674458"/>
      <w:r w:rsidRPr="00242245">
        <w:rPr>
          <w:rStyle w:val="None"/>
          <w:spacing w:val="13"/>
        </w:rPr>
        <w:t xml:space="preserve">AAA </w:t>
      </w:r>
      <w:r w:rsidRPr="00242245">
        <w:rPr>
          <w:rStyle w:val="None"/>
          <w:spacing w:val="15"/>
        </w:rPr>
        <w:t xml:space="preserve">ERROR </w:t>
      </w:r>
      <w:r w:rsidRPr="00242245">
        <w:t>CODE REPORTING</w:t>
      </w:r>
      <w:r w:rsidRPr="00242245">
        <w:rPr>
          <w:rStyle w:val="None"/>
          <w:spacing w:val="17"/>
        </w:rPr>
        <w:t xml:space="preserve"> </w:t>
      </w:r>
      <w:r w:rsidRPr="00242245">
        <w:rPr>
          <w:rStyle w:val="None"/>
        </w:rPr>
        <w:t>(CORE</w:t>
      </w:r>
      <w:r w:rsidRPr="00242245">
        <w:rPr>
          <w:rStyle w:val="None"/>
          <w:spacing w:val="-18"/>
        </w:rPr>
        <w:t xml:space="preserve"> </w:t>
      </w:r>
      <w:r w:rsidRPr="00242245">
        <w:rPr>
          <w:rStyle w:val="None"/>
          <w:spacing w:val="12"/>
        </w:rPr>
        <w:t>STANDARD)</w:t>
      </w:r>
      <w:bookmarkEnd w:id="80"/>
      <w:bookmarkEnd w:id="81"/>
    </w:p>
    <w:p w14:paraId="4D71EEAC" w14:textId="68633B21" w:rsidR="00B45343" w:rsidRPr="00242245" w:rsidRDefault="003D3F89">
      <w:pPr>
        <w:pStyle w:val="Body"/>
      </w:pPr>
      <w:r w:rsidRPr="00242245">
        <w:rPr>
          <w:rStyle w:val="None"/>
        </w:rPr>
        <w:t xml:space="preserve">MassHealth has adopted the AAA Error Code Reporting Rule (Phase II CORE 259) developed by the Council for Affordable Quality Healthcare (CAQH). See </w:t>
      </w:r>
      <w:hyperlink r:id="rId45" w:history="1">
        <w:r w:rsidRPr="00242245">
          <w:rPr>
            <w:rStyle w:val="Hyperlink9"/>
          </w:rPr>
          <w:t>www.caqh.org</w:t>
        </w:r>
      </w:hyperlink>
      <w:r w:rsidR="00C13134" w:rsidRPr="00242245">
        <w:rPr>
          <w:rStyle w:val="None"/>
        </w:rPr>
        <w:t>.</w:t>
      </w:r>
    </w:p>
    <w:p w14:paraId="26DE23D0" w14:textId="77777777" w:rsidR="00B45343" w:rsidRPr="00242245" w:rsidRDefault="003D3F89">
      <w:pPr>
        <w:pStyle w:val="Body"/>
      </w:pPr>
      <w:r w:rsidRPr="00242245">
        <w:rPr>
          <w:rStyle w:val="None"/>
        </w:rPr>
        <w:t>The following conditions will return the 271 with AAA segment in the Subscriber loop.</w:t>
      </w:r>
    </w:p>
    <w:p w14:paraId="3310A88C" w14:textId="2FAC6D2F" w:rsidR="00B45343" w:rsidRPr="00242245" w:rsidRDefault="003D3F89">
      <w:pPr>
        <w:pStyle w:val="Body"/>
      </w:pPr>
      <w:r w:rsidRPr="00242245">
        <w:rPr>
          <w:rStyle w:val="None"/>
        </w:rPr>
        <w:t xml:space="preserve">In the 270 </w:t>
      </w:r>
      <w:proofErr w:type="gramStart"/>
      <w:r w:rsidRPr="00242245">
        <w:rPr>
          <w:rStyle w:val="None"/>
        </w:rPr>
        <w:t>transaction</w:t>
      </w:r>
      <w:proofErr w:type="gramEnd"/>
      <w:r w:rsidRPr="00242245">
        <w:rPr>
          <w:rStyle w:val="None"/>
        </w:rPr>
        <w:t>, if the subscriber ID or SSN is submitted</w:t>
      </w:r>
      <w:r w:rsidR="00C82D22" w:rsidRPr="00242245">
        <w:rPr>
          <w:rStyle w:val="None"/>
        </w:rPr>
        <w:t>:</w:t>
      </w:r>
      <w:r w:rsidRPr="00242245">
        <w:rPr>
          <w:rStyle w:val="None"/>
        </w:rPr>
        <w:t xml:space="preserve"> </w:t>
      </w:r>
    </w:p>
    <w:p w14:paraId="211ECF5D" w14:textId="0F5D5A42" w:rsidR="00B45343" w:rsidRPr="00242245" w:rsidRDefault="003D3F89" w:rsidP="00071770">
      <w:pPr>
        <w:pStyle w:val="ListParagraph"/>
        <w:numPr>
          <w:ilvl w:val="0"/>
          <w:numId w:val="17"/>
        </w:numPr>
        <w:spacing w:before="120"/>
        <w:ind w:right="282"/>
        <w:jc w:val="both"/>
      </w:pPr>
      <w:r w:rsidRPr="00242245">
        <w:rPr>
          <w:rStyle w:val="Hyperlink2"/>
        </w:rPr>
        <w:t xml:space="preserve">MassHealth attempts the look up using member ID or SSN; if member not found in </w:t>
      </w:r>
      <w:r w:rsidRPr="00242245">
        <w:rPr>
          <w:rStyle w:val="None"/>
          <w:color w:val="231F20"/>
          <w:u w:color="231F20"/>
        </w:rPr>
        <w:t xml:space="preserve">MassHealth’s </w:t>
      </w:r>
      <w:r w:rsidRPr="00242245">
        <w:rPr>
          <w:rStyle w:val="Hyperlink2"/>
        </w:rPr>
        <w:t>database, MassHealth will reject the transaction. A 271 returns one AAA segment with AAA03 = ‘72.</w:t>
      </w:r>
      <w:r w:rsidR="00D03E7E" w:rsidRPr="00242245">
        <w:rPr>
          <w:rStyle w:val="Hyperlink2"/>
        </w:rPr>
        <w:t>’</w:t>
      </w:r>
    </w:p>
    <w:p w14:paraId="1B975BE2" w14:textId="77777777" w:rsidR="00B45343" w:rsidRPr="00242245" w:rsidRDefault="00B45343">
      <w:pPr>
        <w:pStyle w:val="BodyText"/>
        <w:rPr>
          <w:rStyle w:val="None"/>
          <w:sz w:val="20"/>
          <w:szCs w:val="20"/>
        </w:rPr>
      </w:pPr>
    </w:p>
    <w:p w14:paraId="18AC9F02" w14:textId="77777777" w:rsidR="00B45343" w:rsidRPr="00242245" w:rsidRDefault="00B45343">
      <w:pPr>
        <w:pStyle w:val="BodyText"/>
        <w:spacing w:before="2"/>
        <w:rPr>
          <w:rStyle w:val="None"/>
          <w:sz w:val="10"/>
          <w:szCs w:val="10"/>
        </w:rPr>
      </w:pPr>
    </w:p>
    <w:p w14:paraId="315CC228" w14:textId="77777777" w:rsidR="00B45343" w:rsidRPr="00242245" w:rsidRDefault="00B45343">
      <w:pPr>
        <w:pStyle w:val="Body"/>
        <w:sectPr w:rsidR="00B45343" w:rsidRPr="00242245" w:rsidSect="00446509">
          <w:headerReference w:type="default" r:id="rId46"/>
          <w:pgSz w:w="12240" w:h="15840"/>
          <w:pgMar w:top="1260" w:right="960" w:bottom="1060" w:left="960" w:header="0" w:footer="288" w:gutter="0"/>
          <w:pgNumType w:start="11"/>
          <w:cols w:space="720"/>
          <w:docGrid w:linePitch="326"/>
        </w:sectPr>
      </w:pPr>
    </w:p>
    <w:p w14:paraId="4E91355F" w14:textId="576B2B57" w:rsidR="00B45343" w:rsidRPr="00242245" w:rsidRDefault="003D3F89">
      <w:pPr>
        <w:pStyle w:val="Body"/>
      </w:pPr>
      <w:r w:rsidRPr="00242245">
        <w:rPr>
          <w:rStyle w:val="None"/>
        </w:rPr>
        <w:lastRenderedPageBreak/>
        <w:t xml:space="preserve">In the 270 </w:t>
      </w:r>
      <w:proofErr w:type="gramStart"/>
      <w:r w:rsidRPr="00242245">
        <w:rPr>
          <w:rStyle w:val="None"/>
        </w:rPr>
        <w:t>transaction</w:t>
      </w:r>
      <w:proofErr w:type="gramEnd"/>
      <w:r w:rsidRPr="00242245">
        <w:rPr>
          <w:rStyle w:val="None"/>
        </w:rPr>
        <w:t xml:space="preserve">, if the subscriber ID or SSN is not submitted, MassHealth will look up the </w:t>
      </w:r>
      <w:r w:rsidR="00E667D9" w:rsidRPr="00242245">
        <w:rPr>
          <w:rStyle w:val="None"/>
        </w:rPr>
        <w:t>s</w:t>
      </w:r>
      <w:r w:rsidRPr="00242245">
        <w:rPr>
          <w:rStyle w:val="None"/>
        </w:rPr>
        <w:t>ubscriber last name, first name, date of birth, and gender submitted in the 270 transaction.</w:t>
      </w:r>
    </w:p>
    <w:p w14:paraId="33B96A3C" w14:textId="207FAD6A" w:rsidR="00B45343" w:rsidRPr="00242245" w:rsidRDefault="003D3F89" w:rsidP="00071770">
      <w:pPr>
        <w:pStyle w:val="ListParagraph"/>
        <w:numPr>
          <w:ilvl w:val="0"/>
          <w:numId w:val="17"/>
        </w:numPr>
        <w:spacing w:before="120"/>
      </w:pPr>
      <w:r w:rsidRPr="00242245">
        <w:rPr>
          <w:rStyle w:val="Hyperlink2"/>
        </w:rPr>
        <w:t>If all four elements are missing, 271 returns two AAA segments with AAA03 =</w:t>
      </w:r>
      <w:r w:rsidRPr="00242245">
        <w:rPr>
          <w:rStyle w:val="None"/>
          <w:color w:val="231F20"/>
          <w:u w:color="231F20"/>
        </w:rPr>
        <w:t xml:space="preserve"> </w:t>
      </w:r>
      <w:r w:rsidRPr="00242245">
        <w:rPr>
          <w:rStyle w:val="Hyperlink2"/>
        </w:rPr>
        <w:t>‘73</w:t>
      </w:r>
      <w:r w:rsidR="00C82D22" w:rsidRPr="00242245">
        <w:rPr>
          <w:rStyle w:val="Hyperlink2"/>
        </w:rPr>
        <w:t>.’</w:t>
      </w:r>
    </w:p>
    <w:p w14:paraId="6B2D48C6" w14:textId="5D2C83F6" w:rsidR="00B45343" w:rsidRPr="00242245" w:rsidRDefault="003D3F89" w:rsidP="00071770">
      <w:pPr>
        <w:pStyle w:val="ListParagraph"/>
        <w:numPr>
          <w:ilvl w:val="0"/>
          <w:numId w:val="17"/>
        </w:numPr>
        <w:ind w:right="832"/>
      </w:pPr>
      <w:r w:rsidRPr="00242245">
        <w:rPr>
          <w:rStyle w:val="Hyperlink2"/>
        </w:rPr>
        <w:t xml:space="preserve">If the </w:t>
      </w:r>
      <w:proofErr w:type="gramStart"/>
      <w:r w:rsidRPr="00242245">
        <w:rPr>
          <w:rStyle w:val="Hyperlink2"/>
        </w:rPr>
        <w:t>subscriber</w:t>
      </w:r>
      <w:proofErr w:type="gramEnd"/>
      <w:r w:rsidRPr="00242245">
        <w:rPr>
          <w:rStyle w:val="Hyperlink2"/>
        </w:rPr>
        <w:t xml:space="preserve"> last name and first name are missing, 271 returns two AAA segments</w:t>
      </w:r>
      <w:r w:rsidRPr="00242245">
        <w:rPr>
          <w:rStyle w:val="None"/>
          <w:color w:val="231F20"/>
          <w:u w:color="231F20"/>
        </w:rPr>
        <w:t xml:space="preserve"> with </w:t>
      </w:r>
      <w:r w:rsidRPr="00242245">
        <w:rPr>
          <w:rStyle w:val="Hyperlink2"/>
        </w:rPr>
        <w:t>AAA03 =</w:t>
      </w:r>
      <w:r w:rsidRPr="00242245">
        <w:rPr>
          <w:rStyle w:val="None"/>
          <w:color w:val="231F20"/>
          <w:u w:color="231F20"/>
        </w:rPr>
        <w:t xml:space="preserve"> </w:t>
      </w:r>
      <w:r w:rsidRPr="00242245">
        <w:rPr>
          <w:rStyle w:val="Hyperlink2"/>
        </w:rPr>
        <w:t>‘73</w:t>
      </w:r>
      <w:r w:rsidR="004A5ED6" w:rsidRPr="00242245">
        <w:rPr>
          <w:rStyle w:val="Hyperlink2"/>
        </w:rPr>
        <w:t>.’</w:t>
      </w:r>
    </w:p>
    <w:p w14:paraId="434DD0FC" w14:textId="0FCF6703" w:rsidR="00B45343" w:rsidRPr="00242245" w:rsidRDefault="003D3F89" w:rsidP="00071770">
      <w:pPr>
        <w:pStyle w:val="ListParagraph"/>
        <w:numPr>
          <w:ilvl w:val="0"/>
          <w:numId w:val="17"/>
        </w:numPr>
        <w:ind w:right="118"/>
      </w:pPr>
      <w:r w:rsidRPr="00242245">
        <w:rPr>
          <w:rStyle w:val="Hyperlink2"/>
        </w:rPr>
        <w:t xml:space="preserve">If the </w:t>
      </w:r>
      <w:proofErr w:type="gramStart"/>
      <w:r w:rsidRPr="00242245">
        <w:rPr>
          <w:rStyle w:val="Hyperlink2"/>
        </w:rPr>
        <w:t>subscriber</w:t>
      </w:r>
      <w:proofErr w:type="gramEnd"/>
      <w:r w:rsidRPr="00242245">
        <w:rPr>
          <w:rStyle w:val="Hyperlink2"/>
        </w:rPr>
        <w:t xml:space="preserve"> last name is missing and first name is present, 271 returns one AAA segment</w:t>
      </w:r>
      <w:r w:rsidRPr="00242245">
        <w:rPr>
          <w:rStyle w:val="None"/>
          <w:color w:val="231F20"/>
          <w:u w:color="231F20"/>
        </w:rPr>
        <w:t xml:space="preserve"> </w:t>
      </w:r>
      <w:r w:rsidRPr="00242245">
        <w:rPr>
          <w:rStyle w:val="Hyperlink2"/>
        </w:rPr>
        <w:t>with AAA03 =</w:t>
      </w:r>
      <w:r w:rsidRPr="00242245">
        <w:rPr>
          <w:rStyle w:val="None"/>
          <w:color w:val="231F20"/>
          <w:u w:color="231F20"/>
        </w:rPr>
        <w:t xml:space="preserve"> </w:t>
      </w:r>
      <w:r w:rsidRPr="00242245">
        <w:rPr>
          <w:rStyle w:val="Hyperlink2"/>
        </w:rPr>
        <w:t>‘73</w:t>
      </w:r>
      <w:r w:rsidR="004A5ED6" w:rsidRPr="00242245">
        <w:rPr>
          <w:rStyle w:val="Hyperlink2"/>
        </w:rPr>
        <w:t>.’</w:t>
      </w:r>
    </w:p>
    <w:p w14:paraId="1B573388" w14:textId="22AF8E1F" w:rsidR="00B45343" w:rsidRPr="00242245" w:rsidRDefault="003D3F89" w:rsidP="00071770">
      <w:pPr>
        <w:pStyle w:val="ListParagraph"/>
        <w:numPr>
          <w:ilvl w:val="0"/>
          <w:numId w:val="17"/>
        </w:numPr>
        <w:ind w:right="241"/>
        <w:jc w:val="both"/>
      </w:pPr>
      <w:r w:rsidRPr="00242245">
        <w:rPr>
          <w:rStyle w:val="Hyperlink2"/>
        </w:rPr>
        <w:t>If the subscriber first name is missing and last name is present, 271 returns one AAA segment with AAA03 =</w:t>
      </w:r>
      <w:r w:rsidRPr="00242245">
        <w:rPr>
          <w:rStyle w:val="None"/>
          <w:color w:val="231F20"/>
          <w:u w:color="231F20"/>
        </w:rPr>
        <w:t xml:space="preserve"> </w:t>
      </w:r>
      <w:r w:rsidRPr="00242245">
        <w:rPr>
          <w:rStyle w:val="Hyperlink2"/>
        </w:rPr>
        <w:t>‘73</w:t>
      </w:r>
      <w:r w:rsidR="004A5ED6" w:rsidRPr="00242245">
        <w:rPr>
          <w:rStyle w:val="Hyperlink2"/>
        </w:rPr>
        <w:t>.’</w:t>
      </w:r>
    </w:p>
    <w:p w14:paraId="7B60B607" w14:textId="43EBFF4C" w:rsidR="00B45343" w:rsidRPr="00242245" w:rsidRDefault="003D3F89" w:rsidP="00071770">
      <w:pPr>
        <w:pStyle w:val="ListParagraph"/>
        <w:numPr>
          <w:ilvl w:val="0"/>
          <w:numId w:val="17"/>
        </w:numPr>
        <w:ind w:right="431"/>
      </w:pPr>
      <w:r w:rsidRPr="00242245">
        <w:rPr>
          <w:rStyle w:val="Hyperlink2"/>
        </w:rPr>
        <w:t xml:space="preserve">If the </w:t>
      </w:r>
      <w:proofErr w:type="gramStart"/>
      <w:r w:rsidRPr="00242245">
        <w:rPr>
          <w:rStyle w:val="Hyperlink2"/>
        </w:rPr>
        <w:t>subscriber</w:t>
      </w:r>
      <w:proofErr w:type="gramEnd"/>
      <w:r w:rsidRPr="00242245">
        <w:rPr>
          <w:rStyle w:val="Hyperlink2"/>
        </w:rPr>
        <w:t xml:space="preserve"> last name and first name are present, but the date of birth and gender are missing, 271 returns one AAA segment with AAA03 = ‘58’ and one AAA segment with AAA03 </w:t>
      </w:r>
      <w:r w:rsidRPr="00242245">
        <w:rPr>
          <w:rStyle w:val="None"/>
          <w:color w:val="231F20"/>
          <w:u w:color="231F20"/>
        </w:rPr>
        <w:t>= ‘74</w:t>
      </w:r>
      <w:r w:rsidR="004A5ED6" w:rsidRPr="00242245">
        <w:rPr>
          <w:rStyle w:val="Hyperlink2"/>
        </w:rPr>
        <w:t>.’</w:t>
      </w:r>
    </w:p>
    <w:p w14:paraId="483431A3" w14:textId="4FADDDC0" w:rsidR="00B45343" w:rsidRPr="00242245" w:rsidRDefault="003D3F89" w:rsidP="00071770">
      <w:pPr>
        <w:pStyle w:val="ListParagraph"/>
        <w:numPr>
          <w:ilvl w:val="0"/>
          <w:numId w:val="17"/>
        </w:numPr>
        <w:ind w:right="216"/>
      </w:pPr>
      <w:r w:rsidRPr="00242245">
        <w:rPr>
          <w:rStyle w:val="Hyperlink2"/>
        </w:rPr>
        <w:t xml:space="preserve">If the </w:t>
      </w:r>
      <w:proofErr w:type="gramStart"/>
      <w:r w:rsidRPr="00242245">
        <w:rPr>
          <w:rStyle w:val="Hyperlink2"/>
        </w:rPr>
        <w:t>subscriber</w:t>
      </w:r>
      <w:proofErr w:type="gramEnd"/>
      <w:r w:rsidRPr="00242245">
        <w:rPr>
          <w:rStyle w:val="Hyperlink2"/>
        </w:rPr>
        <w:t xml:space="preserve"> last name and first name are present, but the date of birth is missing, 271</w:t>
      </w:r>
      <w:r w:rsidRPr="00242245">
        <w:rPr>
          <w:rStyle w:val="None"/>
          <w:color w:val="231F20"/>
          <w:u w:color="231F20"/>
        </w:rPr>
        <w:t xml:space="preserve"> returns </w:t>
      </w:r>
      <w:r w:rsidRPr="00242245">
        <w:rPr>
          <w:rStyle w:val="Hyperlink2"/>
        </w:rPr>
        <w:t>one AAA segment with AAA03 = ‘58</w:t>
      </w:r>
      <w:r w:rsidR="004A5ED6" w:rsidRPr="00242245">
        <w:rPr>
          <w:rStyle w:val="Hyperlink2"/>
        </w:rPr>
        <w:t>.’</w:t>
      </w:r>
    </w:p>
    <w:p w14:paraId="1561273D" w14:textId="5C20F21B" w:rsidR="00B45343" w:rsidRPr="00242245" w:rsidRDefault="003D3F89" w:rsidP="00071770">
      <w:pPr>
        <w:pStyle w:val="ListParagraph"/>
        <w:numPr>
          <w:ilvl w:val="0"/>
          <w:numId w:val="17"/>
        </w:numPr>
        <w:ind w:right="227"/>
      </w:pPr>
      <w:r w:rsidRPr="00242245">
        <w:rPr>
          <w:rStyle w:val="Hyperlink2"/>
        </w:rPr>
        <w:t>If</w:t>
      </w:r>
      <w:r w:rsidRPr="00242245">
        <w:rPr>
          <w:rStyle w:val="None"/>
          <w:color w:val="231F20"/>
          <w:u w:color="231F20"/>
        </w:rPr>
        <w:t xml:space="preserve"> </w:t>
      </w:r>
      <w:r w:rsidRPr="00242245">
        <w:rPr>
          <w:rStyle w:val="Hyperlink2"/>
        </w:rPr>
        <w:t>the</w:t>
      </w:r>
      <w:r w:rsidRPr="00242245">
        <w:rPr>
          <w:rStyle w:val="None"/>
          <w:color w:val="231F20"/>
          <w:u w:color="231F20"/>
        </w:rPr>
        <w:t xml:space="preserve"> </w:t>
      </w:r>
      <w:proofErr w:type="gramStart"/>
      <w:r w:rsidRPr="00242245">
        <w:rPr>
          <w:rStyle w:val="Hyperlink2"/>
        </w:rPr>
        <w:t>subscriber</w:t>
      </w:r>
      <w:proofErr w:type="gramEnd"/>
      <w:r w:rsidRPr="00242245">
        <w:rPr>
          <w:rStyle w:val="None"/>
          <w:color w:val="231F20"/>
          <w:u w:color="231F20"/>
        </w:rPr>
        <w:t xml:space="preserve"> </w:t>
      </w:r>
      <w:r w:rsidRPr="00242245">
        <w:rPr>
          <w:rStyle w:val="Hyperlink2"/>
        </w:rPr>
        <w:t>last</w:t>
      </w:r>
      <w:r w:rsidRPr="00242245">
        <w:rPr>
          <w:rStyle w:val="None"/>
          <w:color w:val="231F20"/>
          <w:u w:color="231F20"/>
        </w:rPr>
        <w:t xml:space="preserve"> </w:t>
      </w:r>
      <w:r w:rsidRPr="00242245">
        <w:rPr>
          <w:rStyle w:val="Hyperlink2"/>
        </w:rPr>
        <w:t>name,</w:t>
      </w:r>
      <w:r w:rsidRPr="00242245">
        <w:rPr>
          <w:rStyle w:val="None"/>
          <w:color w:val="231F20"/>
          <w:u w:color="231F20"/>
        </w:rPr>
        <w:t xml:space="preserve"> </w:t>
      </w:r>
      <w:r w:rsidRPr="00242245">
        <w:rPr>
          <w:rStyle w:val="Hyperlink2"/>
        </w:rPr>
        <w:t>first</w:t>
      </w:r>
      <w:r w:rsidRPr="00242245">
        <w:rPr>
          <w:rStyle w:val="None"/>
          <w:color w:val="231F20"/>
          <w:u w:color="231F20"/>
        </w:rPr>
        <w:t xml:space="preserve"> </w:t>
      </w:r>
      <w:r w:rsidRPr="00242245">
        <w:rPr>
          <w:rStyle w:val="Hyperlink2"/>
        </w:rPr>
        <w:t>name,</w:t>
      </w:r>
      <w:r w:rsidRPr="00242245">
        <w:rPr>
          <w:rStyle w:val="None"/>
          <w:color w:val="231F20"/>
          <w:u w:color="231F20"/>
        </w:rPr>
        <w:t xml:space="preserve"> </w:t>
      </w:r>
      <w:r w:rsidRPr="00242245">
        <w:rPr>
          <w:rStyle w:val="Hyperlink2"/>
        </w:rPr>
        <w:t>and</w:t>
      </w:r>
      <w:r w:rsidRPr="00242245">
        <w:rPr>
          <w:rStyle w:val="None"/>
          <w:color w:val="231F20"/>
          <w:u w:color="231F20"/>
        </w:rPr>
        <w:t xml:space="preserve"> </w:t>
      </w:r>
      <w:r w:rsidRPr="00242245">
        <w:rPr>
          <w:rStyle w:val="Hyperlink2"/>
        </w:rPr>
        <w:t>date</w:t>
      </w:r>
      <w:r w:rsidRPr="00242245">
        <w:rPr>
          <w:rStyle w:val="None"/>
          <w:color w:val="231F20"/>
          <w:u w:color="231F20"/>
        </w:rPr>
        <w:t xml:space="preserve"> </w:t>
      </w:r>
      <w:r w:rsidRPr="00242245">
        <w:rPr>
          <w:rStyle w:val="Hyperlink2"/>
        </w:rPr>
        <w:t>of</w:t>
      </w:r>
      <w:r w:rsidRPr="00242245">
        <w:rPr>
          <w:rStyle w:val="None"/>
          <w:color w:val="231F20"/>
          <w:u w:color="231F20"/>
        </w:rPr>
        <w:t xml:space="preserve"> </w:t>
      </w:r>
      <w:r w:rsidRPr="00242245">
        <w:rPr>
          <w:rStyle w:val="Hyperlink2"/>
        </w:rPr>
        <w:t>birth</w:t>
      </w:r>
      <w:r w:rsidRPr="00242245">
        <w:rPr>
          <w:rStyle w:val="None"/>
          <w:color w:val="231F20"/>
          <w:u w:color="231F20"/>
        </w:rPr>
        <w:t xml:space="preserve"> </w:t>
      </w:r>
      <w:r w:rsidRPr="00242245">
        <w:rPr>
          <w:rStyle w:val="Hyperlink2"/>
        </w:rPr>
        <w:t>are</w:t>
      </w:r>
      <w:r w:rsidRPr="00242245">
        <w:rPr>
          <w:rStyle w:val="None"/>
          <w:color w:val="231F20"/>
          <w:u w:color="231F20"/>
        </w:rPr>
        <w:t xml:space="preserve"> </w:t>
      </w:r>
      <w:r w:rsidRPr="00242245">
        <w:rPr>
          <w:rStyle w:val="Hyperlink2"/>
        </w:rPr>
        <w:t>present</w:t>
      </w:r>
      <w:r w:rsidR="00E667D9" w:rsidRPr="00242245">
        <w:rPr>
          <w:rStyle w:val="Hyperlink2"/>
        </w:rPr>
        <w:t>,</w:t>
      </w:r>
      <w:r w:rsidRPr="00242245">
        <w:rPr>
          <w:rStyle w:val="None"/>
          <w:color w:val="231F20"/>
          <w:u w:color="231F20"/>
        </w:rPr>
        <w:t xml:space="preserve"> </w:t>
      </w:r>
      <w:r w:rsidRPr="00242245">
        <w:rPr>
          <w:rStyle w:val="Hyperlink2"/>
        </w:rPr>
        <w:t>but</w:t>
      </w:r>
      <w:r w:rsidRPr="00242245">
        <w:rPr>
          <w:rStyle w:val="None"/>
          <w:color w:val="231F20"/>
          <w:u w:color="231F20"/>
        </w:rPr>
        <w:t xml:space="preserve"> </w:t>
      </w:r>
      <w:r w:rsidRPr="00242245">
        <w:rPr>
          <w:rStyle w:val="Hyperlink2"/>
        </w:rPr>
        <w:t>the</w:t>
      </w:r>
      <w:r w:rsidRPr="00242245">
        <w:rPr>
          <w:rStyle w:val="None"/>
          <w:color w:val="231F20"/>
          <w:u w:color="231F20"/>
        </w:rPr>
        <w:t xml:space="preserve"> </w:t>
      </w:r>
      <w:r w:rsidRPr="00242245">
        <w:rPr>
          <w:rStyle w:val="Hyperlink2"/>
        </w:rPr>
        <w:t>gender</w:t>
      </w:r>
      <w:r w:rsidRPr="00242245">
        <w:rPr>
          <w:rStyle w:val="None"/>
          <w:color w:val="231F20"/>
          <w:u w:color="231F20"/>
        </w:rPr>
        <w:t xml:space="preserve"> </w:t>
      </w:r>
      <w:r w:rsidRPr="00242245">
        <w:rPr>
          <w:rStyle w:val="Hyperlink2"/>
        </w:rPr>
        <w:t>is</w:t>
      </w:r>
      <w:r w:rsidRPr="00242245">
        <w:rPr>
          <w:rStyle w:val="None"/>
          <w:color w:val="231F20"/>
          <w:u w:color="231F20"/>
        </w:rPr>
        <w:t xml:space="preserve"> </w:t>
      </w:r>
      <w:r w:rsidRPr="00242245">
        <w:rPr>
          <w:rStyle w:val="Hyperlink2"/>
        </w:rPr>
        <w:t>missing,</w:t>
      </w:r>
      <w:r w:rsidRPr="00242245">
        <w:rPr>
          <w:rStyle w:val="None"/>
          <w:color w:val="231F20"/>
          <w:u w:color="231F20"/>
        </w:rPr>
        <w:t xml:space="preserve"> 271 </w:t>
      </w:r>
      <w:r w:rsidRPr="00242245">
        <w:rPr>
          <w:rStyle w:val="Hyperlink2"/>
        </w:rPr>
        <w:t>returns one AAA segment with AAA03 =</w:t>
      </w:r>
      <w:r w:rsidRPr="00242245">
        <w:rPr>
          <w:rStyle w:val="None"/>
          <w:color w:val="231F20"/>
          <w:u w:color="231F20"/>
        </w:rPr>
        <w:t xml:space="preserve"> ‘74</w:t>
      </w:r>
      <w:r w:rsidR="004A5ED6" w:rsidRPr="00242245">
        <w:rPr>
          <w:rStyle w:val="Hyperlink2"/>
        </w:rPr>
        <w:t>.’</w:t>
      </w:r>
    </w:p>
    <w:p w14:paraId="4B2B0DA6" w14:textId="77777777" w:rsidR="00B45343" w:rsidRPr="00242245" w:rsidRDefault="003D3F89" w:rsidP="00997A0B">
      <w:pPr>
        <w:pStyle w:val="Heading3"/>
      </w:pPr>
      <w:bookmarkStart w:id="82" w:name="_Toc65673000"/>
      <w:bookmarkStart w:id="83" w:name="_Toc65674459"/>
      <w:r w:rsidRPr="00242245">
        <w:t>ELIGIBILITY VERIFICATION</w:t>
      </w:r>
      <w:r w:rsidRPr="00242245">
        <w:rPr>
          <w:rStyle w:val="None"/>
        </w:rPr>
        <w:t xml:space="preserve"> </w:t>
      </w:r>
      <w:r w:rsidRPr="00242245">
        <w:rPr>
          <w:rStyle w:val="None"/>
          <w:spacing w:val="11"/>
        </w:rPr>
        <w:t xml:space="preserve">SYSTEM </w:t>
      </w:r>
      <w:r w:rsidRPr="00242245">
        <w:rPr>
          <w:rStyle w:val="None"/>
          <w:spacing w:val="13"/>
        </w:rPr>
        <w:t>(EVS)</w:t>
      </w:r>
      <w:r w:rsidRPr="00242245">
        <w:rPr>
          <w:rStyle w:val="None"/>
          <w:spacing w:val="29"/>
        </w:rPr>
        <w:t xml:space="preserve"> </w:t>
      </w:r>
      <w:r w:rsidRPr="00242245">
        <w:rPr>
          <w:rStyle w:val="None"/>
          <w:spacing w:val="17"/>
        </w:rPr>
        <w:t>GUIDELINES</w:t>
      </w:r>
      <w:bookmarkEnd w:id="82"/>
      <w:bookmarkEnd w:id="83"/>
    </w:p>
    <w:p w14:paraId="4DB785E0" w14:textId="77777777" w:rsidR="00B45343" w:rsidRPr="00242245" w:rsidRDefault="003D3F89">
      <w:pPr>
        <w:pStyle w:val="Body"/>
      </w:pPr>
      <w:r w:rsidRPr="00242245">
        <w:rPr>
          <w:rStyle w:val="None"/>
        </w:rPr>
        <w:t>To ensure timely and efficient processing of transactions submitted by MassHealth providers and vendors in conformance with Phase I CORE 155: Eligibility and Benefits Batch Response Time Rules, and in accordance with HIPAA ASC X12 and MassHealth policy, providers and vendors must follow the submission guidelines below.</w:t>
      </w:r>
    </w:p>
    <w:p w14:paraId="1497C3C9" w14:textId="5E9173B6" w:rsidR="00B45343" w:rsidRPr="00242245" w:rsidRDefault="004A5ED6" w:rsidP="00071770">
      <w:pPr>
        <w:pStyle w:val="ListParagraph"/>
        <w:numPr>
          <w:ilvl w:val="0"/>
          <w:numId w:val="19"/>
        </w:numPr>
      </w:pPr>
      <w:r w:rsidRPr="00242245">
        <w:rPr>
          <w:rStyle w:val="None"/>
        </w:rPr>
        <w:t>C</w:t>
      </w:r>
      <w:r w:rsidR="003D3F89" w:rsidRPr="00242245">
        <w:rPr>
          <w:rStyle w:val="None"/>
        </w:rPr>
        <w:t xml:space="preserve">heck eligibility </w:t>
      </w:r>
      <w:r w:rsidRPr="00242245">
        <w:rPr>
          <w:rStyle w:val="None"/>
        </w:rPr>
        <w:t>ONLY</w:t>
      </w:r>
      <w:r w:rsidRPr="00242245">
        <w:rPr>
          <w:rStyle w:val="None"/>
          <w:rFonts w:ascii="Times New Roman" w:hAnsi="Times New Roman"/>
          <w:b/>
          <w:bCs/>
        </w:rPr>
        <w:t xml:space="preserve"> </w:t>
      </w:r>
      <w:r w:rsidR="003D3F89" w:rsidRPr="00242245">
        <w:rPr>
          <w:rStyle w:val="None"/>
        </w:rPr>
        <w:t>for those MassHealth members to whom you will provide service on that day or the following day.</w:t>
      </w:r>
    </w:p>
    <w:p w14:paraId="1D3EAE98" w14:textId="77777777" w:rsidR="00B45343" w:rsidRPr="00242245" w:rsidRDefault="003D3F89" w:rsidP="00071770">
      <w:pPr>
        <w:pStyle w:val="ListParagraph"/>
        <w:numPr>
          <w:ilvl w:val="0"/>
          <w:numId w:val="19"/>
        </w:numPr>
      </w:pPr>
      <w:r w:rsidRPr="00242245">
        <w:rPr>
          <w:rStyle w:val="None"/>
        </w:rPr>
        <w:t>DO NOT</w:t>
      </w:r>
      <w:r w:rsidRPr="00242245">
        <w:rPr>
          <w:rStyle w:val="None"/>
          <w:rFonts w:ascii="Times New Roman" w:hAnsi="Times New Roman"/>
          <w:b/>
          <w:bCs/>
        </w:rPr>
        <w:t xml:space="preserve"> </w:t>
      </w:r>
      <w:r w:rsidRPr="00242245">
        <w:rPr>
          <w:rStyle w:val="None"/>
        </w:rPr>
        <w:t>submit your entire roster of MassHealth members unless you are providing services for your entire roster of members that day or the following day.</w:t>
      </w:r>
    </w:p>
    <w:p w14:paraId="08BCB605" w14:textId="77777777" w:rsidR="00B45343" w:rsidRPr="00242245" w:rsidRDefault="003D3F89" w:rsidP="00071770">
      <w:pPr>
        <w:pStyle w:val="ListParagraph"/>
        <w:numPr>
          <w:ilvl w:val="0"/>
          <w:numId w:val="19"/>
        </w:numPr>
      </w:pPr>
      <w:r w:rsidRPr="00242245">
        <w:rPr>
          <w:rStyle w:val="None"/>
        </w:rPr>
        <w:t>DO NOT</w:t>
      </w:r>
      <w:r w:rsidRPr="00242245">
        <w:rPr>
          <w:rStyle w:val="None"/>
          <w:rFonts w:ascii="Times New Roman" w:hAnsi="Times New Roman"/>
          <w:b/>
          <w:bCs/>
        </w:rPr>
        <w:t xml:space="preserve"> </w:t>
      </w:r>
      <w:r w:rsidRPr="00242245">
        <w:rPr>
          <w:rStyle w:val="None"/>
        </w:rPr>
        <w:t>include more than 3,000 member requests in any single ST/SE segment within an eligibility batch file request. ST/SE segments that exceed this maximum number of members will be rejected.</w:t>
      </w:r>
    </w:p>
    <w:p w14:paraId="4A9F8527" w14:textId="77777777" w:rsidR="00B45343" w:rsidRPr="00242245" w:rsidRDefault="003D3F89" w:rsidP="00071770">
      <w:pPr>
        <w:pStyle w:val="ListParagraph"/>
        <w:numPr>
          <w:ilvl w:val="0"/>
          <w:numId w:val="19"/>
        </w:numPr>
      </w:pPr>
      <w:r w:rsidRPr="00242245">
        <w:rPr>
          <w:rStyle w:val="None"/>
        </w:rPr>
        <w:t>YOU MUST INCLUDE</w:t>
      </w:r>
      <w:r w:rsidRPr="00242245">
        <w:rPr>
          <w:rStyle w:val="None"/>
          <w:rFonts w:ascii="Times New Roman" w:hAnsi="Times New Roman"/>
          <w:b/>
          <w:bCs/>
        </w:rPr>
        <w:t xml:space="preserve"> </w:t>
      </w:r>
      <w:r w:rsidRPr="00242245">
        <w:rPr>
          <w:rStyle w:val="None"/>
        </w:rPr>
        <w:t>the members Medicaid Identification Number (MID) on the eligibility request, if known.</w:t>
      </w:r>
    </w:p>
    <w:p w14:paraId="64C410DE" w14:textId="68C24189" w:rsidR="00B45343" w:rsidRPr="00242245" w:rsidRDefault="003D3F89" w:rsidP="00071770">
      <w:pPr>
        <w:pStyle w:val="ListParagraph"/>
        <w:numPr>
          <w:ilvl w:val="0"/>
          <w:numId w:val="19"/>
        </w:numPr>
        <w:rPr>
          <w:rStyle w:val="None"/>
        </w:rPr>
      </w:pPr>
      <w:r w:rsidRPr="00242245">
        <w:rPr>
          <w:rStyle w:val="None"/>
        </w:rPr>
        <w:t>POPULATE ALL</w:t>
      </w:r>
      <w:r w:rsidRPr="00242245">
        <w:rPr>
          <w:rStyle w:val="None"/>
          <w:rFonts w:ascii="Times New Roman" w:hAnsi="Times New Roman"/>
          <w:b/>
          <w:bCs/>
        </w:rPr>
        <w:t xml:space="preserve"> </w:t>
      </w:r>
      <w:r w:rsidRPr="00242245">
        <w:rPr>
          <w:rStyle w:val="None"/>
        </w:rPr>
        <w:t>subsequent eligibility requests with the member information received from MassHealth on the prior eligibility response, where applicable.</w:t>
      </w:r>
    </w:p>
    <w:p w14:paraId="7F591E73" w14:textId="77777777" w:rsidR="00997A0B" w:rsidRPr="00242245" w:rsidRDefault="00997A0B" w:rsidP="00997A0B"/>
    <w:p w14:paraId="50C7FD79" w14:textId="77777777" w:rsidR="00B45343" w:rsidRPr="00242245" w:rsidRDefault="00B45343">
      <w:pPr>
        <w:pStyle w:val="Body"/>
        <w:sectPr w:rsidR="00B45343" w:rsidRPr="00242245" w:rsidSect="00CD1ADC">
          <w:headerReference w:type="default" r:id="rId47"/>
          <w:pgSz w:w="12240" w:h="15840"/>
          <w:pgMar w:top="1340" w:right="960" w:bottom="1360" w:left="960" w:header="0" w:footer="288" w:gutter="0"/>
          <w:cols w:space="720"/>
          <w:docGrid w:linePitch="326"/>
        </w:sectPr>
      </w:pPr>
    </w:p>
    <w:p w14:paraId="2353E938" w14:textId="77777777" w:rsidR="00B45343" w:rsidRPr="00242245" w:rsidRDefault="003D3F89" w:rsidP="00693400">
      <w:pPr>
        <w:pStyle w:val="Heading2"/>
        <w:numPr>
          <w:ilvl w:val="0"/>
          <w:numId w:val="46"/>
        </w:numPr>
      </w:pPr>
      <w:bookmarkStart w:id="84" w:name="_bookmark10"/>
      <w:bookmarkStart w:id="85" w:name="_Acknowledgements_and_Reports"/>
      <w:bookmarkStart w:id="86" w:name="_Toc65673001"/>
      <w:bookmarkStart w:id="87" w:name="_Toc65674460"/>
      <w:bookmarkEnd w:id="84"/>
      <w:bookmarkEnd w:id="85"/>
      <w:r w:rsidRPr="00242245">
        <w:rPr>
          <w:rStyle w:val="None"/>
        </w:rPr>
        <w:lastRenderedPageBreak/>
        <w:t>Ack</w:t>
      </w:r>
      <w:r w:rsidRPr="00242245">
        <w:t>nowled</w:t>
      </w:r>
      <w:r w:rsidRPr="00242245">
        <w:rPr>
          <w:rStyle w:val="None"/>
        </w:rPr>
        <w:t>gements and Reports</w:t>
      </w:r>
      <w:bookmarkEnd w:id="86"/>
      <w:bookmarkEnd w:id="87"/>
    </w:p>
    <w:p w14:paraId="6526D026" w14:textId="77777777" w:rsidR="00B45343" w:rsidRPr="00242245" w:rsidRDefault="003D3F89">
      <w:pPr>
        <w:pStyle w:val="Body"/>
      </w:pPr>
      <w:r w:rsidRPr="00242245">
        <w:rPr>
          <w:rStyle w:val="None"/>
        </w:rPr>
        <w:t>All transaction files uploaded to the POSC generate a confirmation number indicating successful file uploads. A TA1 interchange acknowledgment is generated for all Interchange Control Header (ISA) errors within a batch file, when ISA14 is set to 1. A 999 Implementation Acknowledgement is generated for all batch files that are not rejected due to interchange (ISA) errors. These acknowledgements will be available for download from the POSC and/or retrieved through the MassHealth system-to-system connectivity method.</w:t>
      </w:r>
    </w:p>
    <w:p w14:paraId="1D0C3499" w14:textId="77777777" w:rsidR="00B45343" w:rsidRPr="00242245" w:rsidRDefault="003D3F89">
      <w:pPr>
        <w:pStyle w:val="Body"/>
        <w:rPr>
          <w:rStyle w:val="None"/>
          <w:shd w:val="clear" w:color="auto" w:fill="FFFF00"/>
        </w:rPr>
      </w:pPr>
      <w:r w:rsidRPr="00242245">
        <w:rPr>
          <w:rStyle w:val="None"/>
        </w:rPr>
        <w:t>A TA1 Interchange acknowledgment is generated for all interactive files, with ISA14 set to 1 A 999 implementation acknowledgement is generated for interactive transactions that are not rejected due to interchange (ISA) error but have failed compliance. If multiple errors exist in any of the submitted ISA envelopes, a TA1 will be issued for all ISA envelopes.</w:t>
      </w:r>
    </w:p>
    <w:p w14:paraId="784A8F8B" w14:textId="77777777" w:rsidR="00B45343" w:rsidRPr="00242245" w:rsidRDefault="003D3F89" w:rsidP="00997A0B">
      <w:pPr>
        <w:pStyle w:val="Heading3"/>
      </w:pPr>
      <w:bookmarkStart w:id="88" w:name="_Toc65673002"/>
      <w:bookmarkStart w:id="89" w:name="_Toc65674461"/>
      <w:r w:rsidRPr="00242245">
        <w:t>THE TA1 INTERCHANGE</w:t>
      </w:r>
      <w:r w:rsidRPr="00242245">
        <w:rPr>
          <w:rStyle w:val="None"/>
          <w:spacing w:val="20"/>
        </w:rPr>
        <w:t xml:space="preserve"> </w:t>
      </w:r>
      <w:r w:rsidRPr="00242245">
        <w:rPr>
          <w:rStyle w:val="None"/>
        </w:rPr>
        <w:t>ACKNOWLEDGEMENT</w:t>
      </w:r>
      <w:bookmarkEnd w:id="88"/>
      <w:bookmarkEnd w:id="89"/>
    </w:p>
    <w:p w14:paraId="5F71D004" w14:textId="77777777" w:rsidR="00B45343" w:rsidRPr="00242245" w:rsidRDefault="003D3F89">
      <w:pPr>
        <w:pStyle w:val="Body"/>
      </w:pPr>
      <w:r w:rsidRPr="00242245">
        <w:rPr>
          <w:rStyle w:val="None"/>
        </w:rPr>
        <w:t xml:space="preserve">MassHealth will generate a TA1 for all ISA errors. Files must contain the same ISA and GS values for all ISA-IEA envelopes within the same file </w:t>
      </w:r>
      <w:proofErr w:type="gramStart"/>
      <w:r w:rsidRPr="00242245">
        <w:rPr>
          <w:rStyle w:val="None"/>
        </w:rPr>
        <w:t>with the exception of</w:t>
      </w:r>
      <w:proofErr w:type="gramEnd"/>
      <w:r w:rsidRPr="00242245">
        <w:rPr>
          <w:rStyle w:val="None"/>
        </w:rPr>
        <w:t xml:space="preserve"> the date/time and control # data elements. Files submitted with inconsistent values will be rejected in pre-compliance. Files that contain multiple envelopes will generate multiple TA1s. For any interchange header error identified in a single envelope MassHealth will generate a TA1 for all interchange headers in the file.</w:t>
      </w:r>
    </w:p>
    <w:p w14:paraId="2C46017F" w14:textId="05B29670" w:rsidR="00B45343" w:rsidRPr="00242245" w:rsidRDefault="003D3F89">
      <w:pPr>
        <w:pStyle w:val="Body"/>
      </w:pPr>
      <w:r w:rsidRPr="00242245">
        <w:rPr>
          <w:rStyle w:val="None"/>
        </w:rPr>
        <w:t xml:space="preserve">For additional information, consult the </w:t>
      </w:r>
      <w:r w:rsidRPr="00242245">
        <w:rPr>
          <w:rStyle w:val="None"/>
          <w:i/>
        </w:rPr>
        <w:t>Interchange Control Structures, ASC X12.5 Guide</w:t>
      </w:r>
      <w:r w:rsidRPr="00242245">
        <w:rPr>
          <w:rStyle w:val="None"/>
        </w:rPr>
        <w:t xml:space="preserve">. To obtain an Implementation Guide, log on to </w:t>
      </w:r>
      <w:hyperlink r:id="rId48" w:history="1">
        <w:r w:rsidR="00C758C8" w:rsidRPr="00242245">
          <w:rPr>
            <w:rStyle w:val="Link"/>
          </w:rPr>
          <w:t>www.x12.org</w:t>
        </w:r>
      </w:hyperlink>
      <w:r w:rsidRPr="00242245">
        <w:rPr>
          <w:rStyle w:val="None"/>
        </w:rPr>
        <w:t>.</w:t>
      </w:r>
    </w:p>
    <w:p w14:paraId="14B42906" w14:textId="3D59747B" w:rsidR="00B45343" w:rsidRPr="00242245" w:rsidRDefault="003D3F89" w:rsidP="00A01DCD">
      <w:pPr>
        <w:pStyle w:val="Heading3"/>
        <w:rPr>
          <w:rStyle w:val="None"/>
        </w:rPr>
      </w:pPr>
      <w:bookmarkStart w:id="90" w:name="_Toc65673003"/>
      <w:bookmarkStart w:id="91" w:name="_Toc65674462"/>
      <w:r w:rsidRPr="00242245">
        <w:t>THE 999 IMPLEMENTATION</w:t>
      </w:r>
      <w:r w:rsidR="0090574D" w:rsidRPr="00242245">
        <w:rPr>
          <w:rStyle w:val="None"/>
        </w:rPr>
        <w:t xml:space="preserve"> </w:t>
      </w:r>
      <w:r w:rsidRPr="00242245">
        <w:rPr>
          <w:rStyle w:val="None"/>
        </w:rPr>
        <w:t>ACKNOWLEDGEMENT</w:t>
      </w:r>
      <w:bookmarkEnd w:id="90"/>
      <w:bookmarkEnd w:id="91"/>
    </w:p>
    <w:p w14:paraId="5E969462" w14:textId="77777777" w:rsidR="00B45343" w:rsidRPr="00242245" w:rsidRDefault="003D3F89">
      <w:pPr>
        <w:pStyle w:val="Body"/>
      </w:pPr>
      <w:r w:rsidRPr="00242245">
        <w:rPr>
          <w:rStyle w:val="None"/>
        </w:rPr>
        <w:t xml:space="preserve">Each submission of a batch 5010 X12 file to MassHealth generates a 999 acknowledgement to the submitter. This occurs within one business day from the submission of the 270 </w:t>
      </w:r>
      <w:proofErr w:type="gramStart"/>
      <w:r w:rsidRPr="00242245">
        <w:rPr>
          <w:rStyle w:val="None"/>
        </w:rPr>
        <w:t>transaction</w:t>
      </w:r>
      <w:proofErr w:type="gramEnd"/>
      <w:r w:rsidRPr="00242245">
        <w:rPr>
          <w:rStyle w:val="None"/>
        </w:rPr>
        <w:t xml:space="preserve"> with conformance to maximum response time rule defined in Phase I CORE 155: Eligibility and Benefits Batch Response Time Rule.</w:t>
      </w:r>
    </w:p>
    <w:p w14:paraId="51C75F33" w14:textId="77777777" w:rsidR="00B45343" w:rsidRPr="00242245" w:rsidRDefault="003D3F89">
      <w:pPr>
        <w:pStyle w:val="Body"/>
      </w:pPr>
      <w:r w:rsidRPr="00242245">
        <w:rPr>
          <w:rStyle w:val="None"/>
          <w:spacing w:val="-5"/>
        </w:rPr>
        <w:t xml:space="preserve">For </w:t>
      </w:r>
      <w:r w:rsidRPr="00242245">
        <w:rPr>
          <w:rStyle w:val="None"/>
        </w:rPr>
        <w:t xml:space="preserve">a </w:t>
      </w:r>
      <w:r w:rsidRPr="00242245">
        <w:rPr>
          <w:rStyle w:val="None"/>
          <w:spacing w:val="-3"/>
        </w:rPr>
        <w:t xml:space="preserve">270 </w:t>
      </w:r>
      <w:r w:rsidRPr="00242245">
        <w:rPr>
          <w:rStyle w:val="None"/>
        </w:rPr>
        <w:t xml:space="preserve">interactive transaction submitted to MassHealth, a system-generated 999 acknowledgement is generated if the transaction is rejected due to a compliance </w:t>
      </w:r>
      <w:r w:rsidRPr="00242245">
        <w:rPr>
          <w:rStyle w:val="None"/>
          <w:spacing w:val="-5"/>
        </w:rPr>
        <w:t xml:space="preserve">error. For </w:t>
      </w:r>
      <w:r w:rsidRPr="00242245">
        <w:rPr>
          <w:rStyle w:val="None"/>
        </w:rPr>
        <w:t xml:space="preserve">compliant </w:t>
      </w:r>
      <w:r w:rsidRPr="00242245">
        <w:rPr>
          <w:rStyle w:val="None"/>
          <w:spacing w:val="-3"/>
        </w:rPr>
        <w:t xml:space="preserve">270 </w:t>
      </w:r>
      <w:r w:rsidRPr="00242245">
        <w:rPr>
          <w:rStyle w:val="None"/>
        </w:rPr>
        <w:t xml:space="preserve">interactive transactions submitted to MassHealth, a 271 response will return. This occurs within 20 seconds of the submission of the </w:t>
      </w:r>
      <w:r w:rsidRPr="00242245">
        <w:rPr>
          <w:rStyle w:val="None"/>
          <w:spacing w:val="-3"/>
        </w:rPr>
        <w:t xml:space="preserve">270 </w:t>
      </w:r>
      <w:proofErr w:type="gramStart"/>
      <w:r w:rsidRPr="00242245">
        <w:rPr>
          <w:rStyle w:val="None"/>
        </w:rPr>
        <w:t>transaction</w:t>
      </w:r>
      <w:proofErr w:type="gramEnd"/>
      <w:r w:rsidRPr="00242245">
        <w:rPr>
          <w:rStyle w:val="None"/>
        </w:rPr>
        <w:t xml:space="preserve"> with conformance to the maximum response time rule defined in Phase I CORE 156: Eligibility and Benefits Real Time Response Time Rule.</w:t>
      </w:r>
    </w:p>
    <w:p w14:paraId="689BFB12" w14:textId="60BD0094" w:rsidR="00B45343" w:rsidRPr="00242245" w:rsidRDefault="003D3F89">
      <w:pPr>
        <w:pStyle w:val="Body"/>
      </w:pPr>
      <w:r w:rsidRPr="00242245">
        <w:rPr>
          <w:rStyle w:val="None"/>
        </w:rPr>
        <w:t xml:space="preserve">For additional information, consult the </w:t>
      </w:r>
      <w:r w:rsidRPr="00242245">
        <w:rPr>
          <w:rStyle w:val="None"/>
          <w:i/>
          <w:iCs/>
        </w:rPr>
        <w:t>Implementation Acknowledgment for Health Care Insurance (999) Guide</w:t>
      </w:r>
      <w:r w:rsidRPr="00242245">
        <w:rPr>
          <w:rStyle w:val="None"/>
        </w:rPr>
        <w:t xml:space="preserve">. To obtain an Implementation Guide, log on </w:t>
      </w:r>
      <w:r w:rsidR="00FE7892" w:rsidRPr="00242245">
        <w:rPr>
          <w:rStyle w:val="None"/>
        </w:rPr>
        <w:t xml:space="preserve">to </w:t>
      </w:r>
      <w:hyperlink r:id="rId49" w:history="1">
        <w:r w:rsidR="00FE7892" w:rsidRPr="00242245">
          <w:rPr>
            <w:rStyle w:val="Link"/>
          </w:rPr>
          <w:t>www.x12.org</w:t>
        </w:r>
      </w:hyperlink>
      <w:r w:rsidR="00FE7892" w:rsidRPr="00242245">
        <w:rPr>
          <w:rStyle w:val="None"/>
        </w:rPr>
        <w:t>.</w:t>
      </w:r>
    </w:p>
    <w:p w14:paraId="42FBCFAF" w14:textId="77777777" w:rsidR="00B45343" w:rsidRPr="00242245" w:rsidRDefault="003D3F89" w:rsidP="00FE6566">
      <w:pPr>
        <w:pStyle w:val="Heading3"/>
      </w:pPr>
      <w:bookmarkStart w:id="92" w:name="_Toc65673004"/>
      <w:bookmarkStart w:id="93" w:name="_Toc65674463"/>
      <w:r w:rsidRPr="00242245">
        <w:rPr>
          <w:rStyle w:val="None"/>
        </w:rPr>
        <w:t>Report Inventory</w:t>
      </w:r>
      <w:bookmarkEnd w:id="92"/>
      <w:bookmarkEnd w:id="93"/>
    </w:p>
    <w:p w14:paraId="515B46DD" w14:textId="2F9B0176" w:rsidR="00B45343" w:rsidRPr="00242245" w:rsidRDefault="003D3F89">
      <w:pPr>
        <w:pStyle w:val="Body"/>
        <w:rPr>
          <w:rStyle w:val="None"/>
        </w:rPr>
      </w:pPr>
      <w:r w:rsidRPr="00242245">
        <w:rPr>
          <w:rStyle w:val="None"/>
        </w:rPr>
        <w:t xml:space="preserve">There are no acknowledgement reports </w:t>
      </w:r>
      <w:proofErr w:type="gramStart"/>
      <w:r w:rsidRPr="00242245">
        <w:rPr>
          <w:rStyle w:val="None"/>
        </w:rPr>
        <w:t>at this time</w:t>
      </w:r>
      <w:proofErr w:type="gramEnd"/>
      <w:r w:rsidRPr="00242245">
        <w:rPr>
          <w:rStyle w:val="None"/>
        </w:rPr>
        <w:t>.</w:t>
      </w:r>
    </w:p>
    <w:p w14:paraId="6893E638" w14:textId="77777777" w:rsidR="00E5406A" w:rsidRPr="00242245" w:rsidRDefault="00E5406A">
      <w:pPr>
        <w:pStyle w:val="Body"/>
      </w:pPr>
    </w:p>
    <w:p w14:paraId="35BA6168" w14:textId="77777777" w:rsidR="00B45343" w:rsidRPr="00242245" w:rsidRDefault="00B45343">
      <w:pPr>
        <w:pStyle w:val="Body"/>
        <w:sectPr w:rsidR="00B45343" w:rsidRPr="00242245" w:rsidSect="00CD1ADC">
          <w:headerReference w:type="default" r:id="rId50"/>
          <w:pgSz w:w="12240" w:h="15840"/>
          <w:pgMar w:top="1260" w:right="960" w:bottom="1360" w:left="960" w:header="0" w:footer="288" w:gutter="0"/>
          <w:cols w:space="720"/>
          <w:docGrid w:linePitch="326"/>
        </w:sectPr>
      </w:pPr>
    </w:p>
    <w:p w14:paraId="4A379372" w14:textId="77777777" w:rsidR="00B45343" w:rsidRPr="00242245" w:rsidRDefault="003D3F89" w:rsidP="00693400">
      <w:pPr>
        <w:pStyle w:val="Heading2"/>
        <w:numPr>
          <w:ilvl w:val="0"/>
          <w:numId w:val="46"/>
        </w:numPr>
      </w:pPr>
      <w:bookmarkStart w:id="94" w:name="_bookmark12"/>
      <w:bookmarkStart w:id="95" w:name="_Trading_Partner_Agreements"/>
      <w:bookmarkStart w:id="96" w:name="_Toc65673005"/>
      <w:bookmarkStart w:id="97" w:name="_Toc65674464"/>
      <w:bookmarkEnd w:id="94"/>
      <w:bookmarkEnd w:id="95"/>
      <w:r w:rsidRPr="00242245">
        <w:rPr>
          <w:rStyle w:val="None"/>
        </w:rPr>
        <w:lastRenderedPageBreak/>
        <w:t>Tr</w:t>
      </w:r>
      <w:r w:rsidRPr="00242245">
        <w:t>adin</w:t>
      </w:r>
      <w:r w:rsidRPr="00242245">
        <w:rPr>
          <w:rStyle w:val="None"/>
        </w:rPr>
        <w:t>g Partner Agreements</w:t>
      </w:r>
      <w:bookmarkEnd w:id="96"/>
      <w:bookmarkEnd w:id="97"/>
    </w:p>
    <w:p w14:paraId="51204CE3" w14:textId="08E17060" w:rsidR="00B45343" w:rsidRPr="00242245" w:rsidRDefault="003D3F89">
      <w:pPr>
        <w:pStyle w:val="Body"/>
      </w:pPr>
      <w:r w:rsidRPr="00242245">
        <w:rPr>
          <w:rStyle w:val="None"/>
        </w:rPr>
        <w:t>Providers</w:t>
      </w:r>
      <w:r w:rsidRPr="00242245">
        <w:rPr>
          <w:rStyle w:val="None"/>
          <w:spacing w:val="-3"/>
        </w:rPr>
        <w:t xml:space="preserve"> </w:t>
      </w:r>
      <w:r w:rsidRPr="00242245">
        <w:rPr>
          <w:rStyle w:val="None"/>
        </w:rPr>
        <w:t>who</w:t>
      </w:r>
      <w:r w:rsidRPr="00242245">
        <w:rPr>
          <w:rStyle w:val="None"/>
          <w:spacing w:val="-3"/>
        </w:rPr>
        <w:t xml:space="preserve"> </w:t>
      </w:r>
      <w:r w:rsidRPr="00242245">
        <w:rPr>
          <w:rStyle w:val="None"/>
        </w:rPr>
        <w:t>intend</w:t>
      </w:r>
      <w:r w:rsidRPr="00242245">
        <w:rPr>
          <w:rStyle w:val="None"/>
          <w:spacing w:val="-3"/>
        </w:rPr>
        <w:t xml:space="preserve"> </w:t>
      </w:r>
      <w:r w:rsidRPr="00242245">
        <w:rPr>
          <w:rStyle w:val="None"/>
        </w:rPr>
        <w:t>to</w:t>
      </w:r>
      <w:r w:rsidRPr="00242245">
        <w:rPr>
          <w:rStyle w:val="None"/>
          <w:spacing w:val="-3"/>
        </w:rPr>
        <w:t xml:space="preserve"> </w:t>
      </w:r>
      <w:r w:rsidRPr="00991023">
        <w:rPr>
          <w:rStyle w:val="None"/>
        </w:rPr>
        <w:t>conduct</w:t>
      </w:r>
      <w:r w:rsidRPr="00242245">
        <w:rPr>
          <w:rStyle w:val="None"/>
          <w:spacing w:val="-3"/>
        </w:rPr>
        <w:t xml:space="preserve"> </w:t>
      </w:r>
      <w:r w:rsidRPr="00242245">
        <w:rPr>
          <w:rStyle w:val="None"/>
        </w:rPr>
        <w:t>electronic</w:t>
      </w:r>
      <w:r w:rsidRPr="00242245">
        <w:rPr>
          <w:rStyle w:val="None"/>
          <w:spacing w:val="-3"/>
        </w:rPr>
        <w:t xml:space="preserve"> </w:t>
      </w:r>
      <w:r w:rsidRPr="00242245">
        <w:rPr>
          <w:rStyle w:val="None"/>
        </w:rPr>
        <w:t>transactions</w:t>
      </w:r>
      <w:r w:rsidRPr="00242245">
        <w:rPr>
          <w:rStyle w:val="None"/>
          <w:spacing w:val="-3"/>
        </w:rPr>
        <w:t xml:space="preserve"> </w:t>
      </w:r>
      <w:r w:rsidRPr="00242245">
        <w:rPr>
          <w:rStyle w:val="None"/>
        </w:rPr>
        <w:t>with</w:t>
      </w:r>
      <w:r w:rsidRPr="00242245">
        <w:rPr>
          <w:rStyle w:val="None"/>
          <w:spacing w:val="-3"/>
        </w:rPr>
        <w:t xml:space="preserve"> </w:t>
      </w:r>
      <w:r w:rsidRPr="00242245">
        <w:rPr>
          <w:rStyle w:val="None"/>
        </w:rPr>
        <w:t>MassHealth</w:t>
      </w:r>
      <w:r w:rsidRPr="00242245">
        <w:rPr>
          <w:rStyle w:val="None"/>
          <w:spacing w:val="-3"/>
        </w:rPr>
        <w:t xml:space="preserve"> </w:t>
      </w:r>
      <w:r w:rsidRPr="00242245">
        <w:rPr>
          <w:rStyle w:val="None"/>
        </w:rPr>
        <w:t>must</w:t>
      </w:r>
      <w:r w:rsidRPr="00242245">
        <w:rPr>
          <w:rStyle w:val="None"/>
          <w:spacing w:val="-3"/>
        </w:rPr>
        <w:t xml:space="preserve"> </w:t>
      </w:r>
      <w:r w:rsidRPr="00242245">
        <w:rPr>
          <w:rStyle w:val="None"/>
        </w:rPr>
        <w:t>sign</w:t>
      </w:r>
      <w:r w:rsidRPr="00242245">
        <w:rPr>
          <w:rStyle w:val="None"/>
          <w:spacing w:val="-3"/>
        </w:rPr>
        <w:t xml:space="preserve"> </w:t>
      </w:r>
      <w:r w:rsidRPr="00242245">
        <w:rPr>
          <w:rStyle w:val="None"/>
        </w:rPr>
        <w:t>the</w:t>
      </w:r>
      <w:r w:rsidRPr="00242245">
        <w:rPr>
          <w:rStyle w:val="None"/>
          <w:spacing w:val="-3"/>
        </w:rPr>
        <w:t xml:space="preserve"> </w:t>
      </w:r>
      <w:r w:rsidRPr="00242245">
        <w:rPr>
          <w:rStyle w:val="None"/>
        </w:rPr>
        <w:t xml:space="preserve">MassHealth TPA. A copy of the agreement is available at </w:t>
      </w:r>
      <w:hyperlink r:id="rId51" w:history="1">
        <w:r w:rsidRPr="00242245">
          <w:rPr>
            <w:rStyle w:val="Link"/>
          </w:rPr>
          <w:t>www.mass.gov</w:t>
        </w:r>
        <w:r w:rsidRPr="00242245">
          <w:rPr>
            <w:rStyle w:val="None"/>
            <w:color w:val="205E9E"/>
            <w:spacing w:val="-3"/>
            <w:u w:color="205E9E"/>
          </w:rPr>
          <w:t xml:space="preserve"> </w:t>
        </w:r>
      </w:hyperlink>
      <w:r w:rsidRPr="00242245">
        <w:rPr>
          <w:rStyle w:val="None"/>
        </w:rPr>
        <w:t>or by contacting MassHealth Customer Service at (800)</w:t>
      </w:r>
      <w:r w:rsidRPr="00242245">
        <w:rPr>
          <w:rStyle w:val="None"/>
          <w:spacing w:val="-1"/>
        </w:rPr>
        <w:t xml:space="preserve"> </w:t>
      </w:r>
      <w:r w:rsidRPr="00242245">
        <w:rPr>
          <w:rStyle w:val="None"/>
        </w:rPr>
        <w:t>841-2900.</w:t>
      </w:r>
    </w:p>
    <w:p w14:paraId="5F327D73" w14:textId="77777777" w:rsidR="00B45343" w:rsidRPr="00242245" w:rsidRDefault="003D3F89" w:rsidP="00B9055C">
      <w:pPr>
        <w:pStyle w:val="Heading3"/>
      </w:pPr>
      <w:bookmarkStart w:id="98" w:name="_Toc65673006"/>
      <w:bookmarkStart w:id="99" w:name="_Toc65674465"/>
      <w:r w:rsidRPr="00242245">
        <w:t>Trading P</w:t>
      </w:r>
      <w:r w:rsidRPr="00242245">
        <w:rPr>
          <w:rStyle w:val="None"/>
        </w:rPr>
        <w:t>artners</w:t>
      </w:r>
      <w:bookmarkEnd w:id="98"/>
      <w:bookmarkEnd w:id="99"/>
    </w:p>
    <w:p w14:paraId="2F038E94" w14:textId="0E40010F" w:rsidR="00B45343" w:rsidRPr="00242245" w:rsidRDefault="003D3F89">
      <w:pPr>
        <w:pStyle w:val="Body"/>
      </w:pPr>
      <w:r w:rsidRPr="00242245">
        <w:rPr>
          <w:rStyle w:val="None"/>
        </w:rPr>
        <w:t xml:space="preserve">Electronic Data Interchange (EDI) defines a Trading Partner as any entity (provider, billing service, software vendor, employer group, financial institution, etc.) that conducts electronic transactions with MassHealth. The Trading Partner and MassHealth acknowledge and agree that the privacy and security of data held by or exchanged between them is of </w:t>
      </w:r>
      <w:r w:rsidR="0090574D" w:rsidRPr="00242245">
        <w:rPr>
          <w:rStyle w:val="None"/>
        </w:rPr>
        <w:t xml:space="preserve">the </w:t>
      </w:r>
      <w:r w:rsidRPr="00242245">
        <w:rPr>
          <w:rStyle w:val="None"/>
        </w:rPr>
        <w:t>utmost priority. Each party agrees to take all steps reasonably necessary to ensure that all electronic transactions between them conform to the Health Insurance Portability and Accountability Act of 1996 (HIPAA) and regulations promulgated thereunder.</w:t>
      </w:r>
    </w:p>
    <w:p w14:paraId="2285B7A4" w14:textId="456A9C12" w:rsidR="00B45343" w:rsidRPr="00242245" w:rsidRDefault="003D3F89" w:rsidP="004C6E56">
      <w:pPr>
        <w:pStyle w:val="Body"/>
        <w:rPr>
          <w:rStyle w:val="None"/>
        </w:rPr>
      </w:pPr>
      <w:proofErr w:type="gramStart"/>
      <w:r w:rsidRPr="00242245">
        <w:rPr>
          <w:rStyle w:val="None"/>
        </w:rPr>
        <w:t>Payers</w:t>
      </w:r>
      <w:proofErr w:type="gramEnd"/>
      <w:r w:rsidRPr="00242245">
        <w:rPr>
          <w:rStyle w:val="None"/>
        </w:rPr>
        <w:t xml:space="preserve"> have EDI TPAs that accompany the standard Implementation Guide to ensure the integrity of the electronic transaction process. The TPA relates to the electronic exchange of information, whether the agreement is an entity or a part of a larger agreement, between each party to the agreement.</w:t>
      </w:r>
    </w:p>
    <w:p w14:paraId="7EE2DFDF" w14:textId="711F2F3E" w:rsidR="00B45343" w:rsidRPr="00242245" w:rsidRDefault="00E22345" w:rsidP="007628F1">
      <w:pPr>
        <w:pStyle w:val="Heading2"/>
        <w:numPr>
          <w:ilvl w:val="0"/>
          <w:numId w:val="46"/>
        </w:numPr>
      </w:pPr>
      <w:bookmarkStart w:id="100" w:name="_Toc65673007"/>
      <w:bookmarkStart w:id="101" w:name="_Toc65674466"/>
      <w:bookmarkStart w:id="102" w:name="_Hlk77171965"/>
      <w:r w:rsidRPr="00242245">
        <w:rPr>
          <w:rStyle w:val="None"/>
        </w:rPr>
        <w:t>Transaction-</w:t>
      </w:r>
      <w:r w:rsidR="003D3F89" w:rsidRPr="00242245">
        <w:rPr>
          <w:rStyle w:val="None"/>
        </w:rPr>
        <w:t>Specific Information</w:t>
      </w:r>
      <w:bookmarkEnd w:id="100"/>
      <w:bookmarkEnd w:id="101"/>
    </w:p>
    <w:bookmarkEnd w:id="102"/>
    <w:p w14:paraId="60B37149" w14:textId="75538145" w:rsidR="00B45343" w:rsidRPr="00242245" w:rsidRDefault="003D3F89">
      <w:pPr>
        <w:pStyle w:val="Body"/>
      </w:pPr>
      <w:r w:rsidRPr="00242245">
        <w:rPr>
          <w:rStyle w:val="None"/>
        </w:rPr>
        <w:t xml:space="preserve">This section describes how ASC X12N Implementation Guides (IGs) adopted under </w:t>
      </w:r>
      <w:r w:rsidRPr="00242245">
        <w:rPr>
          <w:rStyle w:val="None"/>
          <w:spacing w:val="-3"/>
        </w:rPr>
        <w:t xml:space="preserve">HIPAA </w:t>
      </w:r>
      <w:r w:rsidRPr="00242245">
        <w:rPr>
          <w:rStyle w:val="None"/>
        </w:rPr>
        <w:t xml:space="preserve">will be detailed </w:t>
      </w:r>
      <w:proofErr w:type="gramStart"/>
      <w:r w:rsidRPr="00242245">
        <w:rPr>
          <w:rStyle w:val="None"/>
        </w:rPr>
        <w:t>through the use of</w:t>
      </w:r>
      <w:proofErr w:type="gramEnd"/>
      <w:r w:rsidRPr="00242245">
        <w:rPr>
          <w:rStyle w:val="None"/>
        </w:rPr>
        <w:t xml:space="preserve"> tables. The tables contain a row for each segment that MassHealth has something</w:t>
      </w:r>
      <w:r w:rsidRPr="00242245">
        <w:rPr>
          <w:rStyle w:val="None"/>
          <w:spacing w:val="-3"/>
        </w:rPr>
        <w:t xml:space="preserve"> </w:t>
      </w:r>
      <w:r w:rsidRPr="00242245">
        <w:rPr>
          <w:rStyle w:val="None"/>
        </w:rPr>
        <w:t>specific,</w:t>
      </w:r>
      <w:r w:rsidRPr="00242245">
        <w:rPr>
          <w:rStyle w:val="None"/>
          <w:spacing w:val="-3"/>
        </w:rPr>
        <w:t xml:space="preserve"> </w:t>
      </w:r>
      <w:r w:rsidRPr="00242245">
        <w:rPr>
          <w:rStyle w:val="None"/>
        </w:rPr>
        <w:t>and</w:t>
      </w:r>
      <w:r w:rsidRPr="00242245">
        <w:rPr>
          <w:rStyle w:val="None"/>
          <w:spacing w:val="-3"/>
        </w:rPr>
        <w:t xml:space="preserve"> </w:t>
      </w:r>
      <w:r w:rsidRPr="00242245">
        <w:rPr>
          <w:rStyle w:val="None"/>
        </w:rPr>
        <w:t>additional,</w:t>
      </w:r>
      <w:r w:rsidRPr="00242245">
        <w:rPr>
          <w:rStyle w:val="None"/>
          <w:spacing w:val="-3"/>
        </w:rPr>
        <w:t xml:space="preserve"> </w:t>
      </w:r>
      <w:r w:rsidRPr="00242245">
        <w:rPr>
          <w:rStyle w:val="None"/>
        </w:rPr>
        <w:t>over</w:t>
      </w:r>
      <w:r w:rsidRPr="00242245">
        <w:rPr>
          <w:rStyle w:val="None"/>
          <w:spacing w:val="-3"/>
        </w:rPr>
        <w:t xml:space="preserve"> </w:t>
      </w:r>
      <w:r w:rsidRPr="00242245">
        <w:rPr>
          <w:rStyle w:val="None"/>
        </w:rPr>
        <w:t>and</w:t>
      </w:r>
      <w:r w:rsidRPr="00242245">
        <w:rPr>
          <w:rStyle w:val="None"/>
          <w:spacing w:val="-3"/>
        </w:rPr>
        <w:t xml:space="preserve"> </w:t>
      </w:r>
      <w:r w:rsidRPr="00242245">
        <w:rPr>
          <w:rStyle w:val="None"/>
        </w:rPr>
        <w:t>above</w:t>
      </w:r>
      <w:r w:rsidRPr="00242245">
        <w:rPr>
          <w:rStyle w:val="None"/>
          <w:spacing w:val="-3"/>
        </w:rPr>
        <w:t xml:space="preserve"> </w:t>
      </w:r>
      <w:r w:rsidRPr="00242245">
        <w:rPr>
          <w:rStyle w:val="None"/>
        </w:rPr>
        <w:t>the</w:t>
      </w:r>
      <w:r w:rsidRPr="00242245">
        <w:rPr>
          <w:rStyle w:val="None"/>
          <w:spacing w:val="-3"/>
        </w:rPr>
        <w:t xml:space="preserve"> </w:t>
      </w:r>
      <w:r w:rsidRPr="00242245">
        <w:rPr>
          <w:rStyle w:val="None"/>
        </w:rPr>
        <w:t>information</w:t>
      </w:r>
      <w:r w:rsidRPr="00242245">
        <w:rPr>
          <w:rStyle w:val="None"/>
          <w:spacing w:val="-3"/>
        </w:rPr>
        <w:t xml:space="preserve"> </w:t>
      </w:r>
      <w:r w:rsidRPr="00242245">
        <w:rPr>
          <w:rStyle w:val="None"/>
        </w:rPr>
        <w:t>in</w:t>
      </w:r>
      <w:r w:rsidRPr="00242245">
        <w:rPr>
          <w:rStyle w:val="None"/>
          <w:spacing w:val="-3"/>
        </w:rPr>
        <w:t xml:space="preserve"> </w:t>
      </w:r>
      <w:r w:rsidRPr="00242245">
        <w:rPr>
          <w:rStyle w:val="None"/>
        </w:rPr>
        <w:t>the</w:t>
      </w:r>
      <w:r w:rsidRPr="00242245">
        <w:rPr>
          <w:rStyle w:val="None"/>
          <w:spacing w:val="-3"/>
        </w:rPr>
        <w:t xml:space="preserve"> </w:t>
      </w:r>
      <w:r w:rsidRPr="00242245">
        <w:rPr>
          <w:rStyle w:val="None"/>
        </w:rPr>
        <w:t>IGs.</w:t>
      </w:r>
      <w:r w:rsidRPr="00242245">
        <w:rPr>
          <w:rStyle w:val="None"/>
          <w:spacing w:val="-3"/>
        </w:rPr>
        <w:t xml:space="preserve"> </w:t>
      </w:r>
      <w:r w:rsidRPr="00242245">
        <w:rPr>
          <w:rStyle w:val="None"/>
        </w:rPr>
        <w:t>That</w:t>
      </w:r>
      <w:r w:rsidRPr="00242245">
        <w:rPr>
          <w:rStyle w:val="None"/>
          <w:spacing w:val="-3"/>
        </w:rPr>
        <w:t xml:space="preserve"> </w:t>
      </w:r>
      <w:r w:rsidRPr="00242245">
        <w:rPr>
          <w:rStyle w:val="None"/>
        </w:rPr>
        <w:t>information</w:t>
      </w:r>
      <w:r w:rsidRPr="00242245">
        <w:rPr>
          <w:rStyle w:val="None"/>
          <w:spacing w:val="-3"/>
        </w:rPr>
        <w:t xml:space="preserve"> </w:t>
      </w:r>
      <w:r w:rsidRPr="00242245">
        <w:rPr>
          <w:rStyle w:val="None"/>
        </w:rPr>
        <w:t>can</w:t>
      </w:r>
    </w:p>
    <w:p w14:paraId="5F0DE059" w14:textId="77777777" w:rsidR="00B45343" w:rsidRPr="00242245" w:rsidRDefault="003D3F89" w:rsidP="00071770">
      <w:pPr>
        <w:pStyle w:val="ListParagraph"/>
        <w:numPr>
          <w:ilvl w:val="0"/>
          <w:numId w:val="21"/>
        </w:numPr>
        <w:spacing w:before="120"/>
      </w:pPr>
      <w:r w:rsidRPr="00242245">
        <w:rPr>
          <w:rStyle w:val="Hyperlink2"/>
        </w:rPr>
        <w:t>limit the repeat of loops, or</w:t>
      </w:r>
      <w:r w:rsidRPr="00242245">
        <w:rPr>
          <w:rStyle w:val="None"/>
          <w:color w:val="231F20"/>
          <w:u w:color="231F20"/>
        </w:rPr>
        <w:t xml:space="preserve"> </w:t>
      </w:r>
      <w:proofErr w:type="gramStart"/>
      <w:r w:rsidRPr="00242245">
        <w:rPr>
          <w:rStyle w:val="Hyperlink2"/>
        </w:rPr>
        <w:t>segments;</w:t>
      </w:r>
      <w:proofErr w:type="gramEnd"/>
    </w:p>
    <w:p w14:paraId="3264A693" w14:textId="77777777" w:rsidR="00B45343" w:rsidRPr="00242245" w:rsidRDefault="003D3F89" w:rsidP="00071770">
      <w:pPr>
        <w:pStyle w:val="ListParagraph"/>
        <w:numPr>
          <w:ilvl w:val="0"/>
          <w:numId w:val="21"/>
        </w:numPr>
      </w:pPr>
      <w:r w:rsidRPr="00242245">
        <w:rPr>
          <w:rStyle w:val="Hyperlink2"/>
        </w:rPr>
        <w:t>limit the length of a simple data</w:t>
      </w:r>
      <w:r w:rsidRPr="00242245">
        <w:rPr>
          <w:rStyle w:val="None"/>
          <w:color w:val="231F20"/>
          <w:u w:color="231F20"/>
        </w:rPr>
        <w:t xml:space="preserve"> </w:t>
      </w:r>
      <w:proofErr w:type="gramStart"/>
      <w:r w:rsidRPr="00242245">
        <w:rPr>
          <w:rStyle w:val="Hyperlink2"/>
        </w:rPr>
        <w:t>element;</w:t>
      </w:r>
      <w:proofErr w:type="gramEnd"/>
    </w:p>
    <w:p w14:paraId="5A5732FD" w14:textId="77777777" w:rsidR="00B45343" w:rsidRPr="00242245" w:rsidRDefault="003D3F89" w:rsidP="00071770">
      <w:pPr>
        <w:pStyle w:val="ListParagraph"/>
        <w:numPr>
          <w:ilvl w:val="0"/>
          <w:numId w:val="21"/>
        </w:numPr>
      </w:pPr>
      <w:r w:rsidRPr="00242245">
        <w:rPr>
          <w:rStyle w:val="Hyperlink2"/>
        </w:rPr>
        <w:t>specify a subset of the IGs internal code</w:t>
      </w:r>
      <w:r w:rsidRPr="00242245">
        <w:rPr>
          <w:rStyle w:val="None"/>
          <w:color w:val="231F20"/>
          <w:u w:color="231F20"/>
        </w:rPr>
        <w:t xml:space="preserve"> </w:t>
      </w:r>
      <w:proofErr w:type="gramStart"/>
      <w:r w:rsidRPr="00242245">
        <w:rPr>
          <w:rStyle w:val="Hyperlink2"/>
        </w:rPr>
        <w:t>listings;</w:t>
      </w:r>
      <w:proofErr w:type="gramEnd"/>
    </w:p>
    <w:p w14:paraId="5E4BE8BA" w14:textId="77777777" w:rsidR="00B45343" w:rsidRPr="00242245" w:rsidRDefault="003D3F89" w:rsidP="00071770">
      <w:pPr>
        <w:pStyle w:val="ListParagraph"/>
        <w:numPr>
          <w:ilvl w:val="0"/>
          <w:numId w:val="21"/>
        </w:numPr>
      </w:pPr>
      <w:r w:rsidRPr="00242245">
        <w:rPr>
          <w:rStyle w:val="Hyperlink2"/>
        </w:rPr>
        <w:t>clarify the use of loops, segments, composite and simple data elements;</w:t>
      </w:r>
      <w:r w:rsidRPr="00242245">
        <w:rPr>
          <w:rStyle w:val="None"/>
          <w:color w:val="231F20"/>
          <w:u w:color="231F20"/>
        </w:rPr>
        <w:t xml:space="preserve"> </w:t>
      </w:r>
      <w:r w:rsidRPr="00242245">
        <w:rPr>
          <w:rStyle w:val="Hyperlink2"/>
        </w:rPr>
        <w:t>and</w:t>
      </w:r>
    </w:p>
    <w:p w14:paraId="212C1917" w14:textId="48B200AF" w:rsidR="00B45343" w:rsidRPr="00242245" w:rsidRDefault="003D3F89" w:rsidP="00071770">
      <w:pPr>
        <w:pStyle w:val="ListParagraph"/>
        <w:numPr>
          <w:ilvl w:val="0"/>
          <w:numId w:val="21"/>
        </w:numPr>
        <w:ind w:right="691"/>
      </w:pPr>
      <w:r w:rsidRPr="00242245">
        <w:rPr>
          <w:rStyle w:val="Hyperlink2"/>
        </w:rPr>
        <w:t>provide</w:t>
      </w:r>
      <w:r w:rsidRPr="00242245">
        <w:rPr>
          <w:rStyle w:val="None"/>
          <w:color w:val="231F20"/>
          <w:u w:color="231F20"/>
        </w:rPr>
        <w:t xml:space="preserve"> </w:t>
      </w:r>
      <w:r w:rsidRPr="00242245">
        <w:rPr>
          <w:rStyle w:val="Hyperlink2"/>
        </w:rPr>
        <w:t>other</w:t>
      </w:r>
      <w:r w:rsidRPr="00242245">
        <w:rPr>
          <w:rStyle w:val="None"/>
          <w:color w:val="231F20"/>
          <w:u w:color="231F20"/>
        </w:rPr>
        <w:t xml:space="preserve"> </w:t>
      </w:r>
      <w:r w:rsidRPr="00242245">
        <w:rPr>
          <w:rStyle w:val="Hyperlink2"/>
        </w:rPr>
        <w:t>information</w:t>
      </w:r>
      <w:r w:rsidRPr="00242245">
        <w:rPr>
          <w:rStyle w:val="None"/>
          <w:color w:val="231F20"/>
          <w:u w:color="231F20"/>
        </w:rPr>
        <w:t xml:space="preserve"> </w:t>
      </w:r>
      <w:r w:rsidRPr="00242245">
        <w:rPr>
          <w:rStyle w:val="Hyperlink2"/>
        </w:rPr>
        <w:t>tied</w:t>
      </w:r>
      <w:r w:rsidRPr="00242245">
        <w:rPr>
          <w:rStyle w:val="None"/>
          <w:color w:val="231F20"/>
          <w:u w:color="231F20"/>
        </w:rPr>
        <w:t xml:space="preserve"> </w:t>
      </w:r>
      <w:r w:rsidRPr="00242245">
        <w:rPr>
          <w:rStyle w:val="Hyperlink2"/>
        </w:rPr>
        <w:t>directly</w:t>
      </w:r>
      <w:r w:rsidRPr="00242245">
        <w:rPr>
          <w:rStyle w:val="None"/>
          <w:color w:val="231F20"/>
          <w:u w:color="231F20"/>
        </w:rPr>
        <w:t xml:space="preserve"> </w:t>
      </w:r>
      <w:r w:rsidRPr="00242245">
        <w:rPr>
          <w:rStyle w:val="Hyperlink2"/>
        </w:rPr>
        <w:t>to</w:t>
      </w:r>
      <w:r w:rsidRPr="00242245">
        <w:rPr>
          <w:rStyle w:val="None"/>
          <w:color w:val="231F20"/>
          <w:u w:color="231F20"/>
        </w:rPr>
        <w:t xml:space="preserve"> </w:t>
      </w:r>
      <w:r w:rsidRPr="00242245">
        <w:rPr>
          <w:rStyle w:val="Hyperlink2"/>
        </w:rPr>
        <w:t>a</w:t>
      </w:r>
      <w:r w:rsidRPr="00242245">
        <w:rPr>
          <w:rStyle w:val="None"/>
          <w:color w:val="231F20"/>
          <w:u w:color="231F20"/>
        </w:rPr>
        <w:t xml:space="preserve"> </w:t>
      </w:r>
      <w:r w:rsidRPr="00242245">
        <w:rPr>
          <w:rStyle w:val="Hyperlink2"/>
        </w:rPr>
        <w:t>loop,</w:t>
      </w:r>
      <w:r w:rsidRPr="00242245">
        <w:rPr>
          <w:rStyle w:val="None"/>
          <w:color w:val="231F20"/>
          <w:u w:color="231F20"/>
        </w:rPr>
        <w:t xml:space="preserve"> </w:t>
      </w:r>
      <w:r w:rsidRPr="00242245">
        <w:rPr>
          <w:rStyle w:val="Hyperlink2"/>
        </w:rPr>
        <w:t>segment,</w:t>
      </w:r>
      <w:r w:rsidRPr="00242245">
        <w:rPr>
          <w:rStyle w:val="None"/>
          <w:color w:val="231F20"/>
          <w:u w:color="231F20"/>
        </w:rPr>
        <w:t xml:space="preserve"> </w:t>
      </w:r>
      <w:r w:rsidR="00AB0C46" w:rsidRPr="00242245">
        <w:rPr>
          <w:rStyle w:val="None"/>
          <w:color w:val="231F20"/>
          <w:u w:color="231F20"/>
        </w:rPr>
        <w:t xml:space="preserve">or </w:t>
      </w:r>
      <w:r w:rsidRPr="00242245">
        <w:rPr>
          <w:rStyle w:val="Hyperlink2"/>
        </w:rPr>
        <w:t>composite</w:t>
      </w:r>
      <w:r w:rsidRPr="00242245">
        <w:rPr>
          <w:rStyle w:val="None"/>
          <w:color w:val="231F20"/>
          <w:u w:color="231F20"/>
        </w:rPr>
        <w:t xml:space="preserve"> </w:t>
      </w:r>
      <w:r w:rsidRPr="00242245">
        <w:rPr>
          <w:rStyle w:val="Hyperlink2"/>
        </w:rPr>
        <w:t>or</w:t>
      </w:r>
      <w:r w:rsidRPr="00242245">
        <w:rPr>
          <w:rStyle w:val="None"/>
          <w:color w:val="231F20"/>
          <w:u w:color="231F20"/>
        </w:rPr>
        <w:t xml:space="preserve"> </w:t>
      </w:r>
      <w:r w:rsidRPr="00242245">
        <w:rPr>
          <w:rStyle w:val="Hyperlink2"/>
        </w:rPr>
        <w:t>simple</w:t>
      </w:r>
      <w:r w:rsidRPr="00242245">
        <w:rPr>
          <w:rStyle w:val="None"/>
          <w:color w:val="231F20"/>
          <w:u w:color="231F20"/>
        </w:rPr>
        <w:t xml:space="preserve"> </w:t>
      </w:r>
      <w:r w:rsidRPr="00242245">
        <w:rPr>
          <w:rStyle w:val="Hyperlink2"/>
        </w:rPr>
        <w:t>data</w:t>
      </w:r>
      <w:r w:rsidRPr="00242245">
        <w:rPr>
          <w:rStyle w:val="None"/>
          <w:color w:val="231F20"/>
          <w:u w:color="231F20"/>
        </w:rPr>
        <w:t xml:space="preserve"> </w:t>
      </w:r>
      <w:r w:rsidRPr="00242245">
        <w:rPr>
          <w:rStyle w:val="Hyperlink2"/>
        </w:rPr>
        <w:t>element pertinent to trading electronically with</w:t>
      </w:r>
      <w:r w:rsidRPr="00242245">
        <w:rPr>
          <w:rStyle w:val="None"/>
          <w:color w:val="231F20"/>
          <w:u w:color="231F20"/>
        </w:rPr>
        <w:t xml:space="preserve"> </w:t>
      </w:r>
      <w:r w:rsidRPr="00242245">
        <w:rPr>
          <w:rStyle w:val="Hyperlink2"/>
        </w:rPr>
        <w:t>MassHealth.</w:t>
      </w:r>
    </w:p>
    <w:p w14:paraId="33CB41F3" w14:textId="77777777" w:rsidR="00B45343" w:rsidRPr="00242245" w:rsidRDefault="003D3F89">
      <w:pPr>
        <w:pStyle w:val="Body"/>
      </w:pPr>
      <w:r w:rsidRPr="00242245">
        <w:rPr>
          <w:rStyle w:val="None"/>
        </w:rPr>
        <w:t>In addition to the row for each segment, MassHealth uses one or more additional rows to describe its usage for composite and simple data elements and for any other information. Notes and comments are placed at the highest level of detail. For example, a note about a code value is placed on a row specifically for that code value, not in a general note about the segment.</w:t>
      </w:r>
    </w:p>
    <w:p w14:paraId="36CACAE3" w14:textId="463D68A6" w:rsidR="00E47D0D" w:rsidRPr="00242245" w:rsidRDefault="00E47D0D">
      <w:pPr>
        <w:rPr>
          <w:rFonts w:ascii="Calibri" w:hAnsi="Calibri" w:cs="Arial Unicode MS"/>
          <w:color w:val="000000"/>
          <w:sz w:val="22"/>
          <w:szCs w:val="22"/>
          <w:u w:color="000000"/>
          <w14:textOutline w14:w="0" w14:cap="flat" w14:cmpd="sng" w14:algn="ctr">
            <w14:noFill/>
            <w14:prstDash w14:val="solid"/>
            <w14:bevel/>
          </w14:textOutline>
        </w:rPr>
      </w:pPr>
      <w:r w:rsidRPr="00242245">
        <w:br w:type="page"/>
      </w:r>
    </w:p>
    <w:p w14:paraId="51FC8D06" w14:textId="20D76832" w:rsidR="00B45343" w:rsidRPr="00242245" w:rsidRDefault="003D3F89" w:rsidP="0076245F">
      <w:pPr>
        <w:pStyle w:val="Heading4"/>
        <w:rPr>
          <w:rStyle w:val="None"/>
        </w:rPr>
      </w:pPr>
      <w:bookmarkStart w:id="103" w:name="_bookmark14"/>
      <w:bookmarkEnd w:id="103"/>
      <w:r w:rsidRPr="00242245">
        <w:rPr>
          <w:rStyle w:val="None"/>
        </w:rPr>
        <w:lastRenderedPageBreak/>
        <w:t>270 (Inbound)</w:t>
      </w:r>
    </w:p>
    <w:tbl>
      <w:tblPr>
        <w:tblStyle w:val="TableGrid"/>
        <w:tblW w:w="10320" w:type="dxa"/>
        <w:jc w:val="center"/>
        <w:tblLayout w:type="fixed"/>
        <w:tblLook w:val="04A0" w:firstRow="1" w:lastRow="0" w:firstColumn="1" w:lastColumn="0" w:noHBand="0" w:noVBand="1"/>
        <w:tblCaption w:val="Table 270 Inbound"/>
      </w:tblPr>
      <w:tblGrid>
        <w:gridCol w:w="1215"/>
        <w:gridCol w:w="995"/>
        <w:gridCol w:w="1393"/>
        <w:gridCol w:w="2788"/>
        <w:gridCol w:w="1141"/>
        <w:gridCol w:w="2788"/>
      </w:tblGrid>
      <w:tr w:rsidR="00B45343" w:rsidRPr="00242245" w14:paraId="415CA2C9" w14:textId="77777777" w:rsidTr="005C2D6C">
        <w:trPr>
          <w:trHeight w:val="481"/>
          <w:tblHeader/>
          <w:jc w:val="center"/>
        </w:trPr>
        <w:tc>
          <w:tcPr>
            <w:tcW w:w="1215" w:type="dxa"/>
            <w:shd w:val="clear" w:color="auto" w:fill="EAF1DD" w:themeFill="accent3" w:themeFillTint="33"/>
          </w:tcPr>
          <w:p w14:paraId="60BAF5A5" w14:textId="77777777" w:rsidR="00B45343" w:rsidRPr="00242245" w:rsidRDefault="003D3F89">
            <w:pPr>
              <w:pStyle w:val="NoSpacing"/>
            </w:pPr>
            <w:r w:rsidRPr="00242245">
              <w:rPr>
                <w:rStyle w:val="None"/>
              </w:rPr>
              <w:t>TR3 Page #</w:t>
            </w:r>
          </w:p>
        </w:tc>
        <w:tc>
          <w:tcPr>
            <w:tcW w:w="995" w:type="dxa"/>
            <w:shd w:val="clear" w:color="auto" w:fill="EAF1DD" w:themeFill="accent3" w:themeFillTint="33"/>
          </w:tcPr>
          <w:p w14:paraId="7F6EAC4E" w14:textId="77777777" w:rsidR="00B45343" w:rsidRPr="00242245" w:rsidRDefault="003D3F89">
            <w:pPr>
              <w:pStyle w:val="NoSpacing"/>
            </w:pPr>
            <w:r w:rsidRPr="00242245">
              <w:rPr>
                <w:rStyle w:val="None"/>
              </w:rPr>
              <w:t>Loop ID</w:t>
            </w:r>
          </w:p>
        </w:tc>
        <w:tc>
          <w:tcPr>
            <w:tcW w:w="1393" w:type="dxa"/>
            <w:shd w:val="clear" w:color="auto" w:fill="EAF1DD" w:themeFill="accent3" w:themeFillTint="33"/>
          </w:tcPr>
          <w:p w14:paraId="53D525B8" w14:textId="77777777" w:rsidR="00B45343" w:rsidRPr="00242245" w:rsidRDefault="003D3F89">
            <w:pPr>
              <w:pStyle w:val="NoSpacing"/>
            </w:pPr>
            <w:r w:rsidRPr="00242245">
              <w:rPr>
                <w:rStyle w:val="None"/>
              </w:rPr>
              <w:t>Reference</w:t>
            </w:r>
          </w:p>
        </w:tc>
        <w:tc>
          <w:tcPr>
            <w:tcW w:w="2787" w:type="dxa"/>
            <w:shd w:val="clear" w:color="auto" w:fill="EAF1DD" w:themeFill="accent3" w:themeFillTint="33"/>
          </w:tcPr>
          <w:p w14:paraId="3314E793" w14:textId="77777777" w:rsidR="00B45343" w:rsidRPr="00242245" w:rsidRDefault="003D3F89">
            <w:pPr>
              <w:pStyle w:val="NoSpacing"/>
            </w:pPr>
            <w:r w:rsidRPr="00242245">
              <w:rPr>
                <w:rStyle w:val="None"/>
              </w:rPr>
              <w:t>Name</w:t>
            </w:r>
          </w:p>
        </w:tc>
        <w:tc>
          <w:tcPr>
            <w:tcW w:w="1141" w:type="dxa"/>
            <w:shd w:val="clear" w:color="auto" w:fill="EAF1DD" w:themeFill="accent3" w:themeFillTint="33"/>
          </w:tcPr>
          <w:p w14:paraId="4404C32D" w14:textId="77777777" w:rsidR="00B45343" w:rsidRPr="00242245" w:rsidRDefault="003D3F89">
            <w:pPr>
              <w:pStyle w:val="NoSpacing"/>
            </w:pPr>
            <w:r w:rsidRPr="00242245">
              <w:rPr>
                <w:rStyle w:val="None"/>
              </w:rPr>
              <w:t>Codes</w:t>
            </w:r>
          </w:p>
        </w:tc>
        <w:tc>
          <w:tcPr>
            <w:tcW w:w="2787" w:type="dxa"/>
            <w:shd w:val="clear" w:color="auto" w:fill="EAF1DD" w:themeFill="accent3" w:themeFillTint="33"/>
          </w:tcPr>
          <w:p w14:paraId="05C067D9" w14:textId="77777777" w:rsidR="00B45343" w:rsidRPr="00242245" w:rsidRDefault="003D3F89">
            <w:pPr>
              <w:pStyle w:val="NoSpacing"/>
            </w:pPr>
            <w:r w:rsidRPr="00242245">
              <w:rPr>
                <w:rStyle w:val="None"/>
              </w:rPr>
              <w:t>Notes/Comments</w:t>
            </w:r>
          </w:p>
        </w:tc>
      </w:tr>
      <w:tr w:rsidR="00B45343" w:rsidRPr="00242245" w14:paraId="114D89B5" w14:textId="77777777" w:rsidTr="001C3CCD">
        <w:trPr>
          <w:trHeight w:val="241"/>
          <w:jc w:val="center"/>
        </w:trPr>
        <w:tc>
          <w:tcPr>
            <w:tcW w:w="1215" w:type="dxa"/>
          </w:tcPr>
          <w:p w14:paraId="19DDC047" w14:textId="77777777" w:rsidR="00B45343" w:rsidRPr="00242245" w:rsidRDefault="003D3F89">
            <w:pPr>
              <w:pStyle w:val="NoSpacing"/>
            </w:pPr>
            <w:r w:rsidRPr="00242245">
              <w:rPr>
                <w:rStyle w:val="None"/>
              </w:rPr>
              <w:t>69</w:t>
            </w:r>
          </w:p>
        </w:tc>
        <w:tc>
          <w:tcPr>
            <w:tcW w:w="995" w:type="dxa"/>
          </w:tcPr>
          <w:p w14:paraId="6B2633AA" w14:textId="77777777" w:rsidR="00B45343" w:rsidRPr="00242245" w:rsidRDefault="003D3F89">
            <w:pPr>
              <w:pStyle w:val="NoSpacing"/>
            </w:pPr>
            <w:r w:rsidRPr="00242245">
              <w:rPr>
                <w:rStyle w:val="None"/>
              </w:rPr>
              <w:t>2100A</w:t>
            </w:r>
          </w:p>
        </w:tc>
        <w:tc>
          <w:tcPr>
            <w:tcW w:w="1393" w:type="dxa"/>
          </w:tcPr>
          <w:p w14:paraId="3398F2BA" w14:textId="77777777" w:rsidR="00B45343" w:rsidRPr="00242245" w:rsidRDefault="003D3F89">
            <w:pPr>
              <w:pStyle w:val="NoSpacing"/>
            </w:pPr>
            <w:r w:rsidRPr="00242245">
              <w:rPr>
                <w:rStyle w:val="None"/>
              </w:rPr>
              <w:t>NM101</w:t>
            </w:r>
          </w:p>
        </w:tc>
        <w:tc>
          <w:tcPr>
            <w:tcW w:w="2787" w:type="dxa"/>
          </w:tcPr>
          <w:p w14:paraId="0DA487B0" w14:textId="77777777" w:rsidR="00B45343" w:rsidRPr="00242245" w:rsidRDefault="003D3F89">
            <w:pPr>
              <w:pStyle w:val="NoSpacing"/>
            </w:pPr>
            <w:r w:rsidRPr="00242245">
              <w:rPr>
                <w:rStyle w:val="None"/>
              </w:rPr>
              <w:t>Entity Identifier Code</w:t>
            </w:r>
          </w:p>
        </w:tc>
        <w:tc>
          <w:tcPr>
            <w:tcW w:w="1141" w:type="dxa"/>
          </w:tcPr>
          <w:p w14:paraId="7BF634AA" w14:textId="77777777" w:rsidR="00B45343" w:rsidRPr="00242245" w:rsidRDefault="003D3F89">
            <w:pPr>
              <w:pStyle w:val="NoSpacing"/>
            </w:pPr>
            <w:r w:rsidRPr="00242245">
              <w:rPr>
                <w:rStyle w:val="None"/>
                <w:sz w:val="18"/>
                <w:szCs w:val="18"/>
              </w:rPr>
              <w:t>PR</w:t>
            </w:r>
          </w:p>
        </w:tc>
        <w:tc>
          <w:tcPr>
            <w:tcW w:w="2787" w:type="dxa"/>
          </w:tcPr>
          <w:p w14:paraId="2F4F53C5" w14:textId="77777777" w:rsidR="00B45343" w:rsidRPr="00242245" w:rsidRDefault="00B45343"/>
        </w:tc>
      </w:tr>
      <w:tr w:rsidR="00B45343" w:rsidRPr="00242245" w14:paraId="62BE6E71" w14:textId="77777777" w:rsidTr="001C3CCD">
        <w:trPr>
          <w:trHeight w:val="241"/>
          <w:jc w:val="center"/>
        </w:trPr>
        <w:tc>
          <w:tcPr>
            <w:tcW w:w="1215" w:type="dxa"/>
          </w:tcPr>
          <w:p w14:paraId="66A88FC3" w14:textId="77777777" w:rsidR="00B45343" w:rsidRPr="00242245" w:rsidRDefault="003D3F89">
            <w:pPr>
              <w:pStyle w:val="NoSpacing"/>
            </w:pPr>
            <w:r w:rsidRPr="00242245">
              <w:rPr>
                <w:rStyle w:val="None"/>
              </w:rPr>
              <w:t>70</w:t>
            </w:r>
          </w:p>
        </w:tc>
        <w:tc>
          <w:tcPr>
            <w:tcW w:w="995" w:type="dxa"/>
          </w:tcPr>
          <w:p w14:paraId="6BA00FB8" w14:textId="77777777" w:rsidR="00B45343" w:rsidRPr="00242245" w:rsidRDefault="003D3F89">
            <w:pPr>
              <w:pStyle w:val="NoSpacing"/>
            </w:pPr>
            <w:r w:rsidRPr="00242245">
              <w:rPr>
                <w:rStyle w:val="None"/>
              </w:rPr>
              <w:t>2100A</w:t>
            </w:r>
          </w:p>
        </w:tc>
        <w:tc>
          <w:tcPr>
            <w:tcW w:w="1393" w:type="dxa"/>
          </w:tcPr>
          <w:p w14:paraId="7687E48D" w14:textId="77777777" w:rsidR="00B45343" w:rsidRPr="00242245" w:rsidRDefault="003D3F89">
            <w:pPr>
              <w:pStyle w:val="NoSpacing"/>
            </w:pPr>
            <w:r w:rsidRPr="00242245">
              <w:rPr>
                <w:rStyle w:val="None"/>
              </w:rPr>
              <w:t>NM102</w:t>
            </w:r>
          </w:p>
        </w:tc>
        <w:tc>
          <w:tcPr>
            <w:tcW w:w="2787" w:type="dxa"/>
          </w:tcPr>
          <w:p w14:paraId="5657E5D7" w14:textId="77777777" w:rsidR="00B45343" w:rsidRPr="00242245" w:rsidRDefault="003D3F89">
            <w:pPr>
              <w:pStyle w:val="NoSpacing"/>
            </w:pPr>
            <w:r w:rsidRPr="00242245">
              <w:rPr>
                <w:rStyle w:val="None"/>
              </w:rPr>
              <w:t>Entity Type Qualifier</w:t>
            </w:r>
          </w:p>
        </w:tc>
        <w:tc>
          <w:tcPr>
            <w:tcW w:w="1141" w:type="dxa"/>
          </w:tcPr>
          <w:p w14:paraId="05194340" w14:textId="77777777" w:rsidR="00B45343" w:rsidRPr="00242245" w:rsidRDefault="003D3F89">
            <w:pPr>
              <w:pStyle w:val="NoSpacing"/>
            </w:pPr>
            <w:r w:rsidRPr="00242245">
              <w:rPr>
                <w:rStyle w:val="None"/>
                <w:sz w:val="18"/>
                <w:szCs w:val="18"/>
              </w:rPr>
              <w:t>2</w:t>
            </w:r>
          </w:p>
        </w:tc>
        <w:tc>
          <w:tcPr>
            <w:tcW w:w="2787" w:type="dxa"/>
          </w:tcPr>
          <w:p w14:paraId="35358F12" w14:textId="77777777" w:rsidR="00B45343" w:rsidRPr="00242245" w:rsidRDefault="00B45343"/>
        </w:tc>
      </w:tr>
      <w:tr w:rsidR="00B45343" w:rsidRPr="00242245" w14:paraId="3288E6D1" w14:textId="77777777" w:rsidTr="001C3CCD">
        <w:trPr>
          <w:trHeight w:val="481"/>
          <w:jc w:val="center"/>
        </w:trPr>
        <w:tc>
          <w:tcPr>
            <w:tcW w:w="1215" w:type="dxa"/>
          </w:tcPr>
          <w:p w14:paraId="3E9FDB23" w14:textId="77777777" w:rsidR="00B45343" w:rsidRPr="00242245" w:rsidRDefault="003D3F89">
            <w:pPr>
              <w:pStyle w:val="NoSpacing"/>
            </w:pPr>
            <w:r w:rsidRPr="00242245">
              <w:rPr>
                <w:rStyle w:val="None"/>
              </w:rPr>
              <w:t>70</w:t>
            </w:r>
          </w:p>
        </w:tc>
        <w:tc>
          <w:tcPr>
            <w:tcW w:w="995" w:type="dxa"/>
          </w:tcPr>
          <w:p w14:paraId="15A6B1BF" w14:textId="77777777" w:rsidR="00B45343" w:rsidRPr="00242245" w:rsidRDefault="003D3F89">
            <w:pPr>
              <w:pStyle w:val="NoSpacing"/>
            </w:pPr>
            <w:r w:rsidRPr="00242245">
              <w:rPr>
                <w:rStyle w:val="None"/>
              </w:rPr>
              <w:t>2100A</w:t>
            </w:r>
          </w:p>
        </w:tc>
        <w:tc>
          <w:tcPr>
            <w:tcW w:w="1393" w:type="dxa"/>
          </w:tcPr>
          <w:p w14:paraId="36FDB2AC" w14:textId="77777777" w:rsidR="00B45343" w:rsidRPr="00242245" w:rsidRDefault="003D3F89">
            <w:pPr>
              <w:pStyle w:val="NoSpacing"/>
            </w:pPr>
            <w:r w:rsidRPr="00242245">
              <w:rPr>
                <w:rStyle w:val="None"/>
              </w:rPr>
              <w:t>NM103</w:t>
            </w:r>
          </w:p>
        </w:tc>
        <w:tc>
          <w:tcPr>
            <w:tcW w:w="2787" w:type="dxa"/>
          </w:tcPr>
          <w:p w14:paraId="3DBC327F" w14:textId="77777777" w:rsidR="00B45343" w:rsidRPr="00242245" w:rsidRDefault="003D3F89">
            <w:pPr>
              <w:pStyle w:val="NoSpacing"/>
            </w:pPr>
            <w:r w:rsidRPr="00242245">
              <w:rPr>
                <w:rStyle w:val="None"/>
              </w:rPr>
              <w:t>Information Source Last or Organization Name</w:t>
            </w:r>
          </w:p>
        </w:tc>
        <w:tc>
          <w:tcPr>
            <w:tcW w:w="1141" w:type="dxa"/>
          </w:tcPr>
          <w:p w14:paraId="77EA0CF2" w14:textId="77777777" w:rsidR="00B45343" w:rsidRPr="00242245" w:rsidRDefault="00B45343"/>
        </w:tc>
        <w:tc>
          <w:tcPr>
            <w:tcW w:w="2787" w:type="dxa"/>
          </w:tcPr>
          <w:p w14:paraId="68FFA5CF" w14:textId="77777777" w:rsidR="00B45343" w:rsidRPr="00242245" w:rsidRDefault="003D3F89">
            <w:pPr>
              <w:pStyle w:val="NoSpacing"/>
            </w:pPr>
            <w:r w:rsidRPr="00242245">
              <w:rPr>
                <w:rStyle w:val="None"/>
              </w:rPr>
              <w:t>MASSHEALTH</w:t>
            </w:r>
          </w:p>
        </w:tc>
      </w:tr>
      <w:tr w:rsidR="00B45343" w:rsidRPr="00242245" w14:paraId="78F9ACD9" w14:textId="77777777" w:rsidTr="001C3CCD">
        <w:trPr>
          <w:trHeight w:val="481"/>
          <w:jc w:val="center"/>
        </w:trPr>
        <w:tc>
          <w:tcPr>
            <w:tcW w:w="1215" w:type="dxa"/>
          </w:tcPr>
          <w:p w14:paraId="490BB9FD" w14:textId="77777777" w:rsidR="00B45343" w:rsidRPr="00242245" w:rsidRDefault="003D3F89">
            <w:pPr>
              <w:pStyle w:val="NoSpacing"/>
            </w:pPr>
            <w:r w:rsidRPr="00242245">
              <w:rPr>
                <w:rStyle w:val="None"/>
              </w:rPr>
              <w:t>71</w:t>
            </w:r>
          </w:p>
        </w:tc>
        <w:tc>
          <w:tcPr>
            <w:tcW w:w="995" w:type="dxa"/>
          </w:tcPr>
          <w:p w14:paraId="61EB057C" w14:textId="77777777" w:rsidR="00B45343" w:rsidRPr="00242245" w:rsidRDefault="003D3F89">
            <w:pPr>
              <w:pStyle w:val="NoSpacing"/>
            </w:pPr>
            <w:r w:rsidRPr="00242245">
              <w:rPr>
                <w:rStyle w:val="None"/>
              </w:rPr>
              <w:t>2100A</w:t>
            </w:r>
          </w:p>
        </w:tc>
        <w:tc>
          <w:tcPr>
            <w:tcW w:w="1393" w:type="dxa"/>
          </w:tcPr>
          <w:p w14:paraId="103E5971" w14:textId="77777777" w:rsidR="00B45343" w:rsidRPr="00242245" w:rsidRDefault="003D3F89">
            <w:pPr>
              <w:pStyle w:val="NoSpacing"/>
            </w:pPr>
            <w:r w:rsidRPr="00242245">
              <w:rPr>
                <w:rStyle w:val="None"/>
              </w:rPr>
              <w:t>NM108</w:t>
            </w:r>
          </w:p>
        </w:tc>
        <w:tc>
          <w:tcPr>
            <w:tcW w:w="2787" w:type="dxa"/>
          </w:tcPr>
          <w:p w14:paraId="42F9ED09" w14:textId="77777777" w:rsidR="00B45343" w:rsidRPr="00242245" w:rsidRDefault="003D3F89">
            <w:pPr>
              <w:pStyle w:val="NoSpacing"/>
            </w:pPr>
            <w:r w:rsidRPr="00242245">
              <w:rPr>
                <w:rStyle w:val="None"/>
              </w:rPr>
              <w:t>Identification Code Qualifier</w:t>
            </w:r>
          </w:p>
        </w:tc>
        <w:tc>
          <w:tcPr>
            <w:tcW w:w="1141" w:type="dxa"/>
          </w:tcPr>
          <w:p w14:paraId="090759D3" w14:textId="77777777" w:rsidR="00B45343" w:rsidRPr="00242245" w:rsidRDefault="003D3F89">
            <w:pPr>
              <w:pStyle w:val="NoSpacing"/>
            </w:pPr>
            <w:r w:rsidRPr="00242245">
              <w:rPr>
                <w:rStyle w:val="None"/>
              </w:rPr>
              <w:t>46</w:t>
            </w:r>
          </w:p>
        </w:tc>
        <w:tc>
          <w:tcPr>
            <w:tcW w:w="2787" w:type="dxa"/>
          </w:tcPr>
          <w:p w14:paraId="7A0DA82D" w14:textId="77777777" w:rsidR="00B45343" w:rsidRPr="00242245" w:rsidRDefault="003D3F89">
            <w:pPr>
              <w:pStyle w:val="NoSpacing"/>
            </w:pPr>
            <w:r w:rsidRPr="00242245">
              <w:rPr>
                <w:rStyle w:val="None"/>
              </w:rPr>
              <w:t>Electronic Transmitter Identification Number</w:t>
            </w:r>
          </w:p>
        </w:tc>
      </w:tr>
      <w:tr w:rsidR="00B45343" w:rsidRPr="00242245" w14:paraId="6C988C40" w14:textId="77777777" w:rsidTr="001C3CCD">
        <w:trPr>
          <w:trHeight w:val="481"/>
          <w:jc w:val="center"/>
        </w:trPr>
        <w:tc>
          <w:tcPr>
            <w:tcW w:w="1215" w:type="dxa"/>
          </w:tcPr>
          <w:p w14:paraId="1D68ED41" w14:textId="77777777" w:rsidR="00B45343" w:rsidRPr="00242245" w:rsidRDefault="003D3F89">
            <w:pPr>
              <w:pStyle w:val="NoSpacing"/>
            </w:pPr>
            <w:r w:rsidRPr="00242245">
              <w:rPr>
                <w:rStyle w:val="None"/>
              </w:rPr>
              <w:t>71</w:t>
            </w:r>
          </w:p>
        </w:tc>
        <w:tc>
          <w:tcPr>
            <w:tcW w:w="995" w:type="dxa"/>
          </w:tcPr>
          <w:p w14:paraId="5D62AA28" w14:textId="77777777" w:rsidR="00B45343" w:rsidRPr="00242245" w:rsidRDefault="003D3F89">
            <w:pPr>
              <w:pStyle w:val="NoSpacing"/>
            </w:pPr>
            <w:r w:rsidRPr="00242245">
              <w:rPr>
                <w:rStyle w:val="None"/>
              </w:rPr>
              <w:t>2100A</w:t>
            </w:r>
          </w:p>
        </w:tc>
        <w:tc>
          <w:tcPr>
            <w:tcW w:w="1393" w:type="dxa"/>
          </w:tcPr>
          <w:p w14:paraId="2D26AEAD" w14:textId="77777777" w:rsidR="00B45343" w:rsidRPr="00242245" w:rsidRDefault="003D3F89">
            <w:pPr>
              <w:pStyle w:val="NoSpacing"/>
            </w:pPr>
            <w:r w:rsidRPr="00242245">
              <w:rPr>
                <w:rStyle w:val="None"/>
              </w:rPr>
              <w:t>NM109</w:t>
            </w:r>
          </w:p>
        </w:tc>
        <w:tc>
          <w:tcPr>
            <w:tcW w:w="2787" w:type="dxa"/>
          </w:tcPr>
          <w:p w14:paraId="4007FD23" w14:textId="77777777" w:rsidR="00B45343" w:rsidRPr="00242245" w:rsidRDefault="003D3F89">
            <w:pPr>
              <w:pStyle w:val="NoSpacing"/>
            </w:pPr>
            <w:r w:rsidRPr="00242245">
              <w:rPr>
                <w:rStyle w:val="None"/>
              </w:rPr>
              <w:t>Information Source Primary Identifier</w:t>
            </w:r>
          </w:p>
        </w:tc>
        <w:tc>
          <w:tcPr>
            <w:tcW w:w="1141" w:type="dxa"/>
          </w:tcPr>
          <w:p w14:paraId="0D86FCD6" w14:textId="77777777" w:rsidR="00B45343" w:rsidRPr="00242245" w:rsidRDefault="00B45343"/>
        </w:tc>
        <w:tc>
          <w:tcPr>
            <w:tcW w:w="2787" w:type="dxa"/>
          </w:tcPr>
          <w:p w14:paraId="0E9E5E69" w14:textId="77777777" w:rsidR="00B45343" w:rsidRPr="00242245" w:rsidRDefault="003D3F89">
            <w:pPr>
              <w:pStyle w:val="NoSpacing"/>
            </w:pPr>
            <w:r w:rsidRPr="00242245">
              <w:rPr>
                <w:rStyle w:val="None"/>
              </w:rPr>
              <w:t>DMA7384</w:t>
            </w:r>
          </w:p>
        </w:tc>
      </w:tr>
      <w:tr w:rsidR="00B45343" w:rsidRPr="00242245" w14:paraId="533E90D8" w14:textId="77777777" w:rsidTr="001C3CCD">
        <w:trPr>
          <w:trHeight w:val="2561"/>
          <w:jc w:val="center"/>
        </w:trPr>
        <w:tc>
          <w:tcPr>
            <w:tcW w:w="1215" w:type="dxa"/>
          </w:tcPr>
          <w:p w14:paraId="3349769A" w14:textId="77777777" w:rsidR="00B45343" w:rsidRPr="00242245" w:rsidRDefault="003D3F89">
            <w:pPr>
              <w:pStyle w:val="NoSpacing"/>
            </w:pPr>
            <w:r w:rsidRPr="00242245">
              <w:rPr>
                <w:rStyle w:val="None"/>
              </w:rPr>
              <w:t>78</w:t>
            </w:r>
          </w:p>
        </w:tc>
        <w:tc>
          <w:tcPr>
            <w:tcW w:w="995" w:type="dxa"/>
          </w:tcPr>
          <w:p w14:paraId="2457B575" w14:textId="77777777" w:rsidR="00B45343" w:rsidRPr="00242245" w:rsidRDefault="003D3F89">
            <w:pPr>
              <w:pStyle w:val="NoSpacing"/>
            </w:pPr>
            <w:r w:rsidRPr="00242245">
              <w:rPr>
                <w:rStyle w:val="None"/>
              </w:rPr>
              <w:t>2100B</w:t>
            </w:r>
          </w:p>
        </w:tc>
        <w:tc>
          <w:tcPr>
            <w:tcW w:w="1393" w:type="dxa"/>
          </w:tcPr>
          <w:p w14:paraId="53D9163B" w14:textId="77777777" w:rsidR="00B45343" w:rsidRPr="00242245" w:rsidRDefault="003D3F89">
            <w:pPr>
              <w:pStyle w:val="NoSpacing"/>
            </w:pPr>
            <w:r w:rsidRPr="00242245">
              <w:rPr>
                <w:rStyle w:val="None"/>
              </w:rPr>
              <w:t>NM109</w:t>
            </w:r>
          </w:p>
        </w:tc>
        <w:tc>
          <w:tcPr>
            <w:tcW w:w="2787" w:type="dxa"/>
          </w:tcPr>
          <w:p w14:paraId="4A36AF46" w14:textId="77777777" w:rsidR="00B45343" w:rsidRPr="00242245" w:rsidRDefault="003D3F89">
            <w:pPr>
              <w:pStyle w:val="NoSpacing"/>
            </w:pPr>
            <w:r w:rsidRPr="00242245">
              <w:rPr>
                <w:rStyle w:val="None"/>
              </w:rPr>
              <w:t>Information Receiver Identification Number</w:t>
            </w:r>
          </w:p>
        </w:tc>
        <w:tc>
          <w:tcPr>
            <w:tcW w:w="1141" w:type="dxa"/>
          </w:tcPr>
          <w:p w14:paraId="2EEEE21A" w14:textId="77777777" w:rsidR="00B45343" w:rsidRPr="00242245" w:rsidRDefault="00B45343"/>
        </w:tc>
        <w:tc>
          <w:tcPr>
            <w:tcW w:w="2787" w:type="dxa"/>
          </w:tcPr>
          <w:p w14:paraId="1D64D8D6" w14:textId="77777777" w:rsidR="00B45343" w:rsidRPr="00242245" w:rsidRDefault="003D3F89">
            <w:pPr>
              <w:pStyle w:val="NoSpacing"/>
              <w:rPr>
                <w:rStyle w:val="None"/>
              </w:rPr>
            </w:pPr>
            <w:r w:rsidRPr="00242245">
              <w:rPr>
                <w:rStyle w:val="None"/>
              </w:rPr>
              <w:t>Enter the 10-character MassHealth provider ID, including Service Location, when the information receiver is an atypical provider.</w:t>
            </w:r>
          </w:p>
          <w:p w14:paraId="40DF57F8" w14:textId="77777777" w:rsidR="00B45343" w:rsidRPr="00242245" w:rsidRDefault="003D3F89">
            <w:pPr>
              <w:pStyle w:val="NoSpacing"/>
            </w:pPr>
            <w:r w:rsidRPr="00242245">
              <w:rPr>
                <w:rStyle w:val="None"/>
              </w:rPr>
              <w:t>Enter National Provider Identifier (NPI) when the information receiver has an NPI.</w:t>
            </w:r>
          </w:p>
        </w:tc>
      </w:tr>
      <w:tr w:rsidR="00B45343" w:rsidRPr="00242245" w14:paraId="201BFA8C" w14:textId="77777777" w:rsidTr="001C3CCD">
        <w:trPr>
          <w:trHeight w:val="1521"/>
          <w:jc w:val="center"/>
        </w:trPr>
        <w:tc>
          <w:tcPr>
            <w:tcW w:w="1215" w:type="dxa"/>
          </w:tcPr>
          <w:p w14:paraId="2247A0D0" w14:textId="77777777" w:rsidR="00B45343" w:rsidRPr="00242245" w:rsidRDefault="003D3F89">
            <w:pPr>
              <w:pStyle w:val="NoSpacing"/>
            </w:pPr>
            <w:r w:rsidRPr="00242245">
              <w:rPr>
                <w:rStyle w:val="None"/>
              </w:rPr>
              <w:t>98</w:t>
            </w:r>
          </w:p>
        </w:tc>
        <w:tc>
          <w:tcPr>
            <w:tcW w:w="995" w:type="dxa"/>
          </w:tcPr>
          <w:p w14:paraId="30F10615" w14:textId="77777777" w:rsidR="00B45343" w:rsidRPr="00242245" w:rsidRDefault="003D3F89">
            <w:pPr>
              <w:pStyle w:val="NoSpacing"/>
            </w:pPr>
            <w:r w:rsidRPr="00242245">
              <w:rPr>
                <w:rStyle w:val="None"/>
              </w:rPr>
              <w:t>2100C</w:t>
            </w:r>
          </w:p>
        </w:tc>
        <w:tc>
          <w:tcPr>
            <w:tcW w:w="1393" w:type="dxa"/>
          </w:tcPr>
          <w:p w14:paraId="29832826" w14:textId="77777777" w:rsidR="00B45343" w:rsidRPr="00242245" w:rsidRDefault="003D3F89">
            <w:pPr>
              <w:pStyle w:val="NoSpacing"/>
            </w:pPr>
            <w:r w:rsidRPr="00242245">
              <w:rPr>
                <w:rStyle w:val="None"/>
              </w:rPr>
              <w:t>REF01</w:t>
            </w:r>
          </w:p>
        </w:tc>
        <w:tc>
          <w:tcPr>
            <w:tcW w:w="2787" w:type="dxa"/>
          </w:tcPr>
          <w:p w14:paraId="27A80F73" w14:textId="77777777" w:rsidR="00B45343" w:rsidRPr="00242245" w:rsidRDefault="003D3F89">
            <w:pPr>
              <w:pStyle w:val="NoSpacing"/>
            </w:pPr>
            <w:r w:rsidRPr="00242245">
              <w:rPr>
                <w:rStyle w:val="None"/>
              </w:rPr>
              <w:t>Reference Identification Qualifier</w:t>
            </w:r>
          </w:p>
        </w:tc>
        <w:tc>
          <w:tcPr>
            <w:tcW w:w="1141" w:type="dxa"/>
          </w:tcPr>
          <w:p w14:paraId="756579DA" w14:textId="77777777" w:rsidR="00B45343" w:rsidRPr="00242245" w:rsidRDefault="003D3F89">
            <w:pPr>
              <w:pStyle w:val="NoSpacing"/>
            </w:pPr>
            <w:proofErr w:type="gramStart"/>
            <w:r w:rsidRPr="00242245">
              <w:rPr>
                <w:rStyle w:val="None"/>
              </w:rPr>
              <w:t>EJ,SY</w:t>
            </w:r>
            <w:proofErr w:type="gramEnd"/>
            <w:r w:rsidRPr="00242245">
              <w:rPr>
                <w:rStyle w:val="None"/>
              </w:rPr>
              <w:t>,NQ</w:t>
            </w:r>
          </w:p>
        </w:tc>
        <w:tc>
          <w:tcPr>
            <w:tcW w:w="2787" w:type="dxa"/>
          </w:tcPr>
          <w:p w14:paraId="5100A08C" w14:textId="77777777" w:rsidR="00B45343" w:rsidRPr="00242245" w:rsidRDefault="003D3F89">
            <w:pPr>
              <w:pStyle w:val="NoSpacing"/>
            </w:pPr>
            <w:r w:rsidRPr="00242245">
              <w:rPr>
                <w:rStyle w:val="None"/>
              </w:rPr>
              <w:t xml:space="preserve">If value is submitted on the 270 </w:t>
            </w:r>
            <w:proofErr w:type="gramStart"/>
            <w:r w:rsidRPr="00242245">
              <w:rPr>
                <w:rStyle w:val="None"/>
              </w:rPr>
              <w:t>request</w:t>
            </w:r>
            <w:proofErr w:type="gramEnd"/>
            <w:r w:rsidRPr="00242245">
              <w:rPr>
                <w:rStyle w:val="None"/>
              </w:rPr>
              <w:t>, the 271 response will contain the same value along with the subsequent Subscriber Supplemental Identifier.</w:t>
            </w:r>
          </w:p>
        </w:tc>
      </w:tr>
      <w:tr w:rsidR="00B45343" w:rsidRPr="00242245" w14:paraId="06A60477" w14:textId="77777777" w:rsidTr="001C3CCD">
        <w:trPr>
          <w:trHeight w:val="1261"/>
          <w:jc w:val="center"/>
        </w:trPr>
        <w:tc>
          <w:tcPr>
            <w:tcW w:w="1215" w:type="dxa"/>
          </w:tcPr>
          <w:p w14:paraId="6C677E9C" w14:textId="77777777" w:rsidR="00B45343" w:rsidRPr="00242245" w:rsidRDefault="003D3F89">
            <w:pPr>
              <w:pStyle w:val="NoSpacing"/>
            </w:pPr>
            <w:r w:rsidRPr="00242245">
              <w:rPr>
                <w:rStyle w:val="None"/>
              </w:rPr>
              <w:t>99</w:t>
            </w:r>
          </w:p>
        </w:tc>
        <w:tc>
          <w:tcPr>
            <w:tcW w:w="995" w:type="dxa"/>
          </w:tcPr>
          <w:p w14:paraId="597117E3" w14:textId="77777777" w:rsidR="00B45343" w:rsidRPr="00242245" w:rsidRDefault="003D3F89">
            <w:pPr>
              <w:pStyle w:val="NoSpacing"/>
            </w:pPr>
            <w:r w:rsidRPr="00242245">
              <w:rPr>
                <w:rStyle w:val="None"/>
              </w:rPr>
              <w:t>2100C</w:t>
            </w:r>
          </w:p>
        </w:tc>
        <w:tc>
          <w:tcPr>
            <w:tcW w:w="1393" w:type="dxa"/>
          </w:tcPr>
          <w:p w14:paraId="62AE4AFC" w14:textId="77777777" w:rsidR="00B45343" w:rsidRPr="00242245" w:rsidRDefault="003D3F89">
            <w:pPr>
              <w:pStyle w:val="NoSpacing"/>
            </w:pPr>
            <w:r w:rsidRPr="00242245">
              <w:rPr>
                <w:rStyle w:val="None"/>
              </w:rPr>
              <w:t>REF02</w:t>
            </w:r>
          </w:p>
        </w:tc>
        <w:tc>
          <w:tcPr>
            <w:tcW w:w="2787" w:type="dxa"/>
          </w:tcPr>
          <w:p w14:paraId="537F987C" w14:textId="77777777" w:rsidR="00B45343" w:rsidRPr="00242245" w:rsidRDefault="003D3F89">
            <w:pPr>
              <w:pStyle w:val="NoSpacing"/>
            </w:pPr>
            <w:r w:rsidRPr="00242245">
              <w:rPr>
                <w:rStyle w:val="None"/>
              </w:rPr>
              <w:t>Subscriber Supplemental Identifier</w:t>
            </w:r>
          </w:p>
        </w:tc>
        <w:tc>
          <w:tcPr>
            <w:tcW w:w="1141" w:type="dxa"/>
          </w:tcPr>
          <w:p w14:paraId="6109BF50" w14:textId="77777777" w:rsidR="00B45343" w:rsidRPr="00242245" w:rsidRDefault="00B45343"/>
        </w:tc>
        <w:tc>
          <w:tcPr>
            <w:tcW w:w="2787" w:type="dxa"/>
          </w:tcPr>
          <w:p w14:paraId="4DFD39FA" w14:textId="77777777" w:rsidR="00B45343" w:rsidRPr="00242245" w:rsidRDefault="003D3F89">
            <w:pPr>
              <w:pStyle w:val="NoSpacing"/>
            </w:pPr>
            <w:r w:rsidRPr="00242245">
              <w:rPr>
                <w:rStyle w:val="None"/>
              </w:rPr>
              <w:t>MassHealth will return the patient account number or other value on the 271 based on the value in 270.</w:t>
            </w:r>
          </w:p>
        </w:tc>
      </w:tr>
      <w:tr w:rsidR="00B45343" w:rsidRPr="00242245" w14:paraId="55D2FC80" w14:textId="77777777" w:rsidTr="001C3CCD">
        <w:trPr>
          <w:trHeight w:val="241"/>
          <w:jc w:val="center"/>
        </w:trPr>
        <w:tc>
          <w:tcPr>
            <w:tcW w:w="1215" w:type="dxa"/>
          </w:tcPr>
          <w:p w14:paraId="2A05F823" w14:textId="77777777" w:rsidR="00B45343" w:rsidRPr="00242245" w:rsidRDefault="003D3F89">
            <w:pPr>
              <w:pStyle w:val="NoSpacing"/>
            </w:pPr>
            <w:r w:rsidRPr="00242245">
              <w:rPr>
                <w:rStyle w:val="None"/>
              </w:rPr>
              <w:t>123</w:t>
            </w:r>
          </w:p>
        </w:tc>
        <w:tc>
          <w:tcPr>
            <w:tcW w:w="995" w:type="dxa"/>
          </w:tcPr>
          <w:p w14:paraId="420D2551" w14:textId="77777777" w:rsidR="00B45343" w:rsidRPr="00242245" w:rsidRDefault="003D3F89">
            <w:pPr>
              <w:pStyle w:val="NoSpacing"/>
            </w:pPr>
            <w:r w:rsidRPr="00242245">
              <w:rPr>
                <w:rStyle w:val="None"/>
              </w:rPr>
              <w:t>2100C</w:t>
            </w:r>
          </w:p>
        </w:tc>
        <w:tc>
          <w:tcPr>
            <w:tcW w:w="1393" w:type="dxa"/>
          </w:tcPr>
          <w:p w14:paraId="0D5D5CA9" w14:textId="77777777" w:rsidR="00B45343" w:rsidRPr="00242245" w:rsidRDefault="003D3F89">
            <w:pPr>
              <w:pStyle w:val="NoSpacing"/>
            </w:pPr>
            <w:r w:rsidRPr="00242245">
              <w:rPr>
                <w:rStyle w:val="None"/>
              </w:rPr>
              <w:t>DTP01</w:t>
            </w:r>
          </w:p>
        </w:tc>
        <w:tc>
          <w:tcPr>
            <w:tcW w:w="2787" w:type="dxa"/>
          </w:tcPr>
          <w:p w14:paraId="51B876C4" w14:textId="77777777" w:rsidR="00B45343" w:rsidRPr="00242245" w:rsidRDefault="003D3F89">
            <w:pPr>
              <w:pStyle w:val="NoSpacing"/>
            </w:pPr>
            <w:r w:rsidRPr="00242245">
              <w:rPr>
                <w:rStyle w:val="None"/>
              </w:rPr>
              <w:t>Date Time Qualifier</w:t>
            </w:r>
          </w:p>
        </w:tc>
        <w:tc>
          <w:tcPr>
            <w:tcW w:w="1141" w:type="dxa"/>
          </w:tcPr>
          <w:p w14:paraId="2CB11FF6" w14:textId="77777777" w:rsidR="00B45343" w:rsidRPr="00242245" w:rsidRDefault="003D3F89">
            <w:pPr>
              <w:pStyle w:val="NoSpacing"/>
            </w:pPr>
            <w:r w:rsidRPr="00242245">
              <w:rPr>
                <w:rStyle w:val="None"/>
              </w:rPr>
              <w:t>291</w:t>
            </w:r>
          </w:p>
        </w:tc>
        <w:tc>
          <w:tcPr>
            <w:tcW w:w="2787" w:type="dxa"/>
          </w:tcPr>
          <w:p w14:paraId="2223E348" w14:textId="77777777" w:rsidR="00B45343" w:rsidRPr="00242245" w:rsidRDefault="00B45343"/>
        </w:tc>
      </w:tr>
    </w:tbl>
    <w:p w14:paraId="60D1A896" w14:textId="77777777" w:rsidR="00B45343" w:rsidRPr="00242245" w:rsidRDefault="00B45343">
      <w:pPr>
        <w:pStyle w:val="Body"/>
      </w:pPr>
    </w:p>
    <w:p w14:paraId="663D780D" w14:textId="77777777" w:rsidR="00B45343" w:rsidRPr="00242245" w:rsidRDefault="003D3F89">
      <w:pPr>
        <w:pStyle w:val="Body"/>
      </w:pPr>
      <w:r w:rsidRPr="00242245">
        <w:rPr>
          <w:rStyle w:val="None"/>
        </w:rPr>
        <w:t>MassHealth supports multiple search criteria for an eligibility inquiry. An inquiry may be submitted using various combinations of MassHealth member ID, social security number, last name, first name, date of birth, and gender.</w:t>
      </w:r>
    </w:p>
    <w:p w14:paraId="5F338AB3" w14:textId="05694F72" w:rsidR="00B45343" w:rsidRPr="00242245" w:rsidRDefault="003D3F89">
      <w:pPr>
        <w:pStyle w:val="Body"/>
        <w:rPr>
          <w:rStyle w:val="None"/>
        </w:rPr>
      </w:pPr>
      <w:r w:rsidRPr="00242245">
        <w:rPr>
          <w:rStyle w:val="None"/>
        </w:rPr>
        <w:t>Below are the criteria for these options.</w:t>
      </w:r>
    </w:p>
    <w:p w14:paraId="3419796B" w14:textId="238C705D" w:rsidR="00E47D0D" w:rsidRPr="00242245" w:rsidRDefault="00E47D0D">
      <w:pPr>
        <w:rPr>
          <w:rStyle w:val="None"/>
          <w:rFonts w:ascii="Calibri" w:hAnsi="Calibri" w:cs="Arial Unicode MS"/>
          <w:color w:val="000000"/>
          <w:sz w:val="22"/>
          <w:szCs w:val="22"/>
          <w:u w:color="000000"/>
          <w14:textOutline w14:w="0" w14:cap="flat" w14:cmpd="sng" w14:algn="ctr">
            <w14:noFill/>
            <w14:prstDash w14:val="solid"/>
            <w14:bevel/>
          </w14:textOutline>
        </w:rPr>
      </w:pPr>
      <w:r w:rsidRPr="00242245">
        <w:rPr>
          <w:rStyle w:val="None"/>
        </w:rPr>
        <w:br w:type="page"/>
      </w:r>
    </w:p>
    <w:p w14:paraId="575CD828" w14:textId="77777777" w:rsidR="00B45343" w:rsidRPr="00242245" w:rsidRDefault="003D3F89" w:rsidP="00216EA8">
      <w:pPr>
        <w:pStyle w:val="Heading3"/>
        <w:spacing w:after="120"/>
        <w:rPr>
          <w:rStyle w:val="None"/>
          <w:spacing w:val="20"/>
        </w:rPr>
      </w:pPr>
      <w:bookmarkStart w:id="104" w:name="_Toc65673008"/>
      <w:bookmarkStart w:id="105" w:name="_Toc65674467"/>
      <w:r w:rsidRPr="00242245">
        <w:lastRenderedPageBreak/>
        <w:t>INQUIRY BY MEMBER</w:t>
      </w:r>
      <w:r w:rsidRPr="00242245">
        <w:rPr>
          <w:rStyle w:val="None"/>
          <w:spacing w:val="10"/>
        </w:rPr>
        <w:t xml:space="preserve"> </w:t>
      </w:r>
      <w:r w:rsidRPr="00242245">
        <w:rPr>
          <w:rStyle w:val="None"/>
          <w:spacing w:val="20"/>
        </w:rPr>
        <w:t>ID</w:t>
      </w:r>
      <w:bookmarkEnd w:id="104"/>
      <w:bookmarkEnd w:id="105"/>
    </w:p>
    <w:tbl>
      <w:tblPr>
        <w:tblStyle w:val="TableGrid"/>
        <w:tblW w:w="9355" w:type="dxa"/>
        <w:jc w:val="center"/>
        <w:tblLayout w:type="fixed"/>
        <w:tblLook w:val="04A0" w:firstRow="1" w:lastRow="0" w:firstColumn="1" w:lastColumn="0" w:noHBand="0" w:noVBand="1"/>
        <w:tblCaption w:val="Table Inquiry by Member ID"/>
      </w:tblPr>
      <w:tblGrid>
        <w:gridCol w:w="1228"/>
        <w:gridCol w:w="927"/>
        <w:gridCol w:w="1170"/>
        <w:gridCol w:w="2430"/>
        <w:gridCol w:w="1080"/>
        <w:gridCol w:w="2520"/>
      </w:tblGrid>
      <w:tr w:rsidR="00B45343" w:rsidRPr="00242245" w14:paraId="00FB6A29" w14:textId="77777777" w:rsidTr="00250DB5">
        <w:trPr>
          <w:trHeight w:val="481"/>
          <w:tblHeader/>
          <w:jc w:val="center"/>
        </w:trPr>
        <w:tc>
          <w:tcPr>
            <w:tcW w:w="1228" w:type="dxa"/>
            <w:shd w:val="clear" w:color="auto" w:fill="EAF1DD" w:themeFill="accent3" w:themeFillTint="33"/>
          </w:tcPr>
          <w:p w14:paraId="1FDD5C49" w14:textId="77777777" w:rsidR="00B45343" w:rsidRPr="00242245" w:rsidRDefault="003D3F89">
            <w:pPr>
              <w:pStyle w:val="NoSpacing"/>
            </w:pPr>
            <w:r w:rsidRPr="00242245">
              <w:rPr>
                <w:rStyle w:val="None"/>
              </w:rPr>
              <w:t>TR3 Page #</w:t>
            </w:r>
          </w:p>
        </w:tc>
        <w:tc>
          <w:tcPr>
            <w:tcW w:w="927" w:type="dxa"/>
            <w:shd w:val="clear" w:color="auto" w:fill="EAF1DD" w:themeFill="accent3" w:themeFillTint="33"/>
          </w:tcPr>
          <w:p w14:paraId="0A2A29A0" w14:textId="77777777" w:rsidR="00B45343" w:rsidRPr="00242245" w:rsidRDefault="003D3F89">
            <w:pPr>
              <w:pStyle w:val="NoSpacing"/>
            </w:pPr>
            <w:r w:rsidRPr="00242245">
              <w:rPr>
                <w:rStyle w:val="None"/>
              </w:rPr>
              <w:t>Loop ID</w:t>
            </w:r>
          </w:p>
        </w:tc>
        <w:tc>
          <w:tcPr>
            <w:tcW w:w="1170" w:type="dxa"/>
            <w:shd w:val="clear" w:color="auto" w:fill="EAF1DD" w:themeFill="accent3" w:themeFillTint="33"/>
          </w:tcPr>
          <w:p w14:paraId="0E8B8F15" w14:textId="77777777" w:rsidR="00B45343" w:rsidRPr="00242245" w:rsidRDefault="003D3F89">
            <w:pPr>
              <w:pStyle w:val="NoSpacing"/>
            </w:pPr>
            <w:r w:rsidRPr="00242245">
              <w:rPr>
                <w:rStyle w:val="None"/>
              </w:rPr>
              <w:t>Reference</w:t>
            </w:r>
          </w:p>
        </w:tc>
        <w:tc>
          <w:tcPr>
            <w:tcW w:w="2430" w:type="dxa"/>
            <w:shd w:val="clear" w:color="auto" w:fill="EAF1DD" w:themeFill="accent3" w:themeFillTint="33"/>
          </w:tcPr>
          <w:p w14:paraId="1AFCD5B3"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709EE8ED"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1B5AAF15" w14:textId="77777777" w:rsidR="00B45343" w:rsidRPr="00242245" w:rsidRDefault="003D3F89">
            <w:pPr>
              <w:pStyle w:val="NoSpacing"/>
            </w:pPr>
            <w:r w:rsidRPr="00242245">
              <w:rPr>
                <w:rStyle w:val="None"/>
              </w:rPr>
              <w:t>Notes/Comments</w:t>
            </w:r>
          </w:p>
        </w:tc>
      </w:tr>
      <w:tr w:rsidR="00B45343" w:rsidRPr="00242245" w14:paraId="3BF58814" w14:textId="77777777" w:rsidTr="00250DB5">
        <w:trPr>
          <w:trHeight w:val="481"/>
          <w:jc w:val="center"/>
        </w:trPr>
        <w:tc>
          <w:tcPr>
            <w:tcW w:w="1228" w:type="dxa"/>
          </w:tcPr>
          <w:p w14:paraId="48245CD8" w14:textId="77777777" w:rsidR="00B45343" w:rsidRPr="00242245" w:rsidRDefault="003D3F89">
            <w:pPr>
              <w:pStyle w:val="NoSpacing"/>
            </w:pPr>
            <w:r w:rsidRPr="00242245">
              <w:rPr>
                <w:rStyle w:val="None"/>
              </w:rPr>
              <w:t>95</w:t>
            </w:r>
          </w:p>
        </w:tc>
        <w:tc>
          <w:tcPr>
            <w:tcW w:w="927" w:type="dxa"/>
          </w:tcPr>
          <w:p w14:paraId="360A9BEB" w14:textId="77777777" w:rsidR="00B45343" w:rsidRPr="00242245" w:rsidRDefault="003D3F89">
            <w:pPr>
              <w:pStyle w:val="NoSpacing"/>
            </w:pPr>
            <w:r w:rsidRPr="00242245">
              <w:rPr>
                <w:rStyle w:val="None"/>
              </w:rPr>
              <w:t>2100C</w:t>
            </w:r>
          </w:p>
        </w:tc>
        <w:tc>
          <w:tcPr>
            <w:tcW w:w="1170" w:type="dxa"/>
          </w:tcPr>
          <w:p w14:paraId="500C5652" w14:textId="77777777" w:rsidR="00B45343" w:rsidRPr="00242245" w:rsidRDefault="003D3F89">
            <w:pPr>
              <w:pStyle w:val="NoSpacing"/>
            </w:pPr>
            <w:r w:rsidRPr="00242245">
              <w:rPr>
                <w:rStyle w:val="None"/>
              </w:rPr>
              <w:t>NM108</w:t>
            </w:r>
          </w:p>
        </w:tc>
        <w:tc>
          <w:tcPr>
            <w:tcW w:w="2430" w:type="dxa"/>
          </w:tcPr>
          <w:p w14:paraId="04585A5D" w14:textId="77777777" w:rsidR="00B45343" w:rsidRPr="00242245" w:rsidRDefault="003D3F89">
            <w:pPr>
              <w:pStyle w:val="NoSpacing"/>
            </w:pPr>
            <w:r w:rsidRPr="00242245">
              <w:rPr>
                <w:rStyle w:val="None"/>
              </w:rPr>
              <w:t>Identification Code Qualifier</w:t>
            </w:r>
          </w:p>
        </w:tc>
        <w:tc>
          <w:tcPr>
            <w:tcW w:w="1080" w:type="dxa"/>
          </w:tcPr>
          <w:p w14:paraId="4C8F5BB4" w14:textId="77777777" w:rsidR="00B45343" w:rsidRPr="00242245" w:rsidRDefault="003D3F89">
            <w:pPr>
              <w:pStyle w:val="NoSpacing"/>
            </w:pPr>
            <w:r w:rsidRPr="00242245">
              <w:rPr>
                <w:rStyle w:val="None"/>
              </w:rPr>
              <w:t>MI</w:t>
            </w:r>
          </w:p>
        </w:tc>
        <w:tc>
          <w:tcPr>
            <w:tcW w:w="2520" w:type="dxa"/>
          </w:tcPr>
          <w:p w14:paraId="32BDF1E4" w14:textId="77777777" w:rsidR="00B45343" w:rsidRPr="00242245" w:rsidRDefault="00B45343"/>
        </w:tc>
      </w:tr>
      <w:tr w:rsidR="00B45343" w:rsidRPr="00242245" w14:paraId="3DB26F5A" w14:textId="77777777" w:rsidTr="00250DB5">
        <w:trPr>
          <w:trHeight w:val="1261"/>
          <w:jc w:val="center"/>
        </w:trPr>
        <w:tc>
          <w:tcPr>
            <w:tcW w:w="1228" w:type="dxa"/>
          </w:tcPr>
          <w:p w14:paraId="55722F58" w14:textId="77777777" w:rsidR="00B45343" w:rsidRPr="00242245" w:rsidRDefault="003D3F89">
            <w:pPr>
              <w:pStyle w:val="NoSpacing"/>
            </w:pPr>
            <w:r w:rsidRPr="00242245">
              <w:rPr>
                <w:rStyle w:val="None"/>
              </w:rPr>
              <w:t>96</w:t>
            </w:r>
          </w:p>
        </w:tc>
        <w:tc>
          <w:tcPr>
            <w:tcW w:w="927" w:type="dxa"/>
          </w:tcPr>
          <w:p w14:paraId="188F3922" w14:textId="77777777" w:rsidR="00B45343" w:rsidRPr="00242245" w:rsidRDefault="003D3F89">
            <w:pPr>
              <w:pStyle w:val="NoSpacing"/>
            </w:pPr>
            <w:r w:rsidRPr="00242245">
              <w:rPr>
                <w:rStyle w:val="None"/>
              </w:rPr>
              <w:t>2100C</w:t>
            </w:r>
          </w:p>
        </w:tc>
        <w:tc>
          <w:tcPr>
            <w:tcW w:w="1170" w:type="dxa"/>
          </w:tcPr>
          <w:p w14:paraId="498F91FC" w14:textId="77777777" w:rsidR="00B45343" w:rsidRPr="00242245" w:rsidRDefault="003D3F89">
            <w:pPr>
              <w:pStyle w:val="NoSpacing"/>
            </w:pPr>
            <w:r w:rsidRPr="00242245">
              <w:rPr>
                <w:rStyle w:val="None"/>
              </w:rPr>
              <w:t>NM109</w:t>
            </w:r>
          </w:p>
        </w:tc>
        <w:tc>
          <w:tcPr>
            <w:tcW w:w="2430" w:type="dxa"/>
          </w:tcPr>
          <w:p w14:paraId="23E05913" w14:textId="77777777" w:rsidR="00B45343" w:rsidRPr="00242245" w:rsidRDefault="003D3F89">
            <w:pPr>
              <w:pStyle w:val="NoSpacing"/>
            </w:pPr>
            <w:r w:rsidRPr="00242245">
              <w:rPr>
                <w:rStyle w:val="None"/>
              </w:rPr>
              <w:t>Subscriber Primary Identifier</w:t>
            </w:r>
          </w:p>
        </w:tc>
        <w:tc>
          <w:tcPr>
            <w:tcW w:w="1080" w:type="dxa"/>
          </w:tcPr>
          <w:p w14:paraId="70C5F049" w14:textId="77777777" w:rsidR="00B45343" w:rsidRPr="00242245" w:rsidRDefault="00B45343"/>
        </w:tc>
        <w:tc>
          <w:tcPr>
            <w:tcW w:w="2520" w:type="dxa"/>
          </w:tcPr>
          <w:p w14:paraId="74A01E2C" w14:textId="77777777" w:rsidR="00B45343" w:rsidRPr="00242245" w:rsidRDefault="003D3F89">
            <w:pPr>
              <w:pStyle w:val="NoSpacing"/>
            </w:pPr>
            <w:r w:rsidRPr="00242245">
              <w:rPr>
                <w:rStyle w:val="None"/>
              </w:rPr>
              <w:t>MassHealth 12-digit member ID; MassHealth will return data in this field, including invalid member IDs on the 271.</w:t>
            </w:r>
          </w:p>
        </w:tc>
      </w:tr>
    </w:tbl>
    <w:p w14:paraId="10B86C7F" w14:textId="3F5A562D" w:rsidR="00B45343" w:rsidRPr="00242245" w:rsidRDefault="003D3F89" w:rsidP="00216EA8">
      <w:pPr>
        <w:pStyle w:val="Heading3"/>
        <w:spacing w:after="120"/>
        <w:rPr>
          <w:rStyle w:val="None"/>
        </w:rPr>
      </w:pPr>
      <w:bookmarkStart w:id="106" w:name="_bookmark15"/>
      <w:bookmarkStart w:id="107" w:name="_Toc65673009"/>
      <w:bookmarkStart w:id="108" w:name="_Toc65674468"/>
      <w:bookmarkEnd w:id="106"/>
      <w:r w:rsidRPr="00242245">
        <w:t>INQUIRY BY SOCIAL SECURITY</w:t>
      </w:r>
      <w:r w:rsidRPr="00242245">
        <w:rPr>
          <w:rStyle w:val="None"/>
        </w:rPr>
        <w:t xml:space="preserve"> NUMBER </w:t>
      </w:r>
      <w:r w:rsidRPr="00242245">
        <w:rPr>
          <w:rStyle w:val="None"/>
          <w:spacing w:val="10"/>
        </w:rPr>
        <w:t xml:space="preserve">OR </w:t>
      </w:r>
      <w:r w:rsidRPr="00242245">
        <w:rPr>
          <w:rStyle w:val="None"/>
          <w:spacing w:val="14"/>
        </w:rPr>
        <w:t xml:space="preserve">OTHER </w:t>
      </w:r>
      <w:r w:rsidRPr="00242245">
        <w:rPr>
          <w:rStyle w:val="None"/>
          <w:spacing w:val="13"/>
        </w:rPr>
        <w:t>AGENCY</w:t>
      </w:r>
      <w:r w:rsidRPr="00242245">
        <w:rPr>
          <w:rStyle w:val="None"/>
          <w:spacing w:val="30"/>
        </w:rPr>
        <w:t xml:space="preserve"> </w:t>
      </w:r>
      <w:r w:rsidRPr="00242245">
        <w:rPr>
          <w:rStyle w:val="None"/>
          <w:spacing w:val="20"/>
        </w:rPr>
        <w:t>ID</w:t>
      </w:r>
      <w:bookmarkEnd w:id="107"/>
      <w:bookmarkEnd w:id="108"/>
    </w:p>
    <w:tbl>
      <w:tblPr>
        <w:tblStyle w:val="TableGrid"/>
        <w:tblW w:w="9403" w:type="dxa"/>
        <w:jc w:val="center"/>
        <w:tblLayout w:type="fixed"/>
        <w:tblLook w:val="04A0" w:firstRow="1" w:lastRow="0" w:firstColumn="1" w:lastColumn="0" w:noHBand="0" w:noVBand="1"/>
        <w:tblCaption w:val="Table Inquiry by Social Security Number or Other Agency ID"/>
      </w:tblPr>
      <w:tblGrid>
        <w:gridCol w:w="1252"/>
        <w:gridCol w:w="903"/>
        <w:gridCol w:w="1170"/>
        <w:gridCol w:w="2478"/>
        <w:gridCol w:w="1080"/>
        <w:gridCol w:w="2520"/>
      </w:tblGrid>
      <w:tr w:rsidR="00B45343" w:rsidRPr="00242245" w14:paraId="0F5AAD74" w14:textId="77777777" w:rsidTr="00250DB5">
        <w:trPr>
          <w:trHeight w:val="481"/>
          <w:tblHeader/>
          <w:jc w:val="center"/>
        </w:trPr>
        <w:tc>
          <w:tcPr>
            <w:tcW w:w="1252" w:type="dxa"/>
            <w:shd w:val="clear" w:color="auto" w:fill="EAF1DD" w:themeFill="accent3" w:themeFillTint="33"/>
          </w:tcPr>
          <w:p w14:paraId="0E26EB8D" w14:textId="77777777" w:rsidR="00B45343" w:rsidRPr="00242245" w:rsidRDefault="003D3F89">
            <w:pPr>
              <w:pStyle w:val="NoSpacing"/>
            </w:pPr>
            <w:r w:rsidRPr="00242245">
              <w:rPr>
                <w:rStyle w:val="None"/>
              </w:rPr>
              <w:t>TR3 Page #</w:t>
            </w:r>
          </w:p>
        </w:tc>
        <w:tc>
          <w:tcPr>
            <w:tcW w:w="903" w:type="dxa"/>
            <w:shd w:val="clear" w:color="auto" w:fill="EAF1DD" w:themeFill="accent3" w:themeFillTint="33"/>
          </w:tcPr>
          <w:p w14:paraId="06274888" w14:textId="77777777" w:rsidR="00B45343" w:rsidRPr="00242245" w:rsidRDefault="003D3F89">
            <w:pPr>
              <w:pStyle w:val="NoSpacing"/>
            </w:pPr>
            <w:r w:rsidRPr="00242245">
              <w:rPr>
                <w:rStyle w:val="None"/>
              </w:rPr>
              <w:t>Loop ID</w:t>
            </w:r>
          </w:p>
        </w:tc>
        <w:tc>
          <w:tcPr>
            <w:tcW w:w="1170" w:type="dxa"/>
            <w:shd w:val="clear" w:color="auto" w:fill="EAF1DD" w:themeFill="accent3" w:themeFillTint="33"/>
          </w:tcPr>
          <w:p w14:paraId="2C1647C0" w14:textId="77777777" w:rsidR="00B45343" w:rsidRPr="00242245" w:rsidRDefault="003D3F89">
            <w:pPr>
              <w:pStyle w:val="NoSpacing"/>
            </w:pPr>
            <w:r w:rsidRPr="00242245">
              <w:rPr>
                <w:rStyle w:val="None"/>
              </w:rPr>
              <w:t>Reference</w:t>
            </w:r>
          </w:p>
        </w:tc>
        <w:tc>
          <w:tcPr>
            <w:tcW w:w="2478" w:type="dxa"/>
            <w:shd w:val="clear" w:color="auto" w:fill="EAF1DD" w:themeFill="accent3" w:themeFillTint="33"/>
          </w:tcPr>
          <w:p w14:paraId="6DCB4905"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2ABD2E78"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36AC6991" w14:textId="77777777" w:rsidR="00B45343" w:rsidRPr="00242245" w:rsidRDefault="003D3F89">
            <w:pPr>
              <w:pStyle w:val="NoSpacing"/>
            </w:pPr>
            <w:r w:rsidRPr="00242245">
              <w:rPr>
                <w:rStyle w:val="None"/>
              </w:rPr>
              <w:t>Notes/Comments</w:t>
            </w:r>
          </w:p>
        </w:tc>
      </w:tr>
      <w:tr w:rsidR="00B45343" w:rsidRPr="00242245" w14:paraId="7D6C7BDB" w14:textId="77777777" w:rsidTr="00250DB5">
        <w:trPr>
          <w:trHeight w:val="481"/>
          <w:jc w:val="center"/>
        </w:trPr>
        <w:tc>
          <w:tcPr>
            <w:tcW w:w="1252" w:type="dxa"/>
          </w:tcPr>
          <w:p w14:paraId="24BD0373" w14:textId="77777777" w:rsidR="00B45343" w:rsidRPr="00242245" w:rsidRDefault="003D3F89">
            <w:pPr>
              <w:pStyle w:val="NoSpacing"/>
            </w:pPr>
            <w:r w:rsidRPr="00242245">
              <w:rPr>
                <w:rStyle w:val="None"/>
              </w:rPr>
              <w:t>98</w:t>
            </w:r>
          </w:p>
        </w:tc>
        <w:tc>
          <w:tcPr>
            <w:tcW w:w="903" w:type="dxa"/>
          </w:tcPr>
          <w:p w14:paraId="023A111F" w14:textId="77777777" w:rsidR="00B45343" w:rsidRPr="00242245" w:rsidRDefault="003D3F89">
            <w:pPr>
              <w:pStyle w:val="NoSpacing"/>
            </w:pPr>
            <w:r w:rsidRPr="00242245">
              <w:rPr>
                <w:rStyle w:val="None"/>
              </w:rPr>
              <w:t>2100C</w:t>
            </w:r>
          </w:p>
        </w:tc>
        <w:tc>
          <w:tcPr>
            <w:tcW w:w="1170" w:type="dxa"/>
          </w:tcPr>
          <w:p w14:paraId="08AF8A89" w14:textId="77777777" w:rsidR="00B45343" w:rsidRPr="00242245" w:rsidRDefault="003D3F89">
            <w:pPr>
              <w:pStyle w:val="NoSpacing"/>
            </w:pPr>
            <w:r w:rsidRPr="00242245">
              <w:rPr>
                <w:rStyle w:val="None"/>
              </w:rPr>
              <w:t>REF01</w:t>
            </w:r>
          </w:p>
        </w:tc>
        <w:tc>
          <w:tcPr>
            <w:tcW w:w="2478" w:type="dxa"/>
          </w:tcPr>
          <w:p w14:paraId="51626D0F" w14:textId="77777777" w:rsidR="00B45343" w:rsidRPr="00242245" w:rsidRDefault="003D3F89">
            <w:pPr>
              <w:pStyle w:val="NoSpacing"/>
            </w:pPr>
            <w:r w:rsidRPr="00242245">
              <w:rPr>
                <w:rStyle w:val="None"/>
              </w:rPr>
              <w:t>Reference Identification Qualifier</w:t>
            </w:r>
          </w:p>
        </w:tc>
        <w:tc>
          <w:tcPr>
            <w:tcW w:w="1080" w:type="dxa"/>
          </w:tcPr>
          <w:p w14:paraId="47FEA744" w14:textId="77777777" w:rsidR="00B45343" w:rsidRPr="00242245" w:rsidRDefault="003D3F89">
            <w:pPr>
              <w:pStyle w:val="NoSpacing"/>
            </w:pPr>
            <w:r w:rsidRPr="00242245">
              <w:rPr>
                <w:rStyle w:val="None"/>
              </w:rPr>
              <w:t>SY, NQ</w:t>
            </w:r>
          </w:p>
        </w:tc>
        <w:tc>
          <w:tcPr>
            <w:tcW w:w="2520" w:type="dxa"/>
          </w:tcPr>
          <w:p w14:paraId="0F63A98F" w14:textId="77777777" w:rsidR="00B45343" w:rsidRPr="00242245" w:rsidRDefault="003D3F89">
            <w:pPr>
              <w:pStyle w:val="NoSpacing"/>
            </w:pPr>
            <w:r w:rsidRPr="00242245">
              <w:rPr>
                <w:rStyle w:val="None"/>
              </w:rPr>
              <w:t>NQ-for Other Agency ID</w:t>
            </w:r>
          </w:p>
        </w:tc>
      </w:tr>
      <w:tr w:rsidR="00B45343" w:rsidRPr="00242245" w14:paraId="3D96DC19" w14:textId="77777777" w:rsidTr="00250DB5">
        <w:trPr>
          <w:trHeight w:val="481"/>
          <w:jc w:val="center"/>
        </w:trPr>
        <w:tc>
          <w:tcPr>
            <w:tcW w:w="1252" w:type="dxa"/>
          </w:tcPr>
          <w:p w14:paraId="45D88781" w14:textId="77777777" w:rsidR="00B45343" w:rsidRPr="00242245" w:rsidRDefault="003D3F89">
            <w:pPr>
              <w:pStyle w:val="NoSpacing"/>
            </w:pPr>
            <w:r w:rsidRPr="00242245">
              <w:rPr>
                <w:rStyle w:val="None"/>
              </w:rPr>
              <w:t>99</w:t>
            </w:r>
          </w:p>
        </w:tc>
        <w:tc>
          <w:tcPr>
            <w:tcW w:w="903" w:type="dxa"/>
          </w:tcPr>
          <w:p w14:paraId="1ED33EF3" w14:textId="77777777" w:rsidR="00B45343" w:rsidRPr="00242245" w:rsidRDefault="003D3F89">
            <w:pPr>
              <w:pStyle w:val="NoSpacing"/>
            </w:pPr>
            <w:r w:rsidRPr="00242245">
              <w:rPr>
                <w:rStyle w:val="None"/>
              </w:rPr>
              <w:t>2100C</w:t>
            </w:r>
          </w:p>
        </w:tc>
        <w:tc>
          <w:tcPr>
            <w:tcW w:w="1170" w:type="dxa"/>
          </w:tcPr>
          <w:p w14:paraId="2922B703" w14:textId="77777777" w:rsidR="00B45343" w:rsidRPr="00242245" w:rsidRDefault="003D3F89">
            <w:pPr>
              <w:pStyle w:val="NoSpacing"/>
            </w:pPr>
            <w:r w:rsidRPr="00242245">
              <w:rPr>
                <w:rStyle w:val="None"/>
              </w:rPr>
              <w:t>REF02</w:t>
            </w:r>
          </w:p>
        </w:tc>
        <w:tc>
          <w:tcPr>
            <w:tcW w:w="2478" w:type="dxa"/>
          </w:tcPr>
          <w:p w14:paraId="33D3B38D" w14:textId="77777777" w:rsidR="00B45343" w:rsidRPr="00242245" w:rsidRDefault="003D3F89">
            <w:pPr>
              <w:pStyle w:val="NoSpacing"/>
            </w:pPr>
            <w:r w:rsidRPr="00242245">
              <w:rPr>
                <w:rStyle w:val="None"/>
              </w:rPr>
              <w:t>Subscriber Supplemental Identifier</w:t>
            </w:r>
          </w:p>
        </w:tc>
        <w:tc>
          <w:tcPr>
            <w:tcW w:w="1080" w:type="dxa"/>
          </w:tcPr>
          <w:p w14:paraId="5B9BEA4F" w14:textId="77777777" w:rsidR="00B45343" w:rsidRPr="00242245" w:rsidRDefault="00B45343"/>
        </w:tc>
        <w:tc>
          <w:tcPr>
            <w:tcW w:w="2520" w:type="dxa"/>
          </w:tcPr>
          <w:p w14:paraId="0778BA7C" w14:textId="77777777" w:rsidR="00B45343" w:rsidRPr="00242245" w:rsidRDefault="003D3F89">
            <w:pPr>
              <w:pStyle w:val="NoSpacing"/>
            </w:pPr>
            <w:r w:rsidRPr="00242245">
              <w:rPr>
                <w:rStyle w:val="None"/>
              </w:rPr>
              <w:t>SSN or Other Agency ID</w:t>
            </w:r>
          </w:p>
        </w:tc>
      </w:tr>
    </w:tbl>
    <w:p w14:paraId="495A4AD8" w14:textId="7B2A898D" w:rsidR="00B45343" w:rsidRPr="00242245" w:rsidRDefault="003D3F89" w:rsidP="00B9055C">
      <w:pPr>
        <w:pStyle w:val="Heading3"/>
        <w:spacing w:after="120"/>
        <w:rPr>
          <w:rStyle w:val="None"/>
        </w:rPr>
      </w:pPr>
      <w:bookmarkStart w:id="109" w:name="_Toc65673010"/>
      <w:bookmarkStart w:id="110" w:name="_Toc65674469"/>
      <w:r w:rsidRPr="00242245">
        <w:t>INQUIRY BY LAST NAME, FIRST NAME, DATE</w:t>
      </w:r>
      <w:r w:rsidRPr="00242245">
        <w:rPr>
          <w:rStyle w:val="None"/>
        </w:rPr>
        <w:t xml:space="preserve"> OF BIRTH, AND GENDER</w:t>
      </w:r>
      <w:bookmarkEnd w:id="109"/>
      <w:bookmarkEnd w:id="110"/>
    </w:p>
    <w:tbl>
      <w:tblPr>
        <w:tblStyle w:val="TableGrid"/>
        <w:tblW w:w="9379" w:type="dxa"/>
        <w:jc w:val="center"/>
        <w:tblLayout w:type="fixed"/>
        <w:tblLook w:val="04A0" w:firstRow="1" w:lastRow="0" w:firstColumn="1" w:lastColumn="0" w:noHBand="0" w:noVBand="1"/>
        <w:tblCaption w:val="Table Inquiry by Last Name, First Name, Date of Birth, and Gender"/>
      </w:tblPr>
      <w:tblGrid>
        <w:gridCol w:w="1150"/>
        <w:gridCol w:w="1005"/>
        <w:gridCol w:w="1170"/>
        <w:gridCol w:w="2364"/>
        <w:gridCol w:w="1170"/>
        <w:gridCol w:w="2520"/>
      </w:tblGrid>
      <w:tr w:rsidR="00B45343" w:rsidRPr="00242245" w14:paraId="1E30E662" w14:textId="77777777" w:rsidTr="00250DB5">
        <w:trPr>
          <w:trHeight w:val="481"/>
          <w:tblHeader/>
          <w:jc w:val="center"/>
        </w:trPr>
        <w:tc>
          <w:tcPr>
            <w:tcW w:w="1150" w:type="dxa"/>
            <w:shd w:val="clear" w:color="auto" w:fill="EAF1DD" w:themeFill="accent3" w:themeFillTint="33"/>
          </w:tcPr>
          <w:p w14:paraId="27F62819" w14:textId="77777777" w:rsidR="00B45343" w:rsidRPr="00242245" w:rsidRDefault="003D3F89">
            <w:pPr>
              <w:pStyle w:val="NoSpacing"/>
            </w:pPr>
            <w:r w:rsidRPr="00242245">
              <w:rPr>
                <w:rStyle w:val="None"/>
              </w:rPr>
              <w:t>TR3 Page #</w:t>
            </w:r>
          </w:p>
        </w:tc>
        <w:tc>
          <w:tcPr>
            <w:tcW w:w="1005" w:type="dxa"/>
            <w:shd w:val="clear" w:color="auto" w:fill="EAF1DD" w:themeFill="accent3" w:themeFillTint="33"/>
          </w:tcPr>
          <w:p w14:paraId="296D0294" w14:textId="77777777" w:rsidR="00B45343" w:rsidRPr="00242245" w:rsidRDefault="003D3F89">
            <w:pPr>
              <w:pStyle w:val="NoSpacing"/>
            </w:pPr>
            <w:r w:rsidRPr="00242245">
              <w:rPr>
                <w:rStyle w:val="None"/>
              </w:rPr>
              <w:t>Loop ID</w:t>
            </w:r>
          </w:p>
        </w:tc>
        <w:tc>
          <w:tcPr>
            <w:tcW w:w="1170" w:type="dxa"/>
            <w:shd w:val="clear" w:color="auto" w:fill="EAF1DD" w:themeFill="accent3" w:themeFillTint="33"/>
          </w:tcPr>
          <w:p w14:paraId="5608A3C8" w14:textId="77777777" w:rsidR="00B45343" w:rsidRPr="00242245" w:rsidRDefault="003D3F89">
            <w:pPr>
              <w:pStyle w:val="NoSpacing"/>
            </w:pPr>
            <w:r w:rsidRPr="00242245">
              <w:rPr>
                <w:rStyle w:val="None"/>
              </w:rPr>
              <w:t>Reference</w:t>
            </w:r>
          </w:p>
        </w:tc>
        <w:tc>
          <w:tcPr>
            <w:tcW w:w="2364" w:type="dxa"/>
            <w:shd w:val="clear" w:color="auto" w:fill="EAF1DD" w:themeFill="accent3" w:themeFillTint="33"/>
          </w:tcPr>
          <w:p w14:paraId="24801C74" w14:textId="77777777" w:rsidR="00B45343" w:rsidRPr="00242245" w:rsidRDefault="003D3F89">
            <w:pPr>
              <w:pStyle w:val="NoSpacing"/>
            </w:pPr>
            <w:r w:rsidRPr="00242245">
              <w:rPr>
                <w:rStyle w:val="None"/>
              </w:rPr>
              <w:t>Name</w:t>
            </w:r>
          </w:p>
        </w:tc>
        <w:tc>
          <w:tcPr>
            <w:tcW w:w="1170" w:type="dxa"/>
            <w:shd w:val="clear" w:color="auto" w:fill="EAF1DD" w:themeFill="accent3" w:themeFillTint="33"/>
          </w:tcPr>
          <w:p w14:paraId="61D05E16"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11B66AEE" w14:textId="77777777" w:rsidR="00B45343" w:rsidRPr="00242245" w:rsidRDefault="003D3F89">
            <w:pPr>
              <w:pStyle w:val="NoSpacing"/>
            </w:pPr>
            <w:r w:rsidRPr="00242245">
              <w:rPr>
                <w:rStyle w:val="None"/>
              </w:rPr>
              <w:t>Notes/Comments</w:t>
            </w:r>
          </w:p>
        </w:tc>
      </w:tr>
      <w:tr w:rsidR="00B45343" w:rsidRPr="00242245" w14:paraId="0EEA53E4" w14:textId="77777777" w:rsidTr="00250DB5">
        <w:trPr>
          <w:trHeight w:val="2041"/>
          <w:jc w:val="center"/>
        </w:trPr>
        <w:tc>
          <w:tcPr>
            <w:tcW w:w="1150" w:type="dxa"/>
          </w:tcPr>
          <w:p w14:paraId="550300BD" w14:textId="77777777" w:rsidR="00B45343" w:rsidRPr="00242245" w:rsidRDefault="003D3F89">
            <w:pPr>
              <w:pStyle w:val="NoSpacing"/>
            </w:pPr>
            <w:r w:rsidRPr="00242245">
              <w:rPr>
                <w:rStyle w:val="None"/>
              </w:rPr>
              <w:t>93</w:t>
            </w:r>
          </w:p>
        </w:tc>
        <w:tc>
          <w:tcPr>
            <w:tcW w:w="1005" w:type="dxa"/>
          </w:tcPr>
          <w:p w14:paraId="6F4022E8" w14:textId="77777777" w:rsidR="00B45343" w:rsidRPr="00242245" w:rsidRDefault="003D3F89">
            <w:pPr>
              <w:pStyle w:val="NoSpacing"/>
            </w:pPr>
            <w:r w:rsidRPr="00242245">
              <w:rPr>
                <w:rStyle w:val="None"/>
              </w:rPr>
              <w:t>2100C</w:t>
            </w:r>
          </w:p>
        </w:tc>
        <w:tc>
          <w:tcPr>
            <w:tcW w:w="1170" w:type="dxa"/>
          </w:tcPr>
          <w:p w14:paraId="0A880CBB" w14:textId="77777777" w:rsidR="00B45343" w:rsidRPr="00242245" w:rsidRDefault="003D3F89">
            <w:pPr>
              <w:pStyle w:val="NoSpacing"/>
            </w:pPr>
            <w:r w:rsidRPr="00242245">
              <w:rPr>
                <w:rStyle w:val="None"/>
              </w:rPr>
              <w:t>NM103</w:t>
            </w:r>
          </w:p>
        </w:tc>
        <w:tc>
          <w:tcPr>
            <w:tcW w:w="2364" w:type="dxa"/>
          </w:tcPr>
          <w:p w14:paraId="205D0B85" w14:textId="77777777" w:rsidR="00B45343" w:rsidRPr="00242245" w:rsidRDefault="003D3F89">
            <w:pPr>
              <w:pStyle w:val="NoSpacing"/>
            </w:pPr>
            <w:r w:rsidRPr="00242245">
              <w:rPr>
                <w:rStyle w:val="None"/>
              </w:rPr>
              <w:t>Subscriber Last Name</w:t>
            </w:r>
          </w:p>
        </w:tc>
        <w:tc>
          <w:tcPr>
            <w:tcW w:w="1170" w:type="dxa"/>
          </w:tcPr>
          <w:p w14:paraId="2C8FBFE4" w14:textId="77777777" w:rsidR="00B45343" w:rsidRPr="00242245" w:rsidRDefault="00B45343"/>
        </w:tc>
        <w:tc>
          <w:tcPr>
            <w:tcW w:w="2520" w:type="dxa"/>
          </w:tcPr>
          <w:p w14:paraId="21C147C0" w14:textId="77777777" w:rsidR="00B45343" w:rsidRPr="00242245" w:rsidRDefault="003D3F89">
            <w:pPr>
              <w:pStyle w:val="NoSpacing"/>
            </w:pPr>
            <w:r w:rsidRPr="00242245">
              <w:rPr>
                <w:rStyle w:val="None"/>
              </w:rPr>
              <w:t xml:space="preserve">MassHealth allows a maximum of 20 characters for this search. MassHealth will return the entire value it receives in the 270 </w:t>
            </w:r>
            <w:proofErr w:type="gramStart"/>
            <w:r w:rsidRPr="00242245">
              <w:rPr>
                <w:rStyle w:val="None"/>
              </w:rPr>
              <w:t>transaction</w:t>
            </w:r>
            <w:proofErr w:type="gramEnd"/>
            <w:r w:rsidRPr="00242245">
              <w:rPr>
                <w:rStyle w:val="None"/>
              </w:rPr>
              <w:t xml:space="preserve"> when unable to find the member.</w:t>
            </w:r>
          </w:p>
        </w:tc>
      </w:tr>
      <w:tr w:rsidR="00B45343" w:rsidRPr="00242245" w14:paraId="0D01D93F" w14:textId="77777777" w:rsidTr="00250DB5">
        <w:trPr>
          <w:trHeight w:val="288"/>
          <w:jc w:val="center"/>
        </w:trPr>
        <w:tc>
          <w:tcPr>
            <w:tcW w:w="1150" w:type="dxa"/>
          </w:tcPr>
          <w:p w14:paraId="4EA0FBB6" w14:textId="77777777" w:rsidR="00B45343" w:rsidRPr="00242245" w:rsidRDefault="003D3F89">
            <w:pPr>
              <w:pStyle w:val="NoSpacing"/>
            </w:pPr>
            <w:r w:rsidRPr="00242245">
              <w:rPr>
                <w:rStyle w:val="None"/>
              </w:rPr>
              <w:t>93</w:t>
            </w:r>
          </w:p>
        </w:tc>
        <w:tc>
          <w:tcPr>
            <w:tcW w:w="1005" w:type="dxa"/>
          </w:tcPr>
          <w:p w14:paraId="10E56391" w14:textId="77777777" w:rsidR="00B45343" w:rsidRPr="00242245" w:rsidRDefault="003D3F89">
            <w:pPr>
              <w:pStyle w:val="NoSpacing"/>
            </w:pPr>
            <w:r w:rsidRPr="00242245">
              <w:rPr>
                <w:rStyle w:val="None"/>
              </w:rPr>
              <w:t>2100C</w:t>
            </w:r>
          </w:p>
        </w:tc>
        <w:tc>
          <w:tcPr>
            <w:tcW w:w="1170" w:type="dxa"/>
          </w:tcPr>
          <w:p w14:paraId="4B295B1C" w14:textId="77777777" w:rsidR="00B45343" w:rsidRPr="00242245" w:rsidRDefault="003D3F89">
            <w:pPr>
              <w:pStyle w:val="NoSpacing"/>
            </w:pPr>
            <w:r w:rsidRPr="00242245">
              <w:rPr>
                <w:rStyle w:val="None"/>
              </w:rPr>
              <w:t>NM104</w:t>
            </w:r>
          </w:p>
        </w:tc>
        <w:tc>
          <w:tcPr>
            <w:tcW w:w="2364" w:type="dxa"/>
          </w:tcPr>
          <w:p w14:paraId="0C992C2C" w14:textId="77777777" w:rsidR="00B45343" w:rsidRPr="00242245" w:rsidRDefault="003D3F89">
            <w:pPr>
              <w:pStyle w:val="NoSpacing"/>
            </w:pPr>
            <w:r w:rsidRPr="00242245">
              <w:rPr>
                <w:rStyle w:val="None"/>
              </w:rPr>
              <w:t>Subscriber First Name</w:t>
            </w:r>
          </w:p>
        </w:tc>
        <w:tc>
          <w:tcPr>
            <w:tcW w:w="1170" w:type="dxa"/>
          </w:tcPr>
          <w:p w14:paraId="6B405625" w14:textId="77777777" w:rsidR="00B45343" w:rsidRPr="00242245" w:rsidRDefault="00B45343"/>
        </w:tc>
        <w:tc>
          <w:tcPr>
            <w:tcW w:w="2520" w:type="dxa"/>
          </w:tcPr>
          <w:p w14:paraId="1E35B232" w14:textId="77777777" w:rsidR="00B45343" w:rsidRPr="00242245" w:rsidRDefault="003D3F89">
            <w:pPr>
              <w:pStyle w:val="NoSpacing"/>
            </w:pPr>
            <w:r w:rsidRPr="00242245">
              <w:rPr>
                <w:rStyle w:val="None"/>
              </w:rPr>
              <w:t xml:space="preserve">MassHealth allows a maximum of 15 characters for this search. MassHealth will return the entire value it receives in the 270 </w:t>
            </w:r>
            <w:proofErr w:type="gramStart"/>
            <w:r w:rsidRPr="00242245">
              <w:rPr>
                <w:rStyle w:val="None"/>
              </w:rPr>
              <w:t>transaction</w:t>
            </w:r>
            <w:proofErr w:type="gramEnd"/>
            <w:r w:rsidRPr="00242245">
              <w:rPr>
                <w:rStyle w:val="None"/>
              </w:rPr>
              <w:t xml:space="preserve"> when unable to find the member.</w:t>
            </w:r>
          </w:p>
        </w:tc>
      </w:tr>
      <w:tr w:rsidR="00B45343" w:rsidRPr="00242245" w14:paraId="31E93052" w14:textId="77777777" w:rsidTr="00250DB5">
        <w:trPr>
          <w:trHeight w:val="1261"/>
          <w:jc w:val="center"/>
        </w:trPr>
        <w:tc>
          <w:tcPr>
            <w:tcW w:w="1150" w:type="dxa"/>
          </w:tcPr>
          <w:p w14:paraId="1AF7F864" w14:textId="77777777" w:rsidR="00B45343" w:rsidRPr="00242245" w:rsidRDefault="003D3F89">
            <w:pPr>
              <w:pStyle w:val="NoSpacing"/>
            </w:pPr>
            <w:r w:rsidRPr="00242245">
              <w:rPr>
                <w:rStyle w:val="None"/>
              </w:rPr>
              <w:t>108</w:t>
            </w:r>
          </w:p>
        </w:tc>
        <w:tc>
          <w:tcPr>
            <w:tcW w:w="1005" w:type="dxa"/>
          </w:tcPr>
          <w:p w14:paraId="3600D824" w14:textId="77777777" w:rsidR="00B45343" w:rsidRPr="00242245" w:rsidRDefault="003D3F89">
            <w:pPr>
              <w:pStyle w:val="NoSpacing"/>
            </w:pPr>
            <w:r w:rsidRPr="00242245">
              <w:rPr>
                <w:rStyle w:val="None"/>
              </w:rPr>
              <w:t>2100C</w:t>
            </w:r>
          </w:p>
        </w:tc>
        <w:tc>
          <w:tcPr>
            <w:tcW w:w="1170" w:type="dxa"/>
          </w:tcPr>
          <w:p w14:paraId="59709F50" w14:textId="77777777" w:rsidR="00B45343" w:rsidRPr="00242245" w:rsidRDefault="003D3F89">
            <w:pPr>
              <w:pStyle w:val="NoSpacing"/>
            </w:pPr>
            <w:r w:rsidRPr="00242245">
              <w:rPr>
                <w:rStyle w:val="None"/>
              </w:rPr>
              <w:t>DMG02</w:t>
            </w:r>
          </w:p>
        </w:tc>
        <w:tc>
          <w:tcPr>
            <w:tcW w:w="2364" w:type="dxa"/>
          </w:tcPr>
          <w:p w14:paraId="509CAFC8" w14:textId="77777777" w:rsidR="00B45343" w:rsidRPr="00242245" w:rsidRDefault="003D3F89">
            <w:pPr>
              <w:pStyle w:val="NoSpacing"/>
            </w:pPr>
            <w:r w:rsidRPr="00242245">
              <w:rPr>
                <w:rStyle w:val="None"/>
              </w:rPr>
              <w:t>Subscriber Birth Date</w:t>
            </w:r>
          </w:p>
        </w:tc>
        <w:tc>
          <w:tcPr>
            <w:tcW w:w="1170" w:type="dxa"/>
          </w:tcPr>
          <w:p w14:paraId="26105ED4" w14:textId="77777777" w:rsidR="00B45343" w:rsidRPr="00242245" w:rsidRDefault="00B45343"/>
        </w:tc>
        <w:tc>
          <w:tcPr>
            <w:tcW w:w="2520" w:type="dxa"/>
          </w:tcPr>
          <w:p w14:paraId="5D12B651" w14:textId="77777777" w:rsidR="00B45343" w:rsidRPr="00242245" w:rsidRDefault="003D3F89">
            <w:pPr>
              <w:pStyle w:val="NoSpacing"/>
            </w:pPr>
            <w:r w:rsidRPr="00242245">
              <w:rPr>
                <w:rStyle w:val="None"/>
              </w:rPr>
              <w:t xml:space="preserve">MassHealth will return in the 271 the entire value it receives in the 270 </w:t>
            </w:r>
            <w:proofErr w:type="gramStart"/>
            <w:r w:rsidRPr="00242245">
              <w:rPr>
                <w:rStyle w:val="None"/>
              </w:rPr>
              <w:t>transaction</w:t>
            </w:r>
            <w:proofErr w:type="gramEnd"/>
            <w:r w:rsidRPr="00242245">
              <w:rPr>
                <w:rStyle w:val="None"/>
              </w:rPr>
              <w:t xml:space="preserve"> when unable to find the member.</w:t>
            </w:r>
          </w:p>
        </w:tc>
      </w:tr>
      <w:tr w:rsidR="00B45343" w:rsidRPr="00242245" w14:paraId="4BAE3560" w14:textId="77777777" w:rsidTr="00250DB5">
        <w:trPr>
          <w:trHeight w:val="1261"/>
          <w:jc w:val="center"/>
        </w:trPr>
        <w:tc>
          <w:tcPr>
            <w:tcW w:w="1150" w:type="dxa"/>
          </w:tcPr>
          <w:p w14:paraId="59EF8D08" w14:textId="77777777" w:rsidR="00B45343" w:rsidRPr="00242245" w:rsidRDefault="003D3F89">
            <w:pPr>
              <w:pStyle w:val="NoSpacing"/>
            </w:pPr>
            <w:r w:rsidRPr="00242245">
              <w:rPr>
                <w:rStyle w:val="None"/>
              </w:rPr>
              <w:t>109</w:t>
            </w:r>
          </w:p>
        </w:tc>
        <w:tc>
          <w:tcPr>
            <w:tcW w:w="1005" w:type="dxa"/>
          </w:tcPr>
          <w:p w14:paraId="5602648A" w14:textId="77777777" w:rsidR="00B45343" w:rsidRPr="00242245" w:rsidRDefault="003D3F89">
            <w:pPr>
              <w:pStyle w:val="NoSpacing"/>
            </w:pPr>
            <w:r w:rsidRPr="00242245">
              <w:rPr>
                <w:rStyle w:val="None"/>
              </w:rPr>
              <w:t>2100C</w:t>
            </w:r>
          </w:p>
        </w:tc>
        <w:tc>
          <w:tcPr>
            <w:tcW w:w="1170" w:type="dxa"/>
          </w:tcPr>
          <w:p w14:paraId="34D7ECE8" w14:textId="77777777" w:rsidR="00B45343" w:rsidRPr="00242245" w:rsidRDefault="003D3F89">
            <w:pPr>
              <w:pStyle w:val="NoSpacing"/>
            </w:pPr>
            <w:r w:rsidRPr="00242245">
              <w:rPr>
                <w:rStyle w:val="None"/>
              </w:rPr>
              <w:t>DMG03</w:t>
            </w:r>
          </w:p>
        </w:tc>
        <w:tc>
          <w:tcPr>
            <w:tcW w:w="2364" w:type="dxa"/>
          </w:tcPr>
          <w:p w14:paraId="5AA853E6" w14:textId="77777777" w:rsidR="00B45343" w:rsidRPr="00242245" w:rsidRDefault="003D3F89">
            <w:pPr>
              <w:pStyle w:val="NoSpacing"/>
            </w:pPr>
            <w:r w:rsidRPr="00242245">
              <w:rPr>
                <w:rStyle w:val="None"/>
              </w:rPr>
              <w:t>Subscriber Gender Code</w:t>
            </w:r>
          </w:p>
        </w:tc>
        <w:tc>
          <w:tcPr>
            <w:tcW w:w="1170" w:type="dxa"/>
          </w:tcPr>
          <w:p w14:paraId="06A793AC" w14:textId="77777777" w:rsidR="00B45343" w:rsidRPr="00242245" w:rsidRDefault="00B45343"/>
        </w:tc>
        <w:tc>
          <w:tcPr>
            <w:tcW w:w="2520" w:type="dxa"/>
          </w:tcPr>
          <w:p w14:paraId="65D8DD49" w14:textId="77777777" w:rsidR="00B45343" w:rsidRPr="00242245" w:rsidRDefault="003D3F89">
            <w:pPr>
              <w:pStyle w:val="NoSpacing"/>
            </w:pPr>
            <w:r w:rsidRPr="00242245">
              <w:rPr>
                <w:rStyle w:val="None"/>
              </w:rPr>
              <w:t xml:space="preserve">MassHealth will return in the 271 the entire value it receives in the 270 </w:t>
            </w:r>
            <w:proofErr w:type="gramStart"/>
            <w:r w:rsidRPr="00242245">
              <w:rPr>
                <w:rStyle w:val="None"/>
              </w:rPr>
              <w:t>transaction</w:t>
            </w:r>
            <w:proofErr w:type="gramEnd"/>
            <w:r w:rsidRPr="00242245">
              <w:rPr>
                <w:rStyle w:val="None"/>
              </w:rPr>
              <w:t xml:space="preserve"> when unable to find the member.</w:t>
            </w:r>
          </w:p>
        </w:tc>
      </w:tr>
    </w:tbl>
    <w:p w14:paraId="6DFCF233" w14:textId="3A826AEB" w:rsidR="00B45343" w:rsidRPr="00242245" w:rsidRDefault="003D3F89" w:rsidP="00991023">
      <w:pPr>
        <w:pStyle w:val="Heading4"/>
      </w:pPr>
      <w:r w:rsidRPr="00242245">
        <w:rPr>
          <w:rStyle w:val="None"/>
        </w:rPr>
        <w:lastRenderedPageBreak/>
        <w:t>271 (Outbound)</w:t>
      </w:r>
    </w:p>
    <w:tbl>
      <w:tblPr>
        <w:tblStyle w:val="TableGrid"/>
        <w:tblW w:w="9355" w:type="dxa"/>
        <w:jc w:val="center"/>
        <w:tblLayout w:type="fixed"/>
        <w:tblLook w:val="04A0" w:firstRow="1" w:lastRow="0" w:firstColumn="1" w:lastColumn="0" w:noHBand="0" w:noVBand="1"/>
        <w:tblCaption w:val="Table 271 Outbound"/>
      </w:tblPr>
      <w:tblGrid>
        <w:gridCol w:w="1075"/>
        <w:gridCol w:w="900"/>
        <w:gridCol w:w="1260"/>
        <w:gridCol w:w="2520"/>
        <w:gridCol w:w="1080"/>
        <w:gridCol w:w="2520"/>
      </w:tblGrid>
      <w:tr w:rsidR="00B45343" w:rsidRPr="00242245" w14:paraId="1FB212C7" w14:textId="77777777" w:rsidTr="004C6E56">
        <w:trPr>
          <w:trHeight w:val="481"/>
          <w:tblHeader/>
          <w:jc w:val="center"/>
        </w:trPr>
        <w:tc>
          <w:tcPr>
            <w:tcW w:w="1075" w:type="dxa"/>
            <w:shd w:val="clear" w:color="auto" w:fill="EAF1DD" w:themeFill="accent3" w:themeFillTint="33"/>
          </w:tcPr>
          <w:p w14:paraId="1BE482BE"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28788260"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322E5E10"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37DB66B4"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76FFC787"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4D967277" w14:textId="77777777" w:rsidR="00B45343" w:rsidRPr="00242245" w:rsidRDefault="003D3F89">
            <w:pPr>
              <w:pStyle w:val="NoSpacing"/>
            </w:pPr>
            <w:r w:rsidRPr="00242245">
              <w:rPr>
                <w:rStyle w:val="None"/>
              </w:rPr>
              <w:t>Notes/Comments</w:t>
            </w:r>
          </w:p>
        </w:tc>
      </w:tr>
      <w:tr w:rsidR="00B45343" w:rsidRPr="00242245" w14:paraId="33240C58" w14:textId="77777777" w:rsidTr="001C3CCD">
        <w:trPr>
          <w:trHeight w:val="387"/>
          <w:jc w:val="center"/>
        </w:trPr>
        <w:tc>
          <w:tcPr>
            <w:tcW w:w="1075" w:type="dxa"/>
          </w:tcPr>
          <w:p w14:paraId="0D872414" w14:textId="77777777" w:rsidR="00B45343" w:rsidRPr="00242245" w:rsidRDefault="003D3F89">
            <w:pPr>
              <w:pStyle w:val="NoSpacing"/>
              <w:rPr>
                <w:rFonts w:cs="Calibri"/>
              </w:rPr>
            </w:pPr>
            <w:r w:rsidRPr="00242245">
              <w:rPr>
                <w:rStyle w:val="None"/>
                <w:rFonts w:cs="Calibri"/>
              </w:rPr>
              <w:t>219</w:t>
            </w:r>
          </w:p>
        </w:tc>
        <w:tc>
          <w:tcPr>
            <w:tcW w:w="900" w:type="dxa"/>
          </w:tcPr>
          <w:p w14:paraId="147FC732" w14:textId="77777777" w:rsidR="00B45343" w:rsidRPr="00242245" w:rsidRDefault="003D3F89">
            <w:pPr>
              <w:pStyle w:val="NoSpacing"/>
              <w:rPr>
                <w:rFonts w:cs="Calibri"/>
              </w:rPr>
            </w:pPr>
            <w:r w:rsidRPr="00242245">
              <w:rPr>
                <w:rStyle w:val="None"/>
                <w:rFonts w:cs="Calibri"/>
              </w:rPr>
              <w:t>2100A</w:t>
            </w:r>
          </w:p>
        </w:tc>
        <w:tc>
          <w:tcPr>
            <w:tcW w:w="1260" w:type="dxa"/>
          </w:tcPr>
          <w:p w14:paraId="050977EC" w14:textId="77777777" w:rsidR="00B45343" w:rsidRPr="00242245" w:rsidRDefault="003D3F89">
            <w:pPr>
              <w:pStyle w:val="NoSpacing"/>
              <w:rPr>
                <w:rFonts w:cs="Calibri"/>
              </w:rPr>
            </w:pPr>
            <w:r w:rsidRPr="00242245">
              <w:rPr>
                <w:rStyle w:val="None"/>
                <w:rFonts w:cs="Calibri"/>
              </w:rPr>
              <w:t>NM102</w:t>
            </w:r>
          </w:p>
        </w:tc>
        <w:tc>
          <w:tcPr>
            <w:tcW w:w="2520" w:type="dxa"/>
          </w:tcPr>
          <w:p w14:paraId="574A5965" w14:textId="77777777" w:rsidR="00B45343" w:rsidRPr="00242245" w:rsidRDefault="003D3F89">
            <w:pPr>
              <w:pStyle w:val="NoSpacing"/>
              <w:rPr>
                <w:rFonts w:cs="Calibri"/>
              </w:rPr>
            </w:pPr>
            <w:r w:rsidRPr="00242245">
              <w:rPr>
                <w:rStyle w:val="None"/>
                <w:rFonts w:cs="Calibri"/>
              </w:rPr>
              <w:t>Entity Type Qualifier</w:t>
            </w:r>
          </w:p>
        </w:tc>
        <w:tc>
          <w:tcPr>
            <w:tcW w:w="1080" w:type="dxa"/>
          </w:tcPr>
          <w:p w14:paraId="5A546E87" w14:textId="77777777" w:rsidR="00B45343" w:rsidRPr="00242245" w:rsidRDefault="003D3F89">
            <w:pPr>
              <w:pStyle w:val="NoSpacing"/>
              <w:rPr>
                <w:rFonts w:cs="Calibri"/>
              </w:rPr>
            </w:pPr>
            <w:r w:rsidRPr="00242245">
              <w:rPr>
                <w:rStyle w:val="None"/>
                <w:rFonts w:cs="Calibri"/>
                <w:sz w:val="18"/>
                <w:szCs w:val="18"/>
              </w:rPr>
              <w:t>2</w:t>
            </w:r>
          </w:p>
        </w:tc>
        <w:tc>
          <w:tcPr>
            <w:tcW w:w="2520" w:type="dxa"/>
          </w:tcPr>
          <w:p w14:paraId="74210E07" w14:textId="77777777" w:rsidR="00B45343" w:rsidRPr="00242245" w:rsidRDefault="00B45343">
            <w:pPr>
              <w:rPr>
                <w:rFonts w:ascii="Calibri" w:hAnsi="Calibri" w:cs="Calibri"/>
              </w:rPr>
            </w:pPr>
          </w:p>
        </w:tc>
      </w:tr>
      <w:tr w:rsidR="00B45343" w:rsidRPr="00242245" w14:paraId="7DD10010" w14:textId="77777777" w:rsidTr="001C3CCD">
        <w:trPr>
          <w:trHeight w:val="481"/>
          <w:jc w:val="center"/>
        </w:trPr>
        <w:tc>
          <w:tcPr>
            <w:tcW w:w="1075" w:type="dxa"/>
          </w:tcPr>
          <w:p w14:paraId="08FA51BB" w14:textId="77777777" w:rsidR="00B45343" w:rsidRPr="00242245" w:rsidRDefault="003D3F89">
            <w:pPr>
              <w:pStyle w:val="NoSpacing"/>
              <w:rPr>
                <w:rFonts w:cs="Calibri"/>
              </w:rPr>
            </w:pPr>
            <w:r w:rsidRPr="00242245">
              <w:rPr>
                <w:rStyle w:val="None"/>
                <w:rFonts w:cs="Calibri"/>
              </w:rPr>
              <w:t>219</w:t>
            </w:r>
          </w:p>
        </w:tc>
        <w:tc>
          <w:tcPr>
            <w:tcW w:w="900" w:type="dxa"/>
          </w:tcPr>
          <w:p w14:paraId="061E2A89" w14:textId="77777777" w:rsidR="00B45343" w:rsidRPr="00242245" w:rsidRDefault="003D3F89">
            <w:pPr>
              <w:pStyle w:val="NoSpacing"/>
              <w:rPr>
                <w:rFonts w:cs="Calibri"/>
              </w:rPr>
            </w:pPr>
            <w:r w:rsidRPr="00242245">
              <w:rPr>
                <w:rStyle w:val="None"/>
                <w:rFonts w:cs="Calibri"/>
              </w:rPr>
              <w:t>2100A</w:t>
            </w:r>
          </w:p>
        </w:tc>
        <w:tc>
          <w:tcPr>
            <w:tcW w:w="1260" w:type="dxa"/>
          </w:tcPr>
          <w:p w14:paraId="4E5274B4" w14:textId="77777777" w:rsidR="00B45343" w:rsidRPr="00242245" w:rsidRDefault="003D3F89">
            <w:pPr>
              <w:pStyle w:val="NoSpacing"/>
              <w:rPr>
                <w:rFonts w:cs="Calibri"/>
              </w:rPr>
            </w:pPr>
            <w:r w:rsidRPr="00242245">
              <w:rPr>
                <w:rStyle w:val="None"/>
                <w:rFonts w:cs="Calibri"/>
              </w:rPr>
              <w:t>NM103</w:t>
            </w:r>
          </w:p>
        </w:tc>
        <w:tc>
          <w:tcPr>
            <w:tcW w:w="2520" w:type="dxa"/>
          </w:tcPr>
          <w:p w14:paraId="4C53FA4D" w14:textId="77777777" w:rsidR="00B45343" w:rsidRPr="00242245" w:rsidRDefault="003D3F89">
            <w:pPr>
              <w:pStyle w:val="NoSpacing"/>
              <w:rPr>
                <w:rFonts w:cs="Calibri"/>
              </w:rPr>
            </w:pPr>
            <w:r w:rsidRPr="00242245">
              <w:rPr>
                <w:rStyle w:val="None"/>
                <w:rFonts w:cs="Calibri"/>
              </w:rPr>
              <w:t>Information Source Last or Organization Name</w:t>
            </w:r>
          </w:p>
        </w:tc>
        <w:tc>
          <w:tcPr>
            <w:tcW w:w="1080" w:type="dxa"/>
          </w:tcPr>
          <w:p w14:paraId="4CB63ECD" w14:textId="77777777" w:rsidR="00B45343" w:rsidRPr="00242245" w:rsidRDefault="00B45343">
            <w:pPr>
              <w:rPr>
                <w:rFonts w:ascii="Calibri" w:hAnsi="Calibri" w:cs="Calibri"/>
              </w:rPr>
            </w:pPr>
          </w:p>
        </w:tc>
        <w:tc>
          <w:tcPr>
            <w:tcW w:w="2520" w:type="dxa"/>
          </w:tcPr>
          <w:p w14:paraId="06942EB8" w14:textId="77777777" w:rsidR="00B45343" w:rsidRPr="00242245" w:rsidRDefault="003D3F89">
            <w:pPr>
              <w:pStyle w:val="NoSpacing"/>
              <w:rPr>
                <w:rFonts w:cs="Calibri"/>
              </w:rPr>
            </w:pPr>
            <w:r w:rsidRPr="00242245">
              <w:rPr>
                <w:rStyle w:val="None"/>
                <w:rFonts w:cs="Calibri"/>
              </w:rPr>
              <w:t>MASSHEALTH</w:t>
            </w:r>
          </w:p>
        </w:tc>
      </w:tr>
      <w:tr w:rsidR="00B45343" w:rsidRPr="00242245" w14:paraId="1E01F44A" w14:textId="77777777" w:rsidTr="001C3CCD">
        <w:trPr>
          <w:trHeight w:val="481"/>
          <w:jc w:val="center"/>
        </w:trPr>
        <w:tc>
          <w:tcPr>
            <w:tcW w:w="1075" w:type="dxa"/>
          </w:tcPr>
          <w:p w14:paraId="55FC60FE" w14:textId="77777777" w:rsidR="00B45343" w:rsidRPr="00242245" w:rsidRDefault="003D3F89">
            <w:pPr>
              <w:pStyle w:val="NoSpacing"/>
              <w:rPr>
                <w:rFonts w:cs="Calibri"/>
              </w:rPr>
            </w:pPr>
            <w:r w:rsidRPr="00242245">
              <w:rPr>
                <w:rStyle w:val="None"/>
                <w:rFonts w:cs="Calibri"/>
              </w:rPr>
              <w:t>220</w:t>
            </w:r>
          </w:p>
        </w:tc>
        <w:tc>
          <w:tcPr>
            <w:tcW w:w="900" w:type="dxa"/>
          </w:tcPr>
          <w:p w14:paraId="4E21E1CA" w14:textId="77777777" w:rsidR="00B45343" w:rsidRPr="00242245" w:rsidRDefault="003D3F89">
            <w:pPr>
              <w:pStyle w:val="NoSpacing"/>
              <w:rPr>
                <w:rFonts w:cs="Calibri"/>
              </w:rPr>
            </w:pPr>
            <w:r w:rsidRPr="00242245">
              <w:rPr>
                <w:rStyle w:val="None"/>
                <w:rFonts w:cs="Calibri"/>
              </w:rPr>
              <w:t>2100A</w:t>
            </w:r>
          </w:p>
        </w:tc>
        <w:tc>
          <w:tcPr>
            <w:tcW w:w="1260" w:type="dxa"/>
          </w:tcPr>
          <w:p w14:paraId="04DFE358" w14:textId="77777777" w:rsidR="00B45343" w:rsidRPr="00242245" w:rsidRDefault="003D3F89">
            <w:pPr>
              <w:pStyle w:val="NoSpacing"/>
              <w:rPr>
                <w:rFonts w:cs="Calibri"/>
              </w:rPr>
            </w:pPr>
            <w:r w:rsidRPr="00242245">
              <w:rPr>
                <w:rStyle w:val="None"/>
                <w:rFonts w:cs="Calibri"/>
              </w:rPr>
              <w:t>NM108</w:t>
            </w:r>
          </w:p>
        </w:tc>
        <w:tc>
          <w:tcPr>
            <w:tcW w:w="2520" w:type="dxa"/>
          </w:tcPr>
          <w:p w14:paraId="1C215C18" w14:textId="77777777" w:rsidR="00B45343" w:rsidRPr="00242245" w:rsidRDefault="003D3F89">
            <w:pPr>
              <w:pStyle w:val="NoSpacing"/>
              <w:rPr>
                <w:rFonts w:cs="Calibri"/>
              </w:rPr>
            </w:pPr>
            <w:r w:rsidRPr="00242245">
              <w:rPr>
                <w:rStyle w:val="None"/>
                <w:rFonts w:cs="Calibri"/>
              </w:rPr>
              <w:t>Identification Code Qualifier</w:t>
            </w:r>
          </w:p>
        </w:tc>
        <w:tc>
          <w:tcPr>
            <w:tcW w:w="1080" w:type="dxa"/>
          </w:tcPr>
          <w:p w14:paraId="46D6D63E" w14:textId="77777777" w:rsidR="00B45343" w:rsidRPr="00242245" w:rsidRDefault="003D3F89">
            <w:pPr>
              <w:pStyle w:val="NoSpacing"/>
              <w:rPr>
                <w:rFonts w:cs="Calibri"/>
              </w:rPr>
            </w:pPr>
            <w:r w:rsidRPr="00242245">
              <w:rPr>
                <w:rStyle w:val="None"/>
                <w:rFonts w:cs="Calibri"/>
              </w:rPr>
              <w:t>46</w:t>
            </w:r>
          </w:p>
        </w:tc>
        <w:tc>
          <w:tcPr>
            <w:tcW w:w="2520" w:type="dxa"/>
          </w:tcPr>
          <w:p w14:paraId="3AE5D3FA" w14:textId="77777777" w:rsidR="00B45343" w:rsidRPr="00242245" w:rsidRDefault="003D3F89">
            <w:pPr>
              <w:pStyle w:val="NoSpacing"/>
              <w:rPr>
                <w:rFonts w:cs="Calibri"/>
              </w:rPr>
            </w:pPr>
            <w:r w:rsidRPr="00242245">
              <w:rPr>
                <w:rStyle w:val="None"/>
                <w:rFonts w:cs="Calibri"/>
              </w:rPr>
              <w:t>Electronic Transmitter Identification Number</w:t>
            </w:r>
          </w:p>
        </w:tc>
      </w:tr>
      <w:tr w:rsidR="00B45343" w:rsidRPr="00242245" w14:paraId="7BD21382" w14:textId="77777777" w:rsidTr="001C3CCD">
        <w:trPr>
          <w:trHeight w:val="481"/>
          <w:jc w:val="center"/>
        </w:trPr>
        <w:tc>
          <w:tcPr>
            <w:tcW w:w="1075" w:type="dxa"/>
          </w:tcPr>
          <w:p w14:paraId="4C0585E3" w14:textId="77777777" w:rsidR="00B45343" w:rsidRPr="00242245" w:rsidRDefault="003D3F89">
            <w:pPr>
              <w:pStyle w:val="NoSpacing"/>
              <w:rPr>
                <w:rFonts w:cs="Calibri"/>
              </w:rPr>
            </w:pPr>
            <w:r w:rsidRPr="00242245">
              <w:rPr>
                <w:rStyle w:val="None"/>
                <w:rFonts w:cs="Calibri"/>
              </w:rPr>
              <w:t>220</w:t>
            </w:r>
          </w:p>
        </w:tc>
        <w:tc>
          <w:tcPr>
            <w:tcW w:w="900" w:type="dxa"/>
          </w:tcPr>
          <w:p w14:paraId="0AEE287D" w14:textId="77777777" w:rsidR="00B45343" w:rsidRPr="00242245" w:rsidRDefault="003D3F89">
            <w:pPr>
              <w:pStyle w:val="NoSpacing"/>
              <w:rPr>
                <w:rFonts w:cs="Calibri"/>
              </w:rPr>
            </w:pPr>
            <w:r w:rsidRPr="00242245">
              <w:rPr>
                <w:rStyle w:val="None"/>
                <w:rFonts w:cs="Calibri"/>
              </w:rPr>
              <w:t>2100A</w:t>
            </w:r>
          </w:p>
        </w:tc>
        <w:tc>
          <w:tcPr>
            <w:tcW w:w="1260" w:type="dxa"/>
          </w:tcPr>
          <w:p w14:paraId="6D9400C6" w14:textId="77777777" w:rsidR="00B45343" w:rsidRPr="00242245" w:rsidRDefault="003D3F89">
            <w:pPr>
              <w:pStyle w:val="NoSpacing"/>
              <w:rPr>
                <w:rFonts w:cs="Calibri"/>
              </w:rPr>
            </w:pPr>
            <w:r w:rsidRPr="00242245">
              <w:rPr>
                <w:rStyle w:val="None"/>
                <w:rFonts w:cs="Calibri"/>
              </w:rPr>
              <w:t>NM109</w:t>
            </w:r>
          </w:p>
        </w:tc>
        <w:tc>
          <w:tcPr>
            <w:tcW w:w="2520" w:type="dxa"/>
          </w:tcPr>
          <w:p w14:paraId="61EEA310" w14:textId="77777777" w:rsidR="00B45343" w:rsidRPr="00242245" w:rsidRDefault="003D3F89">
            <w:pPr>
              <w:pStyle w:val="NoSpacing"/>
              <w:rPr>
                <w:rFonts w:cs="Calibri"/>
              </w:rPr>
            </w:pPr>
            <w:r w:rsidRPr="00242245">
              <w:rPr>
                <w:rStyle w:val="None"/>
                <w:rFonts w:cs="Calibri"/>
              </w:rPr>
              <w:t>Information Source Primary Identifier</w:t>
            </w:r>
          </w:p>
        </w:tc>
        <w:tc>
          <w:tcPr>
            <w:tcW w:w="1080" w:type="dxa"/>
          </w:tcPr>
          <w:p w14:paraId="1AF295D3" w14:textId="77777777" w:rsidR="00B45343" w:rsidRPr="00242245" w:rsidRDefault="00B45343">
            <w:pPr>
              <w:rPr>
                <w:rFonts w:ascii="Calibri" w:hAnsi="Calibri" w:cs="Calibri"/>
              </w:rPr>
            </w:pPr>
          </w:p>
        </w:tc>
        <w:tc>
          <w:tcPr>
            <w:tcW w:w="2520" w:type="dxa"/>
          </w:tcPr>
          <w:p w14:paraId="676A808A" w14:textId="77777777" w:rsidR="00B45343" w:rsidRPr="00242245" w:rsidRDefault="003D3F89">
            <w:pPr>
              <w:pStyle w:val="NoSpacing"/>
              <w:rPr>
                <w:rFonts w:cs="Calibri"/>
              </w:rPr>
            </w:pPr>
            <w:r w:rsidRPr="00242245">
              <w:rPr>
                <w:rStyle w:val="None"/>
                <w:rFonts w:cs="Calibri"/>
              </w:rPr>
              <w:t>DMA7384</w:t>
            </w:r>
          </w:p>
        </w:tc>
      </w:tr>
      <w:tr w:rsidR="00B45343" w:rsidRPr="00242245" w14:paraId="578EB210" w14:textId="77777777" w:rsidTr="001C3CCD">
        <w:trPr>
          <w:trHeight w:val="481"/>
          <w:jc w:val="center"/>
        </w:trPr>
        <w:tc>
          <w:tcPr>
            <w:tcW w:w="1075" w:type="dxa"/>
          </w:tcPr>
          <w:p w14:paraId="45435936" w14:textId="77777777" w:rsidR="00B45343" w:rsidRPr="00242245" w:rsidRDefault="003D3F89">
            <w:pPr>
              <w:pStyle w:val="NoSpacing"/>
              <w:rPr>
                <w:rFonts w:cs="Calibri"/>
              </w:rPr>
            </w:pPr>
            <w:r w:rsidRPr="00242245">
              <w:rPr>
                <w:rStyle w:val="None"/>
                <w:rFonts w:cs="Calibri"/>
              </w:rPr>
              <w:t>222</w:t>
            </w:r>
          </w:p>
        </w:tc>
        <w:tc>
          <w:tcPr>
            <w:tcW w:w="900" w:type="dxa"/>
          </w:tcPr>
          <w:p w14:paraId="43C2578A" w14:textId="77777777" w:rsidR="00B45343" w:rsidRPr="00242245" w:rsidRDefault="003D3F89">
            <w:pPr>
              <w:pStyle w:val="NoSpacing"/>
              <w:rPr>
                <w:rFonts w:cs="Calibri"/>
              </w:rPr>
            </w:pPr>
            <w:r w:rsidRPr="00242245">
              <w:rPr>
                <w:rStyle w:val="None"/>
                <w:rFonts w:cs="Calibri"/>
              </w:rPr>
              <w:t>2100A</w:t>
            </w:r>
          </w:p>
        </w:tc>
        <w:tc>
          <w:tcPr>
            <w:tcW w:w="1260" w:type="dxa"/>
          </w:tcPr>
          <w:p w14:paraId="11A52AB1" w14:textId="77777777" w:rsidR="00B45343" w:rsidRPr="00242245" w:rsidRDefault="003D3F89">
            <w:pPr>
              <w:pStyle w:val="NoSpacing"/>
              <w:rPr>
                <w:rFonts w:cs="Calibri"/>
              </w:rPr>
            </w:pPr>
            <w:r w:rsidRPr="00242245">
              <w:rPr>
                <w:rStyle w:val="None"/>
                <w:rFonts w:cs="Calibri"/>
              </w:rPr>
              <w:t>PER02</w:t>
            </w:r>
          </w:p>
        </w:tc>
        <w:tc>
          <w:tcPr>
            <w:tcW w:w="2520" w:type="dxa"/>
          </w:tcPr>
          <w:p w14:paraId="08638ED0" w14:textId="77777777" w:rsidR="00B45343" w:rsidRPr="00242245" w:rsidRDefault="003D3F89">
            <w:pPr>
              <w:pStyle w:val="NoSpacing"/>
              <w:rPr>
                <w:rFonts w:cs="Calibri"/>
              </w:rPr>
            </w:pPr>
            <w:r w:rsidRPr="00242245">
              <w:rPr>
                <w:rStyle w:val="None"/>
                <w:rFonts w:cs="Calibri"/>
              </w:rPr>
              <w:t>Information Source Contact Name</w:t>
            </w:r>
          </w:p>
        </w:tc>
        <w:tc>
          <w:tcPr>
            <w:tcW w:w="1080" w:type="dxa"/>
          </w:tcPr>
          <w:p w14:paraId="6E6A721D" w14:textId="77777777" w:rsidR="00B45343" w:rsidRPr="00242245" w:rsidRDefault="00B45343">
            <w:pPr>
              <w:rPr>
                <w:rFonts w:ascii="Calibri" w:hAnsi="Calibri" w:cs="Calibri"/>
              </w:rPr>
            </w:pPr>
          </w:p>
        </w:tc>
        <w:tc>
          <w:tcPr>
            <w:tcW w:w="2520" w:type="dxa"/>
          </w:tcPr>
          <w:p w14:paraId="04A8B75A" w14:textId="4BA0DA6E" w:rsidR="00B45343" w:rsidRPr="00242245" w:rsidRDefault="003D3F89">
            <w:pPr>
              <w:pStyle w:val="NoSpacing"/>
              <w:rPr>
                <w:rFonts w:cs="Calibri"/>
              </w:rPr>
            </w:pPr>
            <w:r w:rsidRPr="00242245">
              <w:rPr>
                <w:rStyle w:val="None"/>
                <w:rFonts w:cs="Calibri"/>
              </w:rPr>
              <w:t xml:space="preserve">MassHealth Customer Service </w:t>
            </w:r>
          </w:p>
        </w:tc>
      </w:tr>
      <w:tr w:rsidR="00B45343" w:rsidRPr="00242245" w14:paraId="2B1EB0AF" w14:textId="77777777" w:rsidTr="001C3CCD">
        <w:trPr>
          <w:trHeight w:val="481"/>
          <w:jc w:val="center"/>
        </w:trPr>
        <w:tc>
          <w:tcPr>
            <w:tcW w:w="1075" w:type="dxa"/>
          </w:tcPr>
          <w:p w14:paraId="1851FCC3" w14:textId="77777777" w:rsidR="00B45343" w:rsidRPr="00242245" w:rsidRDefault="003D3F89">
            <w:pPr>
              <w:pStyle w:val="NoSpacing"/>
              <w:rPr>
                <w:rFonts w:cs="Calibri"/>
              </w:rPr>
            </w:pPr>
            <w:r w:rsidRPr="00242245">
              <w:rPr>
                <w:rStyle w:val="None"/>
                <w:rFonts w:cs="Calibri"/>
              </w:rPr>
              <w:t>222</w:t>
            </w:r>
          </w:p>
        </w:tc>
        <w:tc>
          <w:tcPr>
            <w:tcW w:w="900" w:type="dxa"/>
          </w:tcPr>
          <w:p w14:paraId="1C5A7C5D" w14:textId="77777777" w:rsidR="00B45343" w:rsidRPr="00242245" w:rsidRDefault="003D3F89">
            <w:pPr>
              <w:pStyle w:val="NoSpacing"/>
              <w:rPr>
                <w:rFonts w:cs="Calibri"/>
              </w:rPr>
            </w:pPr>
            <w:r w:rsidRPr="00242245">
              <w:rPr>
                <w:rStyle w:val="None"/>
                <w:rFonts w:cs="Calibri"/>
              </w:rPr>
              <w:t>2100A</w:t>
            </w:r>
          </w:p>
        </w:tc>
        <w:tc>
          <w:tcPr>
            <w:tcW w:w="1260" w:type="dxa"/>
          </w:tcPr>
          <w:p w14:paraId="5661C61D" w14:textId="77777777" w:rsidR="00B45343" w:rsidRPr="00242245" w:rsidRDefault="003D3F89">
            <w:pPr>
              <w:pStyle w:val="NoSpacing"/>
              <w:rPr>
                <w:rFonts w:cs="Calibri"/>
              </w:rPr>
            </w:pPr>
            <w:r w:rsidRPr="00242245">
              <w:rPr>
                <w:rStyle w:val="None"/>
                <w:rFonts w:cs="Calibri"/>
              </w:rPr>
              <w:t>PER03</w:t>
            </w:r>
          </w:p>
        </w:tc>
        <w:tc>
          <w:tcPr>
            <w:tcW w:w="2520" w:type="dxa"/>
          </w:tcPr>
          <w:p w14:paraId="7FFA2790" w14:textId="77777777" w:rsidR="00B45343" w:rsidRPr="00242245" w:rsidRDefault="003D3F89">
            <w:pPr>
              <w:pStyle w:val="NoSpacing"/>
              <w:rPr>
                <w:rFonts w:cs="Calibri"/>
              </w:rPr>
            </w:pPr>
            <w:r w:rsidRPr="00242245">
              <w:rPr>
                <w:rStyle w:val="None"/>
                <w:rFonts w:cs="Calibri"/>
              </w:rPr>
              <w:t>Communication Number Qualifier</w:t>
            </w:r>
          </w:p>
        </w:tc>
        <w:tc>
          <w:tcPr>
            <w:tcW w:w="1080" w:type="dxa"/>
          </w:tcPr>
          <w:p w14:paraId="3ACCC822" w14:textId="77777777" w:rsidR="00B45343" w:rsidRPr="00242245" w:rsidRDefault="003D3F89">
            <w:pPr>
              <w:pStyle w:val="NoSpacing"/>
              <w:rPr>
                <w:rFonts w:cs="Calibri"/>
              </w:rPr>
            </w:pPr>
            <w:r w:rsidRPr="00242245">
              <w:rPr>
                <w:rStyle w:val="None"/>
                <w:rFonts w:cs="Calibri"/>
              </w:rPr>
              <w:t>EM</w:t>
            </w:r>
          </w:p>
        </w:tc>
        <w:tc>
          <w:tcPr>
            <w:tcW w:w="2520" w:type="dxa"/>
          </w:tcPr>
          <w:p w14:paraId="5D268DE7" w14:textId="77777777" w:rsidR="00B45343" w:rsidRPr="00242245" w:rsidRDefault="00B45343">
            <w:pPr>
              <w:rPr>
                <w:rFonts w:ascii="Calibri" w:hAnsi="Calibri" w:cs="Calibri"/>
              </w:rPr>
            </w:pPr>
          </w:p>
        </w:tc>
      </w:tr>
      <w:tr w:rsidR="00B45343" w:rsidRPr="00242245" w14:paraId="607DB254" w14:textId="77777777" w:rsidTr="001C3CCD">
        <w:trPr>
          <w:trHeight w:val="481"/>
          <w:jc w:val="center"/>
        </w:trPr>
        <w:tc>
          <w:tcPr>
            <w:tcW w:w="1075" w:type="dxa"/>
          </w:tcPr>
          <w:p w14:paraId="536CF447" w14:textId="77777777" w:rsidR="00B45343" w:rsidRPr="00242245" w:rsidRDefault="003D3F89">
            <w:pPr>
              <w:pStyle w:val="NoSpacing"/>
              <w:rPr>
                <w:rFonts w:cs="Calibri"/>
              </w:rPr>
            </w:pPr>
            <w:r w:rsidRPr="00242245">
              <w:rPr>
                <w:rStyle w:val="None"/>
                <w:rFonts w:cs="Calibri"/>
              </w:rPr>
              <w:t>223</w:t>
            </w:r>
          </w:p>
        </w:tc>
        <w:tc>
          <w:tcPr>
            <w:tcW w:w="900" w:type="dxa"/>
          </w:tcPr>
          <w:p w14:paraId="15E4254E" w14:textId="77777777" w:rsidR="00B45343" w:rsidRPr="00242245" w:rsidRDefault="003D3F89">
            <w:pPr>
              <w:pStyle w:val="NoSpacing"/>
              <w:rPr>
                <w:rFonts w:cs="Calibri"/>
              </w:rPr>
            </w:pPr>
            <w:r w:rsidRPr="00242245">
              <w:rPr>
                <w:rStyle w:val="None"/>
                <w:rFonts w:cs="Calibri"/>
              </w:rPr>
              <w:t>2100A</w:t>
            </w:r>
          </w:p>
        </w:tc>
        <w:tc>
          <w:tcPr>
            <w:tcW w:w="1260" w:type="dxa"/>
          </w:tcPr>
          <w:p w14:paraId="6C77EF2F" w14:textId="77777777" w:rsidR="00B45343" w:rsidRPr="00242245" w:rsidRDefault="003D3F89">
            <w:pPr>
              <w:pStyle w:val="NoSpacing"/>
              <w:rPr>
                <w:rFonts w:cs="Calibri"/>
              </w:rPr>
            </w:pPr>
            <w:r w:rsidRPr="00242245">
              <w:rPr>
                <w:rStyle w:val="None"/>
                <w:rFonts w:cs="Calibri"/>
              </w:rPr>
              <w:t>PER04</w:t>
            </w:r>
          </w:p>
        </w:tc>
        <w:tc>
          <w:tcPr>
            <w:tcW w:w="2520" w:type="dxa"/>
          </w:tcPr>
          <w:p w14:paraId="501FD3B6" w14:textId="77777777" w:rsidR="00B45343" w:rsidRPr="00242245" w:rsidRDefault="003D3F89">
            <w:pPr>
              <w:pStyle w:val="NoSpacing"/>
              <w:rPr>
                <w:rFonts w:cs="Calibri"/>
              </w:rPr>
            </w:pPr>
            <w:r w:rsidRPr="00242245">
              <w:rPr>
                <w:rStyle w:val="None"/>
                <w:rFonts w:cs="Calibri"/>
              </w:rPr>
              <w:t>Information Source Communication Number</w:t>
            </w:r>
          </w:p>
        </w:tc>
        <w:tc>
          <w:tcPr>
            <w:tcW w:w="1080" w:type="dxa"/>
          </w:tcPr>
          <w:p w14:paraId="7009CDD9" w14:textId="77777777" w:rsidR="00B45343" w:rsidRPr="00242245" w:rsidRDefault="00B45343">
            <w:pPr>
              <w:rPr>
                <w:rFonts w:ascii="Calibri" w:hAnsi="Calibri" w:cs="Calibri"/>
              </w:rPr>
            </w:pPr>
          </w:p>
        </w:tc>
        <w:tc>
          <w:tcPr>
            <w:tcW w:w="2520" w:type="dxa"/>
          </w:tcPr>
          <w:p w14:paraId="432AEAC7" w14:textId="77777777" w:rsidR="00B45343" w:rsidRPr="00242245" w:rsidRDefault="00090BFF">
            <w:pPr>
              <w:pStyle w:val="NoSpacing"/>
              <w:rPr>
                <w:rStyle w:val="Link"/>
              </w:rPr>
            </w:pPr>
            <w:hyperlink r:id="rId52" w:history="1">
              <w:r w:rsidR="003D3F89" w:rsidRPr="00242245">
                <w:rPr>
                  <w:rStyle w:val="Link"/>
                </w:rPr>
                <w:t>edi@mahealth.net</w:t>
              </w:r>
            </w:hyperlink>
          </w:p>
        </w:tc>
      </w:tr>
      <w:tr w:rsidR="00B45343" w:rsidRPr="00242245" w14:paraId="7B6F87A0" w14:textId="77777777" w:rsidTr="001C3CCD">
        <w:trPr>
          <w:trHeight w:val="481"/>
          <w:jc w:val="center"/>
        </w:trPr>
        <w:tc>
          <w:tcPr>
            <w:tcW w:w="1075" w:type="dxa"/>
          </w:tcPr>
          <w:p w14:paraId="512F18C8" w14:textId="77777777" w:rsidR="00B45343" w:rsidRPr="00242245" w:rsidRDefault="003D3F89">
            <w:pPr>
              <w:pStyle w:val="NoSpacing"/>
              <w:rPr>
                <w:rFonts w:cs="Calibri"/>
              </w:rPr>
            </w:pPr>
            <w:r w:rsidRPr="00242245">
              <w:rPr>
                <w:rStyle w:val="None"/>
                <w:rFonts w:cs="Calibri"/>
              </w:rPr>
              <w:t>223</w:t>
            </w:r>
          </w:p>
        </w:tc>
        <w:tc>
          <w:tcPr>
            <w:tcW w:w="900" w:type="dxa"/>
          </w:tcPr>
          <w:p w14:paraId="16D68973" w14:textId="77777777" w:rsidR="00B45343" w:rsidRPr="00242245" w:rsidRDefault="003D3F89">
            <w:pPr>
              <w:pStyle w:val="NoSpacing"/>
              <w:rPr>
                <w:rFonts w:cs="Calibri"/>
              </w:rPr>
            </w:pPr>
            <w:r w:rsidRPr="00242245">
              <w:rPr>
                <w:rStyle w:val="None"/>
                <w:rFonts w:cs="Calibri"/>
              </w:rPr>
              <w:t>2100A</w:t>
            </w:r>
          </w:p>
        </w:tc>
        <w:tc>
          <w:tcPr>
            <w:tcW w:w="1260" w:type="dxa"/>
          </w:tcPr>
          <w:p w14:paraId="3F63BD9F" w14:textId="77777777" w:rsidR="00B45343" w:rsidRPr="00242245" w:rsidRDefault="003D3F89">
            <w:pPr>
              <w:pStyle w:val="NoSpacing"/>
              <w:rPr>
                <w:rFonts w:cs="Calibri"/>
              </w:rPr>
            </w:pPr>
            <w:r w:rsidRPr="00242245">
              <w:rPr>
                <w:rStyle w:val="None"/>
                <w:rFonts w:cs="Calibri"/>
              </w:rPr>
              <w:t>PER05</w:t>
            </w:r>
          </w:p>
        </w:tc>
        <w:tc>
          <w:tcPr>
            <w:tcW w:w="2520" w:type="dxa"/>
          </w:tcPr>
          <w:p w14:paraId="706E431E" w14:textId="77777777" w:rsidR="00B45343" w:rsidRPr="00242245" w:rsidRDefault="003D3F89">
            <w:pPr>
              <w:pStyle w:val="NoSpacing"/>
              <w:rPr>
                <w:rFonts w:cs="Calibri"/>
              </w:rPr>
            </w:pPr>
            <w:r w:rsidRPr="00242245">
              <w:rPr>
                <w:rStyle w:val="None"/>
                <w:rFonts w:cs="Calibri"/>
              </w:rPr>
              <w:t>Communication Number Qualifier</w:t>
            </w:r>
          </w:p>
        </w:tc>
        <w:tc>
          <w:tcPr>
            <w:tcW w:w="1080" w:type="dxa"/>
          </w:tcPr>
          <w:p w14:paraId="5111C53E" w14:textId="77777777" w:rsidR="00B45343" w:rsidRPr="00242245" w:rsidRDefault="003D3F89">
            <w:pPr>
              <w:pStyle w:val="NoSpacing"/>
              <w:rPr>
                <w:rFonts w:cs="Calibri"/>
              </w:rPr>
            </w:pPr>
            <w:r w:rsidRPr="00242245">
              <w:rPr>
                <w:rStyle w:val="None"/>
                <w:rFonts w:cs="Calibri"/>
              </w:rPr>
              <w:t>TE</w:t>
            </w:r>
          </w:p>
        </w:tc>
        <w:tc>
          <w:tcPr>
            <w:tcW w:w="2520" w:type="dxa"/>
          </w:tcPr>
          <w:p w14:paraId="31C8B25E" w14:textId="77777777" w:rsidR="00B45343" w:rsidRPr="00242245" w:rsidRDefault="00B45343">
            <w:pPr>
              <w:rPr>
                <w:rFonts w:ascii="Calibri" w:hAnsi="Calibri" w:cs="Calibri"/>
              </w:rPr>
            </w:pPr>
          </w:p>
        </w:tc>
      </w:tr>
      <w:tr w:rsidR="00B45343" w:rsidRPr="00242245" w14:paraId="5C6AE621" w14:textId="77777777" w:rsidTr="001C3CCD">
        <w:trPr>
          <w:trHeight w:val="481"/>
          <w:jc w:val="center"/>
        </w:trPr>
        <w:tc>
          <w:tcPr>
            <w:tcW w:w="1075" w:type="dxa"/>
          </w:tcPr>
          <w:p w14:paraId="00B31045" w14:textId="77777777" w:rsidR="00B45343" w:rsidRPr="00242245" w:rsidRDefault="003D3F89">
            <w:pPr>
              <w:pStyle w:val="NoSpacing"/>
              <w:rPr>
                <w:rFonts w:cs="Calibri"/>
              </w:rPr>
            </w:pPr>
            <w:r w:rsidRPr="00242245">
              <w:rPr>
                <w:rStyle w:val="None"/>
                <w:rFonts w:cs="Calibri"/>
              </w:rPr>
              <w:t>224</w:t>
            </w:r>
          </w:p>
        </w:tc>
        <w:tc>
          <w:tcPr>
            <w:tcW w:w="900" w:type="dxa"/>
          </w:tcPr>
          <w:p w14:paraId="7083E661" w14:textId="77777777" w:rsidR="00B45343" w:rsidRPr="00242245" w:rsidRDefault="003D3F89">
            <w:pPr>
              <w:pStyle w:val="NoSpacing"/>
              <w:rPr>
                <w:rFonts w:cs="Calibri"/>
              </w:rPr>
            </w:pPr>
            <w:r w:rsidRPr="00242245">
              <w:rPr>
                <w:rStyle w:val="None"/>
                <w:rFonts w:cs="Calibri"/>
              </w:rPr>
              <w:t>2100A</w:t>
            </w:r>
          </w:p>
        </w:tc>
        <w:tc>
          <w:tcPr>
            <w:tcW w:w="1260" w:type="dxa"/>
          </w:tcPr>
          <w:p w14:paraId="0F2A03BD" w14:textId="77777777" w:rsidR="00B45343" w:rsidRPr="00242245" w:rsidRDefault="003D3F89">
            <w:pPr>
              <w:pStyle w:val="NoSpacing"/>
              <w:rPr>
                <w:rFonts w:cs="Calibri"/>
              </w:rPr>
            </w:pPr>
            <w:r w:rsidRPr="00242245">
              <w:rPr>
                <w:rStyle w:val="None"/>
                <w:rFonts w:cs="Calibri"/>
              </w:rPr>
              <w:t>PER06</w:t>
            </w:r>
          </w:p>
        </w:tc>
        <w:tc>
          <w:tcPr>
            <w:tcW w:w="2520" w:type="dxa"/>
          </w:tcPr>
          <w:p w14:paraId="59DE2946" w14:textId="77777777" w:rsidR="00B45343" w:rsidRPr="00242245" w:rsidRDefault="003D3F89">
            <w:pPr>
              <w:pStyle w:val="NoSpacing"/>
              <w:rPr>
                <w:rFonts w:cs="Calibri"/>
              </w:rPr>
            </w:pPr>
            <w:r w:rsidRPr="00242245">
              <w:rPr>
                <w:rStyle w:val="None"/>
                <w:rFonts w:cs="Calibri"/>
              </w:rPr>
              <w:t>Information Source Communication Number</w:t>
            </w:r>
          </w:p>
        </w:tc>
        <w:tc>
          <w:tcPr>
            <w:tcW w:w="1080" w:type="dxa"/>
          </w:tcPr>
          <w:p w14:paraId="3AE24470" w14:textId="77777777" w:rsidR="00B45343" w:rsidRPr="00242245" w:rsidRDefault="00B45343">
            <w:pPr>
              <w:rPr>
                <w:rFonts w:ascii="Calibri" w:hAnsi="Calibri" w:cs="Calibri"/>
              </w:rPr>
            </w:pPr>
          </w:p>
        </w:tc>
        <w:tc>
          <w:tcPr>
            <w:tcW w:w="2520" w:type="dxa"/>
          </w:tcPr>
          <w:p w14:paraId="156846A5" w14:textId="77777777" w:rsidR="00B45343" w:rsidRPr="00242245" w:rsidRDefault="003D3F89">
            <w:pPr>
              <w:pStyle w:val="NoSpacing"/>
              <w:rPr>
                <w:rFonts w:cs="Calibri"/>
              </w:rPr>
            </w:pPr>
            <w:r w:rsidRPr="00242245">
              <w:rPr>
                <w:rStyle w:val="None"/>
                <w:rFonts w:cs="Calibri"/>
              </w:rPr>
              <w:t>(800) 841-2900</w:t>
            </w:r>
          </w:p>
        </w:tc>
      </w:tr>
      <w:tr w:rsidR="003E30FA" w:rsidRPr="00242245" w14:paraId="7FE42349" w14:textId="77777777" w:rsidTr="001C3CCD">
        <w:trPr>
          <w:trHeight w:val="243"/>
          <w:jc w:val="center"/>
        </w:trPr>
        <w:tc>
          <w:tcPr>
            <w:tcW w:w="1075" w:type="dxa"/>
          </w:tcPr>
          <w:p w14:paraId="0C0651CA" w14:textId="287A11EC" w:rsidR="003E30FA" w:rsidRPr="00242245" w:rsidRDefault="003E30FA" w:rsidP="003E30FA">
            <w:pPr>
              <w:pStyle w:val="NoSpacing"/>
              <w:rPr>
                <w:rStyle w:val="None"/>
                <w:rFonts w:cs="Calibri"/>
              </w:rPr>
            </w:pPr>
            <w:r w:rsidRPr="00242245">
              <w:rPr>
                <w:rStyle w:val="None"/>
                <w:rFonts w:cs="Calibri"/>
              </w:rPr>
              <w:t>227</w:t>
            </w:r>
          </w:p>
        </w:tc>
        <w:tc>
          <w:tcPr>
            <w:tcW w:w="900" w:type="dxa"/>
          </w:tcPr>
          <w:p w14:paraId="697C615C" w14:textId="6E0E603A" w:rsidR="003E30FA" w:rsidRPr="00242245" w:rsidRDefault="003E30FA" w:rsidP="003E30FA">
            <w:pPr>
              <w:pStyle w:val="NoSpacing"/>
              <w:rPr>
                <w:rStyle w:val="None"/>
                <w:rFonts w:cs="Calibri"/>
              </w:rPr>
            </w:pPr>
            <w:r w:rsidRPr="00242245">
              <w:rPr>
                <w:rStyle w:val="None"/>
                <w:rFonts w:cs="Calibri"/>
              </w:rPr>
              <w:t>2100A</w:t>
            </w:r>
          </w:p>
        </w:tc>
        <w:tc>
          <w:tcPr>
            <w:tcW w:w="1260" w:type="dxa"/>
          </w:tcPr>
          <w:p w14:paraId="63B0025A" w14:textId="388E7493" w:rsidR="003E30FA" w:rsidRPr="00242245" w:rsidRDefault="003E30FA" w:rsidP="003E30FA">
            <w:pPr>
              <w:pStyle w:val="NoSpacing"/>
              <w:rPr>
                <w:rStyle w:val="None"/>
                <w:rFonts w:cs="Calibri"/>
              </w:rPr>
            </w:pPr>
            <w:r w:rsidRPr="00242245">
              <w:rPr>
                <w:rStyle w:val="None"/>
                <w:rFonts w:cs="Calibri"/>
              </w:rPr>
              <w:t>AAA03</w:t>
            </w:r>
          </w:p>
        </w:tc>
        <w:tc>
          <w:tcPr>
            <w:tcW w:w="2520" w:type="dxa"/>
          </w:tcPr>
          <w:p w14:paraId="7257212A" w14:textId="4C1B0DA2" w:rsidR="003E30FA" w:rsidRPr="00242245" w:rsidRDefault="003E30FA" w:rsidP="003E30FA">
            <w:pPr>
              <w:pStyle w:val="NoSpacing"/>
              <w:rPr>
                <w:rStyle w:val="None"/>
                <w:rFonts w:cs="Calibri"/>
              </w:rPr>
            </w:pPr>
            <w:r w:rsidRPr="00242245">
              <w:rPr>
                <w:rStyle w:val="None"/>
                <w:rFonts w:cs="Calibri"/>
              </w:rPr>
              <w:t>Reject Reason Code</w:t>
            </w:r>
          </w:p>
        </w:tc>
        <w:tc>
          <w:tcPr>
            <w:tcW w:w="1080" w:type="dxa"/>
          </w:tcPr>
          <w:p w14:paraId="13A04CBC" w14:textId="44E6DEB6" w:rsidR="003E30FA" w:rsidRPr="00242245" w:rsidRDefault="003E30FA" w:rsidP="003E30FA">
            <w:pPr>
              <w:rPr>
                <w:rFonts w:ascii="Calibri" w:hAnsi="Calibri" w:cs="Calibri"/>
              </w:rPr>
            </w:pPr>
            <w:r w:rsidRPr="00242245">
              <w:rPr>
                <w:rStyle w:val="None"/>
                <w:rFonts w:ascii="Calibri" w:hAnsi="Calibri" w:cs="Calibri"/>
              </w:rPr>
              <w:t>04, 42</w:t>
            </w:r>
          </w:p>
        </w:tc>
        <w:tc>
          <w:tcPr>
            <w:tcW w:w="2520" w:type="dxa"/>
          </w:tcPr>
          <w:p w14:paraId="07AC812C" w14:textId="77777777" w:rsidR="003E30FA" w:rsidRPr="00242245" w:rsidRDefault="003E30FA" w:rsidP="003E30FA">
            <w:pPr>
              <w:pStyle w:val="NoSpacing"/>
              <w:rPr>
                <w:rStyle w:val="None"/>
                <w:rFonts w:cs="Calibri"/>
              </w:rPr>
            </w:pPr>
          </w:p>
        </w:tc>
      </w:tr>
      <w:tr w:rsidR="003E30FA" w:rsidRPr="00242245" w14:paraId="208E652A" w14:textId="77777777" w:rsidTr="001C3CCD">
        <w:trPr>
          <w:trHeight w:val="243"/>
          <w:jc w:val="center"/>
        </w:trPr>
        <w:tc>
          <w:tcPr>
            <w:tcW w:w="1075" w:type="dxa"/>
          </w:tcPr>
          <w:p w14:paraId="3D2EBC59" w14:textId="7C24065A" w:rsidR="003E30FA" w:rsidRPr="00242245" w:rsidRDefault="003E30FA" w:rsidP="003E30FA">
            <w:pPr>
              <w:pStyle w:val="NoSpacing"/>
              <w:rPr>
                <w:rStyle w:val="None"/>
                <w:rFonts w:cs="Calibri"/>
              </w:rPr>
            </w:pPr>
            <w:r w:rsidRPr="00242245">
              <w:rPr>
                <w:rStyle w:val="None"/>
                <w:rFonts w:cs="Calibri"/>
              </w:rPr>
              <w:t>228</w:t>
            </w:r>
          </w:p>
        </w:tc>
        <w:tc>
          <w:tcPr>
            <w:tcW w:w="900" w:type="dxa"/>
          </w:tcPr>
          <w:p w14:paraId="44FC823E" w14:textId="0D149C5D" w:rsidR="003E30FA" w:rsidRPr="00242245" w:rsidRDefault="003E30FA" w:rsidP="003E30FA">
            <w:pPr>
              <w:pStyle w:val="NoSpacing"/>
              <w:rPr>
                <w:rStyle w:val="None"/>
                <w:rFonts w:cs="Calibri"/>
              </w:rPr>
            </w:pPr>
            <w:r w:rsidRPr="00242245">
              <w:rPr>
                <w:rStyle w:val="None"/>
                <w:rFonts w:cs="Calibri"/>
              </w:rPr>
              <w:t>2100A</w:t>
            </w:r>
          </w:p>
        </w:tc>
        <w:tc>
          <w:tcPr>
            <w:tcW w:w="1260" w:type="dxa"/>
          </w:tcPr>
          <w:p w14:paraId="261D4B2F" w14:textId="6ABF6463" w:rsidR="003E30FA" w:rsidRPr="00242245" w:rsidRDefault="003E30FA" w:rsidP="003E30FA">
            <w:pPr>
              <w:pStyle w:val="NoSpacing"/>
              <w:rPr>
                <w:rStyle w:val="None"/>
                <w:rFonts w:cs="Calibri"/>
              </w:rPr>
            </w:pPr>
            <w:r w:rsidRPr="00242245">
              <w:rPr>
                <w:rStyle w:val="None"/>
                <w:rFonts w:cs="Calibri"/>
              </w:rPr>
              <w:t>AAA04</w:t>
            </w:r>
          </w:p>
        </w:tc>
        <w:tc>
          <w:tcPr>
            <w:tcW w:w="2520" w:type="dxa"/>
          </w:tcPr>
          <w:p w14:paraId="4CDA0890" w14:textId="4B7B2A8B" w:rsidR="003E30FA" w:rsidRPr="00242245" w:rsidRDefault="003E30FA" w:rsidP="003E30FA">
            <w:pPr>
              <w:pStyle w:val="NoSpacing"/>
              <w:rPr>
                <w:rStyle w:val="None"/>
                <w:rFonts w:cs="Calibri"/>
              </w:rPr>
            </w:pPr>
            <w:r w:rsidRPr="00242245">
              <w:rPr>
                <w:rStyle w:val="None"/>
                <w:rFonts w:cs="Calibri"/>
              </w:rPr>
              <w:t>Follow-up Action Code</w:t>
            </w:r>
          </w:p>
        </w:tc>
        <w:tc>
          <w:tcPr>
            <w:tcW w:w="1080" w:type="dxa"/>
          </w:tcPr>
          <w:p w14:paraId="638768E2" w14:textId="4F1BE4A5" w:rsidR="003E30FA" w:rsidRPr="00242245" w:rsidRDefault="003E30FA" w:rsidP="003E30FA">
            <w:pPr>
              <w:rPr>
                <w:rStyle w:val="None"/>
                <w:rFonts w:ascii="Calibri" w:hAnsi="Calibri" w:cs="Calibri"/>
              </w:rPr>
            </w:pPr>
            <w:r w:rsidRPr="00242245">
              <w:rPr>
                <w:rStyle w:val="None"/>
                <w:rFonts w:ascii="Calibri" w:hAnsi="Calibri" w:cs="Calibri"/>
              </w:rPr>
              <w:t>C, P</w:t>
            </w:r>
          </w:p>
        </w:tc>
        <w:tc>
          <w:tcPr>
            <w:tcW w:w="2520" w:type="dxa"/>
          </w:tcPr>
          <w:p w14:paraId="5CCF8782" w14:textId="77777777" w:rsidR="003E30FA" w:rsidRPr="00242245" w:rsidRDefault="003E30FA" w:rsidP="003E30FA">
            <w:pPr>
              <w:pStyle w:val="NoSpacing"/>
              <w:rPr>
                <w:rStyle w:val="None"/>
                <w:rFonts w:cs="Calibri"/>
              </w:rPr>
            </w:pPr>
          </w:p>
        </w:tc>
      </w:tr>
      <w:tr w:rsidR="003E30FA" w:rsidRPr="00242245" w14:paraId="1A6423E1" w14:textId="77777777" w:rsidTr="001C3CCD">
        <w:trPr>
          <w:trHeight w:val="243"/>
          <w:jc w:val="center"/>
        </w:trPr>
        <w:tc>
          <w:tcPr>
            <w:tcW w:w="1075" w:type="dxa"/>
          </w:tcPr>
          <w:p w14:paraId="6EED54D9" w14:textId="063D7C94" w:rsidR="003E30FA" w:rsidRPr="00242245" w:rsidRDefault="003E30FA" w:rsidP="003E30FA">
            <w:pPr>
              <w:pStyle w:val="NoSpacing"/>
              <w:rPr>
                <w:rStyle w:val="None"/>
                <w:rFonts w:cs="Calibri"/>
              </w:rPr>
            </w:pPr>
            <w:r w:rsidRPr="00242245">
              <w:rPr>
                <w:rStyle w:val="None"/>
                <w:rFonts w:cs="Calibri"/>
              </w:rPr>
              <w:t>238</w:t>
            </w:r>
          </w:p>
        </w:tc>
        <w:tc>
          <w:tcPr>
            <w:tcW w:w="900" w:type="dxa"/>
          </w:tcPr>
          <w:p w14:paraId="21DCEA77" w14:textId="7FE0DC14" w:rsidR="003E30FA" w:rsidRPr="00242245" w:rsidRDefault="003E30FA" w:rsidP="003E30FA">
            <w:pPr>
              <w:pStyle w:val="NoSpacing"/>
              <w:rPr>
                <w:rStyle w:val="None"/>
                <w:rFonts w:cs="Calibri"/>
              </w:rPr>
            </w:pPr>
            <w:r w:rsidRPr="00242245">
              <w:rPr>
                <w:rStyle w:val="None"/>
                <w:rFonts w:cs="Calibri"/>
              </w:rPr>
              <w:t>2100B</w:t>
            </w:r>
          </w:p>
        </w:tc>
        <w:tc>
          <w:tcPr>
            <w:tcW w:w="1260" w:type="dxa"/>
          </w:tcPr>
          <w:p w14:paraId="331BA4C8" w14:textId="7067F2CF" w:rsidR="003E30FA" w:rsidRPr="00242245" w:rsidRDefault="003E30FA" w:rsidP="003E30FA">
            <w:pPr>
              <w:pStyle w:val="NoSpacing"/>
              <w:rPr>
                <w:rStyle w:val="None"/>
                <w:rFonts w:cs="Calibri"/>
              </w:rPr>
            </w:pPr>
            <w:r w:rsidRPr="00242245">
              <w:rPr>
                <w:rStyle w:val="None"/>
                <w:rFonts w:cs="Calibri"/>
              </w:rPr>
              <w:t>AAA01</w:t>
            </w:r>
          </w:p>
        </w:tc>
        <w:tc>
          <w:tcPr>
            <w:tcW w:w="2520" w:type="dxa"/>
          </w:tcPr>
          <w:p w14:paraId="468D666C" w14:textId="5EDADFAA" w:rsidR="003E30FA" w:rsidRPr="00242245" w:rsidRDefault="003E30FA" w:rsidP="003E30FA">
            <w:pPr>
              <w:pStyle w:val="NoSpacing"/>
              <w:rPr>
                <w:rStyle w:val="None"/>
                <w:rFonts w:cs="Calibri"/>
              </w:rPr>
            </w:pPr>
            <w:r w:rsidRPr="00242245">
              <w:rPr>
                <w:rStyle w:val="None"/>
                <w:rFonts w:cs="Calibri"/>
              </w:rPr>
              <w:t>Valid Request Indicator</w:t>
            </w:r>
          </w:p>
        </w:tc>
        <w:tc>
          <w:tcPr>
            <w:tcW w:w="1080" w:type="dxa"/>
          </w:tcPr>
          <w:p w14:paraId="399F07F0" w14:textId="0DC36F54" w:rsidR="003E30FA" w:rsidRPr="00242245" w:rsidRDefault="003E30FA" w:rsidP="003E30FA">
            <w:pPr>
              <w:rPr>
                <w:rStyle w:val="None"/>
                <w:rFonts w:ascii="Calibri" w:hAnsi="Calibri" w:cs="Calibri"/>
              </w:rPr>
            </w:pPr>
            <w:r w:rsidRPr="00242245">
              <w:rPr>
                <w:rStyle w:val="None"/>
                <w:rFonts w:ascii="Calibri" w:hAnsi="Calibri" w:cs="Calibri"/>
              </w:rPr>
              <w:t>N</w:t>
            </w:r>
          </w:p>
        </w:tc>
        <w:tc>
          <w:tcPr>
            <w:tcW w:w="2520" w:type="dxa"/>
          </w:tcPr>
          <w:p w14:paraId="25005FB3" w14:textId="77777777" w:rsidR="003E30FA" w:rsidRPr="00242245" w:rsidRDefault="003E30FA" w:rsidP="003E30FA">
            <w:pPr>
              <w:pStyle w:val="NoSpacing"/>
              <w:rPr>
                <w:rStyle w:val="None"/>
                <w:rFonts w:cs="Calibri"/>
              </w:rPr>
            </w:pPr>
          </w:p>
        </w:tc>
      </w:tr>
      <w:tr w:rsidR="002219D9" w:rsidRPr="00242245" w14:paraId="2BA82B9F" w14:textId="77777777" w:rsidTr="001C3CCD">
        <w:trPr>
          <w:trHeight w:val="243"/>
          <w:jc w:val="center"/>
        </w:trPr>
        <w:tc>
          <w:tcPr>
            <w:tcW w:w="1075" w:type="dxa"/>
          </w:tcPr>
          <w:p w14:paraId="35905C78" w14:textId="7DB25EFE" w:rsidR="002219D9" w:rsidRPr="00242245" w:rsidRDefault="002219D9" w:rsidP="002219D9">
            <w:pPr>
              <w:pStyle w:val="NoSpacing"/>
              <w:rPr>
                <w:rStyle w:val="None"/>
                <w:rFonts w:cs="Calibri"/>
              </w:rPr>
            </w:pPr>
            <w:r w:rsidRPr="00242245">
              <w:rPr>
                <w:rStyle w:val="None"/>
                <w:rFonts w:cs="Calibri"/>
              </w:rPr>
              <w:t>239</w:t>
            </w:r>
          </w:p>
        </w:tc>
        <w:tc>
          <w:tcPr>
            <w:tcW w:w="900" w:type="dxa"/>
          </w:tcPr>
          <w:p w14:paraId="7E383E82" w14:textId="3EF32F48" w:rsidR="002219D9" w:rsidRPr="00242245" w:rsidRDefault="002219D9" w:rsidP="002219D9">
            <w:pPr>
              <w:pStyle w:val="NoSpacing"/>
              <w:rPr>
                <w:rStyle w:val="None"/>
                <w:rFonts w:cs="Calibri"/>
              </w:rPr>
            </w:pPr>
            <w:r w:rsidRPr="00242245">
              <w:rPr>
                <w:rStyle w:val="None"/>
                <w:rFonts w:cs="Calibri"/>
              </w:rPr>
              <w:t>2100B</w:t>
            </w:r>
          </w:p>
        </w:tc>
        <w:tc>
          <w:tcPr>
            <w:tcW w:w="1260" w:type="dxa"/>
          </w:tcPr>
          <w:p w14:paraId="4EC2F60A" w14:textId="1269C47C" w:rsidR="002219D9" w:rsidRPr="00242245" w:rsidRDefault="002219D9" w:rsidP="002219D9">
            <w:pPr>
              <w:pStyle w:val="NoSpacing"/>
              <w:rPr>
                <w:rStyle w:val="None"/>
                <w:rFonts w:cs="Calibri"/>
              </w:rPr>
            </w:pPr>
            <w:r w:rsidRPr="00242245">
              <w:rPr>
                <w:rStyle w:val="None"/>
                <w:rFonts w:cs="Calibri"/>
              </w:rPr>
              <w:t>AAA03</w:t>
            </w:r>
          </w:p>
        </w:tc>
        <w:tc>
          <w:tcPr>
            <w:tcW w:w="2520" w:type="dxa"/>
          </w:tcPr>
          <w:p w14:paraId="2865BE5E" w14:textId="7EA38F07" w:rsidR="002219D9" w:rsidRPr="00242245" w:rsidRDefault="002219D9" w:rsidP="002219D9">
            <w:pPr>
              <w:pStyle w:val="NoSpacing"/>
              <w:rPr>
                <w:rStyle w:val="None"/>
                <w:rFonts w:cs="Calibri"/>
              </w:rPr>
            </w:pPr>
            <w:r w:rsidRPr="00242245">
              <w:rPr>
                <w:rStyle w:val="None"/>
                <w:rFonts w:cs="Calibri"/>
              </w:rPr>
              <w:t>Reject Reason Code</w:t>
            </w:r>
          </w:p>
        </w:tc>
        <w:tc>
          <w:tcPr>
            <w:tcW w:w="1080" w:type="dxa"/>
          </w:tcPr>
          <w:p w14:paraId="6244E2BB" w14:textId="63B2F268" w:rsidR="002219D9" w:rsidRPr="00242245" w:rsidRDefault="002219D9" w:rsidP="002219D9">
            <w:pPr>
              <w:rPr>
                <w:rStyle w:val="None"/>
                <w:rFonts w:ascii="Calibri" w:hAnsi="Calibri" w:cs="Calibri"/>
              </w:rPr>
            </w:pPr>
            <w:r w:rsidRPr="00242245">
              <w:rPr>
                <w:rStyle w:val="None"/>
                <w:rFonts w:ascii="Calibri" w:hAnsi="Calibri" w:cs="Calibri"/>
              </w:rPr>
              <w:t>51</w:t>
            </w:r>
          </w:p>
        </w:tc>
        <w:tc>
          <w:tcPr>
            <w:tcW w:w="2520" w:type="dxa"/>
          </w:tcPr>
          <w:p w14:paraId="07BAFDD3" w14:textId="77777777" w:rsidR="002219D9" w:rsidRPr="00242245" w:rsidRDefault="002219D9" w:rsidP="002219D9">
            <w:pPr>
              <w:pStyle w:val="NoSpacing"/>
              <w:rPr>
                <w:rStyle w:val="None"/>
                <w:rFonts w:cs="Calibri"/>
              </w:rPr>
            </w:pPr>
          </w:p>
        </w:tc>
      </w:tr>
      <w:tr w:rsidR="002219D9" w:rsidRPr="00242245" w14:paraId="147E777B" w14:textId="77777777" w:rsidTr="001C3CCD">
        <w:trPr>
          <w:trHeight w:val="243"/>
          <w:jc w:val="center"/>
        </w:trPr>
        <w:tc>
          <w:tcPr>
            <w:tcW w:w="1075" w:type="dxa"/>
          </w:tcPr>
          <w:p w14:paraId="0E1111C6" w14:textId="630A6B27" w:rsidR="002219D9" w:rsidRPr="00242245" w:rsidRDefault="002219D9" w:rsidP="002219D9">
            <w:pPr>
              <w:pStyle w:val="NoSpacing"/>
              <w:rPr>
                <w:rStyle w:val="None"/>
                <w:rFonts w:cs="Calibri"/>
              </w:rPr>
            </w:pPr>
            <w:r w:rsidRPr="00242245">
              <w:rPr>
                <w:rStyle w:val="None"/>
                <w:rFonts w:cs="Calibri"/>
              </w:rPr>
              <w:t>239</w:t>
            </w:r>
          </w:p>
        </w:tc>
        <w:tc>
          <w:tcPr>
            <w:tcW w:w="900" w:type="dxa"/>
          </w:tcPr>
          <w:p w14:paraId="3FE381D7" w14:textId="21BD9C2C" w:rsidR="002219D9" w:rsidRPr="00242245" w:rsidRDefault="002219D9" w:rsidP="002219D9">
            <w:pPr>
              <w:pStyle w:val="NoSpacing"/>
              <w:rPr>
                <w:rStyle w:val="None"/>
                <w:rFonts w:cs="Calibri"/>
              </w:rPr>
            </w:pPr>
            <w:r w:rsidRPr="00242245">
              <w:rPr>
                <w:rStyle w:val="None"/>
                <w:rFonts w:cs="Calibri"/>
              </w:rPr>
              <w:t>2100B</w:t>
            </w:r>
          </w:p>
        </w:tc>
        <w:tc>
          <w:tcPr>
            <w:tcW w:w="1260" w:type="dxa"/>
          </w:tcPr>
          <w:p w14:paraId="15F8F5B1" w14:textId="021D1822" w:rsidR="002219D9" w:rsidRPr="00242245" w:rsidRDefault="002219D9" w:rsidP="002219D9">
            <w:pPr>
              <w:pStyle w:val="NoSpacing"/>
              <w:rPr>
                <w:rStyle w:val="None"/>
                <w:rFonts w:cs="Calibri"/>
              </w:rPr>
            </w:pPr>
            <w:r w:rsidRPr="00242245">
              <w:rPr>
                <w:rStyle w:val="None"/>
                <w:rFonts w:cs="Calibri"/>
              </w:rPr>
              <w:t>AAA04</w:t>
            </w:r>
          </w:p>
        </w:tc>
        <w:tc>
          <w:tcPr>
            <w:tcW w:w="2520" w:type="dxa"/>
          </w:tcPr>
          <w:p w14:paraId="0AF63FF3" w14:textId="31338327" w:rsidR="002219D9" w:rsidRPr="00242245" w:rsidRDefault="002219D9" w:rsidP="002219D9">
            <w:pPr>
              <w:pStyle w:val="NoSpacing"/>
              <w:rPr>
                <w:rStyle w:val="None"/>
                <w:rFonts w:cs="Calibri"/>
              </w:rPr>
            </w:pPr>
            <w:r w:rsidRPr="00242245">
              <w:rPr>
                <w:rStyle w:val="None"/>
                <w:rFonts w:cs="Calibri"/>
              </w:rPr>
              <w:t>Follow-up Action Code</w:t>
            </w:r>
          </w:p>
        </w:tc>
        <w:tc>
          <w:tcPr>
            <w:tcW w:w="1080" w:type="dxa"/>
          </w:tcPr>
          <w:p w14:paraId="24000D0B" w14:textId="203B4EDB" w:rsidR="002219D9" w:rsidRPr="00242245" w:rsidRDefault="002219D9" w:rsidP="002219D9">
            <w:pPr>
              <w:rPr>
                <w:rStyle w:val="None"/>
                <w:rFonts w:ascii="Calibri" w:hAnsi="Calibri" w:cs="Calibri"/>
              </w:rPr>
            </w:pPr>
            <w:r w:rsidRPr="00242245">
              <w:rPr>
                <w:rStyle w:val="None"/>
                <w:rFonts w:ascii="Calibri" w:hAnsi="Calibri" w:cs="Calibri"/>
              </w:rPr>
              <w:t>C</w:t>
            </w:r>
          </w:p>
        </w:tc>
        <w:tc>
          <w:tcPr>
            <w:tcW w:w="2520" w:type="dxa"/>
          </w:tcPr>
          <w:p w14:paraId="31012894" w14:textId="77777777" w:rsidR="002219D9" w:rsidRPr="00242245" w:rsidRDefault="002219D9" w:rsidP="002219D9">
            <w:pPr>
              <w:pStyle w:val="NoSpacing"/>
              <w:rPr>
                <w:rStyle w:val="None"/>
                <w:rFonts w:cs="Calibri"/>
              </w:rPr>
            </w:pPr>
          </w:p>
        </w:tc>
      </w:tr>
      <w:tr w:rsidR="002219D9" w:rsidRPr="00242245" w14:paraId="152CA686" w14:textId="77777777" w:rsidTr="001C3CCD">
        <w:trPr>
          <w:trHeight w:val="243"/>
          <w:jc w:val="center"/>
        </w:trPr>
        <w:tc>
          <w:tcPr>
            <w:tcW w:w="1075" w:type="dxa"/>
          </w:tcPr>
          <w:p w14:paraId="4D6B48E2" w14:textId="1E4CF051" w:rsidR="002219D9" w:rsidRPr="00242245" w:rsidRDefault="002219D9" w:rsidP="002219D9">
            <w:pPr>
              <w:pStyle w:val="NoSpacing"/>
              <w:rPr>
                <w:rStyle w:val="None"/>
                <w:rFonts w:cs="Calibri"/>
              </w:rPr>
            </w:pPr>
            <w:r w:rsidRPr="00242245">
              <w:rPr>
                <w:rStyle w:val="None"/>
                <w:rFonts w:cs="Calibri"/>
              </w:rPr>
              <w:t>247</w:t>
            </w:r>
          </w:p>
        </w:tc>
        <w:tc>
          <w:tcPr>
            <w:tcW w:w="900" w:type="dxa"/>
          </w:tcPr>
          <w:p w14:paraId="27D7D201" w14:textId="08AC1537" w:rsidR="002219D9" w:rsidRPr="00242245" w:rsidRDefault="002219D9" w:rsidP="002219D9">
            <w:pPr>
              <w:pStyle w:val="NoSpacing"/>
              <w:rPr>
                <w:rStyle w:val="None"/>
                <w:rFonts w:cs="Calibri"/>
              </w:rPr>
            </w:pPr>
            <w:r w:rsidRPr="00242245">
              <w:rPr>
                <w:rStyle w:val="None"/>
                <w:rFonts w:cs="Calibri"/>
              </w:rPr>
              <w:t>2000C</w:t>
            </w:r>
          </w:p>
        </w:tc>
        <w:tc>
          <w:tcPr>
            <w:tcW w:w="1260" w:type="dxa"/>
          </w:tcPr>
          <w:p w14:paraId="1DA04A48" w14:textId="4CB6A4E3" w:rsidR="002219D9" w:rsidRPr="00242245" w:rsidRDefault="002219D9" w:rsidP="002219D9">
            <w:pPr>
              <w:pStyle w:val="NoSpacing"/>
              <w:rPr>
                <w:rStyle w:val="None"/>
                <w:rFonts w:cs="Calibri"/>
              </w:rPr>
            </w:pPr>
            <w:r w:rsidRPr="00242245">
              <w:rPr>
                <w:rStyle w:val="None"/>
                <w:rFonts w:cs="Calibri"/>
              </w:rPr>
              <w:t>TRN01</w:t>
            </w:r>
          </w:p>
        </w:tc>
        <w:tc>
          <w:tcPr>
            <w:tcW w:w="2520" w:type="dxa"/>
          </w:tcPr>
          <w:p w14:paraId="294E5E6F" w14:textId="15E0845D" w:rsidR="002219D9" w:rsidRPr="00242245" w:rsidRDefault="002219D9" w:rsidP="002219D9">
            <w:pPr>
              <w:pStyle w:val="NoSpacing"/>
              <w:rPr>
                <w:rStyle w:val="None"/>
                <w:rFonts w:cs="Calibri"/>
              </w:rPr>
            </w:pPr>
            <w:r w:rsidRPr="00242245">
              <w:rPr>
                <w:rStyle w:val="None"/>
                <w:rFonts w:cs="Calibri"/>
              </w:rPr>
              <w:t>Trace Type Code</w:t>
            </w:r>
          </w:p>
        </w:tc>
        <w:tc>
          <w:tcPr>
            <w:tcW w:w="1080" w:type="dxa"/>
          </w:tcPr>
          <w:p w14:paraId="3E899D98" w14:textId="6142ACD7" w:rsidR="002219D9" w:rsidRPr="00242245" w:rsidRDefault="002219D9" w:rsidP="002219D9">
            <w:pPr>
              <w:rPr>
                <w:rStyle w:val="None"/>
                <w:rFonts w:ascii="Calibri" w:hAnsi="Calibri" w:cs="Calibri"/>
              </w:rPr>
            </w:pPr>
            <w:r w:rsidRPr="00242245">
              <w:rPr>
                <w:rStyle w:val="None"/>
                <w:rFonts w:ascii="Calibri" w:hAnsi="Calibri" w:cs="Calibri"/>
              </w:rPr>
              <w:t>2</w:t>
            </w:r>
          </w:p>
        </w:tc>
        <w:tc>
          <w:tcPr>
            <w:tcW w:w="2520" w:type="dxa"/>
          </w:tcPr>
          <w:p w14:paraId="406F9ED2" w14:textId="77777777" w:rsidR="002219D9" w:rsidRPr="00242245" w:rsidRDefault="002219D9" w:rsidP="002219D9">
            <w:pPr>
              <w:pStyle w:val="NoSpacing"/>
              <w:rPr>
                <w:rStyle w:val="None"/>
                <w:rFonts w:cs="Calibri"/>
              </w:rPr>
            </w:pPr>
          </w:p>
        </w:tc>
      </w:tr>
      <w:tr w:rsidR="002219D9" w:rsidRPr="00242245" w14:paraId="607F4586" w14:textId="77777777" w:rsidTr="001C3CCD">
        <w:trPr>
          <w:trHeight w:val="243"/>
          <w:jc w:val="center"/>
        </w:trPr>
        <w:tc>
          <w:tcPr>
            <w:tcW w:w="1075" w:type="dxa"/>
          </w:tcPr>
          <w:p w14:paraId="3F5B1C93" w14:textId="55ED91C4" w:rsidR="002219D9" w:rsidRPr="00242245" w:rsidRDefault="002219D9" w:rsidP="002219D9">
            <w:pPr>
              <w:pStyle w:val="NoSpacing"/>
              <w:rPr>
                <w:rStyle w:val="None"/>
                <w:rFonts w:cs="Calibri"/>
              </w:rPr>
            </w:pPr>
            <w:r w:rsidRPr="00242245">
              <w:rPr>
                <w:rStyle w:val="None"/>
                <w:rFonts w:cs="Calibri"/>
              </w:rPr>
              <w:t>248</w:t>
            </w:r>
          </w:p>
        </w:tc>
        <w:tc>
          <w:tcPr>
            <w:tcW w:w="900" w:type="dxa"/>
          </w:tcPr>
          <w:p w14:paraId="256406CD" w14:textId="15FDE7FE" w:rsidR="002219D9" w:rsidRPr="00242245" w:rsidRDefault="002219D9" w:rsidP="002219D9">
            <w:pPr>
              <w:pStyle w:val="NoSpacing"/>
              <w:rPr>
                <w:rStyle w:val="None"/>
                <w:rFonts w:cs="Calibri"/>
              </w:rPr>
            </w:pPr>
            <w:r w:rsidRPr="00242245">
              <w:rPr>
                <w:rStyle w:val="None"/>
                <w:rFonts w:cs="Calibri"/>
              </w:rPr>
              <w:t>2000C</w:t>
            </w:r>
          </w:p>
        </w:tc>
        <w:tc>
          <w:tcPr>
            <w:tcW w:w="1260" w:type="dxa"/>
          </w:tcPr>
          <w:p w14:paraId="0965A052" w14:textId="48B9C24E" w:rsidR="002219D9" w:rsidRPr="00242245" w:rsidRDefault="002219D9" w:rsidP="002219D9">
            <w:pPr>
              <w:pStyle w:val="NoSpacing"/>
              <w:rPr>
                <w:rStyle w:val="None"/>
                <w:rFonts w:cs="Calibri"/>
              </w:rPr>
            </w:pPr>
            <w:r w:rsidRPr="00242245">
              <w:rPr>
                <w:rStyle w:val="None"/>
                <w:rFonts w:cs="Calibri"/>
              </w:rPr>
              <w:t>TRN02</w:t>
            </w:r>
          </w:p>
        </w:tc>
        <w:tc>
          <w:tcPr>
            <w:tcW w:w="2520" w:type="dxa"/>
          </w:tcPr>
          <w:p w14:paraId="1AC425F6" w14:textId="19600BAC" w:rsidR="002219D9" w:rsidRPr="00242245" w:rsidRDefault="002219D9" w:rsidP="002219D9">
            <w:pPr>
              <w:pStyle w:val="NoSpacing"/>
              <w:rPr>
                <w:rStyle w:val="None"/>
                <w:rFonts w:cs="Calibri"/>
              </w:rPr>
            </w:pPr>
            <w:r w:rsidRPr="00242245">
              <w:rPr>
                <w:rStyle w:val="None"/>
                <w:rFonts w:cs="Calibri"/>
              </w:rPr>
              <w:t>Trace Number</w:t>
            </w:r>
          </w:p>
        </w:tc>
        <w:tc>
          <w:tcPr>
            <w:tcW w:w="1080" w:type="dxa"/>
          </w:tcPr>
          <w:p w14:paraId="71F0FC5F" w14:textId="77777777" w:rsidR="002219D9" w:rsidRPr="00242245" w:rsidRDefault="002219D9" w:rsidP="002219D9">
            <w:pPr>
              <w:rPr>
                <w:rStyle w:val="None"/>
                <w:rFonts w:ascii="Calibri" w:hAnsi="Calibri" w:cs="Calibri"/>
              </w:rPr>
            </w:pPr>
          </w:p>
        </w:tc>
        <w:tc>
          <w:tcPr>
            <w:tcW w:w="2520" w:type="dxa"/>
          </w:tcPr>
          <w:p w14:paraId="450EB695" w14:textId="14AC7717" w:rsidR="002219D9" w:rsidRPr="00242245" w:rsidRDefault="002219D9" w:rsidP="002219D9">
            <w:pPr>
              <w:pStyle w:val="NoSpacing"/>
              <w:rPr>
                <w:rStyle w:val="None"/>
                <w:rFonts w:cs="Calibri"/>
              </w:rPr>
            </w:pPr>
            <w:r w:rsidRPr="00242245">
              <w:rPr>
                <w:rStyle w:val="None"/>
                <w:rFonts w:cs="Calibri"/>
              </w:rPr>
              <w:t>Value submitted on 270 is returned in the 271.</w:t>
            </w:r>
          </w:p>
        </w:tc>
      </w:tr>
      <w:tr w:rsidR="002219D9" w:rsidRPr="00242245" w14:paraId="7429B80B" w14:textId="77777777" w:rsidTr="001C3CCD">
        <w:trPr>
          <w:trHeight w:val="243"/>
          <w:jc w:val="center"/>
        </w:trPr>
        <w:tc>
          <w:tcPr>
            <w:tcW w:w="1075" w:type="dxa"/>
          </w:tcPr>
          <w:p w14:paraId="098ED971" w14:textId="37616A46" w:rsidR="002219D9" w:rsidRPr="00242245" w:rsidRDefault="002219D9" w:rsidP="002219D9">
            <w:pPr>
              <w:pStyle w:val="NoSpacing"/>
              <w:rPr>
                <w:rStyle w:val="None"/>
                <w:rFonts w:cs="Calibri"/>
              </w:rPr>
            </w:pPr>
            <w:r w:rsidRPr="00242245">
              <w:rPr>
                <w:rStyle w:val="None"/>
                <w:rFonts w:cs="Calibri"/>
              </w:rPr>
              <w:t>248</w:t>
            </w:r>
          </w:p>
        </w:tc>
        <w:tc>
          <w:tcPr>
            <w:tcW w:w="900" w:type="dxa"/>
          </w:tcPr>
          <w:p w14:paraId="483878A6" w14:textId="2F36CCC2" w:rsidR="002219D9" w:rsidRPr="00242245" w:rsidRDefault="002219D9" w:rsidP="002219D9">
            <w:pPr>
              <w:pStyle w:val="NoSpacing"/>
              <w:rPr>
                <w:rStyle w:val="None"/>
                <w:rFonts w:cs="Calibri"/>
              </w:rPr>
            </w:pPr>
            <w:r w:rsidRPr="00242245">
              <w:rPr>
                <w:rStyle w:val="None"/>
                <w:rFonts w:cs="Calibri"/>
              </w:rPr>
              <w:t>2000C</w:t>
            </w:r>
          </w:p>
        </w:tc>
        <w:tc>
          <w:tcPr>
            <w:tcW w:w="1260" w:type="dxa"/>
          </w:tcPr>
          <w:p w14:paraId="397965C7" w14:textId="6459F355" w:rsidR="002219D9" w:rsidRPr="00242245" w:rsidRDefault="002219D9" w:rsidP="002219D9">
            <w:pPr>
              <w:pStyle w:val="NoSpacing"/>
              <w:rPr>
                <w:rStyle w:val="None"/>
                <w:rFonts w:cs="Calibri"/>
              </w:rPr>
            </w:pPr>
            <w:r w:rsidRPr="00242245">
              <w:rPr>
                <w:rStyle w:val="None"/>
                <w:rFonts w:cs="Calibri"/>
              </w:rPr>
              <w:t>TRN03</w:t>
            </w:r>
          </w:p>
        </w:tc>
        <w:tc>
          <w:tcPr>
            <w:tcW w:w="2520" w:type="dxa"/>
          </w:tcPr>
          <w:p w14:paraId="0142453C" w14:textId="69D9014E" w:rsidR="002219D9" w:rsidRPr="00242245" w:rsidRDefault="002219D9" w:rsidP="002219D9">
            <w:pPr>
              <w:pStyle w:val="NoSpacing"/>
              <w:rPr>
                <w:rStyle w:val="None"/>
                <w:rFonts w:cs="Calibri"/>
              </w:rPr>
            </w:pPr>
            <w:r w:rsidRPr="00242245">
              <w:rPr>
                <w:rStyle w:val="None"/>
                <w:rFonts w:cs="Calibri"/>
              </w:rPr>
              <w:t>Trace Assigning Entity Identifier</w:t>
            </w:r>
          </w:p>
        </w:tc>
        <w:tc>
          <w:tcPr>
            <w:tcW w:w="1080" w:type="dxa"/>
          </w:tcPr>
          <w:p w14:paraId="6666BC47" w14:textId="77777777" w:rsidR="002219D9" w:rsidRPr="00242245" w:rsidRDefault="002219D9" w:rsidP="002219D9">
            <w:pPr>
              <w:rPr>
                <w:rStyle w:val="None"/>
                <w:rFonts w:ascii="Calibri" w:hAnsi="Calibri" w:cs="Calibri"/>
              </w:rPr>
            </w:pPr>
          </w:p>
        </w:tc>
        <w:tc>
          <w:tcPr>
            <w:tcW w:w="2520" w:type="dxa"/>
          </w:tcPr>
          <w:p w14:paraId="0E51D374" w14:textId="45141016" w:rsidR="002219D9" w:rsidRPr="00242245" w:rsidRDefault="002219D9" w:rsidP="002219D9">
            <w:pPr>
              <w:pStyle w:val="NoSpacing"/>
              <w:rPr>
                <w:rStyle w:val="None"/>
                <w:rFonts w:cs="Calibri"/>
              </w:rPr>
            </w:pPr>
            <w:r w:rsidRPr="00242245">
              <w:rPr>
                <w:rStyle w:val="None"/>
                <w:rFonts w:cs="Calibri"/>
              </w:rPr>
              <w:t>Value submitted on 270 is returned in the 271.</w:t>
            </w:r>
          </w:p>
        </w:tc>
      </w:tr>
      <w:tr w:rsidR="002219D9" w:rsidRPr="00242245" w14:paraId="4AD2C3C7" w14:textId="77777777" w:rsidTr="001C3CCD">
        <w:trPr>
          <w:trHeight w:val="243"/>
          <w:jc w:val="center"/>
        </w:trPr>
        <w:tc>
          <w:tcPr>
            <w:tcW w:w="1075" w:type="dxa"/>
          </w:tcPr>
          <w:p w14:paraId="4BDC4E55" w14:textId="2DB9F469" w:rsidR="002219D9" w:rsidRPr="00242245" w:rsidRDefault="002219D9" w:rsidP="002219D9">
            <w:pPr>
              <w:pStyle w:val="NoSpacing"/>
              <w:rPr>
                <w:rStyle w:val="None"/>
                <w:rFonts w:cs="Calibri"/>
              </w:rPr>
            </w:pPr>
            <w:r w:rsidRPr="00242245">
              <w:rPr>
                <w:rStyle w:val="None"/>
                <w:rFonts w:cs="Calibri"/>
              </w:rPr>
              <w:t>247</w:t>
            </w:r>
          </w:p>
        </w:tc>
        <w:tc>
          <w:tcPr>
            <w:tcW w:w="900" w:type="dxa"/>
          </w:tcPr>
          <w:p w14:paraId="5DB5F52F" w14:textId="51E22082" w:rsidR="002219D9" w:rsidRPr="00242245" w:rsidRDefault="002219D9" w:rsidP="002219D9">
            <w:pPr>
              <w:pStyle w:val="NoSpacing"/>
              <w:rPr>
                <w:rStyle w:val="None"/>
                <w:rFonts w:cs="Calibri"/>
              </w:rPr>
            </w:pPr>
            <w:r w:rsidRPr="00242245">
              <w:rPr>
                <w:rStyle w:val="None"/>
                <w:rFonts w:cs="Calibri"/>
              </w:rPr>
              <w:t>2000C</w:t>
            </w:r>
          </w:p>
        </w:tc>
        <w:tc>
          <w:tcPr>
            <w:tcW w:w="1260" w:type="dxa"/>
          </w:tcPr>
          <w:p w14:paraId="288BF1E7" w14:textId="6B05F630" w:rsidR="002219D9" w:rsidRPr="00242245" w:rsidRDefault="002219D9" w:rsidP="002219D9">
            <w:pPr>
              <w:pStyle w:val="NoSpacing"/>
              <w:rPr>
                <w:rStyle w:val="None"/>
                <w:rFonts w:cs="Calibri"/>
              </w:rPr>
            </w:pPr>
            <w:r w:rsidRPr="00242245">
              <w:rPr>
                <w:rStyle w:val="None"/>
                <w:rFonts w:cs="Calibri"/>
              </w:rPr>
              <w:t>TRN01</w:t>
            </w:r>
          </w:p>
        </w:tc>
        <w:tc>
          <w:tcPr>
            <w:tcW w:w="2520" w:type="dxa"/>
          </w:tcPr>
          <w:p w14:paraId="1BCBFEFD" w14:textId="5EC27CE8" w:rsidR="002219D9" w:rsidRPr="00242245" w:rsidRDefault="002219D9" w:rsidP="002219D9">
            <w:pPr>
              <w:pStyle w:val="NoSpacing"/>
              <w:rPr>
                <w:rStyle w:val="None"/>
                <w:rFonts w:cs="Calibri"/>
              </w:rPr>
            </w:pPr>
            <w:r w:rsidRPr="00242245">
              <w:rPr>
                <w:rStyle w:val="None"/>
                <w:rFonts w:cs="Calibri"/>
              </w:rPr>
              <w:t>Trace Type Code</w:t>
            </w:r>
          </w:p>
        </w:tc>
        <w:tc>
          <w:tcPr>
            <w:tcW w:w="1080" w:type="dxa"/>
          </w:tcPr>
          <w:p w14:paraId="7C02021A" w14:textId="663EB8A8" w:rsidR="002219D9" w:rsidRPr="00242245" w:rsidRDefault="002219D9" w:rsidP="002219D9">
            <w:pPr>
              <w:rPr>
                <w:rStyle w:val="None"/>
                <w:rFonts w:ascii="Calibri" w:hAnsi="Calibri" w:cs="Calibri"/>
              </w:rPr>
            </w:pPr>
            <w:r w:rsidRPr="00242245">
              <w:rPr>
                <w:rStyle w:val="None"/>
                <w:rFonts w:ascii="Calibri" w:hAnsi="Calibri" w:cs="Calibri"/>
              </w:rPr>
              <w:t>1</w:t>
            </w:r>
          </w:p>
        </w:tc>
        <w:tc>
          <w:tcPr>
            <w:tcW w:w="2520" w:type="dxa"/>
          </w:tcPr>
          <w:p w14:paraId="7417A99C" w14:textId="0F3EDFD9" w:rsidR="002219D9" w:rsidRPr="00242245" w:rsidRDefault="002219D9" w:rsidP="002219D9">
            <w:pPr>
              <w:pStyle w:val="NoSpacing"/>
              <w:rPr>
                <w:rStyle w:val="None"/>
                <w:rFonts w:cs="Calibri"/>
              </w:rPr>
            </w:pPr>
            <w:r w:rsidRPr="00242245">
              <w:rPr>
                <w:rStyle w:val="None"/>
                <w:rFonts w:cs="Calibri"/>
              </w:rPr>
              <w:t xml:space="preserve">MassHealth returns the value 1 as the </w:t>
            </w:r>
            <w:proofErr w:type="gramStart"/>
            <w:r w:rsidRPr="00242245">
              <w:rPr>
                <w:rStyle w:val="None"/>
                <w:rFonts w:cs="Calibri"/>
              </w:rPr>
              <w:t>type</w:t>
            </w:r>
            <w:proofErr w:type="gramEnd"/>
            <w:r w:rsidRPr="00242245">
              <w:rPr>
                <w:rStyle w:val="None"/>
                <w:rFonts w:cs="Calibri"/>
              </w:rPr>
              <w:t xml:space="preserve"> code preceding the verification number.</w:t>
            </w:r>
          </w:p>
        </w:tc>
      </w:tr>
      <w:tr w:rsidR="002219D9" w:rsidRPr="00242245" w14:paraId="33C84016" w14:textId="77777777" w:rsidTr="001C3CCD">
        <w:trPr>
          <w:trHeight w:val="243"/>
          <w:jc w:val="center"/>
        </w:trPr>
        <w:tc>
          <w:tcPr>
            <w:tcW w:w="1075" w:type="dxa"/>
          </w:tcPr>
          <w:p w14:paraId="1DAB3EF6" w14:textId="7A1E4100" w:rsidR="002219D9" w:rsidRPr="00242245" w:rsidRDefault="002219D9" w:rsidP="002219D9">
            <w:pPr>
              <w:pStyle w:val="NoSpacing"/>
              <w:rPr>
                <w:rStyle w:val="None"/>
                <w:rFonts w:cs="Calibri"/>
              </w:rPr>
            </w:pPr>
            <w:r w:rsidRPr="00242245">
              <w:rPr>
                <w:rStyle w:val="None"/>
                <w:rFonts w:cs="Calibri"/>
              </w:rPr>
              <w:t>248</w:t>
            </w:r>
          </w:p>
        </w:tc>
        <w:tc>
          <w:tcPr>
            <w:tcW w:w="900" w:type="dxa"/>
          </w:tcPr>
          <w:p w14:paraId="4D9B2AC6" w14:textId="75B08D8A" w:rsidR="002219D9" w:rsidRPr="00242245" w:rsidRDefault="002219D9" w:rsidP="002219D9">
            <w:pPr>
              <w:pStyle w:val="NoSpacing"/>
              <w:rPr>
                <w:rStyle w:val="None"/>
                <w:rFonts w:cs="Calibri"/>
              </w:rPr>
            </w:pPr>
            <w:r w:rsidRPr="00242245">
              <w:rPr>
                <w:rStyle w:val="None"/>
                <w:rFonts w:cs="Calibri"/>
              </w:rPr>
              <w:t>2000C</w:t>
            </w:r>
          </w:p>
        </w:tc>
        <w:tc>
          <w:tcPr>
            <w:tcW w:w="1260" w:type="dxa"/>
          </w:tcPr>
          <w:p w14:paraId="54C4CBBD" w14:textId="1132E0BF" w:rsidR="002219D9" w:rsidRPr="00242245" w:rsidRDefault="002219D9" w:rsidP="002219D9">
            <w:pPr>
              <w:pStyle w:val="NoSpacing"/>
              <w:rPr>
                <w:rStyle w:val="None"/>
                <w:rFonts w:cs="Calibri"/>
              </w:rPr>
            </w:pPr>
            <w:r w:rsidRPr="00242245">
              <w:rPr>
                <w:rStyle w:val="None"/>
                <w:rFonts w:cs="Calibri"/>
              </w:rPr>
              <w:t>TRN02</w:t>
            </w:r>
          </w:p>
        </w:tc>
        <w:tc>
          <w:tcPr>
            <w:tcW w:w="2520" w:type="dxa"/>
          </w:tcPr>
          <w:p w14:paraId="1CC8FB63" w14:textId="67E4AB5E" w:rsidR="002219D9" w:rsidRPr="00242245" w:rsidRDefault="002219D9" w:rsidP="002219D9">
            <w:pPr>
              <w:pStyle w:val="NoSpacing"/>
              <w:rPr>
                <w:rStyle w:val="None"/>
                <w:rFonts w:cs="Calibri"/>
              </w:rPr>
            </w:pPr>
            <w:r w:rsidRPr="00242245">
              <w:rPr>
                <w:rStyle w:val="None"/>
                <w:rFonts w:cs="Calibri"/>
              </w:rPr>
              <w:t>Trace Number</w:t>
            </w:r>
          </w:p>
        </w:tc>
        <w:tc>
          <w:tcPr>
            <w:tcW w:w="1080" w:type="dxa"/>
          </w:tcPr>
          <w:p w14:paraId="6560C3C1" w14:textId="77777777" w:rsidR="002219D9" w:rsidRPr="00242245" w:rsidRDefault="002219D9" w:rsidP="002219D9">
            <w:pPr>
              <w:rPr>
                <w:rStyle w:val="None"/>
                <w:rFonts w:ascii="Calibri" w:hAnsi="Calibri" w:cs="Calibri"/>
              </w:rPr>
            </w:pPr>
          </w:p>
        </w:tc>
        <w:tc>
          <w:tcPr>
            <w:tcW w:w="2520" w:type="dxa"/>
          </w:tcPr>
          <w:p w14:paraId="4C42A532" w14:textId="25F234DC" w:rsidR="002219D9" w:rsidRPr="00242245" w:rsidRDefault="002219D9" w:rsidP="002219D9">
            <w:pPr>
              <w:pStyle w:val="NoSpacing"/>
              <w:rPr>
                <w:rStyle w:val="None"/>
                <w:rFonts w:cs="Calibri"/>
              </w:rPr>
            </w:pPr>
            <w:r w:rsidRPr="00242245">
              <w:rPr>
                <w:rStyle w:val="None"/>
                <w:rFonts w:cs="Calibri"/>
              </w:rPr>
              <w:t xml:space="preserve">MassHealth returns a verification number on </w:t>
            </w:r>
            <w:proofErr w:type="gramStart"/>
            <w:r w:rsidRPr="00242245">
              <w:rPr>
                <w:rStyle w:val="None"/>
                <w:rFonts w:cs="Calibri"/>
              </w:rPr>
              <w:t>the 271</w:t>
            </w:r>
            <w:proofErr w:type="gramEnd"/>
            <w:r w:rsidRPr="00242245">
              <w:rPr>
                <w:rStyle w:val="None"/>
                <w:rFonts w:cs="Calibri"/>
              </w:rPr>
              <w:t>. A maximum of 13</w:t>
            </w:r>
            <w:r w:rsidR="009C11BA" w:rsidRPr="00242245">
              <w:rPr>
                <w:rStyle w:val="None"/>
                <w:rFonts w:cs="Calibri"/>
              </w:rPr>
              <w:t xml:space="preserve"> </w:t>
            </w:r>
            <w:r w:rsidRPr="00242245">
              <w:rPr>
                <w:rStyle w:val="None"/>
                <w:rFonts w:cs="Calibri"/>
              </w:rPr>
              <w:t>characters will be returned by MassHealth.</w:t>
            </w:r>
          </w:p>
        </w:tc>
      </w:tr>
      <w:tr w:rsidR="002219D9" w:rsidRPr="00242245" w14:paraId="3CC3D47A" w14:textId="77777777" w:rsidTr="001C3CCD">
        <w:trPr>
          <w:trHeight w:val="243"/>
          <w:jc w:val="center"/>
        </w:trPr>
        <w:tc>
          <w:tcPr>
            <w:tcW w:w="1075" w:type="dxa"/>
          </w:tcPr>
          <w:p w14:paraId="2ED553CA" w14:textId="70D3C853" w:rsidR="002219D9" w:rsidRPr="00242245" w:rsidRDefault="002219D9" w:rsidP="002219D9">
            <w:pPr>
              <w:pStyle w:val="NoSpacing"/>
              <w:rPr>
                <w:rStyle w:val="None"/>
                <w:rFonts w:cs="Calibri"/>
              </w:rPr>
            </w:pPr>
            <w:r w:rsidRPr="00242245">
              <w:rPr>
                <w:rStyle w:val="None"/>
                <w:rFonts w:cs="Calibri"/>
              </w:rPr>
              <w:t>248</w:t>
            </w:r>
          </w:p>
        </w:tc>
        <w:tc>
          <w:tcPr>
            <w:tcW w:w="900" w:type="dxa"/>
          </w:tcPr>
          <w:p w14:paraId="48FC3271" w14:textId="07B90DA5" w:rsidR="002219D9" w:rsidRPr="00242245" w:rsidRDefault="002219D9" w:rsidP="002219D9">
            <w:pPr>
              <w:pStyle w:val="NoSpacing"/>
              <w:rPr>
                <w:rStyle w:val="None"/>
                <w:rFonts w:cs="Calibri"/>
              </w:rPr>
            </w:pPr>
            <w:r w:rsidRPr="00242245">
              <w:rPr>
                <w:rStyle w:val="None"/>
                <w:rFonts w:cs="Calibri"/>
              </w:rPr>
              <w:t>2000C</w:t>
            </w:r>
          </w:p>
        </w:tc>
        <w:tc>
          <w:tcPr>
            <w:tcW w:w="1260" w:type="dxa"/>
          </w:tcPr>
          <w:p w14:paraId="0E27EC86" w14:textId="614D1F39" w:rsidR="002219D9" w:rsidRPr="00242245" w:rsidRDefault="002219D9" w:rsidP="002219D9">
            <w:pPr>
              <w:pStyle w:val="NoSpacing"/>
              <w:rPr>
                <w:rStyle w:val="None"/>
                <w:rFonts w:cs="Calibri"/>
              </w:rPr>
            </w:pPr>
            <w:r w:rsidRPr="00242245">
              <w:rPr>
                <w:rStyle w:val="None"/>
                <w:rFonts w:cs="Calibri"/>
              </w:rPr>
              <w:t>TRN03</w:t>
            </w:r>
          </w:p>
        </w:tc>
        <w:tc>
          <w:tcPr>
            <w:tcW w:w="2520" w:type="dxa"/>
          </w:tcPr>
          <w:p w14:paraId="2CA9917F" w14:textId="66B3B4F5" w:rsidR="002219D9" w:rsidRPr="00242245" w:rsidRDefault="002219D9" w:rsidP="002219D9">
            <w:pPr>
              <w:pStyle w:val="NoSpacing"/>
              <w:rPr>
                <w:rStyle w:val="None"/>
                <w:rFonts w:cs="Calibri"/>
              </w:rPr>
            </w:pPr>
            <w:r w:rsidRPr="00242245">
              <w:rPr>
                <w:rStyle w:val="None"/>
                <w:rFonts w:cs="Calibri"/>
              </w:rPr>
              <w:t>Trace Assigning Entity Identifier</w:t>
            </w:r>
          </w:p>
        </w:tc>
        <w:tc>
          <w:tcPr>
            <w:tcW w:w="1080" w:type="dxa"/>
          </w:tcPr>
          <w:p w14:paraId="003F6D30" w14:textId="77777777" w:rsidR="002219D9" w:rsidRPr="00242245" w:rsidRDefault="002219D9" w:rsidP="002219D9">
            <w:pPr>
              <w:rPr>
                <w:rStyle w:val="None"/>
                <w:rFonts w:ascii="Calibri" w:hAnsi="Calibri" w:cs="Calibri"/>
              </w:rPr>
            </w:pPr>
          </w:p>
        </w:tc>
        <w:tc>
          <w:tcPr>
            <w:tcW w:w="2520" w:type="dxa"/>
          </w:tcPr>
          <w:p w14:paraId="1C4C78D2" w14:textId="17320062" w:rsidR="002219D9" w:rsidRPr="00242245" w:rsidRDefault="002219D9" w:rsidP="002219D9">
            <w:pPr>
              <w:pStyle w:val="NoSpacing"/>
              <w:rPr>
                <w:rStyle w:val="None"/>
                <w:rFonts w:cs="Calibri"/>
              </w:rPr>
            </w:pPr>
            <w:r w:rsidRPr="00242245">
              <w:rPr>
                <w:rStyle w:val="None"/>
                <w:rFonts w:cs="Calibri"/>
              </w:rPr>
              <w:t>MassHealth returns the value of 1046002284 on the 271.</w:t>
            </w:r>
          </w:p>
        </w:tc>
      </w:tr>
      <w:tr w:rsidR="002219D9" w:rsidRPr="00242245" w14:paraId="290ECE00" w14:textId="77777777" w:rsidTr="001C3CCD">
        <w:trPr>
          <w:trHeight w:val="243"/>
          <w:jc w:val="center"/>
        </w:trPr>
        <w:tc>
          <w:tcPr>
            <w:tcW w:w="1075" w:type="dxa"/>
          </w:tcPr>
          <w:p w14:paraId="37A357DD" w14:textId="74458039" w:rsidR="002219D9" w:rsidRPr="00242245" w:rsidRDefault="002219D9" w:rsidP="002219D9">
            <w:pPr>
              <w:pStyle w:val="NoSpacing"/>
              <w:rPr>
                <w:rStyle w:val="None"/>
                <w:rFonts w:cs="Calibri"/>
              </w:rPr>
            </w:pPr>
            <w:r w:rsidRPr="00242245">
              <w:rPr>
                <w:rStyle w:val="None"/>
                <w:rFonts w:cs="Calibri"/>
              </w:rPr>
              <w:t>250</w:t>
            </w:r>
          </w:p>
        </w:tc>
        <w:tc>
          <w:tcPr>
            <w:tcW w:w="900" w:type="dxa"/>
          </w:tcPr>
          <w:p w14:paraId="106E8ABC" w14:textId="2954F5A2" w:rsidR="002219D9" w:rsidRPr="00242245" w:rsidRDefault="002219D9" w:rsidP="002219D9">
            <w:pPr>
              <w:pStyle w:val="NoSpacing"/>
              <w:rPr>
                <w:rStyle w:val="None"/>
                <w:rFonts w:cs="Calibri"/>
              </w:rPr>
            </w:pPr>
            <w:r w:rsidRPr="00242245">
              <w:rPr>
                <w:rStyle w:val="None"/>
                <w:rFonts w:cs="Calibri"/>
              </w:rPr>
              <w:t>2100C</w:t>
            </w:r>
          </w:p>
        </w:tc>
        <w:tc>
          <w:tcPr>
            <w:tcW w:w="1260" w:type="dxa"/>
          </w:tcPr>
          <w:p w14:paraId="7BCD12C7" w14:textId="3B60031F" w:rsidR="002219D9" w:rsidRPr="00242245" w:rsidRDefault="002219D9" w:rsidP="002219D9">
            <w:pPr>
              <w:pStyle w:val="NoSpacing"/>
              <w:rPr>
                <w:rStyle w:val="None"/>
                <w:rFonts w:cs="Calibri"/>
              </w:rPr>
            </w:pPr>
            <w:r w:rsidRPr="00242245">
              <w:rPr>
                <w:rStyle w:val="None"/>
                <w:rFonts w:cs="Calibri"/>
              </w:rPr>
              <w:t>NM103</w:t>
            </w:r>
          </w:p>
        </w:tc>
        <w:tc>
          <w:tcPr>
            <w:tcW w:w="2520" w:type="dxa"/>
          </w:tcPr>
          <w:p w14:paraId="05565D40" w14:textId="6D6489BC" w:rsidR="002219D9" w:rsidRPr="00242245" w:rsidRDefault="002219D9" w:rsidP="002219D9">
            <w:pPr>
              <w:pStyle w:val="NoSpacing"/>
              <w:rPr>
                <w:rStyle w:val="None"/>
                <w:rFonts w:cs="Calibri"/>
              </w:rPr>
            </w:pPr>
            <w:r w:rsidRPr="00242245">
              <w:rPr>
                <w:rStyle w:val="None"/>
                <w:rFonts w:cs="Calibri"/>
              </w:rPr>
              <w:t>Subscriber Last Name</w:t>
            </w:r>
          </w:p>
        </w:tc>
        <w:tc>
          <w:tcPr>
            <w:tcW w:w="1080" w:type="dxa"/>
          </w:tcPr>
          <w:p w14:paraId="5D440497" w14:textId="77777777" w:rsidR="002219D9" w:rsidRPr="00242245" w:rsidRDefault="002219D9" w:rsidP="002219D9">
            <w:pPr>
              <w:rPr>
                <w:rStyle w:val="None"/>
                <w:rFonts w:ascii="Calibri" w:hAnsi="Calibri" w:cs="Calibri"/>
              </w:rPr>
            </w:pPr>
          </w:p>
        </w:tc>
        <w:tc>
          <w:tcPr>
            <w:tcW w:w="2520" w:type="dxa"/>
          </w:tcPr>
          <w:p w14:paraId="1570F25E" w14:textId="4504EA75" w:rsidR="002219D9" w:rsidRPr="00242245" w:rsidRDefault="002219D9" w:rsidP="002219D9">
            <w:pPr>
              <w:pStyle w:val="NoSpacing"/>
              <w:rPr>
                <w:rStyle w:val="None"/>
                <w:rFonts w:cs="Calibri"/>
              </w:rPr>
            </w:pPr>
            <w:r w:rsidRPr="00242245">
              <w:rPr>
                <w:rStyle w:val="None"/>
                <w:rFonts w:cs="Calibri"/>
              </w:rPr>
              <w:t xml:space="preserve">MassHealth allows a maximum of 20 characters for this search. MassHealth will return the entire value it receives in the 270 (maximum 60 characters) </w:t>
            </w:r>
            <w:r w:rsidRPr="00242245">
              <w:rPr>
                <w:rStyle w:val="None"/>
                <w:rFonts w:cs="Calibri"/>
              </w:rPr>
              <w:lastRenderedPageBreak/>
              <w:t>transaction when unable to find the member.</w:t>
            </w:r>
          </w:p>
        </w:tc>
      </w:tr>
      <w:tr w:rsidR="002219D9" w:rsidRPr="00242245" w14:paraId="401744E1" w14:textId="77777777" w:rsidTr="001C3CCD">
        <w:trPr>
          <w:trHeight w:val="243"/>
          <w:jc w:val="center"/>
        </w:trPr>
        <w:tc>
          <w:tcPr>
            <w:tcW w:w="1075" w:type="dxa"/>
          </w:tcPr>
          <w:p w14:paraId="6726CE47" w14:textId="68A35967" w:rsidR="002219D9" w:rsidRPr="00242245" w:rsidRDefault="002219D9" w:rsidP="002219D9">
            <w:pPr>
              <w:pStyle w:val="NoSpacing"/>
              <w:rPr>
                <w:rStyle w:val="None"/>
                <w:rFonts w:cs="Calibri"/>
              </w:rPr>
            </w:pPr>
            <w:r w:rsidRPr="00242245">
              <w:rPr>
                <w:rStyle w:val="None"/>
                <w:rFonts w:cs="Calibri"/>
              </w:rPr>
              <w:lastRenderedPageBreak/>
              <w:t>250</w:t>
            </w:r>
          </w:p>
        </w:tc>
        <w:tc>
          <w:tcPr>
            <w:tcW w:w="900" w:type="dxa"/>
          </w:tcPr>
          <w:p w14:paraId="56C46889" w14:textId="5DA9A885" w:rsidR="002219D9" w:rsidRPr="00242245" w:rsidRDefault="002219D9" w:rsidP="002219D9">
            <w:pPr>
              <w:pStyle w:val="NoSpacing"/>
              <w:rPr>
                <w:rStyle w:val="None"/>
                <w:rFonts w:cs="Calibri"/>
              </w:rPr>
            </w:pPr>
            <w:r w:rsidRPr="00242245">
              <w:rPr>
                <w:rStyle w:val="None"/>
                <w:rFonts w:cs="Calibri"/>
              </w:rPr>
              <w:t>2100C</w:t>
            </w:r>
          </w:p>
        </w:tc>
        <w:tc>
          <w:tcPr>
            <w:tcW w:w="1260" w:type="dxa"/>
          </w:tcPr>
          <w:p w14:paraId="47EB3B71" w14:textId="50B2E9EE" w:rsidR="002219D9" w:rsidRPr="00242245" w:rsidRDefault="002219D9" w:rsidP="002219D9">
            <w:pPr>
              <w:pStyle w:val="NoSpacing"/>
              <w:rPr>
                <w:rStyle w:val="None"/>
                <w:rFonts w:cs="Calibri"/>
              </w:rPr>
            </w:pPr>
            <w:r w:rsidRPr="00242245">
              <w:rPr>
                <w:rStyle w:val="None"/>
                <w:rFonts w:cs="Calibri"/>
              </w:rPr>
              <w:t>NM104</w:t>
            </w:r>
          </w:p>
        </w:tc>
        <w:tc>
          <w:tcPr>
            <w:tcW w:w="2520" w:type="dxa"/>
          </w:tcPr>
          <w:p w14:paraId="26543891" w14:textId="7AC533B6" w:rsidR="002219D9" w:rsidRPr="00242245" w:rsidRDefault="002219D9" w:rsidP="002219D9">
            <w:pPr>
              <w:pStyle w:val="NoSpacing"/>
              <w:rPr>
                <w:rStyle w:val="None"/>
                <w:rFonts w:cs="Calibri"/>
              </w:rPr>
            </w:pPr>
            <w:r w:rsidRPr="00242245">
              <w:rPr>
                <w:rStyle w:val="None"/>
                <w:rFonts w:cs="Calibri"/>
              </w:rPr>
              <w:t>Subscriber First Name</w:t>
            </w:r>
          </w:p>
        </w:tc>
        <w:tc>
          <w:tcPr>
            <w:tcW w:w="1080" w:type="dxa"/>
          </w:tcPr>
          <w:p w14:paraId="080AD657" w14:textId="77777777" w:rsidR="002219D9" w:rsidRPr="00242245" w:rsidRDefault="002219D9" w:rsidP="002219D9">
            <w:pPr>
              <w:rPr>
                <w:rStyle w:val="None"/>
                <w:rFonts w:ascii="Calibri" w:hAnsi="Calibri" w:cs="Calibri"/>
              </w:rPr>
            </w:pPr>
          </w:p>
        </w:tc>
        <w:tc>
          <w:tcPr>
            <w:tcW w:w="2520" w:type="dxa"/>
          </w:tcPr>
          <w:p w14:paraId="7A5DCEAA" w14:textId="77777777" w:rsidR="002219D9" w:rsidRPr="00242245" w:rsidRDefault="002219D9" w:rsidP="002219D9">
            <w:pPr>
              <w:pStyle w:val="NoSpacing"/>
              <w:rPr>
                <w:rStyle w:val="None"/>
                <w:rFonts w:cs="Calibri"/>
              </w:rPr>
            </w:pPr>
            <w:r w:rsidRPr="00242245">
              <w:rPr>
                <w:rStyle w:val="None"/>
                <w:rFonts w:cs="Calibri"/>
              </w:rPr>
              <w:t xml:space="preserve">MassHealth allows a maximum of 15 characters for this search. MassHealth will return the entire value </w:t>
            </w:r>
            <w:proofErr w:type="gramStart"/>
            <w:r w:rsidRPr="00242245">
              <w:rPr>
                <w:rStyle w:val="None"/>
                <w:rFonts w:cs="Calibri"/>
              </w:rPr>
              <w:t>it</w:t>
            </w:r>
            <w:proofErr w:type="gramEnd"/>
          </w:p>
          <w:p w14:paraId="22CD7BE8" w14:textId="7BCE5234" w:rsidR="002219D9" w:rsidRPr="00242245" w:rsidRDefault="002219D9" w:rsidP="002219D9">
            <w:pPr>
              <w:pStyle w:val="NoSpacing"/>
              <w:rPr>
                <w:rStyle w:val="None"/>
                <w:rFonts w:cs="Calibri"/>
              </w:rPr>
            </w:pPr>
            <w:r w:rsidRPr="00242245">
              <w:rPr>
                <w:rStyle w:val="None"/>
                <w:rFonts w:cs="Calibri"/>
              </w:rPr>
              <w:t>receives in the 270 (maximum 35 characters) transaction when unable to find the member.</w:t>
            </w:r>
          </w:p>
        </w:tc>
      </w:tr>
      <w:tr w:rsidR="00201EB5" w:rsidRPr="00242245" w14:paraId="03D69501" w14:textId="77777777" w:rsidTr="001C3CCD">
        <w:trPr>
          <w:trHeight w:val="243"/>
          <w:jc w:val="center"/>
        </w:trPr>
        <w:tc>
          <w:tcPr>
            <w:tcW w:w="1075" w:type="dxa"/>
          </w:tcPr>
          <w:p w14:paraId="27A29967" w14:textId="43D5C88B" w:rsidR="00201EB5" w:rsidRPr="00242245" w:rsidRDefault="00201EB5" w:rsidP="00201EB5">
            <w:pPr>
              <w:pStyle w:val="NoSpacing"/>
              <w:rPr>
                <w:rStyle w:val="None"/>
                <w:rFonts w:cs="Calibri"/>
              </w:rPr>
            </w:pPr>
            <w:r w:rsidRPr="00242245">
              <w:rPr>
                <w:rStyle w:val="None"/>
                <w:rFonts w:cs="Calibri"/>
              </w:rPr>
              <w:t>269</w:t>
            </w:r>
          </w:p>
        </w:tc>
        <w:tc>
          <w:tcPr>
            <w:tcW w:w="900" w:type="dxa"/>
          </w:tcPr>
          <w:p w14:paraId="23E3C708" w14:textId="7B7B446D" w:rsidR="00201EB5" w:rsidRPr="00242245" w:rsidRDefault="00201EB5" w:rsidP="00201EB5">
            <w:pPr>
              <w:pStyle w:val="NoSpacing"/>
              <w:rPr>
                <w:rStyle w:val="None"/>
                <w:rFonts w:cs="Calibri"/>
              </w:rPr>
            </w:pPr>
            <w:r w:rsidRPr="00242245">
              <w:rPr>
                <w:rStyle w:val="None"/>
                <w:rFonts w:cs="Calibri"/>
              </w:rPr>
              <w:t>2100C</w:t>
            </w:r>
          </w:p>
        </w:tc>
        <w:tc>
          <w:tcPr>
            <w:tcW w:w="1260" w:type="dxa"/>
          </w:tcPr>
          <w:p w14:paraId="745743BD" w14:textId="42FCF1D3" w:rsidR="00201EB5" w:rsidRPr="00242245" w:rsidRDefault="00201EB5" w:rsidP="00201EB5">
            <w:pPr>
              <w:pStyle w:val="NoSpacing"/>
              <w:rPr>
                <w:rStyle w:val="None"/>
                <w:rFonts w:cs="Calibri"/>
              </w:rPr>
            </w:pPr>
            <w:r w:rsidRPr="00242245">
              <w:rPr>
                <w:rStyle w:val="None"/>
                <w:rFonts w:cs="Calibri"/>
              </w:rPr>
              <w:t>DMG02</w:t>
            </w:r>
          </w:p>
        </w:tc>
        <w:tc>
          <w:tcPr>
            <w:tcW w:w="2520" w:type="dxa"/>
          </w:tcPr>
          <w:p w14:paraId="52CE8E96" w14:textId="7CD5F89A" w:rsidR="00201EB5" w:rsidRPr="00242245" w:rsidRDefault="00201EB5" w:rsidP="00201EB5">
            <w:pPr>
              <w:pStyle w:val="NoSpacing"/>
              <w:rPr>
                <w:rStyle w:val="None"/>
                <w:rFonts w:cs="Calibri"/>
              </w:rPr>
            </w:pPr>
            <w:r w:rsidRPr="00242245">
              <w:rPr>
                <w:rStyle w:val="None"/>
                <w:rFonts w:cs="Calibri"/>
              </w:rPr>
              <w:t>Subscriber Birth Date</w:t>
            </w:r>
          </w:p>
        </w:tc>
        <w:tc>
          <w:tcPr>
            <w:tcW w:w="1080" w:type="dxa"/>
          </w:tcPr>
          <w:p w14:paraId="5941041B" w14:textId="77777777" w:rsidR="00201EB5" w:rsidRPr="00242245" w:rsidRDefault="00201EB5" w:rsidP="00201EB5">
            <w:pPr>
              <w:rPr>
                <w:rStyle w:val="None"/>
                <w:rFonts w:ascii="Calibri" w:hAnsi="Calibri" w:cs="Calibri"/>
              </w:rPr>
            </w:pPr>
          </w:p>
        </w:tc>
        <w:tc>
          <w:tcPr>
            <w:tcW w:w="2520" w:type="dxa"/>
          </w:tcPr>
          <w:p w14:paraId="2E476410" w14:textId="37AF1AB1" w:rsidR="00201EB5" w:rsidRPr="00242245" w:rsidRDefault="00201EB5" w:rsidP="00201EB5">
            <w:pPr>
              <w:pStyle w:val="NoSpacing"/>
              <w:rPr>
                <w:rStyle w:val="None"/>
                <w:rFonts w:cs="Calibri"/>
              </w:rPr>
            </w:pPr>
            <w:r w:rsidRPr="00242245">
              <w:rPr>
                <w:rStyle w:val="None"/>
                <w:rFonts w:cs="Calibri"/>
              </w:rPr>
              <w:t>MassHealth will return the member’s date of birth when the search returns a result. When no result is located, MassHealth will return the values submitted on the 270.</w:t>
            </w:r>
          </w:p>
        </w:tc>
      </w:tr>
      <w:tr w:rsidR="00201EB5" w:rsidRPr="00242245" w14:paraId="65AA003E" w14:textId="77777777" w:rsidTr="001C3CCD">
        <w:trPr>
          <w:trHeight w:val="243"/>
          <w:jc w:val="center"/>
        </w:trPr>
        <w:tc>
          <w:tcPr>
            <w:tcW w:w="1075" w:type="dxa"/>
          </w:tcPr>
          <w:p w14:paraId="42535BDE" w14:textId="539FBDC2" w:rsidR="00201EB5" w:rsidRPr="00242245" w:rsidRDefault="00201EB5" w:rsidP="00201EB5">
            <w:pPr>
              <w:pStyle w:val="NoSpacing"/>
              <w:rPr>
                <w:rStyle w:val="None"/>
                <w:rFonts w:cs="Calibri"/>
              </w:rPr>
            </w:pPr>
            <w:r w:rsidRPr="00242245">
              <w:rPr>
                <w:rStyle w:val="None"/>
                <w:rFonts w:cs="Calibri"/>
              </w:rPr>
              <w:t>269</w:t>
            </w:r>
          </w:p>
        </w:tc>
        <w:tc>
          <w:tcPr>
            <w:tcW w:w="900" w:type="dxa"/>
          </w:tcPr>
          <w:p w14:paraId="12F83356" w14:textId="323FA3EE" w:rsidR="00201EB5" w:rsidRPr="00242245" w:rsidRDefault="00201EB5" w:rsidP="00201EB5">
            <w:pPr>
              <w:pStyle w:val="NoSpacing"/>
              <w:rPr>
                <w:rStyle w:val="None"/>
                <w:rFonts w:cs="Calibri"/>
              </w:rPr>
            </w:pPr>
            <w:r w:rsidRPr="00242245">
              <w:rPr>
                <w:rStyle w:val="None"/>
                <w:rFonts w:cs="Calibri"/>
              </w:rPr>
              <w:t>2100C</w:t>
            </w:r>
          </w:p>
        </w:tc>
        <w:tc>
          <w:tcPr>
            <w:tcW w:w="1260" w:type="dxa"/>
          </w:tcPr>
          <w:p w14:paraId="56D61BFE" w14:textId="4E809CE1" w:rsidR="00201EB5" w:rsidRPr="00242245" w:rsidRDefault="00201EB5" w:rsidP="00201EB5">
            <w:pPr>
              <w:pStyle w:val="NoSpacing"/>
              <w:rPr>
                <w:rStyle w:val="None"/>
                <w:rFonts w:cs="Calibri"/>
              </w:rPr>
            </w:pPr>
            <w:r w:rsidRPr="00242245">
              <w:rPr>
                <w:rStyle w:val="None"/>
                <w:rFonts w:cs="Calibri"/>
              </w:rPr>
              <w:t>DMG03</w:t>
            </w:r>
          </w:p>
        </w:tc>
        <w:tc>
          <w:tcPr>
            <w:tcW w:w="2520" w:type="dxa"/>
          </w:tcPr>
          <w:p w14:paraId="6EFCD07D" w14:textId="370F3F27" w:rsidR="00201EB5" w:rsidRPr="00242245" w:rsidRDefault="00201EB5" w:rsidP="00201EB5">
            <w:pPr>
              <w:pStyle w:val="NoSpacing"/>
              <w:rPr>
                <w:rStyle w:val="None"/>
                <w:rFonts w:cs="Calibri"/>
              </w:rPr>
            </w:pPr>
            <w:r w:rsidRPr="00242245">
              <w:rPr>
                <w:rStyle w:val="None"/>
                <w:rFonts w:cs="Calibri"/>
              </w:rPr>
              <w:t>Subscriber Gender Code</w:t>
            </w:r>
          </w:p>
        </w:tc>
        <w:tc>
          <w:tcPr>
            <w:tcW w:w="1080" w:type="dxa"/>
          </w:tcPr>
          <w:p w14:paraId="73D736DB" w14:textId="77777777" w:rsidR="00201EB5" w:rsidRPr="00242245" w:rsidRDefault="00201EB5" w:rsidP="00201EB5">
            <w:pPr>
              <w:rPr>
                <w:rStyle w:val="None"/>
                <w:rFonts w:ascii="Calibri" w:hAnsi="Calibri" w:cs="Calibri"/>
              </w:rPr>
            </w:pPr>
          </w:p>
        </w:tc>
        <w:tc>
          <w:tcPr>
            <w:tcW w:w="2520" w:type="dxa"/>
          </w:tcPr>
          <w:p w14:paraId="22605BAF" w14:textId="5EF685B8" w:rsidR="00201EB5" w:rsidRPr="00242245" w:rsidRDefault="00201EB5" w:rsidP="00201EB5">
            <w:pPr>
              <w:pStyle w:val="NoSpacing"/>
              <w:rPr>
                <w:rStyle w:val="None"/>
                <w:rFonts w:cs="Calibri"/>
              </w:rPr>
            </w:pPr>
            <w:r w:rsidRPr="00242245">
              <w:rPr>
                <w:rStyle w:val="None"/>
                <w:rFonts w:cs="Calibri"/>
              </w:rPr>
              <w:t>MassHealth will return the member’s gender code when the search returns a result. When no result is located, MassHealth will return the values submitted on the 270.</w:t>
            </w:r>
          </w:p>
        </w:tc>
      </w:tr>
      <w:tr w:rsidR="00201EB5" w:rsidRPr="00242245" w14:paraId="0334DA47" w14:textId="77777777" w:rsidTr="001C3CCD">
        <w:trPr>
          <w:trHeight w:val="243"/>
          <w:jc w:val="center"/>
        </w:trPr>
        <w:tc>
          <w:tcPr>
            <w:tcW w:w="1075" w:type="dxa"/>
          </w:tcPr>
          <w:p w14:paraId="2C97B12B" w14:textId="3274D9C8" w:rsidR="00201EB5" w:rsidRPr="00242245" w:rsidRDefault="00201EB5" w:rsidP="00201EB5">
            <w:pPr>
              <w:pStyle w:val="NoSpacing"/>
              <w:rPr>
                <w:rStyle w:val="None"/>
                <w:rFonts w:cs="Calibri"/>
              </w:rPr>
            </w:pPr>
            <w:r w:rsidRPr="00242245">
              <w:rPr>
                <w:rStyle w:val="None"/>
                <w:rFonts w:cs="Calibri"/>
              </w:rPr>
              <w:t>254</w:t>
            </w:r>
          </w:p>
        </w:tc>
        <w:tc>
          <w:tcPr>
            <w:tcW w:w="900" w:type="dxa"/>
          </w:tcPr>
          <w:p w14:paraId="52748547" w14:textId="47D3A3C0" w:rsidR="00201EB5" w:rsidRPr="00242245" w:rsidRDefault="00201EB5" w:rsidP="00201EB5">
            <w:pPr>
              <w:pStyle w:val="NoSpacing"/>
              <w:rPr>
                <w:rStyle w:val="None"/>
                <w:rFonts w:cs="Calibri"/>
              </w:rPr>
            </w:pPr>
            <w:r w:rsidRPr="00242245">
              <w:rPr>
                <w:rStyle w:val="None"/>
                <w:rFonts w:cs="Calibri"/>
              </w:rPr>
              <w:t>2100C</w:t>
            </w:r>
          </w:p>
        </w:tc>
        <w:tc>
          <w:tcPr>
            <w:tcW w:w="1260" w:type="dxa"/>
          </w:tcPr>
          <w:p w14:paraId="5B29D9A5" w14:textId="1D3DCB47" w:rsidR="00201EB5" w:rsidRPr="00242245" w:rsidRDefault="00201EB5" w:rsidP="00201EB5">
            <w:pPr>
              <w:pStyle w:val="NoSpacing"/>
              <w:rPr>
                <w:rStyle w:val="None"/>
                <w:rFonts w:cs="Calibri"/>
              </w:rPr>
            </w:pPr>
            <w:r w:rsidRPr="00242245">
              <w:rPr>
                <w:rStyle w:val="None"/>
                <w:rFonts w:cs="Calibri"/>
              </w:rPr>
              <w:t>REF01</w:t>
            </w:r>
          </w:p>
        </w:tc>
        <w:tc>
          <w:tcPr>
            <w:tcW w:w="2520" w:type="dxa"/>
          </w:tcPr>
          <w:p w14:paraId="6F8F7B83" w14:textId="66AC240E" w:rsidR="00201EB5" w:rsidRPr="00242245" w:rsidRDefault="00201EB5" w:rsidP="00201EB5">
            <w:pPr>
              <w:pStyle w:val="NoSpacing"/>
              <w:rPr>
                <w:rStyle w:val="None"/>
                <w:rFonts w:cs="Calibri"/>
              </w:rPr>
            </w:pPr>
            <w:r w:rsidRPr="00242245">
              <w:rPr>
                <w:rStyle w:val="None"/>
                <w:rFonts w:cs="Calibri"/>
              </w:rPr>
              <w:t>Reference Identification Qualifier</w:t>
            </w:r>
          </w:p>
        </w:tc>
        <w:tc>
          <w:tcPr>
            <w:tcW w:w="1080" w:type="dxa"/>
          </w:tcPr>
          <w:p w14:paraId="6E8231FE" w14:textId="74F00EF0" w:rsidR="00201EB5" w:rsidRPr="00242245" w:rsidRDefault="00201EB5" w:rsidP="00201EB5">
            <w:pPr>
              <w:rPr>
                <w:rStyle w:val="None"/>
                <w:rFonts w:ascii="Calibri" w:hAnsi="Calibri" w:cs="Calibri"/>
              </w:rPr>
            </w:pPr>
            <w:r w:rsidRPr="00242245">
              <w:rPr>
                <w:rStyle w:val="None"/>
                <w:rFonts w:ascii="Calibri" w:hAnsi="Calibri" w:cs="Calibri"/>
              </w:rPr>
              <w:t>SY</w:t>
            </w:r>
          </w:p>
        </w:tc>
        <w:tc>
          <w:tcPr>
            <w:tcW w:w="2520" w:type="dxa"/>
          </w:tcPr>
          <w:p w14:paraId="13C4E293" w14:textId="1F59D921" w:rsidR="00201EB5" w:rsidRPr="00242245" w:rsidRDefault="00201EB5" w:rsidP="00201EB5">
            <w:pPr>
              <w:pStyle w:val="NoSpacing"/>
              <w:rPr>
                <w:rStyle w:val="None"/>
                <w:rFonts w:cs="Calibri"/>
              </w:rPr>
            </w:pPr>
            <w:r w:rsidRPr="00242245">
              <w:rPr>
                <w:rStyle w:val="None"/>
                <w:rFonts w:cs="Calibri"/>
              </w:rPr>
              <w:t>MassHealth will return the qualifier when an SSN result is located. When no result</w:t>
            </w:r>
            <w:r w:rsidR="00641110" w:rsidRPr="00242245">
              <w:rPr>
                <w:rStyle w:val="None"/>
                <w:rFonts w:cs="Calibri"/>
              </w:rPr>
              <w:t xml:space="preserve"> </w:t>
            </w:r>
            <w:r w:rsidRPr="00242245">
              <w:rPr>
                <w:rStyle w:val="None"/>
                <w:rFonts w:cs="Calibri"/>
              </w:rPr>
              <w:t>is located, MassHealth will return the qualifier submitted on the 270.</w:t>
            </w:r>
          </w:p>
        </w:tc>
      </w:tr>
      <w:tr w:rsidR="00201EB5" w:rsidRPr="00242245" w14:paraId="30717C9B" w14:textId="77777777" w:rsidTr="001C3CCD">
        <w:trPr>
          <w:trHeight w:val="243"/>
          <w:jc w:val="center"/>
        </w:trPr>
        <w:tc>
          <w:tcPr>
            <w:tcW w:w="1075" w:type="dxa"/>
          </w:tcPr>
          <w:p w14:paraId="73C1FB9B" w14:textId="5685EBCB" w:rsidR="00201EB5" w:rsidRPr="00242245" w:rsidRDefault="00201EB5" w:rsidP="00201EB5">
            <w:pPr>
              <w:pStyle w:val="NoSpacing"/>
              <w:rPr>
                <w:rStyle w:val="None"/>
                <w:rFonts w:cs="Calibri"/>
              </w:rPr>
            </w:pPr>
            <w:r w:rsidRPr="00242245">
              <w:rPr>
                <w:rStyle w:val="None"/>
                <w:rFonts w:cs="Calibri"/>
              </w:rPr>
              <w:t>256</w:t>
            </w:r>
          </w:p>
        </w:tc>
        <w:tc>
          <w:tcPr>
            <w:tcW w:w="900" w:type="dxa"/>
          </w:tcPr>
          <w:p w14:paraId="73DE5BA5" w14:textId="6AB3BF8F" w:rsidR="00201EB5" w:rsidRPr="00242245" w:rsidRDefault="00201EB5" w:rsidP="00201EB5">
            <w:pPr>
              <w:pStyle w:val="NoSpacing"/>
              <w:rPr>
                <w:rStyle w:val="None"/>
                <w:rFonts w:cs="Calibri"/>
              </w:rPr>
            </w:pPr>
            <w:r w:rsidRPr="00242245">
              <w:rPr>
                <w:rStyle w:val="None"/>
                <w:rFonts w:cs="Calibri"/>
              </w:rPr>
              <w:t>2100C</w:t>
            </w:r>
          </w:p>
        </w:tc>
        <w:tc>
          <w:tcPr>
            <w:tcW w:w="1260" w:type="dxa"/>
          </w:tcPr>
          <w:p w14:paraId="346ED056" w14:textId="0CC8B19C" w:rsidR="00201EB5" w:rsidRPr="00242245" w:rsidRDefault="00201EB5" w:rsidP="00201EB5">
            <w:pPr>
              <w:pStyle w:val="NoSpacing"/>
              <w:rPr>
                <w:rStyle w:val="None"/>
                <w:rFonts w:cs="Calibri"/>
              </w:rPr>
            </w:pPr>
            <w:r w:rsidRPr="00242245">
              <w:rPr>
                <w:rStyle w:val="None"/>
                <w:rFonts w:cs="Calibri"/>
              </w:rPr>
              <w:t>REF02</w:t>
            </w:r>
          </w:p>
        </w:tc>
        <w:tc>
          <w:tcPr>
            <w:tcW w:w="2520" w:type="dxa"/>
          </w:tcPr>
          <w:p w14:paraId="1A3B55C7" w14:textId="0A526D4A" w:rsidR="00201EB5" w:rsidRPr="00242245" w:rsidRDefault="00201EB5" w:rsidP="00201EB5">
            <w:pPr>
              <w:pStyle w:val="NoSpacing"/>
              <w:rPr>
                <w:rStyle w:val="None"/>
                <w:rFonts w:cs="Calibri"/>
              </w:rPr>
            </w:pPr>
            <w:r w:rsidRPr="00242245">
              <w:rPr>
                <w:rStyle w:val="None"/>
                <w:rFonts w:cs="Calibri"/>
              </w:rPr>
              <w:t>Subscriber Supplemental Identifier</w:t>
            </w:r>
          </w:p>
        </w:tc>
        <w:tc>
          <w:tcPr>
            <w:tcW w:w="1080" w:type="dxa"/>
          </w:tcPr>
          <w:p w14:paraId="7156614C" w14:textId="77777777" w:rsidR="00201EB5" w:rsidRPr="00242245" w:rsidRDefault="00201EB5" w:rsidP="00201EB5">
            <w:pPr>
              <w:rPr>
                <w:rStyle w:val="None"/>
                <w:rFonts w:ascii="Calibri" w:hAnsi="Calibri" w:cs="Calibri"/>
              </w:rPr>
            </w:pPr>
          </w:p>
        </w:tc>
        <w:tc>
          <w:tcPr>
            <w:tcW w:w="2520" w:type="dxa"/>
          </w:tcPr>
          <w:p w14:paraId="19DF8EAF" w14:textId="17376B87" w:rsidR="00201EB5" w:rsidRPr="00242245" w:rsidRDefault="00201EB5" w:rsidP="00201EB5">
            <w:pPr>
              <w:pStyle w:val="NoSpacing"/>
              <w:rPr>
                <w:rStyle w:val="None"/>
                <w:rFonts w:cs="Calibri"/>
              </w:rPr>
            </w:pPr>
            <w:r w:rsidRPr="00242245">
              <w:rPr>
                <w:rStyle w:val="None"/>
                <w:rFonts w:cs="Calibri"/>
                <w:spacing w:val="-6"/>
              </w:rPr>
              <w:t>MassHealth will return the SSN when the member is found in the MMIS database, MassHealth</w:t>
            </w:r>
            <w:r w:rsidRPr="00242245">
              <w:rPr>
                <w:rStyle w:val="None"/>
                <w:rFonts w:cs="Calibri"/>
              </w:rPr>
              <w:t xml:space="preserve"> will return the SSN submitted on the 270.</w:t>
            </w:r>
          </w:p>
        </w:tc>
      </w:tr>
      <w:tr w:rsidR="00201EB5" w:rsidRPr="00242245" w14:paraId="6E831B4A" w14:textId="77777777" w:rsidTr="001C3CCD">
        <w:trPr>
          <w:trHeight w:val="243"/>
          <w:jc w:val="center"/>
        </w:trPr>
        <w:tc>
          <w:tcPr>
            <w:tcW w:w="1075" w:type="dxa"/>
          </w:tcPr>
          <w:p w14:paraId="2D3342FA" w14:textId="4424E3FF" w:rsidR="00201EB5" w:rsidRPr="00242245" w:rsidRDefault="00201EB5" w:rsidP="00201EB5">
            <w:pPr>
              <w:pStyle w:val="NoSpacing"/>
              <w:rPr>
                <w:rStyle w:val="None"/>
                <w:rFonts w:cs="Calibri"/>
              </w:rPr>
            </w:pPr>
            <w:r w:rsidRPr="00242245">
              <w:rPr>
                <w:rStyle w:val="None"/>
                <w:rFonts w:cs="Calibri"/>
              </w:rPr>
              <w:t>254</w:t>
            </w:r>
          </w:p>
        </w:tc>
        <w:tc>
          <w:tcPr>
            <w:tcW w:w="900" w:type="dxa"/>
          </w:tcPr>
          <w:p w14:paraId="229D4531" w14:textId="564B9230" w:rsidR="00201EB5" w:rsidRPr="00242245" w:rsidRDefault="00201EB5" w:rsidP="00201EB5">
            <w:pPr>
              <w:pStyle w:val="NoSpacing"/>
              <w:rPr>
                <w:rStyle w:val="None"/>
                <w:rFonts w:cs="Calibri"/>
              </w:rPr>
            </w:pPr>
            <w:r w:rsidRPr="00242245">
              <w:rPr>
                <w:rStyle w:val="None"/>
                <w:rFonts w:cs="Calibri"/>
              </w:rPr>
              <w:t>2100C</w:t>
            </w:r>
          </w:p>
        </w:tc>
        <w:tc>
          <w:tcPr>
            <w:tcW w:w="1260" w:type="dxa"/>
          </w:tcPr>
          <w:p w14:paraId="06743083" w14:textId="2C343280" w:rsidR="00201EB5" w:rsidRPr="00242245" w:rsidRDefault="00201EB5" w:rsidP="00201EB5">
            <w:pPr>
              <w:pStyle w:val="NoSpacing"/>
              <w:rPr>
                <w:rStyle w:val="None"/>
                <w:rFonts w:cs="Calibri"/>
              </w:rPr>
            </w:pPr>
            <w:r w:rsidRPr="00242245">
              <w:rPr>
                <w:rStyle w:val="None"/>
                <w:rFonts w:cs="Calibri"/>
              </w:rPr>
              <w:t>REF01</w:t>
            </w:r>
          </w:p>
        </w:tc>
        <w:tc>
          <w:tcPr>
            <w:tcW w:w="2520" w:type="dxa"/>
          </w:tcPr>
          <w:p w14:paraId="3275BE8C" w14:textId="69822407" w:rsidR="00201EB5" w:rsidRPr="00242245" w:rsidRDefault="00201EB5" w:rsidP="00201EB5">
            <w:pPr>
              <w:pStyle w:val="NoSpacing"/>
              <w:rPr>
                <w:rStyle w:val="None"/>
                <w:rFonts w:cs="Calibri"/>
              </w:rPr>
            </w:pPr>
            <w:r w:rsidRPr="00242245">
              <w:rPr>
                <w:rStyle w:val="None"/>
                <w:rFonts w:cs="Calibri"/>
              </w:rPr>
              <w:t>Reference Identification Qualifier</w:t>
            </w:r>
          </w:p>
        </w:tc>
        <w:tc>
          <w:tcPr>
            <w:tcW w:w="1080" w:type="dxa"/>
          </w:tcPr>
          <w:p w14:paraId="6A1BDA19" w14:textId="40ACFDFB" w:rsidR="00201EB5" w:rsidRPr="00242245" w:rsidRDefault="00201EB5" w:rsidP="00201EB5">
            <w:pPr>
              <w:rPr>
                <w:rStyle w:val="None"/>
                <w:rFonts w:ascii="Calibri" w:hAnsi="Calibri" w:cs="Calibri"/>
              </w:rPr>
            </w:pPr>
            <w:r w:rsidRPr="00242245">
              <w:rPr>
                <w:rStyle w:val="None"/>
                <w:rFonts w:ascii="Calibri" w:hAnsi="Calibri" w:cs="Calibri"/>
              </w:rPr>
              <w:t>NQ</w:t>
            </w:r>
          </w:p>
        </w:tc>
        <w:tc>
          <w:tcPr>
            <w:tcW w:w="2520" w:type="dxa"/>
          </w:tcPr>
          <w:p w14:paraId="498AD7BC" w14:textId="47984D11" w:rsidR="00201EB5" w:rsidRPr="00242245" w:rsidRDefault="00201EB5" w:rsidP="00201EB5">
            <w:pPr>
              <w:pStyle w:val="NoSpacing"/>
              <w:rPr>
                <w:rStyle w:val="None"/>
                <w:rFonts w:cs="Calibri"/>
              </w:rPr>
            </w:pPr>
            <w:r w:rsidRPr="00242245">
              <w:rPr>
                <w:rStyle w:val="None"/>
                <w:rFonts w:cs="Calibri"/>
              </w:rPr>
              <w:t>MassHealth will return the qualifier when Other Agency ID is on the 270.</w:t>
            </w:r>
          </w:p>
        </w:tc>
      </w:tr>
      <w:tr w:rsidR="00201EB5" w:rsidRPr="00242245" w14:paraId="48FE3A7B" w14:textId="77777777" w:rsidTr="001C3CCD">
        <w:trPr>
          <w:trHeight w:val="243"/>
          <w:jc w:val="center"/>
        </w:trPr>
        <w:tc>
          <w:tcPr>
            <w:tcW w:w="1075" w:type="dxa"/>
          </w:tcPr>
          <w:p w14:paraId="2FA50247" w14:textId="38D15892" w:rsidR="00201EB5" w:rsidRPr="00242245" w:rsidRDefault="00201EB5" w:rsidP="00201EB5">
            <w:pPr>
              <w:pStyle w:val="NoSpacing"/>
              <w:rPr>
                <w:rStyle w:val="None"/>
                <w:rFonts w:cs="Calibri"/>
              </w:rPr>
            </w:pPr>
            <w:r w:rsidRPr="00242245">
              <w:rPr>
                <w:rStyle w:val="None"/>
                <w:rFonts w:cs="Calibri"/>
              </w:rPr>
              <w:t>256</w:t>
            </w:r>
          </w:p>
        </w:tc>
        <w:tc>
          <w:tcPr>
            <w:tcW w:w="900" w:type="dxa"/>
          </w:tcPr>
          <w:p w14:paraId="68551F34" w14:textId="523FB93F" w:rsidR="00201EB5" w:rsidRPr="00242245" w:rsidRDefault="00201EB5" w:rsidP="00201EB5">
            <w:pPr>
              <w:pStyle w:val="NoSpacing"/>
              <w:rPr>
                <w:rStyle w:val="None"/>
                <w:rFonts w:cs="Calibri"/>
              </w:rPr>
            </w:pPr>
            <w:r w:rsidRPr="00242245">
              <w:rPr>
                <w:rStyle w:val="None"/>
                <w:rFonts w:cs="Calibri"/>
              </w:rPr>
              <w:t>2100C</w:t>
            </w:r>
          </w:p>
        </w:tc>
        <w:tc>
          <w:tcPr>
            <w:tcW w:w="1260" w:type="dxa"/>
          </w:tcPr>
          <w:p w14:paraId="249AFDB0" w14:textId="71B2886A" w:rsidR="00201EB5" w:rsidRPr="00242245" w:rsidRDefault="00201EB5" w:rsidP="00201EB5">
            <w:pPr>
              <w:pStyle w:val="NoSpacing"/>
              <w:rPr>
                <w:rStyle w:val="None"/>
                <w:rFonts w:cs="Calibri"/>
              </w:rPr>
            </w:pPr>
            <w:r w:rsidRPr="00242245">
              <w:rPr>
                <w:rStyle w:val="None"/>
                <w:rFonts w:cs="Calibri"/>
              </w:rPr>
              <w:t>REF02</w:t>
            </w:r>
          </w:p>
        </w:tc>
        <w:tc>
          <w:tcPr>
            <w:tcW w:w="2520" w:type="dxa"/>
          </w:tcPr>
          <w:p w14:paraId="6902FCB6" w14:textId="6928453D" w:rsidR="00201EB5" w:rsidRPr="00242245" w:rsidRDefault="00201EB5" w:rsidP="00201EB5">
            <w:pPr>
              <w:pStyle w:val="NoSpacing"/>
              <w:rPr>
                <w:rStyle w:val="None"/>
                <w:rFonts w:cs="Calibri"/>
              </w:rPr>
            </w:pPr>
            <w:r w:rsidRPr="00242245">
              <w:rPr>
                <w:rStyle w:val="None"/>
                <w:rFonts w:cs="Calibri"/>
              </w:rPr>
              <w:t>Subscriber Supplemental Information</w:t>
            </w:r>
          </w:p>
        </w:tc>
        <w:tc>
          <w:tcPr>
            <w:tcW w:w="1080" w:type="dxa"/>
          </w:tcPr>
          <w:p w14:paraId="32A5BFAA" w14:textId="77777777" w:rsidR="00201EB5" w:rsidRPr="00242245" w:rsidRDefault="00201EB5" w:rsidP="00201EB5">
            <w:pPr>
              <w:rPr>
                <w:rStyle w:val="None"/>
                <w:rFonts w:ascii="Calibri" w:hAnsi="Calibri" w:cs="Calibri"/>
              </w:rPr>
            </w:pPr>
          </w:p>
        </w:tc>
        <w:tc>
          <w:tcPr>
            <w:tcW w:w="2520" w:type="dxa"/>
          </w:tcPr>
          <w:p w14:paraId="1BB6A5AA" w14:textId="48F52361" w:rsidR="00201EB5" w:rsidRPr="00242245" w:rsidRDefault="00201EB5" w:rsidP="00201EB5">
            <w:pPr>
              <w:pStyle w:val="NoSpacing"/>
              <w:rPr>
                <w:rStyle w:val="None"/>
                <w:rFonts w:cs="Calibri"/>
              </w:rPr>
            </w:pPr>
            <w:r w:rsidRPr="00242245">
              <w:rPr>
                <w:rStyle w:val="None"/>
                <w:rFonts w:cs="Calibri"/>
              </w:rPr>
              <w:t>MassHealth will return the other Agency ID submitted on the 270.</w:t>
            </w:r>
          </w:p>
        </w:tc>
      </w:tr>
      <w:tr w:rsidR="00201EB5" w:rsidRPr="00242245" w14:paraId="57926FB4" w14:textId="77777777" w:rsidTr="001C3CCD">
        <w:trPr>
          <w:trHeight w:val="243"/>
          <w:jc w:val="center"/>
        </w:trPr>
        <w:tc>
          <w:tcPr>
            <w:tcW w:w="1075" w:type="dxa"/>
          </w:tcPr>
          <w:p w14:paraId="0632D47E" w14:textId="7F5B217E" w:rsidR="00201EB5" w:rsidRPr="00242245" w:rsidRDefault="00201EB5" w:rsidP="00201EB5">
            <w:pPr>
              <w:pStyle w:val="NoSpacing"/>
              <w:rPr>
                <w:rStyle w:val="None"/>
                <w:rFonts w:cs="Calibri"/>
              </w:rPr>
            </w:pPr>
            <w:r w:rsidRPr="00242245">
              <w:rPr>
                <w:rStyle w:val="None"/>
                <w:rFonts w:cs="Calibri"/>
              </w:rPr>
              <w:t>254</w:t>
            </w:r>
          </w:p>
        </w:tc>
        <w:tc>
          <w:tcPr>
            <w:tcW w:w="900" w:type="dxa"/>
          </w:tcPr>
          <w:p w14:paraId="670E91AE" w14:textId="6620D622" w:rsidR="00201EB5" w:rsidRPr="00242245" w:rsidRDefault="00201EB5" w:rsidP="00201EB5">
            <w:pPr>
              <w:pStyle w:val="NoSpacing"/>
              <w:rPr>
                <w:rStyle w:val="None"/>
                <w:rFonts w:cs="Calibri"/>
              </w:rPr>
            </w:pPr>
            <w:r w:rsidRPr="00242245">
              <w:rPr>
                <w:rStyle w:val="None"/>
                <w:rFonts w:cs="Calibri"/>
              </w:rPr>
              <w:t>2100C</w:t>
            </w:r>
          </w:p>
        </w:tc>
        <w:tc>
          <w:tcPr>
            <w:tcW w:w="1260" w:type="dxa"/>
          </w:tcPr>
          <w:p w14:paraId="34F7AAFC" w14:textId="14C3BDD5" w:rsidR="00201EB5" w:rsidRPr="00242245" w:rsidRDefault="00201EB5" w:rsidP="00201EB5">
            <w:pPr>
              <w:pStyle w:val="NoSpacing"/>
              <w:rPr>
                <w:rStyle w:val="None"/>
                <w:rFonts w:cs="Calibri"/>
              </w:rPr>
            </w:pPr>
            <w:r w:rsidRPr="00242245">
              <w:rPr>
                <w:rStyle w:val="None"/>
                <w:rFonts w:cs="Calibri"/>
              </w:rPr>
              <w:t>REF01</w:t>
            </w:r>
          </w:p>
        </w:tc>
        <w:tc>
          <w:tcPr>
            <w:tcW w:w="2520" w:type="dxa"/>
          </w:tcPr>
          <w:p w14:paraId="1C67592B" w14:textId="345641F0" w:rsidR="00201EB5" w:rsidRPr="00242245" w:rsidRDefault="00201EB5" w:rsidP="00201EB5">
            <w:pPr>
              <w:pStyle w:val="NoSpacing"/>
              <w:rPr>
                <w:rStyle w:val="None"/>
                <w:rFonts w:cs="Calibri"/>
              </w:rPr>
            </w:pPr>
            <w:r w:rsidRPr="00242245">
              <w:rPr>
                <w:rStyle w:val="None"/>
                <w:rFonts w:cs="Calibri"/>
              </w:rPr>
              <w:t>Reference Identification Qualifier</w:t>
            </w:r>
          </w:p>
        </w:tc>
        <w:tc>
          <w:tcPr>
            <w:tcW w:w="1080" w:type="dxa"/>
          </w:tcPr>
          <w:p w14:paraId="43D4955F" w14:textId="6C2C5872" w:rsidR="00201EB5" w:rsidRPr="00242245" w:rsidRDefault="00201EB5" w:rsidP="00201EB5">
            <w:pPr>
              <w:rPr>
                <w:rStyle w:val="None"/>
                <w:rFonts w:ascii="Calibri" w:hAnsi="Calibri" w:cs="Calibri"/>
              </w:rPr>
            </w:pPr>
            <w:r w:rsidRPr="00242245">
              <w:rPr>
                <w:rStyle w:val="None"/>
                <w:rFonts w:ascii="Calibri" w:hAnsi="Calibri" w:cs="Calibri"/>
              </w:rPr>
              <w:t>3H</w:t>
            </w:r>
          </w:p>
        </w:tc>
        <w:tc>
          <w:tcPr>
            <w:tcW w:w="2520" w:type="dxa"/>
          </w:tcPr>
          <w:p w14:paraId="3E0FF177" w14:textId="77777777" w:rsidR="00201EB5" w:rsidRPr="00242245" w:rsidRDefault="00201EB5" w:rsidP="00201EB5">
            <w:pPr>
              <w:pStyle w:val="NoSpacing"/>
              <w:rPr>
                <w:rStyle w:val="None"/>
                <w:rFonts w:cs="Calibri"/>
              </w:rPr>
            </w:pPr>
            <w:r w:rsidRPr="00242245">
              <w:rPr>
                <w:rStyle w:val="None"/>
                <w:rFonts w:cs="Calibri"/>
              </w:rPr>
              <w:t xml:space="preserve">Qualifier is associated with local office number </w:t>
            </w:r>
            <w:r w:rsidRPr="00242245">
              <w:rPr>
                <w:rStyle w:val="None"/>
                <w:rFonts w:cs="Calibri"/>
              </w:rPr>
              <w:lastRenderedPageBreak/>
              <w:t>for MassHealth. MassHealth will return the Qualifier when a member is located.</w:t>
            </w:r>
          </w:p>
          <w:p w14:paraId="38E463F7" w14:textId="77777777" w:rsidR="00357486" w:rsidRPr="00242245" w:rsidRDefault="00357486" w:rsidP="00201EB5">
            <w:pPr>
              <w:pStyle w:val="NoSpacing"/>
              <w:rPr>
                <w:rStyle w:val="None"/>
                <w:rFonts w:cs="Calibri"/>
              </w:rPr>
            </w:pPr>
          </w:p>
          <w:p w14:paraId="4D7333AE" w14:textId="2076C815" w:rsidR="00C25EEA" w:rsidRPr="00242245" w:rsidRDefault="00C25EEA" w:rsidP="00357486">
            <w:pPr>
              <w:pStyle w:val="BasicParagraphtable"/>
              <w:spacing w:after="0" w:line="240" w:lineRule="auto"/>
              <w:rPr>
                <w:rStyle w:val="None"/>
                <w:rFonts w:cs="Calibri"/>
              </w:rPr>
            </w:pPr>
            <w:r w:rsidRPr="00242245">
              <w:rPr>
                <w:rStyle w:val="None"/>
                <w:rFonts w:ascii="Calibri" w:hAnsi="Calibri" w:cs="Calibri"/>
                <w:sz w:val="22"/>
                <w:szCs w:val="22"/>
                <w:u w:color="000000"/>
              </w:rPr>
              <w:t>MassHealth will return the three-digit local office code if a member is located.</w:t>
            </w:r>
          </w:p>
        </w:tc>
      </w:tr>
      <w:tr w:rsidR="003172F5" w:rsidRPr="00242245" w14:paraId="031FC6C6" w14:textId="77777777" w:rsidTr="001C3CCD">
        <w:trPr>
          <w:trHeight w:val="243"/>
          <w:jc w:val="center"/>
        </w:trPr>
        <w:tc>
          <w:tcPr>
            <w:tcW w:w="1075" w:type="dxa"/>
          </w:tcPr>
          <w:p w14:paraId="72966C0B" w14:textId="66C4E135" w:rsidR="003172F5" w:rsidRPr="00242245" w:rsidRDefault="003172F5" w:rsidP="003172F5">
            <w:pPr>
              <w:pStyle w:val="NoSpacing"/>
              <w:rPr>
                <w:rStyle w:val="None"/>
                <w:rFonts w:cs="Calibri"/>
              </w:rPr>
            </w:pPr>
            <w:r w:rsidRPr="00242245">
              <w:lastRenderedPageBreak/>
              <w:t>256</w:t>
            </w:r>
          </w:p>
        </w:tc>
        <w:tc>
          <w:tcPr>
            <w:tcW w:w="900" w:type="dxa"/>
          </w:tcPr>
          <w:p w14:paraId="0FBBDFA7" w14:textId="2A009F2C" w:rsidR="003172F5" w:rsidRPr="00242245" w:rsidRDefault="003172F5" w:rsidP="003172F5">
            <w:pPr>
              <w:pStyle w:val="NoSpacing"/>
              <w:rPr>
                <w:rStyle w:val="None"/>
                <w:rFonts w:cs="Calibri"/>
              </w:rPr>
            </w:pPr>
            <w:r w:rsidRPr="00242245">
              <w:t>2100C</w:t>
            </w:r>
          </w:p>
        </w:tc>
        <w:tc>
          <w:tcPr>
            <w:tcW w:w="1260" w:type="dxa"/>
          </w:tcPr>
          <w:p w14:paraId="357FD4AC" w14:textId="74E72A8E" w:rsidR="003172F5" w:rsidRPr="00242245" w:rsidRDefault="003172F5" w:rsidP="003172F5">
            <w:pPr>
              <w:pStyle w:val="NoSpacing"/>
              <w:rPr>
                <w:rStyle w:val="None"/>
                <w:rFonts w:cs="Calibri"/>
              </w:rPr>
            </w:pPr>
            <w:r w:rsidRPr="00242245">
              <w:t>REF02</w:t>
            </w:r>
          </w:p>
        </w:tc>
        <w:tc>
          <w:tcPr>
            <w:tcW w:w="2520" w:type="dxa"/>
          </w:tcPr>
          <w:p w14:paraId="040E9D82" w14:textId="6358860A" w:rsidR="003172F5" w:rsidRPr="00242245" w:rsidRDefault="003172F5" w:rsidP="003172F5">
            <w:pPr>
              <w:pStyle w:val="NoSpacing"/>
              <w:rPr>
                <w:rStyle w:val="None"/>
                <w:rFonts w:cs="Calibri"/>
              </w:rPr>
            </w:pPr>
            <w:r w:rsidRPr="00242245">
              <w:t>Subscriber Supplemental Information</w:t>
            </w:r>
          </w:p>
        </w:tc>
        <w:tc>
          <w:tcPr>
            <w:tcW w:w="1080" w:type="dxa"/>
          </w:tcPr>
          <w:p w14:paraId="3FBD4198" w14:textId="77777777" w:rsidR="003172F5" w:rsidRPr="00242245" w:rsidRDefault="003172F5" w:rsidP="003172F5">
            <w:pPr>
              <w:rPr>
                <w:rStyle w:val="None"/>
                <w:rFonts w:ascii="Calibri" w:hAnsi="Calibri" w:cs="Calibri"/>
              </w:rPr>
            </w:pPr>
          </w:p>
        </w:tc>
        <w:tc>
          <w:tcPr>
            <w:tcW w:w="2520" w:type="dxa"/>
          </w:tcPr>
          <w:p w14:paraId="5A8A34FD" w14:textId="77777777" w:rsidR="003172F5" w:rsidRPr="00242245" w:rsidRDefault="003172F5" w:rsidP="003172F5">
            <w:pPr>
              <w:pStyle w:val="NoSpacing"/>
              <w:rPr>
                <w:rStyle w:val="None"/>
                <w:rFonts w:cs="Calibri"/>
              </w:rPr>
            </w:pPr>
          </w:p>
        </w:tc>
      </w:tr>
      <w:tr w:rsidR="00590347" w:rsidRPr="00242245" w14:paraId="6DC9B3FC" w14:textId="77777777" w:rsidTr="001C3CCD">
        <w:trPr>
          <w:trHeight w:val="243"/>
          <w:jc w:val="center"/>
        </w:trPr>
        <w:tc>
          <w:tcPr>
            <w:tcW w:w="1075" w:type="dxa"/>
          </w:tcPr>
          <w:p w14:paraId="37087833" w14:textId="672870C9" w:rsidR="00590347" w:rsidRPr="00242245" w:rsidRDefault="00590347" w:rsidP="00590347">
            <w:pPr>
              <w:pStyle w:val="NoSpacing"/>
              <w:rPr>
                <w:rStyle w:val="None"/>
                <w:rFonts w:cs="Calibri"/>
              </w:rPr>
            </w:pPr>
            <w:r w:rsidRPr="00242245">
              <w:t>254</w:t>
            </w:r>
          </w:p>
        </w:tc>
        <w:tc>
          <w:tcPr>
            <w:tcW w:w="900" w:type="dxa"/>
          </w:tcPr>
          <w:p w14:paraId="5AF7FFE3" w14:textId="157BAAF6" w:rsidR="00590347" w:rsidRPr="00242245" w:rsidRDefault="00590347" w:rsidP="00590347">
            <w:pPr>
              <w:pStyle w:val="NoSpacing"/>
              <w:rPr>
                <w:rStyle w:val="None"/>
                <w:rFonts w:cs="Calibri"/>
              </w:rPr>
            </w:pPr>
            <w:r w:rsidRPr="00242245">
              <w:t>2100C</w:t>
            </w:r>
          </w:p>
        </w:tc>
        <w:tc>
          <w:tcPr>
            <w:tcW w:w="1260" w:type="dxa"/>
          </w:tcPr>
          <w:p w14:paraId="77208C9D" w14:textId="445A4DF9" w:rsidR="00590347" w:rsidRPr="00242245" w:rsidRDefault="00590347" w:rsidP="00590347">
            <w:pPr>
              <w:pStyle w:val="NoSpacing"/>
              <w:rPr>
                <w:rStyle w:val="None"/>
                <w:rFonts w:cs="Calibri"/>
              </w:rPr>
            </w:pPr>
            <w:r w:rsidRPr="00242245">
              <w:t>REF01</w:t>
            </w:r>
          </w:p>
        </w:tc>
        <w:tc>
          <w:tcPr>
            <w:tcW w:w="2520" w:type="dxa"/>
          </w:tcPr>
          <w:p w14:paraId="36BF6B7B" w14:textId="576E228C" w:rsidR="00590347" w:rsidRPr="00242245" w:rsidRDefault="00590347" w:rsidP="00590347">
            <w:pPr>
              <w:pStyle w:val="NoSpacing"/>
              <w:rPr>
                <w:rStyle w:val="None"/>
                <w:rFonts w:cs="Calibri"/>
              </w:rPr>
            </w:pPr>
            <w:r w:rsidRPr="00242245">
              <w:t>Reference Identification Qualifier</w:t>
            </w:r>
          </w:p>
        </w:tc>
        <w:tc>
          <w:tcPr>
            <w:tcW w:w="1080" w:type="dxa"/>
          </w:tcPr>
          <w:p w14:paraId="688B1EAE" w14:textId="37302D93" w:rsidR="00590347" w:rsidRPr="00242245" w:rsidRDefault="00590347" w:rsidP="00590347">
            <w:pPr>
              <w:rPr>
                <w:rStyle w:val="None"/>
                <w:rFonts w:ascii="Calibri" w:hAnsi="Calibri" w:cs="Calibri"/>
              </w:rPr>
            </w:pPr>
            <w:r w:rsidRPr="00242245">
              <w:rPr>
                <w:rFonts w:ascii="Calibri" w:hAnsi="Calibri" w:cs="Calibri"/>
              </w:rPr>
              <w:t>EJ</w:t>
            </w:r>
          </w:p>
        </w:tc>
        <w:tc>
          <w:tcPr>
            <w:tcW w:w="2520" w:type="dxa"/>
          </w:tcPr>
          <w:p w14:paraId="3C24E09D" w14:textId="4E513CA3" w:rsidR="00590347" w:rsidRPr="00242245" w:rsidRDefault="00590347" w:rsidP="00590347">
            <w:pPr>
              <w:pStyle w:val="NoSpacing"/>
              <w:rPr>
                <w:rStyle w:val="None"/>
                <w:rFonts w:cs="Calibri"/>
              </w:rPr>
            </w:pPr>
            <w:r w:rsidRPr="00242245">
              <w:t>Qualifier is returned if patient account number will be returned when submitted in the 270.</w:t>
            </w:r>
          </w:p>
        </w:tc>
      </w:tr>
      <w:tr w:rsidR="00590347" w:rsidRPr="00242245" w14:paraId="6D1E073D" w14:textId="77777777" w:rsidTr="001C3CCD">
        <w:trPr>
          <w:trHeight w:val="243"/>
          <w:jc w:val="center"/>
        </w:trPr>
        <w:tc>
          <w:tcPr>
            <w:tcW w:w="1075" w:type="dxa"/>
          </w:tcPr>
          <w:p w14:paraId="16E74E31" w14:textId="63782876" w:rsidR="00590347" w:rsidRPr="00242245" w:rsidRDefault="00590347" w:rsidP="00590347">
            <w:pPr>
              <w:pStyle w:val="NoSpacing"/>
              <w:rPr>
                <w:rStyle w:val="None"/>
                <w:rFonts w:cs="Calibri"/>
              </w:rPr>
            </w:pPr>
            <w:r w:rsidRPr="00242245">
              <w:t>256</w:t>
            </w:r>
          </w:p>
        </w:tc>
        <w:tc>
          <w:tcPr>
            <w:tcW w:w="900" w:type="dxa"/>
          </w:tcPr>
          <w:p w14:paraId="42AF6F4A" w14:textId="13B52278" w:rsidR="00590347" w:rsidRPr="00242245" w:rsidRDefault="00590347" w:rsidP="00590347">
            <w:pPr>
              <w:pStyle w:val="NoSpacing"/>
              <w:rPr>
                <w:rStyle w:val="None"/>
                <w:rFonts w:cs="Calibri"/>
              </w:rPr>
            </w:pPr>
            <w:r w:rsidRPr="00242245">
              <w:t>2100C</w:t>
            </w:r>
          </w:p>
        </w:tc>
        <w:tc>
          <w:tcPr>
            <w:tcW w:w="1260" w:type="dxa"/>
          </w:tcPr>
          <w:p w14:paraId="5F4D3A47" w14:textId="26F802C7" w:rsidR="00590347" w:rsidRPr="00242245" w:rsidRDefault="00590347" w:rsidP="00590347">
            <w:pPr>
              <w:pStyle w:val="NoSpacing"/>
              <w:rPr>
                <w:rStyle w:val="None"/>
                <w:rFonts w:cs="Calibri"/>
              </w:rPr>
            </w:pPr>
            <w:r w:rsidRPr="00242245">
              <w:t>REF02</w:t>
            </w:r>
          </w:p>
        </w:tc>
        <w:tc>
          <w:tcPr>
            <w:tcW w:w="2520" w:type="dxa"/>
          </w:tcPr>
          <w:p w14:paraId="30C1B22D" w14:textId="138F5414" w:rsidR="00590347" w:rsidRPr="00242245" w:rsidRDefault="00590347" w:rsidP="00590347">
            <w:pPr>
              <w:pStyle w:val="NoSpacing"/>
              <w:rPr>
                <w:rStyle w:val="None"/>
                <w:rFonts w:cs="Calibri"/>
              </w:rPr>
            </w:pPr>
            <w:r w:rsidRPr="00242245">
              <w:t>Subscriber Supplemental Information</w:t>
            </w:r>
          </w:p>
        </w:tc>
        <w:tc>
          <w:tcPr>
            <w:tcW w:w="1080" w:type="dxa"/>
          </w:tcPr>
          <w:p w14:paraId="11DD2FE8" w14:textId="7188FE57" w:rsidR="00590347" w:rsidRPr="00242245" w:rsidRDefault="00590347" w:rsidP="00590347">
            <w:pPr>
              <w:rPr>
                <w:rStyle w:val="None"/>
                <w:rFonts w:ascii="Calibri" w:hAnsi="Calibri" w:cs="Calibri"/>
              </w:rPr>
            </w:pPr>
          </w:p>
        </w:tc>
        <w:tc>
          <w:tcPr>
            <w:tcW w:w="2520" w:type="dxa"/>
          </w:tcPr>
          <w:p w14:paraId="6D839CAA" w14:textId="2F92361C" w:rsidR="00590347" w:rsidRPr="00242245" w:rsidRDefault="00590347" w:rsidP="00590347">
            <w:pPr>
              <w:pStyle w:val="NoSpacing"/>
              <w:rPr>
                <w:rStyle w:val="None"/>
                <w:rFonts w:cs="Calibri"/>
              </w:rPr>
            </w:pPr>
          </w:p>
        </w:tc>
      </w:tr>
      <w:tr w:rsidR="00590347" w:rsidRPr="00242245" w14:paraId="4773A9DD" w14:textId="77777777" w:rsidTr="001C3CCD">
        <w:trPr>
          <w:trHeight w:val="243"/>
          <w:jc w:val="center"/>
        </w:trPr>
        <w:tc>
          <w:tcPr>
            <w:tcW w:w="1075" w:type="dxa"/>
          </w:tcPr>
          <w:p w14:paraId="76C98EEF" w14:textId="1DF18BDE" w:rsidR="00590347" w:rsidRPr="00242245" w:rsidRDefault="00590347" w:rsidP="00590347">
            <w:pPr>
              <w:pStyle w:val="NoSpacing"/>
              <w:rPr>
                <w:rStyle w:val="None"/>
                <w:rFonts w:cs="Calibri"/>
              </w:rPr>
            </w:pPr>
            <w:r w:rsidRPr="00242245">
              <w:t>262</w:t>
            </w:r>
          </w:p>
        </w:tc>
        <w:tc>
          <w:tcPr>
            <w:tcW w:w="900" w:type="dxa"/>
          </w:tcPr>
          <w:p w14:paraId="2D7D5233" w14:textId="568F8150" w:rsidR="00590347" w:rsidRPr="00242245" w:rsidRDefault="00590347" w:rsidP="00590347">
            <w:pPr>
              <w:pStyle w:val="NoSpacing"/>
              <w:rPr>
                <w:rStyle w:val="None"/>
                <w:rFonts w:cs="Calibri"/>
              </w:rPr>
            </w:pPr>
            <w:r w:rsidRPr="00242245">
              <w:t>2100C</w:t>
            </w:r>
          </w:p>
        </w:tc>
        <w:tc>
          <w:tcPr>
            <w:tcW w:w="1260" w:type="dxa"/>
          </w:tcPr>
          <w:p w14:paraId="3BC72D3E" w14:textId="5A60C6B5" w:rsidR="00590347" w:rsidRPr="00242245" w:rsidRDefault="00590347" w:rsidP="00590347">
            <w:pPr>
              <w:pStyle w:val="NoSpacing"/>
              <w:rPr>
                <w:rStyle w:val="None"/>
                <w:rFonts w:cs="Calibri"/>
              </w:rPr>
            </w:pPr>
            <w:r w:rsidRPr="00242245">
              <w:t>AAA01</w:t>
            </w:r>
          </w:p>
        </w:tc>
        <w:tc>
          <w:tcPr>
            <w:tcW w:w="2520" w:type="dxa"/>
          </w:tcPr>
          <w:p w14:paraId="631F7EA2" w14:textId="4DB3F621" w:rsidR="00590347" w:rsidRPr="00242245" w:rsidRDefault="00590347" w:rsidP="00590347">
            <w:pPr>
              <w:pStyle w:val="NoSpacing"/>
              <w:rPr>
                <w:rStyle w:val="None"/>
                <w:rFonts w:cs="Calibri"/>
              </w:rPr>
            </w:pPr>
            <w:r w:rsidRPr="00242245">
              <w:t>Valid Request Indicator</w:t>
            </w:r>
          </w:p>
        </w:tc>
        <w:tc>
          <w:tcPr>
            <w:tcW w:w="1080" w:type="dxa"/>
          </w:tcPr>
          <w:p w14:paraId="4A4A0842" w14:textId="0BF62ACE" w:rsidR="00590347" w:rsidRPr="00242245" w:rsidRDefault="00590347" w:rsidP="00590347">
            <w:pPr>
              <w:rPr>
                <w:rStyle w:val="None"/>
                <w:rFonts w:ascii="Calibri" w:hAnsi="Calibri" w:cs="Calibri"/>
              </w:rPr>
            </w:pPr>
            <w:r w:rsidRPr="00242245">
              <w:rPr>
                <w:rFonts w:ascii="Calibri" w:hAnsi="Calibri" w:cs="Calibri"/>
              </w:rPr>
              <w:t>N</w:t>
            </w:r>
          </w:p>
        </w:tc>
        <w:tc>
          <w:tcPr>
            <w:tcW w:w="2520" w:type="dxa"/>
          </w:tcPr>
          <w:p w14:paraId="152BAC0A" w14:textId="77777777" w:rsidR="00590347" w:rsidRPr="00242245" w:rsidRDefault="00590347" w:rsidP="00590347">
            <w:pPr>
              <w:pStyle w:val="NoSpacing"/>
              <w:rPr>
                <w:rStyle w:val="None"/>
                <w:rFonts w:cs="Calibri"/>
              </w:rPr>
            </w:pPr>
          </w:p>
        </w:tc>
      </w:tr>
      <w:tr w:rsidR="00590347" w:rsidRPr="00242245" w14:paraId="0315805F" w14:textId="77777777" w:rsidTr="001C3CCD">
        <w:trPr>
          <w:trHeight w:val="243"/>
          <w:jc w:val="center"/>
        </w:trPr>
        <w:tc>
          <w:tcPr>
            <w:tcW w:w="1075" w:type="dxa"/>
          </w:tcPr>
          <w:p w14:paraId="6D2DE615" w14:textId="7C9C3644" w:rsidR="00590347" w:rsidRPr="00242245" w:rsidRDefault="00590347" w:rsidP="00590347">
            <w:pPr>
              <w:pStyle w:val="NoSpacing"/>
              <w:rPr>
                <w:rStyle w:val="None"/>
                <w:rFonts w:cs="Calibri"/>
              </w:rPr>
            </w:pPr>
            <w:r w:rsidRPr="00242245">
              <w:t>263</w:t>
            </w:r>
          </w:p>
        </w:tc>
        <w:tc>
          <w:tcPr>
            <w:tcW w:w="900" w:type="dxa"/>
          </w:tcPr>
          <w:p w14:paraId="14E0AF30" w14:textId="0FDAD01C" w:rsidR="00590347" w:rsidRPr="00242245" w:rsidRDefault="00590347" w:rsidP="00590347">
            <w:pPr>
              <w:pStyle w:val="NoSpacing"/>
              <w:rPr>
                <w:rStyle w:val="None"/>
                <w:rFonts w:cs="Calibri"/>
              </w:rPr>
            </w:pPr>
            <w:r w:rsidRPr="00242245">
              <w:t>2100C</w:t>
            </w:r>
          </w:p>
        </w:tc>
        <w:tc>
          <w:tcPr>
            <w:tcW w:w="1260" w:type="dxa"/>
          </w:tcPr>
          <w:p w14:paraId="0AAD8C26" w14:textId="586E69F5" w:rsidR="00590347" w:rsidRPr="00242245" w:rsidRDefault="00590347" w:rsidP="00590347">
            <w:pPr>
              <w:pStyle w:val="NoSpacing"/>
              <w:rPr>
                <w:rStyle w:val="None"/>
                <w:rFonts w:cs="Calibri"/>
              </w:rPr>
            </w:pPr>
            <w:r w:rsidRPr="00242245">
              <w:t>AAA03</w:t>
            </w:r>
          </w:p>
        </w:tc>
        <w:tc>
          <w:tcPr>
            <w:tcW w:w="2520" w:type="dxa"/>
          </w:tcPr>
          <w:p w14:paraId="3EE63AC3" w14:textId="1EE3C727" w:rsidR="00590347" w:rsidRPr="00242245" w:rsidRDefault="00590347" w:rsidP="00590347">
            <w:pPr>
              <w:pStyle w:val="NoSpacing"/>
              <w:rPr>
                <w:rStyle w:val="None"/>
                <w:rFonts w:cs="Calibri"/>
              </w:rPr>
            </w:pPr>
            <w:r w:rsidRPr="00242245">
              <w:t>Reject Reason Code</w:t>
            </w:r>
          </w:p>
        </w:tc>
        <w:tc>
          <w:tcPr>
            <w:tcW w:w="1080" w:type="dxa"/>
          </w:tcPr>
          <w:p w14:paraId="21692415" w14:textId="235BF345" w:rsidR="00590347" w:rsidRPr="00242245" w:rsidRDefault="00590347" w:rsidP="00590347">
            <w:pPr>
              <w:rPr>
                <w:rStyle w:val="None"/>
                <w:rFonts w:ascii="Calibri" w:hAnsi="Calibri" w:cs="Calibri"/>
              </w:rPr>
            </w:pPr>
            <w:r w:rsidRPr="00242245">
              <w:rPr>
                <w:rFonts w:ascii="Calibri" w:hAnsi="Calibri" w:cs="Calibri"/>
              </w:rPr>
              <w:t>52, 57, 58, 62, 63, 72, 73, 74, 75, 76</w:t>
            </w:r>
          </w:p>
        </w:tc>
        <w:tc>
          <w:tcPr>
            <w:tcW w:w="2520" w:type="dxa"/>
          </w:tcPr>
          <w:p w14:paraId="5999F9EB" w14:textId="77777777" w:rsidR="00590347" w:rsidRPr="00242245" w:rsidRDefault="00590347" w:rsidP="00590347">
            <w:pPr>
              <w:pStyle w:val="NoSpacing"/>
              <w:rPr>
                <w:rStyle w:val="None"/>
                <w:rFonts w:cs="Calibri"/>
              </w:rPr>
            </w:pPr>
          </w:p>
        </w:tc>
      </w:tr>
      <w:tr w:rsidR="00590347" w:rsidRPr="00242245" w14:paraId="7782E446" w14:textId="77777777" w:rsidTr="001C3CCD">
        <w:trPr>
          <w:trHeight w:val="243"/>
          <w:jc w:val="center"/>
        </w:trPr>
        <w:tc>
          <w:tcPr>
            <w:tcW w:w="1075" w:type="dxa"/>
          </w:tcPr>
          <w:p w14:paraId="143A701E" w14:textId="55B0C64A" w:rsidR="00590347" w:rsidRPr="00242245" w:rsidRDefault="00590347" w:rsidP="00590347">
            <w:pPr>
              <w:pStyle w:val="NoSpacing"/>
              <w:rPr>
                <w:rStyle w:val="None"/>
                <w:rFonts w:cs="Calibri"/>
              </w:rPr>
            </w:pPr>
            <w:r w:rsidRPr="00242245">
              <w:t>264</w:t>
            </w:r>
          </w:p>
        </w:tc>
        <w:tc>
          <w:tcPr>
            <w:tcW w:w="900" w:type="dxa"/>
          </w:tcPr>
          <w:p w14:paraId="20EBF46F" w14:textId="79B3F040" w:rsidR="00590347" w:rsidRPr="00242245" w:rsidRDefault="00590347" w:rsidP="00590347">
            <w:pPr>
              <w:pStyle w:val="NoSpacing"/>
              <w:rPr>
                <w:rStyle w:val="None"/>
                <w:rFonts w:cs="Calibri"/>
              </w:rPr>
            </w:pPr>
            <w:r w:rsidRPr="00242245">
              <w:t>2100C</w:t>
            </w:r>
          </w:p>
        </w:tc>
        <w:tc>
          <w:tcPr>
            <w:tcW w:w="1260" w:type="dxa"/>
          </w:tcPr>
          <w:p w14:paraId="170D0F62" w14:textId="0714D29F" w:rsidR="00590347" w:rsidRPr="00242245" w:rsidRDefault="00590347" w:rsidP="00590347">
            <w:pPr>
              <w:pStyle w:val="NoSpacing"/>
              <w:rPr>
                <w:rStyle w:val="None"/>
                <w:rFonts w:cs="Calibri"/>
              </w:rPr>
            </w:pPr>
            <w:r w:rsidRPr="00242245">
              <w:t>AAA04</w:t>
            </w:r>
          </w:p>
        </w:tc>
        <w:tc>
          <w:tcPr>
            <w:tcW w:w="2520" w:type="dxa"/>
          </w:tcPr>
          <w:p w14:paraId="6B13D9E5" w14:textId="44E0CB8B" w:rsidR="00590347" w:rsidRPr="00242245" w:rsidRDefault="00590347" w:rsidP="00590347">
            <w:pPr>
              <w:pStyle w:val="NoSpacing"/>
              <w:rPr>
                <w:rStyle w:val="None"/>
                <w:rFonts w:cs="Calibri"/>
              </w:rPr>
            </w:pPr>
            <w:r w:rsidRPr="00242245">
              <w:t>Follow-up Action Code</w:t>
            </w:r>
          </w:p>
        </w:tc>
        <w:tc>
          <w:tcPr>
            <w:tcW w:w="1080" w:type="dxa"/>
          </w:tcPr>
          <w:p w14:paraId="739B2857" w14:textId="7EED6CA8" w:rsidR="00590347" w:rsidRPr="00242245" w:rsidRDefault="00590347" w:rsidP="00590347">
            <w:pPr>
              <w:rPr>
                <w:rStyle w:val="None"/>
                <w:rFonts w:ascii="Calibri" w:hAnsi="Calibri" w:cs="Calibri"/>
              </w:rPr>
            </w:pPr>
            <w:r w:rsidRPr="00242245">
              <w:rPr>
                <w:rFonts w:ascii="Calibri" w:hAnsi="Calibri" w:cs="Calibri"/>
              </w:rPr>
              <w:t>C</w:t>
            </w:r>
          </w:p>
        </w:tc>
        <w:tc>
          <w:tcPr>
            <w:tcW w:w="2520" w:type="dxa"/>
          </w:tcPr>
          <w:p w14:paraId="22677F14" w14:textId="77777777" w:rsidR="00590347" w:rsidRPr="00242245" w:rsidRDefault="00590347" w:rsidP="00590347">
            <w:pPr>
              <w:pStyle w:val="NoSpacing"/>
              <w:rPr>
                <w:rStyle w:val="None"/>
                <w:rFonts w:cs="Calibri"/>
              </w:rPr>
            </w:pPr>
          </w:p>
        </w:tc>
      </w:tr>
      <w:tr w:rsidR="00590347" w:rsidRPr="00242245" w14:paraId="339A9A69" w14:textId="77777777" w:rsidTr="001C3CCD">
        <w:trPr>
          <w:trHeight w:val="243"/>
          <w:jc w:val="center"/>
        </w:trPr>
        <w:tc>
          <w:tcPr>
            <w:tcW w:w="1075" w:type="dxa"/>
          </w:tcPr>
          <w:p w14:paraId="5899BC91" w14:textId="756E6F13" w:rsidR="00590347" w:rsidRPr="00242245" w:rsidRDefault="00590347" w:rsidP="00590347">
            <w:pPr>
              <w:pStyle w:val="NoSpacing"/>
              <w:rPr>
                <w:rStyle w:val="None"/>
                <w:rFonts w:cs="Calibri"/>
              </w:rPr>
            </w:pPr>
            <w:r w:rsidRPr="00242245">
              <w:t>283</w:t>
            </w:r>
          </w:p>
        </w:tc>
        <w:tc>
          <w:tcPr>
            <w:tcW w:w="900" w:type="dxa"/>
          </w:tcPr>
          <w:p w14:paraId="1CE3E0F8" w14:textId="28A82A75" w:rsidR="00590347" w:rsidRPr="00242245" w:rsidRDefault="00590347" w:rsidP="00590347">
            <w:pPr>
              <w:pStyle w:val="NoSpacing"/>
              <w:rPr>
                <w:rStyle w:val="None"/>
                <w:rFonts w:cs="Calibri"/>
              </w:rPr>
            </w:pPr>
            <w:r w:rsidRPr="00242245">
              <w:t>2100C</w:t>
            </w:r>
          </w:p>
        </w:tc>
        <w:tc>
          <w:tcPr>
            <w:tcW w:w="1260" w:type="dxa"/>
          </w:tcPr>
          <w:p w14:paraId="6D3A38D9" w14:textId="56719C66" w:rsidR="00590347" w:rsidRPr="00242245" w:rsidRDefault="00590347" w:rsidP="00590347">
            <w:pPr>
              <w:pStyle w:val="NoSpacing"/>
              <w:rPr>
                <w:rStyle w:val="None"/>
                <w:rFonts w:cs="Calibri"/>
              </w:rPr>
            </w:pPr>
            <w:r w:rsidRPr="00242245">
              <w:t>DTP01</w:t>
            </w:r>
          </w:p>
        </w:tc>
        <w:tc>
          <w:tcPr>
            <w:tcW w:w="2520" w:type="dxa"/>
          </w:tcPr>
          <w:p w14:paraId="6DA3C3DB" w14:textId="5F89E359" w:rsidR="00590347" w:rsidRPr="00242245" w:rsidRDefault="00590347" w:rsidP="00590347">
            <w:pPr>
              <w:pStyle w:val="NoSpacing"/>
              <w:rPr>
                <w:rStyle w:val="None"/>
                <w:rFonts w:cs="Calibri"/>
              </w:rPr>
            </w:pPr>
            <w:r w:rsidRPr="00242245">
              <w:t>Date Time Qualifier</w:t>
            </w:r>
          </w:p>
        </w:tc>
        <w:tc>
          <w:tcPr>
            <w:tcW w:w="1080" w:type="dxa"/>
          </w:tcPr>
          <w:p w14:paraId="3E9D9F78" w14:textId="47E3B58F" w:rsidR="00590347" w:rsidRPr="00242245" w:rsidRDefault="00590347" w:rsidP="00590347">
            <w:pPr>
              <w:rPr>
                <w:rStyle w:val="None"/>
                <w:rFonts w:ascii="Calibri" w:hAnsi="Calibri" w:cs="Calibri"/>
              </w:rPr>
            </w:pPr>
            <w:r w:rsidRPr="00242245">
              <w:rPr>
                <w:rFonts w:ascii="Calibri" w:hAnsi="Calibri" w:cs="Calibri"/>
              </w:rPr>
              <w:t>291</w:t>
            </w:r>
          </w:p>
        </w:tc>
        <w:tc>
          <w:tcPr>
            <w:tcW w:w="2520" w:type="dxa"/>
          </w:tcPr>
          <w:p w14:paraId="3FFBA2A0" w14:textId="77777777" w:rsidR="00590347" w:rsidRPr="00242245" w:rsidRDefault="00590347" w:rsidP="00590347">
            <w:pPr>
              <w:pStyle w:val="NoSpacing"/>
              <w:rPr>
                <w:rStyle w:val="None"/>
                <w:rFonts w:cs="Calibri"/>
              </w:rPr>
            </w:pPr>
          </w:p>
        </w:tc>
      </w:tr>
      <w:tr w:rsidR="00590347" w:rsidRPr="00242245" w14:paraId="71D2A98E" w14:textId="77777777" w:rsidTr="001C3CCD">
        <w:trPr>
          <w:trHeight w:val="243"/>
          <w:jc w:val="center"/>
        </w:trPr>
        <w:tc>
          <w:tcPr>
            <w:tcW w:w="1075" w:type="dxa"/>
          </w:tcPr>
          <w:p w14:paraId="19B00E3A" w14:textId="05B8FBD4" w:rsidR="00590347" w:rsidRPr="00242245" w:rsidRDefault="00590347" w:rsidP="00590347">
            <w:pPr>
              <w:pStyle w:val="NoSpacing"/>
              <w:rPr>
                <w:rStyle w:val="None"/>
                <w:rFonts w:cs="Calibri"/>
              </w:rPr>
            </w:pPr>
            <w:r w:rsidRPr="00242245">
              <w:t>284</w:t>
            </w:r>
          </w:p>
        </w:tc>
        <w:tc>
          <w:tcPr>
            <w:tcW w:w="900" w:type="dxa"/>
          </w:tcPr>
          <w:p w14:paraId="121E8903" w14:textId="24A1B56E" w:rsidR="00590347" w:rsidRPr="00242245" w:rsidRDefault="00590347" w:rsidP="00590347">
            <w:pPr>
              <w:pStyle w:val="NoSpacing"/>
              <w:rPr>
                <w:rStyle w:val="None"/>
                <w:rFonts w:cs="Calibri"/>
              </w:rPr>
            </w:pPr>
            <w:r w:rsidRPr="00242245">
              <w:t>2100C</w:t>
            </w:r>
          </w:p>
        </w:tc>
        <w:tc>
          <w:tcPr>
            <w:tcW w:w="1260" w:type="dxa"/>
          </w:tcPr>
          <w:p w14:paraId="387AE592" w14:textId="6ABA0663" w:rsidR="00590347" w:rsidRPr="00242245" w:rsidRDefault="00590347" w:rsidP="00590347">
            <w:pPr>
              <w:pStyle w:val="NoSpacing"/>
              <w:rPr>
                <w:rStyle w:val="None"/>
                <w:rFonts w:cs="Calibri"/>
              </w:rPr>
            </w:pPr>
            <w:r w:rsidRPr="00242245">
              <w:t>DTP02</w:t>
            </w:r>
          </w:p>
        </w:tc>
        <w:tc>
          <w:tcPr>
            <w:tcW w:w="2520" w:type="dxa"/>
          </w:tcPr>
          <w:p w14:paraId="5DC5F5B1" w14:textId="7D940477" w:rsidR="00590347" w:rsidRPr="00242245" w:rsidRDefault="00590347" w:rsidP="00590347">
            <w:pPr>
              <w:pStyle w:val="NoSpacing"/>
              <w:rPr>
                <w:rStyle w:val="None"/>
                <w:rFonts w:cs="Calibri"/>
              </w:rPr>
            </w:pPr>
            <w:r w:rsidRPr="00242245">
              <w:t>Date Time Period Format Qualifier</w:t>
            </w:r>
          </w:p>
        </w:tc>
        <w:tc>
          <w:tcPr>
            <w:tcW w:w="1080" w:type="dxa"/>
          </w:tcPr>
          <w:p w14:paraId="0E6F7779" w14:textId="327C36C7" w:rsidR="00590347" w:rsidRPr="00242245" w:rsidRDefault="00590347" w:rsidP="00590347">
            <w:pPr>
              <w:rPr>
                <w:rStyle w:val="None"/>
                <w:rFonts w:ascii="Calibri" w:hAnsi="Calibri" w:cs="Calibri"/>
              </w:rPr>
            </w:pPr>
            <w:r w:rsidRPr="00242245">
              <w:rPr>
                <w:rFonts w:ascii="Calibri" w:hAnsi="Calibri" w:cs="Calibri"/>
              </w:rPr>
              <w:t>RD8</w:t>
            </w:r>
          </w:p>
        </w:tc>
        <w:tc>
          <w:tcPr>
            <w:tcW w:w="2520" w:type="dxa"/>
          </w:tcPr>
          <w:p w14:paraId="65470D35" w14:textId="77777777" w:rsidR="00590347" w:rsidRPr="00242245" w:rsidRDefault="00590347" w:rsidP="00590347">
            <w:pPr>
              <w:pStyle w:val="NoSpacing"/>
              <w:rPr>
                <w:rStyle w:val="None"/>
                <w:rFonts w:cs="Calibri"/>
              </w:rPr>
            </w:pPr>
          </w:p>
        </w:tc>
      </w:tr>
    </w:tbl>
    <w:p w14:paraId="4810A889" w14:textId="609281F9" w:rsidR="00B45343" w:rsidRPr="00242245" w:rsidRDefault="003D3F89" w:rsidP="00CF50EF">
      <w:pPr>
        <w:pStyle w:val="Heading3"/>
        <w:spacing w:after="120"/>
        <w:rPr>
          <w:rStyle w:val="None"/>
        </w:rPr>
      </w:pPr>
      <w:bookmarkStart w:id="111" w:name="_Toc65673011"/>
      <w:bookmarkStart w:id="112" w:name="_Toc65674470"/>
      <w:r w:rsidRPr="00242245">
        <w:rPr>
          <w:rStyle w:val="None"/>
        </w:rPr>
        <w:t>ELIGIBILITY STATUS</w:t>
      </w:r>
      <w:bookmarkEnd w:id="111"/>
      <w:bookmarkEnd w:id="112"/>
    </w:p>
    <w:tbl>
      <w:tblPr>
        <w:tblStyle w:val="TableGrid"/>
        <w:tblW w:w="9355" w:type="dxa"/>
        <w:jc w:val="center"/>
        <w:tblLayout w:type="fixed"/>
        <w:tblLook w:val="04A0" w:firstRow="1" w:lastRow="0" w:firstColumn="1" w:lastColumn="0" w:noHBand="0" w:noVBand="1"/>
        <w:tblDescription w:val="eligibility status table"/>
      </w:tblPr>
      <w:tblGrid>
        <w:gridCol w:w="1075"/>
        <w:gridCol w:w="900"/>
        <w:gridCol w:w="1260"/>
        <w:gridCol w:w="2520"/>
        <w:gridCol w:w="1080"/>
        <w:gridCol w:w="2520"/>
      </w:tblGrid>
      <w:tr w:rsidR="00B45343" w:rsidRPr="00242245" w14:paraId="53911E0A" w14:textId="77777777" w:rsidTr="005C2D6C">
        <w:trPr>
          <w:trHeight w:val="481"/>
          <w:tblHeader/>
          <w:jc w:val="center"/>
        </w:trPr>
        <w:tc>
          <w:tcPr>
            <w:tcW w:w="1075" w:type="dxa"/>
            <w:shd w:val="clear" w:color="auto" w:fill="EAF1DD" w:themeFill="accent3" w:themeFillTint="33"/>
          </w:tcPr>
          <w:p w14:paraId="421E6C4E"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242DD2B1"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0CF8886D"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359672F3"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67C49457"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7B7BB30E" w14:textId="77777777" w:rsidR="00B45343" w:rsidRPr="00242245" w:rsidRDefault="003D3F89">
            <w:pPr>
              <w:pStyle w:val="NoSpacing"/>
            </w:pPr>
            <w:r w:rsidRPr="00242245">
              <w:rPr>
                <w:rStyle w:val="None"/>
              </w:rPr>
              <w:t>Notes/Comments</w:t>
            </w:r>
          </w:p>
        </w:tc>
      </w:tr>
      <w:tr w:rsidR="00B45343" w:rsidRPr="00242245" w14:paraId="1D727203" w14:textId="77777777" w:rsidTr="0049621C">
        <w:trPr>
          <w:trHeight w:val="202"/>
          <w:jc w:val="center"/>
        </w:trPr>
        <w:tc>
          <w:tcPr>
            <w:tcW w:w="1075" w:type="dxa"/>
          </w:tcPr>
          <w:p w14:paraId="013A4C83" w14:textId="77777777" w:rsidR="00B45343" w:rsidRPr="00242245" w:rsidRDefault="003D3F89">
            <w:pPr>
              <w:pStyle w:val="NoSpacing"/>
            </w:pPr>
            <w:r w:rsidRPr="00242245">
              <w:rPr>
                <w:rStyle w:val="None"/>
              </w:rPr>
              <w:t>291</w:t>
            </w:r>
          </w:p>
        </w:tc>
        <w:tc>
          <w:tcPr>
            <w:tcW w:w="900" w:type="dxa"/>
          </w:tcPr>
          <w:p w14:paraId="34960021" w14:textId="77777777" w:rsidR="00B45343" w:rsidRPr="00242245" w:rsidRDefault="003D3F89">
            <w:pPr>
              <w:pStyle w:val="NoSpacing"/>
            </w:pPr>
            <w:r w:rsidRPr="00242245">
              <w:rPr>
                <w:rStyle w:val="None"/>
              </w:rPr>
              <w:t>2110C</w:t>
            </w:r>
          </w:p>
        </w:tc>
        <w:tc>
          <w:tcPr>
            <w:tcW w:w="1260" w:type="dxa"/>
          </w:tcPr>
          <w:p w14:paraId="798FB0DA" w14:textId="77777777" w:rsidR="00B45343" w:rsidRPr="00242245" w:rsidRDefault="003D3F89">
            <w:pPr>
              <w:pStyle w:val="NoSpacing"/>
            </w:pPr>
            <w:r w:rsidRPr="00242245">
              <w:rPr>
                <w:rStyle w:val="None"/>
              </w:rPr>
              <w:t>EB01</w:t>
            </w:r>
          </w:p>
        </w:tc>
        <w:tc>
          <w:tcPr>
            <w:tcW w:w="2520" w:type="dxa"/>
          </w:tcPr>
          <w:p w14:paraId="18808FC0" w14:textId="77777777" w:rsidR="00B45343" w:rsidRPr="00242245" w:rsidRDefault="003D3F89">
            <w:pPr>
              <w:pStyle w:val="NoSpacing"/>
            </w:pPr>
            <w:r w:rsidRPr="00242245">
              <w:rPr>
                <w:rStyle w:val="None"/>
              </w:rPr>
              <w:t>Eligibility or Benefit Information</w:t>
            </w:r>
          </w:p>
        </w:tc>
        <w:tc>
          <w:tcPr>
            <w:tcW w:w="1080" w:type="dxa"/>
          </w:tcPr>
          <w:p w14:paraId="17176DE1" w14:textId="66D58778" w:rsidR="00B45343" w:rsidRPr="00242245" w:rsidRDefault="003D3F89">
            <w:pPr>
              <w:pStyle w:val="NoSpacing"/>
            </w:pPr>
            <w:r w:rsidRPr="00242245">
              <w:rPr>
                <w:rStyle w:val="None"/>
              </w:rPr>
              <w:t>1, 6</w:t>
            </w:r>
          </w:p>
        </w:tc>
        <w:tc>
          <w:tcPr>
            <w:tcW w:w="2520" w:type="dxa"/>
          </w:tcPr>
          <w:p w14:paraId="78DEFBE5" w14:textId="467FA763" w:rsidR="00221E1B" w:rsidRPr="00242245" w:rsidRDefault="00221E1B" w:rsidP="00221E1B">
            <w:pPr>
              <w:pStyle w:val="NoSpacing"/>
            </w:pPr>
          </w:p>
        </w:tc>
      </w:tr>
      <w:tr w:rsidR="00B45343" w:rsidRPr="00242245" w14:paraId="28C9CF7B" w14:textId="77777777" w:rsidTr="0049621C">
        <w:trPr>
          <w:trHeight w:val="202"/>
          <w:jc w:val="center"/>
        </w:trPr>
        <w:tc>
          <w:tcPr>
            <w:tcW w:w="1075" w:type="dxa"/>
          </w:tcPr>
          <w:p w14:paraId="4A8C8D45" w14:textId="77777777" w:rsidR="00B45343" w:rsidRPr="00242245" w:rsidRDefault="003D3F89">
            <w:pPr>
              <w:pStyle w:val="NoSpacing"/>
            </w:pPr>
            <w:r w:rsidRPr="00242245">
              <w:rPr>
                <w:rStyle w:val="None"/>
              </w:rPr>
              <w:t>292</w:t>
            </w:r>
          </w:p>
        </w:tc>
        <w:tc>
          <w:tcPr>
            <w:tcW w:w="900" w:type="dxa"/>
          </w:tcPr>
          <w:p w14:paraId="0D14620B" w14:textId="77777777" w:rsidR="00B45343" w:rsidRPr="00242245" w:rsidRDefault="003D3F89">
            <w:pPr>
              <w:pStyle w:val="NoSpacing"/>
            </w:pPr>
            <w:r w:rsidRPr="00242245">
              <w:rPr>
                <w:rStyle w:val="None"/>
              </w:rPr>
              <w:t>2110C</w:t>
            </w:r>
          </w:p>
        </w:tc>
        <w:tc>
          <w:tcPr>
            <w:tcW w:w="1260" w:type="dxa"/>
          </w:tcPr>
          <w:p w14:paraId="6201E888" w14:textId="77777777" w:rsidR="00B45343" w:rsidRPr="00242245" w:rsidRDefault="003D3F89">
            <w:pPr>
              <w:pStyle w:val="NoSpacing"/>
            </w:pPr>
            <w:r w:rsidRPr="00242245">
              <w:rPr>
                <w:rStyle w:val="None"/>
              </w:rPr>
              <w:t>EB02</w:t>
            </w:r>
          </w:p>
        </w:tc>
        <w:tc>
          <w:tcPr>
            <w:tcW w:w="2520" w:type="dxa"/>
          </w:tcPr>
          <w:p w14:paraId="7E428D82" w14:textId="77777777" w:rsidR="00B45343" w:rsidRPr="00242245" w:rsidRDefault="003D3F89">
            <w:pPr>
              <w:pStyle w:val="NoSpacing"/>
            </w:pPr>
            <w:r w:rsidRPr="00242245">
              <w:rPr>
                <w:rStyle w:val="None"/>
              </w:rPr>
              <w:t>Benefit Coverage Level Code</w:t>
            </w:r>
          </w:p>
        </w:tc>
        <w:tc>
          <w:tcPr>
            <w:tcW w:w="1080" w:type="dxa"/>
          </w:tcPr>
          <w:p w14:paraId="5A3BA7D7" w14:textId="77777777" w:rsidR="00B45343" w:rsidRPr="00242245" w:rsidRDefault="003D3F89">
            <w:pPr>
              <w:pStyle w:val="NoSpacing"/>
            </w:pPr>
            <w:r w:rsidRPr="00242245">
              <w:rPr>
                <w:rStyle w:val="None"/>
              </w:rPr>
              <w:t>IND</w:t>
            </w:r>
          </w:p>
        </w:tc>
        <w:tc>
          <w:tcPr>
            <w:tcW w:w="2520" w:type="dxa"/>
          </w:tcPr>
          <w:p w14:paraId="3DA2C76F" w14:textId="77777777" w:rsidR="00B45343" w:rsidRPr="00242245" w:rsidRDefault="00B45343">
            <w:pPr>
              <w:rPr>
                <w:sz w:val="22"/>
                <w:szCs w:val="22"/>
              </w:rPr>
            </w:pPr>
          </w:p>
        </w:tc>
      </w:tr>
      <w:tr w:rsidR="00B45343" w:rsidRPr="00242245" w14:paraId="51BF7451" w14:textId="77777777" w:rsidTr="0049621C">
        <w:trPr>
          <w:trHeight w:val="467"/>
          <w:jc w:val="center"/>
        </w:trPr>
        <w:tc>
          <w:tcPr>
            <w:tcW w:w="1075" w:type="dxa"/>
          </w:tcPr>
          <w:p w14:paraId="61297993" w14:textId="77777777" w:rsidR="00B45343" w:rsidRPr="00242245" w:rsidRDefault="003D3F89">
            <w:pPr>
              <w:pStyle w:val="NoSpacing"/>
            </w:pPr>
            <w:r w:rsidRPr="00242245">
              <w:rPr>
                <w:rStyle w:val="None"/>
              </w:rPr>
              <w:t>293</w:t>
            </w:r>
          </w:p>
        </w:tc>
        <w:tc>
          <w:tcPr>
            <w:tcW w:w="900" w:type="dxa"/>
          </w:tcPr>
          <w:p w14:paraId="0F29D8B8" w14:textId="77777777" w:rsidR="00B45343" w:rsidRPr="00242245" w:rsidRDefault="003D3F89">
            <w:pPr>
              <w:pStyle w:val="NoSpacing"/>
            </w:pPr>
            <w:r w:rsidRPr="00242245">
              <w:rPr>
                <w:rStyle w:val="None"/>
              </w:rPr>
              <w:t>2110C</w:t>
            </w:r>
          </w:p>
        </w:tc>
        <w:tc>
          <w:tcPr>
            <w:tcW w:w="1260" w:type="dxa"/>
          </w:tcPr>
          <w:p w14:paraId="536BB5ED" w14:textId="77777777" w:rsidR="00B45343" w:rsidRPr="00242245" w:rsidRDefault="003D3F89">
            <w:pPr>
              <w:pStyle w:val="NoSpacing"/>
            </w:pPr>
            <w:r w:rsidRPr="00242245">
              <w:rPr>
                <w:rStyle w:val="None"/>
              </w:rPr>
              <w:t>EB03</w:t>
            </w:r>
          </w:p>
        </w:tc>
        <w:tc>
          <w:tcPr>
            <w:tcW w:w="2520" w:type="dxa"/>
          </w:tcPr>
          <w:p w14:paraId="662F2FF2" w14:textId="77777777" w:rsidR="00B45343" w:rsidRPr="00242245" w:rsidRDefault="003D3F89">
            <w:pPr>
              <w:pStyle w:val="NoSpacing"/>
            </w:pPr>
            <w:r w:rsidRPr="00242245">
              <w:rPr>
                <w:rStyle w:val="None"/>
              </w:rPr>
              <w:t>Service Type Code</w:t>
            </w:r>
          </w:p>
        </w:tc>
        <w:tc>
          <w:tcPr>
            <w:tcW w:w="1080" w:type="dxa"/>
          </w:tcPr>
          <w:p w14:paraId="3B4F3181" w14:textId="630DD221" w:rsidR="00B45343" w:rsidRPr="00242245" w:rsidRDefault="003D3F89">
            <w:pPr>
              <w:pStyle w:val="NoSpacing"/>
            </w:pPr>
            <w:r w:rsidRPr="00242245">
              <w:rPr>
                <w:rStyle w:val="None"/>
              </w:rPr>
              <w:t>30</w:t>
            </w:r>
          </w:p>
        </w:tc>
        <w:tc>
          <w:tcPr>
            <w:tcW w:w="2520" w:type="dxa"/>
          </w:tcPr>
          <w:p w14:paraId="682AEC7D" w14:textId="2ED359C1" w:rsidR="003F63EF" w:rsidRPr="00242245" w:rsidRDefault="003F63EF" w:rsidP="003F63EF">
            <w:pPr>
              <w:pStyle w:val="NoSpacing"/>
            </w:pPr>
          </w:p>
        </w:tc>
      </w:tr>
      <w:tr w:rsidR="00B45343" w:rsidRPr="00242245" w14:paraId="4CFEF70F" w14:textId="77777777" w:rsidTr="0049621C">
        <w:trPr>
          <w:trHeight w:val="1331"/>
          <w:jc w:val="center"/>
        </w:trPr>
        <w:tc>
          <w:tcPr>
            <w:tcW w:w="1075" w:type="dxa"/>
          </w:tcPr>
          <w:p w14:paraId="38DE1966" w14:textId="77777777" w:rsidR="00B45343" w:rsidRPr="00242245" w:rsidRDefault="003D3F89">
            <w:pPr>
              <w:pStyle w:val="NoSpacing"/>
            </w:pPr>
            <w:r w:rsidRPr="00242245">
              <w:rPr>
                <w:rStyle w:val="None"/>
              </w:rPr>
              <w:t>299</w:t>
            </w:r>
          </w:p>
        </w:tc>
        <w:tc>
          <w:tcPr>
            <w:tcW w:w="900" w:type="dxa"/>
          </w:tcPr>
          <w:p w14:paraId="3B812CF4" w14:textId="77777777" w:rsidR="00B45343" w:rsidRPr="00242245" w:rsidRDefault="003D3F89">
            <w:pPr>
              <w:pStyle w:val="NoSpacing"/>
            </w:pPr>
            <w:r w:rsidRPr="00242245">
              <w:rPr>
                <w:rStyle w:val="None"/>
              </w:rPr>
              <w:t>2110C</w:t>
            </w:r>
          </w:p>
        </w:tc>
        <w:tc>
          <w:tcPr>
            <w:tcW w:w="1260" w:type="dxa"/>
          </w:tcPr>
          <w:p w14:paraId="65A670BE" w14:textId="77777777" w:rsidR="00B45343" w:rsidRPr="00242245" w:rsidRDefault="003D3F89">
            <w:pPr>
              <w:pStyle w:val="NoSpacing"/>
            </w:pPr>
            <w:r w:rsidRPr="00242245">
              <w:rPr>
                <w:rStyle w:val="None"/>
              </w:rPr>
              <w:t>EB05</w:t>
            </w:r>
          </w:p>
        </w:tc>
        <w:tc>
          <w:tcPr>
            <w:tcW w:w="2520" w:type="dxa"/>
          </w:tcPr>
          <w:p w14:paraId="3D401CA3" w14:textId="77777777" w:rsidR="00B45343" w:rsidRPr="00242245" w:rsidRDefault="003D3F89">
            <w:pPr>
              <w:pStyle w:val="NoSpacing"/>
            </w:pPr>
            <w:r w:rsidRPr="00242245">
              <w:rPr>
                <w:rStyle w:val="None"/>
              </w:rPr>
              <w:t>Plan Coverage Description</w:t>
            </w:r>
          </w:p>
        </w:tc>
        <w:tc>
          <w:tcPr>
            <w:tcW w:w="1080" w:type="dxa"/>
          </w:tcPr>
          <w:p w14:paraId="5F977D78" w14:textId="77777777" w:rsidR="00B45343" w:rsidRPr="00242245" w:rsidRDefault="00B45343">
            <w:pPr>
              <w:rPr>
                <w:sz w:val="22"/>
                <w:szCs w:val="22"/>
              </w:rPr>
            </w:pPr>
          </w:p>
        </w:tc>
        <w:tc>
          <w:tcPr>
            <w:tcW w:w="2520" w:type="dxa"/>
          </w:tcPr>
          <w:p w14:paraId="51B53FC8" w14:textId="391B4492" w:rsidR="00B45343" w:rsidRPr="00242245" w:rsidRDefault="003D3F89" w:rsidP="003E26BA">
            <w:pPr>
              <w:pStyle w:val="NoSpacing"/>
              <w:spacing w:after="120"/>
              <w:rPr>
                <w:rStyle w:val="None"/>
              </w:rPr>
            </w:pPr>
            <w:r w:rsidRPr="00242245">
              <w:rPr>
                <w:rStyle w:val="None"/>
              </w:rPr>
              <w:t xml:space="preserve">If Eligibility or Benefit Information = 1, </w:t>
            </w:r>
            <w:proofErr w:type="gramStart"/>
            <w:r w:rsidRPr="00242245">
              <w:rPr>
                <w:rStyle w:val="None"/>
              </w:rPr>
              <w:t>member’s</w:t>
            </w:r>
            <w:proofErr w:type="gramEnd"/>
            <w:r w:rsidRPr="00242245">
              <w:rPr>
                <w:rStyle w:val="None"/>
              </w:rPr>
              <w:t xml:space="preserve"> eligibility plan is displayed.</w:t>
            </w:r>
          </w:p>
          <w:p w14:paraId="7B82417F" w14:textId="79DF7423" w:rsidR="00302F95" w:rsidRPr="00242245" w:rsidRDefault="00302F95" w:rsidP="00026DBD">
            <w:pPr>
              <w:pStyle w:val="NoSpacing"/>
              <w:spacing w:after="120"/>
              <w:rPr>
                <w:rStyle w:val="None"/>
              </w:rPr>
            </w:pPr>
            <w:r w:rsidRPr="00242245">
              <w:rPr>
                <w:rStyle w:val="None"/>
                <w:color w:val="auto"/>
              </w:rPr>
              <w:t xml:space="preserve">MassHealth will generate additional 2110C loops to display all applicable benefit plans (e.g., </w:t>
            </w:r>
            <w:r w:rsidRPr="00242245">
              <w:rPr>
                <w:rStyle w:val="None"/>
                <w:color w:val="auto"/>
              </w:rPr>
              <w:lastRenderedPageBreak/>
              <w:t>COVID, LIMITED, CMSP, and HSN</w:t>
            </w:r>
            <w:r w:rsidR="00494725" w:rsidRPr="00242245">
              <w:rPr>
                <w:rStyle w:val="None"/>
                <w:color w:val="auto"/>
              </w:rPr>
              <w:t>)</w:t>
            </w:r>
            <w:r w:rsidRPr="00242245">
              <w:rPr>
                <w:rStyle w:val="None"/>
                <w:color w:val="auto"/>
              </w:rPr>
              <w:t>.</w:t>
            </w:r>
          </w:p>
          <w:p w14:paraId="315CB7AB" w14:textId="0D3CB189" w:rsidR="00F1659B" w:rsidRPr="00242245" w:rsidRDefault="003D3F89">
            <w:pPr>
              <w:pStyle w:val="NoSpacing"/>
            </w:pPr>
            <w:r w:rsidRPr="00242245">
              <w:rPr>
                <w:rStyle w:val="None"/>
              </w:rPr>
              <w:t>If Eligibility or Benefit Information = 6,</w:t>
            </w:r>
            <w:r w:rsidR="00D03065" w:rsidRPr="00242245">
              <w:rPr>
                <w:rStyle w:val="None"/>
              </w:rPr>
              <w:t xml:space="preserve"> </w:t>
            </w:r>
            <w:r w:rsidRPr="00242245">
              <w:rPr>
                <w:rStyle w:val="None"/>
              </w:rPr>
              <w:t>“Member is not eligible” is displayed.</w:t>
            </w:r>
          </w:p>
        </w:tc>
      </w:tr>
      <w:tr w:rsidR="00B45343" w:rsidRPr="00242245" w14:paraId="75CCD0AB" w14:textId="77777777" w:rsidTr="0049621C">
        <w:trPr>
          <w:trHeight w:val="202"/>
          <w:jc w:val="center"/>
        </w:trPr>
        <w:tc>
          <w:tcPr>
            <w:tcW w:w="1075" w:type="dxa"/>
          </w:tcPr>
          <w:p w14:paraId="6C58CF6A" w14:textId="77777777" w:rsidR="00B45343" w:rsidRPr="00242245" w:rsidRDefault="003D3F89">
            <w:pPr>
              <w:pStyle w:val="NoSpacing"/>
            </w:pPr>
            <w:r w:rsidRPr="00242245">
              <w:rPr>
                <w:rStyle w:val="None"/>
              </w:rPr>
              <w:lastRenderedPageBreak/>
              <w:t>317</w:t>
            </w:r>
          </w:p>
        </w:tc>
        <w:tc>
          <w:tcPr>
            <w:tcW w:w="900" w:type="dxa"/>
          </w:tcPr>
          <w:p w14:paraId="261A14F6" w14:textId="77777777" w:rsidR="00B45343" w:rsidRPr="00242245" w:rsidRDefault="003D3F89">
            <w:pPr>
              <w:pStyle w:val="NoSpacing"/>
            </w:pPr>
            <w:r w:rsidRPr="00242245">
              <w:rPr>
                <w:rStyle w:val="None"/>
              </w:rPr>
              <w:t>2110C</w:t>
            </w:r>
          </w:p>
        </w:tc>
        <w:tc>
          <w:tcPr>
            <w:tcW w:w="1260" w:type="dxa"/>
          </w:tcPr>
          <w:p w14:paraId="51A2FA28" w14:textId="77777777" w:rsidR="00B45343" w:rsidRPr="00242245" w:rsidRDefault="003D3F89">
            <w:pPr>
              <w:pStyle w:val="NoSpacing"/>
            </w:pPr>
            <w:r w:rsidRPr="00242245">
              <w:rPr>
                <w:rStyle w:val="None"/>
              </w:rPr>
              <w:t>DTP01</w:t>
            </w:r>
          </w:p>
        </w:tc>
        <w:tc>
          <w:tcPr>
            <w:tcW w:w="2520" w:type="dxa"/>
          </w:tcPr>
          <w:p w14:paraId="7463B3BC" w14:textId="77777777" w:rsidR="00B45343" w:rsidRPr="00242245" w:rsidRDefault="003D3F89">
            <w:pPr>
              <w:pStyle w:val="NoSpacing"/>
            </w:pPr>
            <w:r w:rsidRPr="00242245">
              <w:rPr>
                <w:rStyle w:val="None"/>
              </w:rPr>
              <w:t>Date Time Qualifier</w:t>
            </w:r>
          </w:p>
        </w:tc>
        <w:tc>
          <w:tcPr>
            <w:tcW w:w="1080" w:type="dxa"/>
          </w:tcPr>
          <w:p w14:paraId="2FF32005" w14:textId="77777777" w:rsidR="00B45343" w:rsidRPr="00242245" w:rsidRDefault="003D3F89">
            <w:pPr>
              <w:pStyle w:val="NoSpacing"/>
            </w:pPr>
            <w:r w:rsidRPr="00242245">
              <w:rPr>
                <w:rStyle w:val="None"/>
              </w:rPr>
              <w:t>307</w:t>
            </w:r>
          </w:p>
        </w:tc>
        <w:tc>
          <w:tcPr>
            <w:tcW w:w="2520" w:type="dxa"/>
          </w:tcPr>
          <w:p w14:paraId="1D2028E0" w14:textId="77777777" w:rsidR="00B45343" w:rsidRPr="00242245" w:rsidRDefault="00B45343">
            <w:pPr>
              <w:rPr>
                <w:sz w:val="22"/>
                <w:szCs w:val="22"/>
              </w:rPr>
            </w:pPr>
          </w:p>
        </w:tc>
      </w:tr>
      <w:tr w:rsidR="00B45343" w:rsidRPr="00242245" w14:paraId="4A7FB704" w14:textId="77777777" w:rsidTr="0049621C">
        <w:trPr>
          <w:trHeight w:val="410"/>
          <w:jc w:val="center"/>
        </w:trPr>
        <w:tc>
          <w:tcPr>
            <w:tcW w:w="1075" w:type="dxa"/>
          </w:tcPr>
          <w:p w14:paraId="4D6E3245" w14:textId="77777777" w:rsidR="00B45343" w:rsidRPr="00242245" w:rsidRDefault="003D3F89">
            <w:pPr>
              <w:pStyle w:val="NoSpacing"/>
            </w:pPr>
            <w:r w:rsidRPr="00242245">
              <w:rPr>
                <w:rStyle w:val="None"/>
              </w:rPr>
              <w:t>318</w:t>
            </w:r>
          </w:p>
        </w:tc>
        <w:tc>
          <w:tcPr>
            <w:tcW w:w="900" w:type="dxa"/>
          </w:tcPr>
          <w:p w14:paraId="178B6E8A" w14:textId="77777777" w:rsidR="00B45343" w:rsidRPr="00242245" w:rsidRDefault="003D3F89">
            <w:pPr>
              <w:pStyle w:val="NoSpacing"/>
            </w:pPr>
            <w:r w:rsidRPr="00242245">
              <w:rPr>
                <w:rStyle w:val="None"/>
              </w:rPr>
              <w:t>2110C</w:t>
            </w:r>
          </w:p>
        </w:tc>
        <w:tc>
          <w:tcPr>
            <w:tcW w:w="1260" w:type="dxa"/>
          </w:tcPr>
          <w:p w14:paraId="5B1C6612" w14:textId="77777777" w:rsidR="00B45343" w:rsidRPr="00242245" w:rsidRDefault="003D3F89">
            <w:pPr>
              <w:pStyle w:val="NoSpacing"/>
            </w:pPr>
            <w:r w:rsidRPr="00242245">
              <w:rPr>
                <w:rStyle w:val="None"/>
              </w:rPr>
              <w:t>DTP02</w:t>
            </w:r>
          </w:p>
        </w:tc>
        <w:tc>
          <w:tcPr>
            <w:tcW w:w="2520" w:type="dxa"/>
          </w:tcPr>
          <w:p w14:paraId="6B849462" w14:textId="77777777" w:rsidR="00B45343" w:rsidRPr="00242245" w:rsidRDefault="003D3F89">
            <w:pPr>
              <w:pStyle w:val="NoSpacing"/>
            </w:pPr>
            <w:r w:rsidRPr="00242245">
              <w:rPr>
                <w:rStyle w:val="None"/>
              </w:rPr>
              <w:t>Date Time Period Format Qualifier</w:t>
            </w:r>
          </w:p>
        </w:tc>
        <w:tc>
          <w:tcPr>
            <w:tcW w:w="1080" w:type="dxa"/>
          </w:tcPr>
          <w:p w14:paraId="583D5741" w14:textId="77777777" w:rsidR="00B45343" w:rsidRPr="00242245" w:rsidRDefault="003D3F89">
            <w:pPr>
              <w:pStyle w:val="NoSpacing"/>
            </w:pPr>
            <w:r w:rsidRPr="00242245">
              <w:rPr>
                <w:rStyle w:val="None"/>
              </w:rPr>
              <w:t>RD8</w:t>
            </w:r>
          </w:p>
        </w:tc>
        <w:tc>
          <w:tcPr>
            <w:tcW w:w="2520" w:type="dxa"/>
          </w:tcPr>
          <w:p w14:paraId="444948EE" w14:textId="77777777" w:rsidR="00B45343" w:rsidRPr="00242245" w:rsidRDefault="00B45343">
            <w:pPr>
              <w:rPr>
                <w:sz w:val="22"/>
                <w:szCs w:val="22"/>
              </w:rPr>
            </w:pPr>
          </w:p>
        </w:tc>
      </w:tr>
    </w:tbl>
    <w:p w14:paraId="6CDB4253" w14:textId="1B2AE1B0" w:rsidR="00B45343" w:rsidRPr="00242245" w:rsidRDefault="003D3F89" w:rsidP="008103E1">
      <w:pPr>
        <w:pStyle w:val="Heading3"/>
        <w:spacing w:after="120"/>
        <w:rPr>
          <w:rStyle w:val="None"/>
        </w:rPr>
      </w:pPr>
      <w:bookmarkStart w:id="113" w:name="_Toc65673012"/>
      <w:bookmarkStart w:id="114" w:name="_Toc65674471"/>
      <w:r w:rsidRPr="00242245">
        <w:rPr>
          <w:rStyle w:val="None"/>
        </w:rPr>
        <w:t>OTHER INSURANCE</w:t>
      </w:r>
      <w:bookmarkEnd w:id="113"/>
      <w:bookmarkEnd w:id="114"/>
    </w:p>
    <w:tbl>
      <w:tblPr>
        <w:tblStyle w:val="TableGrid"/>
        <w:tblW w:w="9355" w:type="dxa"/>
        <w:jc w:val="center"/>
        <w:tblLayout w:type="fixed"/>
        <w:tblLook w:val="04A0" w:firstRow="1" w:lastRow="0" w:firstColumn="1" w:lastColumn="0" w:noHBand="0" w:noVBand="1"/>
        <w:tblCaption w:val="Table on Other Insurance"/>
      </w:tblPr>
      <w:tblGrid>
        <w:gridCol w:w="1075"/>
        <w:gridCol w:w="900"/>
        <w:gridCol w:w="1260"/>
        <w:gridCol w:w="2520"/>
        <w:gridCol w:w="1080"/>
        <w:gridCol w:w="2520"/>
      </w:tblGrid>
      <w:tr w:rsidR="00B45343" w:rsidRPr="00242245" w14:paraId="335FFE89" w14:textId="77777777" w:rsidTr="004C6E56">
        <w:trPr>
          <w:trHeight w:val="481"/>
          <w:tblHeader/>
          <w:jc w:val="center"/>
        </w:trPr>
        <w:tc>
          <w:tcPr>
            <w:tcW w:w="1075" w:type="dxa"/>
            <w:shd w:val="clear" w:color="auto" w:fill="EAF1DD" w:themeFill="accent3" w:themeFillTint="33"/>
          </w:tcPr>
          <w:p w14:paraId="328C63EA"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4EE1D050"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480171C4"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7A764AD6"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2721DD65"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593723A9" w14:textId="77777777" w:rsidR="00B45343" w:rsidRPr="00242245" w:rsidRDefault="003D3F89">
            <w:pPr>
              <w:pStyle w:val="NoSpacing"/>
            </w:pPr>
            <w:r w:rsidRPr="00242245">
              <w:rPr>
                <w:rStyle w:val="None"/>
              </w:rPr>
              <w:t>Notes/Comments</w:t>
            </w:r>
          </w:p>
        </w:tc>
      </w:tr>
      <w:tr w:rsidR="00B45343" w:rsidRPr="00242245" w14:paraId="4CBA996A" w14:textId="77777777" w:rsidTr="001C3CCD">
        <w:trPr>
          <w:trHeight w:val="481"/>
          <w:jc w:val="center"/>
        </w:trPr>
        <w:tc>
          <w:tcPr>
            <w:tcW w:w="1075" w:type="dxa"/>
          </w:tcPr>
          <w:p w14:paraId="04B49614" w14:textId="77777777" w:rsidR="00B45343" w:rsidRPr="00242245" w:rsidRDefault="003D3F89">
            <w:pPr>
              <w:pStyle w:val="NoSpacing"/>
            </w:pPr>
            <w:r w:rsidRPr="00242245">
              <w:rPr>
                <w:rStyle w:val="None"/>
              </w:rPr>
              <w:t>291</w:t>
            </w:r>
          </w:p>
        </w:tc>
        <w:tc>
          <w:tcPr>
            <w:tcW w:w="900" w:type="dxa"/>
          </w:tcPr>
          <w:p w14:paraId="1EEE3B9C" w14:textId="77777777" w:rsidR="00B45343" w:rsidRPr="00242245" w:rsidRDefault="003D3F89">
            <w:pPr>
              <w:pStyle w:val="NoSpacing"/>
            </w:pPr>
            <w:r w:rsidRPr="00242245">
              <w:rPr>
                <w:rStyle w:val="None"/>
              </w:rPr>
              <w:t>2110C</w:t>
            </w:r>
          </w:p>
        </w:tc>
        <w:tc>
          <w:tcPr>
            <w:tcW w:w="1260" w:type="dxa"/>
          </w:tcPr>
          <w:p w14:paraId="347187F2" w14:textId="77777777" w:rsidR="00B45343" w:rsidRPr="00242245" w:rsidRDefault="003D3F89">
            <w:pPr>
              <w:pStyle w:val="NoSpacing"/>
            </w:pPr>
            <w:r w:rsidRPr="00242245">
              <w:rPr>
                <w:rStyle w:val="None"/>
              </w:rPr>
              <w:t>EB01</w:t>
            </w:r>
          </w:p>
        </w:tc>
        <w:tc>
          <w:tcPr>
            <w:tcW w:w="2520" w:type="dxa"/>
          </w:tcPr>
          <w:p w14:paraId="02791234" w14:textId="77777777" w:rsidR="00B45343" w:rsidRPr="00242245" w:rsidRDefault="003D3F89">
            <w:pPr>
              <w:pStyle w:val="NoSpacing"/>
            </w:pPr>
            <w:r w:rsidRPr="00242245">
              <w:rPr>
                <w:rStyle w:val="None"/>
              </w:rPr>
              <w:t>Eligibility or Benefit Information</w:t>
            </w:r>
          </w:p>
        </w:tc>
        <w:tc>
          <w:tcPr>
            <w:tcW w:w="1080" w:type="dxa"/>
          </w:tcPr>
          <w:p w14:paraId="79BC0CB6" w14:textId="77777777" w:rsidR="00B45343" w:rsidRPr="00242245" w:rsidRDefault="003D3F89">
            <w:pPr>
              <w:pStyle w:val="NoSpacing"/>
            </w:pPr>
            <w:r w:rsidRPr="00242245">
              <w:rPr>
                <w:rStyle w:val="None"/>
              </w:rPr>
              <w:t>R</w:t>
            </w:r>
          </w:p>
        </w:tc>
        <w:tc>
          <w:tcPr>
            <w:tcW w:w="2520" w:type="dxa"/>
          </w:tcPr>
          <w:p w14:paraId="3E408852" w14:textId="77777777" w:rsidR="00B45343" w:rsidRPr="00242245" w:rsidRDefault="003D3F89">
            <w:pPr>
              <w:pStyle w:val="NoSpacing"/>
            </w:pPr>
            <w:r w:rsidRPr="00242245">
              <w:rPr>
                <w:rStyle w:val="None"/>
              </w:rPr>
              <w:t>Other insurance plans</w:t>
            </w:r>
          </w:p>
        </w:tc>
      </w:tr>
      <w:tr w:rsidR="00B45343" w:rsidRPr="00242245" w14:paraId="431E5A35" w14:textId="77777777" w:rsidTr="001C3CCD">
        <w:trPr>
          <w:trHeight w:val="507"/>
          <w:jc w:val="center"/>
        </w:trPr>
        <w:tc>
          <w:tcPr>
            <w:tcW w:w="1075" w:type="dxa"/>
          </w:tcPr>
          <w:p w14:paraId="2D9C595E" w14:textId="77777777" w:rsidR="00B45343" w:rsidRPr="00242245" w:rsidRDefault="003D3F89">
            <w:pPr>
              <w:pStyle w:val="NoSpacing"/>
            </w:pPr>
            <w:r w:rsidRPr="00242245">
              <w:rPr>
                <w:rStyle w:val="None"/>
              </w:rPr>
              <w:t>293</w:t>
            </w:r>
          </w:p>
        </w:tc>
        <w:tc>
          <w:tcPr>
            <w:tcW w:w="900" w:type="dxa"/>
          </w:tcPr>
          <w:p w14:paraId="621D272A" w14:textId="77777777" w:rsidR="00B45343" w:rsidRPr="00242245" w:rsidRDefault="003D3F89">
            <w:pPr>
              <w:pStyle w:val="NoSpacing"/>
            </w:pPr>
            <w:r w:rsidRPr="00242245">
              <w:rPr>
                <w:rStyle w:val="None"/>
              </w:rPr>
              <w:t>2110C</w:t>
            </w:r>
          </w:p>
        </w:tc>
        <w:tc>
          <w:tcPr>
            <w:tcW w:w="1260" w:type="dxa"/>
          </w:tcPr>
          <w:p w14:paraId="1374630F" w14:textId="77777777" w:rsidR="00B45343" w:rsidRPr="00242245" w:rsidRDefault="003D3F89">
            <w:pPr>
              <w:pStyle w:val="NoSpacing"/>
            </w:pPr>
            <w:r w:rsidRPr="00242245">
              <w:rPr>
                <w:rStyle w:val="None"/>
              </w:rPr>
              <w:t>EB03</w:t>
            </w:r>
          </w:p>
        </w:tc>
        <w:tc>
          <w:tcPr>
            <w:tcW w:w="2520" w:type="dxa"/>
          </w:tcPr>
          <w:p w14:paraId="7308E008" w14:textId="77777777" w:rsidR="00B45343" w:rsidRPr="00242245" w:rsidRDefault="003D3F89">
            <w:pPr>
              <w:pStyle w:val="NoSpacing"/>
            </w:pPr>
            <w:r w:rsidRPr="00242245">
              <w:rPr>
                <w:rStyle w:val="None"/>
              </w:rPr>
              <w:t>Service Type Code</w:t>
            </w:r>
          </w:p>
        </w:tc>
        <w:tc>
          <w:tcPr>
            <w:tcW w:w="1080" w:type="dxa"/>
          </w:tcPr>
          <w:p w14:paraId="36878BD7" w14:textId="77777777" w:rsidR="00B45343" w:rsidRPr="00242245" w:rsidRDefault="003D3F89">
            <w:pPr>
              <w:pStyle w:val="NoSpacing"/>
            </w:pPr>
            <w:r w:rsidRPr="00242245">
              <w:rPr>
                <w:rStyle w:val="None"/>
              </w:rPr>
              <w:t>30</w:t>
            </w:r>
          </w:p>
        </w:tc>
        <w:tc>
          <w:tcPr>
            <w:tcW w:w="2520" w:type="dxa"/>
          </w:tcPr>
          <w:p w14:paraId="090C978B" w14:textId="77777777" w:rsidR="00B45343" w:rsidRPr="00242245" w:rsidRDefault="00B45343"/>
        </w:tc>
      </w:tr>
      <w:tr w:rsidR="00B45343" w:rsidRPr="00242245" w14:paraId="4B4F1AD4" w14:textId="77777777" w:rsidTr="001C3CCD">
        <w:trPr>
          <w:trHeight w:val="1001"/>
          <w:jc w:val="center"/>
        </w:trPr>
        <w:tc>
          <w:tcPr>
            <w:tcW w:w="1075" w:type="dxa"/>
          </w:tcPr>
          <w:p w14:paraId="7E776B42" w14:textId="77777777" w:rsidR="00B45343" w:rsidRPr="00242245" w:rsidRDefault="003D3F89">
            <w:pPr>
              <w:pStyle w:val="NoSpacing"/>
            </w:pPr>
            <w:r w:rsidRPr="00242245">
              <w:rPr>
                <w:rStyle w:val="None"/>
              </w:rPr>
              <w:t>299</w:t>
            </w:r>
          </w:p>
        </w:tc>
        <w:tc>
          <w:tcPr>
            <w:tcW w:w="900" w:type="dxa"/>
          </w:tcPr>
          <w:p w14:paraId="465AB22C" w14:textId="77777777" w:rsidR="00B45343" w:rsidRPr="00242245" w:rsidRDefault="003D3F89">
            <w:pPr>
              <w:pStyle w:val="NoSpacing"/>
            </w:pPr>
            <w:r w:rsidRPr="00242245">
              <w:rPr>
                <w:rStyle w:val="None"/>
              </w:rPr>
              <w:t>2110C</w:t>
            </w:r>
          </w:p>
        </w:tc>
        <w:tc>
          <w:tcPr>
            <w:tcW w:w="1260" w:type="dxa"/>
          </w:tcPr>
          <w:p w14:paraId="20720ABE" w14:textId="77777777" w:rsidR="00B45343" w:rsidRPr="00242245" w:rsidRDefault="003D3F89">
            <w:pPr>
              <w:pStyle w:val="NoSpacing"/>
            </w:pPr>
            <w:r w:rsidRPr="00242245">
              <w:rPr>
                <w:rStyle w:val="None"/>
              </w:rPr>
              <w:t>EB05</w:t>
            </w:r>
          </w:p>
        </w:tc>
        <w:tc>
          <w:tcPr>
            <w:tcW w:w="2520" w:type="dxa"/>
          </w:tcPr>
          <w:p w14:paraId="5212DCCF" w14:textId="77777777" w:rsidR="00B45343" w:rsidRPr="00242245" w:rsidRDefault="003D3F89">
            <w:pPr>
              <w:pStyle w:val="NoSpacing"/>
            </w:pPr>
            <w:r w:rsidRPr="00242245">
              <w:rPr>
                <w:rStyle w:val="None"/>
              </w:rPr>
              <w:t>Plan Coverage Description</w:t>
            </w:r>
          </w:p>
        </w:tc>
        <w:tc>
          <w:tcPr>
            <w:tcW w:w="1080" w:type="dxa"/>
          </w:tcPr>
          <w:p w14:paraId="38ADDD79" w14:textId="77777777" w:rsidR="00B45343" w:rsidRPr="00242245" w:rsidRDefault="00B45343"/>
        </w:tc>
        <w:tc>
          <w:tcPr>
            <w:tcW w:w="2520" w:type="dxa"/>
          </w:tcPr>
          <w:p w14:paraId="0116307F" w14:textId="77777777" w:rsidR="00B45343" w:rsidRPr="00242245" w:rsidRDefault="003D3F89">
            <w:pPr>
              <w:pStyle w:val="NoSpacing"/>
            </w:pPr>
            <w:r w:rsidRPr="00242245">
              <w:rPr>
                <w:rStyle w:val="None"/>
              </w:rPr>
              <w:t>Name of other insurance plan is listed here (maximum of 50 characters).</w:t>
            </w:r>
          </w:p>
        </w:tc>
      </w:tr>
      <w:tr w:rsidR="00B45343" w:rsidRPr="00242245" w14:paraId="02546F16" w14:textId="77777777" w:rsidTr="00181EE2">
        <w:trPr>
          <w:trHeight w:val="481"/>
          <w:jc w:val="center"/>
        </w:trPr>
        <w:tc>
          <w:tcPr>
            <w:tcW w:w="1075" w:type="dxa"/>
            <w:tcBorders>
              <w:bottom w:val="single" w:sz="4" w:space="0" w:color="auto"/>
            </w:tcBorders>
          </w:tcPr>
          <w:p w14:paraId="34C514AE" w14:textId="77777777" w:rsidR="00B45343" w:rsidRPr="00242245" w:rsidRDefault="003D3F89">
            <w:pPr>
              <w:pStyle w:val="NoSpacing"/>
            </w:pPr>
            <w:r w:rsidRPr="00242245">
              <w:rPr>
                <w:rStyle w:val="None"/>
              </w:rPr>
              <w:t>315</w:t>
            </w:r>
          </w:p>
        </w:tc>
        <w:tc>
          <w:tcPr>
            <w:tcW w:w="900" w:type="dxa"/>
            <w:tcBorders>
              <w:bottom w:val="single" w:sz="4" w:space="0" w:color="auto"/>
            </w:tcBorders>
          </w:tcPr>
          <w:p w14:paraId="07B7181A" w14:textId="77777777" w:rsidR="00B45343" w:rsidRPr="00242245" w:rsidRDefault="003D3F89">
            <w:pPr>
              <w:pStyle w:val="NoSpacing"/>
            </w:pPr>
            <w:r w:rsidRPr="00242245">
              <w:rPr>
                <w:rStyle w:val="None"/>
              </w:rPr>
              <w:t>2110C</w:t>
            </w:r>
          </w:p>
        </w:tc>
        <w:tc>
          <w:tcPr>
            <w:tcW w:w="1260" w:type="dxa"/>
            <w:tcBorders>
              <w:bottom w:val="single" w:sz="4" w:space="0" w:color="auto"/>
            </w:tcBorders>
          </w:tcPr>
          <w:p w14:paraId="16245C76" w14:textId="77777777" w:rsidR="00B45343" w:rsidRPr="00242245" w:rsidRDefault="003D3F89">
            <w:pPr>
              <w:pStyle w:val="NoSpacing"/>
            </w:pPr>
            <w:r w:rsidRPr="00242245">
              <w:rPr>
                <w:rStyle w:val="None"/>
              </w:rPr>
              <w:t>REF01</w:t>
            </w:r>
          </w:p>
        </w:tc>
        <w:tc>
          <w:tcPr>
            <w:tcW w:w="2520" w:type="dxa"/>
            <w:tcBorders>
              <w:bottom w:val="single" w:sz="4" w:space="0" w:color="auto"/>
            </w:tcBorders>
          </w:tcPr>
          <w:p w14:paraId="0BFBEB7E" w14:textId="77777777" w:rsidR="00B45343" w:rsidRPr="00242245" w:rsidRDefault="003D3F89">
            <w:pPr>
              <w:pStyle w:val="NoSpacing"/>
            </w:pPr>
            <w:r w:rsidRPr="00242245">
              <w:rPr>
                <w:rStyle w:val="None"/>
              </w:rPr>
              <w:t>Reference Identification Qualifier</w:t>
            </w:r>
          </w:p>
        </w:tc>
        <w:tc>
          <w:tcPr>
            <w:tcW w:w="1080" w:type="dxa"/>
            <w:tcBorders>
              <w:bottom w:val="single" w:sz="4" w:space="0" w:color="auto"/>
            </w:tcBorders>
          </w:tcPr>
          <w:p w14:paraId="5A860555" w14:textId="77777777" w:rsidR="00B45343" w:rsidRPr="00242245" w:rsidRDefault="003D3F89">
            <w:pPr>
              <w:pStyle w:val="NoSpacing"/>
              <w:rPr>
                <w:rStyle w:val="None"/>
              </w:rPr>
            </w:pPr>
            <w:r w:rsidRPr="00242245">
              <w:rPr>
                <w:rStyle w:val="None"/>
              </w:rPr>
              <w:t>18, 6P, 1L,</w:t>
            </w:r>
          </w:p>
          <w:p w14:paraId="62876F6F" w14:textId="77777777" w:rsidR="00B45343" w:rsidRPr="00242245" w:rsidRDefault="003D3F89">
            <w:pPr>
              <w:pStyle w:val="NoSpacing"/>
            </w:pPr>
            <w:r w:rsidRPr="00242245">
              <w:rPr>
                <w:rStyle w:val="None"/>
              </w:rPr>
              <w:t>1W</w:t>
            </w:r>
          </w:p>
        </w:tc>
        <w:tc>
          <w:tcPr>
            <w:tcW w:w="2520" w:type="dxa"/>
            <w:tcBorders>
              <w:bottom w:val="single" w:sz="4" w:space="0" w:color="auto"/>
            </w:tcBorders>
          </w:tcPr>
          <w:p w14:paraId="00CAE233" w14:textId="77777777" w:rsidR="00B45343" w:rsidRPr="00242245" w:rsidRDefault="00B45343"/>
        </w:tc>
      </w:tr>
      <w:tr w:rsidR="004535C6" w:rsidRPr="00242245" w14:paraId="5400D4C5" w14:textId="77777777" w:rsidTr="001C3CCD">
        <w:trPr>
          <w:trHeight w:val="481"/>
          <w:jc w:val="center"/>
        </w:trPr>
        <w:tc>
          <w:tcPr>
            <w:tcW w:w="1075" w:type="dxa"/>
          </w:tcPr>
          <w:p w14:paraId="226A7867" w14:textId="297351AA" w:rsidR="004535C6" w:rsidRPr="00242245" w:rsidRDefault="004535C6" w:rsidP="004535C6">
            <w:pPr>
              <w:pStyle w:val="NoSpacing"/>
              <w:rPr>
                <w:rStyle w:val="None"/>
              </w:rPr>
            </w:pPr>
            <w:r w:rsidRPr="00242245">
              <w:rPr>
                <w:rStyle w:val="None"/>
              </w:rPr>
              <w:t>316</w:t>
            </w:r>
          </w:p>
        </w:tc>
        <w:tc>
          <w:tcPr>
            <w:tcW w:w="900" w:type="dxa"/>
          </w:tcPr>
          <w:p w14:paraId="6999D32B" w14:textId="4810A8B2" w:rsidR="004535C6" w:rsidRPr="00242245" w:rsidRDefault="004535C6" w:rsidP="004535C6">
            <w:pPr>
              <w:pStyle w:val="NoSpacing"/>
              <w:rPr>
                <w:rStyle w:val="None"/>
              </w:rPr>
            </w:pPr>
            <w:r w:rsidRPr="00242245">
              <w:rPr>
                <w:rStyle w:val="None"/>
              </w:rPr>
              <w:t>2110C</w:t>
            </w:r>
          </w:p>
        </w:tc>
        <w:tc>
          <w:tcPr>
            <w:tcW w:w="1260" w:type="dxa"/>
          </w:tcPr>
          <w:p w14:paraId="4D470AF6" w14:textId="42248882" w:rsidR="004535C6" w:rsidRPr="00242245" w:rsidRDefault="004535C6" w:rsidP="004535C6">
            <w:pPr>
              <w:pStyle w:val="NoSpacing"/>
              <w:rPr>
                <w:rStyle w:val="None"/>
              </w:rPr>
            </w:pPr>
            <w:r w:rsidRPr="00242245">
              <w:rPr>
                <w:rStyle w:val="None"/>
              </w:rPr>
              <w:t>REF02</w:t>
            </w:r>
          </w:p>
        </w:tc>
        <w:tc>
          <w:tcPr>
            <w:tcW w:w="2520" w:type="dxa"/>
          </w:tcPr>
          <w:p w14:paraId="397C6040" w14:textId="0E95C6E2" w:rsidR="004535C6" w:rsidRPr="00242245" w:rsidRDefault="004535C6" w:rsidP="004535C6">
            <w:pPr>
              <w:pStyle w:val="NoSpacing"/>
              <w:rPr>
                <w:rStyle w:val="None"/>
              </w:rPr>
            </w:pPr>
            <w:r w:rsidRPr="00242245">
              <w:rPr>
                <w:rStyle w:val="None"/>
              </w:rPr>
              <w:t>Subscriber Eligibility or Benefit Identifier</w:t>
            </w:r>
          </w:p>
        </w:tc>
        <w:tc>
          <w:tcPr>
            <w:tcW w:w="1080" w:type="dxa"/>
          </w:tcPr>
          <w:p w14:paraId="73854BC4" w14:textId="77777777" w:rsidR="004535C6" w:rsidRPr="00242245" w:rsidRDefault="004535C6" w:rsidP="004535C6">
            <w:pPr>
              <w:pStyle w:val="NoSpacing"/>
              <w:rPr>
                <w:rStyle w:val="None"/>
              </w:rPr>
            </w:pPr>
          </w:p>
        </w:tc>
        <w:tc>
          <w:tcPr>
            <w:tcW w:w="2520" w:type="dxa"/>
          </w:tcPr>
          <w:p w14:paraId="22FB95E8" w14:textId="77777777" w:rsidR="004535C6" w:rsidRPr="00242245" w:rsidRDefault="004535C6" w:rsidP="004535C6">
            <w:pPr>
              <w:pStyle w:val="NoSpacing"/>
              <w:rPr>
                <w:rStyle w:val="None"/>
              </w:rPr>
            </w:pPr>
            <w:r w:rsidRPr="00242245">
              <w:rPr>
                <w:rStyle w:val="None"/>
              </w:rPr>
              <w:t>If Reference Identification Qualifier is</w:t>
            </w:r>
          </w:p>
          <w:p w14:paraId="28B2BBE6" w14:textId="77777777" w:rsidR="004535C6" w:rsidRPr="00242245" w:rsidRDefault="004535C6" w:rsidP="004535C6">
            <w:pPr>
              <w:pStyle w:val="NoSpacing"/>
              <w:rPr>
                <w:rStyle w:val="None"/>
              </w:rPr>
            </w:pPr>
            <w:r w:rsidRPr="00242245">
              <w:rPr>
                <w:rStyle w:val="None"/>
              </w:rPr>
              <w:t>18 – plan number, maximum of 16 characters, is sent back.</w:t>
            </w:r>
          </w:p>
          <w:p w14:paraId="6BDF3F7E" w14:textId="77777777" w:rsidR="004535C6" w:rsidRPr="00242245" w:rsidRDefault="004535C6" w:rsidP="004535C6">
            <w:pPr>
              <w:pStyle w:val="NoSpacing"/>
              <w:rPr>
                <w:rStyle w:val="None"/>
              </w:rPr>
            </w:pPr>
            <w:r w:rsidRPr="00242245">
              <w:rPr>
                <w:rStyle w:val="None"/>
              </w:rPr>
              <w:t>6P – group number, maximum of 16 characters, is sent back.</w:t>
            </w:r>
          </w:p>
          <w:p w14:paraId="6E93B5EA" w14:textId="77777777" w:rsidR="004535C6" w:rsidRPr="00242245" w:rsidRDefault="004535C6" w:rsidP="004535C6">
            <w:pPr>
              <w:pStyle w:val="NoSpacing"/>
              <w:rPr>
                <w:rStyle w:val="None"/>
                <w:rFonts w:cs="Calibri"/>
              </w:rPr>
            </w:pPr>
            <w:r w:rsidRPr="00242245">
              <w:rPr>
                <w:rStyle w:val="None"/>
              </w:rPr>
              <w:t xml:space="preserve">1L – other insurance policyholder name, </w:t>
            </w:r>
            <w:r w:rsidRPr="00242245">
              <w:rPr>
                <w:rStyle w:val="None"/>
                <w:rFonts w:cs="Calibri"/>
              </w:rPr>
              <w:t>maximum of 16 characters, is sent back.</w:t>
            </w:r>
          </w:p>
          <w:p w14:paraId="5BB89A35" w14:textId="33B6B6A3" w:rsidR="004535C6" w:rsidRPr="00242245" w:rsidRDefault="004535C6" w:rsidP="004C6E56">
            <w:pPr>
              <w:pStyle w:val="NoSpacing"/>
            </w:pPr>
            <w:r w:rsidRPr="00242245">
              <w:rPr>
                <w:rStyle w:val="None"/>
                <w:rFonts w:cs="Calibri"/>
              </w:rPr>
              <w:t>1W – Member’s Medicare Beneficiary Identifier</w:t>
            </w:r>
          </w:p>
        </w:tc>
      </w:tr>
      <w:tr w:rsidR="004535C6" w:rsidRPr="00242245" w14:paraId="0B487334" w14:textId="77777777" w:rsidTr="001C3CCD">
        <w:trPr>
          <w:trHeight w:val="481"/>
          <w:jc w:val="center"/>
        </w:trPr>
        <w:tc>
          <w:tcPr>
            <w:tcW w:w="1075" w:type="dxa"/>
          </w:tcPr>
          <w:p w14:paraId="26C428E8" w14:textId="31C648BE" w:rsidR="004535C6" w:rsidRPr="00242245" w:rsidRDefault="004535C6" w:rsidP="004535C6">
            <w:pPr>
              <w:pStyle w:val="NoSpacing"/>
              <w:rPr>
                <w:rStyle w:val="None"/>
              </w:rPr>
            </w:pPr>
            <w:r w:rsidRPr="00242245">
              <w:rPr>
                <w:rStyle w:val="None"/>
              </w:rPr>
              <w:t>317</w:t>
            </w:r>
          </w:p>
        </w:tc>
        <w:tc>
          <w:tcPr>
            <w:tcW w:w="900" w:type="dxa"/>
          </w:tcPr>
          <w:p w14:paraId="4E620B4C" w14:textId="1EE17445" w:rsidR="004535C6" w:rsidRPr="00242245" w:rsidRDefault="004535C6" w:rsidP="004535C6">
            <w:pPr>
              <w:pStyle w:val="NoSpacing"/>
              <w:rPr>
                <w:rStyle w:val="None"/>
              </w:rPr>
            </w:pPr>
            <w:r w:rsidRPr="00242245">
              <w:rPr>
                <w:rStyle w:val="None"/>
              </w:rPr>
              <w:t>2110C</w:t>
            </w:r>
          </w:p>
        </w:tc>
        <w:tc>
          <w:tcPr>
            <w:tcW w:w="1260" w:type="dxa"/>
          </w:tcPr>
          <w:p w14:paraId="2258333C" w14:textId="4A364D56" w:rsidR="004535C6" w:rsidRPr="00242245" w:rsidRDefault="004535C6" w:rsidP="004535C6">
            <w:pPr>
              <w:pStyle w:val="NoSpacing"/>
              <w:rPr>
                <w:rStyle w:val="None"/>
              </w:rPr>
            </w:pPr>
            <w:r w:rsidRPr="00242245">
              <w:rPr>
                <w:rStyle w:val="None"/>
              </w:rPr>
              <w:t>DTP01</w:t>
            </w:r>
          </w:p>
        </w:tc>
        <w:tc>
          <w:tcPr>
            <w:tcW w:w="2520" w:type="dxa"/>
          </w:tcPr>
          <w:p w14:paraId="2CB2495C" w14:textId="2041C704" w:rsidR="004535C6" w:rsidRPr="00242245" w:rsidRDefault="004535C6" w:rsidP="004535C6">
            <w:pPr>
              <w:pStyle w:val="NoSpacing"/>
              <w:rPr>
                <w:rStyle w:val="None"/>
              </w:rPr>
            </w:pPr>
            <w:r w:rsidRPr="00242245">
              <w:rPr>
                <w:rStyle w:val="None"/>
              </w:rPr>
              <w:t>Date Time Qualifier</w:t>
            </w:r>
          </w:p>
        </w:tc>
        <w:tc>
          <w:tcPr>
            <w:tcW w:w="1080" w:type="dxa"/>
          </w:tcPr>
          <w:p w14:paraId="4EB5099D" w14:textId="167CB813" w:rsidR="004535C6" w:rsidRPr="00242245" w:rsidRDefault="004535C6" w:rsidP="004535C6">
            <w:pPr>
              <w:pStyle w:val="NoSpacing"/>
              <w:rPr>
                <w:rStyle w:val="None"/>
              </w:rPr>
            </w:pPr>
            <w:r w:rsidRPr="00242245">
              <w:rPr>
                <w:rStyle w:val="None"/>
              </w:rPr>
              <w:t>290</w:t>
            </w:r>
          </w:p>
        </w:tc>
        <w:tc>
          <w:tcPr>
            <w:tcW w:w="2520" w:type="dxa"/>
          </w:tcPr>
          <w:p w14:paraId="123EB8E9" w14:textId="77777777" w:rsidR="004535C6" w:rsidRPr="00242245" w:rsidRDefault="004535C6" w:rsidP="004535C6">
            <w:pPr>
              <w:pStyle w:val="NoSpacing"/>
              <w:rPr>
                <w:rStyle w:val="None"/>
              </w:rPr>
            </w:pPr>
          </w:p>
        </w:tc>
      </w:tr>
      <w:tr w:rsidR="004535C6" w:rsidRPr="00242245" w14:paraId="44DD019C" w14:textId="77777777" w:rsidTr="001C3CCD">
        <w:trPr>
          <w:trHeight w:val="481"/>
          <w:jc w:val="center"/>
        </w:trPr>
        <w:tc>
          <w:tcPr>
            <w:tcW w:w="1075" w:type="dxa"/>
          </w:tcPr>
          <w:p w14:paraId="24409979" w14:textId="49AE7FA7" w:rsidR="004535C6" w:rsidRPr="00242245" w:rsidRDefault="004535C6" w:rsidP="004535C6">
            <w:pPr>
              <w:pStyle w:val="NoSpacing"/>
              <w:rPr>
                <w:rStyle w:val="None"/>
              </w:rPr>
            </w:pPr>
            <w:r w:rsidRPr="00242245">
              <w:rPr>
                <w:rStyle w:val="None"/>
              </w:rPr>
              <w:t>318</w:t>
            </w:r>
          </w:p>
        </w:tc>
        <w:tc>
          <w:tcPr>
            <w:tcW w:w="900" w:type="dxa"/>
          </w:tcPr>
          <w:p w14:paraId="5D4C7106" w14:textId="4663FFD6" w:rsidR="004535C6" w:rsidRPr="00242245" w:rsidRDefault="004535C6" w:rsidP="004535C6">
            <w:pPr>
              <w:pStyle w:val="NoSpacing"/>
              <w:rPr>
                <w:rStyle w:val="None"/>
              </w:rPr>
            </w:pPr>
            <w:r w:rsidRPr="00242245">
              <w:rPr>
                <w:rStyle w:val="None"/>
              </w:rPr>
              <w:t>2110C</w:t>
            </w:r>
          </w:p>
        </w:tc>
        <w:tc>
          <w:tcPr>
            <w:tcW w:w="1260" w:type="dxa"/>
          </w:tcPr>
          <w:p w14:paraId="5898EA9D" w14:textId="055A8A3D" w:rsidR="004535C6" w:rsidRPr="00242245" w:rsidRDefault="004535C6" w:rsidP="004535C6">
            <w:pPr>
              <w:pStyle w:val="NoSpacing"/>
              <w:rPr>
                <w:rStyle w:val="None"/>
              </w:rPr>
            </w:pPr>
            <w:r w:rsidRPr="00242245">
              <w:rPr>
                <w:rStyle w:val="None"/>
              </w:rPr>
              <w:t>DTP02</w:t>
            </w:r>
          </w:p>
        </w:tc>
        <w:tc>
          <w:tcPr>
            <w:tcW w:w="2520" w:type="dxa"/>
          </w:tcPr>
          <w:p w14:paraId="7D6D7767" w14:textId="7D76034C" w:rsidR="004535C6" w:rsidRPr="00242245" w:rsidRDefault="004535C6" w:rsidP="004535C6">
            <w:pPr>
              <w:pStyle w:val="NoSpacing"/>
              <w:rPr>
                <w:rStyle w:val="None"/>
              </w:rPr>
            </w:pPr>
            <w:r w:rsidRPr="00242245">
              <w:rPr>
                <w:rStyle w:val="None"/>
              </w:rPr>
              <w:t>Date Time Period Format Qualifier</w:t>
            </w:r>
          </w:p>
        </w:tc>
        <w:tc>
          <w:tcPr>
            <w:tcW w:w="1080" w:type="dxa"/>
          </w:tcPr>
          <w:p w14:paraId="6B8A999C" w14:textId="33698334" w:rsidR="004535C6" w:rsidRPr="00242245" w:rsidRDefault="004535C6" w:rsidP="004535C6">
            <w:pPr>
              <w:pStyle w:val="NoSpacing"/>
              <w:rPr>
                <w:rStyle w:val="None"/>
              </w:rPr>
            </w:pPr>
            <w:r w:rsidRPr="00242245">
              <w:rPr>
                <w:rStyle w:val="None"/>
              </w:rPr>
              <w:t>RD8</w:t>
            </w:r>
          </w:p>
        </w:tc>
        <w:tc>
          <w:tcPr>
            <w:tcW w:w="2520" w:type="dxa"/>
          </w:tcPr>
          <w:p w14:paraId="3F33E4CA" w14:textId="77777777" w:rsidR="004535C6" w:rsidRPr="00242245" w:rsidRDefault="004535C6" w:rsidP="004535C6">
            <w:pPr>
              <w:pStyle w:val="NoSpacing"/>
              <w:rPr>
                <w:rStyle w:val="None"/>
              </w:rPr>
            </w:pPr>
          </w:p>
        </w:tc>
      </w:tr>
      <w:tr w:rsidR="004535C6" w:rsidRPr="00242245" w14:paraId="13825606" w14:textId="77777777" w:rsidTr="001C3CCD">
        <w:trPr>
          <w:trHeight w:val="481"/>
          <w:jc w:val="center"/>
        </w:trPr>
        <w:tc>
          <w:tcPr>
            <w:tcW w:w="1075" w:type="dxa"/>
          </w:tcPr>
          <w:p w14:paraId="3F0140B0" w14:textId="71DB40D2" w:rsidR="004535C6" w:rsidRPr="00242245" w:rsidRDefault="004535C6" w:rsidP="004535C6">
            <w:pPr>
              <w:pStyle w:val="NoSpacing"/>
              <w:rPr>
                <w:rStyle w:val="None"/>
              </w:rPr>
            </w:pPr>
            <w:r w:rsidRPr="00242245">
              <w:rPr>
                <w:rStyle w:val="None"/>
              </w:rPr>
              <w:t>323</w:t>
            </w:r>
          </w:p>
        </w:tc>
        <w:tc>
          <w:tcPr>
            <w:tcW w:w="900" w:type="dxa"/>
          </w:tcPr>
          <w:p w14:paraId="2E1B6F5D" w14:textId="0352BDD1" w:rsidR="004535C6" w:rsidRPr="00242245" w:rsidRDefault="004535C6" w:rsidP="004535C6">
            <w:pPr>
              <w:pStyle w:val="NoSpacing"/>
              <w:rPr>
                <w:rStyle w:val="None"/>
              </w:rPr>
            </w:pPr>
            <w:r w:rsidRPr="00242245">
              <w:rPr>
                <w:rStyle w:val="None"/>
              </w:rPr>
              <w:t>2110C</w:t>
            </w:r>
          </w:p>
        </w:tc>
        <w:tc>
          <w:tcPr>
            <w:tcW w:w="1260" w:type="dxa"/>
          </w:tcPr>
          <w:p w14:paraId="6D8C0AF0" w14:textId="1848A26A" w:rsidR="004535C6" w:rsidRPr="00242245" w:rsidRDefault="004535C6" w:rsidP="004535C6">
            <w:pPr>
              <w:pStyle w:val="NoSpacing"/>
              <w:rPr>
                <w:rStyle w:val="None"/>
              </w:rPr>
            </w:pPr>
            <w:r w:rsidRPr="00242245">
              <w:rPr>
                <w:rStyle w:val="None"/>
              </w:rPr>
              <w:t>MSG01</w:t>
            </w:r>
          </w:p>
        </w:tc>
        <w:tc>
          <w:tcPr>
            <w:tcW w:w="2520" w:type="dxa"/>
          </w:tcPr>
          <w:p w14:paraId="308C9652" w14:textId="358B8BC9" w:rsidR="004535C6" w:rsidRPr="00242245" w:rsidRDefault="004535C6" w:rsidP="004535C6">
            <w:pPr>
              <w:pStyle w:val="NoSpacing"/>
              <w:rPr>
                <w:rStyle w:val="None"/>
              </w:rPr>
            </w:pPr>
            <w:r w:rsidRPr="00242245">
              <w:rPr>
                <w:rStyle w:val="None"/>
              </w:rPr>
              <w:t>Free Form Message Text</w:t>
            </w:r>
          </w:p>
        </w:tc>
        <w:tc>
          <w:tcPr>
            <w:tcW w:w="1080" w:type="dxa"/>
          </w:tcPr>
          <w:p w14:paraId="1C6F8874" w14:textId="77777777" w:rsidR="004535C6" w:rsidRPr="00242245" w:rsidRDefault="004535C6" w:rsidP="004535C6">
            <w:pPr>
              <w:pStyle w:val="NoSpacing"/>
              <w:rPr>
                <w:rStyle w:val="None"/>
              </w:rPr>
            </w:pPr>
          </w:p>
        </w:tc>
        <w:tc>
          <w:tcPr>
            <w:tcW w:w="2520" w:type="dxa"/>
          </w:tcPr>
          <w:p w14:paraId="7DD29A9C" w14:textId="457E6F3E" w:rsidR="004535C6" w:rsidRPr="00242245" w:rsidRDefault="004535C6" w:rsidP="004535C6">
            <w:pPr>
              <w:pStyle w:val="NoSpacing"/>
              <w:rPr>
                <w:rStyle w:val="None"/>
              </w:rPr>
            </w:pPr>
            <w:r w:rsidRPr="00242245">
              <w:rPr>
                <w:rStyle w:val="None"/>
              </w:rPr>
              <w:t>MassHealth will return restrictive message(s) in this field if applicable.</w:t>
            </w:r>
          </w:p>
        </w:tc>
      </w:tr>
      <w:tr w:rsidR="004535C6" w:rsidRPr="00242245" w14:paraId="316207F1" w14:textId="77777777" w:rsidTr="001C3CCD">
        <w:trPr>
          <w:trHeight w:val="481"/>
          <w:jc w:val="center"/>
        </w:trPr>
        <w:tc>
          <w:tcPr>
            <w:tcW w:w="1075" w:type="dxa"/>
          </w:tcPr>
          <w:p w14:paraId="46DB38B5" w14:textId="1E7E7378" w:rsidR="004535C6" w:rsidRPr="00242245" w:rsidRDefault="004535C6" w:rsidP="004535C6">
            <w:pPr>
              <w:pStyle w:val="NoSpacing"/>
              <w:rPr>
                <w:rStyle w:val="None"/>
              </w:rPr>
            </w:pPr>
            <w:r w:rsidRPr="00242245">
              <w:rPr>
                <w:rStyle w:val="None"/>
              </w:rPr>
              <w:lastRenderedPageBreak/>
              <w:t>330</w:t>
            </w:r>
          </w:p>
        </w:tc>
        <w:tc>
          <w:tcPr>
            <w:tcW w:w="900" w:type="dxa"/>
          </w:tcPr>
          <w:p w14:paraId="631B43CE" w14:textId="7420832E" w:rsidR="004535C6" w:rsidRPr="00242245" w:rsidRDefault="004535C6" w:rsidP="004535C6">
            <w:pPr>
              <w:pStyle w:val="NoSpacing"/>
              <w:rPr>
                <w:rStyle w:val="None"/>
              </w:rPr>
            </w:pPr>
            <w:r w:rsidRPr="00242245">
              <w:rPr>
                <w:rStyle w:val="None"/>
              </w:rPr>
              <w:t>2120C</w:t>
            </w:r>
          </w:p>
        </w:tc>
        <w:tc>
          <w:tcPr>
            <w:tcW w:w="1260" w:type="dxa"/>
          </w:tcPr>
          <w:p w14:paraId="28051DB0" w14:textId="1E556B95" w:rsidR="004535C6" w:rsidRPr="00242245" w:rsidRDefault="004535C6" w:rsidP="004535C6">
            <w:pPr>
              <w:pStyle w:val="NoSpacing"/>
              <w:rPr>
                <w:rStyle w:val="None"/>
              </w:rPr>
            </w:pPr>
            <w:r w:rsidRPr="00242245">
              <w:rPr>
                <w:rStyle w:val="None"/>
              </w:rPr>
              <w:t>NM101</w:t>
            </w:r>
          </w:p>
        </w:tc>
        <w:tc>
          <w:tcPr>
            <w:tcW w:w="2520" w:type="dxa"/>
          </w:tcPr>
          <w:p w14:paraId="6750B955" w14:textId="4E0CEDF2" w:rsidR="004535C6" w:rsidRPr="00242245" w:rsidRDefault="004535C6" w:rsidP="004535C6">
            <w:pPr>
              <w:pStyle w:val="NoSpacing"/>
              <w:rPr>
                <w:rStyle w:val="None"/>
              </w:rPr>
            </w:pPr>
            <w:r w:rsidRPr="00242245">
              <w:rPr>
                <w:rStyle w:val="None"/>
              </w:rPr>
              <w:t>Entity Identifier Code</w:t>
            </w:r>
          </w:p>
        </w:tc>
        <w:tc>
          <w:tcPr>
            <w:tcW w:w="1080" w:type="dxa"/>
          </w:tcPr>
          <w:p w14:paraId="1EE2EE43" w14:textId="61114D4E" w:rsidR="004535C6" w:rsidRPr="00242245" w:rsidRDefault="004535C6" w:rsidP="004535C6">
            <w:pPr>
              <w:pStyle w:val="NoSpacing"/>
              <w:rPr>
                <w:rStyle w:val="None"/>
              </w:rPr>
            </w:pPr>
            <w:r w:rsidRPr="00242245">
              <w:rPr>
                <w:rStyle w:val="None"/>
              </w:rPr>
              <w:t>PRP</w:t>
            </w:r>
          </w:p>
        </w:tc>
        <w:tc>
          <w:tcPr>
            <w:tcW w:w="2520" w:type="dxa"/>
          </w:tcPr>
          <w:p w14:paraId="02DB47E7" w14:textId="77777777" w:rsidR="004535C6" w:rsidRPr="00242245" w:rsidRDefault="004535C6" w:rsidP="004535C6">
            <w:pPr>
              <w:pStyle w:val="NoSpacing"/>
              <w:rPr>
                <w:rStyle w:val="None"/>
              </w:rPr>
            </w:pPr>
          </w:p>
        </w:tc>
      </w:tr>
      <w:tr w:rsidR="004535C6" w:rsidRPr="00242245" w14:paraId="5F4AB163" w14:textId="77777777" w:rsidTr="001C3CCD">
        <w:trPr>
          <w:trHeight w:val="481"/>
          <w:jc w:val="center"/>
        </w:trPr>
        <w:tc>
          <w:tcPr>
            <w:tcW w:w="1075" w:type="dxa"/>
          </w:tcPr>
          <w:p w14:paraId="542A80F6" w14:textId="6FCF94DB" w:rsidR="004535C6" w:rsidRPr="00242245" w:rsidRDefault="004535C6" w:rsidP="004535C6">
            <w:pPr>
              <w:pStyle w:val="NoSpacing"/>
              <w:rPr>
                <w:rStyle w:val="None"/>
              </w:rPr>
            </w:pPr>
            <w:r w:rsidRPr="00242245">
              <w:rPr>
                <w:rStyle w:val="None"/>
              </w:rPr>
              <w:t>331</w:t>
            </w:r>
          </w:p>
        </w:tc>
        <w:tc>
          <w:tcPr>
            <w:tcW w:w="900" w:type="dxa"/>
          </w:tcPr>
          <w:p w14:paraId="7DA2388D" w14:textId="098E8881" w:rsidR="004535C6" w:rsidRPr="00242245" w:rsidRDefault="004535C6" w:rsidP="004535C6">
            <w:pPr>
              <w:pStyle w:val="NoSpacing"/>
              <w:rPr>
                <w:rStyle w:val="None"/>
              </w:rPr>
            </w:pPr>
            <w:r w:rsidRPr="00242245">
              <w:rPr>
                <w:rStyle w:val="None"/>
              </w:rPr>
              <w:t>2120C</w:t>
            </w:r>
          </w:p>
        </w:tc>
        <w:tc>
          <w:tcPr>
            <w:tcW w:w="1260" w:type="dxa"/>
          </w:tcPr>
          <w:p w14:paraId="53607B99" w14:textId="3C17628E" w:rsidR="004535C6" w:rsidRPr="00242245" w:rsidRDefault="004535C6" w:rsidP="004535C6">
            <w:pPr>
              <w:pStyle w:val="NoSpacing"/>
              <w:rPr>
                <w:rStyle w:val="None"/>
              </w:rPr>
            </w:pPr>
            <w:r w:rsidRPr="00242245">
              <w:rPr>
                <w:rStyle w:val="None"/>
              </w:rPr>
              <w:t>NM102</w:t>
            </w:r>
          </w:p>
        </w:tc>
        <w:tc>
          <w:tcPr>
            <w:tcW w:w="2520" w:type="dxa"/>
          </w:tcPr>
          <w:p w14:paraId="37727885" w14:textId="682CA312" w:rsidR="004535C6" w:rsidRPr="00242245" w:rsidRDefault="004535C6" w:rsidP="004535C6">
            <w:pPr>
              <w:pStyle w:val="NoSpacing"/>
              <w:rPr>
                <w:rStyle w:val="None"/>
              </w:rPr>
            </w:pPr>
            <w:r w:rsidRPr="00242245">
              <w:rPr>
                <w:rStyle w:val="None"/>
              </w:rPr>
              <w:t>Entity Type Qualifier</w:t>
            </w:r>
          </w:p>
        </w:tc>
        <w:tc>
          <w:tcPr>
            <w:tcW w:w="1080" w:type="dxa"/>
          </w:tcPr>
          <w:p w14:paraId="3D865B49" w14:textId="1378E04E" w:rsidR="004535C6" w:rsidRPr="00242245" w:rsidRDefault="004535C6" w:rsidP="004535C6">
            <w:pPr>
              <w:pStyle w:val="NoSpacing"/>
              <w:rPr>
                <w:rStyle w:val="None"/>
              </w:rPr>
            </w:pPr>
            <w:r w:rsidRPr="00242245">
              <w:rPr>
                <w:rStyle w:val="None"/>
              </w:rPr>
              <w:t>2</w:t>
            </w:r>
          </w:p>
        </w:tc>
        <w:tc>
          <w:tcPr>
            <w:tcW w:w="2520" w:type="dxa"/>
          </w:tcPr>
          <w:p w14:paraId="6668D89B" w14:textId="77777777" w:rsidR="004535C6" w:rsidRPr="00242245" w:rsidRDefault="004535C6" w:rsidP="004535C6">
            <w:pPr>
              <w:pStyle w:val="NoSpacing"/>
              <w:rPr>
                <w:rStyle w:val="None"/>
              </w:rPr>
            </w:pPr>
          </w:p>
        </w:tc>
      </w:tr>
      <w:tr w:rsidR="004535C6" w:rsidRPr="00242245" w14:paraId="1FAEB143" w14:textId="77777777" w:rsidTr="001C3CCD">
        <w:trPr>
          <w:trHeight w:val="481"/>
          <w:jc w:val="center"/>
        </w:trPr>
        <w:tc>
          <w:tcPr>
            <w:tcW w:w="1075" w:type="dxa"/>
          </w:tcPr>
          <w:p w14:paraId="0EBEFD2E" w14:textId="1F41BFFE" w:rsidR="004535C6" w:rsidRPr="00242245" w:rsidRDefault="004535C6" w:rsidP="004535C6">
            <w:pPr>
              <w:pStyle w:val="NoSpacing"/>
              <w:rPr>
                <w:rStyle w:val="None"/>
              </w:rPr>
            </w:pPr>
            <w:r w:rsidRPr="00242245">
              <w:rPr>
                <w:rStyle w:val="None"/>
              </w:rPr>
              <w:t>331</w:t>
            </w:r>
          </w:p>
        </w:tc>
        <w:tc>
          <w:tcPr>
            <w:tcW w:w="900" w:type="dxa"/>
          </w:tcPr>
          <w:p w14:paraId="500383BC" w14:textId="386F3AD5" w:rsidR="004535C6" w:rsidRPr="00242245" w:rsidRDefault="004535C6" w:rsidP="004535C6">
            <w:pPr>
              <w:pStyle w:val="NoSpacing"/>
              <w:rPr>
                <w:rStyle w:val="None"/>
              </w:rPr>
            </w:pPr>
            <w:r w:rsidRPr="00242245">
              <w:rPr>
                <w:rStyle w:val="None"/>
              </w:rPr>
              <w:t>2120C</w:t>
            </w:r>
          </w:p>
        </w:tc>
        <w:tc>
          <w:tcPr>
            <w:tcW w:w="1260" w:type="dxa"/>
          </w:tcPr>
          <w:p w14:paraId="31E19BB7" w14:textId="1E30C2C4" w:rsidR="004535C6" w:rsidRPr="00242245" w:rsidRDefault="004535C6" w:rsidP="004535C6">
            <w:pPr>
              <w:pStyle w:val="NoSpacing"/>
              <w:rPr>
                <w:rStyle w:val="None"/>
              </w:rPr>
            </w:pPr>
            <w:r w:rsidRPr="00242245">
              <w:rPr>
                <w:rStyle w:val="None"/>
              </w:rPr>
              <w:t>NM103</w:t>
            </w:r>
          </w:p>
        </w:tc>
        <w:tc>
          <w:tcPr>
            <w:tcW w:w="2520" w:type="dxa"/>
          </w:tcPr>
          <w:p w14:paraId="371F7BD8" w14:textId="4FAC9452" w:rsidR="004535C6" w:rsidRPr="00242245" w:rsidRDefault="004535C6" w:rsidP="004535C6">
            <w:pPr>
              <w:pStyle w:val="NoSpacing"/>
              <w:rPr>
                <w:rStyle w:val="None"/>
              </w:rPr>
            </w:pPr>
            <w:r w:rsidRPr="00242245">
              <w:rPr>
                <w:rStyle w:val="None"/>
              </w:rPr>
              <w:t>Benefit Related Entity Last or Organization Name</w:t>
            </w:r>
          </w:p>
        </w:tc>
        <w:tc>
          <w:tcPr>
            <w:tcW w:w="1080" w:type="dxa"/>
          </w:tcPr>
          <w:p w14:paraId="4DDEE86E" w14:textId="77777777" w:rsidR="004535C6" w:rsidRPr="00242245" w:rsidRDefault="004535C6" w:rsidP="004535C6">
            <w:pPr>
              <w:pStyle w:val="NoSpacing"/>
              <w:rPr>
                <w:rStyle w:val="None"/>
              </w:rPr>
            </w:pPr>
          </w:p>
        </w:tc>
        <w:tc>
          <w:tcPr>
            <w:tcW w:w="2520" w:type="dxa"/>
          </w:tcPr>
          <w:p w14:paraId="7B87B16E" w14:textId="2AC2F3B1" w:rsidR="004535C6" w:rsidRPr="00242245" w:rsidRDefault="004535C6" w:rsidP="004535C6">
            <w:pPr>
              <w:pStyle w:val="NoSpacing"/>
              <w:rPr>
                <w:rStyle w:val="None"/>
              </w:rPr>
            </w:pPr>
            <w:r w:rsidRPr="00242245">
              <w:rPr>
                <w:rStyle w:val="None"/>
              </w:rPr>
              <w:t>Other insurance name</w:t>
            </w:r>
          </w:p>
        </w:tc>
      </w:tr>
      <w:tr w:rsidR="004535C6" w:rsidRPr="00242245" w14:paraId="23D74EF1" w14:textId="77777777" w:rsidTr="001C3CCD">
        <w:trPr>
          <w:trHeight w:val="481"/>
          <w:jc w:val="center"/>
        </w:trPr>
        <w:tc>
          <w:tcPr>
            <w:tcW w:w="1075" w:type="dxa"/>
          </w:tcPr>
          <w:p w14:paraId="29D22962" w14:textId="140BA857" w:rsidR="004535C6" w:rsidRPr="00242245" w:rsidRDefault="004535C6" w:rsidP="004535C6">
            <w:pPr>
              <w:pStyle w:val="NoSpacing"/>
              <w:rPr>
                <w:rStyle w:val="None"/>
              </w:rPr>
            </w:pPr>
            <w:r w:rsidRPr="00242245">
              <w:rPr>
                <w:rStyle w:val="None"/>
              </w:rPr>
              <w:t>332</w:t>
            </w:r>
          </w:p>
        </w:tc>
        <w:tc>
          <w:tcPr>
            <w:tcW w:w="900" w:type="dxa"/>
          </w:tcPr>
          <w:p w14:paraId="7E8A5E54" w14:textId="1E45DFAF" w:rsidR="004535C6" w:rsidRPr="00242245" w:rsidRDefault="004535C6" w:rsidP="004535C6">
            <w:pPr>
              <w:pStyle w:val="NoSpacing"/>
              <w:rPr>
                <w:rStyle w:val="None"/>
              </w:rPr>
            </w:pPr>
            <w:r w:rsidRPr="00242245">
              <w:rPr>
                <w:rStyle w:val="None"/>
              </w:rPr>
              <w:t>2120C</w:t>
            </w:r>
          </w:p>
        </w:tc>
        <w:tc>
          <w:tcPr>
            <w:tcW w:w="1260" w:type="dxa"/>
          </w:tcPr>
          <w:p w14:paraId="1D51B288" w14:textId="79A2FA63" w:rsidR="004535C6" w:rsidRPr="00242245" w:rsidRDefault="004535C6" w:rsidP="004535C6">
            <w:pPr>
              <w:pStyle w:val="NoSpacing"/>
              <w:rPr>
                <w:rStyle w:val="None"/>
              </w:rPr>
            </w:pPr>
            <w:r w:rsidRPr="00242245">
              <w:rPr>
                <w:rStyle w:val="None"/>
              </w:rPr>
              <w:t>NM108</w:t>
            </w:r>
          </w:p>
        </w:tc>
        <w:tc>
          <w:tcPr>
            <w:tcW w:w="2520" w:type="dxa"/>
          </w:tcPr>
          <w:p w14:paraId="623AC22D" w14:textId="7C6CA28B" w:rsidR="004535C6" w:rsidRPr="00242245" w:rsidRDefault="004535C6" w:rsidP="004535C6">
            <w:pPr>
              <w:pStyle w:val="NoSpacing"/>
              <w:rPr>
                <w:rStyle w:val="None"/>
              </w:rPr>
            </w:pPr>
            <w:r w:rsidRPr="00242245">
              <w:rPr>
                <w:rStyle w:val="None"/>
              </w:rPr>
              <w:t>Identification Code Qualifier</w:t>
            </w:r>
          </w:p>
        </w:tc>
        <w:tc>
          <w:tcPr>
            <w:tcW w:w="1080" w:type="dxa"/>
          </w:tcPr>
          <w:p w14:paraId="03383016" w14:textId="6EA4B4FD" w:rsidR="004535C6" w:rsidRPr="00242245" w:rsidRDefault="004535C6" w:rsidP="004535C6">
            <w:pPr>
              <w:pStyle w:val="NoSpacing"/>
              <w:rPr>
                <w:rStyle w:val="None"/>
              </w:rPr>
            </w:pPr>
            <w:r w:rsidRPr="00242245">
              <w:rPr>
                <w:rStyle w:val="None"/>
              </w:rPr>
              <w:t>PI</w:t>
            </w:r>
          </w:p>
        </w:tc>
        <w:tc>
          <w:tcPr>
            <w:tcW w:w="2520" w:type="dxa"/>
          </w:tcPr>
          <w:p w14:paraId="1D997983" w14:textId="77777777" w:rsidR="004535C6" w:rsidRPr="00242245" w:rsidRDefault="004535C6" w:rsidP="004535C6">
            <w:pPr>
              <w:pStyle w:val="NoSpacing"/>
              <w:rPr>
                <w:rStyle w:val="None"/>
              </w:rPr>
            </w:pPr>
          </w:p>
        </w:tc>
      </w:tr>
      <w:tr w:rsidR="004535C6" w:rsidRPr="00242245" w14:paraId="1D1988D0" w14:textId="77777777" w:rsidTr="001C3CCD">
        <w:trPr>
          <w:trHeight w:val="481"/>
          <w:jc w:val="center"/>
        </w:trPr>
        <w:tc>
          <w:tcPr>
            <w:tcW w:w="1075" w:type="dxa"/>
          </w:tcPr>
          <w:p w14:paraId="24D1D739" w14:textId="3FC04FE9" w:rsidR="004535C6" w:rsidRPr="00242245" w:rsidRDefault="004535C6" w:rsidP="004535C6">
            <w:pPr>
              <w:pStyle w:val="NoSpacing"/>
              <w:rPr>
                <w:rStyle w:val="None"/>
              </w:rPr>
            </w:pPr>
            <w:r w:rsidRPr="00242245">
              <w:rPr>
                <w:rStyle w:val="None"/>
              </w:rPr>
              <w:t>333</w:t>
            </w:r>
          </w:p>
        </w:tc>
        <w:tc>
          <w:tcPr>
            <w:tcW w:w="900" w:type="dxa"/>
          </w:tcPr>
          <w:p w14:paraId="213A695F" w14:textId="4FC67D2D" w:rsidR="004535C6" w:rsidRPr="00242245" w:rsidRDefault="004535C6" w:rsidP="004535C6">
            <w:pPr>
              <w:pStyle w:val="NoSpacing"/>
              <w:rPr>
                <w:rStyle w:val="None"/>
              </w:rPr>
            </w:pPr>
            <w:r w:rsidRPr="00242245">
              <w:rPr>
                <w:rStyle w:val="None"/>
              </w:rPr>
              <w:t>2120C</w:t>
            </w:r>
          </w:p>
        </w:tc>
        <w:tc>
          <w:tcPr>
            <w:tcW w:w="1260" w:type="dxa"/>
          </w:tcPr>
          <w:p w14:paraId="58E915CF" w14:textId="0CBD17E5" w:rsidR="004535C6" w:rsidRPr="00242245" w:rsidRDefault="004535C6" w:rsidP="004535C6">
            <w:pPr>
              <w:pStyle w:val="NoSpacing"/>
              <w:rPr>
                <w:rStyle w:val="None"/>
              </w:rPr>
            </w:pPr>
            <w:r w:rsidRPr="00242245">
              <w:rPr>
                <w:rStyle w:val="None"/>
              </w:rPr>
              <w:t>NM109</w:t>
            </w:r>
          </w:p>
        </w:tc>
        <w:tc>
          <w:tcPr>
            <w:tcW w:w="2520" w:type="dxa"/>
          </w:tcPr>
          <w:p w14:paraId="00F69E2A" w14:textId="4D4A58EC" w:rsidR="004535C6" w:rsidRPr="00242245" w:rsidRDefault="004535C6" w:rsidP="004535C6">
            <w:pPr>
              <w:pStyle w:val="NoSpacing"/>
              <w:rPr>
                <w:rStyle w:val="None"/>
              </w:rPr>
            </w:pPr>
            <w:r w:rsidRPr="00242245">
              <w:rPr>
                <w:rStyle w:val="None"/>
              </w:rPr>
              <w:t>Benefit Related Entity Identifier</w:t>
            </w:r>
          </w:p>
        </w:tc>
        <w:tc>
          <w:tcPr>
            <w:tcW w:w="1080" w:type="dxa"/>
          </w:tcPr>
          <w:p w14:paraId="101E5D52" w14:textId="77777777" w:rsidR="004535C6" w:rsidRPr="00242245" w:rsidRDefault="004535C6" w:rsidP="004535C6">
            <w:pPr>
              <w:pStyle w:val="NoSpacing"/>
              <w:rPr>
                <w:rStyle w:val="None"/>
              </w:rPr>
            </w:pPr>
          </w:p>
        </w:tc>
        <w:tc>
          <w:tcPr>
            <w:tcW w:w="2520" w:type="dxa"/>
          </w:tcPr>
          <w:p w14:paraId="77EEBEC5" w14:textId="3842406F" w:rsidR="004535C6" w:rsidRPr="00242245" w:rsidRDefault="004535C6" w:rsidP="004535C6">
            <w:pPr>
              <w:pStyle w:val="NoSpacing"/>
              <w:rPr>
                <w:rStyle w:val="None"/>
              </w:rPr>
            </w:pPr>
            <w:r w:rsidRPr="00242245">
              <w:rPr>
                <w:rStyle w:val="None"/>
              </w:rPr>
              <w:t>Seven-digit other insurance carrier code</w:t>
            </w:r>
          </w:p>
        </w:tc>
      </w:tr>
      <w:tr w:rsidR="004535C6" w:rsidRPr="00242245" w14:paraId="33CD76C5" w14:textId="77777777" w:rsidTr="001C3CCD">
        <w:trPr>
          <w:trHeight w:val="481"/>
          <w:jc w:val="center"/>
        </w:trPr>
        <w:tc>
          <w:tcPr>
            <w:tcW w:w="1075" w:type="dxa"/>
          </w:tcPr>
          <w:p w14:paraId="7749A12D" w14:textId="60AEAEF9" w:rsidR="004535C6" w:rsidRPr="00242245" w:rsidRDefault="004535C6" w:rsidP="004535C6">
            <w:pPr>
              <w:pStyle w:val="NoSpacing"/>
              <w:rPr>
                <w:rStyle w:val="None"/>
              </w:rPr>
            </w:pPr>
            <w:r w:rsidRPr="00242245">
              <w:rPr>
                <w:rStyle w:val="None"/>
              </w:rPr>
              <w:t>335</w:t>
            </w:r>
          </w:p>
        </w:tc>
        <w:tc>
          <w:tcPr>
            <w:tcW w:w="900" w:type="dxa"/>
          </w:tcPr>
          <w:p w14:paraId="5EB944C4" w14:textId="287B7FB1" w:rsidR="004535C6" w:rsidRPr="00242245" w:rsidRDefault="004535C6" w:rsidP="004535C6">
            <w:pPr>
              <w:pStyle w:val="NoSpacing"/>
              <w:rPr>
                <w:rStyle w:val="None"/>
              </w:rPr>
            </w:pPr>
            <w:r w:rsidRPr="00242245">
              <w:rPr>
                <w:rStyle w:val="None"/>
              </w:rPr>
              <w:t>2120C</w:t>
            </w:r>
          </w:p>
        </w:tc>
        <w:tc>
          <w:tcPr>
            <w:tcW w:w="1260" w:type="dxa"/>
          </w:tcPr>
          <w:p w14:paraId="048FF224" w14:textId="24DE7F18" w:rsidR="004535C6" w:rsidRPr="00242245" w:rsidRDefault="004535C6" w:rsidP="004535C6">
            <w:pPr>
              <w:pStyle w:val="NoSpacing"/>
              <w:rPr>
                <w:rStyle w:val="None"/>
              </w:rPr>
            </w:pPr>
            <w:r w:rsidRPr="00242245">
              <w:rPr>
                <w:rStyle w:val="None"/>
              </w:rPr>
              <w:t>N301</w:t>
            </w:r>
          </w:p>
        </w:tc>
        <w:tc>
          <w:tcPr>
            <w:tcW w:w="2520" w:type="dxa"/>
          </w:tcPr>
          <w:p w14:paraId="214907E0" w14:textId="06BE94BD" w:rsidR="004535C6" w:rsidRPr="00242245" w:rsidRDefault="004535C6" w:rsidP="004535C6">
            <w:pPr>
              <w:pStyle w:val="NoSpacing"/>
              <w:rPr>
                <w:rStyle w:val="None"/>
              </w:rPr>
            </w:pPr>
            <w:r w:rsidRPr="00242245">
              <w:rPr>
                <w:rStyle w:val="None"/>
              </w:rPr>
              <w:t>Benefit Related Entity Address</w:t>
            </w:r>
          </w:p>
        </w:tc>
        <w:tc>
          <w:tcPr>
            <w:tcW w:w="1080" w:type="dxa"/>
          </w:tcPr>
          <w:p w14:paraId="09BFEA14" w14:textId="77777777" w:rsidR="004535C6" w:rsidRPr="00242245" w:rsidRDefault="004535C6" w:rsidP="004535C6">
            <w:pPr>
              <w:pStyle w:val="NoSpacing"/>
              <w:rPr>
                <w:rStyle w:val="None"/>
              </w:rPr>
            </w:pPr>
          </w:p>
        </w:tc>
        <w:tc>
          <w:tcPr>
            <w:tcW w:w="2520" w:type="dxa"/>
          </w:tcPr>
          <w:p w14:paraId="2283C29B" w14:textId="585CC20B" w:rsidR="004535C6" w:rsidRPr="00242245" w:rsidRDefault="004535C6" w:rsidP="004535C6">
            <w:pPr>
              <w:pStyle w:val="NoSpacing"/>
              <w:rPr>
                <w:rStyle w:val="None"/>
              </w:rPr>
            </w:pPr>
            <w:r w:rsidRPr="00242245">
              <w:rPr>
                <w:rStyle w:val="None"/>
              </w:rPr>
              <w:t>Other insurance address line 1</w:t>
            </w:r>
          </w:p>
        </w:tc>
      </w:tr>
      <w:tr w:rsidR="004535C6" w:rsidRPr="00242245" w14:paraId="65344C3C" w14:textId="77777777" w:rsidTr="001C3CCD">
        <w:trPr>
          <w:trHeight w:val="481"/>
          <w:jc w:val="center"/>
        </w:trPr>
        <w:tc>
          <w:tcPr>
            <w:tcW w:w="1075" w:type="dxa"/>
          </w:tcPr>
          <w:p w14:paraId="3D3387C1" w14:textId="798D005A" w:rsidR="004535C6" w:rsidRPr="00242245" w:rsidRDefault="004535C6" w:rsidP="004535C6">
            <w:pPr>
              <w:pStyle w:val="NoSpacing"/>
              <w:rPr>
                <w:rStyle w:val="None"/>
              </w:rPr>
            </w:pPr>
            <w:r w:rsidRPr="00242245">
              <w:rPr>
                <w:rStyle w:val="None"/>
              </w:rPr>
              <w:t>335</w:t>
            </w:r>
          </w:p>
        </w:tc>
        <w:tc>
          <w:tcPr>
            <w:tcW w:w="900" w:type="dxa"/>
          </w:tcPr>
          <w:p w14:paraId="7CEBD632" w14:textId="31536D2A" w:rsidR="004535C6" w:rsidRPr="00242245" w:rsidRDefault="004535C6" w:rsidP="004535C6">
            <w:pPr>
              <w:pStyle w:val="NoSpacing"/>
              <w:rPr>
                <w:rStyle w:val="None"/>
              </w:rPr>
            </w:pPr>
            <w:r w:rsidRPr="00242245">
              <w:rPr>
                <w:rStyle w:val="None"/>
              </w:rPr>
              <w:t>2120C</w:t>
            </w:r>
          </w:p>
        </w:tc>
        <w:tc>
          <w:tcPr>
            <w:tcW w:w="1260" w:type="dxa"/>
          </w:tcPr>
          <w:p w14:paraId="7E852942" w14:textId="688FB075" w:rsidR="004535C6" w:rsidRPr="00242245" w:rsidRDefault="004535C6" w:rsidP="004535C6">
            <w:pPr>
              <w:pStyle w:val="NoSpacing"/>
              <w:rPr>
                <w:rStyle w:val="None"/>
              </w:rPr>
            </w:pPr>
            <w:r w:rsidRPr="00242245">
              <w:rPr>
                <w:rStyle w:val="None"/>
              </w:rPr>
              <w:t>N302</w:t>
            </w:r>
          </w:p>
        </w:tc>
        <w:tc>
          <w:tcPr>
            <w:tcW w:w="2520" w:type="dxa"/>
          </w:tcPr>
          <w:p w14:paraId="558CB4CC" w14:textId="6B716E4A" w:rsidR="004535C6" w:rsidRPr="00242245" w:rsidRDefault="004535C6" w:rsidP="004535C6">
            <w:pPr>
              <w:pStyle w:val="NoSpacing"/>
              <w:rPr>
                <w:rStyle w:val="None"/>
              </w:rPr>
            </w:pPr>
            <w:r w:rsidRPr="00242245">
              <w:rPr>
                <w:rStyle w:val="None"/>
              </w:rPr>
              <w:t>Benefit Related Entity Address</w:t>
            </w:r>
          </w:p>
        </w:tc>
        <w:tc>
          <w:tcPr>
            <w:tcW w:w="1080" w:type="dxa"/>
          </w:tcPr>
          <w:p w14:paraId="1200DEA3" w14:textId="77777777" w:rsidR="004535C6" w:rsidRPr="00242245" w:rsidRDefault="004535C6" w:rsidP="004535C6">
            <w:pPr>
              <w:pStyle w:val="NoSpacing"/>
              <w:rPr>
                <w:rStyle w:val="None"/>
              </w:rPr>
            </w:pPr>
          </w:p>
        </w:tc>
        <w:tc>
          <w:tcPr>
            <w:tcW w:w="2520" w:type="dxa"/>
          </w:tcPr>
          <w:p w14:paraId="4669D59A" w14:textId="79A0FB66" w:rsidR="004535C6" w:rsidRPr="00242245" w:rsidRDefault="004535C6" w:rsidP="004535C6">
            <w:pPr>
              <w:pStyle w:val="NoSpacing"/>
              <w:rPr>
                <w:rStyle w:val="None"/>
              </w:rPr>
            </w:pPr>
            <w:r w:rsidRPr="00242245">
              <w:rPr>
                <w:rStyle w:val="None"/>
              </w:rPr>
              <w:t>Other insurance address line 2</w:t>
            </w:r>
          </w:p>
        </w:tc>
      </w:tr>
      <w:tr w:rsidR="004535C6" w:rsidRPr="00242245" w14:paraId="7AABB6E3" w14:textId="77777777" w:rsidTr="001C3CCD">
        <w:trPr>
          <w:trHeight w:val="481"/>
          <w:jc w:val="center"/>
        </w:trPr>
        <w:tc>
          <w:tcPr>
            <w:tcW w:w="1075" w:type="dxa"/>
          </w:tcPr>
          <w:p w14:paraId="6F9413BA" w14:textId="2FD97543" w:rsidR="004535C6" w:rsidRPr="00242245" w:rsidRDefault="004535C6" w:rsidP="004535C6">
            <w:pPr>
              <w:pStyle w:val="NoSpacing"/>
              <w:rPr>
                <w:rStyle w:val="None"/>
              </w:rPr>
            </w:pPr>
            <w:r w:rsidRPr="00242245">
              <w:rPr>
                <w:rStyle w:val="None"/>
              </w:rPr>
              <w:t>336</w:t>
            </w:r>
          </w:p>
        </w:tc>
        <w:tc>
          <w:tcPr>
            <w:tcW w:w="900" w:type="dxa"/>
          </w:tcPr>
          <w:p w14:paraId="1EC5C61A" w14:textId="447452E5" w:rsidR="004535C6" w:rsidRPr="00242245" w:rsidRDefault="004535C6" w:rsidP="004535C6">
            <w:pPr>
              <w:pStyle w:val="NoSpacing"/>
              <w:rPr>
                <w:rStyle w:val="None"/>
              </w:rPr>
            </w:pPr>
            <w:r w:rsidRPr="00242245">
              <w:rPr>
                <w:rStyle w:val="None"/>
              </w:rPr>
              <w:t>2120C</w:t>
            </w:r>
          </w:p>
        </w:tc>
        <w:tc>
          <w:tcPr>
            <w:tcW w:w="1260" w:type="dxa"/>
          </w:tcPr>
          <w:p w14:paraId="244D8CEB" w14:textId="3D9D06F0" w:rsidR="004535C6" w:rsidRPr="00242245" w:rsidRDefault="004535C6" w:rsidP="004535C6">
            <w:pPr>
              <w:pStyle w:val="NoSpacing"/>
              <w:rPr>
                <w:rStyle w:val="None"/>
              </w:rPr>
            </w:pPr>
            <w:r w:rsidRPr="00242245">
              <w:rPr>
                <w:rStyle w:val="None"/>
              </w:rPr>
              <w:t>N401</w:t>
            </w:r>
          </w:p>
        </w:tc>
        <w:tc>
          <w:tcPr>
            <w:tcW w:w="2520" w:type="dxa"/>
          </w:tcPr>
          <w:p w14:paraId="4E23D30F" w14:textId="4C2006AB" w:rsidR="004535C6" w:rsidRPr="00242245" w:rsidRDefault="004535C6" w:rsidP="004535C6">
            <w:pPr>
              <w:pStyle w:val="NoSpacing"/>
              <w:rPr>
                <w:rStyle w:val="None"/>
              </w:rPr>
            </w:pPr>
            <w:r w:rsidRPr="00242245">
              <w:rPr>
                <w:rStyle w:val="None"/>
              </w:rPr>
              <w:t>Benefit Related Entity City Name</w:t>
            </w:r>
          </w:p>
        </w:tc>
        <w:tc>
          <w:tcPr>
            <w:tcW w:w="1080" w:type="dxa"/>
          </w:tcPr>
          <w:p w14:paraId="4F64CF6C" w14:textId="77777777" w:rsidR="004535C6" w:rsidRPr="00242245" w:rsidRDefault="004535C6" w:rsidP="004535C6">
            <w:pPr>
              <w:pStyle w:val="NoSpacing"/>
              <w:rPr>
                <w:rStyle w:val="None"/>
              </w:rPr>
            </w:pPr>
          </w:p>
        </w:tc>
        <w:tc>
          <w:tcPr>
            <w:tcW w:w="2520" w:type="dxa"/>
          </w:tcPr>
          <w:p w14:paraId="69764E6E" w14:textId="03ACB407" w:rsidR="004535C6" w:rsidRPr="00242245" w:rsidRDefault="004535C6" w:rsidP="004535C6">
            <w:pPr>
              <w:pStyle w:val="NoSpacing"/>
              <w:rPr>
                <w:rStyle w:val="None"/>
              </w:rPr>
            </w:pPr>
            <w:r w:rsidRPr="00242245">
              <w:rPr>
                <w:rStyle w:val="None"/>
              </w:rPr>
              <w:t>Other insurance city name</w:t>
            </w:r>
          </w:p>
        </w:tc>
      </w:tr>
      <w:tr w:rsidR="004535C6" w:rsidRPr="00242245" w14:paraId="411C94CD" w14:textId="77777777" w:rsidTr="001C3CCD">
        <w:trPr>
          <w:trHeight w:val="481"/>
          <w:jc w:val="center"/>
        </w:trPr>
        <w:tc>
          <w:tcPr>
            <w:tcW w:w="1075" w:type="dxa"/>
          </w:tcPr>
          <w:p w14:paraId="03AC708D" w14:textId="13832538" w:rsidR="004535C6" w:rsidRPr="00242245" w:rsidRDefault="004535C6" w:rsidP="004535C6">
            <w:pPr>
              <w:pStyle w:val="NoSpacing"/>
              <w:rPr>
                <w:rStyle w:val="None"/>
              </w:rPr>
            </w:pPr>
            <w:r w:rsidRPr="00242245">
              <w:rPr>
                <w:rStyle w:val="None"/>
              </w:rPr>
              <w:t>337</w:t>
            </w:r>
          </w:p>
        </w:tc>
        <w:tc>
          <w:tcPr>
            <w:tcW w:w="900" w:type="dxa"/>
          </w:tcPr>
          <w:p w14:paraId="09667305" w14:textId="2937A36C" w:rsidR="004535C6" w:rsidRPr="00242245" w:rsidRDefault="004535C6" w:rsidP="004535C6">
            <w:pPr>
              <w:pStyle w:val="NoSpacing"/>
              <w:rPr>
                <w:rStyle w:val="None"/>
              </w:rPr>
            </w:pPr>
            <w:r w:rsidRPr="00242245">
              <w:rPr>
                <w:rStyle w:val="None"/>
              </w:rPr>
              <w:t>2120C</w:t>
            </w:r>
          </w:p>
        </w:tc>
        <w:tc>
          <w:tcPr>
            <w:tcW w:w="1260" w:type="dxa"/>
          </w:tcPr>
          <w:p w14:paraId="3A573739" w14:textId="5685240D" w:rsidR="004535C6" w:rsidRPr="00242245" w:rsidRDefault="004535C6" w:rsidP="004535C6">
            <w:pPr>
              <w:pStyle w:val="NoSpacing"/>
              <w:rPr>
                <w:rStyle w:val="None"/>
              </w:rPr>
            </w:pPr>
            <w:r w:rsidRPr="00242245">
              <w:rPr>
                <w:rStyle w:val="None"/>
              </w:rPr>
              <w:t>N402</w:t>
            </w:r>
          </w:p>
        </w:tc>
        <w:tc>
          <w:tcPr>
            <w:tcW w:w="2520" w:type="dxa"/>
          </w:tcPr>
          <w:p w14:paraId="3EEE4638" w14:textId="4CC4DAF1" w:rsidR="004535C6" w:rsidRPr="00242245" w:rsidRDefault="004535C6" w:rsidP="004535C6">
            <w:pPr>
              <w:pStyle w:val="NoSpacing"/>
              <w:rPr>
                <w:rStyle w:val="None"/>
              </w:rPr>
            </w:pPr>
            <w:r w:rsidRPr="00242245">
              <w:rPr>
                <w:rStyle w:val="None"/>
              </w:rPr>
              <w:t>Benefit Related Entity State Code</w:t>
            </w:r>
          </w:p>
        </w:tc>
        <w:tc>
          <w:tcPr>
            <w:tcW w:w="1080" w:type="dxa"/>
          </w:tcPr>
          <w:p w14:paraId="5608BB3E" w14:textId="77777777" w:rsidR="004535C6" w:rsidRPr="00242245" w:rsidRDefault="004535C6" w:rsidP="004535C6">
            <w:pPr>
              <w:pStyle w:val="NoSpacing"/>
              <w:rPr>
                <w:rStyle w:val="None"/>
              </w:rPr>
            </w:pPr>
          </w:p>
        </w:tc>
        <w:tc>
          <w:tcPr>
            <w:tcW w:w="2520" w:type="dxa"/>
          </w:tcPr>
          <w:p w14:paraId="28041EC1" w14:textId="37102FAF" w:rsidR="004535C6" w:rsidRPr="00242245" w:rsidRDefault="004535C6" w:rsidP="004535C6">
            <w:pPr>
              <w:pStyle w:val="NoSpacing"/>
              <w:rPr>
                <w:rStyle w:val="None"/>
              </w:rPr>
            </w:pPr>
            <w:r w:rsidRPr="00242245">
              <w:rPr>
                <w:rStyle w:val="None"/>
              </w:rPr>
              <w:t>Other insurance state or province code</w:t>
            </w:r>
          </w:p>
        </w:tc>
      </w:tr>
      <w:tr w:rsidR="004535C6" w:rsidRPr="00242245" w14:paraId="1A59F233" w14:textId="77777777" w:rsidTr="001C3CCD">
        <w:trPr>
          <w:trHeight w:val="481"/>
          <w:jc w:val="center"/>
        </w:trPr>
        <w:tc>
          <w:tcPr>
            <w:tcW w:w="1075" w:type="dxa"/>
          </w:tcPr>
          <w:p w14:paraId="38B0F24F" w14:textId="03022824" w:rsidR="004535C6" w:rsidRPr="00242245" w:rsidRDefault="004535C6" w:rsidP="004535C6">
            <w:pPr>
              <w:pStyle w:val="NoSpacing"/>
              <w:rPr>
                <w:rStyle w:val="None"/>
              </w:rPr>
            </w:pPr>
            <w:r w:rsidRPr="00242245">
              <w:rPr>
                <w:rStyle w:val="None"/>
              </w:rPr>
              <w:t>337</w:t>
            </w:r>
          </w:p>
        </w:tc>
        <w:tc>
          <w:tcPr>
            <w:tcW w:w="900" w:type="dxa"/>
          </w:tcPr>
          <w:p w14:paraId="774C8C7C" w14:textId="04CA9F36" w:rsidR="004535C6" w:rsidRPr="00242245" w:rsidRDefault="004535C6" w:rsidP="004535C6">
            <w:pPr>
              <w:pStyle w:val="NoSpacing"/>
              <w:rPr>
                <w:rStyle w:val="None"/>
              </w:rPr>
            </w:pPr>
            <w:r w:rsidRPr="00242245">
              <w:rPr>
                <w:rStyle w:val="None"/>
              </w:rPr>
              <w:t>2120C</w:t>
            </w:r>
          </w:p>
        </w:tc>
        <w:tc>
          <w:tcPr>
            <w:tcW w:w="1260" w:type="dxa"/>
          </w:tcPr>
          <w:p w14:paraId="4EB67A04" w14:textId="6C4A7B96" w:rsidR="004535C6" w:rsidRPr="00242245" w:rsidRDefault="004535C6" w:rsidP="004535C6">
            <w:pPr>
              <w:pStyle w:val="NoSpacing"/>
              <w:rPr>
                <w:rStyle w:val="None"/>
              </w:rPr>
            </w:pPr>
            <w:r w:rsidRPr="00242245">
              <w:rPr>
                <w:rStyle w:val="None"/>
              </w:rPr>
              <w:t>N403</w:t>
            </w:r>
          </w:p>
        </w:tc>
        <w:tc>
          <w:tcPr>
            <w:tcW w:w="2520" w:type="dxa"/>
          </w:tcPr>
          <w:p w14:paraId="4973C6CA" w14:textId="00741755" w:rsidR="004535C6" w:rsidRPr="00242245" w:rsidRDefault="004535C6" w:rsidP="004535C6">
            <w:pPr>
              <w:pStyle w:val="NoSpacing"/>
              <w:rPr>
                <w:rStyle w:val="None"/>
              </w:rPr>
            </w:pPr>
            <w:r w:rsidRPr="00242245">
              <w:rPr>
                <w:rStyle w:val="None"/>
              </w:rPr>
              <w:t>Benefit Postal Code</w:t>
            </w:r>
          </w:p>
        </w:tc>
        <w:tc>
          <w:tcPr>
            <w:tcW w:w="1080" w:type="dxa"/>
          </w:tcPr>
          <w:p w14:paraId="799E1D54" w14:textId="77777777" w:rsidR="004535C6" w:rsidRPr="00242245" w:rsidRDefault="004535C6" w:rsidP="004535C6">
            <w:pPr>
              <w:pStyle w:val="NoSpacing"/>
              <w:rPr>
                <w:rStyle w:val="None"/>
              </w:rPr>
            </w:pPr>
          </w:p>
        </w:tc>
        <w:tc>
          <w:tcPr>
            <w:tcW w:w="2520" w:type="dxa"/>
          </w:tcPr>
          <w:p w14:paraId="41D81993" w14:textId="00AFC72A" w:rsidR="004535C6" w:rsidRPr="00242245" w:rsidRDefault="004535C6" w:rsidP="004535C6">
            <w:pPr>
              <w:pStyle w:val="NoSpacing"/>
              <w:rPr>
                <w:rStyle w:val="None"/>
              </w:rPr>
            </w:pPr>
            <w:r w:rsidRPr="00242245">
              <w:rPr>
                <w:rStyle w:val="None"/>
              </w:rPr>
              <w:t>Other insurance postal code</w:t>
            </w:r>
          </w:p>
        </w:tc>
      </w:tr>
      <w:tr w:rsidR="004535C6" w:rsidRPr="00242245" w14:paraId="525E3ED5" w14:textId="77777777" w:rsidTr="001C3CCD">
        <w:trPr>
          <w:trHeight w:val="481"/>
          <w:jc w:val="center"/>
        </w:trPr>
        <w:tc>
          <w:tcPr>
            <w:tcW w:w="1075" w:type="dxa"/>
          </w:tcPr>
          <w:p w14:paraId="7E0008A4" w14:textId="72783AF9" w:rsidR="004535C6" w:rsidRPr="00242245" w:rsidRDefault="004535C6" w:rsidP="004535C6">
            <w:pPr>
              <w:pStyle w:val="NoSpacing"/>
              <w:rPr>
                <w:rStyle w:val="None"/>
              </w:rPr>
            </w:pPr>
            <w:r w:rsidRPr="00242245">
              <w:rPr>
                <w:rStyle w:val="None"/>
              </w:rPr>
              <w:t>340</w:t>
            </w:r>
          </w:p>
        </w:tc>
        <w:tc>
          <w:tcPr>
            <w:tcW w:w="900" w:type="dxa"/>
          </w:tcPr>
          <w:p w14:paraId="62587855" w14:textId="097B47F3" w:rsidR="004535C6" w:rsidRPr="00242245" w:rsidRDefault="004535C6" w:rsidP="004535C6">
            <w:pPr>
              <w:pStyle w:val="NoSpacing"/>
              <w:rPr>
                <w:rStyle w:val="None"/>
              </w:rPr>
            </w:pPr>
            <w:r w:rsidRPr="00242245">
              <w:rPr>
                <w:rStyle w:val="None"/>
              </w:rPr>
              <w:t>2120C</w:t>
            </w:r>
          </w:p>
        </w:tc>
        <w:tc>
          <w:tcPr>
            <w:tcW w:w="1260" w:type="dxa"/>
          </w:tcPr>
          <w:p w14:paraId="770D3F59" w14:textId="5983E634" w:rsidR="004535C6" w:rsidRPr="00242245" w:rsidRDefault="004535C6" w:rsidP="004535C6">
            <w:pPr>
              <w:pStyle w:val="NoSpacing"/>
              <w:rPr>
                <w:rStyle w:val="None"/>
              </w:rPr>
            </w:pPr>
            <w:r w:rsidRPr="00242245">
              <w:rPr>
                <w:rStyle w:val="None"/>
              </w:rPr>
              <w:t>PER01</w:t>
            </w:r>
          </w:p>
        </w:tc>
        <w:tc>
          <w:tcPr>
            <w:tcW w:w="2520" w:type="dxa"/>
          </w:tcPr>
          <w:p w14:paraId="52443DCE" w14:textId="34234A2F" w:rsidR="004535C6" w:rsidRPr="00242245" w:rsidRDefault="004535C6" w:rsidP="004535C6">
            <w:pPr>
              <w:pStyle w:val="NoSpacing"/>
              <w:rPr>
                <w:rStyle w:val="None"/>
              </w:rPr>
            </w:pPr>
            <w:r w:rsidRPr="00242245">
              <w:rPr>
                <w:rStyle w:val="None"/>
              </w:rPr>
              <w:t>Contact Function Code</w:t>
            </w:r>
          </w:p>
        </w:tc>
        <w:tc>
          <w:tcPr>
            <w:tcW w:w="1080" w:type="dxa"/>
          </w:tcPr>
          <w:p w14:paraId="1F03E712" w14:textId="48E1B920" w:rsidR="004535C6" w:rsidRPr="00242245" w:rsidRDefault="004535C6" w:rsidP="004535C6">
            <w:pPr>
              <w:pStyle w:val="NoSpacing"/>
              <w:rPr>
                <w:rStyle w:val="None"/>
              </w:rPr>
            </w:pPr>
            <w:r w:rsidRPr="00242245">
              <w:rPr>
                <w:rStyle w:val="None"/>
              </w:rPr>
              <w:t>IC</w:t>
            </w:r>
          </w:p>
        </w:tc>
        <w:tc>
          <w:tcPr>
            <w:tcW w:w="2520" w:type="dxa"/>
          </w:tcPr>
          <w:p w14:paraId="73C47235" w14:textId="77777777" w:rsidR="004535C6" w:rsidRPr="00242245" w:rsidRDefault="004535C6" w:rsidP="004535C6">
            <w:pPr>
              <w:pStyle w:val="NoSpacing"/>
              <w:rPr>
                <w:rStyle w:val="None"/>
              </w:rPr>
            </w:pPr>
          </w:p>
        </w:tc>
      </w:tr>
      <w:tr w:rsidR="004535C6" w:rsidRPr="00242245" w14:paraId="6B432073" w14:textId="77777777" w:rsidTr="001C3CCD">
        <w:trPr>
          <w:trHeight w:val="481"/>
          <w:jc w:val="center"/>
        </w:trPr>
        <w:tc>
          <w:tcPr>
            <w:tcW w:w="1075" w:type="dxa"/>
          </w:tcPr>
          <w:p w14:paraId="2B178089" w14:textId="1687E87A" w:rsidR="004535C6" w:rsidRPr="00242245" w:rsidRDefault="004535C6" w:rsidP="004535C6">
            <w:pPr>
              <w:pStyle w:val="NoSpacing"/>
              <w:rPr>
                <w:rStyle w:val="None"/>
              </w:rPr>
            </w:pPr>
            <w:r w:rsidRPr="00242245">
              <w:rPr>
                <w:rStyle w:val="None"/>
              </w:rPr>
              <w:t>341</w:t>
            </w:r>
          </w:p>
        </w:tc>
        <w:tc>
          <w:tcPr>
            <w:tcW w:w="900" w:type="dxa"/>
          </w:tcPr>
          <w:p w14:paraId="3FAAC729" w14:textId="76EE60B7" w:rsidR="004535C6" w:rsidRPr="00242245" w:rsidRDefault="004535C6" w:rsidP="004535C6">
            <w:pPr>
              <w:pStyle w:val="NoSpacing"/>
              <w:rPr>
                <w:rStyle w:val="None"/>
              </w:rPr>
            </w:pPr>
            <w:r w:rsidRPr="00242245">
              <w:rPr>
                <w:rStyle w:val="None"/>
              </w:rPr>
              <w:t>2120C</w:t>
            </w:r>
          </w:p>
        </w:tc>
        <w:tc>
          <w:tcPr>
            <w:tcW w:w="1260" w:type="dxa"/>
          </w:tcPr>
          <w:p w14:paraId="15A73D00" w14:textId="320148DD" w:rsidR="004535C6" w:rsidRPr="00242245" w:rsidRDefault="004535C6" w:rsidP="004535C6">
            <w:pPr>
              <w:pStyle w:val="NoSpacing"/>
              <w:rPr>
                <w:rStyle w:val="None"/>
              </w:rPr>
            </w:pPr>
            <w:r w:rsidRPr="00242245">
              <w:rPr>
                <w:rStyle w:val="None"/>
              </w:rPr>
              <w:t>PER03</w:t>
            </w:r>
          </w:p>
        </w:tc>
        <w:tc>
          <w:tcPr>
            <w:tcW w:w="2520" w:type="dxa"/>
          </w:tcPr>
          <w:p w14:paraId="4BDBD8F4" w14:textId="76550DD7" w:rsidR="004535C6" w:rsidRPr="00242245" w:rsidRDefault="004535C6" w:rsidP="004535C6">
            <w:pPr>
              <w:pStyle w:val="NoSpacing"/>
              <w:rPr>
                <w:rStyle w:val="None"/>
              </w:rPr>
            </w:pPr>
            <w:r w:rsidRPr="00242245">
              <w:rPr>
                <w:rStyle w:val="None"/>
              </w:rPr>
              <w:t>Communication Number Qualifier</w:t>
            </w:r>
          </w:p>
        </w:tc>
        <w:tc>
          <w:tcPr>
            <w:tcW w:w="1080" w:type="dxa"/>
          </w:tcPr>
          <w:p w14:paraId="4C1EEC12" w14:textId="3800DCDA" w:rsidR="004535C6" w:rsidRPr="00242245" w:rsidRDefault="004535C6" w:rsidP="004535C6">
            <w:pPr>
              <w:pStyle w:val="NoSpacing"/>
              <w:rPr>
                <w:rStyle w:val="None"/>
              </w:rPr>
            </w:pPr>
            <w:r w:rsidRPr="00242245">
              <w:rPr>
                <w:rStyle w:val="None"/>
              </w:rPr>
              <w:t>TE</w:t>
            </w:r>
          </w:p>
        </w:tc>
        <w:tc>
          <w:tcPr>
            <w:tcW w:w="2520" w:type="dxa"/>
          </w:tcPr>
          <w:p w14:paraId="595349CD" w14:textId="77777777" w:rsidR="004535C6" w:rsidRPr="00242245" w:rsidRDefault="004535C6" w:rsidP="004535C6">
            <w:pPr>
              <w:pStyle w:val="NoSpacing"/>
              <w:rPr>
                <w:rStyle w:val="None"/>
              </w:rPr>
            </w:pPr>
          </w:p>
        </w:tc>
      </w:tr>
      <w:tr w:rsidR="004535C6" w:rsidRPr="00242245" w14:paraId="758B0488" w14:textId="77777777" w:rsidTr="001C3CCD">
        <w:trPr>
          <w:trHeight w:val="481"/>
          <w:jc w:val="center"/>
        </w:trPr>
        <w:tc>
          <w:tcPr>
            <w:tcW w:w="1075" w:type="dxa"/>
          </w:tcPr>
          <w:p w14:paraId="181B2F97" w14:textId="142578D4" w:rsidR="004535C6" w:rsidRPr="00242245" w:rsidRDefault="004535C6" w:rsidP="004535C6">
            <w:pPr>
              <w:pStyle w:val="NoSpacing"/>
              <w:rPr>
                <w:rStyle w:val="None"/>
              </w:rPr>
            </w:pPr>
            <w:r w:rsidRPr="00242245">
              <w:rPr>
                <w:rStyle w:val="None"/>
              </w:rPr>
              <w:t>341</w:t>
            </w:r>
          </w:p>
        </w:tc>
        <w:tc>
          <w:tcPr>
            <w:tcW w:w="900" w:type="dxa"/>
          </w:tcPr>
          <w:p w14:paraId="65FD7112" w14:textId="7C992A7D" w:rsidR="004535C6" w:rsidRPr="00242245" w:rsidRDefault="004535C6" w:rsidP="004535C6">
            <w:pPr>
              <w:pStyle w:val="NoSpacing"/>
              <w:rPr>
                <w:rStyle w:val="None"/>
              </w:rPr>
            </w:pPr>
            <w:r w:rsidRPr="00242245">
              <w:rPr>
                <w:rStyle w:val="None"/>
              </w:rPr>
              <w:t>2120C</w:t>
            </w:r>
          </w:p>
        </w:tc>
        <w:tc>
          <w:tcPr>
            <w:tcW w:w="1260" w:type="dxa"/>
          </w:tcPr>
          <w:p w14:paraId="46E7A8BD" w14:textId="1AFFF692" w:rsidR="004535C6" w:rsidRPr="00242245" w:rsidRDefault="004535C6" w:rsidP="004535C6">
            <w:pPr>
              <w:pStyle w:val="NoSpacing"/>
              <w:rPr>
                <w:rStyle w:val="None"/>
              </w:rPr>
            </w:pPr>
            <w:r w:rsidRPr="00242245">
              <w:rPr>
                <w:rStyle w:val="None"/>
              </w:rPr>
              <w:t>PER04</w:t>
            </w:r>
          </w:p>
        </w:tc>
        <w:tc>
          <w:tcPr>
            <w:tcW w:w="2520" w:type="dxa"/>
          </w:tcPr>
          <w:p w14:paraId="40413566" w14:textId="68A30DF0" w:rsidR="004535C6" w:rsidRPr="00242245" w:rsidRDefault="004535C6" w:rsidP="004535C6">
            <w:pPr>
              <w:pStyle w:val="NoSpacing"/>
              <w:rPr>
                <w:rStyle w:val="None"/>
              </w:rPr>
            </w:pPr>
            <w:r w:rsidRPr="00242245">
              <w:rPr>
                <w:rStyle w:val="None"/>
              </w:rPr>
              <w:t>Benefit Related Entity Communication Number</w:t>
            </w:r>
          </w:p>
        </w:tc>
        <w:tc>
          <w:tcPr>
            <w:tcW w:w="1080" w:type="dxa"/>
          </w:tcPr>
          <w:p w14:paraId="20AA629F" w14:textId="77777777" w:rsidR="004535C6" w:rsidRPr="00242245" w:rsidRDefault="004535C6" w:rsidP="004535C6">
            <w:pPr>
              <w:pStyle w:val="NoSpacing"/>
              <w:rPr>
                <w:rStyle w:val="None"/>
              </w:rPr>
            </w:pPr>
          </w:p>
        </w:tc>
        <w:tc>
          <w:tcPr>
            <w:tcW w:w="2520" w:type="dxa"/>
          </w:tcPr>
          <w:p w14:paraId="43963C10" w14:textId="525A944A" w:rsidR="004535C6" w:rsidRPr="00242245" w:rsidRDefault="004535C6" w:rsidP="004535C6">
            <w:pPr>
              <w:pStyle w:val="NoSpacing"/>
              <w:rPr>
                <w:rStyle w:val="None"/>
              </w:rPr>
            </w:pPr>
            <w:r w:rsidRPr="00242245">
              <w:rPr>
                <w:rStyle w:val="None"/>
              </w:rPr>
              <w:t>Other insurance phone number</w:t>
            </w:r>
          </w:p>
        </w:tc>
      </w:tr>
    </w:tbl>
    <w:p w14:paraId="7BF85C9E" w14:textId="501656E2" w:rsidR="0049621C" w:rsidRPr="00242245" w:rsidRDefault="0049621C" w:rsidP="00216EA8">
      <w:pPr>
        <w:pStyle w:val="Heading3"/>
        <w:spacing w:after="120"/>
        <w:rPr>
          <w:rStyle w:val="None"/>
        </w:rPr>
      </w:pPr>
      <w:bookmarkStart w:id="115" w:name="_Toc65673013"/>
      <w:bookmarkStart w:id="116" w:name="_Toc65674472"/>
    </w:p>
    <w:p w14:paraId="407B2A66" w14:textId="75C4F46A" w:rsidR="0049621C" w:rsidRPr="00242245" w:rsidRDefault="0049621C" w:rsidP="0049621C">
      <w:pPr>
        <w:rPr>
          <w:rStyle w:val="None"/>
          <w:rFonts w:ascii="Cambria" w:hAnsi="Cambria" w:cs="Arial Unicode MS"/>
          <w:b/>
          <w:bCs/>
          <w:color w:val="000000"/>
          <w:sz w:val="28"/>
          <w:szCs w:val="28"/>
          <w:u w:color="000000"/>
          <w14:textOutline w14:w="0" w14:cap="flat" w14:cmpd="sng" w14:algn="ctr">
            <w14:noFill/>
            <w14:prstDash w14:val="solid"/>
            <w14:bevel/>
          </w14:textOutline>
        </w:rPr>
      </w:pPr>
      <w:r w:rsidRPr="00242245">
        <w:rPr>
          <w:rStyle w:val="None"/>
        </w:rPr>
        <w:br w:type="page"/>
      </w:r>
    </w:p>
    <w:p w14:paraId="5B01B1A4" w14:textId="2292FCC8" w:rsidR="00B45343" w:rsidRPr="00242245" w:rsidRDefault="003D3F89" w:rsidP="00DA4D5A">
      <w:pPr>
        <w:pStyle w:val="Heading3"/>
        <w:spacing w:after="120"/>
        <w:rPr>
          <w:rStyle w:val="None"/>
        </w:rPr>
      </w:pPr>
      <w:r w:rsidRPr="00242245">
        <w:rPr>
          <w:rStyle w:val="None"/>
        </w:rPr>
        <w:lastRenderedPageBreak/>
        <w:t>LONG-TERM CARE</w:t>
      </w:r>
      <w:bookmarkEnd w:id="115"/>
      <w:bookmarkEnd w:id="116"/>
    </w:p>
    <w:tbl>
      <w:tblPr>
        <w:tblStyle w:val="TableGrid"/>
        <w:tblW w:w="9503" w:type="dxa"/>
        <w:jc w:val="center"/>
        <w:tblLayout w:type="fixed"/>
        <w:tblLook w:val="04A0" w:firstRow="1" w:lastRow="0" w:firstColumn="1" w:lastColumn="0" w:noHBand="0" w:noVBand="1"/>
        <w:tblCaption w:val="Table on Long-Term Care"/>
      </w:tblPr>
      <w:tblGrid>
        <w:gridCol w:w="1092"/>
        <w:gridCol w:w="914"/>
        <w:gridCol w:w="1280"/>
        <w:gridCol w:w="2560"/>
        <w:gridCol w:w="1097"/>
        <w:gridCol w:w="2560"/>
      </w:tblGrid>
      <w:tr w:rsidR="00B45343" w:rsidRPr="00242245" w14:paraId="579F708B" w14:textId="77777777" w:rsidTr="00BE159A">
        <w:trPr>
          <w:trHeight w:val="488"/>
          <w:tblHeader/>
          <w:jc w:val="center"/>
        </w:trPr>
        <w:tc>
          <w:tcPr>
            <w:tcW w:w="1092" w:type="dxa"/>
            <w:shd w:val="clear" w:color="auto" w:fill="EAF1DD" w:themeFill="accent3" w:themeFillTint="33"/>
          </w:tcPr>
          <w:p w14:paraId="6B08CFEB" w14:textId="77777777" w:rsidR="00B45343" w:rsidRPr="00242245" w:rsidRDefault="003D3F89">
            <w:pPr>
              <w:pStyle w:val="NoSpacing"/>
            </w:pPr>
            <w:bookmarkStart w:id="117" w:name="_Hlk125541571"/>
            <w:r w:rsidRPr="00242245">
              <w:rPr>
                <w:rStyle w:val="None"/>
              </w:rPr>
              <w:t>TR3 Page #</w:t>
            </w:r>
          </w:p>
        </w:tc>
        <w:tc>
          <w:tcPr>
            <w:tcW w:w="914" w:type="dxa"/>
            <w:shd w:val="clear" w:color="auto" w:fill="EAF1DD" w:themeFill="accent3" w:themeFillTint="33"/>
          </w:tcPr>
          <w:p w14:paraId="4C1D676D" w14:textId="77777777" w:rsidR="00B45343" w:rsidRPr="00242245" w:rsidRDefault="003D3F89">
            <w:pPr>
              <w:pStyle w:val="NoSpacing"/>
            </w:pPr>
            <w:r w:rsidRPr="00242245">
              <w:rPr>
                <w:rStyle w:val="None"/>
              </w:rPr>
              <w:t>Loop ID</w:t>
            </w:r>
          </w:p>
        </w:tc>
        <w:tc>
          <w:tcPr>
            <w:tcW w:w="1280" w:type="dxa"/>
            <w:shd w:val="clear" w:color="auto" w:fill="EAF1DD" w:themeFill="accent3" w:themeFillTint="33"/>
          </w:tcPr>
          <w:p w14:paraId="1F15A095" w14:textId="77777777" w:rsidR="00B45343" w:rsidRPr="00242245" w:rsidRDefault="003D3F89">
            <w:pPr>
              <w:pStyle w:val="NoSpacing"/>
            </w:pPr>
            <w:r w:rsidRPr="00242245">
              <w:rPr>
                <w:rStyle w:val="None"/>
              </w:rPr>
              <w:t>Reference</w:t>
            </w:r>
          </w:p>
        </w:tc>
        <w:tc>
          <w:tcPr>
            <w:tcW w:w="2560" w:type="dxa"/>
            <w:shd w:val="clear" w:color="auto" w:fill="EAF1DD" w:themeFill="accent3" w:themeFillTint="33"/>
          </w:tcPr>
          <w:p w14:paraId="1BBE41C2" w14:textId="77777777" w:rsidR="00B45343" w:rsidRPr="00242245" w:rsidRDefault="003D3F89">
            <w:pPr>
              <w:pStyle w:val="NoSpacing"/>
            </w:pPr>
            <w:r w:rsidRPr="00242245">
              <w:rPr>
                <w:rStyle w:val="None"/>
              </w:rPr>
              <w:t>Name</w:t>
            </w:r>
          </w:p>
        </w:tc>
        <w:tc>
          <w:tcPr>
            <w:tcW w:w="1097" w:type="dxa"/>
            <w:shd w:val="clear" w:color="auto" w:fill="EAF1DD" w:themeFill="accent3" w:themeFillTint="33"/>
          </w:tcPr>
          <w:p w14:paraId="6CED69D8" w14:textId="77777777" w:rsidR="00B45343" w:rsidRPr="00242245" w:rsidRDefault="003D3F89">
            <w:pPr>
              <w:pStyle w:val="NoSpacing"/>
            </w:pPr>
            <w:r w:rsidRPr="00242245">
              <w:rPr>
                <w:rStyle w:val="None"/>
              </w:rPr>
              <w:t>Codes</w:t>
            </w:r>
          </w:p>
        </w:tc>
        <w:tc>
          <w:tcPr>
            <w:tcW w:w="2560" w:type="dxa"/>
            <w:shd w:val="clear" w:color="auto" w:fill="EAF1DD" w:themeFill="accent3" w:themeFillTint="33"/>
          </w:tcPr>
          <w:p w14:paraId="6B02706A" w14:textId="77777777" w:rsidR="00B45343" w:rsidRPr="00242245" w:rsidRDefault="003D3F89">
            <w:pPr>
              <w:pStyle w:val="NoSpacing"/>
            </w:pPr>
            <w:r w:rsidRPr="00242245">
              <w:rPr>
                <w:rStyle w:val="None"/>
              </w:rPr>
              <w:t>Notes/Comments</w:t>
            </w:r>
          </w:p>
        </w:tc>
      </w:tr>
      <w:tr w:rsidR="00B45343" w:rsidRPr="00242245" w14:paraId="10761B8F" w14:textId="77777777" w:rsidTr="00BE159A">
        <w:trPr>
          <w:trHeight w:val="488"/>
          <w:jc w:val="center"/>
        </w:trPr>
        <w:tc>
          <w:tcPr>
            <w:tcW w:w="1092" w:type="dxa"/>
          </w:tcPr>
          <w:p w14:paraId="1AAD5CD7" w14:textId="77777777" w:rsidR="00B45343" w:rsidRPr="00242245" w:rsidRDefault="003D3F89">
            <w:pPr>
              <w:pStyle w:val="NoSpacing"/>
            </w:pPr>
            <w:r w:rsidRPr="00242245">
              <w:rPr>
                <w:rStyle w:val="None"/>
              </w:rPr>
              <w:t>291</w:t>
            </w:r>
          </w:p>
        </w:tc>
        <w:tc>
          <w:tcPr>
            <w:tcW w:w="914" w:type="dxa"/>
          </w:tcPr>
          <w:p w14:paraId="07CF5D81" w14:textId="77777777" w:rsidR="00B45343" w:rsidRPr="00242245" w:rsidRDefault="003D3F89">
            <w:pPr>
              <w:pStyle w:val="NoSpacing"/>
            </w:pPr>
            <w:r w:rsidRPr="00242245">
              <w:rPr>
                <w:rStyle w:val="None"/>
              </w:rPr>
              <w:t>2110C</w:t>
            </w:r>
          </w:p>
        </w:tc>
        <w:tc>
          <w:tcPr>
            <w:tcW w:w="1280" w:type="dxa"/>
          </w:tcPr>
          <w:p w14:paraId="3942D696" w14:textId="77777777" w:rsidR="00B45343" w:rsidRPr="00242245" w:rsidRDefault="003D3F89">
            <w:pPr>
              <w:pStyle w:val="NoSpacing"/>
            </w:pPr>
            <w:r w:rsidRPr="00242245">
              <w:rPr>
                <w:rStyle w:val="None"/>
              </w:rPr>
              <w:t>EB01</w:t>
            </w:r>
          </w:p>
        </w:tc>
        <w:tc>
          <w:tcPr>
            <w:tcW w:w="2560" w:type="dxa"/>
          </w:tcPr>
          <w:p w14:paraId="542EFF39" w14:textId="77777777" w:rsidR="00B45343" w:rsidRPr="00242245" w:rsidRDefault="003D3F89">
            <w:pPr>
              <w:pStyle w:val="NoSpacing"/>
            </w:pPr>
            <w:r w:rsidRPr="00242245">
              <w:rPr>
                <w:rStyle w:val="None"/>
              </w:rPr>
              <w:t>Eligibility or Benefit Information</w:t>
            </w:r>
          </w:p>
        </w:tc>
        <w:tc>
          <w:tcPr>
            <w:tcW w:w="1097" w:type="dxa"/>
          </w:tcPr>
          <w:p w14:paraId="2A021988" w14:textId="77777777" w:rsidR="00B45343" w:rsidRPr="00242245" w:rsidRDefault="003D3F89">
            <w:pPr>
              <w:pStyle w:val="NoSpacing"/>
            </w:pPr>
            <w:r w:rsidRPr="00242245">
              <w:rPr>
                <w:rStyle w:val="None"/>
              </w:rPr>
              <w:t>X</w:t>
            </w:r>
          </w:p>
        </w:tc>
        <w:tc>
          <w:tcPr>
            <w:tcW w:w="2560" w:type="dxa"/>
          </w:tcPr>
          <w:p w14:paraId="2D9A387F" w14:textId="77777777" w:rsidR="00B45343" w:rsidRPr="00242245" w:rsidRDefault="003D3F89">
            <w:pPr>
              <w:pStyle w:val="NoSpacing"/>
            </w:pPr>
            <w:r w:rsidRPr="00242245">
              <w:rPr>
                <w:rStyle w:val="None"/>
              </w:rPr>
              <w:t>Long-term Care Plan</w:t>
            </w:r>
          </w:p>
        </w:tc>
      </w:tr>
      <w:tr w:rsidR="003F63EF" w:rsidRPr="00242245" w14:paraId="2BAAD636" w14:textId="77777777" w:rsidTr="00BE159A">
        <w:trPr>
          <w:trHeight w:val="514"/>
          <w:jc w:val="center"/>
        </w:trPr>
        <w:tc>
          <w:tcPr>
            <w:tcW w:w="1092" w:type="dxa"/>
          </w:tcPr>
          <w:p w14:paraId="1E0BF200" w14:textId="77777777" w:rsidR="003F63EF" w:rsidRPr="00242245" w:rsidRDefault="003F63EF" w:rsidP="003F63EF">
            <w:pPr>
              <w:pStyle w:val="NoSpacing"/>
            </w:pPr>
            <w:r w:rsidRPr="00242245">
              <w:rPr>
                <w:rStyle w:val="None"/>
              </w:rPr>
              <w:t>293</w:t>
            </w:r>
          </w:p>
        </w:tc>
        <w:tc>
          <w:tcPr>
            <w:tcW w:w="914" w:type="dxa"/>
          </w:tcPr>
          <w:p w14:paraId="4B4FB48E" w14:textId="77777777" w:rsidR="003F63EF" w:rsidRPr="00242245" w:rsidRDefault="003F63EF" w:rsidP="003F63EF">
            <w:pPr>
              <w:pStyle w:val="NoSpacing"/>
            </w:pPr>
            <w:r w:rsidRPr="00242245">
              <w:rPr>
                <w:rStyle w:val="None"/>
              </w:rPr>
              <w:t>2110C</w:t>
            </w:r>
          </w:p>
        </w:tc>
        <w:tc>
          <w:tcPr>
            <w:tcW w:w="1280" w:type="dxa"/>
          </w:tcPr>
          <w:p w14:paraId="4BCE7B29" w14:textId="77777777" w:rsidR="003F63EF" w:rsidRPr="00242245" w:rsidRDefault="003F63EF" w:rsidP="003F63EF">
            <w:pPr>
              <w:pStyle w:val="NoSpacing"/>
            </w:pPr>
            <w:r w:rsidRPr="00242245">
              <w:rPr>
                <w:rStyle w:val="None"/>
              </w:rPr>
              <w:t>EB03</w:t>
            </w:r>
          </w:p>
        </w:tc>
        <w:tc>
          <w:tcPr>
            <w:tcW w:w="2560" w:type="dxa"/>
          </w:tcPr>
          <w:p w14:paraId="4B57A9FD" w14:textId="77777777" w:rsidR="003F63EF" w:rsidRPr="00242245" w:rsidRDefault="003F63EF" w:rsidP="003F63EF">
            <w:pPr>
              <w:pStyle w:val="NoSpacing"/>
            </w:pPr>
            <w:r w:rsidRPr="00242245">
              <w:rPr>
                <w:rStyle w:val="None"/>
              </w:rPr>
              <w:t>Service Type Code</w:t>
            </w:r>
          </w:p>
        </w:tc>
        <w:tc>
          <w:tcPr>
            <w:tcW w:w="1097" w:type="dxa"/>
          </w:tcPr>
          <w:p w14:paraId="7D211D6E" w14:textId="5A5AB6D8" w:rsidR="003F63EF" w:rsidRPr="00242245" w:rsidRDefault="003F63EF" w:rsidP="003F63EF">
            <w:pPr>
              <w:pStyle w:val="NoSpacing"/>
            </w:pPr>
            <w:r w:rsidRPr="00242245">
              <w:rPr>
                <w:rStyle w:val="None"/>
              </w:rPr>
              <w:t>30</w:t>
            </w:r>
            <w:r w:rsidR="0093410E" w:rsidRPr="00242245">
              <w:rPr>
                <w:rStyle w:val="None"/>
              </w:rPr>
              <w:t xml:space="preserve"> </w:t>
            </w:r>
          </w:p>
        </w:tc>
        <w:tc>
          <w:tcPr>
            <w:tcW w:w="2560" w:type="dxa"/>
          </w:tcPr>
          <w:p w14:paraId="7A7312F2" w14:textId="2BBEF78C" w:rsidR="003F63EF" w:rsidRPr="00242245" w:rsidRDefault="0093410E" w:rsidP="003F63EF">
            <w:pPr>
              <w:pStyle w:val="NoSpacing"/>
            </w:pPr>
            <w:r w:rsidRPr="00242245">
              <w:rPr>
                <w:rStyle w:val="None"/>
              </w:rPr>
              <w:t>Management Minutes Questionnaire (MMQ)</w:t>
            </w:r>
          </w:p>
        </w:tc>
      </w:tr>
      <w:tr w:rsidR="0093410E" w:rsidRPr="00242245" w14:paraId="0B6A45BB" w14:textId="77777777" w:rsidTr="00BE159A">
        <w:trPr>
          <w:trHeight w:val="514"/>
          <w:jc w:val="center"/>
        </w:trPr>
        <w:tc>
          <w:tcPr>
            <w:tcW w:w="1092" w:type="dxa"/>
          </w:tcPr>
          <w:p w14:paraId="67068241" w14:textId="16CED17C" w:rsidR="0093410E" w:rsidRPr="00242245" w:rsidRDefault="0075185D" w:rsidP="003F63EF">
            <w:pPr>
              <w:pStyle w:val="NoSpacing"/>
              <w:rPr>
                <w:rStyle w:val="None"/>
              </w:rPr>
            </w:pPr>
            <w:r w:rsidRPr="00242245">
              <w:rPr>
                <w:rStyle w:val="None"/>
              </w:rPr>
              <w:t>293</w:t>
            </w:r>
          </w:p>
        </w:tc>
        <w:tc>
          <w:tcPr>
            <w:tcW w:w="914" w:type="dxa"/>
          </w:tcPr>
          <w:p w14:paraId="7FBFEF0C" w14:textId="2EED173F" w:rsidR="0093410E" w:rsidRPr="00242245" w:rsidRDefault="0075185D" w:rsidP="003F63EF">
            <w:pPr>
              <w:pStyle w:val="NoSpacing"/>
              <w:rPr>
                <w:rStyle w:val="None"/>
              </w:rPr>
            </w:pPr>
            <w:r w:rsidRPr="00242245">
              <w:rPr>
                <w:rStyle w:val="None"/>
              </w:rPr>
              <w:t>2110C</w:t>
            </w:r>
          </w:p>
        </w:tc>
        <w:tc>
          <w:tcPr>
            <w:tcW w:w="1280" w:type="dxa"/>
          </w:tcPr>
          <w:p w14:paraId="01428DBC" w14:textId="77FE5AB3" w:rsidR="0093410E" w:rsidRPr="00242245" w:rsidRDefault="0075185D" w:rsidP="003F63EF">
            <w:pPr>
              <w:pStyle w:val="NoSpacing"/>
              <w:rPr>
                <w:rStyle w:val="None"/>
              </w:rPr>
            </w:pPr>
            <w:r w:rsidRPr="00242245">
              <w:rPr>
                <w:rStyle w:val="None"/>
              </w:rPr>
              <w:t>EB03</w:t>
            </w:r>
          </w:p>
        </w:tc>
        <w:tc>
          <w:tcPr>
            <w:tcW w:w="2560" w:type="dxa"/>
          </w:tcPr>
          <w:p w14:paraId="714407D6" w14:textId="01E14609" w:rsidR="0093410E" w:rsidRPr="00242245" w:rsidRDefault="0075185D" w:rsidP="003F63EF">
            <w:pPr>
              <w:pStyle w:val="NoSpacing"/>
              <w:rPr>
                <w:rStyle w:val="None"/>
              </w:rPr>
            </w:pPr>
            <w:r w:rsidRPr="00242245">
              <w:rPr>
                <w:rStyle w:val="None"/>
              </w:rPr>
              <w:t>Service Type Code</w:t>
            </w:r>
          </w:p>
        </w:tc>
        <w:tc>
          <w:tcPr>
            <w:tcW w:w="1097" w:type="dxa"/>
          </w:tcPr>
          <w:p w14:paraId="59ED92D4" w14:textId="765190E5" w:rsidR="0093410E" w:rsidRPr="00242245" w:rsidRDefault="0093410E" w:rsidP="003F63EF">
            <w:pPr>
              <w:pStyle w:val="NoSpacing"/>
              <w:rPr>
                <w:rStyle w:val="None"/>
              </w:rPr>
            </w:pPr>
            <w:r w:rsidRPr="00242245">
              <w:rPr>
                <w:rStyle w:val="None"/>
              </w:rPr>
              <w:t>54</w:t>
            </w:r>
          </w:p>
        </w:tc>
        <w:tc>
          <w:tcPr>
            <w:tcW w:w="2560" w:type="dxa"/>
          </w:tcPr>
          <w:p w14:paraId="0A26BE96" w14:textId="12D55C80" w:rsidR="0093410E" w:rsidRPr="00242245" w:rsidRDefault="0093410E" w:rsidP="003F63EF">
            <w:pPr>
              <w:pStyle w:val="NoSpacing"/>
              <w:rPr>
                <w:rStyle w:val="None"/>
              </w:rPr>
            </w:pPr>
            <w:r w:rsidRPr="00242245">
              <w:rPr>
                <w:rStyle w:val="None"/>
              </w:rPr>
              <w:t>Minimum Data Set (MDS)</w:t>
            </w:r>
          </w:p>
        </w:tc>
      </w:tr>
      <w:tr w:rsidR="003F63EF" w:rsidRPr="00242245" w14:paraId="4D54D546" w14:textId="77777777" w:rsidTr="00BE159A">
        <w:trPr>
          <w:trHeight w:val="2336"/>
          <w:jc w:val="center"/>
        </w:trPr>
        <w:tc>
          <w:tcPr>
            <w:tcW w:w="1092" w:type="dxa"/>
          </w:tcPr>
          <w:p w14:paraId="53E898AD" w14:textId="77777777" w:rsidR="003F63EF" w:rsidRPr="00242245" w:rsidRDefault="003F63EF" w:rsidP="003F63EF">
            <w:pPr>
              <w:pStyle w:val="NoSpacing"/>
            </w:pPr>
            <w:r w:rsidRPr="00242245">
              <w:rPr>
                <w:rStyle w:val="None"/>
              </w:rPr>
              <w:t>299</w:t>
            </w:r>
          </w:p>
        </w:tc>
        <w:tc>
          <w:tcPr>
            <w:tcW w:w="914" w:type="dxa"/>
          </w:tcPr>
          <w:p w14:paraId="1D36147E" w14:textId="77777777" w:rsidR="003F63EF" w:rsidRPr="00242245" w:rsidRDefault="003F63EF" w:rsidP="003F63EF">
            <w:pPr>
              <w:pStyle w:val="NoSpacing"/>
            </w:pPr>
            <w:r w:rsidRPr="00242245">
              <w:rPr>
                <w:rStyle w:val="None"/>
              </w:rPr>
              <w:t>2110C</w:t>
            </w:r>
          </w:p>
        </w:tc>
        <w:tc>
          <w:tcPr>
            <w:tcW w:w="1280" w:type="dxa"/>
          </w:tcPr>
          <w:p w14:paraId="3EBCF1FA" w14:textId="77777777" w:rsidR="003F63EF" w:rsidRPr="00242245" w:rsidRDefault="003F63EF" w:rsidP="003F63EF">
            <w:pPr>
              <w:pStyle w:val="NoSpacing"/>
            </w:pPr>
            <w:r w:rsidRPr="00242245">
              <w:rPr>
                <w:rStyle w:val="None"/>
              </w:rPr>
              <w:t>EB05</w:t>
            </w:r>
          </w:p>
        </w:tc>
        <w:tc>
          <w:tcPr>
            <w:tcW w:w="2560" w:type="dxa"/>
          </w:tcPr>
          <w:p w14:paraId="719BD33E" w14:textId="77777777" w:rsidR="003F63EF" w:rsidRPr="00242245" w:rsidRDefault="003F63EF" w:rsidP="003F63EF">
            <w:pPr>
              <w:pStyle w:val="NoSpacing"/>
            </w:pPr>
            <w:r w:rsidRPr="00242245">
              <w:rPr>
                <w:rStyle w:val="None"/>
              </w:rPr>
              <w:t>Plan Coverage Description</w:t>
            </w:r>
          </w:p>
        </w:tc>
        <w:tc>
          <w:tcPr>
            <w:tcW w:w="1097" w:type="dxa"/>
          </w:tcPr>
          <w:p w14:paraId="0203E00C" w14:textId="77777777" w:rsidR="003F63EF" w:rsidRPr="00242245" w:rsidRDefault="003F63EF" w:rsidP="003F63EF"/>
        </w:tc>
        <w:tc>
          <w:tcPr>
            <w:tcW w:w="2560" w:type="dxa"/>
          </w:tcPr>
          <w:p w14:paraId="69B6DCD6" w14:textId="77777777" w:rsidR="003F63EF" w:rsidRPr="00242245" w:rsidRDefault="003F63EF" w:rsidP="003F63EF">
            <w:pPr>
              <w:pStyle w:val="NoSpacing"/>
              <w:rPr>
                <w:rStyle w:val="None"/>
              </w:rPr>
            </w:pPr>
            <w:r w:rsidRPr="00242245">
              <w:rPr>
                <w:rStyle w:val="None"/>
              </w:rPr>
              <w:t>Long-term care, MMC</w:t>
            </w:r>
          </w:p>
          <w:p w14:paraId="2742EB97" w14:textId="582B8C53" w:rsidR="00965ABE" w:rsidRPr="00242245" w:rsidRDefault="003F63EF" w:rsidP="003F63EF">
            <w:pPr>
              <w:pStyle w:val="NoSpacing"/>
            </w:pPr>
            <w:r w:rsidRPr="00242245">
              <w:rPr>
                <w:rStyle w:val="None"/>
              </w:rPr>
              <w:t>(</w:t>
            </w:r>
            <w:proofErr w:type="gramStart"/>
            <w:r w:rsidRPr="00242245">
              <w:rPr>
                <w:rStyle w:val="None"/>
              </w:rPr>
              <w:t>one</w:t>
            </w:r>
            <w:proofErr w:type="gramEnd"/>
            <w:r w:rsidRPr="00242245">
              <w:rPr>
                <w:rStyle w:val="None"/>
              </w:rPr>
              <w:t>-character, Management Minute Category) followed by a dash, followed by Management Minute Questionnaire (MMQ) score (five characters including a decimal)</w:t>
            </w:r>
            <w:r w:rsidR="00C35BF3" w:rsidRPr="00242245">
              <w:rPr>
                <w:rStyle w:val="None"/>
              </w:rPr>
              <w:t xml:space="preserve"> </w:t>
            </w:r>
          </w:p>
        </w:tc>
      </w:tr>
      <w:tr w:rsidR="003F63EF" w:rsidRPr="00242245" w14:paraId="6F771C8B" w14:textId="77777777" w:rsidTr="00BE159A">
        <w:trPr>
          <w:trHeight w:val="488"/>
          <w:jc w:val="center"/>
        </w:trPr>
        <w:tc>
          <w:tcPr>
            <w:tcW w:w="1092" w:type="dxa"/>
          </w:tcPr>
          <w:p w14:paraId="4A86BAF7" w14:textId="1A6707D7" w:rsidR="003F63EF" w:rsidRPr="00242245" w:rsidRDefault="003F63EF" w:rsidP="003F63EF">
            <w:pPr>
              <w:pStyle w:val="NoSpacing"/>
              <w:rPr>
                <w:rFonts w:cs="Calibri"/>
              </w:rPr>
            </w:pPr>
            <w:r w:rsidRPr="00242245">
              <w:rPr>
                <w:rStyle w:val="None"/>
                <w:rFonts w:cs="Calibri"/>
              </w:rPr>
              <w:t>317</w:t>
            </w:r>
          </w:p>
        </w:tc>
        <w:tc>
          <w:tcPr>
            <w:tcW w:w="914" w:type="dxa"/>
          </w:tcPr>
          <w:p w14:paraId="2DBF7C15" w14:textId="7DA47E99" w:rsidR="003F63EF" w:rsidRPr="00242245" w:rsidRDefault="003F63EF" w:rsidP="003F63EF">
            <w:pPr>
              <w:pStyle w:val="NoSpacing"/>
              <w:rPr>
                <w:rFonts w:cs="Calibri"/>
              </w:rPr>
            </w:pPr>
            <w:r w:rsidRPr="00242245">
              <w:rPr>
                <w:rStyle w:val="None"/>
                <w:rFonts w:cs="Calibri"/>
              </w:rPr>
              <w:t>2110C</w:t>
            </w:r>
          </w:p>
        </w:tc>
        <w:tc>
          <w:tcPr>
            <w:tcW w:w="1280" w:type="dxa"/>
          </w:tcPr>
          <w:p w14:paraId="2608101E" w14:textId="2A99A177" w:rsidR="003F63EF" w:rsidRPr="00242245" w:rsidRDefault="003F63EF" w:rsidP="003F63EF">
            <w:pPr>
              <w:pStyle w:val="NoSpacing"/>
              <w:rPr>
                <w:rFonts w:cs="Calibri"/>
              </w:rPr>
            </w:pPr>
            <w:r w:rsidRPr="00242245">
              <w:rPr>
                <w:rStyle w:val="None"/>
                <w:rFonts w:cs="Calibri"/>
              </w:rPr>
              <w:t>DTP01</w:t>
            </w:r>
          </w:p>
        </w:tc>
        <w:tc>
          <w:tcPr>
            <w:tcW w:w="2560" w:type="dxa"/>
          </w:tcPr>
          <w:p w14:paraId="1E5F0440" w14:textId="62D4276C" w:rsidR="003F63EF" w:rsidRPr="00242245" w:rsidRDefault="003F63EF" w:rsidP="003F63EF">
            <w:pPr>
              <w:pStyle w:val="NoSpacing"/>
              <w:rPr>
                <w:rFonts w:cs="Calibri"/>
              </w:rPr>
            </w:pPr>
            <w:r w:rsidRPr="00242245">
              <w:rPr>
                <w:rStyle w:val="None"/>
                <w:rFonts w:cs="Calibri"/>
              </w:rPr>
              <w:t>Date Time Qualifier</w:t>
            </w:r>
          </w:p>
        </w:tc>
        <w:tc>
          <w:tcPr>
            <w:tcW w:w="1097" w:type="dxa"/>
          </w:tcPr>
          <w:p w14:paraId="3E32CB50" w14:textId="77777777" w:rsidR="003F63EF" w:rsidRPr="00242245" w:rsidRDefault="003F63EF" w:rsidP="003F63EF">
            <w:pPr>
              <w:pStyle w:val="NoSpacing"/>
            </w:pPr>
            <w:r w:rsidRPr="00242245">
              <w:rPr>
                <w:rStyle w:val="None"/>
              </w:rPr>
              <w:t>292</w:t>
            </w:r>
          </w:p>
        </w:tc>
        <w:tc>
          <w:tcPr>
            <w:tcW w:w="2560" w:type="dxa"/>
          </w:tcPr>
          <w:p w14:paraId="3DAEA184" w14:textId="0754606D" w:rsidR="003F63EF" w:rsidRPr="00242245" w:rsidRDefault="003F63EF" w:rsidP="003F63EF">
            <w:pPr>
              <w:pStyle w:val="NoSpacing"/>
            </w:pPr>
            <w:r w:rsidRPr="00242245">
              <w:rPr>
                <w:rStyle w:val="None"/>
              </w:rPr>
              <w:t>Long-term-care eligibility dates</w:t>
            </w:r>
            <w:r w:rsidR="00671503" w:rsidRPr="00242245">
              <w:rPr>
                <w:rStyle w:val="None"/>
              </w:rPr>
              <w:t xml:space="preserve"> </w:t>
            </w:r>
          </w:p>
        </w:tc>
      </w:tr>
      <w:tr w:rsidR="003F63EF" w:rsidRPr="00242245" w14:paraId="5DE0155D" w14:textId="77777777" w:rsidTr="00BE159A">
        <w:trPr>
          <w:trHeight w:val="488"/>
          <w:jc w:val="center"/>
        </w:trPr>
        <w:tc>
          <w:tcPr>
            <w:tcW w:w="1092" w:type="dxa"/>
          </w:tcPr>
          <w:p w14:paraId="478EE74C" w14:textId="17E42F5D"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317</w:t>
            </w:r>
          </w:p>
        </w:tc>
        <w:tc>
          <w:tcPr>
            <w:tcW w:w="914" w:type="dxa"/>
          </w:tcPr>
          <w:p w14:paraId="504C308A" w14:textId="27F9BCA2"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2110C</w:t>
            </w:r>
          </w:p>
        </w:tc>
        <w:tc>
          <w:tcPr>
            <w:tcW w:w="1280" w:type="dxa"/>
          </w:tcPr>
          <w:p w14:paraId="15EF077C" w14:textId="32C64F05"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DTP01</w:t>
            </w:r>
          </w:p>
        </w:tc>
        <w:tc>
          <w:tcPr>
            <w:tcW w:w="2560" w:type="dxa"/>
          </w:tcPr>
          <w:p w14:paraId="0DFEE25D" w14:textId="7CD2472F"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Date Time Qualifier</w:t>
            </w:r>
          </w:p>
        </w:tc>
        <w:tc>
          <w:tcPr>
            <w:tcW w:w="1097" w:type="dxa"/>
          </w:tcPr>
          <w:p w14:paraId="063EB3C0" w14:textId="77777777" w:rsidR="003F63EF" w:rsidRPr="00242245" w:rsidRDefault="003F63EF" w:rsidP="003F63EF">
            <w:pPr>
              <w:pStyle w:val="NoSpacing"/>
            </w:pPr>
            <w:r w:rsidRPr="00242245">
              <w:rPr>
                <w:rStyle w:val="None"/>
              </w:rPr>
              <w:t>435</w:t>
            </w:r>
          </w:p>
        </w:tc>
        <w:tc>
          <w:tcPr>
            <w:tcW w:w="2560" w:type="dxa"/>
          </w:tcPr>
          <w:p w14:paraId="2E827570" w14:textId="2FA371CA" w:rsidR="003F63EF" w:rsidRPr="00242245" w:rsidRDefault="003F63EF" w:rsidP="003F63EF">
            <w:pPr>
              <w:pStyle w:val="NoSpacing"/>
            </w:pPr>
            <w:r w:rsidRPr="00242245">
              <w:rPr>
                <w:rStyle w:val="None"/>
              </w:rPr>
              <w:t xml:space="preserve">Long-term-care admit </w:t>
            </w:r>
            <w:r w:rsidR="00C35BF3" w:rsidRPr="00242245">
              <w:rPr>
                <w:rStyle w:val="None"/>
              </w:rPr>
              <w:t>dates</w:t>
            </w:r>
          </w:p>
        </w:tc>
      </w:tr>
      <w:tr w:rsidR="003F63EF" w:rsidRPr="00242245" w14:paraId="0CC3E9CC" w14:textId="77777777" w:rsidTr="00BE159A">
        <w:trPr>
          <w:trHeight w:val="224"/>
          <w:jc w:val="center"/>
        </w:trPr>
        <w:tc>
          <w:tcPr>
            <w:tcW w:w="1092" w:type="dxa"/>
          </w:tcPr>
          <w:p w14:paraId="78A07C27" w14:textId="7CAB8891"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317</w:t>
            </w:r>
          </w:p>
        </w:tc>
        <w:tc>
          <w:tcPr>
            <w:tcW w:w="914" w:type="dxa"/>
          </w:tcPr>
          <w:p w14:paraId="3FC7EF89" w14:textId="5BA310BE"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2110C</w:t>
            </w:r>
          </w:p>
        </w:tc>
        <w:tc>
          <w:tcPr>
            <w:tcW w:w="1280" w:type="dxa"/>
          </w:tcPr>
          <w:p w14:paraId="743D2EE9" w14:textId="19C642C9"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DTP01</w:t>
            </w:r>
          </w:p>
        </w:tc>
        <w:tc>
          <w:tcPr>
            <w:tcW w:w="2560" w:type="dxa"/>
          </w:tcPr>
          <w:p w14:paraId="6A3DA02C" w14:textId="65FCD2DD"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Date Time Qualifier</w:t>
            </w:r>
          </w:p>
        </w:tc>
        <w:tc>
          <w:tcPr>
            <w:tcW w:w="1097" w:type="dxa"/>
          </w:tcPr>
          <w:p w14:paraId="593697D1" w14:textId="77777777" w:rsidR="003F63EF" w:rsidRPr="00242245" w:rsidRDefault="003F63EF" w:rsidP="003F63EF">
            <w:pPr>
              <w:pStyle w:val="NoSpacing"/>
            </w:pPr>
            <w:r w:rsidRPr="00242245">
              <w:rPr>
                <w:rStyle w:val="None"/>
              </w:rPr>
              <w:t>193</w:t>
            </w:r>
          </w:p>
        </w:tc>
        <w:tc>
          <w:tcPr>
            <w:tcW w:w="2560" w:type="dxa"/>
          </w:tcPr>
          <w:p w14:paraId="45960E4B" w14:textId="4FFE25CE" w:rsidR="00CC1C5B" w:rsidRPr="00242245" w:rsidRDefault="003F63EF" w:rsidP="003F63EF">
            <w:pPr>
              <w:pStyle w:val="NoSpacing"/>
              <w:rPr>
                <w:rStyle w:val="None"/>
              </w:rPr>
            </w:pPr>
            <w:r w:rsidRPr="00242245">
              <w:rPr>
                <w:rStyle w:val="None"/>
              </w:rPr>
              <w:t>Case-mix begin date</w:t>
            </w:r>
            <w:r w:rsidR="00CC1C5B" w:rsidRPr="00242245">
              <w:rPr>
                <w:rStyle w:val="None"/>
              </w:rPr>
              <w:t xml:space="preserve"> for MMQ. OR</w:t>
            </w:r>
          </w:p>
          <w:p w14:paraId="1E6B12FB" w14:textId="19F8066F" w:rsidR="003F63EF" w:rsidRPr="00242245" w:rsidRDefault="00CC1C5B" w:rsidP="003F63EF">
            <w:pPr>
              <w:pStyle w:val="NoSpacing"/>
            </w:pPr>
            <w:r w:rsidRPr="00242245">
              <w:rPr>
                <w:rStyle w:val="None"/>
              </w:rPr>
              <w:t>MDS Case -mix begin date from 10/1</w:t>
            </w:r>
            <w:r w:rsidR="006236FB" w:rsidRPr="00242245">
              <w:rPr>
                <w:rStyle w:val="None"/>
              </w:rPr>
              <w:t>/2023</w:t>
            </w:r>
          </w:p>
        </w:tc>
      </w:tr>
      <w:tr w:rsidR="003F63EF" w:rsidRPr="00242245" w14:paraId="7659B6BC" w14:textId="77777777" w:rsidTr="00BE159A">
        <w:trPr>
          <w:trHeight w:val="224"/>
          <w:jc w:val="center"/>
        </w:trPr>
        <w:tc>
          <w:tcPr>
            <w:tcW w:w="1092" w:type="dxa"/>
          </w:tcPr>
          <w:p w14:paraId="52ECFCF1" w14:textId="35D8C1A1"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317</w:t>
            </w:r>
          </w:p>
        </w:tc>
        <w:tc>
          <w:tcPr>
            <w:tcW w:w="914" w:type="dxa"/>
          </w:tcPr>
          <w:p w14:paraId="68B08E7A" w14:textId="5788FDC7"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2110C</w:t>
            </w:r>
          </w:p>
        </w:tc>
        <w:tc>
          <w:tcPr>
            <w:tcW w:w="1280" w:type="dxa"/>
          </w:tcPr>
          <w:p w14:paraId="5856D1DC" w14:textId="3D7C8F4A"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DTP01</w:t>
            </w:r>
          </w:p>
        </w:tc>
        <w:tc>
          <w:tcPr>
            <w:tcW w:w="2560" w:type="dxa"/>
          </w:tcPr>
          <w:p w14:paraId="15BDC236" w14:textId="6E91D51C" w:rsidR="003F63EF" w:rsidRPr="00242245" w:rsidRDefault="003F63EF" w:rsidP="003F63EF">
            <w:pPr>
              <w:rPr>
                <w:rFonts w:ascii="Calibri" w:hAnsi="Calibri" w:cs="Calibri"/>
                <w:sz w:val="22"/>
                <w:szCs w:val="22"/>
              </w:rPr>
            </w:pPr>
            <w:r w:rsidRPr="00242245">
              <w:rPr>
                <w:rStyle w:val="None"/>
                <w:rFonts w:ascii="Calibri" w:hAnsi="Calibri" w:cs="Calibri"/>
                <w:sz w:val="22"/>
                <w:szCs w:val="22"/>
              </w:rPr>
              <w:t>Date Time Qualifier</w:t>
            </w:r>
          </w:p>
        </w:tc>
        <w:tc>
          <w:tcPr>
            <w:tcW w:w="1097" w:type="dxa"/>
          </w:tcPr>
          <w:p w14:paraId="2BD04A90" w14:textId="77777777" w:rsidR="003F63EF" w:rsidRPr="00242245" w:rsidRDefault="003F63EF" w:rsidP="003F63EF">
            <w:pPr>
              <w:pStyle w:val="NoSpacing"/>
            </w:pPr>
            <w:r w:rsidRPr="00242245">
              <w:rPr>
                <w:rStyle w:val="None"/>
              </w:rPr>
              <w:t>194</w:t>
            </w:r>
          </w:p>
        </w:tc>
        <w:tc>
          <w:tcPr>
            <w:tcW w:w="2560" w:type="dxa"/>
          </w:tcPr>
          <w:p w14:paraId="1C5C2888" w14:textId="075021C8" w:rsidR="00CC1C5B" w:rsidRPr="00242245" w:rsidRDefault="003F63EF" w:rsidP="00CC1C5B">
            <w:pPr>
              <w:pStyle w:val="NoSpacing"/>
              <w:rPr>
                <w:rStyle w:val="None"/>
              </w:rPr>
            </w:pPr>
            <w:r w:rsidRPr="00242245">
              <w:rPr>
                <w:rStyle w:val="None"/>
              </w:rPr>
              <w:t>Case-mix end date</w:t>
            </w:r>
            <w:r w:rsidR="00CC1C5B" w:rsidRPr="00242245">
              <w:rPr>
                <w:rStyle w:val="None"/>
              </w:rPr>
              <w:t xml:space="preserve"> for MMQ. OR</w:t>
            </w:r>
          </w:p>
          <w:p w14:paraId="06F75704" w14:textId="59D1E5FB" w:rsidR="00CC1C5B" w:rsidRPr="00242245" w:rsidRDefault="00CC1C5B" w:rsidP="003F63EF">
            <w:pPr>
              <w:pStyle w:val="NoSpacing"/>
              <w:rPr>
                <w:rStyle w:val="None"/>
              </w:rPr>
            </w:pPr>
          </w:p>
          <w:p w14:paraId="70C951F2" w14:textId="19B33D86" w:rsidR="00CC1C5B" w:rsidRPr="00242245" w:rsidRDefault="00CC1C5B" w:rsidP="003F63EF">
            <w:pPr>
              <w:pStyle w:val="NoSpacing"/>
            </w:pPr>
            <w:r w:rsidRPr="00242245">
              <w:rPr>
                <w:rStyle w:val="None"/>
              </w:rPr>
              <w:t>MDS Case -mix end date from 10/1</w:t>
            </w:r>
            <w:r w:rsidR="006236FB" w:rsidRPr="00242245">
              <w:rPr>
                <w:rStyle w:val="None"/>
              </w:rPr>
              <w:t>/2023</w:t>
            </w:r>
          </w:p>
        </w:tc>
      </w:tr>
      <w:tr w:rsidR="003F63EF" w:rsidRPr="00242245" w14:paraId="1621A415" w14:textId="77777777" w:rsidTr="007628F1">
        <w:trPr>
          <w:trHeight w:val="728"/>
          <w:jc w:val="center"/>
        </w:trPr>
        <w:tc>
          <w:tcPr>
            <w:tcW w:w="1092" w:type="dxa"/>
          </w:tcPr>
          <w:p w14:paraId="42BCD3F1" w14:textId="77777777" w:rsidR="003F63EF" w:rsidRPr="00242245" w:rsidRDefault="003F63EF" w:rsidP="003F63EF">
            <w:pPr>
              <w:pStyle w:val="NoSpacing"/>
            </w:pPr>
            <w:r w:rsidRPr="00242245">
              <w:rPr>
                <w:rStyle w:val="None"/>
              </w:rPr>
              <w:t>318</w:t>
            </w:r>
          </w:p>
        </w:tc>
        <w:tc>
          <w:tcPr>
            <w:tcW w:w="914" w:type="dxa"/>
          </w:tcPr>
          <w:p w14:paraId="611BAB80" w14:textId="77777777" w:rsidR="003F63EF" w:rsidRPr="00242245" w:rsidRDefault="003F63EF" w:rsidP="003F63EF">
            <w:pPr>
              <w:pStyle w:val="NoSpacing"/>
            </w:pPr>
            <w:r w:rsidRPr="00242245">
              <w:rPr>
                <w:rStyle w:val="None"/>
              </w:rPr>
              <w:t>2110C</w:t>
            </w:r>
          </w:p>
        </w:tc>
        <w:tc>
          <w:tcPr>
            <w:tcW w:w="1280" w:type="dxa"/>
          </w:tcPr>
          <w:p w14:paraId="7D8F3D5D" w14:textId="77777777" w:rsidR="003F63EF" w:rsidRPr="00242245" w:rsidRDefault="003F63EF" w:rsidP="003F63EF">
            <w:pPr>
              <w:pStyle w:val="NoSpacing"/>
            </w:pPr>
            <w:r w:rsidRPr="00242245">
              <w:rPr>
                <w:rStyle w:val="None"/>
              </w:rPr>
              <w:t>DTP03</w:t>
            </w:r>
          </w:p>
        </w:tc>
        <w:tc>
          <w:tcPr>
            <w:tcW w:w="2560" w:type="dxa"/>
          </w:tcPr>
          <w:p w14:paraId="7B322041" w14:textId="77777777" w:rsidR="003F63EF" w:rsidRPr="00242245" w:rsidRDefault="003F63EF" w:rsidP="003F63EF">
            <w:pPr>
              <w:pStyle w:val="NoSpacing"/>
            </w:pPr>
            <w:r w:rsidRPr="00242245">
              <w:rPr>
                <w:rStyle w:val="None"/>
              </w:rPr>
              <w:t>Eligibility or Benefit Date Time Period</w:t>
            </w:r>
          </w:p>
        </w:tc>
        <w:tc>
          <w:tcPr>
            <w:tcW w:w="1097" w:type="dxa"/>
          </w:tcPr>
          <w:p w14:paraId="4D0C4709" w14:textId="0B494757" w:rsidR="003F63EF" w:rsidRPr="00242245" w:rsidRDefault="00705A5A" w:rsidP="003F63EF">
            <w:pPr>
              <w:rPr>
                <w:rFonts w:ascii="Calibri" w:hAnsi="Calibri" w:cs="Calibri"/>
                <w:sz w:val="22"/>
                <w:szCs w:val="22"/>
              </w:rPr>
            </w:pPr>
            <w:r w:rsidRPr="00242245">
              <w:rPr>
                <w:rFonts w:ascii="Calibri" w:hAnsi="Calibri" w:cs="Calibri"/>
                <w:sz w:val="22"/>
                <w:szCs w:val="22"/>
              </w:rPr>
              <w:t>292</w:t>
            </w:r>
          </w:p>
        </w:tc>
        <w:tc>
          <w:tcPr>
            <w:tcW w:w="2560" w:type="dxa"/>
          </w:tcPr>
          <w:p w14:paraId="6B0E13FC" w14:textId="5FE7AEEE" w:rsidR="003F63EF" w:rsidRPr="00242245" w:rsidRDefault="001B108B" w:rsidP="007628F1">
            <w:pPr>
              <w:pStyle w:val="CommentText"/>
            </w:pPr>
            <w:r w:rsidRPr="00242245">
              <w:rPr>
                <w:rFonts w:ascii="Calibri" w:hAnsi="Calibri" w:cs="Calibri"/>
                <w:sz w:val="22"/>
                <w:szCs w:val="22"/>
              </w:rPr>
              <w:t xml:space="preserve">The </w:t>
            </w:r>
            <w:r w:rsidR="00693400" w:rsidRPr="00242245">
              <w:rPr>
                <w:rStyle w:val="None"/>
                <w:rFonts w:ascii="Calibri" w:hAnsi="Calibri" w:cs="Calibri"/>
                <w:sz w:val="22"/>
                <w:szCs w:val="22"/>
              </w:rPr>
              <w:t>begin and end dates are returned</w:t>
            </w:r>
            <w:r w:rsidR="00705A5A" w:rsidRPr="00242245">
              <w:rPr>
                <w:rStyle w:val="None"/>
                <w:rFonts w:ascii="Calibri" w:hAnsi="Calibri" w:cs="Calibri"/>
                <w:sz w:val="22"/>
                <w:szCs w:val="22"/>
              </w:rPr>
              <w:t>.</w:t>
            </w:r>
          </w:p>
        </w:tc>
      </w:tr>
      <w:tr w:rsidR="00705A5A" w:rsidRPr="00242245" w14:paraId="32C0181A" w14:textId="77777777" w:rsidTr="007628F1">
        <w:trPr>
          <w:trHeight w:val="980"/>
          <w:jc w:val="center"/>
        </w:trPr>
        <w:tc>
          <w:tcPr>
            <w:tcW w:w="1092" w:type="dxa"/>
          </w:tcPr>
          <w:p w14:paraId="502D9EEC" w14:textId="617F0DEC" w:rsidR="00705A5A" w:rsidRPr="00242245" w:rsidRDefault="00705A5A" w:rsidP="00705A5A">
            <w:pPr>
              <w:pStyle w:val="NoSpacing"/>
              <w:rPr>
                <w:rStyle w:val="None"/>
              </w:rPr>
            </w:pPr>
            <w:r w:rsidRPr="00242245">
              <w:rPr>
                <w:rStyle w:val="None"/>
              </w:rPr>
              <w:t>318</w:t>
            </w:r>
          </w:p>
        </w:tc>
        <w:tc>
          <w:tcPr>
            <w:tcW w:w="914" w:type="dxa"/>
          </w:tcPr>
          <w:p w14:paraId="0136A1B3" w14:textId="62461416" w:rsidR="00705A5A" w:rsidRPr="00242245" w:rsidRDefault="00705A5A" w:rsidP="00705A5A">
            <w:pPr>
              <w:pStyle w:val="NoSpacing"/>
              <w:rPr>
                <w:rStyle w:val="None"/>
              </w:rPr>
            </w:pPr>
            <w:r w:rsidRPr="00242245">
              <w:rPr>
                <w:rStyle w:val="None"/>
              </w:rPr>
              <w:t>2110C</w:t>
            </w:r>
          </w:p>
        </w:tc>
        <w:tc>
          <w:tcPr>
            <w:tcW w:w="1280" w:type="dxa"/>
          </w:tcPr>
          <w:p w14:paraId="27E5FAF7" w14:textId="357D8BC6" w:rsidR="00705A5A" w:rsidRPr="00242245" w:rsidRDefault="00705A5A" w:rsidP="00705A5A">
            <w:pPr>
              <w:pStyle w:val="NoSpacing"/>
              <w:rPr>
                <w:rStyle w:val="None"/>
              </w:rPr>
            </w:pPr>
            <w:r w:rsidRPr="00242245">
              <w:rPr>
                <w:rStyle w:val="None"/>
              </w:rPr>
              <w:t>DTP03</w:t>
            </w:r>
          </w:p>
        </w:tc>
        <w:tc>
          <w:tcPr>
            <w:tcW w:w="2560" w:type="dxa"/>
          </w:tcPr>
          <w:p w14:paraId="3CD98C48" w14:textId="2C680778" w:rsidR="00705A5A" w:rsidRPr="00242245" w:rsidRDefault="00705A5A" w:rsidP="00705A5A">
            <w:pPr>
              <w:pStyle w:val="NoSpacing"/>
              <w:rPr>
                <w:rStyle w:val="None"/>
              </w:rPr>
            </w:pPr>
            <w:r w:rsidRPr="00242245">
              <w:rPr>
                <w:rStyle w:val="None"/>
              </w:rPr>
              <w:t>Eligibility or Benefit Date Time Period</w:t>
            </w:r>
          </w:p>
        </w:tc>
        <w:tc>
          <w:tcPr>
            <w:tcW w:w="1097" w:type="dxa"/>
          </w:tcPr>
          <w:p w14:paraId="00E76E21" w14:textId="5AD82596" w:rsidR="00705A5A" w:rsidRPr="00242245" w:rsidRDefault="00705A5A" w:rsidP="00705A5A">
            <w:pPr>
              <w:rPr>
                <w:rFonts w:ascii="Calibri" w:hAnsi="Calibri" w:cs="Calibri"/>
                <w:sz w:val="22"/>
                <w:szCs w:val="22"/>
              </w:rPr>
            </w:pPr>
            <w:r w:rsidRPr="00242245">
              <w:rPr>
                <w:rFonts w:ascii="Calibri" w:hAnsi="Calibri" w:cs="Calibri"/>
                <w:sz w:val="22"/>
                <w:szCs w:val="22"/>
              </w:rPr>
              <w:t>435</w:t>
            </w:r>
            <w:r w:rsidR="00CC1C5B" w:rsidRPr="00242245">
              <w:rPr>
                <w:rFonts w:ascii="Calibri" w:hAnsi="Calibri" w:cs="Calibri"/>
                <w:sz w:val="22"/>
                <w:szCs w:val="22"/>
              </w:rPr>
              <w:t>,193&amp; 194</w:t>
            </w:r>
          </w:p>
        </w:tc>
        <w:tc>
          <w:tcPr>
            <w:tcW w:w="2560" w:type="dxa"/>
          </w:tcPr>
          <w:p w14:paraId="49789A31" w14:textId="5999CE8C" w:rsidR="00F7577E" w:rsidRPr="00242245" w:rsidRDefault="001B108B" w:rsidP="007628F1">
            <w:r w:rsidRPr="00242245">
              <w:rPr>
                <w:rStyle w:val="None"/>
                <w:rFonts w:ascii="Calibri" w:hAnsi="Calibri" w:cs="Calibri"/>
                <w:sz w:val="22"/>
                <w:szCs w:val="22"/>
              </w:rPr>
              <w:t>A</w:t>
            </w:r>
            <w:r w:rsidR="00693400" w:rsidRPr="00242245">
              <w:rPr>
                <w:rStyle w:val="None"/>
                <w:rFonts w:ascii="Calibri" w:hAnsi="Calibri" w:cs="Calibri"/>
                <w:color w:val="FF0000"/>
                <w:sz w:val="22"/>
                <w:szCs w:val="22"/>
              </w:rPr>
              <w:t xml:space="preserve"> </w:t>
            </w:r>
            <w:r w:rsidR="00693400" w:rsidRPr="00242245">
              <w:rPr>
                <w:rStyle w:val="None"/>
                <w:rFonts w:ascii="Calibri" w:hAnsi="Calibri" w:cs="Calibri"/>
                <w:sz w:val="22"/>
                <w:szCs w:val="22"/>
              </w:rPr>
              <w:t>single date is returned</w:t>
            </w:r>
            <w:r w:rsidR="00705A5A" w:rsidRPr="00242245">
              <w:rPr>
                <w:rStyle w:val="None"/>
                <w:rFonts w:ascii="Calibri" w:hAnsi="Calibri" w:cs="Calibri"/>
                <w:sz w:val="22"/>
                <w:szCs w:val="22"/>
              </w:rPr>
              <w:t>.</w:t>
            </w:r>
          </w:p>
        </w:tc>
      </w:tr>
      <w:tr w:rsidR="00705A5A" w:rsidRPr="00242245" w14:paraId="0C1AD150" w14:textId="77777777" w:rsidTr="00BE159A">
        <w:trPr>
          <w:trHeight w:val="752"/>
          <w:jc w:val="center"/>
        </w:trPr>
        <w:tc>
          <w:tcPr>
            <w:tcW w:w="1092" w:type="dxa"/>
          </w:tcPr>
          <w:p w14:paraId="23A08515" w14:textId="77777777" w:rsidR="00705A5A" w:rsidRPr="00242245" w:rsidRDefault="00705A5A" w:rsidP="00705A5A">
            <w:pPr>
              <w:pStyle w:val="NoSpacing"/>
            </w:pPr>
            <w:r w:rsidRPr="00242245">
              <w:rPr>
                <w:rStyle w:val="None"/>
              </w:rPr>
              <w:t>323</w:t>
            </w:r>
          </w:p>
        </w:tc>
        <w:tc>
          <w:tcPr>
            <w:tcW w:w="914" w:type="dxa"/>
          </w:tcPr>
          <w:p w14:paraId="601E4D18" w14:textId="77777777" w:rsidR="00705A5A" w:rsidRPr="00242245" w:rsidRDefault="00705A5A" w:rsidP="00705A5A">
            <w:pPr>
              <w:pStyle w:val="NoSpacing"/>
            </w:pPr>
            <w:r w:rsidRPr="00242245">
              <w:rPr>
                <w:rStyle w:val="None"/>
              </w:rPr>
              <w:t>2110C</w:t>
            </w:r>
          </w:p>
        </w:tc>
        <w:tc>
          <w:tcPr>
            <w:tcW w:w="1280" w:type="dxa"/>
          </w:tcPr>
          <w:p w14:paraId="05808317" w14:textId="77777777" w:rsidR="00705A5A" w:rsidRPr="00242245" w:rsidRDefault="00705A5A" w:rsidP="00705A5A">
            <w:pPr>
              <w:pStyle w:val="NoSpacing"/>
            </w:pPr>
            <w:r w:rsidRPr="00242245">
              <w:rPr>
                <w:rStyle w:val="None"/>
              </w:rPr>
              <w:t>MSG01</w:t>
            </w:r>
          </w:p>
        </w:tc>
        <w:tc>
          <w:tcPr>
            <w:tcW w:w="2560" w:type="dxa"/>
          </w:tcPr>
          <w:p w14:paraId="2E31B604" w14:textId="77777777" w:rsidR="00705A5A" w:rsidRPr="00242245" w:rsidRDefault="00705A5A" w:rsidP="00705A5A">
            <w:pPr>
              <w:pStyle w:val="NoSpacing"/>
            </w:pPr>
            <w:r w:rsidRPr="00242245">
              <w:rPr>
                <w:rStyle w:val="None"/>
              </w:rPr>
              <w:t>Free Form Message Text</w:t>
            </w:r>
          </w:p>
        </w:tc>
        <w:tc>
          <w:tcPr>
            <w:tcW w:w="1097" w:type="dxa"/>
          </w:tcPr>
          <w:p w14:paraId="442074D2" w14:textId="77777777" w:rsidR="00705A5A" w:rsidRPr="00242245" w:rsidRDefault="00705A5A" w:rsidP="00705A5A"/>
        </w:tc>
        <w:tc>
          <w:tcPr>
            <w:tcW w:w="2560" w:type="dxa"/>
          </w:tcPr>
          <w:p w14:paraId="2C2E6D10" w14:textId="77777777" w:rsidR="00705A5A" w:rsidRPr="00242245" w:rsidRDefault="00705A5A" w:rsidP="00705A5A">
            <w:pPr>
              <w:pStyle w:val="NoSpacing"/>
            </w:pPr>
            <w:r w:rsidRPr="00242245">
              <w:rPr>
                <w:rStyle w:val="None"/>
              </w:rPr>
              <w:t>MassHealth will return restrictive message(s) in this field if applicable.</w:t>
            </w:r>
          </w:p>
        </w:tc>
      </w:tr>
      <w:tr w:rsidR="00705A5A" w:rsidRPr="00242245" w14:paraId="068063F2" w14:textId="77777777" w:rsidTr="00BE159A">
        <w:trPr>
          <w:trHeight w:val="224"/>
          <w:jc w:val="center"/>
        </w:trPr>
        <w:tc>
          <w:tcPr>
            <w:tcW w:w="1092" w:type="dxa"/>
          </w:tcPr>
          <w:p w14:paraId="08D3D119" w14:textId="32EE6867" w:rsidR="00705A5A" w:rsidRPr="00242245" w:rsidRDefault="00705A5A" w:rsidP="00705A5A">
            <w:pPr>
              <w:pStyle w:val="NoSpacing"/>
              <w:rPr>
                <w:rStyle w:val="None"/>
              </w:rPr>
            </w:pPr>
            <w:r w:rsidRPr="00242245">
              <w:rPr>
                <w:rStyle w:val="None"/>
              </w:rPr>
              <w:t>323</w:t>
            </w:r>
          </w:p>
        </w:tc>
        <w:tc>
          <w:tcPr>
            <w:tcW w:w="914" w:type="dxa"/>
          </w:tcPr>
          <w:p w14:paraId="41097164" w14:textId="13E77008" w:rsidR="00705A5A" w:rsidRPr="00242245" w:rsidRDefault="00705A5A" w:rsidP="00705A5A">
            <w:pPr>
              <w:pStyle w:val="NoSpacing"/>
              <w:rPr>
                <w:rStyle w:val="None"/>
              </w:rPr>
            </w:pPr>
            <w:r w:rsidRPr="00242245">
              <w:rPr>
                <w:rStyle w:val="None"/>
              </w:rPr>
              <w:t>2110c</w:t>
            </w:r>
          </w:p>
        </w:tc>
        <w:tc>
          <w:tcPr>
            <w:tcW w:w="1280" w:type="dxa"/>
          </w:tcPr>
          <w:p w14:paraId="224FE3D8" w14:textId="38C23E05" w:rsidR="00705A5A" w:rsidRPr="00242245" w:rsidRDefault="00705A5A" w:rsidP="00705A5A">
            <w:pPr>
              <w:pStyle w:val="NoSpacing"/>
              <w:rPr>
                <w:rStyle w:val="None"/>
              </w:rPr>
            </w:pPr>
            <w:r w:rsidRPr="00242245">
              <w:rPr>
                <w:rStyle w:val="None"/>
              </w:rPr>
              <w:t>MSG01</w:t>
            </w:r>
          </w:p>
        </w:tc>
        <w:tc>
          <w:tcPr>
            <w:tcW w:w="2560" w:type="dxa"/>
          </w:tcPr>
          <w:p w14:paraId="6DE49920" w14:textId="3665043A" w:rsidR="00705A5A" w:rsidRPr="00242245" w:rsidRDefault="00705A5A" w:rsidP="00705A5A">
            <w:pPr>
              <w:pStyle w:val="NoSpacing"/>
              <w:rPr>
                <w:rStyle w:val="None"/>
              </w:rPr>
            </w:pPr>
            <w:r w:rsidRPr="00242245">
              <w:rPr>
                <w:rStyle w:val="None"/>
              </w:rPr>
              <w:t xml:space="preserve">Free Form Message Text </w:t>
            </w:r>
          </w:p>
        </w:tc>
        <w:tc>
          <w:tcPr>
            <w:tcW w:w="1097" w:type="dxa"/>
          </w:tcPr>
          <w:p w14:paraId="75D361A6" w14:textId="77777777" w:rsidR="00705A5A" w:rsidRPr="00242245" w:rsidRDefault="00705A5A" w:rsidP="00705A5A">
            <w:pPr>
              <w:pStyle w:val="NoSpacing"/>
              <w:rPr>
                <w:rStyle w:val="None"/>
              </w:rPr>
            </w:pPr>
          </w:p>
        </w:tc>
        <w:tc>
          <w:tcPr>
            <w:tcW w:w="2560" w:type="dxa"/>
          </w:tcPr>
          <w:p w14:paraId="4956156A" w14:textId="5C11971E" w:rsidR="00705A5A" w:rsidRPr="00AB2772" w:rsidRDefault="00705A5A" w:rsidP="00705A5A">
            <w:pPr>
              <w:rPr>
                <w:rFonts w:ascii="Calibri" w:hAnsi="Calibri" w:cs="Calibri"/>
                <w:sz w:val="22"/>
                <w:szCs w:val="22"/>
              </w:rPr>
            </w:pPr>
            <w:r w:rsidRPr="00AB2772">
              <w:rPr>
                <w:rFonts w:ascii="Calibri" w:hAnsi="Calibri" w:cs="Calibri"/>
                <w:sz w:val="22"/>
                <w:szCs w:val="22"/>
              </w:rPr>
              <w:t>MassHealth will return the MDS</w:t>
            </w:r>
            <w:r w:rsidR="00E91746" w:rsidRPr="00AB2772">
              <w:rPr>
                <w:rFonts w:ascii="Calibri" w:hAnsi="Calibri" w:cs="Calibri"/>
                <w:sz w:val="22"/>
                <w:szCs w:val="22"/>
              </w:rPr>
              <w:t xml:space="preserve"> Level of Care</w:t>
            </w:r>
            <w:r w:rsidR="00B412B9" w:rsidRPr="00AB2772">
              <w:rPr>
                <w:rFonts w:ascii="Calibri" w:hAnsi="Calibri" w:cs="Calibri"/>
                <w:sz w:val="22"/>
                <w:szCs w:val="22"/>
              </w:rPr>
              <w:t xml:space="preserve"> </w:t>
            </w:r>
            <w:r w:rsidR="00E91746" w:rsidRPr="00AB2772">
              <w:rPr>
                <w:rFonts w:ascii="Calibri" w:hAnsi="Calibri" w:cs="Calibri"/>
                <w:sz w:val="22"/>
                <w:szCs w:val="22"/>
              </w:rPr>
              <w:t>(</w:t>
            </w:r>
            <w:r w:rsidRPr="00AB2772">
              <w:rPr>
                <w:rFonts w:ascii="Calibri" w:hAnsi="Calibri" w:cs="Calibri"/>
                <w:sz w:val="22"/>
                <w:szCs w:val="22"/>
              </w:rPr>
              <w:t>LOC</w:t>
            </w:r>
            <w:r w:rsidR="00E91746" w:rsidRPr="00AB2772">
              <w:rPr>
                <w:rFonts w:ascii="Calibri" w:hAnsi="Calibri" w:cs="Calibri"/>
                <w:sz w:val="22"/>
                <w:szCs w:val="22"/>
              </w:rPr>
              <w:t>)</w:t>
            </w:r>
            <w:r w:rsidRPr="00AB2772">
              <w:rPr>
                <w:rFonts w:ascii="Calibri" w:hAnsi="Calibri" w:cs="Calibri"/>
                <w:sz w:val="22"/>
                <w:szCs w:val="22"/>
              </w:rPr>
              <w:t xml:space="preserve"> code </w:t>
            </w:r>
            <w:r w:rsidR="00D826EE" w:rsidRPr="00AB2772">
              <w:rPr>
                <w:rFonts w:ascii="Calibri" w:hAnsi="Calibri" w:cs="Calibri"/>
                <w:sz w:val="22"/>
                <w:szCs w:val="22"/>
              </w:rPr>
              <w:t>if it is available</w:t>
            </w:r>
            <w:r w:rsidR="00E91746" w:rsidRPr="00AB2772">
              <w:rPr>
                <w:rFonts w:ascii="Calibri" w:hAnsi="Calibri" w:cs="Calibri"/>
                <w:sz w:val="22"/>
                <w:szCs w:val="22"/>
              </w:rPr>
              <w:t xml:space="preserve">. MassHealth will be sending the </w:t>
            </w:r>
            <w:r w:rsidR="00E91746" w:rsidRPr="00991023">
              <w:rPr>
                <w:rFonts w:ascii="Calibri" w:hAnsi="Calibri" w:cs="Calibri"/>
                <w:sz w:val="22"/>
                <w:szCs w:val="22"/>
              </w:rPr>
              <w:t>third character of the HIPPS code as</w:t>
            </w:r>
            <w:r w:rsidR="00E91746" w:rsidRPr="00AB2772">
              <w:rPr>
                <w:rFonts w:ascii="Calibri" w:hAnsi="Calibri" w:cs="Calibri"/>
                <w:sz w:val="22"/>
                <w:szCs w:val="22"/>
              </w:rPr>
              <w:t xml:space="preserve"> LOC.</w:t>
            </w:r>
            <w:r w:rsidR="00E91746" w:rsidRPr="00AB2772">
              <w:rPr>
                <w:rFonts w:ascii="Calibri" w:hAnsi="Calibri" w:cs="Calibri"/>
                <w:strike/>
                <w:sz w:val="22"/>
                <w:szCs w:val="22"/>
              </w:rPr>
              <w:t xml:space="preserve"> </w:t>
            </w:r>
          </w:p>
        </w:tc>
      </w:tr>
      <w:tr w:rsidR="00705A5A" w:rsidRPr="00242245" w14:paraId="7E202102" w14:textId="77777777" w:rsidTr="00BE159A">
        <w:trPr>
          <w:trHeight w:val="224"/>
          <w:jc w:val="center"/>
        </w:trPr>
        <w:tc>
          <w:tcPr>
            <w:tcW w:w="1092" w:type="dxa"/>
          </w:tcPr>
          <w:p w14:paraId="7BDC9D03" w14:textId="77777777" w:rsidR="00705A5A" w:rsidRPr="00242245" w:rsidRDefault="00705A5A" w:rsidP="00705A5A">
            <w:pPr>
              <w:pStyle w:val="NoSpacing"/>
            </w:pPr>
            <w:r w:rsidRPr="00242245">
              <w:rPr>
                <w:rStyle w:val="None"/>
              </w:rPr>
              <w:t>330</w:t>
            </w:r>
          </w:p>
        </w:tc>
        <w:tc>
          <w:tcPr>
            <w:tcW w:w="914" w:type="dxa"/>
          </w:tcPr>
          <w:p w14:paraId="598069B5" w14:textId="77777777" w:rsidR="00705A5A" w:rsidRPr="00242245" w:rsidRDefault="00705A5A" w:rsidP="00705A5A">
            <w:pPr>
              <w:pStyle w:val="NoSpacing"/>
            </w:pPr>
            <w:r w:rsidRPr="00242245">
              <w:rPr>
                <w:rStyle w:val="None"/>
              </w:rPr>
              <w:t>2120C</w:t>
            </w:r>
          </w:p>
        </w:tc>
        <w:tc>
          <w:tcPr>
            <w:tcW w:w="1280" w:type="dxa"/>
          </w:tcPr>
          <w:p w14:paraId="2E643B11" w14:textId="77777777" w:rsidR="00705A5A" w:rsidRPr="00242245" w:rsidRDefault="00705A5A" w:rsidP="00705A5A">
            <w:pPr>
              <w:pStyle w:val="NoSpacing"/>
            </w:pPr>
            <w:r w:rsidRPr="00242245">
              <w:rPr>
                <w:rStyle w:val="None"/>
              </w:rPr>
              <w:t>NM101</w:t>
            </w:r>
          </w:p>
        </w:tc>
        <w:tc>
          <w:tcPr>
            <w:tcW w:w="2560" w:type="dxa"/>
          </w:tcPr>
          <w:p w14:paraId="563ACDBF" w14:textId="77777777" w:rsidR="00705A5A" w:rsidRPr="00242245" w:rsidRDefault="00705A5A" w:rsidP="00705A5A">
            <w:pPr>
              <w:pStyle w:val="NoSpacing"/>
            </w:pPr>
            <w:r w:rsidRPr="00242245">
              <w:rPr>
                <w:rStyle w:val="None"/>
              </w:rPr>
              <w:t>Entity Identifier Code</w:t>
            </w:r>
          </w:p>
        </w:tc>
        <w:tc>
          <w:tcPr>
            <w:tcW w:w="1097" w:type="dxa"/>
          </w:tcPr>
          <w:p w14:paraId="28F3F8AC" w14:textId="77777777" w:rsidR="00705A5A" w:rsidRPr="00242245" w:rsidRDefault="00705A5A" w:rsidP="00705A5A">
            <w:pPr>
              <w:pStyle w:val="NoSpacing"/>
            </w:pPr>
            <w:r w:rsidRPr="00242245">
              <w:rPr>
                <w:rStyle w:val="None"/>
              </w:rPr>
              <w:t>FA</w:t>
            </w:r>
          </w:p>
        </w:tc>
        <w:tc>
          <w:tcPr>
            <w:tcW w:w="2560" w:type="dxa"/>
          </w:tcPr>
          <w:p w14:paraId="3297A19F" w14:textId="77777777" w:rsidR="00705A5A" w:rsidRPr="00242245" w:rsidRDefault="00705A5A" w:rsidP="00705A5A"/>
        </w:tc>
      </w:tr>
      <w:tr w:rsidR="00705A5A" w:rsidRPr="00242245" w14:paraId="1FAF41B2" w14:textId="77777777" w:rsidTr="00BE159A">
        <w:trPr>
          <w:trHeight w:val="224"/>
          <w:jc w:val="center"/>
        </w:trPr>
        <w:tc>
          <w:tcPr>
            <w:tcW w:w="1092" w:type="dxa"/>
          </w:tcPr>
          <w:p w14:paraId="319F382C" w14:textId="77777777" w:rsidR="00705A5A" w:rsidRPr="00242245" w:rsidRDefault="00705A5A" w:rsidP="00705A5A">
            <w:pPr>
              <w:pStyle w:val="NoSpacing"/>
            </w:pPr>
            <w:r w:rsidRPr="00242245">
              <w:rPr>
                <w:rStyle w:val="None"/>
              </w:rPr>
              <w:t>331</w:t>
            </w:r>
          </w:p>
        </w:tc>
        <w:tc>
          <w:tcPr>
            <w:tcW w:w="914" w:type="dxa"/>
          </w:tcPr>
          <w:p w14:paraId="443ABFEF" w14:textId="77777777" w:rsidR="00705A5A" w:rsidRPr="00242245" w:rsidRDefault="00705A5A" w:rsidP="00705A5A">
            <w:pPr>
              <w:pStyle w:val="NoSpacing"/>
            </w:pPr>
            <w:r w:rsidRPr="00242245">
              <w:rPr>
                <w:rStyle w:val="None"/>
              </w:rPr>
              <w:t>2120C</w:t>
            </w:r>
          </w:p>
        </w:tc>
        <w:tc>
          <w:tcPr>
            <w:tcW w:w="1280" w:type="dxa"/>
          </w:tcPr>
          <w:p w14:paraId="1CE20666" w14:textId="77777777" w:rsidR="00705A5A" w:rsidRPr="00242245" w:rsidRDefault="00705A5A" w:rsidP="00705A5A">
            <w:pPr>
              <w:pStyle w:val="NoSpacing"/>
            </w:pPr>
            <w:r w:rsidRPr="00242245">
              <w:rPr>
                <w:rStyle w:val="None"/>
              </w:rPr>
              <w:t>NM102</w:t>
            </w:r>
          </w:p>
        </w:tc>
        <w:tc>
          <w:tcPr>
            <w:tcW w:w="2560" w:type="dxa"/>
          </w:tcPr>
          <w:p w14:paraId="261C30FA" w14:textId="77777777" w:rsidR="00705A5A" w:rsidRPr="00242245" w:rsidRDefault="00705A5A" w:rsidP="00705A5A">
            <w:pPr>
              <w:pStyle w:val="NoSpacing"/>
            </w:pPr>
            <w:r w:rsidRPr="00242245">
              <w:rPr>
                <w:rStyle w:val="None"/>
              </w:rPr>
              <w:t>Entity Type Qualifier</w:t>
            </w:r>
          </w:p>
        </w:tc>
        <w:tc>
          <w:tcPr>
            <w:tcW w:w="1097" w:type="dxa"/>
          </w:tcPr>
          <w:p w14:paraId="228FA9F5" w14:textId="77777777" w:rsidR="00705A5A" w:rsidRPr="00242245" w:rsidRDefault="00705A5A" w:rsidP="00705A5A">
            <w:pPr>
              <w:pStyle w:val="NoSpacing"/>
            </w:pPr>
            <w:r w:rsidRPr="00242245">
              <w:rPr>
                <w:rStyle w:val="None"/>
              </w:rPr>
              <w:t>2</w:t>
            </w:r>
          </w:p>
        </w:tc>
        <w:tc>
          <w:tcPr>
            <w:tcW w:w="2560" w:type="dxa"/>
          </w:tcPr>
          <w:p w14:paraId="7C77EC40" w14:textId="77777777" w:rsidR="00705A5A" w:rsidRPr="00242245" w:rsidRDefault="00705A5A" w:rsidP="00705A5A"/>
        </w:tc>
      </w:tr>
      <w:tr w:rsidR="00705A5A" w:rsidRPr="00242245" w14:paraId="54BC1B53" w14:textId="77777777" w:rsidTr="00BE159A">
        <w:trPr>
          <w:trHeight w:val="488"/>
          <w:jc w:val="center"/>
        </w:trPr>
        <w:tc>
          <w:tcPr>
            <w:tcW w:w="1092" w:type="dxa"/>
          </w:tcPr>
          <w:p w14:paraId="2178199D" w14:textId="77777777" w:rsidR="00705A5A" w:rsidRPr="00242245" w:rsidRDefault="00705A5A" w:rsidP="00705A5A">
            <w:pPr>
              <w:pStyle w:val="NoSpacing"/>
            </w:pPr>
            <w:r w:rsidRPr="00242245">
              <w:rPr>
                <w:rStyle w:val="None"/>
              </w:rPr>
              <w:lastRenderedPageBreak/>
              <w:t>331</w:t>
            </w:r>
          </w:p>
        </w:tc>
        <w:tc>
          <w:tcPr>
            <w:tcW w:w="914" w:type="dxa"/>
          </w:tcPr>
          <w:p w14:paraId="177B6E9C" w14:textId="77777777" w:rsidR="00705A5A" w:rsidRPr="00242245" w:rsidRDefault="00705A5A" w:rsidP="00705A5A">
            <w:pPr>
              <w:pStyle w:val="NoSpacing"/>
            </w:pPr>
            <w:r w:rsidRPr="00242245">
              <w:rPr>
                <w:rStyle w:val="None"/>
              </w:rPr>
              <w:t>2120C</w:t>
            </w:r>
          </w:p>
        </w:tc>
        <w:tc>
          <w:tcPr>
            <w:tcW w:w="1280" w:type="dxa"/>
          </w:tcPr>
          <w:p w14:paraId="754F1097" w14:textId="77777777" w:rsidR="00705A5A" w:rsidRPr="00242245" w:rsidRDefault="00705A5A" w:rsidP="00705A5A">
            <w:pPr>
              <w:pStyle w:val="NoSpacing"/>
            </w:pPr>
            <w:r w:rsidRPr="00242245">
              <w:rPr>
                <w:rStyle w:val="None"/>
              </w:rPr>
              <w:t>NM103</w:t>
            </w:r>
          </w:p>
        </w:tc>
        <w:tc>
          <w:tcPr>
            <w:tcW w:w="2560" w:type="dxa"/>
          </w:tcPr>
          <w:p w14:paraId="753C5A5A" w14:textId="77777777" w:rsidR="00705A5A" w:rsidRPr="00242245" w:rsidRDefault="00705A5A" w:rsidP="00705A5A">
            <w:pPr>
              <w:pStyle w:val="NoSpacing"/>
            </w:pPr>
            <w:r w:rsidRPr="00242245">
              <w:rPr>
                <w:rStyle w:val="None"/>
              </w:rPr>
              <w:t>Benefit Related Entity Last or Organization Name</w:t>
            </w:r>
          </w:p>
        </w:tc>
        <w:tc>
          <w:tcPr>
            <w:tcW w:w="1097" w:type="dxa"/>
          </w:tcPr>
          <w:p w14:paraId="2763254F" w14:textId="77777777" w:rsidR="00705A5A" w:rsidRPr="00242245" w:rsidRDefault="00705A5A" w:rsidP="00705A5A"/>
        </w:tc>
        <w:tc>
          <w:tcPr>
            <w:tcW w:w="2560" w:type="dxa"/>
          </w:tcPr>
          <w:p w14:paraId="219B0FDB" w14:textId="77777777" w:rsidR="00705A5A" w:rsidRPr="00242245" w:rsidRDefault="00705A5A" w:rsidP="00705A5A">
            <w:pPr>
              <w:pStyle w:val="NoSpacing"/>
            </w:pPr>
            <w:r w:rsidRPr="00242245">
              <w:rPr>
                <w:rStyle w:val="None"/>
              </w:rPr>
              <w:t>Long-term-care facility name</w:t>
            </w:r>
          </w:p>
        </w:tc>
      </w:tr>
      <w:tr w:rsidR="00705A5A" w:rsidRPr="00242245" w14:paraId="5E4053DF" w14:textId="77777777" w:rsidTr="00BE159A">
        <w:trPr>
          <w:trHeight w:val="488"/>
          <w:jc w:val="center"/>
        </w:trPr>
        <w:tc>
          <w:tcPr>
            <w:tcW w:w="1092" w:type="dxa"/>
          </w:tcPr>
          <w:p w14:paraId="4F712607" w14:textId="77777777" w:rsidR="00705A5A" w:rsidRPr="00242245" w:rsidRDefault="00705A5A" w:rsidP="00705A5A">
            <w:pPr>
              <w:pStyle w:val="NoSpacing"/>
            </w:pPr>
            <w:r w:rsidRPr="00242245">
              <w:rPr>
                <w:rStyle w:val="None"/>
              </w:rPr>
              <w:t>332</w:t>
            </w:r>
          </w:p>
        </w:tc>
        <w:tc>
          <w:tcPr>
            <w:tcW w:w="914" w:type="dxa"/>
          </w:tcPr>
          <w:p w14:paraId="42CCC371" w14:textId="77777777" w:rsidR="00705A5A" w:rsidRPr="00242245" w:rsidRDefault="00705A5A" w:rsidP="00705A5A">
            <w:pPr>
              <w:pStyle w:val="NoSpacing"/>
            </w:pPr>
            <w:r w:rsidRPr="00242245">
              <w:rPr>
                <w:rStyle w:val="None"/>
              </w:rPr>
              <w:t>2120C</w:t>
            </w:r>
          </w:p>
        </w:tc>
        <w:tc>
          <w:tcPr>
            <w:tcW w:w="1280" w:type="dxa"/>
          </w:tcPr>
          <w:p w14:paraId="4472AB47" w14:textId="77777777" w:rsidR="00705A5A" w:rsidRPr="00242245" w:rsidRDefault="00705A5A" w:rsidP="00705A5A">
            <w:pPr>
              <w:pStyle w:val="NoSpacing"/>
            </w:pPr>
            <w:r w:rsidRPr="00242245">
              <w:rPr>
                <w:rStyle w:val="None"/>
              </w:rPr>
              <w:t>NM108</w:t>
            </w:r>
          </w:p>
        </w:tc>
        <w:tc>
          <w:tcPr>
            <w:tcW w:w="2560" w:type="dxa"/>
          </w:tcPr>
          <w:p w14:paraId="7E21ABD7" w14:textId="77777777" w:rsidR="00705A5A" w:rsidRPr="00242245" w:rsidRDefault="00705A5A" w:rsidP="00705A5A">
            <w:pPr>
              <w:pStyle w:val="NoSpacing"/>
            </w:pPr>
            <w:r w:rsidRPr="00242245">
              <w:rPr>
                <w:rStyle w:val="None"/>
              </w:rPr>
              <w:t>Identification Code Qualifier</w:t>
            </w:r>
          </w:p>
        </w:tc>
        <w:tc>
          <w:tcPr>
            <w:tcW w:w="1097" w:type="dxa"/>
          </w:tcPr>
          <w:p w14:paraId="6CCA4A45" w14:textId="77777777" w:rsidR="00705A5A" w:rsidRPr="00242245" w:rsidRDefault="00705A5A" w:rsidP="00705A5A">
            <w:pPr>
              <w:pStyle w:val="NoSpacing"/>
            </w:pPr>
            <w:r w:rsidRPr="00242245">
              <w:rPr>
                <w:rStyle w:val="None"/>
              </w:rPr>
              <w:t>XX</w:t>
            </w:r>
          </w:p>
        </w:tc>
        <w:tc>
          <w:tcPr>
            <w:tcW w:w="2560" w:type="dxa"/>
          </w:tcPr>
          <w:p w14:paraId="279019F3" w14:textId="77777777" w:rsidR="00705A5A" w:rsidRPr="00242245" w:rsidRDefault="00705A5A" w:rsidP="00705A5A"/>
        </w:tc>
      </w:tr>
      <w:tr w:rsidR="00705A5A" w:rsidRPr="00242245" w14:paraId="476E7640" w14:textId="77777777" w:rsidTr="00BE159A">
        <w:trPr>
          <w:trHeight w:val="488"/>
          <w:jc w:val="center"/>
        </w:trPr>
        <w:tc>
          <w:tcPr>
            <w:tcW w:w="1092" w:type="dxa"/>
          </w:tcPr>
          <w:p w14:paraId="64DE6E9F" w14:textId="77777777" w:rsidR="00705A5A" w:rsidRPr="00242245" w:rsidRDefault="00705A5A" w:rsidP="00705A5A">
            <w:pPr>
              <w:pStyle w:val="NoSpacing"/>
            </w:pPr>
            <w:r w:rsidRPr="00242245">
              <w:rPr>
                <w:rStyle w:val="None"/>
              </w:rPr>
              <w:t>333</w:t>
            </w:r>
          </w:p>
        </w:tc>
        <w:tc>
          <w:tcPr>
            <w:tcW w:w="914" w:type="dxa"/>
          </w:tcPr>
          <w:p w14:paraId="4446B715" w14:textId="77777777" w:rsidR="00705A5A" w:rsidRPr="00242245" w:rsidRDefault="00705A5A" w:rsidP="00705A5A">
            <w:pPr>
              <w:pStyle w:val="NoSpacing"/>
            </w:pPr>
            <w:r w:rsidRPr="00242245">
              <w:rPr>
                <w:rStyle w:val="None"/>
              </w:rPr>
              <w:t>2120C</w:t>
            </w:r>
          </w:p>
        </w:tc>
        <w:tc>
          <w:tcPr>
            <w:tcW w:w="1280" w:type="dxa"/>
          </w:tcPr>
          <w:p w14:paraId="67EA7AFE" w14:textId="77777777" w:rsidR="00705A5A" w:rsidRPr="00242245" w:rsidRDefault="00705A5A" w:rsidP="00705A5A">
            <w:pPr>
              <w:pStyle w:val="NoSpacing"/>
            </w:pPr>
            <w:r w:rsidRPr="00242245">
              <w:rPr>
                <w:rStyle w:val="None"/>
              </w:rPr>
              <w:t>NM109</w:t>
            </w:r>
          </w:p>
        </w:tc>
        <w:tc>
          <w:tcPr>
            <w:tcW w:w="2560" w:type="dxa"/>
          </w:tcPr>
          <w:p w14:paraId="297D3E5D" w14:textId="77777777" w:rsidR="00705A5A" w:rsidRPr="00242245" w:rsidRDefault="00705A5A" w:rsidP="00705A5A">
            <w:pPr>
              <w:pStyle w:val="NoSpacing"/>
            </w:pPr>
            <w:r w:rsidRPr="00242245">
              <w:rPr>
                <w:rStyle w:val="None"/>
              </w:rPr>
              <w:t>Benefit Related Entity Identifier</w:t>
            </w:r>
          </w:p>
        </w:tc>
        <w:tc>
          <w:tcPr>
            <w:tcW w:w="1097" w:type="dxa"/>
          </w:tcPr>
          <w:p w14:paraId="44CE3254" w14:textId="77777777" w:rsidR="00705A5A" w:rsidRPr="00242245" w:rsidRDefault="00705A5A" w:rsidP="00705A5A"/>
        </w:tc>
        <w:tc>
          <w:tcPr>
            <w:tcW w:w="2560" w:type="dxa"/>
          </w:tcPr>
          <w:p w14:paraId="356D915D" w14:textId="77777777" w:rsidR="00705A5A" w:rsidRPr="00242245" w:rsidRDefault="00705A5A" w:rsidP="00705A5A">
            <w:pPr>
              <w:pStyle w:val="NoSpacing"/>
            </w:pPr>
            <w:r w:rsidRPr="00242245">
              <w:rPr>
                <w:rStyle w:val="None"/>
              </w:rPr>
              <w:t>Long-term-care facility NPI</w:t>
            </w:r>
          </w:p>
        </w:tc>
      </w:tr>
      <w:tr w:rsidR="00705A5A" w:rsidRPr="00242245" w14:paraId="48993831" w14:textId="77777777" w:rsidTr="00BE159A">
        <w:trPr>
          <w:trHeight w:val="488"/>
          <w:jc w:val="center"/>
        </w:trPr>
        <w:tc>
          <w:tcPr>
            <w:tcW w:w="1092" w:type="dxa"/>
          </w:tcPr>
          <w:p w14:paraId="73BB4A71" w14:textId="77777777" w:rsidR="00705A5A" w:rsidRPr="00242245" w:rsidRDefault="00705A5A" w:rsidP="00705A5A">
            <w:pPr>
              <w:pStyle w:val="NoSpacing"/>
            </w:pPr>
            <w:r w:rsidRPr="00242245">
              <w:rPr>
                <w:rStyle w:val="None"/>
              </w:rPr>
              <w:t>335</w:t>
            </w:r>
          </w:p>
        </w:tc>
        <w:tc>
          <w:tcPr>
            <w:tcW w:w="914" w:type="dxa"/>
          </w:tcPr>
          <w:p w14:paraId="7323BF0B" w14:textId="77777777" w:rsidR="00705A5A" w:rsidRPr="00242245" w:rsidRDefault="00705A5A" w:rsidP="00705A5A">
            <w:pPr>
              <w:pStyle w:val="NoSpacing"/>
            </w:pPr>
            <w:r w:rsidRPr="00242245">
              <w:rPr>
                <w:rStyle w:val="None"/>
              </w:rPr>
              <w:t>2120C</w:t>
            </w:r>
          </w:p>
        </w:tc>
        <w:tc>
          <w:tcPr>
            <w:tcW w:w="1280" w:type="dxa"/>
          </w:tcPr>
          <w:p w14:paraId="3D64FBB6" w14:textId="77777777" w:rsidR="00705A5A" w:rsidRPr="00242245" w:rsidRDefault="00705A5A" w:rsidP="00705A5A">
            <w:pPr>
              <w:pStyle w:val="NoSpacing"/>
            </w:pPr>
            <w:r w:rsidRPr="00242245">
              <w:rPr>
                <w:rStyle w:val="None"/>
              </w:rPr>
              <w:t>N301</w:t>
            </w:r>
          </w:p>
        </w:tc>
        <w:tc>
          <w:tcPr>
            <w:tcW w:w="2560" w:type="dxa"/>
          </w:tcPr>
          <w:p w14:paraId="6619528D" w14:textId="77777777" w:rsidR="00705A5A" w:rsidRPr="00242245" w:rsidRDefault="00705A5A" w:rsidP="00705A5A">
            <w:pPr>
              <w:pStyle w:val="NoSpacing"/>
            </w:pPr>
            <w:r w:rsidRPr="00242245">
              <w:rPr>
                <w:rStyle w:val="None"/>
              </w:rPr>
              <w:t>Benefit Related Entity Address Line</w:t>
            </w:r>
          </w:p>
        </w:tc>
        <w:tc>
          <w:tcPr>
            <w:tcW w:w="1097" w:type="dxa"/>
          </w:tcPr>
          <w:p w14:paraId="7480D877" w14:textId="77777777" w:rsidR="00705A5A" w:rsidRPr="00242245" w:rsidRDefault="00705A5A" w:rsidP="00705A5A"/>
        </w:tc>
        <w:tc>
          <w:tcPr>
            <w:tcW w:w="2560" w:type="dxa"/>
          </w:tcPr>
          <w:p w14:paraId="0DFD46FE" w14:textId="77777777" w:rsidR="00705A5A" w:rsidRPr="00242245" w:rsidRDefault="00705A5A" w:rsidP="00705A5A">
            <w:pPr>
              <w:pStyle w:val="NoSpacing"/>
            </w:pPr>
            <w:r w:rsidRPr="00242245">
              <w:rPr>
                <w:rStyle w:val="None"/>
              </w:rPr>
              <w:t>Long-term-care facility address line 1</w:t>
            </w:r>
          </w:p>
        </w:tc>
      </w:tr>
      <w:tr w:rsidR="00705A5A" w:rsidRPr="00242245" w14:paraId="6C1F999E" w14:textId="77777777" w:rsidTr="00BE159A">
        <w:trPr>
          <w:trHeight w:val="488"/>
          <w:jc w:val="center"/>
        </w:trPr>
        <w:tc>
          <w:tcPr>
            <w:tcW w:w="1092" w:type="dxa"/>
          </w:tcPr>
          <w:p w14:paraId="390D994D" w14:textId="77777777" w:rsidR="00705A5A" w:rsidRPr="00242245" w:rsidRDefault="00705A5A" w:rsidP="00705A5A">
            <w:pPr>
              <w:pStyle w:val="NoSpacing"/>
            </w:pPr>
            <w:r w:rsidRPr="00242245">
              <w:rPr>
                <w:rStyle w:val="None"/>
              </w:rPr>
              <w:t>335</w:t>
            </w:r>
          </w:p>
        </w:tc>
        <w:tc>
          <w:tcPr>
            <w:tcW w:w="914" w:type="dxa"/>
          </w:tcPr>
          <w:p w14:paraId="59BEEF38" w14:textId="77777777" w:rsidR="00705A5A" w:rsidRPr="00242245" w:rsidRDefault="00705A5A" w:rsidP="00705A5A">
            <w:pPr>
              <w:pStyle w:val="NoSpacing"/>
            </w:pPr>
            <w:r w:rsidRPr="00242245">
              <w:rPr>
                <w:rStyle w:val="None"/>
              </w:rPr>
              <w:t>2120C</w:t>
            </w:r>
          </w:p>
        </w:tc>
        <w:tc>
          <w:tcPr>
            <w:tcW w:w="1280" w:type="dxa"/>
          </w:tcPr>
          <w:p w14:paraId="0CEC25CB" w14:textId="77777777" w:rsidR="00705A5A" w:rsidRPr="00242245" w:rsidRDefault="00705A5A" w:rsidP="00705A5A">
            <w:pPr>
              <w:pStyle w:val="NoSpacing"/>
            </w:pPr>
            <w:r w:rsidRPr="00242245">
              <w:rPr>
                <w:rStyle w:val="None"/>
              </w:rPr>
              <w:t>N302</w:t>
            </w:r>
          </w:p>
        </w:tc>
        <w:tc>
          <w:tcPr>
            <w:tcW w:w="2560" w:type="dxa"/>
          </w:tcPr>
          <w:p w14:paraId="5A72862E" w14:textId="77777777" w:rsidR="00705A5A" w:rsidRPr="00242245" w:rsidRDefault="00705A5A" w:rsidP="00705A5A">
            <w:pPr>
              <w:pStyle w:val="NoSpacing"/>
            </w:pPr>
            <w:r w:rsidRPr="00242245">
              <w:rPr>
                <w:rStyle w:val="None"/>
              </w:rPr>
              <w:t>Benefit Related Entity Address Line</w:t>
            </w:r>
          </w:p>
        </w:tc>
        <w:tc>
          <w:tcPr>
            <w:tcW w:w="1097" w:type="dxa"/>
          </w:tcPr>
          <w:p w14:paraId="76927DB5" w14:textId="77777777" w:rsidR="00705A5A" w:rsidRPr="00242245" w:rsidRDefault="00705A5A" w:rsidP="00705A5A"/>
        </w:tc>
        <w:tc>
          <w:tcPr>
            <w:tcW w:w="2560" w:type="dxa"/>
          </w:tcPr>
          <w:p w14:paraId="6CED7147" w14:textId="77777777" w:rsidR="00705A5A" w:rsidRPr="00242245" w:rsidRDefault="00705A5A" w:rsidP="00705A5A">
            <w:pPr>
              <w:pStyle w:val="NoSpacing"/>
            </w:pPr>
            <w:r w:rsidRPr="00242245">
              <w:rPr>
                <w:rStyle w:val="None"/>
              </w:rPr>
              <w:t>Long-term-care facility address line 2</w:t>
            </w:r>
          </w:p>
        </w:tc>
      </w:tr>
      <w:tr w:rsidR="00705A5A" w:rsidRPr="00242245" w14:paraId="0D4F1045" w14:textId="77777777" w:rsidTr="00BE159A">
        <w:trPr>
          <w:trHeight w:val="488"/>
          <w:jc w:val="center"/>
        </w:trPr>
        <w:tc>
          <w:tcPr>
            <w:tcW w:w="1092" w:type="dxa"/>
          </w:tcPr>
          <w:p w14:paraId="135520BC" w14:textId="77777777" w:rsidR="00705A5A" w:rsidRPr="00242245" w:rsidRDefault="00705A5A" w:rsidP="00705A5A">
            <w:pPr>
              <w:pStyle w:val="NoSpacing"/>
            </w:pPr>
            <w:r w:rsidRPr="00242245">
              <w:rPr>
                <w:rStyle w:val="None"/>
              </w:rPr>
              <w:t>336</w:t>
            </w:r>
          </w:p>
        </w:tc>
        <w:tc>
          <w:tcPr>
            <w:tcW w:w="914" w:type="dxa"/>
          </w:tcPr>
          <w:p w14:paraId="43D59A26" w14:textId="77777777" w:rsidR="00705A5A" w:rsidRPr="00242245" w:rsidRDefault="00705A5A" w:rsidP="00705A5A">
            <w:pPr>
              <w:pStyle w:val="NoSpacing"/>
            </w:pPr>
            <w:r w:rsidRPr="00242245">
              <w:rPr>
                <w:rStyle w:val="None"/>
              </w:rPr>
              <w:t>2120C</w:t>
            </w:r>
          </w:p>
        </w:tc>
        <w:tc>
          <w:tcPr>
            <w:tcW w:w="1280" w:type="dxa"/>
          </w:tcPr>
          <w:p w14:paraId="74877313" w14:textId="77777777" w:rsidR="00705A5A" w:rsidRPr="00242245" w:rsidRDefault="00705A5A" w:rsidP="00705A5A">
            <w:pPr>
              <w:pStyle w:val="NoSpacing"/>
            </w:pPr>
            <w:r w:rsidRPr="00242245">
              <w:rPr>
                <w:rStyle w:val="None"/>
              </w:rPr>
              <w:t>N401</w:t>
            </w:r>
          </w:p>
        </w:tc>
        <w:tc>
          <w:tcPr>
            <w:tcW w:w="2560" w:type="dxa"/>
          </w:tcPr>
          <w:p w14:paraId="0B56A6DA" w14:textId="77777777" w:rsidR="00705A5A" w:rsidRPr="00242245" w:rsidRDefault="00705A5A" w:rsidP="00705A5A">
            <w:pPr>
              <w:pStyle w:val="NoSpacing"/>
            </w:pPr>
            <w:r w:rsidRPr="00242245">
              <w:rPr>
                <w:rStyle w:val="None"/>
              </w:rPr>
              <w:t>Benefit Related Entity City Name</w:t>
            </w:r>
          </w:p>
        </w:tc>
        <w:tc>
          <w:tcPr>
            <w:tcW w:w="1097" w:type="dxa"/>
          </w:tcPr>
          <w:p w14:paraId="164BB1EB" w14:textId="77777777" w:rsidR="00705A5A" w:rsidRPr="00242245" w:rsidRDefault="00705A5A" w:rsidP="00705A5A"/>
        </w:tc>
        <w:tc>
          <w:tcPr>
            <w:tcW w:w="2560" w:type="dxa"/>
          </w:tcPr>
          <w:p w14:paraId="70F54B1A" w14:textId="77777777" w:rsidR="00705A5A" w:rsidRPr="00242245" w:rsidRDefault="00705A5A" w:rsidP="00705A5A">
            <w:pPr>
              <w:pStyle w:val="NoSpacing"/>
            </w:pPr>
            <w:r w:rsidRPr="00242245">
              <w:rPr>
                <w:rStyle w:val="None"/>
              </w:rPr>
              <w:t>Long-term-care facility city name</w:t>
            </w:r>
          </w:p>
        </w:tc>
      </w:tr>
      <w:tr w:rsidR="00705A5A" w:rsidRPr="00242245" w14:paraId="012A6E3F" w14:textId="77777777" w:rsidTr="00BE159A">
        <w:trPr>
          <w:trHeight w:val="488"/>
          <w:jc w:val="center"/>
        </w:trPr>
        <w:tc>
          <w:tcPr>
            <w:tcW w:w="1092" w:type="dxa"/>
          </w:tcPr>
          <w:p w14:paraId="2D2FE93B" w14:textId="77777777" w:rsidR="00705A5A" w:rsidRPr="00242245" w:rsidRDefault="00705A5A" w:rsidP="00705A5A">
            <w:pPr>
              <w:pStyle w:val="NoSpacing"/>
            </w:pPr>
            <w:r w:rsidRPr="00242245">
              <w:rPr>
                <w:rStyle w:val="None"/>
              </w:rPr>
              <w:t>337</w:t>
            </w:r>
          </w:p>
        </w:tc>
        <w:tc>
          <w:tcPr>
            <w:tcW w:w="914" w:type="dxa"/>
          </w:tcPr>
          <w:p w14:paraId="22133ED2" w14:textId="77777777" w:rsidR="00705A5A" w:rsidRPr="00242245" w:rsidRDefault="00705A5A" w:rsidP="00705A5A">
            <w:pPr>
              <w:pStyle w:val="NoSpacing"/>
            </w:pPr>
            <w:r w:rsidRPr="00242245">
              <w:rPr>
                <w:rStyle w:val="None"/>
              </w:rPr>
              <w:t>2120C</w:t>
            </w:r>
          </w:p>
        </w:tc>
        <w:tc>
          <w:tcPr>
            <w:tcW w:w="1280" w:type="dxa"/>
          </w:tcPr>
          <w:p w14:paraId="575DD594" w14:textId="77777777" w:rsidR="00705A5A" w:rsidRPr="00242245" w:rsidRDefault="00705A5A" w:rsidP="00705A5A">
            <w:pPr>
              <w:pStyle w:val="NoSpacing"/>
            </w:pPr>
            <w:r w:rsidRPr="00242245">
              <w:rPr>
                <w:rStyle w:val="None"/>
              </w:rPr>
              <w:t>N402</w:t>
            </w:r>
          </w:p>
        </w:tc>
        <w:tc>
          <w:tcPr>
            <w:tcW w:w="2560" w:type="dxa"/>
          </w:tcPr>
          <w:p w14:paraId="45D7800F" w14:textId="77777777" w:rsidR="00705A5A" w:rsidRPr="00242245" w:rsidRDefault="00705A5A" w:rsidP="00705A5A">
            <w:pPr>
              <w:pStyle w:val="NoSpacing"/>
            </w:pPr>
            <w:r w:rsidRPr="00242245">
              <w:rPr>
                <w:rStyle w:val="None"/>
              </w:rPr>
              <w:t>Benefit Related Entity State Code</w:t>
            </w:r>
          </w:p>
        </w:tc>
        <w:tc>
          <w:tcPr>
            <w:tcW w:w="1097" w:type="dxa"/>
          </w:tcPr>
          <w:p w14:paraId="77588B80" w14:textId="77777777" w:rsidR="00705A5A" w:rsidRPr="00242245" w:rsidRDefault="00705A5A" w:rsidP="00705A5A"/>
        </w:tc>
        <w:tc>
          <w:tcPr>
            <w:tcW w:w="2560" w:type="dxa"/>
          </w:tcPr>
          <w:p w14:paraId="1AEC955A" w14:textId="77777777" w:rsidR="00705A5A" w:rsidRPr="00242245" w:rsidRDefault="00705A5A" w:rsidP="00705A5A">
            <w:pPr>
              <w:pStyle w:val="NoSpacing"/>
            </w:pPr>
            <w:r w:rsidRPr="00242245">
              <w:rPr>
                <w:rStyle w:val="None"/>
              </w:rPr>
              <w:t>Long-term-care facility state</w:t>
            </w:r>
          </w:p>
        </w:tc>
      </w:tr>
      <w:tr w:rsidR="00705A5A" w:rsidRPr="00242245" w14:paraId="22CE044D" w14:textId="77777777" w:rsidTr="00BE159A">
        <w:trPr>
          <w:trHeight w:val="488"/>
          <w:jc w:val="center"/>
        </w:trPr>
        <w:tc>
          <w:tcPr>
            <w:tcW w:w="1092" w:type="dxa"/>
          </w:tcPr>
          <w:p w14:paraId="6DF62507" w14:textId="1EBE831D" w:rsidR="00705A5A" w:rsidRPr="00242245" w:rsidRDefault="00705A5A" w:rsidP="00705A5A">
            <w:pPr>
              <w:pStyle w:val="NoSpacing"/>
              <w:rPr>
                <w:rStyle w:val="None"/>
              </w:rPr>
            </w:pPr>
            <w:r w:rsidRPr="00242245">
              <w:rPr>
                <w:rStyle w:val="None"/>
              </w:rPr>
              <w:t>337</w:t>
            </w:r>
          </w:p>
        </w:tc>
        <w:tc>
          <w:tcPr>
            <w:tcW w:w="914" w:type="dxa"/>
          </w:tcPr>
          <w:p w14:paraId="16F774BF" w14:textId="0DB8BA9E" w:rsidR="00705A5A" w:rsidRPr="00242245" w:rsidRDefault="00705A5A" w:rsidP="00705A5A">
            <w:pPr>
              <w:pStyle w:val="NoSpacing"/>
              <w:rPr>
                <w:rStyle w:val="None"/>
              </w:rPr>
            </w:pPr>
            <w:r w:rsidRPr="00242245">
              <w:rPr>
                <w:rStyle w:val="None"/>
              </w:rPr>
              <w:t>2120C</w:t>
            </w:r>
          </w:p>
        </w:tc>
        <w:tc>
          <w:tcPr>
            <w:tcW w:w="1280" w:type="dxa"/>
          </w:tcPr>
          <w:p w14:paraId="2E468DA4" w14:textId="02DBF307" w:rsidR="00705A5A" w:rsidRPr="00242245" w:rsidRDefault="00705A5A" w:rsidP="00705A5A">
            <w:pPr>
              <w:pStyle w:val="NoSpacing"/>
              <w:rPr>
                <w:rStyle w:val="None"/>
              </w:rPr>
            </w:pPr>
            <w:r w:rsidRPr="00242245">
              <w:rPr>
                <w:rStyle w:val="None"/>
              </w:rPr>
              <w:t>N403</w:t>
            </w:r>
          </w:p>
        </w:tc>
        <w:tc>
          <w:tcPr>
            <w:tcW w:w="2560" w:type="dxa"/>
          </w:tcPr>
          <w:p w14:paraId="63B4A6A4" w14:textId="4B070CCA" w:rsidR="00705A5A" w:rsidRPr="00242245" w:rsidRDefault="00705A5A" w:rsidP="00705A5A">
            <w:pPr>
              <w:pStyle w:val="NoSpacing"/>
              <w:rPr>
                <w:rStyle w:val="None"/>
              </w:rPr>
            </w:pPr>
            <w:r w:rsidRPr="00242245">
              <w:rPr>
                <w:rStyle w:val="None"/>
              </w:rPr>
              <w:t>Benefit Related Entity Postal Zone or Zip Code</w:t>
            </w:r>
          </w:p>
        </w:tc>
        <w:tc>
          <w:tcPr>
            <w:tcW w:w="1097" w:type="dxa"/>
          </w:tcPr>
          <w:p w14:paraId="2469C828" w14:textId="77777777" w:rsidR="00705A5A" w:rsidRPr="00242245" w:rsidRDefault="00705A5A" w:rsidP="00705A5A"/>
        </w:tc>
        <w:tc>
          <w:tcPr>
            <w:tcW w:w="2560" w:type="dxa"/>
          </w:tcPr>
          <w:p w14:paraId="09307390" w14:textId="68827288" w:rsidR="00705A5A" w:rsidRPr="00242245" w:rsidRDefault="00705A5A" w:rsidP="00705A5A">
            <w:pPr>
              <w:pStyle w:val="NoSpacing"/>
              <w:rPr>
                <w:rStyle w:val="None"/>
              </w:rPr>
            </w:pPr>
            <w:r w:rsidRPr="00242245">
              <w:rPr>
                <w:rStyle w:val="None"/>
              </w:rPr>
              <w:t>Long-term-care postal code</w:t>
            </w:r>
          </w:p>
        </w:tc>
      </w:tr>
      <w:tr w:rsidR="00705A5A" w:rsidRPr="00242245" w14:paraId="0B26EEE8" w14:textId="77777777" w:rsidTr="00BE159A">
        <w:trPr>
          <w:trHeight w:val="488"/>
          <w:jc w:val="center"/>
        </w:trPr>
        <w:tc>
          <w:tcPr>
            <w:tcW w:w="1092" w:type="dxa"/>
          </w:tcPr>
          <w:p w14:paraId="7DD5343D" w14:textId="6F70B162" w:rsidR="00705A5A" w:rsidRPr="00242245" w:rsidRDefault="00705A5A" w:rsidP="00705A5A">
            <w:pPr>
              <w:pStyle w:val="NoSpacing"/>
              <w:rPr>
                <w:rStyle w:val="None"/>
              </w:rPr>
            </w:pPr>
            <w:r w:rsidRPr="00242245">
              <w:rPr>
                <w:rStyle w:val="None"/>
              </w:rPr>
              <w:t>340</w:t>
            </w:r>
          </w:p>
        </w:tc>
        <w:tc>
          <w:tcPr>
            <w:tcW w:w="914" w:type="dxa"/>
          </w:tcPr>
          <w:p w14:paraId="774211E0" w14:textId="5151DE9B" w:rsidR="00705A5A" w:rsidRPr="00242245" w:rsidRDefault="00705A5A" w:rsidP="00705A5A">
            <w:pPr>
              <w:pStyle w:val="NoSpacing"/>
              <w:rPr>
                <w:rStyle w:val="None"/>
              </w:rPr>
            </w:pPr>
            <w:r w:rsidRPr="00242245">
              <w:rPr>
                <w:rStyle w:val="None"/>
              </w:rPr>
              <w:t>2120C</w:t>
            </w:r>
          </w:p>
        </w:tc>
        <w:tc>
          <w:tcPr>
            <w:tcW w:w="1280" w:type="dxa"/>
          </w:tcPr>
          <w:p w14:paraId="3CB4B92F" w14:textId="4CD5D0A0" w:rsidR="00705A5A" w:rsidRPr="00242245" w:rsidRDefault="00705A5A" w:rsidP="00705A5A">
            <w:pPr>
              <w:pStyle w:val="NoSpacing"/>
              <w:rPr>
                <w:rStyle w:val="None"/>
              </w:rPr>
            </w:pPr>
            <w:r w:rsidRPr="00242245">
              <w:rPr>
                <w:rStyle w:val="None"/>
              </w:rPr>
              <w:t>PER01</w:t>
            </w:r>
          </w:p>
        </w:tc>
        <w:tc>
          <w:tcPr>
            <w:tcW w:w="2560" w:type="dxa"/>
          </w:tcPr>
          <w:p w14:paraId="7C310ED2" w14:textId="41B16EAE" w:rsidR="00705A5A" w:rsidRPr="00242245" w:rsidRDefault="00705A5A" w:rsidP="00705A5A">
            <w:pPr>
              <w:pStyle w:val="NoSpacing"/>
              <w:rPr>
                <w:rStyle w:val="None"/>
              </w:rPr>
            </w:pPr>
            <w:r w:rsidRPr="00242245">
              <w:rPr>
                <w:rStyle w:val="None"/>
              </w:rPr>
              <w:t>Contact Function Code</w:t>
            </w:r>
          </w:p>
        </w:tc>
        <w:tc>
          <w:tcPr>
            <w:tcW w:w="1097" w:type="dxa"/>
          </w:tcPr>
          <w:p w14:paraId="01128AD3" w14:textId="4EEFD9E8" w:rsidR="00705A5A" w:rsidRPr="00242245" w:rsidRDefault="00705A5A" w:rsidP="00705A5A">
            <w:pPr>
              <w:rPr>
                <w:rStyle w:val="None"/>
                <w:rFonts w:ascii="Calibri" w:hAnsi="Calibri" w:cs="Arial Unicode MS"/>
                <w:color w:val="000000"/>
                <w:sz w:val="22"/>
                <w:szCs w:val="22"/>
                <w:u w:color="000000"/>
              </w:rPr>
            </w:pPr>
            <w:r w:rsidRPr="00242245">
              <w:rPr>
                <w:rStyle w:val="None"/>
                <w:rFonts w:ascii="Calibri" w:hAnsi="Calibri" w:cs="Arial Unicode MS"/>
                <w:color w:val="000000"/>
                <w:sz w:val="22"/>
                <w:szCs w:val="22"/>
                <w:u w:color="000000"/>
              </w:rPr>
              <w:t>IC</w:t>
            </w:r>
          </w:p>
        </w:tc>
        <w:tc>
          <w:tcPr>
            <w:tcW w:w="2560" w:type="dxa"/>
          </w:tcPr>
          <w:p w14:paraId="3F646FEF" w14:textId="77777777" w:rsidR="00705A5A" w:rsidRPr="00242245" w:rsidRDefault="00705A5A" w:rsidP="00705A5A">
            <w:pPr>
              <w:pStyle w:val="NoSpacing"/>
              <w:rPr>
                <w:rStyle w:val="None"/>
              </w:rPr>
            </w:pPr>
          </w:p>
        </w:tc>
      </w:tr>
      <w:tr w:rsidR="00705A5A" w:rsidRPr="00242245" w14:paraId="4CA05348" w14:textId="77777777" w:rsidTr="00BE159A">
        <w:trPr>
          <w:trHeight w:val="488"/>
          <w:jc w:val="center"/>
        </w:trPr>
        <w:tc>
          <w:tcPr>
            <w:tcW w:w="1092" w:type="dxa"/>
          </w:tcPr>
          <w:p w14:paraId="2E620F81" w14:textId="62878B2C" w:rsidR="00705A5A" w:rsidRPr="00242245" w:rsidRDefault="00705A5A" w:rsidP="00705A5A">
            <w:pPr>
              <w:pStyle w:val="NoSpacing"/>
              <w:rPr>
                <w:rStyle w:val="None"/>
              </w:rPr>
            </w:pPr>
            <w:r w:rsidRPr="00242245">
              <w:rPr>
                <w:rStyle w:val="None"/>
              </w:rPr>
              <w:t>341</w:t>
            </w:r>
          </w:p>
        </w:tc>
        <w:tc>
          <w:tcPr>
            <w:tcW w:w="914" w:type="dxa"/>
          </w:tcPr>
          <w:p w14:paraId="02F98250" w14:textId="04F2F46D" w:rsidR="00705A5A" w:rsidRPr="00242245" w:rsidRDefault="00705A5A" w:rsidP="00705A5A">
            <w:pPr>
              <w:pStyle w:val="NoSpacing"/>
              <w:rPr>
                <w:rStyle w:val="None"/>
              </w:rPr>
            </w:pPr>
            <w:r w:rsidRPr="00242245">
              <w:rPr>
                <w:rStyle w:val="None"/>
              </w:rPr>
              <w:t>2120C</w:t>
            </w:r>
          </w:p>
        </w:tc>
        <w:tc>
          <w:tcPr>
            <w:tcW w:w="1280" w:type="dxa"/>
          </w:tcPr>
          <w:p w14:paraId="3908DE40" w14:textId="77979A1D" w:rsidR="00705A5A" w:rsidRPr="00242245" w:rsidRDefault="00705A5A" w:rsidP="00705A5A">
            <w:pPr>
              <w:pStyle w:val="NoSpacing"/>
              <w:rPr>
                <w:rStyle w:val="None"/>
              </w:rPr>
            </w:pPr>
            <w:r w:rsidRPr="00242245">
              <w:rPr>
                <w:rStyle w:val="None"/>
              </w:rPr>
              <w:t>PER03</w:t>
            </w:r>
          </w:p>
        </w:tc>
        <w:tc>
          <w:tcPr>
            <w:tcW w:w="2560" w:type="dxa"/>
          </w:tcPr>
          <w:p w14:paraId="24431705" w14:textId="0E00444C" w:rsidR="00705A5A" w:rsidRPr="00242245" w:rsidRDefault="00705A5A" w:rsidP="00705A5A">
            <w:pPr>
              <w:pStyle w:val="NoSpacing"/>
              <w:rPr>
                <w:rStyle w:val="None"/>
              </w:rPr>
            </w:pPr>
            <w:r w:rsidRPr="00242245">
              <w:rPr>
                <w:rStyle w:val="None"/>
              </w:rPr>
              <w:t>Communication Number Qualifier</w:t>
            </w:r>
          </w:p>
        </w:tc>
        <w:tc>
          <w:tcPr>
            <w:tcW w:w="1097" w:type="dxa"/>
          </w:tcPr>
          <w:p w14:paraId="3CD6D629" w14:textId="3B48D188" w:rsidR="00705A5A" w:rsidRPr="00242245" w:rsidRDefault="00705A5A" w:rsidP="00705A5A">
            <w:pPr>
              <w:rPr>
                <w:rStyle w:val="None"/>
                <w:rFonts w:ascii="Calibri" w:hAnsi="Calibri" w:cs="Arial Unicode MS"/>
                <w:color w:val="000000"/>
                <w:sz w:val="22"/>
                <w:szCs w:val="22"/>
                <w:u w:color="000000"/>
              </w:rPr>
            </w:pPr>
            <w:r w:rsidRPr="00242245">
              <w:rPr>
                <w:rStyle w:val="None"/>
                <w:rFonts w:ascii="Calibri" w:hAnsi="Calibri" w:cs="Arial Unicode MS"/>
                <w:color w:val="000000"/>
                <w:sz w:val="22"/>
                <w:szCs w:val="22"/>
                <w:u w:color="000000"/>
              </w:rPr>
              <w:t>TE</w:t>
            </w:r>
          </w:p>
        </w:tc>
        <w:tc>
          <w:tcPr>
            <w:tcW w:w="2560" w:type="dxa"/>
          </w:tcPr>
          <w:p w14:paraId="18E2B757" w14:textId="77777777" w:rsidR="00705A5A" w:rsidRPr="00242245" w:rsidRDefault="00705A5A" w:rsidP="00705A5A">
            <w:pPr>
              <w:pStyle w:val="NoSpacing"/>
              <w:rPr>
                <w:rStyle w:val="None"/>
              </w:rPr>
            </w:pPr>
          </w:p>
        </w:tc>
      </w:tr>
      <w:tr w:rsidR="00705A5A" w:rsidRPr="00242245" w14:paraId="0AE64D62" w14:textId="77777777" w:rsidTr="00BE159A">
        <w:trPr>
          <w:trHeight w:val="488"/>
          <w:jc w:val="center"/>
        </w:trPr>
        <w:tc>
          <w:tcPr>
            <w:tcW w:w="1092" w:type="dxa"/>
          </w:tcPr>
          <w:p w14:paraId="6B1D7536" w14:textId="739B118A" w:rsidR="00705A5A" w:rsidRPr="00242245" w:rsidRDefault="00705A5A" w:rsidP="00705A5A">
            <w:pPr>
              <w:pStyle w:val="NoSpacing"/>
              <w:rPr>
                <w:rStyle w:val="None"/>
              </w:rPr>
            </w:pPr>
            <w:r w:rsidRPr="00242245">
              <w:rPr>
                <w:rStyle w:val="None"/>
              </w:rPr>
              <w:t>341</w:t>
            </w:r>
          </w:p>
        </w:tc>
        <w:tc>
          <w:tcPr>
            <w:tcW w:w="914" w:type="dxa"/>
          </w:tcPr>
          <w:p w14:paraId="64269A3E" w14:textId="1EFCD1BF" w:rsidR="00705A5A" w:rsidRPr="00242245" w:rsidRDefault="00705A5A" w:rsidP="00705A5A">
            <w:pPr>
              <w:pStyle w:val="NoSpacing"/>
              <w:rPr>
                <w:rStyle w:val="None"/>
              </w:rPr>
            </w:pPr>
            <w:r w:rsidRPr="00242245">
              <w:rPr>
                <w:rStyle w:val="None"/>
              </w:rPr>
              <w:t>2120C</w:t>
            </w:r>
          </w:p>
        </w:tc>
        <w:tc>
          <w:tcPr>
            <w:tcW w:w="1280" w:type="dxa"/>
          </w:tcPr>
          <w:p w14:paraId="37F81FA8" w14:textId="6407548A" w:rsidR="00705A5A" w:rsidRPr="00242245" w:rsidRDefault="00705A5A" w:rsidP="00705A5A">
            <w:pPr>
              <w:pStyle w:val="NoSpacing"/>
              <w:rPr>
                <w:rStyle w:val="None"/>
              </w:rPr>
            </w:pPr>
            <w:r w:rsidRPr="00242245">
              <w:rPr>
                <w:rStyle w:val="None"/>
              </w:rPr>
              <w:t>PER04</w:t>
            </w:r>
          </w:p>
        </w:tc>
        <w:tc>
          <w:tcPr>
            <w:tcW w:w="2560" w:type="dxa"/>
          </w:tcPr>
          <w:p w14:paraId="44E32F6C" w14:textId="08432F44" w:rsidR="00705A5A" w:rsidRPr="00242245" w:rsidRDefault="00705A5A" w:rsidP="00705A5A">
            <w:pPr>
              <w:pStyle w:val="NoSpacing"/>
              <w:rPr>
                <w:rStyle w:val="None"/>
              </w:rPr>
            </w:pPr>
            <w:r w:rsidRPr="00242245">
              <w:rPr>
                <w:rStyle w:val="None"/>
              </w:rPr>
              <w:t>Benefit Related Entity Communication Number</w:t>
            </w:r>
          </w:p>
        </w:tc>
        <w:tc>
          <w:tcPr>
            <w:tcW w:w="1097" w:type="dxa"/>
          </w:tcPr>
          <w:p w14:paraId="5A9F0F56" w14:textId="77777777" w:rsidR="00705A5A" w:rsidRPr="00242245" w:rsidRDefault="00705A5A" w:rsidP="00705A5A"/>
        </w:tc>
        <w:tc>
          <w:tcPr>
            <w:tcW w:w="2560" w:type="dxa"/>
          </w:tcPr>
          <w:p w14:paraId="231C2C90" w14:textId="14790438" w:rsidR="00705A5A" w:rsidRPr="00242245" w:rsidRDefault="00705A5A" w:rsidP="00705A5A">
            <w:pPr>
              <w:pStyle w:val="NoSpacing"/>
              <w:rPr>
                <w:rStyle w:val="None"/>
              </w:rPr>
            </w:pPr>
            <w:r w:rsidRPr="00242245">
              <w:rPr>
                <w:rStyle w:val="None"/>
              </w:rPr>
              <w:t>Long-term-care facility phone number</w:t>
            </w:r>
          </w:p>
        </w:tc>
      </w:tr>
    </w:tbl>
    <w:p w14:paraId="6A7D505C" w14:textId="419D68ED" w:rsidR="00BE159A" w:rsidRPr="00242245" w:rsidRDefault="00BE159A" w:rsidP="00BE159A">
      <w:pPr>
        <w:pStyle w:val="NoSpacing"/>
      </w:pPr>
      <w:bookmarkStart w:id="118" w:name="_Toc65673014"/>
      <w:bookmarkStart w:id="119" w:name="_Toc65674473"/>
      <w:bookmarkEnd w:id="117"/>
    </w:p>
    <w:p w14:paraId="4ECF311A" w14:textId="7D9B8696" w:rsidR="00BE159A" w:rsidRPr="00242245" w:rsidRDefault="00BE159A" w:rsidP="00BE159A">
      <w:pPr>
        <w:pStyle w:val="NoSpacing"/>
      </w:pPr>
    </w:p>
    <w:p w14:paraId="52872805" w14:textId="2C301909" w:rsidR="00BE159A" w:rsidRPr="00242245" w:rsidRDefault="00BE159A" w:rsidP="00BE159A">
      <w:pPr>
        <w:pStyle w:val="NoSpacing"/>
      </w:pPr>
    </w:p>
    <w:p w14:paraId="4C3D341A" w14:textId="77777777" w:rsidR="00BE159A" w:rsidRPr="00242245" w:rsidRDefault="00BE159A" w:rsidP="00BE159A">
      <w:pPr>
        <w:pStyle w:val="NoSpacing"/>
      </w:pPr>
    </w:p>
    <w:p w14:paraId="7BD24933" w14:textId="6AA22BF5" w:rsidR="00B45343" w:rsidRPr="00242245" w:rsidRDefault="003D3F89" w:rsidP="00CD4489">
      <w:pPr>
        <w:pStyle w:val="Heading3"/>
        <w:spacing w:after="120"/>
      </w:pPr>
      <w:r w:rsidRPr="00242245">
        <w:t>SPEND DO</w:t>
      </w:r>
      <w:r w:rsidRPr="00242245">
        <w:rPr>
          <w:rStyle w:val="None"/>
        </w:rPr>
        <w:t>WN</w:t>
      </w:r>
      <w:bookmarkEnd w:id="118"/>
      <w:bookmarkEnd w:id="119"/>
    </w:p>
    <w:tbl>
      <w:tblPr>
        <w:tblStyle w:val="TableGrid"/>
        <w:tblW w:w="9355" w:type="dxa"/>
        <w:jc w:val="center"/>
        <w:tblLayout w:type="fixed"/>
        <w:tblLook w:val="04A0" w:firstRow="1" w:lastRow="0" w:firstColumn="1" w:lastColumn="0" w:noHBand="0" w:noVBand="1"/>
        <w:tblCaption w:val="Table on Spend Down"/>
      </w:tblPr>
      <w:tblGrid>
        <w:gridCol w:w="1075"/>
        <w:gridCol w:w="900"/>
        <w:gridCol w:w="1260"/>
        <w:gridCol w:w="2520"/>
        <w:gridCol w:w="1080"/>
        <w:gridCol w:w="2520"/>
      </w:tblGrid>
      <w:tr w:rsidR="00B45343" w:rsidRPr="00242245" w14:paraId="0B64E6CB" w14:textId="77777777" w:rsidTr="005C2D6C">
        <w:trPr>
          <w:trHeight w:val="481"/>
          <w:tblHeader/>
          <w:jc w:val="center"/>
        </w:trPr>
        <w:tc>
          <w:tcPr>
            <w:tcW w:w="1075" w:type="dxa"/>
            <w:shd w:val="clear" w:color="auto" w:fill="EAF1DD" w:themeFill="accent3" w:themeFillTint="33"/>
          </w:tcPr>
          <w:p w14:paraId="4D4F25D5"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706B4367"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5E05BD41"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1D3A43C0"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5F45EE1F"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18CCFF25" w14:textId="77777777" w:rsidR="00B45343" w:rsidRPr="00242245" w:rsidRDefault="003D3F89">
            <w:pPr>
              <w:pStyle w:val="NoSpacing"/>
            </w:pPr>
            <w:r w:rsidRPr="00242245">
              <w:rPr>
                <w:rStyle w:val="None"/>
              </w:rPr>
              <w:t>Notes/Comments</w:t>
            </w:r>
          </w:p>
        </w:tc>
      </w:tr>
      <w:tr w:rsidR="00B45343" w:rsidRPr="00242245" w14:paraId="126C028F" w14:textId="77777777" w:rsidTr="0049621C">
        <w:trPr>
          <w:trHeight w:val="481"/>
          <w:jc w:val="center"/>
        </w:trPr>
        <w:tc>
          <w:tcPr>
            <w:tcW w:w="1075" w:type="dxa"/>
          </w:tcPr>
          <w:p w14:paraId="38F69DA3" w14:textId="77777777" w:rsidR="00B45343" w:rsidRPr="00242245" w:rsidRDefault="003D3F89">
            <w:pPr>
              <w:pStyle w:val="NoSpacing"/>
            </w:pPr>
            <w:r w:rsidRPr="00242245">
              <w:rPr>
                <w:rStyle w:val="None"/>
              </w:rPr>
              <w:t>291</w:t>
            </w:r>
          </w:p>
        </w:tc>
        <w:tc>
          <w:tcPr>
            <w:tcW w:w="900" w:type="dxa"/>
          </w:tcPr>
          <w:p w14:paraId="680A5047" w14:textId="77777777" w:rsidR="00B45343" w:rsidRPr="00242245" w:rsidRDefault="003D3F89">
            <w:pPr>
              <w:pStyle w:val="NoSpacing"/>
            </w:pPr>
            <w:r w:rsidRPr="00242245">
              <w:rPr>
                <w:rStyle w:val="None"/>
              </w:rPr>
              <w:t>2110C</w:t>
            </w:r>
          </w:p>
        </w:tc>
        <w:tc>
          <w:tcPr>
            <w:tcW w:w="1260" w:type="dxa"/>
          </w:tcPr>
          <w:p w14:paraId="6EB69A5E" w14:textId="77777777" w:rsidR="00B45343" w:rsidRPr="00242245" w:rsidRDefault="003D3F89">
            <w:pPr>
              <w:pStyle w:val="NoSpacing"/>
            </w:pPr>
            <w:r w:rsidRPr="00242245">
              <w:rPr>
                <w:rStyle w:val="None"/>
              </w:rPr>
              <w:t>EB01</w:t>
            </w:r>
          </w:p>
        </w:tc>
        <w:tc>
          <w:tcPr>
            <w:tcW w:w="2520" w:type="dxa"/>
          </w:tcPr>
          <w:p w14:paraId="6E4CFB89" w14:textId="77777777" w:rsidR="00B45343" w:rsidRPr="00242245" w:rsidRDefault="003D3F89">
            <w:pPr>
              <w:pStyle w:val="NoSpacing"/>
            </w:pPr>
            <w:r w:rsidRPr="00242245">
              <w:rPr>
                <w:rStyle w:val="None"/>
              </w:rPr>
              <w:t>Eligibility or Benefit Information</w:t>
            </w:r>
          </w:p>
        </w:tc>
        <w:tc>
          <w:tcPr>
            <w:tcW w:w="1080" w:type="dxa"/>
          </w:tcPr>
          <w:p w14:paraId="1A5AAC7C" w14:textId="77777777" w:rsidR="00B45343" w:rsidRPr="00242245" w:rsidRDefault="003D3F89">
            <w:pPr>
              <w:pStyle w:val="NoSpacing"/>
            </w:pPr>
            <w:r w:rsidRPr="00242245">
              <w:rPr>
                <w:rStyle w:val="None"/>
              </w:rPr>
              <w:t>Y</w:t>
            </w:r>
          </w:p>
        </w:tc>
        <w:tc>
          <w:tcPr>
            <w:tcW w:w="2520" w:type="dxa"/>
          </w:tcPr>
          <w:p w14:paraId="2397D250" w14:textId="77777777" w:rsidR="00B45343" w:rsidRPr="00242245" w:rsidRDefault="00B45343"/>
        </w:tc>
      </w:tr>
      <w:tr w:rsidR="00B45343" w:rsidRPr="00242245" w14:paraId="6DA9977F" w14:textId="77777777" w:rsidTr="0049621C">
        <w:trPr>
          <w:trHeight w:val="221"/>
          <w:jc w:val="center"/>
        </w:trPr>
        <w:tc>
          <w:tcPr>
            <w:tcW w:w="1075" w:type="dxa"/>
          </w:tcPr>
          <w:p w14:paraId="54AAE3F7" w14:textId="77777777" w:rsidR="00B45343" w:rsidRPr="00242245" w:rsidRDefault="003D3F89">
            <w:pPr>
              <w:pStyle w:val="NoSpacing"/>
            </w:pPr>
            <w:r w:rsidRPr="00242245">
              <w:rPr>
                <w:rStyle w:val="None"/>
              </w:rPr>
              <w:t>293</w:t>
            </w:r>
          </w:p>
        </w:tc>
        <w:tc>
          <w:tcPr>
            <w:tcW w:w="900" w:type="dxa"/>
          </w:tcPr>
          <w:p w14:paraId="3AF86787" w14:textId="77777777" w:rsidR="00B45343" w:rsidRPr="00242245" w:rsidRDefault="003D3F89">
            <w:pPr>
              <w:pStyle w:val="NoSpacing"/>
            </w:pPr>
            <w:r w:rsidRPr="00242245">
              <w:rPr>
                <w:rStyle w:val="None"/>
              </w:rPr>
              <w:t>2110C</w:t>
            </w:r>
          </w:p>
        </w:tc>
        <w:tc>
          <w:tcPr>
            <w:tcW w:w="1260" w:type="dxa"/>
          </w:tcPr>
          <w:p w14:paraId="66A875FD" w14:textId="77777777" w:rsidR="00B45343" w:rsidRPr="00242245" w:rsidRDefault="003D3F89">
            <w:pPr>
              <w:pStyle w:val="NoSpacing"/>
            </w:pPr>
            <w:r w:rsidRPr="00242245">
              <w:rPr>
                <w:rStyle w:val="None"/>
              </w:rPr>
              <w:t>EB03</w:t>
            </w:r>
          </w:p>
        </w:tc>
        <w:tc>
          <w:tcPr>
            <w:tcW w:w="2520" w:type="dxa"/>
          </w:tcPr>
          <w:p w14:paraId="67C363D8" w14:textId="77777777" w:rsidR="00B45343" w:rsidRPr="00242245" w:rsidRDefault="003D3F89">
            <w:pPr>
              <w:pStyle w:val="NoSpacing"/>
            </w:pPr>
            <w:r w:rsidRPr="00242245">
              <w:rPr>
                <w:rStyle w:val="None"/>
              </w:rPr>
              <w:t>Service Type Code</w:t>
            </w:r>
          </w:p>
        </w:tc>
        <w:tc>
          <w:tcPr>
            <w:tcW w:w="1080" w:type="dxa"/>
          </w:tcPr>
          <w:p w14:paraId="4DDA35C0" w14:textId="77777777" w:rsidR="00B45343" w:rsidRPr="00242245" w:rsidRDefault="003D3F89">
            <w:pPr>
              <w:pStyle w:val="NoSpacing"/>
            </w:pPr>
            <w:r w:rsidRPr="00242245">
              <w:rPr>
                <w:rStyle w:val="None"/>
              </w:rPr>
              <w:t>30</w:t>
            </w:r>
          </w:p>
        </w:tc>
        <w:tc>
          <w:tcPr>
            <w:tcW w:w="2520" w:type="dxa"/>
          </w:tcPr>
          <w:p w14:paraId="474CF040" w14:textId="77777777" w:rsidR="00B45343" w:rsidRPr="00242245" w:rsidRDefault="00B45343"/>
        </w:tc>
      </w:tr>
      <w:tr w:rsidR="00B45343" w:rsidRPr="00242245" w14:paraId="75068CF2" w14:textId="77777777" w:rsidTr="0049621C">
        <w:trPr>
          <w:trHeight w:val="221"/>
          <w:jc w:val="center"/>
        </w:trPr>
        <w:tc>
          <w:tcPr>
            <w:tcW w:w="1075" w:type="dxa"/>
          </w:tcPr>
          <w:p w14:paraId="1E25D195" w14:textId="77777777" w:rsidR="00B45343" w:rsidRPr="00242245" w:rsidRDefault="003D3F89">
            <w:pPr>
              <w:pStyle w:val="NoSpacing"/>
            </w:pPr>
            <w:r w:rsidRPr="00242245">
              <w:rPr>
                <w:rStyle w:val="None"/>
              </w:rPr>
              <w:t>299</w:t>
            </w:r>
          </w:p>
        </w:tc>
        <w:tc>
          <w:tcPr>
            <w:tcW w:w="900" w:type="dxa"/>
          </w:tcPr>
          <w:p w14:paraId="2BE61114" w14:textId="77777777" w:rsidR="00B45343" w:rsidRPr="00242245" w:rsidRDefault="003D3F89">
            <w:pPr>
              <w:pStyle w:val="NoSpacing"/>
            </w:pPr>
            <w:r w:rsidRPr="00242245">
              <w:rPr>
                <w:rStyle w:val="None"/>
              </w:rPr>
              <w:t>2110C</w:t>
            </w:r>
          </w:p>
        </w:tc>
        <w:tc>
          <w:tcPr>
            <w:tcW w:w="1260" w:type="dxa"/>
          </w:tcPr>
          <w:p w14:paraId="3429FED6" w14:textId="77777777" w:rsidR="00B45343" w:rsidRPr="00242245" w:rsidRDefault="003D3F89">
            <w:pPr>
              <w:pStyle w:val="NoSpacing"/>
            </w:pPr>
            <w:r w:rsidRPr="00242245">
              <w:rPr>
                <w:rStyle w:val="None"/>
              </w:rPr>
              <w:t>EB05</w:t>
            </w:r>
          </w:p>
        </w:tc>
        <w:tc>
          <w:tcPr>
            <w:tcW w:w="2520" w:type="dxa"/>
          </w:tcPr>
          <w:p w14:paraId="4A223806" w14:textId="77777777" w:rsidR="00B45343" w:rsidRPr="00242245" w:rsidRDefault="003D3F89">
            <w:pPr>
              <w:pStyle w:val="NoSpacing"/>
            </w:pPr>
            <w:r w:rsidRPr="00242245">
              <w:rPr>
                <w:rStyle w:val="None"/>
              </w:rPr>
              <w:t>Plan Coverage Description</w:t>
            </w:r>
          </w:p>
        </w:tc>
        <w:tc>
          <w:tcPr>
            <w:tcW w:w="1080" w:type="dxa"/>
          </w:tcPr>
          <w:p w14:paraId="1DCC27AE" w14:textId="77777777" w:rsidR="00B45343" w:rsidRPr="00242245" w:rsidRDefault="00B45343"/>
        </w:tc>
        <w:tc>
          <w:tcPr>
            <w:tcW w:w="2520" w:type="dxa"/>
          </w:tcPr>
          <w:p w14:paraId="3C1B0E76" w14:textId="77777777" w:rsidR="00B45343" w:rsidRPr="00242245" w:rsidRDefault="00B45343"/>
        </w:tc>
      </w:tr>
      <w:tr w:rsidR="00B45343" w:rsidRPr="00242245" w14:paraId="20D83963" w14:textId="77777777" w:rsidTr="0049621C">
        <w:trPr>
          <w:trHeight w:val="221"/>
          <w:jc w:val="center"/>
        </w:trPr>
        <w:tc>
          <w:tcPr>
            <w:tcW w:w="1075" w:type="dxa"/>
          </w:tcPr>
          <w:p w14:paraId="175A1614" w14:textId="77777777" w:rsidR="00B45343" w:rsidRPr="00242245" w:rsidRDefault="003D3F89">
            <w:pPr>
              <w:pStyle w:val="NoSpacing"/>
            </w:pPr>
            <w:r w:rsidRPr="00242245">
              <w:rPr>
                <w:rStyle w:val="None"/>
              </w:rPr>
              <w:t>300</w:t>
            </w:r>
          </w:p>
        </w:tc>
        <w:tc>
          <w:tcPr>
            <w:tcW w:w="900" w:type="dxa"/>
          </w:tcPr>
          <w:p w14:paraId="760DC1F9" w14:textId="77777777" w:rsidR="00B45343" w:rsidRPr="00242245" w:rsidRDefault="003D3F89">
            <w:pPr>
              <w:pStyle w:val="NoSpacing"/>
            </w:pPr>
            <w:r w:rsidRPr="00242245">
              <w:rPr>
                <w:rStyle w:val="None"/>
              </w:rPr>
              <w:t>2110C</w:t>
            </w:r>
          </w:p>
        </w:tc>
        <w:tc>
          <w:tcPr>
            <w:tcW w:w="1260" w:type="dxa"/>
          </w:tcPr>
          <w:p w14:paraId="08D75CF4" w14:textId="77777777" w:rsidR="00B45343" w:rsidRPr="00242245" w:rsidRDefault="003D3F89">
            <w:pPr>
              <w:pStyle w:val="NoSpacing"/>
            </w:pPr>
            <w:r w:rsidRPr="00242245">
              <w:rPr>
                <w:rStyle w:val="None"/>
              </w:rPr>
              <w:t>EB07</w:t>
            </w:r>
          </w:p>
        </w:tc>
        <w:tc>
          <w:tcPr>
            <w:tcW w:w="2520" w:type="dxa"/>
          </w:tcPr>
          <w:p w14:paraId="4915BAE8" w14:textId="77777777" w:rsidR="00B45343" w:rsidRPr="00242245" w:rsidRDefault="003D3F89">
            <w:pPr>
              <w:pStyle w:val="NoSpacing"/>
            </w:pPr>
            <w:r w:rsidRPr="00242245">
              <w:rPr>
                <w:rStyle w:val="None"/>
              </w:rPr>
              <w:t>Benefit Amount</w:t>
            </w:r>
          </w:p>
        </w:tc>
        <w:tc>
          <w:tcPr>
            <w:tcW w:w="1080" w:type="dxa"/>
          </w:tcPr>
          <w:p w14:paraId="61B02DF2" w14:textId="77777777" w:rsidR="00B45343" w:rsidRPr="00242245" w:rsidRDefault="00B45343"/>
        </w:tc>
        <w:tc>
          <w:tcPr>
            <w:tcW w:w="2520" w:type="dxa"/>
          </w:tcPr>
          <w:p w14:paraId="3EDF8AAF" w14:textId="77777777" w:rsidR="00B45343" w:rsidRPr="00242245" w:rsidRDefault="00B45343"/>
        </w:tc>
      </w:tr>
      <w:tr w:rsidR="00B45343" w:rsidRPr="00242245" w14:paraId="00B3623C" w14:textId="77777777" w:rsidTr="0049621C">
        <w:trPr>
          <w:trHeight w:val="221"/>
          <w:jc w:val="center"/>
        </w:trPr>
        <w:tc>
          <w:tcPr>
            <w:tcW w:w="1075" w:type="dxa"/>
          </w:tcPr>
          <w:p w14:paraId="221E4E54" w14:textId="77777777" w:rsidR="00B45343" w:rsidRPr="00242245" w:rsidRDefault="003D3F89">
            <w:pPr>
              <w:pStyle w:val="NoSpacing"/>
            </w:pPr>
            <w:r w:rsidRPr="00242245">
              <w:rPr>
                <w:rStyle w:val="None"/>
              </w:rPr>
              <w:t>323</w:t>
            </w:r>
          </w:p>
        </w:tc>
        <w:tc>
          <w:tcPr>
            <w:tcW w:w="900" w:type="dxa"/>
          </w:tcPr>
          <w:p w14:paraId="7FAFAB4D" w14:textId="77777777" w:rsidR="00B45343" w:rsidRPr="00242245" w:rsidRDefault="003D3F89">
            <w:pPr>
              <w:pStyle w:val="NoSpacing"/>
            </w:pPr>
            <w:r w:rsidRPr="00242245">
              <w:rPr>
                <w:rStyle w:val="None"/>
              </w:rPr>
              <w:t>2110C</w:t>
            </w:r>
          </w:p>
        </w:tc>
        <w:tc>
          <w:tcPr>
            <w:tcW w:w="1260" w:type="dxa"/>
          </w:tcPr>
          <w:p w14:paraId="114BB16C" w14:textId="77777777" w:rsidR="00B45343" w:rsidRPr="00242245" w:rsidRDefault="003D3F89">
            <w:pPr>
              <w:pStyle w:val="NoSpacing"/>
            </w:pPr>
            <w:r w:rsidRPr="00242245">
              <w:rPr>
                <w:rStyle w:val="None"/>
              </w:rPr>
              <w:t>MSG01</w:t>
            </w:r>
          </w:p>
        </w:tc>
        <w:tc>
          <w:tcPr>
            <w:tcW w:w="2520" w:type="dxa"/>
          </w:tcPr>
          <w:p w14:paraId="1FE226DF" w14:textId="77777777" w:rsidR="00B45343" w:rsidRPr="00242245" w:rsidRDefault="003D3F89">
            <w:pPr>
              <w:pStyle w:val="NoSpacing"/>
            </w:pPr>
            <w:r w:rsidRPr="00242245">
              <w:rPr>
                <w:rStyle w:val="None"/>
              </w:rPr>
              <w:t>Free Form Message Text</w:t>
            </w:r>
          </w:p>
        </w:tc>
        <w:tc>
          <w:tcPr>
            <w:tcW w:w="1080" w:type="dxa"/>
          </w:tcPr>
          <w:p w14:paraId="41F9FA0D" w14:textId="77777777" w:rsidR="00B45343" w:rsidRPr="00242245" w:rsidRDefault="00B45343"/>
        </w:tc>
        <w:tc>
          <w:tcPr>
            <w:tcW w:w="2520" w:type="dxa"/>
          </w:tcPr>
          <w:p w14:paraId="2DFA91AD" w14:textId="77777777" w:rsidR="00B45343" w:rsidRPr="00242245" w:rsidRDefault="00B45343"/>
        </w:tc>
      </w:tr>
    </w:tbl>
    <w:p w14:paraId="51F8EFD8" w14:textId="77777777" w:rsidR="00366C13" w:rsidRPr="00242245" w:rsidRDefault="00366C13" w:rsidP="00DA4D5A">
      <w:pPr>
        <w:pStyle w:val="Heading3"/>
        <w:spacing w:after="120"/>
        <w:rPr>
          <w:rStyle w:val="None"/>
        </w:rPr>
      </w:pPr>
      <w:bookmarkStart w:id="120" w:name="_Toc65673015"/>
      <w:bookmarkStart w:id="121" w:name="_Toc65674474"/>
      <w:r w:rsidRPr="00242245">
        <w:rPr>
          <w:rStyle w:val="None"/>
        </w:rPr>
        <w:br w:type="page"/>
      </w:r>
    </w:p>
    <w:p w14:paraId="25AB0A55" w14:textId="5A1425BF" w:rsidR="00B45343" w:rsidRPr="00242245" w:rsidRDefault="003D3F89" w:rsidP="00DA4D5A">
      <w:pPr>
        <w:pStyle w:val="Heading3"/>
        <w:spacing w:after="120"/>
      </w:pPr>
      <w:r w:rsidRPr="00242245">
        <w:rPr>
          <w:rStyle w:val="None"/>
        </w:rPr>
        <w:lastRenderedPageBreak/>
        <w:t>PATIENT-PAID AMOUNT</w:t>
      </w:r>
      <w:bookmarkEnd w:id="120"/>
      <w:bookmarkEnd w:id="121"/>
    </w:p>
    <w:tbl>
      <w:tblPr>
        <w:tblStyle w:val="TableGrid"/>
        <w:tblW w:w="9355" w:type="dxa"/>
        <w:jc w:val="center"/>
        <w:tblLayout w:type="fixed"/>
        <w:tblLook w:val="04A0" w:firstRow="1" w:lastRow="0" w:firstColumn="1" w:lastColumn="0" w:noHBand="0" w:noVBand="1"/>
        <w:tblCaption w:val="Table Patient Paid Amount"/>
      </w:tblPr>
      <w:tblGrid>
        <w:gridCol w:w="1075"/>
        <w:gridCol w:w="900"/>
        <w:gridCol w:w="1260"/>
        <w:gridCol w:w="2520"/>
        <w:gridCol w:w="1080"/>
        <w:gridCol w:w="2520"/>
      </w:tblGrid>
      <w:tr w:rsidR="00B45343" w:rsidRPr="00242245" w14:paraId="773FD1BF" w14:textId="77777777" w:rsidTr="005C2D6C">
        <w:trPr>
          <w:trHeight w:val="481"/>
          <w:tblHeader/>
          <w:jc w:val="center"/>
        </w:trPr>
        <w:tc>
          <w:tcPr>
            <w:tcW w:w="1075" w:type="dxa"/>
            <w:shd w:val="clear" w:color="auto" w:fill="EAF1DD" w:themeFill="accent3" w:themeFillTint="33"/>
          </w:tcPr>
          <w:p w14:paraId="2DB8387F"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0F5C1CE8"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5BCDAFAB"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7CD92695"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31AA1ED0"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666CCEA1" w14:textId="77777777" w:rsidR="00B45343" w:rsidRPr="00242245" w:rsidRDefault="003D3F89">
            <w:pPr>
              <w:pStyle w:val="NoSpacing"/>
            </w:pPr>
            <w:r w:rsidRPr="00242245">
              <w:rPr>
                <w:rStyle w:val="None"/>
              </w:rPr>
              <w:t>Notes/Comments</w:t>
            </w:r>
          </w:p>
        </w:tc>
      </w:tr>
      <w:tr w:rsidR="00B45343" w:rsidRPr="00242245" w14:paraId="4C0648D1" w14:textId="77777777" w:rsidTr="0049621C">
        <w:trPr>
          <w:trHeight w:val="481"/>
          <w:jc w:val="center"/>
        </w:trPr>
        <w:tc>
          <w:tcPr>
            <w:tcW w:w="1075" w:type="dxa"/>
          </w:tcPr>
          <w:p w14:paraId="665E95BA" w14:textId="77777777" w:rsidR="00B45343" w:rsidRPr="00242245" w:rsidRDefault="003D3F89">
            <w:pPr>
              <w:pStyle w:val="NoSpacing"/>
            </w:pPr>
            <w:r w:rsidRPr="00242245">
              <w:rPr>
                <w:rStyle w:val="None"/>
              </w:rPr>
              <w:t>291</w:t>
            </w:r>
          </w:p>
        </w:tc>
        <w:tc>
          <w:tcPr>
            <w:tcW w:w="900" w:type="dxa"/>
          </w:tcPr>
          <w:p w14:paraId="55A2FED3" w14:textId="77777777" w:rsidR="00B45343" w:rsidRPr="00242245" w:rsidRDefault="003D3F89">
            <w:pPr>
              <w:pStyle w:val="NoSpacing"/>
            </w:pPr>
            <w:r w:rsidRPr="00242245">
              <w:rPr>
                <w:rStyle w:val="None"/>
              </w:rPr>
              <w:t>2110C</w:t>
            </w:r>
          </w:p>
        </w:tc>
        <w:tc>
          <w:tcPr>
            <w:tcW w:w="1260" w:type="dxa"/>
          </w:tcPr>
          <w:p w14:paraId="6916C0F6" w14:textId="77777777" w:rsidR="00B45343" w:rsidRPr="00242245" w:rsidRDefault="003D3F89">
            <w:pPr>
              <w:pStyle w:val="NoSpacing"/>
            </w:pPr>
            <w:r w:rsidRPr="00242245">
              <w:rPr>
                <w:rStyle w:val="None"/>
              </w:rPr>
              <w:t>EB01</w:t>
            </w:r>
          </w:p>
        </w:tc>
        <w:tc>
          <w:tcPr>
            <w:tcW w:w="2520" w:type="dxa"/>
          </w:tcPr>
          <w:p w14:paraId="28F5952E" w14:textId="77777777" w:rsidR="00B45343" w:rsidRPr="00242245" w:rsidRDefault="003D3F89">
            <w:pPr>
              <w:pStyle w:val="NoSpacing"/>
            </w:pPr>
            <w:r w:rsidRPr="00242245">
              <w:rPr>
                <w:rStyle w:val="None"/>
              </w:rPr>
              <w:t>Eligibility or Benefit Information</w:t>
            </w:r>
          </w:p>
        </w:tc>
        <w:tc>
          <w:tcPr>
            <w:tcW w:w="1080" w:type="dxa"/>
          </w:tcPr>
          <w:p w14:paraId="7068CA31" w14:textId="77777777" w:rsidR="00B45343" w:rsidRPr="00242245" w:rsidRDefault="003D3F89">
            <w:pPr>
              <w:pStyle w:val="NoSpacing"/>
            </w:pPr>
            <w:r w:rsidRPr="00242245">
              <w:rPr>
                <w:rStyle w:val="None"/>
              </w:rPr>
              <w:t>G</w:t>
            </w:r>
          </w:p>
        </w:tc>
        <w:tc>
          <w:tcPr>
            <w:tcW w:w="2520" w:type="dxa"/>
          </w:tcPr>
          <w:p w14:paraId="7F21BAC0" w14:textId="77777777" w:rsidR="00B45343" w:rsidRPr="00242245" w:rsidRDefault="003D3F89">
            <w:pPr>
              <w:pStyle w:val="NoSpacing"/>
            </w:pPr>
            <w:r w:rsidRPr="00242245">
              <w:rPr>
                <w:rStyle w:val="None"/>
              </w:rPr>
              <w:t>Patient-paid amount</w:t>
            </w:r>
          </w:p>
        </w:tc>
      </w:tr>
      <w:tr w:rsidR="00B45343" w:rsidRPr="00242245" w14:paraId="5A4FFE1C" w14:textId="77777777" w:rsidTr="0049621C">
        <w:trPr>
          <w:trHeight w:val="481"/>
          <w:jc w:val="center"/>
        </w:trPr>
        <w:tc>
          <w:tcPr>
            <w:tcW w:w="1075" w:type="dxa"/>
          </w:tcPr>
          <w:p w14:paraId="28245783" w14:textId="77777777" w:rsidR="00B45343" w:rsidRPr="00242245" w:rsidRDefault="003D3F89">
            <w:pPr>
              <w:pStyle w:val="NoSpacing"/>
            </w:pPr>
            <w:r w:rsidRPr="00242245">
              <w:rPr>
                <w:rStyle w:val="None"/>
              </w:rPr>
              <w:t>292</w:t>
            </w:r>
          </w:p>
        </w:tc>
        <w:tc>
          <w:tcPr>
            <w:tcW w:w="900" w:type="dxa"/>
          </w:tcPr>
          <w:p w14:paraId="153E1169" w14:textId="77777777" w:rsidR="00B45343" w:rsidRPr="00242245" w:rsidRDefault="003D3F89">
            <w:pPr>
              <w:pStyle w:val="NoSpacing"/>
            </w:pPr>
            <w:r w:rsidRPr="00242245">
              <w:rPr>
                <w:rStyle w:val="None"/>
              </w:rPr>
              <w:t>2110C</w:t>
            </w:r>
          </w:p>
        </w:tc>
        <w:tc>
          <w:tcPr>
            <w:tcW w:w="1260" w:type="dxa"/>
          </w:tcPr>
          <w:p w14:paraId="092EB44D" w14:textId="77777777" w:rsidR="00B45343" w:rsidRPr="00242245" w:rsidRDefault="003D3F89">
            <w:pPr>
              <w:pStyle w:val="NoSpacing"/>
            </w:pPr>
            <w:r w:rsidRPr="00242245">
              <w:rPr>
                <w:rStyle w:val="None"/>
              </w:rPr>
              <w:t>EB02</w:t>
            </w:r>
          </w:p>
        </w:tc>
        <w:tc>
          <w:tcPr>
            <w:tcW w:w="2520" w:type="dxa"/>
          </w:tcPr>
          <w:p w14:paraId="5FC7A891" w14:textId="77777777" w:rsidR="00B45343" w:rsidRPr="00242245" w:rsidRDefault="003D3F89">
            <w:pPr>
              <w:pStyle w:val="NoSpacing"/>
            </w:pPr>
            <w:r w:rsidRPr="00242245">
              <w:rPr>
                <w:rStyle w:val="None"/>
              </w:rPr>
              <w:t>Benefit Coverage Level Code</w:t>
            </w:r>
          </w:p>
        </w:tc>
        <w:tc>
          <w:tcPr>
            <w:tcW w:w="1080" w:type="dxa"/>
          </w:tcPr>
          <w:p w14:paraId="099A9E2B" w14:textId="77777777" w:rsidR="00B45343" w:rsidRPr="00242245" w:rsidRDefault="003D3F89">
            <w:pPr>
              <w:pStyle w:val="NoSpacing"/>
            </w:pPr>
            <w:r w:rsidRPr="00242245">
              <w:rPr>
                <w:rStyle w:val="None"/>
              </w:rPr>
              <w:t>IND</w:t>
            </w:r>
          </w:p>
        </w:tc>
        <w:tc>
          <w:tcPr>
            <w:tcW w:w="2520" w:type="dxa"/>
          </w:tcPr>
          <w:p w14:paraId="0BB282C9" w14:textId="77777777" w:rsidR="00B45343" w:rsidRPr="00242245" w:rsidRDefault="00B45343"/>
        </w:tc>
      </w:tr>
      <w:tr w:rsidR="00B45343" w:rsidRPr="00242245" w14:paraId="2F611D7B" w14:textId="77777777" w:rsidTr="0049621C">
        <w:trPr>
          <w:trHeight w:val="221"/>
          <w:jc w:val="center"/>
        </w:trPr>
        <w:tc>
          <w:tcPr>
            <w:tcW w:w="1075" w:type="dxa"/>
          </w:tcPr>
          <w:p w14:paraId="49D44EA4" w14:textId="77777777" w:rsidR="00B45343" w:rsidRPr="00242245" w:rsidRDefault="003D3F89">
            <w:pPr>
              <w:pStyle w:val="NoSpacing"/>
            </w:pPr>
            <w:r w:rsidRPr="00242245">
              <w:rPr>
                <w:rStyle w:val="None"/>
              </w:rPr>
              <w:t>293</w:t>
            </w:r>
          </w:p>
        </w:tc>
        <w:tc>
          <w:tcPr>
            <w:tcW w:w="900" w:type="dxa"/>
          </w:tcPr>
          <w:p w14:paraId="70D9B494" w14:textId="77777777" w:rsidR="00B45343" w:rsidRPr="00242245" w:rsidRDefault="003D3F89">
            <w:pPr>
              <w:pStyle w:val="NoSpacing"/>
            </w:pPr>
            <w:r w:rsidRPr="00242245">
              <w:rPr>
                <w:rStyle w:val="None"/>
              </w:rPr>
              <w:t>2110C</w:t>
            </w:r>
          </w:p>
        </w:tc>
        <w:tc>
          <w:tcPr>
            <w:tcW w:w="1260" w:type="dxa"/>
          </w:tcPr>
          <w:p w14:paraId="6AF18B26" w14:textId="77777777" w:rsidR="00B45343" w:rsidRPr="00242245" w:rsidRDefault="003D3F89">
            <w:pPr>
              <w:pStyle w:val="NoSpacing"/>
            </w:pPr>
            <w:r w:rsidRPr="00242245">
              <w:rPr>
                <w:rStyle w:val="None"/>
              </w:rPr>
              <w:t>EB03</w:t>
            </w:r>
          </w:p>
        </w:tc>
        <w:tc>
          <w:tcPr>
            <w:tcW w:w="2520" w:type="dxa"/>
          </w:tcPr>
          <w:p w14:paraId="4F741489" w14:textId="77777777" w:rsidR="00B45343" w:rsidRPr="00242245" w:rsidRDefault="003D3F89">
            <w:pPr>
              <w:pStyle w:val="NoSpacing"/>
            </w:pPr>
            <w:r w:rsidRPr="00242245">
              <w:rPr>
                <w:rStyle w:val="None"/>
              </w:rPr>
              <w:t>Service Type Code</w:t>
            </w:r>
          </w:p>
        </w:tc>
        <w:tc>
          <w:tcPr>
            <w:tcW w:w="1080" w:type="dxa"/>
          </w:tcPr>
          <w:p w14:paraId="33449C9E" w14:textId="77777777" w:rsidR="00B45343" w:rsidRPr="00242245" w:rsidRDefault="003D3F89">
            <w:pPr>
              <w:pStyle w:val="NoSpacing"/>
            </w:pPr>
            <w:r w:rsidRPr="00242245">
              <w:rPr>
                <w:rStyle w:val="None"/>
              </w:rPr>
              <w:t>30</w:t>
            </w:r>
          </w:p>
        </w:tc>
        <w:tc>
          <w:tcPr>
            <w:tcW w:w="2520" w:type="dxa"/>
          </w:tcPr>
          <w:p w14:paraId="6A3932DC" w14:textId="77777777" w:rsidR="00B45343" w:rsidRPr="00242245" w:rsidRDefault="00B45343"/>
        </w:tc>
      </w:tr>
      <w:tr w:rsidR="00B45343" w:rsidRPr="00242245" w14:paraId="26EA62B1" w14:textId="77777777" w:rsidTr="0049621C">
        <w:trPr>
          <w:trHeight w:val="1521"/>
          <w:jc w:val="center"/>
        </w:trPr>
        <w:tc>
          <w:tcPr>
            <w:tcW w:w="1075" w:type="dxa"/>
          </w:tcPr>
          <w:p w14:paraId="3BB4BF51" w14:textId="77777777" w:rsidR="00B45343" w:rsidRPr="00242245" w:rsidRDefault="003D3F89">
            <w:pPr>
              <w:pStyle w:val="NoSpacing"/>
            </w:pPr>
            <w:r w:rsidRPr="00242245">
              <w:rPr>
                <w:rStyle w:val="None"/>
              </w:rPr>
              <w:t>299</w:t>
            </w:r>
          </w:p>
        </w:tc>
        <w:tc>
          <w:tcPr>
            <w:tcW w:w="900" w:type="dxa"/>
          </w:tcPr>
          <w:p w14:paraId="201C52C8" w14:textId="77777777" w:rsidR="00B45343" w:rsidRPr="00242245" w:rsidRDefault="003D3F89">
            <w:pPr>
              <w:pStyle w:val="NoSpacing"/>
            </w:pPr>
            <w:r w:rsidRPr="00242245">
              <w:rPr>
                <w:rStyle w:val="None"/>
              </w:rPr>
              <w:t>2110C</w:t>
            </w:r>
          </w:p>
        </w:tc>
        <w:tc>
          <w:tcPr>
            <w:tcW w:w="1260" w:type="dxa"/>
          </w:tcPr>
          <w:p w14:paraId="79A079A7" w14:textId="77777777" w:rsidR="00B45343" w:rsidRPr="00242245" w:rsidRDefault="003D3F89">
            <w:pPr>
              <w:pStyle w:val="NoSpacing"/>
            </w:pPr>
            <w:r w:rsidRPr="00242245">
              <w:rPr>
                <w:rStyle w:val="None"/>
              </w:rPr>
              <w:t>EB05</w:t>
            </w:r>
          </w:p>
        </w:tc>
        <w:tc>
          <w:tcPr>
            <w:tcW w:w="2520" w:type="dxa"/>
          </w:tcPr>
          <w:p w14:paraId="1C67E1F3" w14:textId="77777777" w:rsidR="00B45343" w:rsidRPr="00242245" w:rsidRDefault="003D3F89">
            <w:pPr>
              <w:pStyle w:val="NoSpacing"/>
            </w:pPr>
            <w:r w:rsidRPr="00242245">
              <w:rPr>
                <w:rStyle w:val="None"/>
              </w:rPr>
              <w:t>Plan Coverage Description</w:t>
            </w:r>
          </w:p>
        </w:tc>
        <w:tc>
          <w:tcPr>
            <w:tcW w:w="1080" w:type="dxa"/>
          </w:tcPr>
          <w:p w14:paraId="5853D881" w14:textId="77777777" w:rsidR="00B45343" w:rsidRPr="00242245" w:rsidRDefault="00B45343"/>
        </w:tc>
        <w:tc>
          <w:tcPr>
            <w:tcW w:w="2520" w:type="dxa"/>
          </w:tcPr>
          <w:p w14:paraId="23A5B3AB" w14:textId="6A93492C" w:rsidR="00B45343" w:rsidRPr="00242245" w:rsidRDefault="003D3F89">
            <w:pPr>
              <w:pStyle w:val="NoSpacing"/>
            </w:pPr>
            <w:r w:rsidRPr="00242245">
              <w:rPr>
                <w:rStyle w:val="None"/>
              </w:rPr>
              <w:t>Possible values are nursing facility, Program of All-inclusive Care of the Elderly (PACE), Senior Care Options (SCO), and rest home.</w:t>
            </w:r>
          </w:p>
        </w:tc>
      </w:tr>
      <w:tr w:rsidR="00B45343" w:rsidRPr="00242245" w14:paraId="4385107D" w14:textId="77777777" w:rsidTr="0049621C">
        <w:trPr>
          <w:trHeight w:val="221"/>
          <w:jc w:val="center"/>
        </w:trPr>
        <w:tc>
          <w:tcPr>
            <w:tcW w:w="1075" w:type="dxa"/>
          </w:tcPr>
          <w:p w14:paraId="08D8E34A" w14:textId="77777777" w:rsidR="00B45343" w:rsidRPr="00242245" w:rsidRDefault="003D3F89">
            <w:pPr>
              <w:pStyle w:val="NoSpacing"/>
            </w:pPr>
            <w:r w:rsidRPr="00242245">
              <w:rPr>
                <w:rStyle w:val="None"/>
              </w:rPr>
              <w:t>300</w:t>
            </w:r>
          </w:p>
        </w:tc>
        <w:tc>
          <w:tcPr>
            <w:tcW w:w="900" w:type="dxa"/>
          </w:tcPr>
          <w:p w14:paraId="03945033" w14:textId="77777777" w:rsidR="00B45343" w:rsidRPr="00242245" w:rsidRDefault="003D3F89">
            <w:pPr>
              <w:pStyle w:val="NoSpacing"/>
            </w:pPr>
            <w:r w:rsidRPr="00242245">
              <w:rPr>
                <w:rStyle w:val="None"/>
              </w:rPr>
              <w:t>2110C</w:t>
            </w:r>
          </w:p>
        </w:tc>
        <w:tc>
          <w:tcPr>
            <w:tcW w:w="1260" w:type="dxa"/>
          </w:tcPr>
          <w:p w14:paraId="6BD55E7C" w14:textId="77777777" w:rsidR="00B45343" w:rsidRPr="00242245" w:rsidRDefault="003D3F89">
            <w:pPr>
              <w:pStyle w:val="NoSpacing"/>
            </w:pPr>
            <w:r w:rsidRPr="00242245">
              <w:rPr>
                <w:rStyle w:val="None"/>
              </w:rPr>
              <w:t>EB07</w:t>
            </w:r>
          </w:p>
        </w:tc>
        <w:tc>
          <w:tcPr>
            <w:tcW w:w="2520" w:type="dxa"/>
          </w:tcPr>
          <w:p w14:paraId="7396B075" w14:textId="77777777" w:rsidR="00B45343" w:rsidRPr="00242245" w:rsidRDefault="003D3F89">
            <w:pPr>
              <w:pStyle w:val="NoSpacing"/>
            </w:pPr>
            <w:r w:rsidRPr="00242245">
              <w:rPr>
                <w:rStyle w:val="None"/>
              </w:rPr>
              <w:t>Benefit Amount</w:t>
            </w:r>
          </w:p>
        </w:tc>
        <w:tc>
          <w:tcPr>
            <w:tcW w:w="1080" w:type="dxa"/>
          </w:tcPr>
          <w:p w14:paraId="76FC6A9E" w14:textId="77777777" w:rsidR="00B45343" w:rsidRPr="00242245" w:rsidRDefault="00B45343"/>
        </w:tc>
        <w:tc>
          <w:tcPr>
            <w:tcW w:w="2520" w:type="dxa"/>
          </w:tcPr>
          <w:p w14:paraId="4C9321D0" w14:textId="77777777" w:rsidR="00B45343" w:rsidRPr="00242245" w:rsidRDefault="003D3F89">
            <w:pPr>
              <w:pStyle w:val="NoSpacing"/>
            </w:pPr>
            <w:r w:rsidRPr="00242245">
              <w:rPr>
                <w:rStyle w:val="None"/>
              </w:rPr>
              <w:t>Patient-paid amount</w:t>
            </w:r>
          </w:p>
        </w:tc>
      </w:tr>
    </w:tbl>
    <w:p w14:paraId="4A60DF29" w14:textId="3153F332" w:rsidR="00B45343" w:rsidRPr="00242245" w:rsidRDefault="003D3F89" w:rsidP="00CD4489">
      <w:pPr>
        <w:pStyle w:val="Heading3"/>
        <w:spacing w:after="120"/>
      </w:pPr>
      <w:bookmarkStart w:id="122" w:name="_Toc65673016"/>
      <w:bookmarkStart w:id="123" w:name="_Toc65674475"/>
      <w:r w:rsidRPr="00242245">
        <w:t>DEDUCTI</w:t>
      </w:r>
      <w:r w:rsidRPr="00242245">
        <w:rPr>
          <w:rStyle w:val="None"/>
        </w:rPr>
        <w:t>BLE</w:t>
      </w:r>
      <w:bookmarkEnd w:id="122"/>
      <w:bookmarkEnd w:id="123"/>
    </w:p>
    <w:tbl>
      <w:tblPr>
        <w:tblStyle w:val="TableGrid"/>
        <w:tblW w:w="9355" w:type="dxa"/>
        <w:jc w:val="center"/>
        <w:tblLayout w:type="fixed"/>
        <w:tblLook w:val="04A0" w:firstRow="1" w:lastRow="0" w:firstColumn="1" w:lastColumn="0" w:noHBand="0" w:noVBand="1"/>
        <w:tblCaption w:val="Table Deductible"/>
      </w:tblPr>
      <w:tblGrid>
        <w:gridCol w:w="1075"/>
        <w:gridCol w:w="900"/>
        <w:gridCol w:w="1260"/>
        <w:gridCol w:w="2520"/>
        <w:gridCol w:w="1080"/>
        <w:gridCol w:w="2520"/>
      </w:tblGrid>
      <w:tr w:rsidR="00B45343" w:rsidRPr="00242245" w14:paraId="2A7564F5" w14:textId="77777777" w:rsidTr="004C6E56">
        <w:trPr>
          <w:trHeight w:val="481"/>
          <w:tblHeader/>
          <w:jc w:val="center"/>
        </w:trPr>
        <w:tc>
          <w:tcPr>
            <w:tcW w:w="1075" w:type="dxa"/>
            <w:shd w:val="clear" w:color="auto" w:fill="EAF1DD" w:themeFill="accent3" w:themeFillTint="33"/>
          </w:tcPr>
          <w:p w14:paraId="015DF4C6"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0C841158"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419A2666"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51BFFCB2"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4D4E0E88"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46905764" w14:textId="77777777" w:rsidR="00B45343" w:rsidRPr="00242245" w:rsidRDefault="003D3F89">
            <w:pPr>
              <w:pStyle w:val="NoSpacing"/>
            </w:pPr>
            <w:r w:rsidRPr="00242245">
              <w:rPr>
                <w:rStyle w:val="None"/>
              </w:rPr>
              <w:t>Notes/Comments</w:t>
            </w:r>
          </w:p>
        </w:tc>
      </w:tr>
      <w:tr w:rsidR="00B45343" w:rsidRPr="00242245" w14:paraId="51919F68" w14:textId="77777777" w:rsidTr="0049621C">
        <w:trPr>
          <w:trHeight w:val="481"/>
          <w:jc w:val="center"/>
        </w:trPr>
        <w:tc>
          <w:tcPr>
            <w:tcW w:w="1075" w:type="dxa"/>
          </w:tcPr>
          <w:p w14:paraId="74AEC55F" w14:textId="77777777" w:rsidR="00B45343" w:rsidRPr="00242245" w:rsidRDefault="003D3F89">
            <w:pPr>
              <w:pStyle w:val="NoSpacing"/>
            </w:pPr>
            <w:r w:rsidRPr="00242245">
              <w:rPr>
                <w:rStyle w:val="None"/>
              </w:rPr>
              <w:t>291</w:t>
            </w:r>
          </w:p>
        </w:tc>
        <w:tc>
          <w:tcPr>
            <w:tcW w:w="900" w:type="dxa"/>
          </w:tcPr>
          <w:p w14:paraId="6FD6BA74" w14:textId="77777777" w:rsidR="00B45343" w:rsidRPr="00242245" w:rsidRDefault="003D3F89">
            <w:pPr>
              <w:pStyle w:val="NoSpacing"/>
            </w:pPr>
            <w:r w:rsidRPr="00242245">
              <w:rPr>
                <w:rStyle w:val="None"/>
              </w:rPr>
              <w:t>2110C</w:t>
            </w:r>
          </w:p>
        </w:tc>
        <w:tc>
          <w:tcPr>
            <w:tcW w:w="1260" w:type="dxa"/>
          </w:tcPr>
          <w:p w14:paraId="1BBBF88B" w14:textId="77777777" w:rsidR="00B45343" w:rsidRPr="00242245" w:rsidRDefault="003D3F89">
            <w:pPr>
              <w:pStyle w:val="NoSpacing"/>
            </w:pPr>
            <w:r w:rsidRPr="00242245">
              <w:rPr>
                <w:rStyle w:val="None"/>
              </w:rPr>
              <w:t>EB01</w:t>
            </w:r>
          </w:p>
        </w:tc>
        <w:tc>
          <w:tcPr>
            <w:tcW w:w="2520" w:type="dxa"/>
          </w:tcPr>
          <w:p w14:paraId="153A9E7A" w14:textId="77777777" w:rsidR="00B45343" w:rsidRPr="00242245" w:rsidRDefault="003D3F89">
            <w:pPr>
              <w:pStyle w:val="NoSpacing"/>
            </w:pPr>
            <w:r w:rsidRPr="00242245">
              <w:rPr>
                <w:rStyle w:val="None"/>
              </w:rPr>
              <w:t>Eligibility or Benefit Information</w:t>
            </w:r>
          </w:p>
        </w:tc>
        <w:tc>
          <w:tcPr>
            <w:tcW w:w="1080" w:type="dxa"/>
          </w:tcPr>
          <w:p w14:paraId="04DE67B8" w14:textId="77777777" w:rsidR="00B45343" w:rsidRPr="00242245" w:rsidRDefault="003D3F89">
            <w:pPr>
              <w:pStyle w:val="NoSpacing"/>
            </w:pPr>
            <w:r w:rsidRPr="00242245">
              <w:rPr>
                <w:rStyle w:val="None"/>
              </w:rPr>
              <w:t>C</w:t>
            </w:r>
          </w:p>
        </w:tc>
        <w:tc>
          <w:tcPr>
            <w:tcW w:w="2520" w:type="dxa"/>
          </w:tcPr>
          <w:p w14:paraId="633DB690" w14:textId="77777777" w:rsidR="00B45343" w:rsidRPr="00242245" w:rsidRDefault="003D3F89">
            <w:pPr>
              <w:pStyle w:val="NoSpacing"/>
            </w:pPr>
            <w:r w:rsidRPr="00242245">
              <w:rPr>
                <w:rStyle w:val="None"/>
              </w:rPr>
              <w:t>Deductible</w:t>
            </w:r>
          </w:p>
        </w:tc>
      </w:tr>
      <w:tr w:rsidR="00B45343" w:rsidRPr="00242245" w14:paraId="225D4ED8" w14:textId="77777777" w:rsidTr="0049621C">
        <w:trPr>
          <w:trHeight w:val="481"/>
          <w:jc w:val="center"/>
        </w:trPr>
        <w:tc>
          <w:tcPr>
            <w:tcW w:w="1075" w:type="dxa"/>
          </w:tcPr>
          <w:p w14:paraId="5A9D449A" w14:textId="77777777" w:rsidR="00B45343" w:rsidRPr="00242245" w:rsidRDefault="003D3F89">
            <w:pPr>
              <w:pStyle w:val="NoSpacing"/>
            </w:pPr>
            <w:r w:rsidRPr="00242245">
              <w:rPr>
                <w:rStyle w:val="None"/>
              </w:rPr>
              <w:t>292</w:t>
            </w:r>
          </w:p>
        </w:tc>
        <w:tc>
          <w:tcPr>
            <w:tcW w:w="900" w:type="dxa"/>
          </w:tcPr>
          <w:p w14:paraId="5E5DB065" w14:textId="77777777" w:rsidR="00B45343" w:rsidRPr="00242245" w:rsidRDefault="003D3F89">
            <w:pPr>
              <w:pStyle w:val="NoSpacing"/>
            </w:pPr>
            <w:r w:rsidRPr="00242245">
              <w:rPr>
                <w:rStyle w:val="None"/>
              </w:rPr>
              <w:t>2110C</w:t>
            </w:r>
          </w:p>
        </w:tc>
        <w:tc>
          <w:tcPr>
            <w:tcW w:w="1260" w:type="dxa"/>
          </w:tcPr>
          <w:p w14:paraId="4B44F479" w14:textId="77777777" w:rsidR="00B45343" w:rsidRPr="00242245" w:rsidRDefault="003D3F89">
            <w:pPr>
              <w:pStyle w:val="NoSpacing"/>
            </w:pPr>
            <w:r w:rsidRPr="00242245">
              <w:rPr>
                <w:rStyle w:val="None"/>
              </w:rPr>
              <w:t>EB02</w:t>
            </w:r>
          </w:p>
        </w:tc>
        <w:tc>
          <w:tcPr>
            <w:tcW w:w="2520" w:type="dxa"/>
          </w:tcPr>
          <w:p w14:paraId="2F63A15F" w14:textId="77777777" w:rsidR="00B45343" w:rsidRPr="00242245" w:rsidRDefault="003D3F89">
            <w:pPr>
              <w:pStyle w:val="NoSpacing"/>
            </w:pPr>
            <w:r w:rsidRPr="00242245">
              <w:rPr>
                <w:rStyle w:val="None"/>
              </w:rPr>
              <w:t>Benefit Coverage Level Code</w:t>
            </w:r>
          </w:p>
        </w:tc>
        <w:tc>
          <w:tcPr>
            <w:tcW w:w="1080" w:type="dxa"/>
          </w:tcPr>
          <w:p w14:paraId="1C328411" w14:textId="77777777" w:rsidR="00B45343" w:rsidRPr="00242245" w:rsidRDefault="003D3F89">
            <w:pPr>
              <w:pStyle w:val="NoSpacing"/>
            </w:pPr>
            <w:r w:rsidRPr="00242245">
              <w:rPr>
                <w:rStyle w:val="None"/>
              </w:rPr>
              <w:t>IND</w:t>
            </w:r>
          </w:p>
        </w:tc>
        <w:tc>
          <w:tcPr>
            <w:tcW w:w="2520" w:type="dxa"/>
          </w:tcPr>
          <w:p w14:paraId="59014FC0" w14:textId="77777777" w:rsidR="00B45343" w:rsidRPr="00242245" w:rsidRDefault="00B45343"/>
        </w:tc>
      </w:tr>
      <w:tr w:rsidR="00B45343" w:rsidRPr="00242245" w14:paraId="2CB271F0" w14:textId="77777777" w:rsidTr="0049621C">
        <w:trPr>
          <w:trHeight w:val="351"/>
          <w:jc w:val="center"/>
        </w:trPr>
        <w:tc>
          <w:tcPr>
            <w:tcW w:w="1075" w:type="dxa"/>
          </w:tcPr>
          <w:p w14:paraId="70A682FE" w14:textId="77777777" w:rsidR="00B45343" w:rsidRPr="00242245" w:rsidRDefault="003D3F89">
            <w:pPr>
              <w:pStyle w:val="NoSpacing"/>
            </w:pPr>
            <w:r w:rsidRPr="00242245">
              <w:rPr>
                <w:rStyle w:val="None"/>
              </w:rPr>
              <w:t>293</w:t>
            </w:r>
          </w:p>
        </w:tc>
        <w:tc>
          <w:tcPr>
            <w:tcW w:w="900" w:type="dxa"/>
          </w:tcPr>
          <w:p w14:paraId="3EFC31E6" w14:textId="77777777" w:rsidR="00B45343" w:rsidRPr="00242245" w:rsidRDefault="003D3F89">
            <w:pPr>
              <w:pStyle w:val="NoSpacing"/>
            </w:pPr>
            <w:r w:rsidRPr="00242245">
              <w:rPr>
                <w:rStyle w:val="None"/>
              </w:rPr>
              <w:t>2110C</w:t>
            </w:r>
          </w:p>
        </w:tc>
        <w:tc>
          <w:tcPr>
            <w:tcW w:w="1260" w:type="dxa"/>
          </w:tcPr>
          <w:p w14:paraId="6C13267C" w14:textId="77777777" w:rsidR="00B45343" w:rsidRPr="00242245" w:rsidRDefault="003D3F89">
            <w:pPr>
              <w:pStyle w:val="NoSpacing"/>
            </w:pPr>
            <w:r w:rsidRPr="00242245">
              <w:rPr>
                <w:rStyle w:val="None"/>
              </w:rPr>
              <w:t>EB03</w:t>
            </w:r>
          </w:p>
        </w:tc>
        <w:tc>
          <w:tcPr>
            <w:tcW w:w="2520" w:type="dxa"/>
          </w:tcPr>
          <w:p w14:paraId="35B84C66" w14:textId="77777777" w:rsidR="00B45343" w:rsidRPr="00242245" w:rsidRDefault="003D3F89">
            <w:pPr>
              <w:pStyle w:val="NoSpacing"/>
            </w:pPr>
            <w:r w:rsidRPr="00242245">
              <w:rPr>
                <w:rStyle w:val="None"/>
              </w:rPr>
              <w:t>Service Type Code</w:t>
            </w:r>
          </w:p>
        </w:tc>
        <w:tc>
          <w:tcPr>
            <w:tcW w:w="1080" w:type="dxa"/>
          </w:tcPr>
          <w:p w14:paraId="7A57A783" w14:textId="77777777" w:rsidR="00B45343" w:rsidRPr="00242245" w:rsidRDefault="003D3F89">
            <w:pPr>
              <w:pStyle w:val="NoSpacing"/>
            </w:pPr>
            <w:r w:rsidRPr="00242245">
              <w:rPr>
                <w:rStyle w:val="None"/>
              </w:rPr>
              <w:t>30</w:t>
            </w:r>
          </w:p>
        </w:tc>
        <w:tc>
          <w:tcPr>
            <w:tcW w:w="2520" w:type="dxa"/>
          </w:tcPr>
          <w:p w14:paraId="0FC25137" w14:textId="77777777" w:rsidR="00B45343" w:rsidRPr="00242245" w:rsidRDefault="00B45343"/>
        </w:tc>
      </w:tr>
      <w:tr w:rsidR="00AA6BBF" w:rsidRPr="00242245" w14:paraId="76866803" w14:textId="77777777" w:rsidTr="0049621C">
        <w:trPr>
          <w:trHeight w:val="279"/>
          <w:jc w:val="center"/>
        </w:trPr>
        <w:tc>
          <w:tcPr>
            <w:tcW w:w="1075" w:type="dxa"/>
          </w:tcPr>
          <w:p w14:paraId="766A0528" w14:textId="5A6754C5" w:rsidR="00AA6BBF" w:rsidRPr="00242245" w:rsidRDefault="00AA6BBF" w:rsidP="00AA6BBF">
            <w:pPr>
              <w:pStyle w:val="NoSpacing"/>
              <w:rPr>
                <w:rStyle w:val="None"/>
              </w:rPr>
            </w:pPr>
            <w:r w:rsidRPr="00242245">
              <w:rPr>
                <w:rStyle w:val="None"/>
              </w:rPr>
              <w:t>300</w:t>
            </w:r>
          </w:p>
        </w:tc>
        <w:tc>
          <w:tcPr>
            <w:tcW w:w="900" w:type="dxa"/>
          </w:tcPr>
          <w:p w14:paraId="5C54C40B" w14:textId="492BEE45" w:rsidR="00AA6BBF" w:rsidRPr="00242245" w:rsidRDefault="00AA6BBF" w:rsidP="00AA6BBF">
            <w:pPr>
              <w:pStyle w:val="NoSpacing"/>
              <w:rPr>
                <w:rStyle w:val="None"/>
              </w:rPr>
            </w:pPr>
            <w:r w:rsidRPr="00242245">
              <w:rPr>
                <w:rStyle w:val="None"/>
              </w:rPr>
              <w:t>2110C</w:t>
            </w:r>
          </w:p>
        </w:tc>
        <w:tc>
          <w:tcPr>
            <w:tcW w:w="1260" w:type="dxa"/>
          </w:tcPr>
          <w:p w14:paraId="3AF1C538" w14:textId="3560ABB4" w:rsidR="00AA6BBF" w:rsidRPr="00242245" w:rsidRDefault="00AA6BBF" w:rsidP="00AA6BBF">
            <w:pPr>
              <w:pStyle w:val="NoSpacing"/>
              <w:rPr>
                <w:rStyle w:val="None"/>
              </w:rPr>
            </w:pPr>
            <w:r w:rsidRPr="00242245">
              <w:rPr>
                <w:rStyle w:val="None"/>
              </w:rPr>
              <w:t>EB07</w:t>
            </w:r>
          </w:p>
        </w:tc>
        <w:tc>
          <w:tcPr>
            <w:tcW w:w="2520" w:type="dxa"/>
          </w:tcPr>
          <w:p w14:paraId="6827CC69" w14:textId="58A7DBAD" w:rsidR="00AA6BBF" w:rsidRPr="00242245" w:rsidRDefault="00AA6BBF" w:rsidP="00AA6BBF">
            <w:pPr>
              <w:pStyle w:val="NoSpacing"/>
              <w:rPr>
                <w:rStyle w:val="None"/>
              </w:rPr>
            </w:pPr>
            <w:r w:rsidRPr="00242245">
              <w:rPr>
                <w:rStyle w:val="None"/>
              </w:rPr>
              <w:t>Benefit Amount</w:t>
            </w:r>
          </w:p>
        </w:tc>
        <w:tc>
          <w:tcPr>
            <w:tcW w:w="1080" w:type="dxa"/>
          </w:tcPr>
          <w:p w14:paraId="59D9B488" w14:textId="77777777" w:rsidR="00AA6BBF" w:rsidRPr="00242245" w:rsidRDefault="00AA6BBF" w:rsidP="00AA6BBF">
            <w:pPr>
              <w:pStyle w:val="NoSpacing"/>
              <w:rPr>
                <w:rStyle w:val="None"/>
              </w:rPr>
            </w:pPr>
          </w:p>
        </w:tc>
        <w:tc>
          <w:tcPr>
            <w:tcW w:w="2520" w:type="dxa"/>
          </w:tcPr>
          <w:p w14:paraId="0FEF9DD3" w14:textId="3AA35A08" w:rsidR="00AA6BBF" w:rsidRPr="00242245" w:rsidRDefault="00AA6BBF" w:rsidP="00AA6BBF">
            <w:pPr>
              <w:rPr>
                <w:rStyle w:val="None"/>
                <w:rFonts w:ascii="Calibri" w:hAnsi="Calibri" w:cs="Arial Unicode MS"/>
                <w:color w:val="000000"/>
                <w:sz w:val="22"/>
                <w:szCs w:val="22"/>
                <w:u w:color="000000"/>
              </w:rPr>
            </w:pPr>
            <w:r w:rsidRPr="00242245">
              <w:rPr>
                <w:rStyle w:val="None"/>
                <w:rFonts w:ascii="Calibri" w:hAnsi="Calibri" w:cs="Arial Unicode MS"/>
                <w:color w:val="000000"/>
                <w:sz w:val="22"/>
                <w:szCs w:val="22"/>
                <w:u w:color="000000"/>
              </w:rPr>
              <w:t>Deductible amount</w:t>
            </w:r>
          </w:p>
        </w:tc>
      </w:tr>
      <w:tr w:rsidR="00AA6BBF" w:rsidRPr="00242245" w14:paraId="4CEE9099" w14:textId="77777777" w:rsidTr="0049621C">
        <w:trPr>
          <w:trHeight w:val="288"/>
          <w:jc w:val="center"/>
        </w:trPr>
        <w:tc>
          <w:tcPr>
            <w:tcW w:w="1075" w:type="dxa"/>
          </w:tcPr>
          <w:p w14:paraId="1A54B276" w14:textId="32151C6B" w:rsidR="00AA6BBF" w:rsidRPr="00242245" w:rsidRDefault="00AA6BBF" w:rsidP="00AA6BBF">
            <w:pPr>
              <w:pStyle w:val="NoSpacing"/>
              <w:rPr>
                <w:rStyle w:val="None"/>
              </w:rPr>
            </w:pPr>
            <w:r w:rsidRPr="00242245">
              <w:rPr>
                <w:rStyle w:val="None"/>
              </w:rPr>
              <w:t>317</w:t>
            </w:r>
          </w:p>
        </w:tc>
        <w:tc>
          <w:tcPr>
            <w:tcW w:w="900" w:type="dxa"/>
          </w:tcPr>
          <w:p w14:paraId="3E4F1842" w14:textId="6EF012C1" w:rsidR="00AA6BBF" w:rsidRPr="00242245" w:rsidRDefault="00AA6BBF" w:rsidP="00AA6BBF">
            <w:pPr>
              <w:pStyle w:val="NoSpacing"/>
              <w:rPr>
                <w:rStyle w:val="None"/>
              </w:rPr>
            </w:pPr>
            <w:r w:rsidRPr="00242245">
              <w:rPr>
                <w:rStyle w:val="None"/>
              </w:rPr>
              <w:t>2110C</w:t>
            </w:r>
          </w:p>
        </w:tc>
        <w:tc>
          <w:tcPr>
            <w:tcW w:w="1260" w:type="dxa"/>
          </w:tcPr>
          <w:p w14:paraId="7B626913" w14:textId="0B0C66CF" w:rsidR="00AA6BBF" w:rsidRPr="00242245" w:rsidRDefault="00AA6BBF" w:rsidP="00AA6BBF">
            <w:pPr>
              <w:pStyle w:val="NoSpacing"/>
              <w:rPr>
                <w:rStyle w:val="None"/>
              </w:rPr>
            </w:pPr>
            <w:r w:rsidRPr="00242245">
              <w:rPr>
                <w:rStyle w:val="None"/>
              </w:rPr>
              <w:t>DTP01</w:t>
            </w:r>
          </w:p>
        </w:tc>
        <w:tc>
          <w:tcPr>
            <w:tcW w:w="2520" w:type="dxa"/>
          </w:tcPr>
          <w:p w14:paraId="0965FA96" w14:textId="75D0CDDD" w:rsidR="00AA6BBF" w:rsidRPr="00242245" w:rsidRDefault="00AA6BBF" w:rsidP="00AA6BBF">
            <w:pPr>
              <w:pStyle w:val="NoSpacing"/>
              <w:rPr>
                <w:rStyle w:val="None"/>
              </w:rPr>
            </w:pPr>
            <w:r w:rsidRPr="00242245">
              <w:rPr>
                <w:rStyle w:val="None"/>
              </w:rPr>
              <w:t>Date Time Qualifier</w:t>
            </w:r>
          </w:p>
        </w:tc>
        <w:tc>
          <w:tcPr>
            <w:tcW w:w="1080" w:type="dxa"/>
          </w:tcPr>
          <w:p w14:paraId="284B098F" w14:textId="6676A01A" w:rsidR="00AA6BBF" w:rsidRPr="00242245" w:rsidRDefault="00AA6BBF" w:rsidP="00AA6BBF">
            <w:pPr>
              <w:pStyle w:val="NoSpacing"/>
              <w:rPr>
                <w:rStyle w:val="None"/>
              </w:rPr>
            </w:pPr>
            <w:r w:rsidRPr="00242245">
              <w:rPr>
                <w:rStyle w:val="None"/>
              </w:rPr>
              <w:t>198</w:t>
            </w:r>
          </w:p>
        </w:tc>
        <w:tc>
          <w:tcPr>
            <w:tcW w:w="2520" w:type="dxa"/>
          </w:tcPr>
          <w:p w14:paraId="61BA8E36" w14:textId="77777777" w:rsidR="00AA6BBF" w:rsidRPr="00242245" w:rsidRDefault="00AA6BBF" w:rsidP="00AA6BBF">
            <w:pPr>
              <w:rPr>
                <w:rStyle w:val="None"/>
                <w:rFonts w:ascii="Calibri" w:hAnsi="Calibri" w:cs="Arial Unicode MS"/>
                <w:color w:val="000000"/>
                <w:sz w:val="22"/>
                <w:szCs w:val="22"/>
                <w:u w:color="000000"/>
              </w:rPr>
            </w:pPr>
          </w:p>
        </w:tc>
      </w:tr>
      <w:tr w:rsidR="00AA6BBF" w:rsidRPr="00242245" w14:paraId="5D7AFB67" w14:textId="77777777" w:rsidTr="0049621C">
        <w:trPr>
          <w:trHeight w:val="288"/>
          <w:jc w:val="center"/>
        </w:trPr>
        <w:tc>
          <w:tcPr>
            <w:tcW w:w="1075" w:type="dxa"/>
          </w:tcPr>
          <w:p w14:paraId="39C638E9" w14:textId="53A431FC" w:rsidR="00AA6BBF" w:rsidRPr="00242245" w:rsidRDefault="00AA6BBF" w:rsidP="00AA6BBF">
            <w:pPr>
              <w:pStyle w:val="NoSpacing"/>
              <w:rPr>
                <w:rStyle w:val="None"/>
              </w:rPr>
            </w:pPr>
            <w:r w:rsidRPr="00242245">
              <w:rPr>
                <w:rStyle w:val="None"/>
              </w:rPr>
              <w:t>318</w:t>
            </w:r>
          </w:p>
        </w:tc>
        <w:tc>
          <w:tcPr>
            <w:tcW w:w="900" w:type="dxa"/>
          </w:tcPr>
          <w:p w14:paraId="04821332" w14:textId="5D1E65D0" w:rsidR="00AA6BBF" w:rsidRPr="00242245" w:rsidRDefault="00AA6BBF" w:rsidP="00AA6BBF">
            <w:pPr>
              <w:pStyle w:val="NoSpacing"/>
              <w:rPr>
                <w:rStyle w:val="None"/>
              </w:rPr>
            </w:pPr>
            <w:r w:rsidRPr="00242245">
              <w:rPr>
                <w:rStyle w:val="None"/>
              </w:rPr>
              <w:t>2110C</w:t>
            </w:r>
          </w:p>
        </w:tc>
        <w:tc>
          <w:tcPr>
            <w:tcW w:w="1260" w:type="dxa"/>
          </w:tcPr>
          <w:p w14:paraId="0D2722C2" w14:textId="7234D186" w:rsidR="00AA6BBF" w:rsidRPr="00242245" w:rsidRDefault="00AA6BBF" w:rsidP="00AA6BBF">
            <w:pPr>
              <w:pStyle w:val="NoSpacing"/>
              <w:rPr>
                <w:rStyle w:val="None"/>
              </w:rPr>
            </w:pPr>
            <w:r w:rsidRPr="00242245">
              <w:rPr>
                <w:rStyle w:val="None"/>
              </w:rPr>
              <w:t>DTP02</w:t>
            </w:r>
          </w:p>
        </w:tc>
        <w:tc>
          <w:tcPr>
            <w:tcW w:w="2520" w:type="dxa"/>
          </w:tcPr>
          <w:p w14:paraId="316D2BCB" w14:textId="6F56F045" w:rsidR="00AA6BBF" w:rsidRPr="00242245" w:rsidRDefault="00AA6BBF" w:rsidP="00AA6BBF">
            <w:pPr>
              <w:pStyle w:val="NoSpacing"/>
              <w:rPr>
                <w:rStyle w:val="None"/>
              </w:rPr>
            </w:pPr>
            <w:r w:rsidRPr="00242245">
              <w:rPr>
                <w:rStyle w:val="None"/>
              </w:rPr>
              <w:t>Date Time Period Format Qualifier</w:t>
            </w:r>
          </w:p>
        </w:tc>
        <w:tc>
          <w:tcPr>
            <w:tcW w:w="1080" w:type="dxa"/>
          </w:tcPr>
          <w:p w14:paraId="4435D0E1" w14:textId="754C8B29" w:rsidR="00AA6BBF" w:rsidRPr="00242245" w:rsidRDefault="00AA6BBF" w:rsidP="00AA6BBF">
            <w:pPr>
              <w:pStyle w:val="NoSpacing"/>
              <w:rPr>
                <w:rStyle w:val="None"/>
              </w:rPr>
            </w:pPr>
            <w:r w:rsidRPr="00242245">
              <w:rPr>
                <w:rStyle w:val="None"/>
              </w:rPr>
              <w:t>D8</w:t>
            </w:r>
          </w:p>
        </w:tc>
        <w:tc>
          <w:tcPr>
            <w:tcW w:w="2520" w:type="dxa"/>
          </w:tcPr>
          <w:p w14:paraId="5F9B222D" w14:textId="1483AD17" w:rsidR="00AA6BBF" w:rsidRPr="00242245" w:rsidRDefault="00AA6BBF" w:rsidP="00AA6BBF">
            <w:pPr>
              <w:rPr>
                <w:rStyle w:val="None"/>
                <w:rFonts w:ascii="Calibri" w:hAnsi="Calibri" w:cs="Arial Unicode MS"/>
                <w:color w:val="000000"/>
                <w:sz w:val="22"/>
                <w:szCs w:val="22"/>
                <w:u w:color="000000"/>
              </w:rPr>
            </w:pPr>
            <w:r w:rsidRPr="00242245">
              <w:rPr>
                <w:rStyle w:val="None"/>
                <w:rFonts w:ascii="Calibri" w:hAnsi="Calibri" w:cs="Arial Unicode MS"/>
                <w:color w:val="000000"/>
                <w:sz w:val="22"/>
                <w:szCs w:val="22"/>
                <w:u w:color="000000"/>
              </w:rPr>
              <w:t>318</w:t>
            </w:r>
          </w:p>
        </w:tc>
      </w:tr>
      <w:tr w:rsidR="00AA6BBF" w:rsidRPr="00242245" w14:paraId="670A3A72" w14:textId="77777777" w:rsidTr="0049621C">
        <w:trPr>
          <w:trHeight w:val="288"/>
          <w:jc w:val="center"/>
        </w:trPr>
        <w:tc>
          <w:tcPr>
            <w:tcW w:w="1075" w:type="dxa"/>
          </w:tcPr>
          <w:p w14:paraId="604E2962" w14:textId="799DD700" w:rsidR="00AA6BBF" w:rsidRPr="00242245" w:rsidRDefault="00AA6BBF" w:rsidP="00AA6BBF">
            <w:pPr>
              <w:pStyle w:val="NoSpacing"/>
              <w:rPr>
                <w:rStyle w:val="None"/>
              </w:rPr>
            </w:pPr>
            <w:r w:rsidRPr="00242245">
              <w:rPr>
                <w:rStyle w:val="None"/>
              </w:rPr>
              <w:t>318</w:t>
            </w:r>
          </w:p>
        </w:tc>
        <w:tc>
          <w:tcPr>
            <w:tcW w:w="900" w:type="dxa"/>
          </w:tcPr>
          <w:p w14:paraId="319674D0" w14:textId="374E01CD" w:rsidR="00AA6BBF" w:rsidRPr="00242245" w:rsidRDefault="00AA6BBF" w:rsidP="00AA6BBF">
            <w:pPr>
              <w:pStyle w:val="NoSpacing"/>
              <w:rPr>
                <w:rStyle w:val="None"/>
              </w:rPr>
            </w:pPr>
            <w:r w:rsidRPr="00242245">
              <w:rPr>
                <w:rStyle w:val="None"/>
              </w:rPr>
              <w:t>2110C</w:t>
            </w:r>
          </w:p>
        </w:tc>
        <w:tc>
          <w:tcPr>
            <w:tcW w:w="1260" w:type="dxa"/>
          </w:tcPr>
          <w:p w14:paraId="740C0BBA" w14:textId="46A7F767" w:rsidR="00AA6BBF" w:rsidRPr="00242245" w:rsidRDefault="00AA6BBF" w:rsidP="00AA6BBF">
            <w:pPr>
              <w:pStyle w:val="NoSpacing"/>
              <w:rPr>
                <w:rStyle w:val="None"/>
              </w:rPr>
            </w:pPr>
            <w:r w:rsidRPr="00242245">
              <w:rPr>
                <w:rStyle w:val="None"/>
              </w:rPr>
              <w:t>DTP03</w:t>
            </w:r>
          </w:p>
        </w:tc>
        <w:tc>
          <w:tcPr>
            <w:tcW w:w="2520" w:type="dxa"/>
          </w:tcPr>
          <w:p w14:paraId="0D2AD94E" w14:textId="34CB13C5" w:rsidR="00AA6BBF" w:rsidRPr="00242245" w:rsidRDefault="00AA6BBF" w:rsidP="00AA6BBF">
            <w:pPr>
              <w:pStyle w:val="NoSpacing"/>
              <w:rPr>
                <w:rStyle w:val="None"/>
              </w:rPr>
            </w:pPr>
            <w:r w:rsidRPr="00242245">
              <w:rPr>
                <w:rStyle w:val="None"/>
              </w:rPr>
              <w:t>Eligibility or Benefit Date Time Period</w:t>
            </w:r>
          </w:p>
        </w:tc>
        <w:tc>
          <w:tcPr>
            <w:tcW w:w="1080" w:type="dxa"/>
          </w:tcPr>
          <w:p w14:paraId="3FDF4D31" w14:textId="77777777" w:rsidR="00AA6BBF" w:rsidRPr="00242245" w:rsidRDefault="00AA6BBF" w:rsidP="00AA6BBF">
            <w:pPr>
              <w:pStyle w:val="NoSpacing"/>
              <w:rPr>
                <w:rStyle w:val="None"/>
              </w:rPr>
            </w:pPr>
          </w:p>
        </w:tc>
        <w:tc>
          <w:tcPr>
            <w:tcW w:w="2520" w:type="dxa"/>
          </w:tcPr>
          <w:p w14:paraId="74A1320E" w14:textId="77777777" w:rsidR="00AA6BBF" w:rsidRPr="00242245" w:rsidRDefault="00AA6BBF" w:rsidP="00AA6BBF">
            <w:pPr>
              <w:rPr>
                <w:rStyle w:val="None"/>
              </w:rPr>
            </w:pPr>
          </w:p>
        </w:tc>
      </w:tr>
    </w:tbl>
    <w:p w14:paraId="2CD40DD1" w14:textId="016FD202" w:rsidR="006677F0" w:rsidRPr="00242245" w:rsidRDefault="003D3F89" w:rsidP="00754832">
      <w:pPr>
        <w:pStyle w:val="Heading3"/>
        <w:spacing w:after="120"/>
      </w:pPr>
      <w:bookmarkStart w:id="124" w:name="_Toc65673017"/>
      <w:bookmarkStart w:id="125" w:name="_Toc65674476"/>
      <w:r w:rsidRPr="00242245">
        <w:t>CO-PAY CAP STATUS PHARMACY</w:t>
      </w:r>
      <w:bookmarkEnd w:id="124"/>
      <w:bookmarkEnd w:id="125"/>
    </w:p>
    <w:tbl>
      <w:tblPr>
        <w:tblStyle w:val="TableGrid"/>
        <w:tblW w:w="9355" w:type="dxa"/>
        <w:jc w:val="center"/>
        <w:tblLayout w:type="fixed"/>
        <w:tblLook w:val="04A0" w:firstRow="1" w:lastRow="0" w:firstColumn="1" w:lastColumn="0" w:noHBand="0" w:noVBand="1"/>
        <w:tblCaption w:val="Table Co-Pay Cap Status Pharmacy"/>
      </w:tblPr>
      <w:tblGrid>
        <w:gridCol w:w="1075"/>
        <w:gridCol w:w="900"/>
        <w:gridCol w:w="1260"/>
        <w:gridCol w:w="2520"/>
        <w:gridCol w:w="1080"/>
        <w:gridCol w:w="2520"/>
      </w:tblGrid>
      <w:tr w:rsidR="00B45343" w:rsidRPr="00242245" w14:paraId="56E28F7D" w14:textId="77777777" w:rsidTr="005C2D6C">
        <w:trPr>
          <w:trHeight w:val="481"/>
          <w:tblHeader/>
          <w:jc w:val="center"/>
        </w:trPr>
        <w:tc>
          <w:tcPr>
            <w:tcW w:w="1075" w:type="dxa"/>
            <w:shd w:val="clear" w:color="auto" w:fill="EAF1DD" w:themeFill="accent3" w:themeFillTint="33"/>
          </w:tcPr>
          <w:p w14:paraId="65337B5E"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0310BD90"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3444ECD1"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533DEDE9"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09DCE847"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7AC79D18" w14:textId="77777777" w:rsidR="00B45343" w:rsidRPr="00242245" w:rsidRDefault="003D3F89">
            <w:pPr>
              <w:pStyle w:val="NoSpacing"/>
            </w:pPr>
            <w:r w:rsidRPr="00242245">
              <w:rPr>
                <w:rStyle w:val="None"/>
              </w:rPr>
              <w:t>Notes/Comments</w:t>
            </w:r>
          </w:p>
        </w:tc>
      </w:tr>
      <w:tr w:rsidR="00CC4920" w:rsidRPr="00242245" w14:paraId="71487A2A" w14:textId="77777777" w:rsidTr="0049621C">
        <w:trPr>
          <w:trHeight w:val="221"/>
          <w:jc w:val="center"/>
        </w:trPr>
        <w:tc>
          <w:tcPr>
            <w:tcW w:w="1075" w:type="dxa"/>
          </w:tcPr>
          <w:p w14:paraId="55E6B3C0" w14:textId="294D83BF" w:rsidR="00CC4920" w:rsidRPr="00242245" w:rsidRDefault="00CC4920" w:rsidP="00CC4920">
            <w:pPr>
              <w:pStyle w:val="NoSpacing"/>
              <w:rPr>
                <w:rStyle w:val="None"/>
              </w:rPr>
            </w:pPr>
            <w:r w:rsidRPr="00242245">
              <w:t>291</w:t>
            </w:r>
          </w:p>
        </w:tc>
        <w:tc>
          <w:tcPr>
            <w:tcW w:w="900" w:type="dxa"/>
          </w:tcPr>
          <w:p w14:paraId="0E8ABC8C" w14:textId="1DC3F135" w:rsidR="00CC4920" w:rsidRPr="00242245" w:rsidRDefault="00CC4920" w:rsidP="00CC4920">
            <w:pPr>
              <w:pStyle w:val="NoSpacing"/>
              <w:rPr>
                <w:rStyle w:val="None"/>
              </w:rPr>
            </w:pPr>
            <w:r w:rsidRPr="00242245">
              <w:t>2110C</w:t>
            </w:r>
          </w:p>
        </w:tc>
        <w:tc>
          <w:tcPr>
            <w:tcW w:w="1260" w:type="dxa"/>
          </w:tcPr>
          <w:p w14:paraId="7B6FFAA2" w14:textId="0109484A" w:rsidR="00CC4920" w:rsidRPr="00242245" w:rsidRDefault="00CC4920" w:rsidP="00CC4920">
            <w:pPr>
              <w:pStyle w:val="NoSpacing"/>
              <w:rPr>
                <w:rStyle w:val="None"/>
              </w:rPr>
            </w:pPr>
            <w:r w:rsidRPr="00242245">
              <w:t>EB01</w:t>
            </w:r>
          </w:p>
        </w:tc>
        <w:tc>
          <w:tcPr>
            <w:tcW w:w="2520" w:type="dxa"/>
          </w:tcPr>
          <w:p w14:paraId="11EF0666" w14:textId="5C26DDAD" w:rsidR="00CC4920" w:rsidRPr="00242245" w:rsidRDefault="00CC4920" w:rsidP="00CC4920">
            <w:pPr>
              <w:pStyle w:val="NoSpacing"/>
              <w:rPr>
                <w:rStyle w:val="None"/>
              </w:rPr>
            </w:pPr>
            <w:r w:rsidRPr="00242245">
              <w:t>Eligibility or Benefit Information</w:t>
            </w:r>
          </w:p>
        </w:tc>
        <w:tc>
          <w:tcPr>
            <w:tcW w:w="1080" w:type="dxa"/>
          </w:tcPr>
          <w:p w14:paraId="19D5401D" w14:textId="158D2BA6" w:rsidR="00CC4920" w:rsidRPr="00242245" w:rsidRDefault="00CC4920" w:rsidP="00CC4920">
            <w:pPr>
              <w:pStyle w:val="NoSpacing"/>
              <w:rPr>
                <w:rStyle w:val="None"/>
              </w:rPr>
            </w:pPr>
            <w:r w:rsidRPr="00242245">
              <w:t>1</w:t>
            </w:r>
          </w:p>
        </w:tc>
        <w:tc>
          <w:tcPr>
            <w:tcW w:w="2520" w:type="dxa"/>
          </w:tcPr>
          <w:p w14:paraId="25094FD6" w14:textId="77777777" w:rsidR="00CC4920" w:rsidRPr="00242245" w:rsidRDefault="00CC4920" w:rsidP="00CC4920"/>
        </w:tc>
      </w:tr>
      <w:tr w:rsidR="008C1834" w:rsidRPr="00242245" w14:paraId="0683DED7" w14:textId="77777777" w:rsidTr="0049621C">
        <w:trPr>
          <w:trHeight w:val="221"/>
          <w:jc w:val="center"/>
        </w:trPr>
        <w:tc>
          <w:tcPr>
            <w:tcW w:w="1075" w:type="dxa"/>
          </w:tcPr>
          <w:p w14:paraId="4CA78C4B" w14:textId="31791F6F" w:rsidR="008C1834" w:rsidRPr="00242245" w:rsidRDefault="008C1834" w:rsidP="008C1834">
            <w:pPr>
              <w:pStyle w:val="NoSpacing"/>
            </w:pPr>
            <w:r w:rsidRPr="00242245">
              <w:rPr>
                <w:rStyle w:val="None"/>
              </w:rPr>
              <w:t>291</w:t>
            </w:r>
          </w:p>
        </w:tc>
        <w:tc>
          <w:tcPr>
            <w:tcW w:w="900" w:type="dxa"/>
          </w:tcPr>
          <w:p w14:paraId="52BE09F0" w14:textId="0EB7B161" w:rsidR="008C1834" w:rsidRPr="00242245" w:rsidRDefault="008C1834" w:rsidP="008C1834">
            <w:pPr>
              <w:pStyle w:val="NoSpacing"/>
            </w:pPr>
            <w:r w:rsidRPr="00242245">
              <w:rPr>
                <w:rStyle w:val="None"/>
              </w:rPr>
              <w:t>2110C</w:t>
            </w:r>
          </w:p>
        </w:tc>
        <w:tc>
          <w:tcPr>
            <w:tcW w:w="1260" w:type="dxa"/>
          </w:tcPr>
          <w:p w14:paraId="5F901D38" w14:textId="381C97BA" w:rsidR="008C1834" w:rsidRPr="00242245" w:rsidRDefault="008C1834" w:rsidP="008C1834">
            <w:pPr>
              <w:pStyle w:val="NoSpacing"/>
            </w:pPr>
            <w:r w:rsidRPr="00242245">
              <w:rPr>
                <w:rStyle w:val="None"/>
              </w:rPr>
              <w:t>EB01</w:t>
            </w:r>
          </w:p>
        </w:tc>
        <w:tc>
          <w:tcPr>
            <w:tcW w:w="2520" w:type="dxa"/>
          </w:tcPr>
          <w:p w14:paraId="36BDCFCD" w14:textId="3BF58AF8" w:rsidR="008C1834" w:rsidRPr="00242245" w:rsidRDefault="008C1834" w:rsidP="008C1834">
            <w:pPr>
              <w:pStyle w:val="NoSpacing"/>
            </w:pPr>
            <w:r w:rsidRPr="00242245">
              <w:rPr>
                <w:rStyle w:val="None"/>
              </w:rPr>
              <w:t>Eligibility or Benefit Information</w:t>
            </w:r>
          </w:p>
        </w:tc>
        <w:tc>
          <w:tcPr>
            <w:tcW w:w="1080" w:type="dxa"/>
          </w:tcPr>
          <w:p w14:paraId="2AD9B8E0" w14:textId="77777777" w:rsidR="008C1834" w:rsidRPr="00242245" w:rsidRDefault="008C1834" w:rsidP="008C1834">
            <w:pPr>
              <w:pStyle w:val="NoSpacing"/>
            </w:pPr>
            <w:r w:rsidRPr="00242245">
              <w:rPr>
                <w:rStyle w:val="None"/>
              </w:rPr>
              <w:t>B</w:t>
            </w:r>
          </w:p>
        </w:tc>
        <w:tc>
          <w:tcPr>
            <w:tcW w:w="2520" w:type="dxa"/>
          </w:tcPr>
          <w:p w14:paraId="7D963533" w14:textId="77777777" w:rsidR="008C1834" w:rsidRPr="00242245" w:rsidRDefault="008C1834" w:rsidP="008C1834"/>
        </w:tc>
      </w:tr>
      <w:tr w:rsidR="008C1834" w:rsidRPr="00242245" w14:paraId="689955F9" w14:textId="77777777" w:rsidTr="0049621C">
        <w:trPr>
          <w:trHeight w:val="741"/>
          <w:jc w:val="center"/>
        </w:trPr>
        <w:tc>
          <w:tcPr>
            <w:tcW w:w="1075" w:type="dxa"/>
          </w:tcPr>
          <w:p w14:paraId="0C089495" w14:textId="1EBC8814" w:rsidR="008C1834" w:rsidRPr="00242245" w:rsidRDefault="008C1834" w:rsidP="008C1834">
            <w:pPr>
              <w:rPr>
                <w:rFonts w:ascii="Calibri" w:hAnsi="Calibri" w:cs="Calibri"/>
                <w:sz w:val="22"/>
                <w:szCs w:val="22"/>
              </w:rPr>
            </w:pPr>
            <w:r w:rsidRPr="00242245">
              <w:rPr>
                <w:rStyle w:val="None"/>
                <w:rFonts w:ascii="Calibri" w:hAnsi="Calibri" w:cs="Calibri"/>
                <w:sz w:val="22"/>
                <w:szCs w:val="22"/>
              </w:rPr>
              <w:t>291</w:t>
            </w:r>
          </w:p>
        </w:tc>
        <w:tc>
          <w:tcPr>
            <w:tcW w:w="900" w:type="dxa"/>
          </w:tcPr>
          <w:p w14:paraId="4038CDA1" w14:textId="41BD22E9" w:rsidR="008C1834" w:rsidRPr="00242245" w:rsidRDefault="008C1834" w:rsidP="008C1834">
            <w:pPr>
              <w:rPr>
                <w:rFonts w:ascii="Calibri" w:hAnsi="Calibri" w:cs="Calibri"/>
                <w:sz w:val="22"/>
                <w:szCs w:val="22"/>
              </w:rPr>
            </w:pPr>
            <w:r w:rsidRPr="00242245">
              <w:rPr>
                <w:rStyle w:val="None"/>
                <w:rFonts w:ascii="Calibri" w:hAnsi="Calibri" w:cs="Calibri"/>
                <w:sz w:val="22"/>
                <w:szCs w:val="22"/>
              </w:rPr>
              <w:t>2110C</w:t>
            </w:r>
          </w:p>
        </w:tc>
        <w:tc>
          <w:tcPr>
            <w:tcW w:w="1260" w:type="dxa"/>
          </w:tcPr>
          <w:p w14:paraId="5E35677D" w14:textId="0FF10E9A" w:rsidR="008C1834" w:rsidRPr="00242245" w:rsidRDefault="008C1834" w:rsidP="008C1834">
            <w:pPr>
              <w:rPr>
                <w:rFonts w:ascii="Calibri" w:hAnsi="Calibri" w:cs="Calibri"/>
                <w:sz w:val="22"/>
                <w:szCs w:val="22"/>
              </w:rPr>
            </w:pPr>
            <w:r w:rsidRPr="00242245">
              <w:rPr>
                <w:rStyle w:val="None"/>
                <w:rFonts w:ascii="Calibri" w:hAnsi="Calibri" w:cs="Calibri"/>
                <w:sz w:val="22"/>
                <w:szCs w:val="22"/>
              </w:rPr>
              <w:t>EB01</w:t>
            </w:r>
          </w:p>
        </w:tc>
        <w:tc>
          <w:tcPr>
            <w:tcW w:w="2520" w:type="dxa"/>
          </w:tcPr>
          <w:p w14:paraId="41D0039F" w14:textId="2DC9E823" w:rsidR="008C1834" w:rsidRPr="00242245" w:rsidRDefault="008C1834" w:rsidP="008C1834">
            <w:pPr>
              <w:rPr>
                <w:rFonts w:ascii="Calibri" w:hAnsi="Calibri" w:cs="Calibri"/>
                <w:sz w:val="22"/>
                <w:szCs w:val="22"/>
              </w:rPr>
            </w:pPr>
            <w:r w:rsidRPr="00242245">
              <w:rPr>
                <w:rStyle w:val="None"/>
                <w:rFonts w:ascii="Calibri" w:hAnsi="Calibri" w:cs="Calibri"/>
                <w:sz w:val="22"/>
                <w:szCs w:val="22"/>
              </w:rPr>
              <w:t>Eligibility or Benefit Information</w:t>
            </w:r>
          </w:p>
        </w:tc>
        <w:tc>
          <w:tcPr>
            <w:tcW w:w="1080" w:type="dxa"/>
          </w:tcPr>
          <w:p w14:paraId="6427C31A" w14:textId="77777777" w:rsidR="008C1834" w:rsidRPr="00242245" w:rsidRDefault="008C1834" w:rsidP="008C1834">
            <w:pPr>
              <w:pStyle w:val="NoSpacing"/>
            </w:pPr>
            <w:r w:rsidRPr="00242245">
              <w:rPr>
                <w:rStyle w:val="None"/>
              </w:rPr>
              <w:t>J</w:t>
            </w:r>
          </w:p>
        </w:tc>
        <w:tc>
          <w:tcPr>
            <w:tcW w:w="2520" w:type="dxa"/>
          </w:tcPr>
          <w:p w14:paraId="64749C34" w14:textId="722968F3" w:rsidR="008C1834" w:rsidRPr="00242245" w:rsidRDefault="008C1834" w:rsidP="008C1834">
            <w:pPr>
              <w:pStyle w:val="NoSpacing"/>
            </w:pPr>
            <w:r w:rsidRPr="00242245">
              <w:rPr>
                <w:rStyle w:val="None"/>
              </w:rPr>
              <w:t>Member</w:t>
            </w:r>
            <w:r w:rsidR="00CE071E" w:rsidRPr="00242245">
              <w:rPr>
                <w:rStyle w:val="None"/>
              </w:rPr>
              <w:t>’</w:t>
            </w:r>
            <w:r w:rsidRPr="00242245">
              <w:rPr>
                <w:rStyle w:val="None"/>
              </w:rPr>
              <w:t>s total accumulated copay amount</w:t>
            </w:r>
          </w:p>
        </w:tc>
      </w:tr>
      <w:tr w:rsidR="00B45343" w:rsidRPr="00242245" w14:paraId="1536E15E" w14:textId="77777777" w:rsidTr="0049621C">
        <w:trPr>
          <w:trHeight w:val="481"/>
          <w:jc w:val="center"/>
        </w:trPr>
        <w:tc>
          <w:tcPr>
            <w:tcW w:w="1075" w:type="dxa"/>
          </w:tcPr>
          <w:p w14:paraId="5D841E8D" w14:textId="77777777" w:rsidR="00B45343" w:rsidRPr="00242245" w:rsidRDefault="003D3F89">
            <w:pPr>
              <w:pStyle w:val="NoSpacing"/>
            </w:pPr>
            <w:r w:rsidRPr="00242245">
              <w:rPr>
                <w:rStyle w:val="None"/>
              </w:rPr>
              <w:t>292</w:t>
            </w:r>
          </w:p>
        </w:tc>
        <w:tc>
          <w:tcPr>
            <w:tcW w:w="900" w:type="dxa"/>
          </w:tcPr>
          <w:p w14:paraId="3094F30C" w14:textId="77777777" w:rsidR="00B45343" w:rsidRPr="00242245" w:rsidRDefault="003D3F89">
            <w:pPr>
              <w:pStyle w:val="NoSpacing"/>
            </w:pPr>
            <w:r w:rsidRPr="00242245">
              <w:rPr>
                <w:rStyle w:val="None"/>
              </w:rPr>
              <w:t>2110C</w:t>
            </w:r>
          </w:p>
        </w:tc>
        <w:tc>
          <w:tcPr>
            <w:tcW w:w="1260" w:type="dxa"/>
          </w:tcPr>
          <w:p w14:paraId="5D3CD572" w14:textId="77777777" w:rsidR="00B45343" w:rsidRPr="00242245" w:rsidRDefault="003D3F89">
            <w:pPr>
              <w:pStyle w:val="NoSpacing"/>
            </w:pPr>
            <w:r w:rsidRPr="00242245">
              <w:rPr>
                <w:rStyle w:val="None"/>
              </w:rPr>
              <w:t>EB02</w:t>
            </w:r>
          </w:p>
        </w:tc>
        <w:tc>
          <w:tcPr>
            <w:tcW w:w="2520" w:type="dxa"/>
          </w:tcPr>
          <w:p w14:paraId="01D55833" w14:textId="77777777" w:rsidR="00B45343" w:rsidRPr="00242245" w:rsidRDefault="003D3F89">
            <w:pPr>
              <w:pStyle w:val="NoSpacing"/>
            </w:pPr>
            <w:r w:rsidRPr="00242245">
              <w:rPr>
                <w:rStyle w:val="None"/>
              </w:rPr>
              <w:t>Benefit Coverage Level Code</w:t>
            </w:r>
          </w:p>
        </w:tc>
        <w:tc>
          <w:tcPr>
            <w:tcW w:w="1080" w:type="dxa"/>
          </w:tcPr>
          <w:p w14:paraId="70A55193" w14:textId="77777777" w:rsidR="00B45343" w:rsidRPr="00242245" w:rsidRDefault="003D3F89">
            <w:pPr>
              <w:pStyle w:val="NoSpacing"/>
            </w:pPr>
            <w:r w:rsidRPr="00242245">
              <w:rPr>
                <w:rStyle w:val="None"/>
              </w:rPr>
              <w:t>IND</w:t>
            </w:r>
          </w:p>
        </w:tc>
        <w:tc>
          <w:tcPr>
            <w:tcW w:w="2520" w:type="dxa"/>
          </w:tcPr>
          <w:p w14:paraId="11376553" w14:textId="77777777" w:rsidR="00B45343" w:rsidRPr="00242245" w:rsidRDefault="00B45343"/>
        </w:tc>
      </w:tr>
      <w:tr w:rsidR="00B45343" w:rsidRPr="00242245" w14:paraId="7EE34A1C" w14:textId="77777777" w:rsidTr="0049621C">
        <w:trPr>
          <w:trHeight w:val="241"/>
          <w:jc w:val="center"/>
        </w:trPr>
        <w:tc>
          <w:tcPr>
            <w:tcW w:w="1075" w:type="dxa"/>
          </w:tcPr>
          <w:p w14:paraId="7570A02C" w14:textId="77777777" w:rsidR="00B45343" w:rsidRPr="00242245" w:rsidRDefault="003D3F89">
            <w:pPr>
              <w:pStyle w:val="NoSpacing"/>
            </w:pPr>
            <w:r w:rsidRPr="00242245">
              <w:rPr>
                <w:rStyle w:val="None"/>
              </w:rPr>
              <w:t>293</w:t>
            </w:r>
          </w:p>
        </w:tc>
        <w:tc>
          <w:tcPr>
            <w:tcW w:w="900" w:type="dxa"/>
          </w:tcPr>
          <w:p w14:paraId="7CBDADB1" w14:textId="77777777" w:rsidR="00B45343" w:rsidRPr="00242245" w:rsidRDefault="003D3F89">
            <w:pPr>
              <w:pStyle w:val="NoSpacing"/>
            </w:pPr>
            <w:r w:rsidRPr="00242245">
              <w:rPr>
                <w:rStyle w:val="None"/>
              </w:rPr>
              <w:t>2110C</w:t>
            </w:r>
          </w:p>
        </w:tc>
        <w:tc>
          <w:tcPr>
            <w:tcW w:w="1260" w:type="dxa"/>
          </w:tcPr>
          <w:p w14:paraId="13BD6D4B" w14:textId="77777777" w:rsidR="00B45343" w:rsidRPr="00242245" w:rsidRDefault="003D3F89">
            <w:pPr>
              <w:pStyle w:val="NoSpacing"/>
            </w:pPr>
            <w:r w:rsidRPr="00242245">
              <w:rPr>
                <w:rStyle w:val="None"/>
              </w:rPr>
              <w:t>EB03</w:t>
            </w:r>
          </w:p>
        </w:tc>
        <w:tc>
          <w:tcPr>
            <w:tcW w:w="2520" w:type="dxa"/>
          </w:tcPr>
          <w:p w14:paraId="651691D0" w14:textId="77777777" w:rsidR="00B45343" w:rsidRPr="00242245" w:rsidRDefault="003D3F89">
            <w:pPr>
              <w:pStyle w:val="NoSpacing"/>
            </w:pPr>
            <w:r w:rsidRPr="00242245">
              <w:rPr>
                <w:rStyle w:val="None"/>
              </w:rPr>
              <w:t>Service Type Code</w:t>
            </w:r>
          </w:p>
        </w:tc>
        <w:tc>
          <w:tcPr>
            <w:tcW w:w="1080" w:type="dxa"/>
          </w:tcPr>
          <w:p w14:paraId="2DE4C1EA" w14:textId="77777777" w:rsidR="00B45343" w:rsidRPr="00242245" w:rsidRDefault="003D3F89">
            <w:pPr>
              <w:pStyle w:val="NoSpacing"/>
            </w:pPr>
            <w:r w:rsidRPr="00242245">
              <w:rPr>
                <w:rStyle w:val="None"/>
              </w:rPr>
              <w:t>88</w:t>
            </w:r>
          </w:p>
        </w:tc>
        <w:tc>
          <w:tcPr>
            <w:tcW w:w="2520" w:type="dxa"/>
          </w:tcPr>
          <w:p w14:paraId="3BEFF052" w14:textId="77777777" w:rsidR="00B45343" w:rsidRPr="00242245" w:rsidRDefault="00B45343"/>
        </w:tc>
      </w:tr>
      <w:tr w:rsidR="00B45343" w:rsidRPr="00242245" w14:paraId="152509A8" w14:textId="77777777" w:rsidTr="0049621C">
        <w:trPr>
          <w:trHeight w:val="221"/>
          <w:jc w:val="center"/>
        </w:trPr>
        <w:tc>
          <w:tcPr>
            <w:tcW w:w="1075" w:type="dxa"/>
          </w:tcPr>
          <w:p w14:paraId="709F0995" w14:textId="77777777" w:rsidR="00B45343" w:rsidRPr="00242245" w:rsidRDefault="003D3F89">
            <w:pPr>
              <w:pStyle w:val="NoSpacing"/>
            </w:pPr>
            <w:r w:rsidRPr="00242245">
              <w:rPr>
                <w:rStyle w:val="None"/>
              </w:rPr>
              <w:t>299</w:t>
            </w:r>
          </w:p>
        </w:tc>
        <w:tc>
          <w:tcPr>
            <w:tcW w:w="900" w:type="dxa"/>
          </w:tcPr>
          <w:p w14:paraId="203F8B3F" w14:textId="77777777" w:rsidR="00B45343" w:rsidRPr="00242245" w:rsidRDefault="003D3F89">
            <w:pPr>
              <w:pStyle w:val="NoSpacing"/>
            </w:pPr>
            <w:r w:rsidRPr="00242245">
              <w:rPr>
                <w:rStyle w:val="None"/>
              </w:rPr>
              <w:t>2110C</w:t>
            </w:r>
          </w:p>
        </w:tc>
        <w:tc>
          <w:tcPr>
            <w:tcW w:w="1260" w:type="dxa"/>
          </w:tcPr>
          <w:p w14:paraId="40CDBBF0" w14:textId="77777777" w:rsidR="00B45343" w:rsidRPr="00242245" w:rsidRDefault="003D3F89">
            <w:pPr>
              <w:pStyle w:val="NoSpacing"/>
            </w:pPr>
            <w:r w:rsidRPr="00242245">
              <w:rPr>
                <w:rStyle w:val="None"/>
              </w:rPr>
              <w:t>EB06</w:t>
            </w:r>
          </w:p>
        </w:tc>
        <w:tc>
          <w:tcPr>
            <w:tcW w:w="2520" w:type="dxa"/>
          </w:tcPr>
          <w:p w14:paraId="2FAFCE0A" w14:textId="77777777" w:rsidR="00B45343" w:rsidRPr="00242245" w:rsidRDefault="003D3F89">
            <w:pPr>
              <w:pStyle w:val="NoSpacing"/>
            </w:pPr>
            <w:r w:rsidRPr="00242245">
              <w:rPr>
                <w:rStyle w:val="None"/>
              </w:rPr>
              <w:t>Time Period Qualifier</w:t>
            </w:r>
          </w:p>
        </w:tc>
        <w:tc>
          <w:tcPr>
            <w:tcW w:w="1080" w:type="dxa"/>
          </w:tcPr>
          <w:p w14:paraId="06802609" w14:textId="77777777" w:rsidR="00B45343" w:rsidRPr="00242245" w:rsidRDefault="003D3F89">
            <w:pPr>
              <w:pStyle w:val="NoSpacing"/>
            </w:pPr>
            <w:r w:rsidRPr="00242245">
              <w:rPr>
                <w:rStyle w:val="None"/>
              </w:rPr>
              <w:t>34</w:t>
            </w:r>
          </w:p>
        </w:tc>
        <w:tc>
          <w:tcPr>
            <w:tcW w:w="2520" w:type="dxa"/>
          </w:tcPr>
          <w:p w14:paraId="7D3FD6EC" w14:textId="77777777" w:rsidR="00B45343" w:rsidRPr="00242245" w:rsidRDefault="00B45343"/>
        </w:tc>
      </w:tr>
      <w:tr w:rsidR="00B45343" w:rsidRPr="00242245" w14:paraId="61C156E1" w14:textId="77777777" w:rsidTr="0049621C">
        <w:trPr>
          <w:trHeight w:val="2041"/>
          <w:jc w:val="center"/>
        </w:trPr>
        <w:tc>
          <w:tcPr>
            <w:tcW w:w="1075" w:type="dxa"/>
          </w:tcPr>
          <w:p w14:paraId="48F0377D" w14:textId="77777777" w:rsidR="00B45343" w:rsidRPr="00242245" w:rsidRDefault="003D3F89">
            <w:pPr>
              <w:pStyle w:val="NoSpacing"/>
            </w:pPr>
            <w:r w:rsidRPr="00242245">
              <w:rPr>
                <w:rStyle w:val="None"/>
              </w:rPr>
              <w:lastRenderedPageBreak/>
              <w:t>300</w:t>
            </w:r>
          </w:p>
        </w:tc>
        <w:tc>
          <w:tcPr>
            <w:tcW w:w="900" w:type="dxa"/>
          </w:tcPr>
          <w:p w14:paraId="428D9EDC" w14:textId="77777777" w:rsidR="00B45343" w:rsidRPr="00242245" w:rsidRDefault="003D3F89">
            <w:pPr>
              <w:pStyle w:val="NoSpacing"/>
            </w:pPr>
            <w:r w:rsidRPr="00242245">
              <w:rPr>
                <w:rStyle w:val="None"/>
              </w:rPr>
              <w:t>2110C</w:t>
            </w:r>
          </w:p>
        </w:tc>
        <w:tc>
          <w:tcPr>
            <w:tcW w:w="1260" w:type="dxa"/>
          </w:tcPr>
          <w:p w14:paraId="4E143FB4" w14:textId="77777777" w:rsidR="00B45343" w:rsidRPr="00242245" w:rsidRDefault="003D3F89">
            <w:pPr>
              <w:pStyle w:val="NoSpacing"/>
            </w:pPr>
            <w:r w:rsidRPr="00242245">
              <w:rPr>
                <w:rStyle w:val="None"/>
              </w:rPr>
              <w:t>EB07</w:t>
            </w:r>
          </w:p>
        </w:tc>
        <w:tc>
          <w:tcPr>
            <w:tcW w:w="2520" w:type="dxa"/>
          </w:tcPr>
          <w:p w14:paraId="79DCB7CD" w14:textId="77777777" w:rsidR="00B45343" w:rsidRPr="00242245" w:rsidRDefault="003D3F89">
            <w:pPr>
              <w:pStyle w:val="NoSpacing"/>
            </w:pPr>
            <w:r w:rsidRPr="00242245">
              <w:rPr>
                <w:rStyle w:val="None"/>
              </w:rPr>
              <w:t>Monetary Amount</w:t>
            </w:r>
          </w:p>
        </w:tc>
        <w:tc>
          <w:tcPr>
            <w:tcW w:w="1080" w:type="dxa"/>
          </w:tcPr>
          <w:p w14:paraId="23842464" w14:textId="77777777" w:rsidR="00B45343" w:rsidRPr="00242245" w:rsidRDefault="00B45343"/>
        </w:tc>
        <w:tc>
          <w:tcPr>
            <w:tcW w:w="2520" w:type="dxa"/>
          </w:tcPr>
          <w:p w14:paraId="1F74DFFB" w14:textId="77777777" w:rsidR="00B45343" w:rsidRPr="00242245" w:rsidRDefault="003D3F89">
            <w:pPr>
              <w:pStyle w:val="NoSpacing"/>
            </w:pPr>
            <w:r w:rsidRPr="00242245">
              <w:rPr>
                <w:rStyle w:val="None"/>
              </w:rPr>
              <w:t xml:space="preserve">Member’s copay amount will </w:t>
            </w:r>
            <w:proofErr w:type="gramStart"/>
            <w:r w:rsidRPr="00242245">
              <w:rPr>
                <w:rStyle w:val="None"/>
              </w:rPr>
              <w:t>display</w:t>
            </w:r>
            <w:proofErr w:type="gramEnd"/>
            <w:r w:rsidRPr="00242245">
              <w:rPr>
                <w:rStyle w:val="None"/>
              </w:rPr>
              <w:t xml:space="preserve"> here. If the copay amount is zero, a zero will display. Members who are exempt from copays will have an exempt message displayed. See MSG 01.</w:t>
            </w:r>
          </w:p>
        </w:tc>
      </w:tr>
      <w:tr w:rsidR="008C1834" w:rsidRPr="00242245" w14:paraId="08C21CD6" w14:textId="77777777" w:rsidTr="0049621C">
        <w:trPr>
          <w:trHeight w:val="741"/>
          <w:jc w:val="center"/>
        </w:trPr>
        <w:tc>
          <w:tcPr>
            <w:tcW w:w="1075" w:type="dxa"/>
          </w:tcPr>
          <w:p w14:paraId="512EE681" w14:textId="16237BE3" w:rsidR="008C1834" w:rsidRPr="00242245" w:rsidRDefault="008C1834" w:rsidP="008C1834">
            <w:pPr>
              <w:pStyle w:val="NoSpacing"/>
            </w:pPr>
            <w:r w:rsidRPr="00242245">
              <w:rPr>
                <w:rStyle w:val="None"/>
              </w:rPr>
              <w:t>323</w:t>
            </w:r>
          </w:p>
        </w:tc>
        <w:tc>
          <w:tcPr>
            <w:tcW w:w="900" w:type="dxa"/>
          </w:tcPr>
          <w:p w14:paraId="0F4DCADE" w14:textId="78D17286" w:rsidR="008C1834" w:rsidRPr="00242245" w:rsidRDefault="008C1834" w:rsidP="008C1834">
            <w:pPr>
              <w:pStyle w:val="NoSpacing"/>
            </w:pPr>
            <w:r w:rsidRPr="00242245">
              <w:rPr>
                <w:rStyle w:val="None"/>
              </w:rPr>
              <w:t>2110C</w:t>
            </w:r>
          </w:p>
        </w:tc>
        <w:tc>
          <w:tcPr>
            <w:tcW w:w="1260" w:type="dxa"/>
          </w:tcPr>
          <w:p w14:paraId="366C5E9F" w14:textId="31F400DA" w:rsidR="008C1834" w:rsidRPr="00242245" w:rsidRDefault="008C1834" w:rsidP="008C1834">
            <w:pPr>
              <w:pStyle w:val="NoSpacing"/>
            </w:pPr>
            <w:r w:rsidRPr="00242245">
              <w:rPr>
                <w:rStyle w:val="None"/>
              </w:rPr>
              <w:t>MSG01</w:t>
            </w:r>
          </w:p>
        </w:tc>
        <w:tc>
          <w:tcPr>
            <w:tcW w:w="2520" w:type="dxa"/>
          </w:tcPr>
          <w:p w14:paraId="7676C789" w14:textId="45ED0C0C" w:rsidR="008C1834" w:rsidRPr="00242245" w:rsidRDefault="008C1834" w:rsidP="008C1834">
            <w:pPr>
              <w:pStyle w:val="NoSpacing"/>
            </w:pPr>
            <w:r w:rsidRPr="00242245">
              <w:rPr>
                <w:rStyle w:val="None"/>
              </w:rPr>
              <w:t>Free Form Message Text</w:t>
            </w:r>
          </w:p>
        </w:tc>
        <w:tc>
          <w:tcPr>
            <w:tcW w:w="1080" w:type="dxa"/>
          </w:tcPr>
          <w:p w14:paraId="00CA6C2E" w14:textId="3C8F6012" w:rsidR="008C1834" w:rsidRPr="00242245" w:rsidRDefault="008C1834" w:rsidP="008C1834">
            <w:pPr>
              <w:pStyle w:val="NoSpacing"/>
              <w:rPr>
                <w:rStyle w:val="None"/>
              </w:rPr>
            </w:pPr>
            <w:r w:rsidRPr="00242245">
              <w:rPr>
                <w:rStyle w:val="None"/>
              </w:rPr>
              <w:t>246</w:t>
            </w:r>
          </w:p>
          <w:p w14:paraId="7CEBD870" w14:textId="636572AC" w:rsidR="008C1834" w:rsidRPr="00242245" w:rsidRDefault="008C1834" w:rsidP="008C1834">
            <w:pPr>
              <w:rPr>
                <w:rStyle w:val="None"/>
                <w:rFonts w:ascii="Calibri" w:hAnsi="Calibri" w:cs="Arial Unicode MS"/>
                <w:color w:val="000000"/>
                <w:sz w:val="22"/>
                <w:szCs w:val="22"/>
                <w:u w:color="000000"/>
              </w:rPr>
            </w:pPr>
          </w:p>
          <w:p w14:paraId="45D1C170" w14:textId="70A4CA25" w:rsidR="008C1834" w:rsidRPr="00242245" w:rsidRDefault="008C1834" w:rsidP="008C1834"/>
        </w:tc>
        <w:tc>
          <w:tcPr>
            <w:tcW w:w="2520" w:type="dxa"/>
          </w:tcPr>
          <w:p w14:paraId="1AF6CA78" w14:textId="63327925" w:rsidR="002B6D5C" w:rsidRPr="00242245" w:rsidRDefault="00FA4A97" w:rsidP="003436FB">
            <w:pPr>
              <w:pStyle w:val="NoSpacing"/>
            </w:pPr>
            <w:proofErr w:type="gramStart"/>
            <w:r w:rsidRPr="00242245">
              <w:rPr>
                <w:color w:val="000000" w:themeColor="text1"/>
              </w:rPr>
              <w:t>Member is</w:t>
            </w:r>
            <w:proofErr w:type="gramEnd"/>
            <w:r w:rsidRPr="00242245">
              <w:rPr>
                <w:color w:val="000000" w:themeColor="text1"/>
              </w:rPr>
              <w:t xml:space="preserve"> exempt from pharmacy copays for the month of [MM/CCYY].</w:t>
            </w:r>
            <w:r w:rsidRPr="00242245">
              <w:rPr>
                <w:b/>
                <w:bCs/>
                <w:color w:val="000000" w:themeColor="text1"/>
              </w:rPr>
              <w:t xml:space="preserve"> </w:t>
            </w:r>
            <w:r w:rsidRPr="00242245">
              <w:rPr>
                <w:rStyle w:val="None"/>
              </w:rPr>
              <w:t xml:space="preserve">This </w:t>
            </w:r>
            <w:r w:rsidR="00B347A1" w:rsidRPr="00242245">
              <w:rPr>
                <w:rStyle w:val="None"/>
              </w:rPr>
              <w:t>m</w:t>
            </w:r>
            <w:r w:rsidR="002B6D5C" w:rsidRPr="00242245">
              <w:rPr>
                <w:rStyle w:val="None"/>
              </w:rPr>
              <w:t>essage will appear after the initial EB segment</w:t>
            </w:r>
            <w:r w:rsidR="003436FB" w:rsidRPr="00242245">
              <w:rPr>
                <w:rStyle w:val="None"/>
              </w:rPr>
              <w:t xml:space="preserve"> </w:t>
            </w:r>
            <w:r w:rsidR="002B6D5C" w:rsidRPr="00242245">
              <w:rPr>
                <w:rStyle w:val="None"/>
                <w:i/>
                <w:iCs/>
              </w:rPr>
              <w:t>(e.g., EB*1*IND*88)</w:t>
            </w:r>
            <w:r w:rsidR="007026B5" w:rsidRPr="00242245">
              <w:rPr>
                <w:rStyle w:val="None"/>
              </w:rPr>
              <w:t>.</w:t>
            </w:r>
          </w:p>
        </w:tc>
      </w:tr>
      <w:tr w:rsidR="008C1834" w:rsidRPr="00242245" w14:paraId="48348B31" w14:textId="77777777" w:rsidTr="0049621C">
        <w:trPr>
          <w:trHeight w:val="741"/>
          <w:jc w:val="center"/>
        </w:trPr>
        <w:tc>
          <w:tcPr>
            <w:tcW w:w="1075" w:type="dxa"/>
          </w:tcPr>
          <w:p w14:paraId="064F1FC5" w14:textId="02A5EF0D" w:rsidR="008C1834" w:rsidRPr="00242245" w:rsidRDefault="008C1834" w:rsidP="008C1834">
            <w:pPr>
              <w:pStyle w:val="NoSpacing"/>
              <w:rPr>
                <w:rStyle w:val="None"/>
              </w:rPr>
            </w:pPr>
            <w:r w:rsidRPr="00242245">
              <w:rPr>
                <w:rStyle w:val="None"/>
              </w:rPr>
              <w:t>323</w:t>
            </w:r>
          </w:p>
        </w:tc>
        <w:tc>
          <w:tcPr>
            <w:tcW w:w="900" w:type="dxa"/>
          </w:tcPr>
          <w:p w14:paraId="248271A1" w14:textId="3CF4491F" w:rsidR="008C1834" w:rsidRPr="00242245" w:rsidRDefault="008C1834" w:rsidP="008C1834">
            <w:pPr>
              <w:pStyle w:val="NoSpacing"/>
              <w:rPr>
                <w:rStyle w:val="None"/>
              </w:rPr>
            </w:pPr>
            <w:r w:rsidRPr="00242245">
              <w:rPr>
                <w:rStyle w:val="None"/>
              </w:rPr>
              <w:t>2110C</w:t>
            </w:r>
          </w:p>
        </w:tc>
        <w:tc>
          <w:tcPr>
            <w:tcW w:w="1260" w:type="dxa"/>
          </w:tcPr>
          <w:p w14:paraId="3B4DF5A5" w14:textId="43A8C758" w:rsidR="008C1834" w:rsidRPr="00242245" w:rsidRDefault="008C1834" w:rsidP="008C1834">
            <w:pPr>
              <w:pStyle w:val="NoSpacing"/>
              <w:rPr>
                <w:rStyle w:val="None"/>
              </w:rPr>
            </w:pPr>
            <w:r w:rsidRPr="00242245">
              <w:rPr>
                <w:rStyle w:val="None"/>
              </w:rPr>
              <w:t>MSG01</w:t>
            </w:r>
          </w:p>
        </w:tc>
        <w:tc>
          <w:tcPr>
            <w:tcW w:w="2520" w:type="dxa"/>
          </w:tcPr>
          <w:p w14:paraId="38D591B6" w14:textId="72C67CA5" w:rsidR="008C1834" w:rsidRPr="00242245" w:rsidRDefault="008C1834" w:rsidP="008C1834">
            <w:pPr>
              <w:pStyle w:val="NoSpacing"/>
              <w:rPr>
                <w:rStyle w:val="None"/>
              </w:rPr>
            </w:pPr>
            <w:r w:rsidRPr="00242245">
              <w:rPr>
                <w:rStyle w:val="None"/>
              </w:rPr>
              <w:t>Free Form Message Text</w:t>
            </w:r>
          </w:p>
        </w:tc>
        <w:tc>
          <w:tcPr>
            <w:tcW w:w="1080" w:type="dxa"/>
          </w:tcPr>
          <w:p w14:paraId="7443B3A1" w14:textId="169F27CC" w:rsidR="008C1834" w:rsidRPr="00242245" w:rsidRDefault="008C1834" w:rsidP="008C1834">
            <w:pPr>
              <w:pStyle w:val="NoSpacing"/>
              <w:rPr>
                <w:rStyle w:val="None"/>
              </w:rPr>
            </w:pPr>
            <w:r w:rsidRPr="00242245">
              <w:rPr>
                <w:rStyle w:val="None"/>
              </w:rPr>
              <w:t>366</w:t>
            </w:r>
          </w:p>
        </w:tc>
        <w:tc>
          <w:tcPr>
            <w:tcW w:w="2520" w:type="dxa"/>
          </w:tcPr>
          <w:p w14:paraId="6C4343D9" w14:textId="19AEE08C" w:rsidR="008C1834" w:rsidRPr="00242245" w:rsidRDefault="008C1834" w:rsidP="008C1834">
            <w:pPr>
              <w:pStyle w:val="NoSpacing"/>
              <w:rPr>
                <w:rStyle w:val="None"/>
              </w:rPr>
            </w:pPr>
            <w:r w:rsidRPr="00242245">
              <w:rPr>
                <w:rStyle w:val="None"/>
              </w:rPr>
              <w:t>Member has met the pharmacy Copay cap for the month of [MM/</w:t>
            </w:r>
            <w:r w:rsidR="00FA4A97" w:rsidRPr="00242245">
              <w:rPr>
                <w:rStyle w:val="None"/>
              </w:rPr>
              <w:t>CC</w:t>
            </w:r>
            <w:r w:rsidRPr="00242245">
              <w:rPr>
                <w:rStyle w:val="None"/>
              </w:rPr>
              <w:t>YY]</w:t>
            </w:r>
          </w:p>
          <w:p w14:paraId="6B8ED031" w14:textId="494444D7" w:rsidR="005F0AD8" w:rsidRPr="00242245" w:rsidRDefault="00B347A1" w:rsidP="005F0AD8">
            <w:pPr>
              <w:pStyle w:val="NoSpacing"/>
              <w:rPr>
                <w:rStyle w:val="None"/>
              </w:rPr>
            </w:pPr>
            <w:r w:rsidRPr="00242245">
              <w:rPr>
                <w:rStyle w:val="None"/>
              </w:rPr>
              <w:t>m</w:t>
            </w:r>
            <w:r w:rsidR="005F0AD8" w:rsidRPr="00242245">
              <w:rPr>
                <w:rStyle w:val="None"/>
              </w:rPr>
              <w:t xml:space="preserve">essage will appear after the initial EB </w:t>
            </w:r>
            <w:proofErr w:type="gramStart"/>
            <w:r w:rsidR="005F0AD8" w:rsidRPr="00242245">
              <w:rPr>
                <w:rStyle w:val="None"/>
              </w:rPr>
              <w:t>segment</w:t>
            </w:r>
            <w:proofErr w:type="gramEnd"/>
          </w:p>
          <w:p w14:paraId="644F1063" w14:textId="225E5FC1" w:rsidR="005F0AD8" w:rsidRPr="00242245" w:rsidRDefault="005F0AD8" w:rsidP="008C1834">
            <w:pPr>
              <w:pStyle w:val="NoSpacing"/>
              <w:rPr>
                <w:rStyle w:val="None"/>
              </w:rPr>
            </w:pPr>
            <w:r w:rsidRPr="00242245">
              <w:rPr>
                <w:rStyle w:val="None"/>
                <w:i/>
                <w:iCs/>
              </w:rPr>
              <w:t>(e.g., EB*1*IND*88)</w:t>
            </w:r>
            <w:r w:rsidR="007026B5" w:rsidRPr="00242245">
              <w:rPr>
                <w:rStyle w:val="None"/>
              </w:rPr>
              <w:t>.</w:t>
            </w:r>
          </w:p>
        </w:tc>
      </w:tr>
    </w:tbl>
    <w:p w14:paraId="346B2ED7" w14:textId="77777777" w:rsidR="00B45343" w:rsidRPr="00242245" w:rsidRDefault="00B45343">
      <w:pPr>
        <w:pStyle w:val="Body"/>
        <w:rPr>
          <w:shd w:val="clear" w:color="auto" w:fill="FFFF00"/>
        </w:rPr>
      </w:pPr>
    </w:p>
    <w:p w14:paraId="108202FC" w14:textId="4CD3A7F8" w:rsidR="00B45343" w:rsidRPr="00242245" w:rsidRDefault="00580550" w:rsidP="00580550">
      <w:pPr>
        <w:rPr>
          <w:rStyle w:val="None"/>
          <w:rFonts w:ascii="Cambria" w:hAnsi="Cambria" w:cs="Arial Unicode MS"/>
          <w:b/>
          <w:bCs/>
          <w:color w:val="000000"/>
          <w:sz w:val="28"/>
          <w:szCs w:val="28"/>
          <w:u w:color="000000"/>
          <w14:textOutline w14:w="0" w14:cap="flat" w14:cmpd="sng" w14:algn="ctr">
            <w14:noFill/>
            <w14:prstDash w14:val="solid"/>
            <w14:bevel/>
          </w14:textOutline>
        </w:rPr>
      </w:pPr>
      <w:r w:rsidRPr="00242245">
        <w:rPr>
          <w:rStyle w:val="None"/>
        </w:rPr>
        <w:br w:type="page"/>
      </w:r>
    </w:p>
    <w:p w14:paraId="68BD2ECF" w14:textId="509C0AFF" w:rsidR="00B45343" w:rsidRPr="00242245" w:rsidRDefault="003D3F89" w:rsidP="00B201A6">
      <w:pPr>
        <w:pStyle w:val="Heading3"/>
        <w:spacing w:after="120"/>
      </w:pPr>
      <w:bookmarkStart w:id="126" w:name="_Toc65673018"/>
      <w:bookmarkStart w:id="127" w:name="_Toc65674477"/>
      <w:r w:rsidRPr="00242245">
        <w:rPr>
          <w:rStyle w:val="None"/>
        </w:rPr>
        <w:lastRenderedPageBreak/>
        <w:t>MANAGED CARE – MCO, ACO, ICO, SCO, AND PACE OR PRIMARY CARE CLINICIAN (PCC), COMMUNITY PARTNER (CP)</w:t>
      </w:r>
      <w:bookmarkEnd w:id="126"/>
      <w:bookmarkEnd w:id="127"/>
    </w:p>
    <w:tbl>
      <w:tblPr>
        <w:tblStyle w:val="TableGrid"/>
        <w:tblW w:w="9355" w:type="dxa"/>
        <w:jc w:val="center"/>
        <w:tblLayout w:type="fixed"/>
        <w:tblLook w:val="04A0" w:firstRow="1" w:lastRow="0" w:firstColumn="1" w:lastColumn="0" w:noHBand="0" w:noVBand="1"/>
        <w:tblCaption w:val="Table Managed Care—MCO, ACO, ICO, SCO, and PACE or primary Care Clinician (PCC), Community Partner (CP)"/>
      </w:tblPr>
      <w:tblGrid>
        <w:gridCol w:w="1075"/>
        <w:gridCol w:w="900"/>
        <w:gridCol w:w="1260"/>
        <w:gridCol w:w="2520"/>
        <w:gridCol w:w="1080"/>
        <w:gridCol w:w="2520"/>
      </w:tblGrid>
      <w:tr w:rsidR="00B45343" w:rsidRPr="00242245" w14:paraId="3B048AC4" w14:textId="77777777" w:rsidTr="005B6B82">
        <w:trPr>
          <w:trHeight w:val="481"/>
          <w:tblHeader/>
          <w:jc w:val="center"/>
        </w:trPr>
        <w:tc>
          <w:tcPr>
            <w:tcW w:w="1075" w:type="dxa"/>
            <w:shd w:val="clear" w:color="auto" w:fill="EAF1DD" w:themeFill="accent3" w:themeFillTint="33"/>
          </w:tcPr>
          <w:p w14:paraId="3CB99F01"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3815C11B"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359DF72F"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08209FC4"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669DE5F0"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528B09D1" w14:textId="77777777" w:rsidR="00B45343" w:rsidRPr="00242245" w:rsidRDefault="003D3F89">
            <w:pPr>
              <w:pStyle w:val="NoSpacing"/>
            </w:pPr>
            <w:r w:rsidRPr="00242245">
              <w:rPr>
                <w:rStyle w:val="None"/>
              </w:rPr>
              <w:t>Notes/Comments</w:t>
            </w:r>
          </w:p>
        </w:tc>
      </w:tr>
      <w:tr w:rsidR="009A2DC3" w:rsidRPr="00242245" w14:paraId="145C2DAD" w14:textId="77777777" w:rsidTr="0049621C">
        <w:trPr>
          <w:trHeight w:val="241"/>
          <w:jc w:val="center"/>
        </w:trPr>
        <w:tc>
          <w:tcPr>
            <w:tcW w:w="1075" w:type="dxa"/>
          </w:tcPr>
          <w:p w14:paraId="384C5400" w14:textId="582EBE27" w:rsidR="009A2DC3" w:rsidRPr="00242245" w:rsidRDefault="009A2DC3" w:rsidP="009A2DC3">
            <w:pPr>
              <w:pStyle w:val="NoSpacing"/>
            </w:pPr>
            <w:r w:rsidRPr="00242245">
              <w:rPr>
                <w:rStyle w:val="None"/>
              </w:rPr>
              <w:t>291</w:t>
            </w:r>
          </w:p>
        </w:tc>
        <w:tc>
          <w:tcPr>
            <w:tcW w:w="900" w:type="dxa"/>
          </w:tcPr>
          <w:p w14:paraId="633F52D3" w14:textId="1441CAF8" w:rsidR="009A2DC3" w:rsidRPr="00242245" w:rsidRDefault="009A2DC3" w:rsidP="009A2DC3">
            <w:pPr>
              <w:pStyle w:val="NoSpacing"/>
            </w:pPr>
            <w:r w:rsidRPr="00242245">
              <w:rPr>
                <w:rStyle w:val="None"/>
              </w:rPr>
              <w:t>2110C</w:t>
            </w:r>
          </w:p>
        </w:tc>
        <w:tc>
          <w:tcPr>
            <w:tcW w:w="1260" w:type="dxa"/>
          </w:tcPr>
          <w:p w14:paraId="0F5945CB" w14:textId="3B1435AE" w:rsidR="009A2DC3" w:rsidRPr="00242245" w:rsidRDefault="009A2DC3" w:rsidP="009A2DC3">
            <w:pPr>
              <w:pStyle w:val="NoSpacing"/>
            </w:pPr>
            <w:r w:rsidRPr="00242245">
              <w:rPr>
                <w:rStyle w:val="None"/>
              </w:rPr>
              <w:t>EB01</w:t>
            </w:r>
          </w:p>
        </w:tc>
        <w:tc>
          <w:tcPr>
            <w:tcW w:w="2520" w:type="dxa"/>
          </w:tcPr>
          <w:p w14:paraId="6ED727C1" w14:textId="115C26C9" w:rsidR="009A2DC3" w:rsidRPr="00242245" w:rsidRDefault="009A2DC3" w:rsidP="009A2DC3">
            <w:pPr>
              <w:pStyle w:val="NoSpacing"/>
            </w:pPr>
            <w:r w:rsidRPr="00242245">
              <w:rPr>
                <w:rStyle w:val="None"/>
              </w:rPr>
              <w:t>Eligibility or Benefit Information</w:t>
            </w:r>
          </w:p>
        </w:tc>
        <w:tc>
          <w:tcPr>
            <w:tcW w:w="1080" w:type="dxa"/>
          </w:tcPr>
          <w:p w14:paraId="4F1CFAFE" w14:textId="77777777" w:rsidR="009A2DC3" w:rsidRPr="00242245" w:rsidRDefault="009A2DC3" w:rsidP="009A2DC3">
            <w:pPr>
              <w:pStyle w:val="NoSpacing"/>
            </w:pPr>
            <w:r w:rsidRPr="00242245">
              <w:rPr>
                <w:rStyle w:val="None"/>
              </w:rPr>
              <w:t>L</w:t>
            </w:r>
          </w:p>
        </w:tc>
        <w:tc>
          <w:tcPr>
            <w:tcW w:w="2520" w:type="dxa"/>
          </w:tcPr>
          <w:p w14:paraId="25D5C10F" w14:textId="0CFF8CB8" w:rsidR="009A2DC3" w:rsidRPr="00242245" w:rsidRDefault="009A2DC3" w:rsidP="009A2DC3">
            <w:pPr>
              <w:pStyle w:val="NoSpacing"/>
            </w:pPr>
            <w:r w:rsidRPr="00242245">
              <w:rPr>
                <w:rStyle w:val="None"/>
              </w:rPr>
              <w:t>Managed care PCC</w:t>
            </w:r>
          </w:p>
        </w:tc>
      </w:tr>
      <w:tr w:rsidR="009A2DC3" w:rsidRPr="00242245" w14:paraId="44A9419E" w14:textId="77777777" w:rsidTr="0049621C">
        <w:trPr>
          <w:trHeight w:val="1001"/>
          <w:jc w:val="center"/>
        </w:trPr>
        <w:tc>
          <w:tcPr>
            <w:tcW w:w="1075" w:type="dxa"/>
          </w:tcPr>
          <w:p w14:paraId="2F50F56E" w14:textId="4C9AC91E" w:rsidR="009A2DC3" w:rsidRPr="00242245" w:rsidRDefault="009A2DC3" w:rsidP="009A2DC3">
            <w:pPr>
              <w:rPr>
                <w:rFonts w:ascii="Calibri" w:hAnsi="Calibri" w:cs="Calibri"/>
                <w:sz w:val="22"/>
                <w:szCs w:val="22"/>
              </w:rPr>
            </w:pPr>
            <w:r w:rsidRPr="00242245">
              <w:rPr>
                <w:rStyle w:val="None"/>
                <w:rFonts w:ascii="Calibri" w:hAnsi="Calibri" w:cs="Calibri"/>
                <w:sz w:val="22"/>
                <w:szCs w:val="22"/>
              </w:rPr>
              <w:t>291</w:t>
            </w:r>
          </w:p>
        </w:tc>
        <w:tc>
          <w:tcPr>
            <w:tcW w:w="900" w:type="dxa"/>
          </w:tcPr>
          <w:p w14:paraId="4FE43D8C" w14:textId="69225F89" w:rsidR="009A2DC3" w:rsidRPr="00242245" w:rsidRDefault="009A2DC3" w:rsidP="009A2DC3">
            <w:pPr>
              <w:rPr>
                <w:rFonts w:ascii="Calibri" w:hAnsi="Calibri" w:cs="Calibri"/>
                <w:sz w:val="22"/>
                <w:szCs w:val="22"/>
              </w:rPr>
            </w:pPr>
            <w:r w:rsidRPr="00242245">
              <w:rPr>
                <w:rStyle w:val="None"/>
                <w:rFonts w:ascii="Calibri" w:hAnsi="Calibri" w:cs="Calibri"/>
                <w:sz w:val="22"/>
                <w:szCs w:val="22"/>
              </w:rPr>
              <w:t>2110C</w:t>
            </w:r>
          </w:p>
        </w:tc>
        <w:tc>
          <w:tcPr>
            <w:tcW w:w="1260" w:type="dxa"/>
          </w:tcPr>
          <w:p w14:paraId="021A13BB" w14:textId="66B7EA3A" w:rsidR="009A2DC3" w:rsidRPr="00242245" w:rsidRDefault="009A2DC3" w:rsidP="009A2DC3">
            <w:pPr>
              <w:rPr>
                <w:rFonts w:ascii="Calibri" w:hAnsi="Calibri" w:cs="Calibri"/>
                <w:sz w:val="22"/>
                <w:szCs w:val="22"/>
              </w:rPr>
            </w:pPr>
            <w:r w:rsidRPr="00242245">
              <w:rPr>
                <w:rStyle w:val="None"/>
                <w:rFonts w:ascii="Calibri" w:hAnsi="Calibri" w:cs="Calibri"/>
                <w:sz w:val="22"/>
                <w:szCs w:val="22"/>
              </w:rPr>
              <w:t>EB01</w:t>
            </w:r>
          </w:p>
        </w:tc>
        <w:tc>
          <w:tcPr>
            <w:tcW w:w="2520" w:type="dxa"/>
          </w:tcPr>
          <w:p w14:paraId="3D73A7AE" w14:textId="38A19CA5" w:rsidR="009A2DC3" w:rsidRPr="00242245" w:rsidRDefault="009A2DC3" w:rsidP="009A2DC3">
            <w:pPr>
              <w:rPr>
                <w:rFonts w:ascii="Calibri" w:hAnsi="Calibri" w:cs="Calibri"/>
                <w:sz w:val="22"/>
                <w:szCs w:val="22"/>
              </w:rPr>
            </w:pPr>
            <w:r w:rsidRPr="00242245">
              <w:rPr>
                <w:rStyle w:val="None"/>
                <w:rFonts w:ascii="Calibri" w:hAnsi="Calibri" w:cs="Calibri"/>
                <w:sz w:val="22"/>
                <w:szCs w:val="22"/>
              </w:rPr>
              <w:t>Eligibility or Benefit Information</w:t>
            </w:r>
          </w:p>
        </w:tc>
        <w:tc>
          <w:tcPr>
            <w:tcW w:w="1080" w:type="dxa"/>
          </w:tcPr>
          <w:p w14:paraId="18F48147" w14:textId="77777777" w:rsidR="009A2DC3" w:rsidRPr="00242245" w:rsidRDefault="009A2DC3" w:rsidP="009A2DC3">
            <w:pPr>
              <w:pStyle w:val="NoSpacing"/>
            </w:pPr>
            <w:r w:rsidRPr="00242245">
              <w:rPr>
                <w:rStyle w:val="None"/>
              </w:rPr>
              <w:t>MC</w:t>
            </w:r>
          </w:p>
        </w:tc>
        <w:tc>
          <w:tcPr>
            <w:tcW w:w="2520" w:type="dxa"/>
          </w:tcPr>
          <w:p w14:paraId="77103AB6" w14:textId="77777777" w:rsidR="009A2DC3" w:rsidRPr="00242245" w:rsidRDefault="009A2DC3" w:rsidP="009A2DC3">
            <w:pPr>
              <w:pStyle w:val="NoSpacing"/>
            </w:pPr>
            <w:r w:rsidRPr="00242245">
              <w:rPr>
                <w:rStyle w:val="None"/>
              </w:rPr>
              <w:t xml:space="preserve">Managed Care Organization (MCO), Accountable Care Organization (ACO), </w:t>
            </w:r>
          </w:p>
        </w:tc>
      </w:tr>
      <w:tr w:rsidR="009A2DC3" w:rsidRPr="00242245" w14:paraId="31880E95" w14:textId="77777777" w:rsidTr="0049621C">
        <w:trPr>
          <w:trHeight w:val="245"/>
          <w:jc w:val="center"/>
        </w:trPr>
        <w:tc>
          <w:tcPr>
            <w:tcW w:w="1075" w:type="dxa"/>
          </w:tcPr>
          <w:p w14:paraId="2C471AA6" w14:textId="41A76724" w:rsidR="009A2DC3" w:rsidRPr="00242245" w:rsidRDefault="009A2DC3" w:rsidP="009A2DC3">
            <w:pPr>
              <w:rPr>
                <w:rFonts w:ascii="Calibri" w:hAnsi="Calibri" w:cs="Calibri"/>
                <w:sz w:val="22"/>
                <w:szCs w:val="22"/>
              </w:rPr>
            </w:pPr>
            <w:r w:rsidRPr="00242245">
              <w:rPr>
                <w:rStyle w:val="None"/>
                <w:rFonts w:ascii="Calibri" w:hAnsi="Calibri" w:cs="Calibri"/>
                <w:sz w:val="22"/>
                <w:szCs w:val="22"/>
              </w:rPr>
              <w:t>291</w:t>
            </w:r>
          </w:p>
        </w:tc>
        <w:tc>
          <w:tcPr>
            <w:tcW w:w="900" w:type="dxa"/>
          </w:tcPr>
          <w:p w14:paraId="3ED61A63" w14:textId="4E2C9B4E" w:rsidR="009A2DC3" w:rsidRPr="00242245" w:rsidRDefault="009A2DC3" w:rsidP="009A2DC3">
            <w:pPr>
              <w:rPr>
                <w:rFonts w:ascii="Calibri" w:hAnsi="Calibri" w:cs="Calibri"/>
                <w:sz w:val="22"/>
                <w:szCs w:val="22"/>
              </w:rPr>
            </w:pPr>
            <w:r w:rsidRPr="00242245">
              <w:rPr>
                <w:rStyle w:val="None"/>
                <w:rFonts w:ascii="Calibri" w:hAnsi="Calibri" w:cs="Calibri"/>
                <w:sz w:val="22"/>
                <w:szCs w:val="22"/>
              </w:rPr>
              <w:t>2110C</w:t>
            </w:r>
          </w:p>
        </w:tc>
        <w:tc>
          <w:tcPr>
            <w:tcW w:w="1260" w:type="dxa"/>
          </w:tcPr>
          <w:p w14:paraId="36BF17C4" w14:textId="204EE744" w:rsidR="009A2DC3" w:rsidRPr="00242245" w:rsidRDefault="009A2DC3" w:rsidP="009A2DC3">
            <w:pPr>
              <w:rPr>
                <w:rFonts w:ascii="Calibri" w:hAnsi="Calibri" w:cs="Calibri"/>
                <w:sz w:val="22"/>
                <w:szCs w:val="22"/>
              </w:rPr>
            </w:pPr>
            <w:r w:rsidRPr="00242245">
              <w:rPr>
                <w:rStyle w:val="None"/>
                <w:rFonts w:ascii="Calibri" w:hAnsi="Calibri" w:cs="Calibri"/>
                <w:sz w:val="22"/>
                <w:szCs w:val="22"/>
              </w:rPr>
              <w:t>EB01</w:t>
            </w:r>
          </w:p>
        </w:tc>
        <w:tc>
          <w:tcPr>
            <w:tcW w:w="2520" w:type="dxa"/>
          </w:tcPr>
          <w:p w14:paraId="5BFF7ED6" w14:textId="0E0ACCB6" w:rsidR="009A2DC3" w:rsidRPr="00242245" w:rsidRDefault="009A2DC3" w:rsidP="009A2DC3">
            <w:pPr>
              <w:rPr>
                <w:rFonts w:ascii="Calibri" w:hAnsi="Calibri" w:cs="Calibri"/>
                <w:sz w:val="22"/>
                <w:szCs w:val="22"/>
              </w:rPr>
            </w:pPr>
            <w:r w:rsidRPr="00242245">
              <w:rPr>
                <w:rStyle w:val="None"/>
                <w:rFonts w:ascii="Calibri" w:hAnsi="Calibri" w:cs="Calibri"/>
                <w:sz w:val="22"/>
                <w:szCs w:val="22"/>
              </w:rPr>
              <w:t>Eligibility or Benefit Information</w:t>
            </w:r>
          </w:p>
        </w:tc>
        <w:tc>
          <w:tcPr>
            <w:tcW w:w="1080" w:type="dxa"/>
          </w:tcPr>
          <w:p w14:paraId="73B1C044" w14:textId="77777777" w:rsidR="009A2DC3" w:rsidRPr="00242245" w:rsidRDefault="009A2DC3" w:rsidP="009A2DC3">
            <w:pPr>
              <w:pStyle w:val="NoSpacing"/>
            </w:pPr>
            <w:r w:rsidRPr="00242245">
              <w:rPr>
                <w:rStyle w:val="None"/>
              </w:rPr>
              <w:t>D</w:t>
            </w:r>
          </w:p>
        </w:tc>
        <w:tc>
          <w:tcPr>
            <w:tcW w:w="2520" w:type="dxa"/>
          </w:tcPr>
          <w:p w14:paraId="0529D975" w14:textId="3FCB1E2D" w:rsidR="009A2DC3" w:rsidRPr="00242245" w:rsidRDefault="009A2DC3" w:rsidP="009A2DC3">
            <w:pPr>
              <w:pStyle w:val="NoSpacing"/>
            </w:pPr>
            <w:r w:rsidRPr="00242245">
              <w:rPr>
                <w:rStyle w:val="None"/>
              </w:rPr>
              <w:t>Community Partner (CP)</w:t>
            </w:r>
          </w:p>
        </w:tc>
      </w:tr>
      <w:tr w:rsidR="00B45343" w:rsidRPr="00242245" w14:paraId="2427D359" w14:textId="77777777" w:rsidTr="0049621C">
        <w:trPr>
          <w:trHeight w:val="481"/>
          <w:jc w:val="center"/>
        </w:trPr>
        <w:tc>
          <w:tcPr>
            <w:tcW w:w="1075" w:type="dxa"/>
          </w:tcPr>
          <w:p w14:paraId="4BA442FE" w14:textId="77777777" w:rsidR="00B45343" w:rsidRPr="00242245" w:rsidRDefault="003D3F89">
            <w:pPr>
              <w:pStyle w:val="NoSpacing"/>
            </w:pPr>
            <w:r w:rsidRPr="00242245">
              <w:rPr>
                <w:rStyle w:val="None"/>
              </w:rPr>
              <w:t>292</w:t>
            </w:r>
          </w:p>
        </w:tc>
        <w:tc>
          <w:tcPr>
            <w:tcW w:w="900" w:type="dxa"/>
          </w:tcPr>
          <w:p w14:paraId="77AAF472" w14:textId="77777777" w:rsidR="00B45343" w:rsidRPr="00242245" w:rsidRDefault="003D3F89">
            <w:pPr>
              <w:pStyle w:val="NoSpacing"/>
            </w:pPr>
            <w:r w:rsidRPr="00242245">
              <w:rPr>
                <w:rStyle w:val="None"/>
              </w:rPr>
              <w:t>2110C</w:t>
            </w:r>
          </w:p>
        </w:tc>
        <w:tc>
          <w:tcPr>
            <w:tcW w:w="1260" w:type="dxa"/>
          </w:tcPr>
          <w:p w14:paraId="7470A203" w14:textId="77777777" w:rsidR="00B45343" w:rsidRPr="00242245" w:rsidRDefault="003D3F89">
            <w:pPr>
              <w:pStyle w:val="NoSpacing"/>
            </w:pPr>
            <w:r w:rsidRPr="00242245">
              <w:rPr>
                <w:rStyle w:val="None"/>
              </w:rPr>
              <w:t>EB02</w:t>
            </w:r>
          </w:p>
        </w:tc>
        <w:tc>
          <w:tcPr>
            <w:tcW w:w="2520" w:type="dxa"/>
          </w:tcPr>
          <w:p w14:paraId="20043CCF" w14:textId="77777777" w:rsidR="00B45343" w:rsidRPr="00242245" w:rsidRDefault="003D3F89">
            <w:pPr>
              <w:pStyle w:val="NoSpacing"/>
            </w:pPr>
            <w:r w:rsidRPr="00242245">
              <w:rPr>
                <w:rStyle w:val="None"/>
              </w:rPr>
              <w:t>Benefit Coverage Level Code</w:t>
            </w:r>
          </w:p>
        </w:tc>
        <w:tc>
          <w:tcPr>
            <w:tcW w:w="1080" w:type="dxa"/>
          </w:tcPr>
          <w:p w14:paraId="5D9DA471" w14:textId="77777777" w:rsidR="00B45343" w:rsidRPr="00242245" w:rsidRDefault="003D3F89">
            <w:pPr>
              <w:pStyle w:val="NoSpacing"/>
            </w:pPr>
            <w:r w:rsidRPr="00242245">
              <w:rPr>
                <w:rStyle w:val="None"/>
              </w:rPr>
              <w:t>IND</w:t>
            </w:r>
          </w:p>
        </w:tc>
        <w:tc>
          <w:tcPr>
            <w:tcW w:w="2520" w:type="dxa"/>
          </w:tcPr>
          <w:p w14:paraId="03BA7BB0" w14:textId="77777777" w:rsidR="00B45343" w:rsidRPr="00242245" w:rsidRDefault="00B45343"/>
        </w:tc>
      </w:tr>
      <w:tr w:rsidR="00B45343" w:rsidRPr="00242245" w14:paraId="09087EBA" w14:textId="77777777" w:rsidTr="0049621C">
        <w:trPr>
          <w:trHeight w:val="350"/>
          <w:jc w:val="center"/>
        </w:trPr>
        <w:tc>
          <w:tcPr>
            <w:tcW w:w="1075" w:type="dxa"/>
          </w:tcPr>
          <w:p w14:paraId="26E3D0F4" w14:textId="77777777" w:rsidR="00B45343" w:rsidRPr="00242245" w:rsidRDefault="003D3F89">
            <w:pPr>
              <w:pStyle w:val="NoSpacing"/>
            </w:pPr>
            <w:r w:rsidRPr="00242245">
              <w:rPr>
                <w:rStyle w:val="None"/>
              </w:rPr>
              <w:t>293</w:t>
            </w:r>
          </w:p>
        </w:tc>
        <w:tc>
          <w:tcPr>
            <w:tcW w:w="900" w:type="dxa"/>
          </w:tcPr>
          <w:p w14:paraId="0CD3EF65" w14:textId="77777777" w:rsidR="00B45343" w:rsidRPr="00242245" w:rsidRDefault="003D3F89">
            <w:pPr>
              <w:pStyle w:val="NoSpacing"/>
            </w:pPr>
            <w:r w:rsidRPr="00242245">
              <w:rPr>
                <w:rStyle w:val="None"/>
              </w:rPr>
              <w:t>2110C</w:t>
            </w:r>
          </w:p>
        </w:tc>
        <w:tc>
          <w:tcPr>
            <w:tcW w:w="1260" w:type="dxa"/>
          </w:tcPr>
          <w:p w14:paraId="3993A57F" w14:textId="77777777" w:rsidR="00B45343" w:rsidRPr="00242245" w:rsidRDefault="003D3F89">
            <w:pPr>
              <w:pStyle w:val="NoSpacing"/>
            </w:pPr>
            <w:r w:rsidRPr="00242245">
              <w:rPr>
                <w:rStyle w:val="None"/>
              </w:rPr>
              <w:t>EB03</w:t>
            </w:r>
          </w:p>
        </w:tc>
        <w:tc>
          <w:tcPr>
            <w:tcW w:w="2520" w:type="dxa"/>
          </w:tcPr>
          <w:p w14:paraId="7040CEA1" w14:textId="77777777" w:rsidR="00B45343" w:rsidRPr="00242245" w:rsidRDefault="003D3F89">
            <w:pPr>
              <w:pStyle w:val="NoSpacing"/>
            </w:pPr>
            <w:r w:rsidRPr="00242245">
              <w:rPr>
                <w:rStyle w:val="None"/>
              </w:rPr>
              <w:t>Service Type Code</w:t>
            </w:r>
          </w:p>
        </w:tc>
        <w:tc>
          <w:tcPr>
            <w:tcW w:w="1080" w:type="dxa"/>
          </w:tcPr>
          <w:p w14:paraId="0143D9FF" w14:textId="77777777" w:rsidR="00B45343" w:rsidRPr="00242245" w:rsidRDefault="003D3F89">
            <w:pPr>
              <w:pStyle w:val="NoSpacing"/>
            </w:pPr>
            <w:r w:rsidRPr="00242245">
              <w:rPr>
                <w:rStyle w:val="None"/>
              </w:rPr>
              <w:t>30</w:t>
            </w:r>
          </w:p>
        </w:tc>
        <w:tc>
          <w:tcPr>
            <w:tcW w:w="2520" w:type="dxa"/>
          </w:tcPr>
          <w:p w14:paraId="230EC782" w14:textId="77777777" w:rsidR="00B45343" w:rsidRPr="00242245" w:rsidRDefault="00B45343"/>
        </w:tc>
      </w:tr>
      <w:tr w:rsidR="00B45343" w:rsidRPr="00242245" w14:paraId="16E256D5" w14:textId="77777777" w:rsidTr="0049621C">
        <w:trPr>
          <w:trHeight w:val="741"/>
          <w:jc w:val="center"/>
        </w:trPr>
        <w:tc>
          <w:tcPr>
            <w:tcW w:w="1075" w:type="dxa"/>
          </w:tcPr>
          <w:p w14:paraId="25F262E7" w14:textId="77777777" w:rsidR="00B45343" w:rsidRPr="00242245" w:rsidRDefault="003D3F89">
            <w:pPr>
              <w:pStyle w:val="NoSpacing"/>
            </w:pPr>
            <w:r w:rsidRPr="00242245">
              <w:rPr>
                <w:rStyle w:val="None"/>
              </w:rPr>
              <w:t>299</w:t>
            </w:r>
          </w:p>
        </w:tc>
        <w:tc>
          <w:tcPr>
            <w:tcW w:w="900" w:type="dxa"/>
          </w:tcPr>
          <w:p w14:paraId="5EC8F206" w14:textId="77777777" w:rsidR="00B45343" w:rsidRPr="00242245" w:rsidRDefault="003D3F89">
            <w:pPr>
              <w:pStyle w:val="NoSpacing"/>
            </w:pPr>
            <w:r w:rsidRPr="00242245">
              <w:rPr>
                <w:rStyle w:val="None"/>
              </w:rPr>
              <w:t>2110C</w:t>
            </w:r>
          </w:p>
        </w:tc>
        <w:tc>
          <w:tcPr>
            <w:tcW w:w="1260" w:type="dxa"/>
          </w:tcPr>
          <w:p w14:paraId="5DF9B7EB" w14:textId="77777777" w:rsidR="00B45343" w:rsidRPr="00242245" w:rsidRDefault="003D3F89">
            <w:pPr>
              <w:pStyle w:val="NoSpacing"/>
            </w:pPr>
            <w:r w:rsidRPr="00242245">
              <w:rPr>
                <w:rStyle w:val="None"/>
              </w:rPr>
              <w:t>EB05</w:t>
            </w:r>
          </w:p>
        </w:tc>
        <w:tc>
          <w:tcPr>
            <w:tcW w:w="2520" w:type="dxa"/>
          </w:tcPr>
          <w:p w14:paraId="50118B89" w14:textId="77777777" w:rsidR="00B45343" w:rsidRPr="00242245" w:rsidRDefault="003D3F89">
            <w:pPr>
              <w:pStyle w:val="NoSpacing"/>
            </w:pPr>
            <w:r w:rsidRPr="00242245">
              <w:rPr>
                <w:rStyle w:val="None"/>
              </w:rPr>
              <w:t>Plan Coverage Description</w:t>
            </w:r>
          </w:p>
        </w:tc>
        <w:tc>
          <w:tcPr>
            <w:tcW w:w="1080" w:type="dxa"/>
          </w:tcPr>
          <w:p w14:paraId="4C22E674" w14:textId="77777777" w:rsidR="00B45343" w:rsidRPr="00242245" w:rsidRDefault="00B45343"/>
        </w:tc>
        <w:tc>
          <w:tcPr>
            <w:tcW w:w="2520" w:type="dxa"/>
          </w:tcPr>
          <w:p w14:paraId="71EFC841" w14:textId="77777777" w:rsidR="00B45343" w:rsidRPr="00242245" w:rsidRDefault="003D3F89">
            <w:pPr>
              <w:pStyle w:val="NoSpacing"/>
            </w:pPr>
            <w:r w:rsidRPr="00242245">
              <w:rPr>
                <w:rStyle w:val="None"/>
              </w:rPr>
              <w:t>Possible values are any associated MCO, ACO, ICO, CP, SCO, or PACE.</w:t>
            </w:r>
          </w:p>
        </w:tc>
      </w:tr>
      <w:tr w:rsidR="00B45343" w:rsidRPr="00242245" w14:paraId="50468DF4" w14:textId="77777777" w:rsidTr="0049621C">
        <w:trPr>
          <w:trHeight w:val="241"/>
          <w:jc w:val="center"/>
        </w:trPr>
        <w:tc>
          <w:tcPr>
            <w:tcW w:w="1075" w:type="dxa"/>
          </w:tcPr>
          <w:p w14:paraId="0429EE8B" w14:textId="77777777" w:rsidR="00B45343" w:rsidRPr="00242245" w:rsidRDefault="003D3F89">
            <w:pPr>
              <w:pStyle w:val="NoSpacing"/>
            </w:pPr>
            <w:r w:rsidRPr="00242245">
              <w:rPr>
                <w:rStyle w:val="None"/>
              </w:rPr>
              <w:t>317</w:t>
            </w:r>
          </w:p>
        </w:tc>
        <w:tc>
          <w:tcPr>
            <w:tcW w:w="900" w:type="dxa"/>
          </w:tcPr>
          <w:p w14:paraId="57B0F0B5" w14:textId="77777777" w:rsidR="00B45343" w:rsidRPr="00242245" w:rsidRDefault="003D3F89">
            <w:pPr>
              <w:pStyle w:val="NoSpacing"/>
            </w:pPr>
            <w:r w:rsidRPr="00242245">
              <w:rPr>
                <w:rStyle w:val="None"/>
              </w:rPr>
              <w:t>2110C</w:t>
            </w:r>
          </w:p>
        </w:tc>
        <w:tc>
          <w:tcPr>
            <w:tcW w:w="1260" w:type="dxa"/>
          </w:tcPr>
          <w:p w14:paraId="3A0F4205" w14:textId="77777777" w:rsidR="00B45343" w:rsidRPr="00242245" w:rsidRDefault="003D3F89">
            <w:pPr>
              <w:pStyle w:val="NoSpacing"/>
            </w:pPr>
            <w:r w:rsidRPr="00242245">
              <w:rPr>
                <w:rStyle w:val="None"/>
              </w:rPr>
              <w:t>DTP01</w:t>
            </w:r>
          </w:p>
        </w:tc>
        <w:tc>
          <w:tcPr>
            <w:tcW w:w="2520" w:type="dxa"/>
          </w:tcPr>
          <w:p w14:paraId="766493BA" w14:textId="77777777" w:rsidR="00B45343" w:rsidRPr="00242245" w:rsidRDefault="003D3F89">
            <w:pPr>
              <w:pStyle w:val="NoSpacing"/>
            </w:pPr>
            <w:r w:rsidRPr="00242245">
              <w:rPr>
                <w:rStyle w:val="None"/>
              </w:rPr>
              <w:t>Date Time Qualifier</w:t>
            </w:r>
          </w:p>
        </w:tc>
        <w:tc>
          <w:tcPr>
            <w:tcW w:w="1080" w:type="dxa"/>
          </w:tcPr>
          <w:p w14:paraId="0B844594" w14:textId="77777777" w:rsidR="00B45343" w:rsidRPr="00242245" w:rsidRDefault="003D3F89">
            <w:pPr>
              <w:pStyle w:val="NoSpacing"/>
            </w:pPr>
            <w:r w:rsidRPr="00242245">
              <w:rPr>
                <w:rStyle w:val="None"/>
              </w:rPr>
              <w:t>307</w:t>
            </w:r>
          </w:p>
        </w:tc>
        <w:tc>
          <w:tcPr>
            <w:tcW w:w="2520" w:type="dxa"/>
          </w:tcPr>
          <w:p w14:paraId="6C6DEDBE" w14:textId="77777777" w:rsidR="00B45343" w:rsidRPr="00242245" w:rsidRDefault="00B45343"/>
        </w:tc>
      </w:tr>
      <w:tr w:rsidR="00B45343" w:rsidRPr="00242245" w14:paraId="5D88F1BA" w14:textId="77777777" w:rsidTr="0049621C">
        <w:trPr>
          <w:trHeight w:val="481"/>
          <w:jc w:val="center"/>
        </w:trPr>
        <w:tc>
          <w:tcPr>
            <w:tcW w:w="1075" w:type="dxa"/>
          </w:tcPr>
          <w:p w14:paraId="3DC0B444" w14:textId="77777777" w:rsidR="00B45343" w:rsidRPr="00242245" w:rsidRDefault="003D3F89">
            <w:pPr>
              <w:pStyle w:val="NoSpacing"/>
            </w:pPr>
            <w:r w:rsidRPr="00242245">
              <w:rPr>
                <w:rStyle w:val="None"/>
              </w:rPr>
              <w:t>318</w:t>
            </w:r>
          </w:p>
        </w:tc>
        <w:tc>
          <w:tcPr>
            <w:tcW w:w="900" w:type="dxa"/>
          </w:tcPr>
          <w:p w14:paraId="24D05A63" w14:textId="77777777" w:rsidR="00B45343" w:rsidRPr="00242245" w:rsidRDefault="003D3F89">
            <w:pPr>
              <w:pStyle w:val="NoSpacing"/>
            </w:pPr>
            <w:r w:rsidRPr="00242245">
              <w:rPr>
                <w:rStyle w:val="None"/>
              </w:rPr>
              <w:t>2110C</w:t>
            </w:r>
          </w:p>
        </w:tc>
        <w:tc>
          <w:tcPr>
            <w:tcW w:w="1260" w:type="dxa"/>
          </w:tcPr>
          <w:p w14:paraId="68285EF4" w14:textId="77777777" w:rsidR="00B45343" w:rsidRPr="00242245" w:rsidRDefault="003D3F89">
            <w:pPr>
              <w:pStyle w:val="NoSpacing"/>
            </w:pPr>
            <w:r w:rsidRPr="00242245">
              <w:rPr>
                <w:rStyle w:val="None"/>
              </w:rPr>
              <w:t>DTP02</w:t>
            </w:r>
          </w:p>
        </w:tc>
        <w:tc>
          <w:tcPr>
            <w:tcW w:w="2520" w:type="dxa"/>
          </w:tcPr>
          <w:p w14:paraId="6FCFB26B" w14:textId="77777777" w:rsidR="00B45343" w:rsidRPr="00242245" w:rsidRDefault="003D3F89">
            <w:pPr>
              <w:pStyle w:val="NoSpacing"/>
            </w:pPr>
            <w:r w:rsidRPr="00242245">
              <w:rPr>
                <w:rStyle w:val="None"/>
              </w:rPr>
              <w:t>Date Time Period Format Qualifier</w:t>
            </w:r>
          </w:p>
        </w:tc>
        <w:tc>
          <w:tcPr>
            <w:tcW w:w="1080" w:type="dxa"/>
          </w:tcPr>
          <w:p w14:paraId="0DFCB5C6" w14:textId="77777777" w:rsidR="00B45343" w:rsidRPr="00242245" w:rsidRDefault="003D3F89">
            <w:pPr>
              <w:pStyle w:val="NoSpacing"/>
            </w:pPr>
            <w:r w:rsidRPr="00242245">
              <w:rPr>
                <w:rStyle w:val="None"/>
              </w:rPr>
              <w:t>RD8</w:t>
            </w:r>
          </w:p>
        </w:tc>
        <w:tc>
          <w:tcPr>
            <w:tcW w:w="2520" w:type="dxa"/>
          </w:tcPr>
          <w:p w14:paraId="32D62CFF" w14:textId="77777777" w:rsidR="00B45343" w:rsidRPr="00242245" w:rsidRDefault="00B45343"/>
        </w:tc>
      </w:tr>
      <w:tr w:rsidR="00B45343" w:rsidRPr="00242245" w14:paraId="6B2BB3DD" w14:textId="77777777" w:rsidTr="0049621C">
        <w:trPr>
          <w:trHeight w:val="481"/>
          <w:jc w:val="center"/>
        </w:trPr>
        <w:tc>
          <w:tcPr>
            <w:tcW w:w="1075" w:type="dxa"/>
          </w:tcPr>
          <w:p w14:paraId="69AE4429" w14:textId="77777777" w:rsidR="00B45343" w:rsidRPr="00242245" w:rsidRDefault="003D3F89">
            <w:pPr>
              <w:pStyle w:val="NoSpacing"/>
            </w:pPr>
            <w:r w:rsidRPr="00242245">
              <w:rPr>
                <w:rStyle w:val="None"/>
              </w:rPr>
              <w:t>318</w:t>
            </w:r>
          </w:p>
        </w:tc>
        <w:tc>
          <w:tcPr>
            <w:tcW w:w="900" w:type="dxa"/>
          </w:tcPr>
          <w:p w14:paraId="5D79BFB2" w14:textId="77777777" w:rsidR="00B45343" w:rsidRPr="00242245" w:rsidRDefault="003D3F89">
            <w:pPr>
              <w:pStyle w:val="NoSpacing"/>
            </w:pPr>
            <w:r w:rsidRPr="00242245">
              <w:rPr>
                <w:rStyle w:val="None"/>
              </w:rPr>
              <w:t>2110C</w:t>
            </w:r>
          </w:p>
        </w:tc>
        <w:tc>
          <w:tcPr>
            <w:tcW w:w="1260" w:type="dxa"/>
          </w:tcPr>
          <w:p w14:paraId="22BBF199" w14:textId="77777777" w:rsidR="00B45343" w:rsidRPr="00242245" w:rsidRDefault="003D3F89">
            <w:pPr>
              <w:pStyle w:val="NoSpacing"/>
            </w:pPr>
            <w:r w:rsidRPr="00242245">
              <w:rPr>
                <w:rStyle w:val="None"/>
              </w:rPr>
              <w:t>DTP03</w:t>
            </w:r>
          </w:p>
        </w:tc>
        <w:tc>
          <w:tcPr>
            <w:tcW w:w="2520" w:type="dxa"/>
          </w:tcPr>
          <w:p w14:paraId="1F303D92" w14:textId="77777777" w:rsidR="00B45343" w:rsidRPr="00242245" w:rsidRDefault="003D3F89">
            <w:pPr>
              <w:pStyle w:val="NoSpacing"/>
            </w:pPr>
            <w:r w:rsidRPr="00242245">
              <w:rPr>
                <w:rStyle w:val="None"/>
              </w:rPr>
              <w:t>Eligibility or Benefit Date Time Period</w:t>
            </w:r>
          </w:p>
        </w:tc>
        <w:tc>
          <w:tcPr>
            <w:tcW w:w="1080" w:type="dxa"/>
          </w:tcPr>
          <w:p w14:paraId="18B6CC5A" w14:textId="77777777" w:rsidR="00B45343" w:rsidRPr="00242245" w:rsidRDefault="00B45343"/>
        </w:tc>
        <w:tc>
          <w:tcPr>
            <w:tcW w:w="2520" w:type="dxa"/>
          </w:tcPr>
          <w:p w14:paraId="37CA6905" w14:textId="77777777" w:rsidR="00B45343" w:rsidRPr="00242245" w:rsidRDefault="003D3F89">
            <w:pPr>
              <w:pStyle w:val="NoSpacing"/>
            </w:pPr>
            <w:r w:rsidRPr="00242245">
              <w:rPr>
                <w:rStyle w:val="None"/>
              </w:rPr>
              <w:t>MCO, ACO, or PCC, CP begin and end dates</w:t>
            </w:r>
          </w:p>
        </w:tc>
      </w:tr>
      <w:tr w:rsidR="004535C6" w:rsidRPr="00242245" w14:paraId="6D58E90B" w14:textId="77777777" w:rsidTr="0049621C">
        <w:trPr>
          <w:trHeight w:val="481"/>
          <w:jc w:val="center"/>
        </w:trPr>
        <w:tc>
          <w:tcPr>
            <w:tcW w:w="1075" w:type="dxa"/>
          </w:tcPr>
          <w:p w14:paraId="5AD98DE0" w14:textId="6838B258" w:rsidR="004535C6" w:rsidRPr="00242245" w:rsidRDefault="004535C6" w:rsidP="004535C6">
            <w:pPr>
              <w:pStyle w:val="NoSpacing"/>
              <w:rPr>
                <w:rStyle w:val="None"/>
              </w:rPr>
            </w:pPr>
            <w:r w:rsidRPr="00242245">
              <w:rPr>
                <w:rStyle w:val="None"/>
              </w:rPr>
              <w:t>323</w:t>
            </w:r>
          </w:p>
        </w:tc>
        <w:tc>
          <w:tcPr>
            <w:tcW w:w="900" w:type="dxa"/>
          </w:tcPr>
          <w:p w14:paraId="6724C37F" w14:textId="621EC63D" w:rsidR="004535C6" w:rsidRPr="00242245" w:rsidRDefault="004535C6" w:rsidP="004535C6">
            <w:pPr>
              <w:pStyle w:val="NoSpacing"/>
              <w:rPr>
                <w:rStyle w:val="None"/>
              </w:rPr>
            </w:pPr>
            <w:r w:rsidRPr="00242245">
              <w:rPr>
                <w:rStyle w:val="None"/>
              </w:rPr>
              <w:t>2110C</w:t>
            </w:r>
          </w:p>
        </w:tc>
        <w:tc>
          <w:tcPr>
            <w:tcW w:w="1260" w:type="dxa"/>
          </w:tcPr>
          <w:p w14:paraId="086CBDB3" w14:textId="51A7FE0E" w:rsidR="004535C6" w:rsidRPr="00242245" w:rsidRDefault="004535C6" w:rsidP="004535C6">
            <w:pPr>
              <w:pStyle w:val="NoSpacing"/>
              <w:rPr>
                <w:rStyle w:val="None"/>
              </w:rPr>
            </w:pPr>
            <w:r w:rsidRPr="00242245">
              <w:rPr>
                <w:rStyle w:val="None"/>
              </w:rPr>
              <w:t>MSG01</w:t>
            </w:r>
          </w:p>
        </w:tc>
        <w:tc>
          <w:tcPr>
            <w:tcW w:w="2520" w:type="dxa"/>
          </w:tcPr>
          <w:p w14:paraId="4EB63858" w14:textId="34CA4E81" w:rsidR="004535C6" w:rsidRPr="00242245" w:rsidRDefault="004535C6" w:rsidP="004535C6">
            <w:pPr>
              <w:pStyle w:val="NoSpacing"/>
              <w:rPr>
                <w:rStyle w:val="None"/>
              </w:rPr>
            </w:pPr>
            <w:r w:rsidRPr="00242245">
              <w:rPr>
                <w:rStyle w:val="None"/>
              </w:rPr>
              <w:t>Free Form Message Text</w:t>
            </w:r>
          </w:p>
        </w:tc>
        <w:tc>
          <w:tcPr>
            <w:tcW w:w="1080" w:type="dxa"/>
          </w:tcPr>
          <w:p w14:paraId="3F9C6A46" w14:textId="77777777" w:rsidR="004535C6" w:rsidRPr="00242245" w:rsidRDefault="004535C6" w:rsidP="004535C6"/>
        </w:tc>
        <w:tc>
          <w:tcPr>
            <w:tcW w:w="2520" w:type="dxa"/>
          </w:tcPr>
          <w:p w14:paraId="6EA5E541" w14:textId="50328886" w:rsidR="004535C6" w:rsidRPr="00242245" w:rsidRDefault="004535C6" w:rsidP="004535C6">
            <w:pPr>
              <w:pStyle w:val="NoSpacing"/>
              <w:rPr>
                <w:rStyle w:val="None"/>
              </w:rPr>
            </w:pPr>
            <w:r w:rsidRPr="00242245">
              <w:rPr>
                <w:rStyle w:val="None"/>
              </w:rPr>
              <w:t>MassHealth will return restrictive message(s) in this field if applicable.</w:t>
            </w:r>
          </w:p>
        </w:tc>
      </w:tr>
      <w:tr w:rsidR="004535C6" w:rsidRPr="00242245" w14:paraId="27BA7014" w14:textId="77777777" w:rsidTr="0049621C">
        <w:trPr>
          <w:trHeight w:val="481"/>
          <w:jc w:val="center"/>
        </w:trPr>
        <w:tc>
          <w:tcPr>
            <w:tcW w:w="1075" w:type="dxa"/>
          </w:tcPr>
          <w:p w14:paraId="4528EDDB" w14:textId="3DAC5878" w:rsidR="004535C6" w:rsidRPr="00242245" w:rsidRDefault="004535C6" w:rsidP="004535C6">
            <w:pPr>
              <w:pStyle w:val="NoSpacing"/>
              <w:rPr>
                <w:rStyle w:val="None"/>
              </w:rPr>
            </w:pPr>
            <w:r w:rsidRPr="00242245">
              <w:rPr>
                <w:rStyle w:val="None"/>
              </w:rPr>
              <w:t>330</w:t>
            </w:r>
          </w:p>
        </w:tc>
        <w:tc>
          <w:tcPr>
            <w:tcW w:w="900" w:type="dxa"/>
          </w:tcPr>
          <w:p w14:paraId="4E39B244" w14:textId="17CABAA1" w:rsidR="004535C6" w:rsidRPr="00242245" w:rsidRDefault="004535C6" w:rsidP="004535C6">
            <w:pPr>
              <w:pStyle w:val="NoSpacing"/>
              <w:rPr>
                <w:rStyle w:val="None"/>
              </w:rPr>
            </w:pPr>
            <w:r w:rsidRPr="00242245">
              <w:rPr>
                <w:rStyle w:val="None"/>
              </w:rPr>
              <w:t>2120C</w:t>
            </w:r>
          </w:p>
        </w:tc>
        <w:tc>
          <w:tcPr>
            <w:tcW w:w="1260" w:type="dxa"/>
          </w:tcPr>
          <w:p w14:paraId="1678AE07" w14:textId="57666D75" w:rsidR="004535C6" w:rsidRPr="00242245" w:rsidRDefault="004535C6" w:rsidP="004535C6">
            <w:pPr>
              <w:pStyle w:val="NoSpacing"/>
              <w:rPr>
                <w:rStyle w:val="None"/>
              </w:rPr>
            </w:pPr>
            <w:r w:rsidRPr="00242245">
              <w:rPr>
                <w:rStyle w:val="None"/>
              </w:rPr>
              <w:t>NM101</w:t>
            </w:r>
          </w:p>
        </w:tc>
        <w:tc>
          <w:tcPr>
            <w:tcW w:w="2520" w:type="dxa"/>
          </w:tcPr>
          <w:p w14:paraId="2EB8F56C" w14:textId="0F81F979" w:rsidR="004535C6" w:rsidRPr="00242245" w:rsidRDefault="004535C6" w:rsidP="004535C6">
            <w:pPr>
              <w:pStyle w:val="NoSpacing"/>
              <w:rPr>
                <w:rStyle w:val="None"/>
              </w:rPr>
            </w:pPr>
            <w:r w:rsidRPr="00242245">
              <w:rPr>
                <w:rStyle w:val="None"/>
              </w:rPr>
              <w:t>Entity Identifier Code</w:t>
            </w:r>
          </w:p>
        </w:tc>
        <w:tc>
          <w:tcPr>
            <w:tcW w:w="1080" w:type="dxa"/>
          </w:tcPr>
          <w:p w14:paraId="08ABF087" w14:textId="084C53E1" w:rsidR="004535C6" w:rsidRPr="00242245" w:rsidRDefault="004535C6" w:rsidP="004535C6">
            <w:pPr>
              <w:rPr>
                <w:rStyle w:val="None"/>
                <w:rFonts w:ascii="Calibri" w:hAnsi="Calibri" w:cs="Arial Unicode MS"/>
                <w:color w:val="000000"/>
                <w:sz w:val="22"/>
                <w:szCs w:val="22"/>
                <w:u w:color="000000"/>
              </w:rPr>
            </w:pPr>
            <w:r w:rsidRPr="00242245">
              <w:rPr>
                <w:rStyle w:val="None"/>
                <w:rFonts w:ascii="Calibri" w:hAnsi="Calibri" w:cs="Arial Unicode MS"/>
                <w:color w:val="000000"/>
                <w:sz w:val="22"/>
                <w:szCs w:val="22"/>
                <w:u w:color="000000"/>
              </w:rPr>
              <w:t>13</w:t>
            </w:r>
          </w:p>
        </w:tc>
        <w:tc>
          <w:tcPr>
            <w:tcW w:w="2520" w:type="dxa"/>
          </w:tcPr>
          <w:p w14:paraId="473718AD" w14:textId="733A85B3" w:rsidR="004535C6" w:rsidRPr="00242245" w:rsidRDefault="004535C6" w:rsidP="004535C6">
            <w:pPr>
              <w:pStyle w:val="NoSpacing"/>
              <w:rPr>
                <w:rStyle w:val="None"/>
              </w:rPr>
            </w:pPr>
            <w:r w:rsidRPr="00242245">
              <w:rPr>
                <w:rStyle w:val="None"/>
              </w:rPr>
              <w:t>Contracted Service Provider</w:t>
            </w:r>
          </w:p>
        </w:tc>
      </w:tr>
      <w:tr w:rsidR="00987B51" w:rsidRPr="00242245" w14:paraId="705C0E88" w14:textId="77777777" w:rsidTr="0049621C">
        <w:trPr>
          <w:trHeight w:val="481"/>
          <w:jc w:val="center"/>
        </w:trPr>
        <w:tc>
          <w:tcPr>
            <w:tcW w:w="1075" w:type="dxa"/>
          </w:tcPr>
          <w:p w14:paraId="046429D8" w14:textId="45A6C701" w:rsidR="00987B51" w:rsidRPr="00242245" w:rsidRDefault="00987B51" w:rsidP="00987B51">
            <w:pPr>
              <w:pStyle w:val="NoSpacing"/>
              <w:rPr>
                <w:rStyle w:val="None"/>
              </w:rPr>
            </w:pPr>
            <w:r w:rsidRPr="00242245">
              <w:rPr>
                <w:rStyle w:val="None"/>
              </w:rPr>
              <w:t>330</w:t>
            </w:r>
          </w:p>
        </w:tc>
        <w:tc>
          <w:tcPr>
            <w:tcW w:w="900" w:type="dxa"/>
          </w:tcPr>
          <w:p w14:paraId="11A5E68A" w14:textId="2A2D48F5" w:rsidR="00987B51" w:rsidRPr="00242245" w:rsidRDefault="00987B51" w:rsidP="00987B51">
            <w:pPr>
              <w:pStyle w:val="NoSpacing"/>
              <w:rPr>
                <w:rStyle w:val="None"/>
              </w:rPr>
            </w:pPr>
            <w:r w:rsidRPr="00242245">
              <w:rPr>
                <w:rStyle w:val="None"/>
              </w:rPr>
              <w:t>2120C</w:t>
            </w:r>
          </w:p>
        </w:tc>
        <w:tc>
          <w:tcPr>
            <w:tcW w:w="1260" w:type="dxa"/>
          </w:tcPr>
          <w:p w14:paraId="2489EFE9" w14:textId="26549F72" w:rsidR="00987B51" w:rsidRPr="00242245" w:rsidRDefault="00987B51" w:rsidP="00987B51">
            <w:pPr>
              <w:pStyle w:val="NoSpacing"/>
              <w:rPr>
                <w:rStyle w:val="None"/>
              </w:rPr>
            </w:pPr>
            <w:r w:rsidRPr="00242245">
              <w:rPr>
                <w:rStyle w:val="None"/>
              </w:rPr>
              <w:t>NM101</w:t>
            </w:r>
          </w:p>
        </w:tc>
        <w:tc>
          <w:tcPr>
            <w:tcW w:w="2520" w:type="dxa"/>
          </w:tcPr>
          <w:p w14:paraId="5AC584D3" w14:textId="177593FC" w:rsidR="00987B51" w:rsidRPr="00242245" w:rsidRDefault="00987B51" w:rsidP="00987B51">
            <w:pPr>
              <w:pStyle w:val="NoSpacing"/>
              <w:rPr>
                <w:rStyle w:val="None"/>
              </w:rPr>
            </w:pPr>
            <w:r w:rsidRPr="00242245">
              <w:rPr>
                <w:rStyle w:val="None"/>
              </w:rPr>
              <w:t>Entity Identifier Code</w:t>
            </w:r>
          </w:p>
        </w:tc>
        <w:tc>
          <w:tcPr>
            <w:tcW w:w="1080" w:type="dxa"/>
          </w:tcPr>
          <w:p w14:paraId="668581EB" w14:textId="27280F40" w:rsidR="00987B51" w:rsidRPr="00242245" w:rsidRDefault="00987B51" w:rsidP="00987B51">
            <w:pPr>
              <w:rPr>
                <w:rStyle w:val="None"/>
                <w:rFonts w:ascii="Calibri" w:hAnsi="Calibri" w:cs="Arial Unicode MS"/>
                <w:color w:val="000000"/>
                <w:sz w:val="22"/>
                <w:szCs w:val="22"/>
                <w:u w:color="000000"/>
              </w:rPr>
            </w:pPr>
            <w:r w:rsidRPr="00242245">
              <w:rPr>
                <w:rStyle w:val="None"/>
                <w:rFonts w:ascii="Calibri" w:hAnsi="Calibri" w:cs="Arial Unicode MS"/>
                <w:color w:val="000000"/>
                <w:sz w:val="22"/>
                <w:szCs w:val="22"/>
                <w:u w:color="000000"/>
              </w:rPr>
              <w:t>P3</w:t>
            </w:r>
          </w:p>
        </w:tc>
        <w:tc>
          <w:tcPr>
            <w:tcW w:w="2520" w:type="dxa"/>
          </w:tcPr>
          <w:p w14:paraId="2AD60A76" w14:textId="46DDE164" w:rsidR="00987B51" w:rsidRPr="00242245" w:rsidRDefault="00987B51" w:rsidP="00987B51">
            <w:pPr>
              <w:pStyle w:val="NoSpacing"/>
              <w:rPr>
                <w:rStyle w:val="None"/>
              </w:rPr>
            </w:pPr>
            <w:r w:rsidRPr="00242245">
              <w:rPr>
                <w:rStyle w:val="None"/>
              </w:rPr>
              <w:t>Primary Care Clinician (PCC)</w:t>
            </w:r>
          </w:p>
        </w:tc>
      </w:tr>
      <w:tr w:rsidR="004535C6" w:rsidRPr="00242245" w14:paraId="5D817A59" w14:textId="77777777" w:rsidTr="0049621C">
        <w:trPr>
          <w:trHeight w:val="296"/>
          <w:jc w:val="center"/>
        </w:trPr>
        <w:tc>
          <w:tcPr>
            <w:tcW w:w="1075" w:type="dxa"/>
          </w:tcPr>
          <w:p w14:paraId="2BF413FB" w14:textId="491C9CAF" w:rsidR="004535C6" w:rsidRPr="00242245" w:rsidRDefault="004535C6" w:rsidP="004535C6">
            <w:pPr>
              <w:pStyle w:val="NoSpacing"/>
              <w:rPr>
                <w:rStyle w:val="None"/>
              </w:rPr>
            </w:pPr>
            <w:r w:rsidRPr="00242245">
              <w:rPr>
                <w:rStyle w:val="None"/>
              </w:rPr>
              <w:t>331</w:t>
            </w:r>
          </w:p>
        </w:tc>
        <w:tc>
          <w:tcPr>
            <w:tcW w:w="900" w:type="dxa"/>
          </w:tcPr>
          <w:p w14:paraId="4DAF5495" w14:textId="69B3B9DE" w:rsidR="004535C6" w:rsidRPr="00242245" w:rsidRDefault="004535C6" w:rsidP="004535C6">
            <w:pPr>
              <w:pStyle w:val="NoSpacing"/>
              <w:rPr>
                <w:rStyle w:val="None"/>
              </w:rPr>
            </w:pPr>
            <w:r w:rsidRPr="00242245">
              <w:rPr>
                <w:rStyle w:val="None"/>
              </w:rPr>
              <w:t>2120C</w:t>
            </w:r>
          </w:p>
        </w:tc>
        <w:tc>
          <w:tcPr>
            <w:tcW w:w="1260" w:type="dxa"/>
          </w:tcPr>
          <w:p w14:paraId="5A4CAE25" w14:textId="2EEE60C0" w:rsidR="004535C6" w:rsidRPr="00242245" w:rsidRDefault="004535C6" w:rsidP="004535C6">
            <w:pPr>
              <w:pStyle w:val="NoSpacing"/>
              <w:rPr>
                <w:rStyle w:val="None"/>
              </w:rPr>
            </w:pPr>
            <w:r w:rsidRPr="00242245">
              <w:rPr>
                <w:rStyle w:val="None"/>
              </w:rPr>
              <w:t>NM102</w:t>
            </w:r>
          </w:p>
        </w:tc>
        <w:tc>
          <w:tcPr>
            <w:tcW w:w="2520" w:type="dxa"/>
          </w:tcPr>
          <w:p w14:paraId="4AC1AF5C" w14:textId="0A027D32" w:rsidR="004535C6" w:rsidRPr="00242245" w:rsidRDefault="004535C6" w:rsidP="004535C6">
            <w:pPr>
              <w:pStyle w:val="NoSpacing"/>
              <w:rPr>
                <w:rStyle w:val="None"/>
              </w:rPr>
            </w:pPr>
            <w:r w:rsidRPr="00242245">
              <w:rPr>
                <w:rStyle w:val="None"/>
              </w:rPr>
              <w:t>Entity Type Qualifier</w:t>
            </w:r>
          </w:p>
        </w:tc>
        <w:tc>
          <w:tcPr>
            <w:tcW w:w="1080" w:type="dxa"/>
          </w:tcPr>
          <w:p w14:paraId="0371482C" w14:textId="1C8999AB" w:rsidR="004535C6" w:rsidRPr="00242245" w:rsidRDefault="004535C6" w:rsidP="004535C6">
            <w:pPr>
              <w:rPr>
                <w:rStyle w:val="None"/>
                <w:rFonts w:ascii="Calibri" w:hAnsi="Calibri" w:cs="Arial Unicode MS"/>
                <w:color w:val="000000"/>
                <w:sz w:val="22"/>
                <w:szCs w:val="22"/>
                <w:u w:color="000000"/>
              </w:rPr>
            </w:pPr>
            <w:r w:rsidRPr="00242245">
              <w:rPr>
                <w:rStyle w:val="None"/>
                <w:rFonts w:ascii="Calibri" w:hAnsi="Calibri" w:cs="Arial Unicode MS"/>
                <w:color w:val="000000"/>
                <w:sz w:val="22"/>
                <w:szCs w:val="22"/>
                <w:u w:color="000000"/>
              </w:rPr>
              <w:t>1, 2</w:t>
            </w:r>
          </w:p>
        </w:tc>
        <w:tc>
          <w:tcPr>
            <w:tcW w:w="2520" w:type="dxa"/>
          </w:tcPr>
          <w:p w14:paraId="2BEA7B1B" w14:textId="77777777" w:rsidR="004535C6" w:rsidRPr="00242245" w:rsidRDefault="004535C6" w:rsidP="004535C6">
            <w:pPr>
              <w:pStyle w:val="NoSpacing"/>
              <w:rPr>
                <w:rStyle w:val="None"/>
              </w:rPr>
            </w:pPr>
          </w:p>
        </w:tc>
      </w:tr>
      <w:tr w:rsidR="004535C6" w:rsidRPr="00242245" w14:paraId="00DD12D1" w14:textId="77777777" w:rsidTr="0049621C">
        <w:trPr>
          <w:trHeight w:val="481"/>
          <w:jc w:val="center"/>
        </w:trPr>
        <w:tc>
          <w:tcPr>
            <w:tcW w:w="1075" w:type="dxa"/>
          </w:tcPr>
          <w:p w14:paraId="00F560E4" w14:textId="65D8F8EE" w:rsidR="004535C6" w:rsidRPr="00242245" w:rsidRDefault="004535C6" w:rsidP="004535C6">
            <w:pPr>
              <w:pStyle w:val="NoSpacing"/>
              <w:rPr>
                <w:rStyle w:val="None"/>
              </w:rPr>
            </w:pPr>
            <w:r w:rsidRPr="00242245">
              <w:rPr>
                <w:rStyle w:val="None"/>
              </w:rPr>
              <w:t>331</w:t>
            </w:r>
          </w:p>
        </w:tc>
        <w:tc>
          <w:tcPr>
            <w:tcW w:w="900" w:type="dxa"/>
          </w:tcPr>
          <w:p w14:paraId="6092BEAD" w14:textId="4FD2AB0F" w:rsidR="004535C6" w:rsidRPr="00242245" w:rsidRDefault="004535C6" w:rsidP="004535C6">
            <w:pPr>
              <w:pStyle w:val="NoSpacing"/>
              <w:rPr>
                <w:rStyle w:val="None"/>
              </w:rPr>
            </w:pPr>
            <w:r w:rsidRPr="00242245">
              <w:rPr>
                <w:rStyle w:val="None"/>
              </w:rPr>
              <w:t>2120C</w:t>
            </w:r>
          </w:p>
        </w:tc>
        <w:tc>
          <w:tcPr>
            <w:tcW w:w="1260" w:type="dxa"/>
          </w:tcPr>
          <w:p w14:paraId="78A9E75C" w14:textId="5FF94E2A" w:rsidR="004535C6" w:rsidRPr="00242245" w:rsidRDefault="004535C6" w:rsidP="004535C6">
            <w:pPr>
              <w:pStyle w:val="NoSpacing"/>
              <w:rPr>
                <w:rStyle w:val="None"/>
              </w:rPr>
            </w:pPr>
            <w:r w:rsidRPr="00242245">
              <w:rPr>
                <w:rStyle w:val="None"/>
              </w:rPr>
              <w:t>NM103</w:t>
            </w:r>
          </w:p>
        </w:tc>
        <w:tc>
          <w:tcPr>
            <w:tcW w:w="2520" w:type="dxa"/>
          </w:tcPr>
          <w:p w14:paraId="291DAB09" w14:textId="7A389ACA" w:rsidR="004535C6" w:rsidRPr="00242245" w:rsidRDefault="004535C6" w:rsidP="004535C6">
            <w:pPr>
              <w:pStyle w:val="NoSpacing"/>
              <w:rPr>
                <w:rStyle w:val="None"/>
              </w:rPr>
            </w:pPr>
            <w:r w:rsidRPr="00242245">
              <w:rPr>
                <w:rStyle w:val="None"/>
              </w:rPr>
              <w:t>Benefit Entity Last or Organization Name</w:t>
            </w:r>
          </w:p>
        </w:tc>
        <w:tc>
          <w:tcPr>
            <w:tcW w:w="1080" w:type="dxa"/>
          </w:tcPr>
          <w:p w14:paraId="7237406C" w14:textId="77777777" w:rsidR="004535C6" w:rsidRPr="00242245" w:rsidRDefault="004535C6" w:rsidP="004535C6"/>
        </w:tc>
        <w:tc>
          <w:tcPr>
            <w:tcW w:w="2520" w:type="dxa"/>
          </w:tcPr>
          <w:p w14:paraId="4CAF6C5D" w14:textId="6E516C0D" w:rsidR="004535C6" w:rsidRPr="00242245" w:rsidRDefault="004535C6" w:rsidP="004535C6">
            <w:pPr>
              <w:pStyle w:val="NoSpacing"/>
              <w:rPr>
                <w:rStyle w:val="None"/>
              </w:rPr>
            </w:pPr>
            <w:r w:rsidRPr="00242245">
              <w:rPr>
                <w:rStyle w:val="None"/>
              </w:rPr>
              <w:t>MCO name, ACO, PCC, or CP site name</w:t>
            </w:r>
          </w:p>
        </w:tc>
      </w:tr>
      <w:tr w:rsidR="004535C6" w:rsidRPr="00242245" w14:paraId="4AE1B9AA" w14:textId="77777777" w:rsidTr="0049621C">
        <w:trPr>
          <w:trHeight w:val="341"/>
          <w:jc w:val="center"/>
        </w:trPr>
        <w:tc>
          <w:tcPr>
            <w:tcW w:w="1075" w:type="dxa"/>
          </w:tcPr>
          <w:p w14:paraId="21B59D75" w14:textId="0A0EA055" w:rsidR="004535C6" w:rsidRPr="00242245" w:rsidRDefault="004535C6" w:rsidP="004535C6">
            <w:pPr>
              <w:pStyle w:val="NoSpacing"/>
              <w:rPr>
                <w:rStyle w:val="None"/>
              </w:rPr>
            </w:pPr>
            <w:r w:rsidRPr="00242245">
              <w:rPr>
                <w:rStyle w:val="None"/>
              </w:rPr>
              <w:t>331</w:t>
            </w:r>
          </w:p>
        </w:tc>
        <w:tc>
          <w:tcPr>
            <w:tcW w:w="900" w:type="dxa"/>
          </w:tcPr>
          <w:p w14:paraId="4F664727" w14:textId="6E2990BA" w:rsidR="004535C6" w:rsidRPr="00242245" w:rsidRDefault="004535C6" w:rsidP="004535C6">
            <w:pPr>
              <w:pStyle w:val="NoSpacing"/>
              <w:rPr>
                <w:rStyle w:val="None"/>
              </w:rPr>
            </w:pPr>
            <w:r w:rsidRPr="00242245">
              <w:rPr>
                <w:rStyle w:val="None"/>
              </w:rPr>
              <w:t>2120C</w:t>
            </w:r>
          </w:p>
        </w:tc>
        <w:tc>
          <w:tcPr>
            <w:tcW w:w="1260" w:type="dxa"/>
          </w:tcPr>
          <w:p w14:paraId="21C47F1B" w14:textId="4BA22415" w:rsidR="004535C6" w:rsidRPr="00242245" w:rsidRDefault="004535C6" w:rsidP="004535C6">
            <w:pPr>
              <w:pStyle w:val="NoSpacing"/>
              <w:rPr>
                <w:rStyle w:val="None"/>
              </w:rPr>
            </w:pPr>
            <w:r w:rsidRPr="00242245">
              <w:rPr>
                <w:rStyle w:val="None"/>
              </w:rPr>
              <w:t>NM104</w:t>
            </w:r>
          </w:p>
        </w:tc>
        <w:tc>
          <w:tcPr>
            <w:tcW w:w="2520" w:type="dxa"/>
          </w:tcPr>
          <w:p w14:paraId="0A4D03C8" w14:textId="264F24DA" w:rsidR="004535C6" w:rsidRPr="00242245" w:rsidRDefault="004535C6" w:rsidP="004535C6">
            <w:pPr>
              <w:pStyle w:val="NoSpacing"/>
              <w:rPr>
                <w:rStyle w:val="None"/>
              </w:rPr>
            </w:pPr>
            <w:r w:rsidRPr="00242245">
              <w:rPr>
                <w:rStyle w:val="None"/>
              </w:rPr>
              <w:t>Name First</w:t>
            </w:r>
          </w:p>
        </w:tc>
        <w:tc>
          <w:tcPr>
            <w:tcW w:w="1080" w:type="dxa"/>
          </w:tcPr>
          <w:p w14:paraId="4796C262" w14:textId="77777777" w:rsidR="004535C6" w:rsidRPr="00242245" w:rsidRDefault="004535C6" w:rsidP="004535C6"/>
        </w:tc>
        <w:tc>
          <w:tcPr>
            <w:tcW w:w="2520" w:type="dxa"/>
          </w:tcPr>
          <w:p w14:paraId="7DAC0250" w14:textId="45459643" w:rsidR="004535C6" w:rsidRPr="00242245" w:rsidRDefault="004535C6" w:rsidP="004535C6">
            <w:pPr>
              <w:pStyle w:val="NoSpacing"/>
              <w:rPr>
                <w:rStyle w:val="None"/>
              </w:rPr>
            </w:pPr>
            <w:r w:rsidRPr="00242245">
              <w:rPr>
                <w:rStyle w:val="None"/>
              </w:rPr>
              <w:t>PCC or CP legal name</w:t>
            </w:r>
          </w:p>
        </w:tc>
      </w:tr>
      <w:tr w:rsidR="004535C6" w:rsidRPr="00242245" w14:paraId="6CAB7F2D" w14:textId="77777777" w:rsidTr="0049621C">
        <w:trPr>
          <w:trHeight w:val="481"/>
          <w:jc w:val="center"/>
        </w:trPr>
        <w:tc>
          <w:tcPr>
            <w:tcW w:w="1075" w:type="dxa"/>
          </w:tcPr>
          <w:p w14:paraId="090C8FAE" w14:textId="19A264BB" w:rsidR="004535C6" w:rsidRPr="00242245" w:rsidRDefault="004535C6" w:rsidP="004535C6">
            <w:pPr>
              <w:pStyle w:val="NoSpacing"/>
              <w:rPr>
                <w:rStyle w:val="None"/>
              </w:rPr>
            </w:pPr>
            <w:r w:rsidRPr="00242245">
              <w:rPr>
                <w:rStyle w:val="None"/>
              </w:rPr>
              <w:t>332</w:t>
            </w:r>
          </w:p>
        </w:tc>
        <w:tc>
          <w:tcPr>
            <w:tcW w:w="900" w:type="dxa"/>
          </w:tcPr>
          <w:p w14:paraId="41F0CCB8" w14:textId="05FF0BFD" w:rsidR="004535C6" w:rsidRPr="00242245" w:rsidRDefault="004535C6" w:rsidP="004535C6">
            <w:pPr>
              <w:pStyle w:val="NoSpacing"/>
              <w:rPr>
                <w:rStyle w:val="None"/>
              </w:rPr>
            </w:pPr>
            <w:r w:rsidRPr="00242245">
              <w:rPr>
                <w:rStyle w:val="None"/>
              </w:rPr>
              <w:t>2120C</w:t>
            </w:r>
          </w:p>
        </w:tc>
        <w:tc>
          <w:tcPr>
            <w:tcW w:w="1260" w:type="dxa"/>
          </w:tcPr>
          <w:p w14:paraId="4DEA85C3" w14:textId="247BA947" w:rsidR="004535C6" w:rsidRPr="00242245" w:rsidRDefault="004535C6" w:rsidP="004535C6">
            <w:pPr>
              <w:pStyle w:val="NoSpacing"/>
              <w:rPr>
                <w:rStyle w:val="None"/>
              </w:rPr>
            </w:pPr>
            <w:r w:rsidRPr="00242245">
              <w:rPr>
                <w:rStyle w:val="None"/>
              </w:rPr>
              <w:t>NM108</w:t>
            </w:r>
          </w:p>
        </w:tc>
        <w:tc>
          <w:tcPr>
            <w:tcW w:w="2520" w:type="dxa"/>
          </w:tcPr>
          <w:p w14:paraId="391A584A" w14:textId="3719BD65" w:rsidR="004535C6" w:rsidRPr="00242245" w:rsidRDefault="004535C6" w:rsidP="004535C6">
            <w:pPr>
              <w:pStyle w:val="NoSpacing"/>
              <w:rPr>
                <w:rStyle w:val="None"/>
              </w:rPr>
            </w:pPr>
            <w:r w:rsidRPr="00242245">
              <w:rPr>
                <w:rStyle w:val="None"/>
              </w:rPr>
              <w:t>Identification Code Qualifier</w:t>
            </w:r>
          </w:p>
        </w:tc>
        <w:tc>
          <w:tcPr>
            <w:tcW w:w="1080" w:type="dxa"/>
          </w:tcPr>
          <w:p w14:paraId="42B9EF8A" w14:textId="718392CC" w:rsidR="004535C6" w:rsidRPr="00242245" w:rsidRDefault="004535C6" w:rsidP="004535C6">
            <w:r w:rsidRPr="00242245">
              <w:rPr>
                <w:rStyle w:val="None"/>
                <w:rFonts w:ascii="Calibri" w:hAnsi="Calibri" w:cs="Arial Unicode MS"/>
                <w:color w:val="000000"/>
                <w:sz w:val="22"/>
                <w:szCs w:val="22"/>
                <w:u w:color="000000"/>
              </w:rPr>
              <w:t>XX</w:t>
            </w:r>
          </w:p>
        </w:tc>
        <w:tc>
          <w:tcPr>
            <w:tcW w:w="2520" w:type="dxa"/>
          </w:tcPr>
          <w:p w14:paraId="7227671C" w14:textId="77777777" w:rsidR="004535C6" w:rsidRPr="00242245" w:rsidRDefault="004535C6" w:rsidP="004535C6">
            <w:pPr>
              <w:pStyle w:val="NoSpacing"/>
              <w:rPr>
                <w:rStyle w:val="None"/>
              </w:rPr>
            </w:pPr>
          </w:p>
        </w:tc>
      </w:tr>
      <w:tr w:rsidR="004535C6" w:rsidRPr="00242245" w14:paraId="303BB227" w14:textId="77777777" w:rsidTr="0049621C">
        <w:trPr>
          <w:trHeight w:val="481"/>
          <w:jc w:val="center"/>
        </w:trPr>
        <w:tc>
          <w:tcPr>
            <w:tcW w:w="1075" w:type="dxa"/>
          </w:tcPr>
          <w:p w14:paraId="684DC12D" w14:textId="5FA38468" w:rsidR="004535C6" w:rsidRPr="00242245" w:rsidRDefault="004535C6" w:rsidP="004535C6">
            <w:pPr>
              <w:pStyle w:val="NoSpacing"/>
              <w:rPr>
                <w:rStyle w:val="None"/>
              </w:rPr>
            </w:pPr>
            <w:r w:rsidRPr="00242245">
              <w:rPr>
                <w:rStyle w:val="None"/>
              </w:rPr>
              <w:t>333</w:t>
            </w:r>
          </w:p>
        </w:tc>
        <w:tc>
          <w:tcPr>
            <w:tcW w:w="900" w:type="dxa"/>
          </w:tcPr>
          <w:p w14:paraId="09F8BD6F" w14:textId="1F1B83FE" w:rsidR="004535C6" w:rsidRPr="00242245" w:rsidRDefault="004535C6" w:rsidP="004535C6">
            <w:pPr>
              <w:pStyle w:val="NoSpacing"/>
              <w:rPr>
                <w:rStyle w:val="None"/>
              </w:rPr>
            </w:pPr>
            <w:r w:rsidRPr="00242245">
              <w:rPr>
                <w:rStyle w:val="None"/>
              </w:rPr>
              <w:t>2120C</w:t>
            </w:r>
          </w:p>
        </w:tc>
        <w:tc>
          <w:tcPr>
            <w:tcW w:w="1260" w:type="dxa"/>
          </w:tcPr>
          <w:p w14:paraId="2687F5E3" w14:textId="7DA36490" w:rsidR="004535C6" w:rsidRPr="00242245" w:rsidRDefault="004535C6" w:rsidP="004535C6">
            <w:pPr>
              <w:pStyle w:val="NoSpacing"/>
              <w:rPr>
                <w:rStyle w:val="None"/>
              </w:rPr>
            </w:pPr>
            <w:r w:rsidRPr="00242245">
              <w:rPr>
                <w:rStyle w:val="None"/>
              </w:rPr>
              <w:t>NM109</w:t>
            </w:r>
          </w:p>
        </w:tc>
        <w:tc>
          <w:tcPr>
            <w:tcW w:w="2520" w:type="dxa"/>
          </w:tcPr>
          <w:p w14:paraId="48F0BF89" w14:textId="0055D87C" w:rsidR="004535C6" w:rsidRPr="00242245" w:rsidRDefault="004535C6" w:rsidP="004535C6">
            <w:pPr>
              <w:pStyle w:val="NoSpacing"/>
              <w:rPr>
                <w:rStyle w:val="None"/>
              </w:rPr>
            </w:pPr>
            <w:r w:rsidRPr="00242245">
              <w:rPr>
                <w:rStyle w:val="None"/>
              </w:rPr>
              <w:t>Benefit Related Entity Identifier</w:t>
            </w:r>
          </w:p>
        </w:tc>
        <w:tc>
          <w:tcPr>
            <w:tcW w:w="1080" w:type="dxa"/>
          </w:tcPr>
          <w:p w14:paraId="56F0BBD7" w14:textId="77777777" w:rsidR="004535C6" w:rsidRPr="00242245" w:rsidRDefault="004535C6" w:rsidP="004535C6"/>
        </w:tc>
        <w:tc>
          <w:tcPr>
            <w:tcW w:w="2520" w:type="dxa"/>
          </w:tcPr>
          <w:p w14:paraId="6C631579" w14:textId="785EBD5F" w:rsidR="004535C6" w:rsidRPr="00242245" w:rsidRDefault="004535C6" w:rsidP="004535C6">
            <w:pPr>
              <w:pStyle w:val="NoSpacing"/>
              <w:rPr>
                <w:rStyle w:val="None"/>
              </w:rPr>
            </w:pPr>
            <w:r w:rsidRPr="00242245">
              <w:rPr>
                <w:rStyle w:val="None"/>
              </w:rPr>
              <w:t>NPI is displayed if available</w:t>
            </w:r>
          </w:p>
        </w:tc>
      </w:tr>
      <w:tr w:rsidR="004535C6" w:rsidRPr="00242245" w14:paraId="66438287" w14:textId="77777777" w:rsidTr="0049621C">
        <w:trPr>
          <w:trHeight w:val="481"/>
          <w:jc w:val="center"/>
        </w:trPr>
        <w:tc>
          <w:tcPr>
            <w:tcW w:w="1075" w:type="dxa"/>
          </w:tcPr>
          <w:p w14:paraId="673E3FE8" w14:textId="6593EBC8" w:rsidR="004535C6" w:rsidRPr="00242245" w:rsidRDefault="004535C6" w:rsidP="004535C6">
            <w:pPr>
              <w:pStyle w:val="NoSpacing"/>
              <w:rPr>
                <w:rStyle w:val="None"/>
              </w:rPr>
            </w:pPr>
            <w:r w:rsidRPr="00242245">
              <w:rPr>
                <w:rStyle w:val="None"/>
              </w:rPr>
              <w:t>335</w:t>
            </w:r>
          </w:p>
        </w:tc>
        <w:tc>
          <w:tcPr>
            <w:tcW w:w="900" w:type="dxa"/>
          </w:tcPr>
          <w:p w14:paraId="5A268610" w14:textId="76C9530F" w:rsidR="004535C6" w:rsidRPr="00242245" w:rsidRDefault="004535C6" w:rsidP="004535C6">
            <w:pPr>
              <w:pStyle w:val="NoSpacing"/>
              <w:rPr>
                <w:rStyle w:val="None"/>
              </w:rPr>
            </w:pPr>
            <w:r w:rsidRPr="00242245">
              <w:rPr>
                <w:rStyle w:val="None"/>
              </w:rPr>
              <w:t>2120C</w:t>
            </w:r>
          </w:p>
        </w:tc>
        <w:tc>
          <w:tcPr>
            <w:tcW w:w="1260" w:type="dxa"/>
          </w:tcPr>
          <w:p w14:paraId="12F20B67" w14:textId="24846CDF" w:rsidR="004535C6" w:rsidRPr="00242245" w:rsidRDefault="004535C6" w:rsidP="004535C6">
            <w:pPr>
              <w:pStyle w:val="NoSpacing"/>
              <w:rPr>
                <w:rStyle w:val="None"/>
              </w:rPr>
            </w:pPr>
            <w:r w:rsidRPr="00242245">
              <w:rPr>
                <w:rStyle w:val="None"/>
              </w:rPr>
              <w:t>N301</w:t>
            </w:r>
          </w:p>
        </w:tc>
        <w:tc>
          <w:tcPr>
            <w:tcW w:w="2520" w:type="dxa"/>
          </w:tcPr>
          <w:p w14:paraId="6AAC1DFF" w14:textId="07517BC2" w:rsidR="004535C6" w:rsidRPr="00242245" w:rsidRDefault="004535C6" w:rsidP="004535C6">
            <w:pPr>
              <w:pStyle w:val="NoSpacing"/>
              <w:rPr>
                <w:rStyle w:val="None"/>
              </w:rPr>
            </w:pPr>
            <w:r w:rsidRPr="00242245">
              <w:rPr>
                <w:rStyle w:val="None"/>
              </w:rPr>
              <w:t>Benefit Related Entity Address Line</w:t>
            </w:r>
          </w:p>
        </w:tc>
        <w:tc>
          <w:tcPr>
            <w:tcW w:w="1080" w:type="dxa"/>
          </w:tcPr>
          <w:p w14:paraId="6807A696" w14:textId="77777777" w:rsidR="004535C6" w:rsidRPr="00242245" w:rsidRDefault="004535C6" w:rsidP="004535C6"/>
        </w:tc>
        <w:tc>
          <w:tcPr>
            <w:tcW w:w="2520" w:type="dxa"/>
          </w:tcPr>
          <w:p w14:paraId="088EB85D" w14:textId="5C0585A9" w:rsidR="004535C6" w:rsidRPr="00242245" w:rsidRDefault="004535C6" w:rsidP="004535C6">
            <w:pPr>
              <w:pStyle w:val="NoSpacing"/>
              <w:rPr>
                <w:rStyle w:val="None"/>
              </w:rPr>
            </w:pPr>
            <w:r w:rsidRPr="00242245">
              <w:rPr>
                <w:rStyle w:val="None"/>
              </w:rPr>
              <w:t>MCO, ACO, PCC, or CP or address line 1</w:t>
            </w:r>
          </w:p>
        </w:tc>
      </w:tr>
      <w:tr w:rsidR="004535C6" w:rsidRPr="00242245" w14:paraId="710D2567" w14:textId="77777777" w:rsidTr="0049621C">
        <w:trPr>
          <w:trHeight w:val="481"/>
          <w:jc w:val="center"/>
        </w:trPr>
        <w:tc>
          <w:tcPr>
            <w:tcW w:w="1075" w:type="dxa"/>
          </w:tcPr>
          <w:p w14:paraId="7D2BFA9E" w14:textId="5AE58979" w:rsidR="004535C6" w:rsidRPr="00242245" w:rsidRDefault="004535C6" w:rsidP="004535C6">
            <w:pPr>
              <w:pStyle w:val="NoSpacing"/>
              <w:rPr>
                <w:rStyle w:val="None"/>
              </w:rPr>
            </w:pPr>
            <w:r w:rsidRPr="00242245">
              <w:rPr>
                <w:rStyle w:val="None"/>
              </w:rPr>
              <w:t>335</w:t>
            </w:r>
          </w:p>
        </w:tc>
        <w:tc>
          <w:tcPr>
            <w:tcW w:w="900" w:type="dxa"/>
          </w:tcPr>
          <w:p w14:paraId="1B3A8B24" w14:textId="32D7C212" w:rsidR="004535C6" w:rsidRPr="00242245" w:rsidRDefault="004535C6" w:rsidP="004535C6">
            <w:pPr>
              <w:pStyle w:val="NoSpacing"/>
              <w:rPr>
                <w:rStyle w:val="None"/>
              </w:rPr>
            </w:pPr>
            <w:r w:rsidRPr="00242245">
              <w:rPr>
                <w:rStyle w:val="None"/>
              </w:rPr>
              <w:t>2120C</w:t>
            </w:r>
          </w:p>
        </w:tc>
        <w:tc>
          <w:tcPr>
            <w:tcW w:w="1260" w:type="dxa"/>
          </w:tcPr>
          <w:p w14:paraId="2FF8B4C7" w14:textId="1A3D0196" w:rsidR="004535C6" w:rsidRPr="00242245" w:rsidRDefault="004535C6" w:rsidP="004535C6">
            <w:pPr>
              <w:pStyle w:val="NoSpacing"/>
              <w:rPr>
                <w:rStyle w:val="None"/>
              </w:rPr>
            </w:pPr>
            <w:r w:rsidRPr="00242245">
              <w:rPr>
                <w:rStyle w:val="None"/>
              </w:rPr>
              <w:t>N302</w:t>
            </w:r>
          </w:p>
        </w:tc>
        <w:tc>
          <w:tcPr>
            <w:tcW w:w="2520" w:type="dxa"/>
          </w:tcPr>
          <w:p w14:paraId="733C01D1" w14:textId="31729130" w:rsidR="004535C6" w:rsidRPr="00242245" w:rsidRDefault="004535C6" w:rsidP="004535C6">
            <w:pPr>
              <w:pStyle w:val="NoSpacing"/>
              <w:rPr>
                <w:rStyle w:val="None"/>
              </w:rPr>
            </w:pPr>
            <w:r w:rsidRPr="00242245">
              <w:rPr>
                <w:rStyle w:val="None"/>
              </w:rPr>
              <w:t>Benefit Related Entity Address Line</w:t>
            </w:r>
          </w:p>
        </w:tc>
        <w:tc>
          <w:tcPr>
            <w:tcW w:w="1080" w:type="dxa"/>
          </w:tcPr>
          <w:p w14:paraId="601EB2B9" w14:textId="77777777" w:rsidR="004535C6" w:rsidRPr="00242245" w:rsidRDefault="004535C6" w:rsidP="004535C6"/>
        </w:tc>
        <w:tc>
          <w:tcPr>
            <w:tcW w:w="2520" w:type="dxa"/>
          </w:tcPr>
          <w:p w14:paraId="14BB5088" w14:textId="1338B309" w:rsidR="004535C6" w:rsidRPr="00242245" w:rsidRDefault="004535C6" w:rsidP="004535C6">
            <w:pPr>
              <w:pStyle w:val="NoSpacing"/>
              <w:rPr>
                <w:rStyle w:val="None"/>
              </w:rPr>
            </w:pPr>
            <w:r w:rsidRPr="00242245">
              <w:rPr>
                <w:rStyle w:val="None"/>
              </w:rPr>
              <w:t>MCO, ACO, PCC, or CP address line 2</w:t>
            </w:r>
          </w:p>
        </w:tc>
      </w:tr>
      <w:tr w:rsidR="004535C6" w:rsidRPr="00242245" w14:paraId="5E625587" w14:textId="77777777" w:rsidTr="0049621C">
        <w:trPr>
          <w:trHeight w:val="481"/>
          <w:jc w:val="center"/>
        </w:trPr>
        <w:tc>
          <w:tcPr>
            <w:tcW w:w="1075" w:type="dxa"/>
          </w:tcPr>
          <w:p w14:paraId="2739EF51" w14:textId="01391686" w:rsidR="004535C6" w:rsidRPr="00242245" w:rsidRDefault="004535C6" w:rsidP="004535C6">
            <w:pPr>
              <w:pStyle w:val="NoSpacing"/>
              <w:rPr>
                <w:rStyle w:val="None"/>
              </w:rPr>
            </w:pPr>
            <w:r w:rsidRPr="00242245">
              <w:rPr>
                <w:rStyle w:val="None"/>
              </w:rPr>
              <w:t>336</w:t>
            </w:r>
          </w:p>
        </w:tc>
        <w:tc>
          <w:tcPr>
            <w:tcW w:w="900" w:type="dxa"/>
          </w:tcPr>
          <w:p w14:paraId="749EAF4B" w14:textId="0621B347" w:rsidR="004535C6" w:rsidRPr="00242245" w:rsidRDefault="004535C6" w:rsidP="004535C6">
            <w:pPr>
              <w:pStyle w:val="NoSpacing"/>
              <w:rPr>
                <w:rStyle w:val="None"/>
              </w:rPr>
            </w:pPr>
            <w:r w:rsidRPr="00242245">
              <w:rPr>
                <w:rStyle w:val="None"/>
              </w:rPr>
              <w:t>2120C</w:t>
            </w:r>
          </w:p>
        </w:tc>
        <w:tc>
          <w:tcPr>
            <w:tcW w:w="1260" w:type="dxa"/>
          </w:tcPr>
          <w:p w14:paraId="06B7CB48" w14:textId="55E75ECB" w:rsidR="004535C6" w:rsidRPr="00242245" w:rsidRDefault="004535C6" w:rsidP="004535C6">
            <w:pPr>
              <w:pStyle w:val="NoSpacing"/>
              <w:rPr>
                <w:rStyle w:val="None"/>
              </w:rPr>
            </w:pPr>
            <w:r w:rsidRPr="00242245">
              <w:rPr>
                <w:rStyle w:val="None"/>
              </w:rPr>
              <w:t>N401</w:t>
            </w:r>
          </w:p>
        </w:tc>
        <w:tc>
          <w:tcPr>
            <w:tcW w:w="2520" w:type="dxa"/>
          </w:tcPr>
          <w:p w14:paraId="53FE4686" w14:textId="282C7955" w:rsidR="004535C6" w:rsidRPr="00242245" w:rsidRDefault="004535C6" w:rsidP="004535C6">
            <w:pPr>
              <w:pStyle w:val="NoSpacing"/>
              <w:rPr>
                <w:rStyle w:val="None"/>
              </w:rPr>
            </w:pPr>
            <w:r w:rsidRPr="00242245">
              <w:rPr>
                <w:rStyle w:val="None"/>
              </w:rPr>
              <w:t>Benefit Related Entity City Name</w:t>
            </w:r>
          </w:p>
        </w:tc>
        <w:tc>
          <w:tcPr>
            <w:tcW w:w="1080" w:type="dxa"/>
          </w:tcPr>
          <w:p w14:paraId="5CE45373" w14:textId="77777777" w:rsidR="004535C6" w:rsidRPr="00242245" w:rsidRDefault="004535C6" w:rsidP="004535C6"/>
        </w:tc>
        <w:tc>
          <w:tcPr>
            <w:tcW w:w="2520" w:type="dxa"/>
          </w:tcPr>
          <w:p w14:paraId="3E625BA3" w14:textId="4D377577" w:rsidR="004535C6" w:rsidRPr="00242245" w:rsidRDefault="004535C6" w:rsidP="004535C6">
            <w:pPr>
              <w:pStyle w:val="NoSpacing"/>
              <w:rPr>
                <w:rStyle w:val="None"/>
              </w:rPr>
            </w:pPr>
            <w:r w:rsidRPr="00242245">
              <w:rPr>
                <w:rStyle w:val="None"/>
              </w:rPr>
              <w:t>MCO, ACO, PCC, or CP city name</w:t>
            </w:r>
          </w:p>
        </w:tc>
      </w:tr>
      <w:tr w:rsidR="004535C6" w:rsidRPr="00242245" w14:paraId="12C8EFEE" w14:textId="77777777" w:rsidTr="0049621C">
        <w:trPr>
          <w:trHeight w:val="481"/>
          <w:jc w:val="center"/>
        </w:trPr>
        <w:tc>
          <w:tcPr>
            <w:tcW w:w="1075" w:type="dxa"/>
          </w:tcPr>
          <w:p w14:paraId="0BBF35FF" w14:textId="63A229EC" w:rsidR="004535C6" w:rsidRPr="00242245" w:rsidRDefault="004535C6" w:rsidP="004535C6">
            <w:pPr>
              <w:pStyle w:val="NoSpacing"/>
              <w:rPr>
                <w:rStyle w:val="None"/>
              </w:rPr>
            </w:pPr>
            <w:r w:rsidRPr="00242245">
              <w:rPr>
                <w:rStyle w:val="None"/>
              </w:rPr>
              <w:t>337</w:t>
            </w:r>
          </w:p>
        </w:tc>
        <w:tc>
          <w:tcPr>
            <w:tcW w:w="900" w:type="dxa"/>
          </w:tcPr>
          <w:p w14:paraId="41872FAF" w14:textId="5F2F3ED0" w:rsidR="004535C6" w:rsidRPr="00242245" w:rsidRDefault="004535C6" w:rsidP="004535C6">
            <w:pPr>
              <w:pStyle w:val="NoSpacing"/>
              <w:rPr>
                <w:rStyle w:val="None"/>
              </w:rPr>
            </w:pPr>
            <w:r w:rsidRPr="00242245">
              <w:rPr>
                <w:rStyle w:val="None"/>
              </w:rPr>
              <w:t>2120C</w:t>
            </w:r>
          </w:p>
        </w:tc>
        <w:tc>
          <w:tcPr>
            <w:tcW w:w="1260" w:type="dxa"/>
          </w:tcPr>
          <w:p w14:paraId="7A3D2151" w14:textId="3289A9F9" w:rsidR="004535C6" w:rsidRPr="00242245" w:rsidRDefault="004535C6" w:rsidP="004535C6">
            <w:pPr>
              <w:pStyle w:val="NoSpacing"/>
              <w:rPr>
                <w:rStyle w:val="None"/>
              </w:rPr>
            </w:pPr>
            <w:r w:rsidRPr="00242245">
              <w:rPr>
                <w:rStyle w:val="None"/>
              </w:rPr>
              <w:t>N402</w:t>
            </w:r>
          </w:p>
        </w:tc>
        <w:tc>
          <w:tcPr>
            <w:tcW w:w="2520" w:type="dxa"/>
          </w:tcPr>
          <w:p w14:paraId="16340AFA" w14:textId="664A8B53" w:rsidR="004535C6" w:rsidRPr="00242245" w:rsidRDefault="004535C6" w:rsidP="004535C6">
            <w:pPr>
              <w:pStyle w:val="NoSpacing"/>
              <w:rPr>
                <w:rStyle w:val="None"/>
              </w:rPr>
            </w:pPr>
            <w:r w:rsidRPr="00242245">
              <w:rPr>
                <w:rStyle w:val="None"/>
              </w:rPr>
              <w:t>Benefit Related Entity State Code</w:t>
            </w:r>
          </w:p>
        </w:tc>
        <w:tc>
          <w:tcPr>
            <w:tcW w:w="1080" w:type="dxa"/>
          </w:tcPr>
          <w:p w14:paraId="6595D7AF" w14:textId="77777777" w:rsidR="004535C6" w:rsidRPr="00242245" w:rsidRDefault="004535C6" w:rsidP="004535C6"/>
        </w:tc>
        <w:tc>
          <w:tcPr>
            <w:tcW w:w="2520" w:type="dxa"/>
          </w:tcPr>
          <w:p w14:paraId="40803DA0" w14:textId="2C6B3AA8" w:rsidR="004535C6" w:rsidRPr="00242245" w:rsidRDefault="004535C6" w:rsidP="004535C6">
            <w:pPr>
              <w:pStyle w:val="NoSpacing"/>
              <w:rPr>
                <w:rStyle w:val="None"/>
              </w:rPr>
            </w:pPr>
            <w:r w:rsidRPr="00242245">
              <w:rPr>
                <w:rStyle w:val="None"/>
              </w:rPr>
              <w:t>MCO, ACO, PCC, or CP state or province code</w:t>
            </w:r>
          </w:p>
        </w:tc>
      </w:tr>
      <w:tr w:rsidR="004535C6" w:rsidRPr="00ED3F1F" w14:paraId="2EF6F10A" w14:textId="77777777" w:rsidTr="0049621C">
        <w:trPr>
          <w:trHeight w:val="481"/>
          <w:jc w:val="center"/>
        </w:trPr>
        <w:tc>
          <w:tcPr>
            <w:tcW w:w="1075" w:type="dxa"/>
          </w:tcPr>
          <w:p w14:paraId="70559E0C" w14:textId="434A3F57" w:rsidR="004535C6" w:rsidRPr="00242245" w:rsidRDefault="004535C6" w:rsidP="004535C6">
            <w:pPr>
              <w:pStyle w:val="NoSpacing"/>
              <w:rPr>
                <w:rStyle w:val="None"/>
              </w:rPr>
            </w:pPr>
            <w:r w:rsidRPr="00242245">
              <w:rPr>
                <w:rStyle w:val="None"/>
              </w:rPr>
              <w:t>337</w:t>
            </w:r>
          </w:p>
        </w:tc>
        <w:tc>
          <w:tcPr>
            <w:tcW w:w="900" w:type="dxa"/>
          </w:tcPr>
          <w:p w14:paraId="1F9D12F2" w14:textId="126CCD57" w:rsidR="004535C6" w:rsidRPr="00242245" w:rsidRDefault="004535C6" w:rsidP="004535C6">
            <w:pPr>
              <w:pStyle w:val="NoSpacing"/>
              <w:rPr>
                <w:rStyle w:val="None"/>
              </w:rPr>
            </w:pPr>
            <w:r w:rsidRPr="00242245">
              <w:rPr>
                <w:rStyle w:val="None"/>
              </w:rPr>
              <w:t>2120C</w:t>
            </w:r>
          </w:p>
        </w:tc>
        <w:tc>
          <w:tcPr>
            <w:tcW w:w="1260" w:type="dxa"/>
          </w:tcPr>
          <w:p w14:paraId="67EC86A2" w14:textId="730E492F" w:rsidR="004535C6" w:rsidRPr="00242245" w:rsidRDefault="004535C6" w:rsidP="004535C6">
            <w:pPr>
              <w:pStyle w:val="NoSpacing"/>
              <w:rPr>
                <w:rStyle w:val="None"/>
              </w:rPr>
            </w:pPr>
            <w:r w:rsidRPr="00242245">
              <w:rPr>
                <w:rStyle w:val="None"/>
              </w:rPr>
              <w:t>N403</w:t>
            </w:r>
          </w:p>
        </w:tc>
        <w:tc>
          <w:tcPr>
            <w:tcW w:w="2520" w:type="dxa"/>
          </w:tcPr>
          <w:p w14:paraId="77F5E1F2" w14:textId="061A9454" w:rsidR="004535C6" w:rsidRPr="00242245" w:rsidRDefault="004535C6" w:rsidP="004535C6">
            <w:pPr>
              <w:pStyle w:val="NoSpacing"/>
              <w:rPr>
                <w:rStyle w:val="None"/>
              </w:rPr>
            </w:pPr>
            <w:r w:rsidRPr="00242245">
              <w:rPr>
                <w:rStyle w:val="None"/>
              </w:rPr>
              <w:t>Benefit Related Entity Postal Zone or Zip Code</w:t>
            </w:r>
          </w:p>
        </w:tc>
        <w:tc>
          <w:tcPr>
            <w:tcW w:w="1080" w:type="dxa"/>
          </w:tcPr>
          <w:p w14:paraId="2EE9ECBD" w14:textId="77777777" w:rsidR="004535C6" w:rsidRPr="00242245" w:rsidRDefault="004535C6" w:rsidP="004535C6"/>
        </w:tc>
        <w:tc>
          <w:tcPr>
            <w:tcW w:w="2520" w:type="dxa"/>
          </w:tcPr>
          <w:p w14:paraId="5F2BD0D2" w14:textId="44B8FE8E" w:rsidR="004535C6" w:rsidRPr="00991023" w:rsidRDefault="004535C6" w:rsidP="004535C6">
            <w:pPr>
              <w:pStyle w:val="NoSpacing"/>
              <w:rPr>
                <w:rStyle w:val="None"/>
                <w:rFonts w:ascii="Times New Roman" w:hAnsi="Times New Roman" w:cs="Times New Roman"/>
                <w:color w:val="auto"/>
                <w:sz w:val="24"/>
                <w:szCs w:val="24"/>
                <w:lang w:val="es-US"/>
              </w:rPr>
            </w:pPr>
            <w:r w:rsidRPr="00991023">
              <w:rPr>
                <w:rStyle w:val="None"/>
                <w:lang w:val="es-US"/>
              </w:rPr>
              <w:t xml:space="preserve">MCO, ACO, PCC, </w:t>
            </w:r>
            <w:proofErr w:type="spellStart"/>
            <w:r w:rsidRPr="00991023">
              <w:rPr>
                <w:rStyle w:val="None"/>
                <w:lang w:val="es-US"/>
              </w:rPr>
              <w:t>or</w:t>
            </w:r>
            <w:proofErr w:type="spellEnd"/>
            <w:r w:rsidRPr="00991023">
              <w:rPr>
                <w:rStyle w:val="None"/>
                <w:lang w:val="es-US"/>
              </w:rPr>
              <w:t xml:space="preserve"> CP postal </w:t>
            </w:r>
            <w:proofErr w:type="spellStart"/>
            <w:r w:rsidRPr="00991023">
              <w:rPr>
                <w:rStyle w:val="None"/>
                <w:lang w:val="es-US"/>
              </w:rPr>
              <w:t>code</w:t>
            </w:r>
            <w:proofErr w:type="spellEnd"/>
          </w:p>
        </w:tc>
      </w:tr>
      <w:tr w:rsidR="004535C6" w:rsidRPr="00242245" w14:paraId="5AD77096" w14:textId="77777777" w:rsidTr="0049621C">
        <w:trPr>
          <w:trHeight w:val="350"/>
          <w:jc w:val="center"/>
        </w:trPr>
        <w:tc>
          <w:tcPr>
            <w:tcW w:w="1075" w:type="dxa"/>
          </w:tcPr>
          <w:p w14:paraId="16A854D0" w14:textId="080A7597" w:rsidR="004535C6" w:rsidRPr="00242245" w:rsidRDefault="004535C6" w:rsidP="004535C6">
            <w:pPr>
              <w:pStyle w:val="NoSpacing"/>
              <w:rPr>
                <w:rStyle w:val="None"/>
              </w:rPr>
            </w:pPr>
            <w:r w:rsidRPr="00242245">
              <w:rPr>
                <w:rStyle w:val="None"/>
              </w:rPr>
              <w:lastRenderedPageBreak/>
              <w:t>341</w:t>
            </w:r>
          </w:p>
        </w:tc>
        <w:tc>
          <w:tcPr>
            <w:tcW w:w="900" w:type="dxa"/>
          </w:tcPr>
          <w:p w14:paraId="52CA8069" w14:textId="144DD9D4" w:rsidR="004535C6" w:rsidRPr="00242245" w:rsidRDefault="004535C6" w:rsidP="004535C6">
            <w:pPr>
              <w:pStyle w:val="NoSpacing"/>
              <w:rPr>
                <w:rStyle w:val="None"/>
              </w:rPr>
            </w:pPr>
            <w:r w:rsidRPr="00242245">
              <w:rPr>
                <w:rStyle w:val="None"/>
              </w:rPr>
              <w:t>2120C</w:t>
            </w:r>
          </w:p>
        </w:tc>
        <w:tc>
          <w:tcPr>
            <w:tcW w:w="1260" w:type="dxa"/>
          </w:tcPr>
          <w:p w14:paraId="3DAD159C" w14:textId="09AA67CB" w:rsidR="004535C6" w:rsidRPr="00242245" w:rsidRDefault="004535C6" w:rsidP="004535C6">
            <w:pPr>
              <w:pStyle w:val="NoSpacing"/>
              <w:rPr>
                <w:rStyle w:val="None"/>
              </w:rPr>
            </w:pPr>
            <w:r w:rsidRPr="00242245">
              <w:rPr>
                <w:rStyle w:val="None"/>
              </w:rPr>
              <w:t>PER03</w:t>
            </w:r>
          </w:p>
        </w:tc>
        <w:tc>
          <w:tcPr>
            <w:tcW w:w="2520" w:type="dxa"/>
          </w:tcPr>
          <w:p w14:paraId="3422D6DE" w14:textId="695C9F0D" w:rsidR="004535C6" w:rsidRPr="00242245" w:rsidRDefault="004535C6" w:rsidP="004535C6">
            <w:pPr>
              <w:pStyle w:val="NoSpacing"/>
              <w:rPr>
                <w:rStyle w:val="None"/>
              </w:rPr>
            </w:pPr>
            <w:r w:rsidRPr="00242245">
              <w:rPr>
                <w:rStyle w:val="None"/>
              </w:rPr>
              <w:t>Communication Number Qualifier</w:t>
            </w:r>
          </w:p>
        </w:tc>
        <w:tc>
          <w:tcPr>
            <w:tcW w:w="1080" w:type="dxa"/>
          </w:tcPr>
          <w:p w14:paraId="3799CA48" w14:textId="214E9A6E" w:rsidR="004535C6" w:rsidRPr="00242245" w:rsidRDefault="004535C6" w:rsidP="004535C6">
            <w:r w:rsidRPr="00242245">
              <w:rPr>
                <w:rStyle w:val="None"/>
                <w:rFonts w:ascii="Calibri" w:hAnsi="Calibri" w:cs="Arial Unicode MS"/>
                <w:color w:val="000000"/>
                <w:sz w:val="22"/>
                <w:szCs w:val="22"/>
                <w:u w:color="000000"/>
              </w:rPr>
              <w:t>TE</w:t>
            </w:r>
          </w:p>
        </w:tc>
        <w:tc>
          <w:tcPr>
            <w:tcW w:w="2520" w:type="dxa"/>
          </w:tcPr>
          <w:p w14:paraId="21F1F883" w14:textId="77777777" w:rsidR="004535C6" w:rsidRPr="00242245" w:rsidRDefault="004535C6" w:rsidP="004535C6">
            <w:pPr>
              <w:pStyle w:val="NoSpacing"/>
              <w:rPr>
                <w:rStyle w:val="None"/>
              </w:rPr>
            </w:pPr>
          </w:p>
        </w:tc>
      </w:tr>
    </w:tbl>
    <w:p w14:paraId="4BCB5B3D" w14:textId="5ED28F15" w:rsidR="00B45343" w:rsidRPr="00242245" w:rsidRDefault="003D3F89" w:rsidP="007771D8">
      <w:pPr>
        <w:pStyle w:val="Heading3"/>
        <w:spacing w:after="120"/>
      </w:pPr>
      <w:bookmarkStart w:id="128" w:name="_Toc65673019"/>
      <w:bookmarkStart w:id="129" w:name="_Toc65674478"/>
      <w:r w:rsidRPr="00242245">
        <w:rPr>
          <w:rStyle w:val="None"/>
        </w:rPr>
        <w:t>BEHAVIORAL HEALTH</w:t>
      </w:r>
      <w:bookmarkEnd w:id="128"/>
      <w:bookmarkEnd w:id="129"/>
    </w:p>
    <w:tbl>
      <w:tblPr>
        <w:tblStyle w:val="TableGrid"/>
        <w:tblW w:w="9355" w:type="dxa"/>
        <w:jc w:val="center"/>
        <w:tblLayout w:type="fixed"/>
        <w:tblLook w:val="04A0" w:firstRow="1" w:lastRow="0" w:firstColumn="1" w:lastColumn="0" w:noHBand="0" w:noVBand="1"/>
        <w:tblCaption w:val="Table Behaviorl Health"/>
      </w:tblPr>
      <w:tblGrid>
        <w:gridCol w:w="1075"/>
        <w:gridCol w:w="900"/>
        <w:gridCol w:w="1260"/>
        <w:gridCol w:w="2520"/>
        <w:gridCol w:w="1080"/>
        <w:gridCol w:w="2520"/>
      </w:tblGrid>
      <w:tr w:rsidR="00B45343" w:rsidRPr="00242245" w14:paraId="606D7A70" w14:textId="77777777" w:rsidTr="004C6E56">
        <w:trPr>
          <w:trHeight w:val="481"/>
          <w:tblHeader/>
          <w:jc w:val="center"/>
        </w:trPr>
        <w:tc>
          <w:tcPr>
            <w:tcW w:w="1075" w:type="dxa"/>
            <w:shd w:val="clear" w:color="auto" w:fill="EAF1DD" w:themeFill="accent3" w:themeFillTint="33"/>
          </w:tcPr>
          <w:p w14:paraId="53780FEC"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4007A5A1"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0069E39D"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794DB481"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3512BB17"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2AA03DBE" w14:textId="77777777" w:rsidR="00B45343" w:rsidRPr="00242245" w:rsidRDefault="003D3F89">
            <w:pPr>
              <w:pStyle w:val="NoSpacing"/>
            </w:pPr>
            <w:r w:rsidRPr="00242245">
              <w:rPr>
                <w:rStyle w:val="None"/>
              </w:rPr>
              <w:t>Notes/Comments</w:t>
            </w:r>
          </w:p>
        </w:tc>
      </w:tr>
      <w:tr w:rsidR="00B45343" w:rsidRPr="00242245" w14:paraId="3F0D6E17" w14:textId="77777777" w:rsidTr="00A90BA1">
        <w:trPr>
          <w:trHeight w:val="481"/>
          <w:jc w:val="center"/>
        </w:trPr>
        <w:tc>
          <w:tcPr>
            <w:tcW w:w="1075" w:type="dxa"/>
          </w:tcPr>
          <w:p w14:paraId="62FF016A" w14:textId="77777777" w:rsidR="00B45343" w:rsidRPr="00242245" w:rsidRDefault="003D3F89">
            <w:pPr>
              <w:pStyle w:val="NoSpacing"/>
            </w:pPr>
            <w:r w:rsidRPr="00242245">
              <w:rPr>
                <w:rStyle w:val="None"/>
              </w:rPr>
              <w:t>291</w:t>
            </w:r>
          </w:p>
        </w:tc>
        <w:tc>
          <w:tcPr>
            <w:tcW w:w="900" w:type="dxa"/>
          </w:tcPr>
          <w:p w14:paraId="6BE61A78" w14:textId="77777777" w:rsidR="00B45343" w:rsidRPr="00242245" w:rsidRDefault="003D3F89">
            <w:pPr>
              <w:pStyle w:val="NoSpacing"/>
            </w:pPr>
            <w:r w:rsidRPr="00242245">
              <w:rPr>
                <w:rStyle w:val="None"/>
              </w:rPr>
              <w:t>2110C</w:t>
            </w:r>
          </w:p>
        </w:tc>
        <w:tc>
          <w:tcPr>
            <w:tcW w:w="1260" w:type="dxa"/>
          </w:tcPr>
          <w:p w14:paraId="75925B10" w14:textId="77777777" w:rsidR="00B45343" w:rsidRPr="00242245" w:rsidRDefault="003D3F89">
            <w:pPr>
              <w:pStyle w:val="NoSpacing"/>
            </w:pPr>
            <w:r w:rsidRPr="00242245">
              <w:rPr>
                <w:rStyle w:val="None"/>
              </w:rPr>
              <w:t>EB01</w:t>
            </w:r>
          </w:p>
        </w:tc>
        <w:tc>
          <w:tcPr>
            <w:tcW w:w="2520" w:type="dxa"/>
          </w:tcPr>
          <w:p w14:paraId="0ABC5D31" w14:textId="77777777" w:rsidR="00B45343" w:rsidRPr="00242245" w:rsidRDefault="003D3F89">
            <w:pPr>
              <w:pStyle w:val="NoSpacing"/>
            </w:pPr>
            <w:r w:rsidRPr="00242245">
              <w:rPr>
                <w:rStyle w:val="None"/>
              </w:rPr>
              <w:t>Eligibility or Benefit Information</w:t>
            </w:r>
          </w:p>
        </w:tc>
        <w:tc>
          <w:tcPr>
            <w:tcW w:w="1080" w:type="dxa"/>
          </w:tcPr>
          <w:p w14:paraId="774FD553" w14:textId="77777777" w:rsidR="00B45343" w:rsidRPr="00242245" w:rsidRDefault="003D3F89">
            <w:pPr>
              <w:pStyle w:val="NoSpacing"/>
            </w:pPr>
            <w:r w:rsidRPr="00242245">
              <w:rPr>
                <w:rStyle w:val="None"/>
              </w:rPr>
              <w:t>W</w:t>
            </w:r>
          </w:p>
        </w:tc>
        <w:tc>
          <w:tcPr>
            <w:tcW w:w="2520" w:type="dxa"/>
          </w:tcPr>
          <w:p w14:paraId="4CB7B7A7" w14:textId="2011ED01" w:rsidR="00B45343" w:rsidRPr="00242245" w:rsidRDefault="003D3F89">
            <w:pPr>
              <w:pStyle w:val="NoSpacing"/>
            </w:pPr>
            <w:r w:rsidRPr="00242245">
              <w:rPr>
                <w:rStyle w:val="None"/>
              </w:rPr>
              <w:t>MassHealth defines this code as behavioral health</w:t>
            </w:r>
            <w:r w:rsidR="007026B5" w:rsidRPr="00242245">
              <w:rPr>
                <w:rStyle w:val="None"/>
              </w:rPr>
              <w:t>.</w:t>
            </w:r>
          </w:p>
        </w:tc>
      </w:tr>
      <w:tr w:rsidR="00B45343" w:rsidRPr="00242245" w14:paraId="68114105" w14:textId="77777777" w:rsidTr="00A90BA1">
        <w:trPr>
          <w:trHeight w:val="481"/>
          <w:jc w:val="center"/>
        </w:trPr>
        <w:tc>
          <w:tcPr>
            <w:tcW w:w="1075" w:type="dxa"/>
          </w:tcPr>
          <w:p w14:paraId="01453BD4" w14:textId="77777777" w:rsidR="00B45343" w:rsidRPr="00242245" w:rsidRDefault="003D3F89">
            <w:pPr>
              <w:pStyle w:val="NoSpacing"/>
            </w:pPr>
            <w:r w:rsidRPr="00242245">
              <w:rPr>
                <w:rStyle w:val="None"/>
              </w:rPr>
              <w:t>293</w:t>
            </w:r>
          </w:p>
        </w:tc>
        <w:tc>
          <w:tcPr>
            <w:tcW w:w="900" w:type="dxa"/>
          </w:tcPr>
          <w:p w14:paraId="5814F4D4" w14:textId="77777777" w:rsidR="00B45343" w:rsidRPr="00242245" w:rsidRDefault="003D3F89">
            <w:pPr>
              <w:pStyle w:val="NoSpacing"/>
            </w:pPr>
            <w:r w:rsidRPr="00242245">
              <w:rPr>
                <w:rStyle w:val="None"/>
              </w:rPr>
              <w:t>2110C</w:t>
            </w:r>
          </w:p>
        </w:tc>
        <w:tc>
          <w:tcPr>
            <w:tcW w:w="1260" w:type="dxa"/>
          </w:tcPr>
          <w:p w14:paraId="3701476D" w14:textId="77777777" w:rsidR="00B45343" w:rsidRPr="00242245" w:rsidRDefault="003D3F89">
            <w:pPr>
              <w:pStyle w:val="NoSpacing"/>
            </w:pPr>
            <w:r w:rsidRPr="00242245">
              <w:rPr>
                <w:rStyle w:val="None"/>
              </w:rPr>
              <w:t>EB02</w:t>
            </w:r>
          </w:p>
        </w:tc>
        <w:tc>
          <w:tcPr>
            <w:tcW w:w="2520" w:type="dxa"/>
          </w:tcPr>
          <w:p w14:paraId="471E00CE" w14:textId="77777777" w:rsidR="00B45343" w:rsidRPr="00242245" w:rsidRDefault="003D3F89">
            <w:pPr>
              <w:pStyle w:val="NoSpacing"/>
            </w:pPr>
            <w:r w:rsidRPr="00242245">
              <w:rPr>
                <w:rStyle w:val="None"/>
              </w:rPr>
              <w:t>Benefit Coverage Level Code</w:t>
            </w:r>
          </w:p>
        </w:tc>
        <w:tc>
          <w:tcPr>
            <w:tcW w:w="1080" w:type="dxa"/>
          </w:tcPr>
          <w:p w14:paraId="6511C15D" w14:textId="77777777" w:rsidR="00B45343" w:rsidRPr="00242245" w:rsidRDefault="003D3F89">
            <w:pPr>
              <w:pStyle w:val="NoSpacing"/>
            </w:pPr>
            <w:r w:rsidRPr="00242245">
              <w:rPr>
                <w:rStyle w:val="None"/>
              </w:rPr>
              <w:t>IND</w:t>
            </w:r>
          </w:p>
        </w:tc>
        <w:tc>
          <w:tcPr>
            <w:tcW w:w="2520" w:type="dxa"/>
          </w:tcPr>
          <w:p w14:paraId="75340784" w14:textId="77777777" w:rsidR="00B45343" w:rsidRPr="00242245" w:rsidRDefault="00B45343"/>
        </w:tc>
      </w:tr>
      <w:tr w:rsidR="00B45343" w:rsidRPr="00242245" w14:paraId="3E48A073" w14:textId="77777777" w:rsidTr="00A90BA1">
        <w:trPr>
          <w:trHeight w:val="221"/>
          <w:jc w:val="center"/>
        </w:trPr>
        <w:tc>
          <w:tcPr>
            <w:tcW w:w="1075" w:type="dxa"/>
          </w:tcPr>
          <w:p w14:paraId="78F85692" w14:textId="77777777" w:rsidR="00B45343" w:rsidRPr="00242245" w:rsidRDefault="003D3F89">
            <w:pPr>
              <w:pStyle w:val="NoSpacing"/>
            </w:pPr>
            <w:r w:rsidRPr="00242245">
              <w:rPr>
                <w:rStyle w:val="None"/>
              </w:rPr>
              <w:t>293</w:t>
            </w:r>
          </w:p>
        </w:tc>
        <w:tc>
          <w:tcPr>
            <w:tcW w:w="900" w:type="dxa"/>
          </w:tcPr>
          <w:p w14:paraId="6A1E259C" w14:textId="77777777" w:rsidR="00B45343" w:rsidRPr="00242245" w:rsidRDefault="003D3F89">
            <w:pPr>
              <w:pStyle w:val="NoSpacing"/>
            </w:pPr>
            <w:r w:rsidRPr="00242245">
              <w:rPr>
                <w:rStyle w:val="None"/>
              </w:rPr>
              <w:t>2110C</w:t>
            </w:r>
          </w:p>
        </w:tc>
        <w:tc>
          <w:tcPr>
            <w:tcW w:w="1260" w:type="dxa"/>
          </w:tcPr>
          <w:p w14:paraId="2195B434" w14:textId="77777777" w:rsidR="00B45343" w:rsidRPr="00242245" w:rsidRDefault="003D3F89">
            <w:pPr>
              <w:pStyle w:val="NoSpacing"/>
            </w:pPr>
            <w:r w:rsidRPr="00242245">
              <w:rPr>
                <w:rStyle w:val="None"/>
              </w:rPr>
              <w:t>EB03</w:t>
            </w:r>
          </w:p>
        </w:tc>
        <w:tc>
          <w:tcPr>
            <w:tcW w:w="2520" w:type="dxa"/>
          </w:tcPr>
          <w:p w14:paraId="072F0344" w14:textId="77777777" w:rsidR="00B45343" w:rsidRPr="00242245" w:rsidRDefault="003D3F89">
            <w:pPr>
              <w:pStyle w:val="NoSpacing"/>
            </w:pPr>
            <w:r w:rsidRPr="00242245">
              <w:rPr>
                <w:rStyle w:val="None"/>
              </w:rPr>
              <w:t>Service Type Code</w:t>
            </w:r>
          </w:p>
        </w:tc>
        <w:tc>
          <w:tcPr>
            <w:tcW w:w="1080" w:type="dxa"/>
          </w:tcPr>
          <w:p w14:paraId="319CE90C" w14:textId="77777777" w:rsidR="00B45343" w:rsidRPr="00242245" w:rsidRDefault="003D3F89">
            <w:pPr>
              <w:pStyle w:val="NoSpacing"/>
            </w:pPr>
            <w:r w:rsidRPr="00242245">
              <w:rPr>
                <w:rStyle w:val="None"/>
              </w:rPr>
              <w:t>30</w:t>
            </w:r>
          </w:p>
        </w:tc>
        <w:tc>
          <w:tcPr>
            <w:tcW w:w="2520" w:type="dxa"/>
          </w:tcPr>
          <w:p w14:paraId="6BA544AD" w14:textId="77777777" w:rsidR="00B45343" w:rsidRPr="00242245" w:rsidRDefault="00B45343"/>
        </w:tc>
      </w:tr>
      <w:tr w:rsidR="00B45343" w:rsidRPr="00242245" w14:paraId="007A5763" w14:textId="77777777" w:rsidTr="00A90BA1">
        <w:trPr>
          <w:trHeight w:val="221"/>
          <w:jc w:val="center"/>
        </w:trPr>
        <w:tc>
          <w:tcPr>
            <w:tcW w:w="1075" w:type="dxa"/>
          </w:tcPr>
          <w:p w14:paraId="03404282" w14:textId="77777777" w:rsidR="00B45343" w:rsidRPr="00242245" w:rsidRDefault="003D3F89">
            <w:pPr>
              <w:pStyle w:val="NoSpacing"/>
            </w:pPr>
            <w:r w:rsidRPr="00242245">
              <w:rPr>
                <w:rStyle w:val="None"/>
              </w:rPr>
              <w:t>299</w:t>
            </w:r>
          </w:p>
        </w:tc>
        <w:tc>
          <w:tcPr>
            <w:tcW w:w="900" w:type="dxa"/>
          </w:tcPr>
          <w:p w14:paraId="534429D3" w14:textId="77777777" w:rsidR="00B45343" w:rsidRPr="00242245" w:rsidRDefault="003D3F89">
            <w:pPr>
              <w:pStyle w:val="NoSpacing"/>
            </w:pPr>
            <w:r w:rsidRPr="00242245">
              <w:rPr>
                <w:rStyle w:val="None"/>
              </w:rPr>
              <w:t>2110C</w:t>
            </w:r>
          </w:p>
        </w:tc>
        <w:tc>
          <w:tcPr>
            <w:tcW w:w="1260" w:type="dxa"/>
          </w:tcPr>
          <w:p w14:paraId="7905711F" w14:textId="77777777" w:rsidR="00B45343" w:rsidRPr="00242245" w:rsidRDefault="003D3F89">
            <w:pPr>
              <w:pStyle w:val="NoSpacing"/>
            </w:pPr>
            <w:r w:rsidRPr="00242245">
              <w:rPr>
                <w:rStyle w:val="None"/>
              </w:rPr>
              <w:t>EB05</w:t>
            </w:r>
          </w:p>
        </w:tc>
        <w:tc>
          <w:tcPr>
            <w:tcW w:w="2520" w:type="dxa"/>
          </w:tcPr>
          <w:p w14:paraId="60D1B190" w14:textId="77777777" w:rsidR="00B45343" w:rsidRPr="00242245" w:rsidRDefault="003D3F89">
            <w:pPr>
              <w:pStyle w:val="NoSpacing"/>
            </w:pPr>
            <w:r w:rsidRPr="00242245">
              <w:rPr>
                <w:rStyle w:val="None"/>
              </w:rPr>
              <w:t>Plan Coverage Description</w:t>
            </w:r>
          </w:p>
        </w:tc>
        <w:tc>
          <w:tcPr>
            <w:tcW w:w="1080" w:type="dxa"/>
          </w:tcPr>
          <w:p w14:paraId="6795D287" w14:textId="77777777" w:rsidR="00B45343" w:rsidRPr="00242245" w:rsidRDefault="00B45343"/>
        </w:tc>
        <w:tc>
          <w:tcPr>
            <w:tcW w:w="2520" w:type="dxa"/>
          </w:tcPr>
          <w:p w14:paraId="79BA707D" w14:textId="77777777" w:rsidR="00B45343" w:rsidRPr="00242245" w:rsidRDefault="003D3F89">
            <w:pPr>
              <w:pStyle w:val="NoSpacing"/>
            </w:pPr>
            <w:r w:rsidRPr="00242245">
              <w:rPr>
                <w:rStyle w:val="None"/>
              </w:rPr>
              <w:t>Behavioral health</w:t>
            </w:r>
          </w:p>
        </w:tc>
      </w:tr>
      <w:tr w:rsidR="00B45343" w:rsidRPr="00242245" w14:paraId="6BFE6206" w14:textId="77777777" w:rsidTr="00A90BA1">
        <w:trPr>
          <w:trHeight w:val="221"/>
          <w:jc w:val="center"/>
        </w:trPr>
        <w:tc>
          <w:tcPr>
            <w:tcW w:w="1075" w:type="dxa"/>
          </w:tcPr>
          <w:p w14:paraId="70771AB3" w14:textId="77777777" w:rsidR="00B45343" w:rsidRPr="00242245" w:rsidRDefault="003D3F89">
            <w:pPr>
              <w:pStyle w:val="NoSpacing"/>
            </w:pPr>
            <w:r w:rsidRPr="00242245">
              <w:rPr>
                <w:rStyle w:val="None"/>
              </w:rPr>
              <w:t>317</w:t>
            </w:r>
          </w:p>
        </w:tc>
        <w:tc>
          <w:tcPr>
            <w:tcW w:w="900" w:type="dxa"/>
          </w:tcPr>
          <w:p w14:paraId="2448258A" w14:textId="77777777" w:rsidR="00B45343" w:rsidRPr="00242245" w:rsidRDefault="003D3F89">
            <w:pPr>
              <w:pStyle w:val="NoSpacing"/>
            </w:pPr>
            <w:r w:rsidRPr="00242245">
              <w:rPr>
                <w:rStyle w:val="None"/>
              </w:rPr>
              <w:t>2110C</w:t>
            </w:r>
          </w:p>
        </w:tc>
        <w:tc>
          <w:tcPr>
            <w:tcW w:w="1260" w:type="dxa"/>
          </w:tcPr>
          <w:p w14:paraId="7ED4DC59" w14:textId="77777777" w:rsidR="00B45343" w:rsidRPr="00242245" w:rsidRDefault="003D3F89">
            <w:pPr>
              <w:pStyle w:val="NoSpacing"/>
            </w:pPr>
            <w:r w:rsidRPr="00242245">
              <w:rPr>
                <w:rStyle w:val="None"/>
              </w:rPr>
              <w:t>DTP01</w:t>
            </w:r>
          </w:p>
        </w:tc>
        <w:tc>
          <w:tcPr>
            <w:tcW w:w="2520" w:type="dxa"/>
          </w:tcPr>
          <w:p w14:paraId="47162B88" w14:textId="77777777" w:rsidR="00B45343" w:rsidRPr="00242245" w:rsidRDefault="003D3F89">
            <w:pPr>
              <w:pStyle w:val="NoSpacing"/>
            </w:pPr>
            <w:r w:rsidRPr="00242245">
              <w:rPr>
                <w:rStyle w:val="None"/>
              </w:rPr>
              <w:t>Date Time Qualifier</w:t>
            </w:r>
          </w:p>
        </w:tc>
        <w:tc>
          <w:tcPr>
            <w:tcW w:w="1080" w:type="dxa"/>
          </w:tcPr>
          <w:p w14:paraId="3890DB25" w14:textId="77777777" w:rsidR="00B45343" w:rsidRPr="00242245" w:rsidRDefault="003D3F89">
            <w:pPr>
              <w:pStyle w:val="NoSpacing"/>
            </w:pPr>
            <w:r w:rsidRPr="00242245">
              <w:rPr>
                <w:rStyle w:val="None"/>
              </w:rPr>
              <w:t>307</w:t>
            </w:r>
          </w:p>
        </w:tc>
        <w:tc>
          <w:tcPr>
            <w:tcW w:w="2520" w:type="dxa"/>
          </w:tcPr>
          <w:p w14:paraId="2833F302" w14:textId="77777777" w:rsidR="00B45343" w:rsidRPr="00242245" w:rsidRDefault="00B45343"/>
        </w:tc>
      </w:tr>
      <w:tr w:rsidR="00B45343" w:rsidRPr="00242245" w14:paraId="13B0E338" w14:textId="77777777" w:rsidTr="00A90BA1">
        <w:trPr>
          <w:trHeight w:val="481"/>
          <w:jc w:val="center"/>
        </w:trPr>
        <w:tc>
          <w:tcPr>
            <w:tcW w:w="1075" w:type="dxa"/>
          </w:tcPr>
          <w:p w14:paraId="19037944" w14:textId="77777777" w:rsidR="00B45343" w:rsidRPr="00242245" w:rsidRDefault="003D3F89">
            <w:pPr>
              <w:pStyle w:val="NoSpacing"/>
            </w:pPr>
            <w:r w:rsidRPr="00242245">
              <w:rPr>
                <w:rStyle w:val="None"/>
              </w:rPr>
              <w:t>318</w:t>
            </w:r>
          </w:p>
        </w:tc>
        <w:tc>
          <w:tcPr>
            <w:tcW w:w="900" w:type="dxa"/>
          </w:tcPr>
          <w:p w14:paraId="354FED8F" w14:textId="77777777" w:rsidR="00B45343" w:rsidRPr="00242245" w:rsidRDefault="003D3F89">
            <w:pPr>
              <w:pStyle w:val="NoSpacing"/>
            </w:pPr>
            <w:r w:rsidRPr="00242245">
              <w:rPr>
                <w:rStyle w:val="None"/>
              </w:rPr>
              <w:t>2110C</w:t>
            </w:r>
          </w:p>
        </w:tc>
        <w:tc>
          <w:tcPr>
            <w:tcW w:w="1260" w:type="dxa"/>
          </w:tcPr>
          <w:p w14:paraId="56596835" w14:textId="77777777" w:rsidR="00B45343" w:rsidRPr="00242245" w:rsidRDefault="003D3F89">
            <w:pPr>
              <w:pStyle w:val="NoSpacing"/>
            </w:pPr>
            <w:r w:rsidRPr="00242245">
              <w:rPr>
                <w:rStyle w:val="None"/>
              </w:rPr>
              <w:t>DTP02</w:t>
            </w:r>
          </w:p>
        </w:tc>
        <w:tc>
          <w:tcPr>
            <w:tcW w:w="2520" w:type="dxa"/>
          </w:tcPr>
          <w:p w14:paraId="3EFF8A40" w14:textId="77777777" w:rsidR="00B45343" w:rsidRPr="00242245" w:rsidRDefault="003D3F89">
            <w:pPr>
              <w:pStyle w:val="NoSpacing"/>
            </w:pPr>
            <w:r w:rsidRPr="00242245">
              <w:rPr>
                <w:rStyle w:val="None"/>
              </w:rPr>
              <w:t>Date Time Period Format Qualifier</w:t>
            </w:r>
          </w:p>
        </w:tc>
        <w:tc>
          <w:tcPr>
            <w:tcW w:w="1080" w:type="dxa"/>
          </w:tcPr>
          <w:p w14:paraId="6C67A0A6" w14:textId="77777777" w:rsidR="00B45343" w:rsidRPr="00242245" w:rsidRDefault="003D3F89">
            <w:pPr>
              <w:pStyle w:val="NoSpacing"/>
            </w:pPr>
            <w:r w:rsidRPr="00242245">
              <w:rPr>
                <w:rStyle w:val="None"/>
              </w:rPr>
              <w:t>RD8</w:t>
            </w:r>
          </w:p>
        </w:tc>
        <w:tc>
          <w:tcPr>
            <w:tcW w:w="2520" w:type="dxa"/>
          </w:tcPr>
          <w:p w14:paraId="5E8AF39E" w14:textId="77777777" w:rsidR="00B45343" w:rsidRPr="00242245" w:rsidRDefault="00B45343"/>
        </w:tc>
      </w:tr>
      <w:tr w:rsidR="00B45343" w:rsidRPr="00242245" w14:paraId="6BD05726" w14:textId="77777777" w:rsidTr="00A90BA1">
        <w:trPr>
          <w:trHeight w:val="481"/>
          <w:jc w:val="center"/>
        </w:trPr>
        <w:tc>
          <w:tcPr>
            <w:tcW w:w="1075" w:type="dxa"/>
          </w:tcPr>
          <w:p w14:paraId="0409A7A0" w14:textId="77777777" w:rsidR="00B45343" w:rsidRPr="00242245" w:rsidRDefault="003D3F89">
            <w:pPr>
              <w:pStyle w:val="NoSpacing"/>
            </w:pPr>
            <w:r w:rsidRPr="00242245">
              <w:rPr>
                <w:rStyle w:val="None"/>
              </w:rPr>
              <w:t>318</w:t>
            </w:r>
          </w:p>
        </w:tc>
        <w:tc>
          <w:tcPr>
            <w:tcW w:w="900" w:type="dxa"/>
          </w:tcPr>
          <w:p w14:paraId="01705528" w14:textId="77777777" w:rsidR="00B45343" w:rsidRPr="00242245" w:rsidRDefault="003D3F89">
            <w:pPr>
              <w:pStyle w:val="NoSpacing"/>
            </w:pPr>
            <w:r w:rsidRPr="00242245">
              <w:rPr>
                <w:rStyle w:val="None"/>
              </w:rPr>
              <w:t>2110C</w:t>
            </w:r>
          </w:p>
        </w:tc>
        <w:tc>
          <w:tcPr>
            <w:tcW w:w="1260" w:type="dxa"/>
          </w:tcPr>
          <w:p w14:paraId="4D7FA391" w14:textId="77777777" w:rsidR="00B45343" w:rsidRPr="00242245" w:rsidRDefault="003D3F89">
            <w:pPr>
              <w:pStyle w:val="NoSpacing"/>
            </w:pPr>
            <w:r w:rsidRPr="00242245">
              <w:rPr>
                <w:rStyle w:val="None"/>
              </w:rPr>
              <w:t>DTP03</w:t>
            </w:r>
          </w:p>
        </w:tc>
        <w:tc>
          <w:tcPr>
            <w:tcW w:w="2520" w:type="dxa"/>
          </w:tcPr>
          <w:p w14:paraId="34B2C8D2" w14:textId="77777777" w:rsidR="00B45343" w:rsidRPr="00242245" w:rsidRDefault="003D3F89">
            <w:pPr>
              <w:pStyle w:val="NoSpacing"/>
            </w:pPr>
            <w:r w:rsidRPr="00242245">
              <w:rPr>
                <w:rStyle w:val="None"/>
              </w:rPr>
              <w:t>Eligibility or Benefit Date Time Period</w:t>
            </w:r>
          </w:p>
        </w:tc>
        <w:tc>
          <w:tcPr>
            <w:tcW w:w="1080" w:type="dxa"/>
          </w:tcPr>
          <w:p w14:paraId="49CEE8BF" w14:textId="77777777" w:rsidR="00B45343" w:rsidRPr="00242245" w:rsidRDefault="00B45343"/>
        </w:tc>
        <w:tc>
          <w:tcPr>
            <w:tcW w:w="2520" w:type="dxa"/>
          </w:tcPr>
          <w:p w14:paraId="21C3B3AA" w14:textId="77777777" w:rsidR="00B45343" w:rsidRPr="00242245" w:rsidRDefault="003D3F89">
            <w:pPr>
              <w:pStyle w:val="NoSpacing"/>
            </w:pPr>
            <w:r w:rsidRPr="00242245">
              <w:rPr>
                <w:rStyle w:val="None"/>
              </w:rPr>
              <w:t xml:space="preserve">Behavioral health </w:t>
            </w:r>
            <w:proofErr w:type="gramStart"/>
            <w:r w:rsidRPr="00242245">
              <w:rPr>
                <w:rStyle w:val="None"/>
              </w:rPr>
              <w:t>begin</w:t>
            </w:r>
            <w:proofErr w:type="gramEnd"/>
            <w:r w:rsidRPr="00242245">
              <w:rPr>
                <w:rStyle w:val="None"/>
              </w:rPr>
              <w:t xml:space="preserve"> and end date</w:t>
            </w:r>
          </w:p>
        </w:tc>
      </w:tr>
      <w:tr w:rsidR="00AA6BBF" w:rsidRPr="00242245" w14:paraId="209763D0" w14:textId="77777777" w:rsidTr="00A90BA1">
        <w:trPr>
          <w:trHeight w:val="481"/>
          <w:jc w:val="center"/>
        </w:trPr>
        <w:tc>
          <w:tcPr>
            <w:tcW w:w="1075" w:type="dxa"/>
          </w:tcPr>
          <w:p w14:paraId="07B9D074" w14:textId="77B0C7FA" w:rsidR="00AA6BBF" w:rsidRPr="00242245" w:rsidRDefault="00AA6BBF" w:rsidP="00AA6BBF">
            <w:pPr>
              <w:pStyle w:val="NoSpacing"/>
              <w:rPr>
                <w:rStyle w:val="None"/>
              </w:rPr>
            </w:pPr>
            <w:r w:rsidRPr="00242245">
              <w:rPr>
                <w:rStyle w:val="None"/>
              </w:rPr>
              <w:t>323</w:t>
            </w:r>
          </w:p>
        </w:tc>
        <w:tc>
          <w:tcPr>
            <w:tcW w:w="900" w:type="dxa"/>
          </w:tcPr>
          <w:p w14:paraId="7E7E9BCC" w14:textId="53F4CB2A" w:rsidR="00AA6BBF" w:rsidRPr="00242245" w:rsidRDefault="00AA6BBF" w:rsidP="00AA6BBF">
            <w:pPr>
              <w:pStyle w:val="NoSpacing"/>
              <w:rPr>
                <w:rStyle w:val="None"/>
              </w:rPr>
            </w:pPr>
            <w:r w:rsidRPr="00242245">
              <w:rPr>
                <w:rStyle w:val="None"/>
              </w:rPr>
              <w:t>2110C</w:t>
            </w:r>
          </w:p>
        </w:tc>
        <w:tc>
          <w:tcPr>
            <w:tcW w:w="1260" w:type="dxa"/>
          </w:tcPr>
          <w:p w14:paraId="5A2BE103" w14:textId="7122E225" w:rsidR="00AA6BBF" w:rsidRPr="00242245" w:rsidRDefault="00AA6BBF" w:rsidP="00AA6BBF">
            <w:pPr>
              <w:pStyle w:val="NoSpacing"/>
              <w:rPr>
                <w:rStyle w:val="None"/>
              </w:rPr>
            </w:pPr>
            <w:r w:rsidRPr="00242245">
              <w:rPr>
                <w:rStyle w:val="None"/>
              </w:rPr>
              <w:t>MSG01</w:t>
            </w:r>
          </w:p>
        </w:tc>
        <w:tc>
          <w:tcPr>
            <w:tcW w:w="2520" w:type="dxa"/>
          </w:tcPr>
          <w:p w14:paraId="60640C53" w14:textId="624AA81D" w:rsidR="00AA6BBF" w:rsidRPr="00242245" w:rsidRDefault="00AA6BBF" w:rsidP="00AA6BBF">
            <w:pPr>
              <w:pStyle w:val="NoSpacing"/>
              <w:rPr>
                <w:rStyle w:val="None"/>
              </w:rPr>
            </w:pPr>
            <w:r w:rsidRPr="00242245">
              <w:rPr>
                <w:rStyle w:val="None"/>
              </w:rPr>
              <w:t>Free Form Message Text</w:t>
            </w:r>
          </w:p>
        </w:tc>
        <w:tc>
          <w:tcPr>
            <w:tcW w:w="1080" w:type="dxa"/>
          </w:tcPr>
          <w:p w14:paraId="7939BCFE" w14:textId="77777777" w:rsidR="00AA6BBF" w:rsidRPr="00242245" w:rsidRDefault="00AA6BBF" w:rsidP="00AA6BBF"/>
        </w:tc>
        <w:tc>
          <w:tcPr>
            <w:tcW w:w="2520" w:type="dxa"/>
          </w:tcPr>
          <w:p w14:paraId="37144B3E" w14:textId="65205858" w:rsidR="00AA6BBF" w:rsidRPr="00242245" w:rsidRDefault="00AA6BBF" w:rsidP="00AA6BBF">
            <w:pPr>
              <w:pStyle w:val="NoSpacing"/>
              <w:rPr>
                <w:rStyle w:val="None"/>
              </w:rPr>
            </w:pPr>
            <w:r w:rsidRPr="00242245">
              <w:rPr>
                <w:rStyle w:val="None"/>
              </w:rPr>
              <w:t>MassHealth will return restrictive message(s) in this field if applicable.</w:t>
            </w:r>
          </w:p>
        </w:tc>
      </w:tr>
      <w:tr w:rsidR="00AA6BBF" w:rsidRPr="00242245" w14:paraId="03C64338" w14:textId="77777777" w:rsidTr="00A90BA1">
        <w:trPr>
          <w:trHeight w:val="297"/>
          <w:jc w:val="center"/>
        </w:trPr>
        <w:tc>
          <w:tcPr>
            <w:tcW w:w="1075" w:type="dxa"/>
          </w:tcPr>
          <w:p w14:paraId="701C8843" w14:textId="46E763C3" w:rsidR="00AA6BBF" w:rsidRPr="00242245" w:rsidRDefault="00AA6BBF" w:rsidP="00AA6BBF">
            <w:pPr>
              <w:pStyle w:val="NoSpacing"/>
              <w:rPr>
                <w:rStyle w:val="None"/>
              </w:rPr>
            </w:pPr>
            <w:r w:rsidRPr="00242245">
              <w:rPr>
                <w:rStyle w:val="None"/>
              </w:rPr>
              <w:t>330</w:t>
            </w:r>
          </w:p>
        </w:tc>
        <w:tc>
          <w:tcPr>
            <w:tcW w:w="900" w:type="dxa"/>
          </w:tcPr>
          <w:p w14:paraId="11A45DB7" w14:textId="35EB0C87" w:rsidR="00AA6BBF" w:rsidRPr="00242245" w:rsidRDefault="00AA6BBF" w:rsidP="00AA6BBF">
            <w:pPr>
              <w:pStyle w:val="NoSpacing"/>
              <w:rPr>
                <w:rStyle w:val="None"/>
              </w:rPr>
            </w:pPr>
            <w:r w:rsidRPr="00242245">
              <w:rPr>
                <w:rStyle w:val="None"/>
              </w:rPr>
              <w:t>2120C</w:t>
            </w:r>
          </w:p>
        </w:tc>
        <w:tc>
          <w:tcPr>
            <w:tcW w:w="1260" w:type="dxa"/>
          </w:tcPr>
          <w:p w14:paraId="69ABF431" w14:textId="154C64F9" w:rsidR="00AA6BBF" w:rsidRPr="00242245" w:rsidRDefault="00AA6BBF" w:rsidP="00AA6BBF">
            <w:pPr>
              <w:pStyle w:val="NoSpacing"/>
              <w:rPr>
                <w:rStyle w:val="None"/>
              </w:rPr>
            </w:pPr>
            <w:r w:rsidRPr="00242245">
              <w:rPr>
                <w:rStyle w:val="None"/>
              </w:rPr>
              <w:t>NM101</w:t>
            </w:r>
          </w:p>
        </w:tc>
        <w:tc>
          <w:tcPr>
            <w:tcW w:w="2520" w:type="dxa"/>
          </w:tcPr>
          <w:p w14:paraId="04C3FD48" w14:textId="2ECA5456" w:rsidR="00AA6BBF" w:rsidRPr="00242245" w:rsidRDefault="00AA6BBF" w:rsidP="00AA6BBF">
            <w:pPr>
              <w:pStyle w:val="NoSpacing"/>
              <w:rPr>
                <w:rStyle w:val="None"/>
              </w:rPr>
            </w:pPr>
            <w:r w:rsidRPr="00242245">
              <w:rPr>
                <w:rStyle w:val="None"/>
              </w:rPr>
              <w:t>Entity Identifier Code</w:t>
            </w:r>
          </w:p>
        </w:tc>
        <w:tc>
          <w:tcPr>
            <w:tcW w:w="1080" w:type="dxa"/>
          </w:tcPr>
          <w:p w14:paraId="6DD861D6" w14:textId="231243B5" w:rsidR="00AA6BBF" w:rsidRPr="00242245" w:rsidRDefault="00AA6BBF" w:rsidP="004C6E56">
            <w:pPr>
              <w:pStyle w:val="NoSpacing"/>
              <w:rPr>
                <w:rStyle w:val="None"/>
              </w:rPr>
            </w:pPr>
            <w:r w:rsidRPr="00242245">
              <w:rPr>
                <w:rStyle w:val="None"/>
              </w:rPr>
              <w:t>13</w:t>
            </w:r>
          </w:p>
        </w:tc>
        <w:tc>
          <w:tcPr>
            <w:tcW w:w="2520" w:type="dxa"/>
          </w:tcPr>
          <w:p w14:paraId="212E2ECD" w14:textId="0EBC2FC7" w:rsidR="00AA6BBF" w:rsidRPr="00242245" w:rsidRDefault="00AA6BBF" w:rsidP="00AA6BBF">
            <w:pPr>
              <w:pStyle w:val="NoSpacing"/>
              <w:rPr>
                <w:rStyle w:val="None"/>
              </w:rPr>
            </w:pPr>
            <w:r w:rsidRPr="00242245">
              <w:rPr>
                <w:rStyle w:val="None"/>
              </w:rPr>
              <w:t>330</w:t>
            </w:r>
          </w:p>
        </w:tc>
      </w:tr>
      <w:tr w:rsidR="00AA6BBF" w:rsidRPr="00242245" w14:paraId="2FB7801F" w14:textId="77777777" w:rsidTr="00A90BA1">
        <w:trPr>
          <w:trHeight w:val="297"/>
          <w:jc w:val="center"/>
        </w:trPr>
        <w:tc>
          <w:tcPr>
            <w:tcW w:w="1075" w:type="dxa"/>
          </w:tcPr>
          <w:p w14:paraId="5E542E3E" w14:textId="18A4008F" w:rsidR="00AA6BBF" w:rsidRPr="00242245" w:rsidRDefault="00AA6BBF" w:rsidP="00AA6BBF">
            <w:pPr>
              <w:pStyle w:val="NoSpacing"/>
              <w:rPr>
                <w:rStyle w:val="None"/>
              </w:rPr>
            </w:pPr>
            <w:r w:rsidRPr="00242245">
              <w:rPr>
                <w:rStyle w:val="None"/>
              </w:rPr>
              <w:t>331</w:t>
            </w:r>
          </w:p>
        </w:tc>
        <w:tc>
          <w:tcPr>
            <w:tcW w:w="900" w:type="dxa"/>
          </w:tcPr>
          <w:p w14:paraId="5E7EE18E" w14:textId="66B61A01" w:rsidR="00AA6BBF" w:rsidRPr="00242245" w:rsidRDefault="00AA6BBF" w:rsidP="00AA6BBF">
            <w:pPr>
              <w:pStyle w:val="NoSpacing"/>
              <w:rPr>
                <w:rStyle w:val="None"/>
              </w:rPr>
            </w:pPr>
            <w:r w:rsidRPr="00242245">
              <w:rPr>
                <w:rStyle w:val="None"/>
              </w:rPr>
              <w:t>2120C</w:t>
            </w:r>
          </w:p>
        </w:tc>
        <w:tc>
          <w:tcPr>
            <w:tcW w:w="1260" w:type="dxa"/>
          </w:tcPr>
          <w:p w14:paraId="449FE70B" w14:textId="73109112" w:rsidR="00AA6BBF" w:rsidRPr="00242245" w:rsidRDefault="00AA6BBF" w:rsidP="00AA6BBF">
            <w:pPr>
              <w:pStyle w:val="NoSpacing"/>
              <w:rPr>
                <w:rStyle w:val="None"/>
              </w:rPr>
            </w:pPr>
            <w:r w:rsidRPr="00242245">
              <w:rPr>
                <w:rStyle w:val="None"/>
              </w:rPr>
              <w:t>NM102</w:t>
            </w:r>
          </w:p>
        </w:tc>
        <w:tc>
          <w:tcPr>
            <w:tcW w:w="2520" w:type="dxa"/>
          </w:tcPr>
          <w:p w14:paraId="456F5E66" w14:textId="5D9A5147" w:rsidR="00AA6BBF" w:rsidRPr="00242245" w:rsidRDefault="00AA6BBF" w:rsidP="00AA6BBF">
            <w:pPr>
              <w:pStyle w:val="NoSpacing"/>
              <w:rPr>
                <w:rStyle w:val="None"/>
              </w:rPr>
            </w:pPr>
            <w:r w:rsidRPr="00242245">
              <w:rPr>
                <w:rStyle w:val="None"/>
              </w:rPr>
              <w:t>Entity Type Qualifier</w:t>
            </w:r>
          </w:p>
        </w:tc>
        <w:tc>
          <w:tcPr>
            <w:tcW w:w="1080" w:type="dxa"/>
          </w:tcPr>
          <w:p w14:paraId="5C853AE1" w14:textId="042D06CF" w:rsidR="00AA6BBF" w:rsidRPr="00242245" w:rsidRDefault="00AA6BBF" w:rsidP="004C6E56">
            <w:pPr>
              <w:pStyle w:val="NoSpacing"/>
              <w:rPr>
                <w:rStyle w:val="None"/>
              </w:rPr>
            </w:pPr>
            <w:r w:rsidRPr="00242245">
              <w:rPr>
                <w:rStyle w:val="None"/>
              </w:rPr>
              <w:t>2</w:t>
            </w:r>
          </w:p>
        </w:tc>
        <w:tc>
          <w:tcPr>
            <w:tcW w:w="2520" w:type="dxa"/>
          </w:tcPr>
          <w:p w14:paraId="7E30C30B" w14:textId="4E6AE9E5" w:rsidR="00AA6BBF" w:rsidRPr="00242245" w:rsidRDefault="00AA6BBF" w:rsidP="00AA6BBF">
            <w:pPr>
              <w:pStyle w:val="NoSpacing"/>
              <w:rPr>
                <w:rStyle w:val="None"/>
              </w:rPr>
            </w:pPr>
            <w:r w:rsidRPr="00242245">
              <w:rPr>
                <w:rStyle w:val="None"/>
              </w:rPr>
              <w:t xml:space="preserve">If </w:t>
            </w:r>
            <w:proofErr w:type="gramStart"/>
            <w:r w:rsidRPr="00242245">
              <w:rPr>
                <w:rStyle w:val="None"/>
              </w:rPr>
              <w:t>legal</w:t>
            </w:r>
            <w:proofErr w:type="gramEnd"/>
            <w:r w:rsidRPr="00242245">
              <w:rPr>
                <w:rStyle w:val="None"/>
              </w:rPr>
              <w:t xml:space="preserve"> name returned, value is 1 in NM104. Otherwise, value is 2.</w:t>
            </w:r>
          </w:p>
        </w:tc>
      </w:tr>
      <w:tr w:rsidR="004423A0" w:rsidRPr="00242245" w14:paraId="50C97879" w14:textId="77777777" w:rsidTr="00A90BA1">
        <w:trPr>
          <w:trHeight w:val="297"/>
          <w:jc w:val="center"/>
        </w:trPr>
        <w:tc>
          <w:tcPr>
            <w:tcW w:w="1075" w:type="dxa"/>
          </w:tcPr>
          <w:p w14:paraId="34B3BAFC" w14:textId="0B2A23DB" w:rsidR="004423A0" w:rsidRPr="00242245" w:rsidRDefault="004423A0" w:rsidP="004423A0">
            <w:pPr>
              <w:pStyle w:val="NoSpacing"/>
              <w:rPr>
                <w:rStyle w:val="None"/>
              </w:rPr>
            </w:pPr>
            <w:r w:rsidRPr="00242245">
              <w:rPr>
                <w:rStyle w:val="None"/>
              </w:rPr>
              <w:t>331</w:t>
            </w:r>
          </w:p>
        </w:tc>
        <w:tc>
          <w:tcPr>
            <w:tcW w:w="900" w:type="dxa"/>
          </w:tcPr>
          <w:p w14:paraId="6E191E13" w14:textId="6AAE3FEE" w:rsidR="004423A0" w:rsidRPr="00242245" w:rsidRDefault="004423A0" w:rsidP="004423A0">
            <w:pPr>
              <w:pStyle w:val="NoSpacing"/>
              <w:rPr>
                <w:rStyle w:val="None"/>
              </w:rPr>
            </w:pPr>
            <w:r w:rsidRPr="00242245">
              <w:rPr>
                <w:rStyle w:val="None"/>
              </w:rPr>
              <w:t>2120C</w:t>
            </w:r>
          </w:p>
        </w:tc>
        <w:tc>
          <w:tcPr>
            <w:tcW w:w="1260" w:type="dxa"/>
          </w:tcPr>
          <w:p w14:paraId="54A3B883" w14:textId="39D77038" w:rsidR="004423A0" w:rsidRPr="00242245" w:rsidRDefault="004423A0" w:rsidP="004423A0">
            <w:pPr>
              <w:pStyle w:val="NoSpacing"/>
              <w:rPr>
                <w:rStyle w:val="None"/>
              </w:rPr>
            </w:pPr>
            <w:r w:rsidRPr="00242245">
              <w:rPr>
                <w:rStyle w:val="None"/>
              </w:rPr>
              <w:t>NM103</w:t>
            </w:r>
          </w:p>
        </w:tc>
        <w:tc>
          <w:tcPr>
            <w:tcW w:w="2520" w:type="dxa"/>
          </w:tcPr>
          <w:p w14:paraId="27EA4BF0" w14:textId="18F8D742" w:rsidR="004423A0" w:rsidRPr="00242245" w:rsidRDefault="004423A0" w:rsidP="004423A0">
            <w:pPr>
              <w:pStyle w:val="NoSpacing"/>
              <w:rPr>
                <w:rStyle w:val="None"/>
              </w:rPr>
            </w:pPr>
            <w:r w:rsidRPr="00242245">
              <w:rPr>
                <w:rStyle w:val="None"/>
              </w:rPr>
              <w:t>Benefit Related Entity Last or Organization Name</w:t>
            </w:r>
          </w:p>
        </w:tc>
        <w:tc>
          <w:tcPr>
            <w:tcW w:w="1080" w:type="dxa"/>
          </w:tcPr>
          <w:p w14:paraId="62700190" w14:textId="77777777" w:rsidR="004423A0" w:rsidRPr="00242245" w:rsidRDefault="004423A0" w:rsidP="004C6E56">
            <w:pPr>
              <w:pStyle w:val="NoSpacing"/>
              <w:rPr>
                <w:rStyle w:val="None"/>
              </w:rPr>
            </w:pPr>
          </w:p>
        </w:tc>
        <w:tc>
          <w:tcPr>
            <w:tcW w:w="2520" w:type="dxa"/>
          </w:tcPr>
          <w:p w14:paraId="7DF8E72C" w14:textId="1D66BA52" w:rsidR="004423A0" w:rsidRPr="00242245" w:rsidRDefault="004423A0" w:rsidP="004423A0">
            <w:pPr>
              <w:pStyle w:val="NoSpacing"/>
              <w:rPr>
                <w:rStyle w:val="None"/>
              </w:rPr>
            </w:pPr>
            <w:r w:rsidRPr="00242245">
              <w:rPr>
                <w:rStyle w:val="None"/>
              </w:rPr>
              <w:t>Behavioral health site name</w:t>
            </w:r>
          </w:p>
        </w:tc>
      </w:tr>
      <w:tr w:rsidR="004423A0" w:rsidRPr="00242245" w14:paraId="0D0782F3" w14:textId="77777777" w:rsidTr="00A90BA1">
        <w:trPr>
          <w:trHeight w:val="297"/>
          <w:jc w:val="center"/>
        </w:trPr>
        <w:tc>
          <w:tcPr>
            <w:tcW w:w="1075" w:type="dxa"/>
          </w:tcPr>
          <w:p w14:paraId="0BDC8A00" w14:textId="60E876CC" w:rsidR="004423A0" w:rsidRPr="00242245" w:rsidRDefault="004423A0" w:rsidP="004423A0">
            <w:pPr>
              <w:pStyle w:val="NoSpacing"/>
              <w:rPr>
                <w:rStyle w:val="None"/>
              </w:rPr>
            </w:pPr>
            <w:r w:rsidRPr="00242245">
              <w:rPr>
                <w:rStyle w:val="None"/>
              </w:rPr>
              <w:t>331</w:t>
            </w:r>
          </w:p>
        </w:tc>
        <w:tc>
          <w:tcPr>
            <w:tcW w:w="900" w:type="dxa"/>
          </w:tcPr>
          <w:p w14:paraId="26A6DFE5" w14:textId="5122678B" w:rsidR="004423A0" w:rsidRPr="00242245" w:rsidRDefault="004423A0" w:rsidP="004423A0">
            <w:pPr>
              <w:pStyle w:val="NoSpacing"/>
              <w:rPr>
                <w:rStyle w:val="None"/>
              </w:rPr>
            </w:pPr>
            <w:r w:rsidRPr="00242245">
              <w:rPr>
                <w:rStyle w:val="None"/>
              </w:rPr>
              <w:t>2120C</w:t>
            </w:r>
          </w:p>
        </w:tc>
        <w:tc>
          <w:tcPr>
            <w:tcW w:w="1260" w:type="dxa"/>
          </w:tcPr>
          <w:p w14:paraId="6AE80903" w14:textId="2FEB2DDE" w:rsidR="004423A0" w:rsidRPr="00242245" w:rsidRDefault="004423A0" w:rsidP="004423A0">
            <w:pPr>
              <w:pStyle w:val="NoSpacing"/>
              <w:rPr>
                <w:rStyle w:val="None"/>
              </w:rPr>
            </w:pPr>
            <w:r w:rsidRPr="00242245">
              <w:rPr>
                <w:rStyle w:val="None"/>
              </w:rPr>
              <w:t>NM104</w:t>
            </w:r>
          </w:p>
        </w:tc>
        <w:tc>
          <w:tcPr>
            <w:tcW w:w="2520" w:type="dxa"/>
          </w:tcPr>
          <w:p w14:paraId="62AEBA77" w14:textId="6C4B667A" w:rsidR="004423A0" w:rsidRPr="00242245" w:rsidRDefault="004423A0" w:rsidP="004423A0">
            <w:pPr>
              <w:pStyle w:val="NoSpacing"/>
              <w:rPr>
                <w:rStyle w:val="None"/>
              </w:rPr>
            </w:pPr>
            <w:r w:rsidRPr="00242245">
              <w:rPr>
                <w:rStyle w:val="None"/>
              </w:rPr>
              <w:t>Benefit Related Entity First Name</w:t>
            </w:r>
          </w:p>
        </w:tc>
        <w:tc>
          <w:tcPr>
            <w:tcW w:w="1080" w:type="dxa"/>
          </w:tcPr>
          <w:p w14:paraId="6434432A" w14:textId="77777777" w:rsidR="004423A0" w:rsidRPr="00242245" w:rsidRDefault="004423A0" w:rsidP="004C6E56">
            <w:pPr>
              <w:pStyle w:val="NoSpacing"/>
              <w:rPr>
                <w:rStyle w:val="None"/>
              </w:rPr>
            </w:pPr>
          </w:p>
        </w:tc>
        <w:tc>
          <w:tcPr>
            <w:tcW w:w="2520" w:type="dxa"/>
          </w:tcPr>
          <w:p w14:paraId="44019D97" w14:textId="23A74571" w:rsidR="004423A0" w:rsidRPr="00242245" w:rsidRDefault="004423A0" w:rsidP="004423A0">
            <w:pPr>
              <w:pStyle w:val="NoSpacing"/>
              <w:rPr>
                <w:rStyle w:val="None"/>
              </w:rPr>
            </w:pPr>
            <w:r w:rsidRPr="00242245">
              <w:rPr>
                <w:rStyle w:val="None"/>
              </w:rPr>
              <w:t>Behavioral health legal name, if available</w:t>
            </w:r>
          </w:p>
        </w:tc>
      </w:tr>
      <w:tr w:rsidR="004423A0" w:rsidRPr="00242245" w14:paraId="70F03383" w14:textId="77777777" w:rsidTr="00A90BA1">
        <w:trPr>
          <w:trHeight w:val="297"/>
          <w:jc w:val="center"/>
        </w:trPr>
        <w:tc>
          <w:tcPr>
            <w:tcW w:w="1075" w:type="dxa"/>
          </w:tcPr>
          <w:p w14:paraId="447C5E16" w14:textId="08E8C62F" w:rsidR="004423A0" w:rsidRPr="00242245" w:rsidRDefault="004423A0" w:rsidP="004423A0">
            <w:pPr>
              <w:pStyle w:val="NoSpacing"/>
              <w:rPr>
                <w:rStyle w:val="None"/>
              </w:rPr>
            </w:pPr>
            <w:r w:rsidRPr="00242245">
              <w:rPr>
                <w:rStyle w:val="None"/>
              </w:rPr>
              <w:t>332</w:t>
            </w:r>
          </w:p>
        </w:tc>
        <w:tc>
          <w:tcPr>
            <w:tcW w:w="900" w:type="dxa"/>
          </w:tcPr>
          <w:p w14:paraId="723241B7" w14:textId="6507A821" w:rsidR="004423A0" w:rsidRPr="00242245" w:rsidRDefault="004423A0" w:rsidP="004423A0">
            <w:pPr>
              <w:pStyle w:val="NoSpacing"/>
              <w:rPr>
                <w:rStyle w:val="None"/>
              </w:rPr>
            </w:pPr>
            <w:r w:rsidRPr="00242245">
              <w:rPr>
                <w:rStyle w:val="None"/>
              </w:rPr>
              <w:t>2120C</w:t>
            </w:r>
          </w:p>
        </w:tc>
        <w:tc>
          <w:tcPr>
            <w:tcW w:w="1260" w:type="dxa"/>
          </w:tcPr>
          <w:p w14:paraId="0D100484" w14:textId="71C9D686" w:rsidR="004423A0" w:rsidRPr="00242245" w:rsidRDefault="004423A0" w:rsidP="004423A0">
            <w:pPr>
              <w:pStyle w:val="NoSpacing"/>
              <w:rPr>
                <w:rStyle w:val="None"/>
              </w:rPr>
            </w:pPr>
            <w:r w:rsidRPr="00242245">
              <w:rPr>
                <w:rStyle w:val="None"/>
              </w:rPr>
              <w:t>NM108</w:t>
            </w:r>
          </w:p>
        </w:tc>
        <w:tc>
          <w:tcPr>
            <w:tcW w:w="2520" w:type="dxa"/>
          </w:tcPr>
          <w:p w14:paraId="3A89F952" w14:textId="6737B908" w:rsidR="004423A0" w:rsidRPr="00242245" w:rsidRDefault="004423A0" w:rsidP="004423A0">
            <w:pPr>
              <w:pStyle w:val="NoSpacing"/>
              <w:rPr>
                <w:rStyle w:val="None"/>
              </w:rPr>
            </w:pPr>
            <w:r w:rsidRPr="00242245">
              <w:rPr>
                <w:rStyle w:val="None"/>
              </w:rPr>
              <w:t>Identification Code Qualifier</w:t>
            </w:r>
          </w:p>
        </w:tc>
        <w:tc>
          <w:tcPr>
            <w:tcW w:w="1080" w:type="dxa"/>
          </w:tcPr>
          <w:p w14:paraId="5A2E8F8F" w14:textId="5FC2468A" w:rsidR="004423A0" w:rsidRPr="00242245" w:rsidRDefault="004423A0" w:rsidP="004C6E56">
            <w:pPr>
              <w:pStyle w:val="NoSpacing"/>
              <w:rPr>
                <w:rStyle w:val="None"/>
              </w:rPr>
            </w:pPr>
            <w:r w:rsidRPr="00242245">
              <w:rPr>
                <w:rStyle w:val="None"/>
              </w:rPr>
              <w:t>XX</w:t>
            </w:r>
          </w:p>
        </w:tc>
        <w:tc>
          <w:tcPr>
            <w:tcW w:w="2520" w:type="dxa"/>
          </w:tcPr>
          <w:p w14:paraId="474659CF" w14:textId="77777777" w:rsidR="004423A0" w:rsidRPr="00242245" w:rsidRDefault="004423A0" w:rsidP="004423A0">
            <w:pPr>
              <w:pStyle w:val="NoSpacing"/>
              <w:rPr>
                <w:rStyle w:val="None"/>
              </w:rPr>
            </w:pPr>
          </w:p>
        </w:tc>
      </w:tr>
      <w:tr w:rsidR="004423A0" w:rsidRPr="00242245" w14:paraId="59C5871F" w14:textId="77777777" w:rsidTr="00A90BA1">
        <w:trPr>
          <w:trHeight w:val="297"/>
          <w:jc w:val="center"/>
        </w:trPr>
        <w:tc>
          <w:tcPr>
            <w:tcW w:w="1075" w:type="dxa"/>
          </w:tcPr>
          <w:p w14:paraId="4FDB2831" w14:textId="7C5D6912" w:rsidR="004423A0" w:rsidRPr="00242245" w:rsidRDefault="004423A0" w:rsidP="004423A0">
            <w:pPr>
              <w:pStyle w:val="NoSpacing"/>
              <w:rPr>
                <w:rStyle w:val="None"/>
              </w:rPr>
            </w:pPr>
            <w:r w:rsidRPr="00242245">
              <w:rPr>
                <w:rStyle w:val="None"/>
              </w:rPr>
              <w:t>333</w:t>
            </w:r>
          </w:p>
        </w:tc>
        <w:tc>
          <w:tcPr>
            <w:tcW w:w="900" w:type="dxa"/>
          </w:tcPr>
          <w:p w14:paraId="25A1C8A1" w14:textId="2694DAE4" w:rsidR="004423A0" w:rsidRPr="00242245" w:rsidRDefault="004423A0" w:rsidP="004423A0">
            <w:pPr>
              <w:pStyle w:val="NoSpacing"/>
              <w:rPr>
                <w:rStyle w:val="None"/>
              </w:rPr>
            </w:pPr>
            <w:r w:rsidRPr="00242245">
              <w:rPr>
                <w:rStyle w:val="None"/>
              </w:rPr>
              <w:t>2120C</w:t>
            </w:r>
          </w:p>
        </w:tc>
        <w:tc>
          <w:tcPr>
            <w:tcW w:w="1260" w:type="dxa"/>
          </w:tcPr>
          <w:p w14:paraId="4A9A8062" w14:textId="379E2057" w:rsidR="004423A0" w:rsidRPr="00242245" w:rsidRDefault="004423A0" w:rsidP="004423A0">
            <w:pPr>
              <w:pStyle w:val="NoSpacing"/>
              <w:rPr>
                <w:rStyle w:val="None"/>
              </w:rPr>
            </w:pPr>
            <w:r w:rsidRPr="00242245">
              <w:rPr>
                <w:rStyle w:val="None"/>
              </w:rPr>
              <w:t>NM109</w:t>
            </w:r>
          </w:p>
        </w:tc>
        <w:tc>
          <w:tcPr>
            <w:tcW w:w="2520" w:type="dxa"/>
          </w:tcPr>
          <w:p w14:paraId="243C1CC6" w14:textId="484B7655" w:rsidR="004423A0" w:rsidRPr="00242245" w:rsidRDefault="004423A0" w:rsidP="004423A0">
            <w:pPr>
              <w:pStyle w:val="NoSpacing"/>
              <w:rPr>
                <w:rStyle w:val="None"/>
              </w:rPr>
            </w:pPr>
            <w:r w:rsidRPr="00242245">
              <w:rPr>
                <w:rStyle w:val="None"/>
              </w:rPr>
              <w:t>Benefit Related Entity Identifier</w:t>
            </w:r>
          </w:p>
        </w:tc>
        <w:tc>
          <w:tcPr>
            <w:tcW w:w="1080" w:type="dxa"/>
          </w:tcPr>
          <w:p w14:paraId="3128A45C" w14:textId="77777777" w:rsidR="004423A0" w:rsidRPr="00242245" w:rsidRDefault="004423A0" w:rsidP="004C6E56">
            <w:pPr>
              <w:pStyle w:val="NoSpacing"/>
              <w:rPr>
                <w:rStyle w:val="None"/>
              </w:rPr>
            </w:pPr>
          </w:p>
        </w:tc>
        <w:tc>
          <w:tcPr>
            <w:tcW w:w="2520" w:type="dxa"/>
          </w:tcPr>
          <w:p w14:paraId="7F361B62" w14:textId="6ABDF529" w:rsidR="004423A0" w:rsidRPr="00242245" w:rsidRDefault="004423A0" w:rsidP="004423A0">
            <w:pPr>
              <w:pStyle w:val="NoSpacing"/>
              <w:rPr>
                <w:rStyle w:val="None"/>
              </w:rPr>
            </w:pPr>
            <w:r w:rsidRPr="00242245">
              <w:rPr>
                <w:rStyle w:val="None"/>
              </w:rPr>
              <w:t>NPI is displayed if available</w:t>
            </w:r>
            <w:r w:rsidR="007026B5" w:rsidRPr="00242245">
              <w:rPr>
                <w:rStyle w:val="None"/>
              </w:rPr>
              <w:t>.</w:t>
            </w:r>
          </w:p>
        </w:tc>
      </w:tr>
      <w:tr w:rsidR="004535C6" w:rsidRPr="00242245" w14:paraId="1B401194" w14:textId="77777777" w:rsidTr="00A90BA1">
        <w:trPr>
          <w:trHeight w:val="297"/>
          <w:jc w:val="center"/>
        </w:trPr>
        <w:tc>
          <w:tcPr>
            <w:tcW w:w="1075" w:type="dxa"/>
          </w:tcPr>
          <w:p w14:paraId="7B351B50" w14:textId="3C17CDF3" w:rsidR="004535C6" w:rsidRPr="00242245" w:rsidRDefault="004535C6" w:rsidP="004535C6">
            <w:pPr>
              <w:pStyle w:val="NoSpacing"/>
              <w:rPr>
                <w:rStyle w:val="None"/>
              </w:rPr>
            </w:pPr>
            <w:r w:rsidRPr="00242245">
              <w:rPr>
                <w:rStyle w:val="None"/>
              </w:rPr>
              <w:t>333</w:t>
            </w:r>
          </w:p>
        </w:tc>
        <w:tc>
          <w:tcPr>
            <w:tcW w:w="900" w:type="dxa"/>
          </w:tcPr>
          <w:p w14:paraId="3F65D4CF" w14:textId="7844C3DB" w:rsidR="004535C6" w:rsidRPr="00242245" w:rsidRDefault="004535C6" w:rsidP="004535C6">
            <w:pPr>
              <w:pStyle w:val="NoSpacing"/>
              <w:rPr>
                <w:rStyle w:val="None"/>
              </w:rPr>
            </w:pPr>
            <w:r w:rsidRPr="00242245">
              <w:rPr>
                <w:rStyle w:val="None"/>
              </w:rPr>
              <w:t>2120C</w:t>
            </w:r>
          </w:p>
        </w:tc>
        <w:tc>
          <w:tcPr>
            <w:tcW w:w="1260" w:type="dxa"/>
          </w:tcPr>
          <w:p w14:paraId="40A1E6A3" w14:textId="011AADEF" w:rsidR="004535C6" w:rsidRPr="00242245" w:rsidRDefault="004535C6" w:rsidP="004535C6">
            <w:pPr>
              <w:pStyle w:val="NoSpacing"/>
              <w:rPr>
                <w:rStyle w:val="None"/>
              </w:rPr>
            </w:pPr>
            <w:r w:rsidRPr="00242245">
              <w:rPr>
                <w:rStyle w:val="None"/>
              </w:rPr>
              <w:t>NM109</w:t>
            </w:r>
          </w:p>
        </w:tc>
        <w:tc>
          <w:tcPr>
            <w:tcW w:w="2520" w:type="dxa"/>
          </w:tcPr>
          <w:p w14:paraId="1E19C219" w14:textId="778F6996" w:rsidR="004535C6" w:rsidRPr="00242245" w:rsidRDefault="004535C6" w:rsidP="004535C6">
            <w:pPr>
              <w:pStyle w:val="NoSpacing"/>
              <w:rPr>
                <w:rStyle w:val="None"/>
              </w:rPr>
            </w:pPr>
            <w:r w:rsidRPr="00242245">
              <w:rPr>
                <w:rStyle w:val="None"/>
              </w:rPr>
              <w:t>Benefit Related Entity Identifier</w:t>
            </w:r>
          </w:p>
        </w:tc>
        <w:tc>
          <w:tcPr>
            <w:tcW w:w="1080" w:type="dxa"/>
          </w:tcPr>
          <w:p w14:paraId="5D380C7A" w14:textId="77777777" w:rsidR="004535C6" w:rsidRPr="00242245" w:rsidRDefault="004535C6" w:rsidP="004C6E56">
            <w:pPr>
              <w:pStyle w:val="NoSpacing"/>
              <w:rPr>
                <w:rStyle w:val="None"/>
              </w:rPr>
            </w:pPr>
          </w:p>
        </w:tc>
        <w:tc>
          <w:tcPr>
            <w:tcW w:w="2520" w:type="dxa"/>
          </w:tcPr>
          <w:p w14:paraId="4A438487" w14:textId="14730FC5" w:rsidR="004535C6" w:rsidRPr="00242245" w:rsidRDefault="004535C6" w:rsidP="004535C6">
            <w:pPr>
              <w:pStyle w:val="NoSpacing"/>
              <w:rPr>
                <w:rStyle w:val="None"/>
              </w:rPr>
            </w:pPr>
            <w:r w:rsidRPr="00242245">
              <w:rPr>
                <w:rStyle w:val="None"/>
              </w:rPr>
              <w:t>NPI is displayed if available</w:t>
            </w:r>
            <w:r w:rsidR="007026B5" w:rsidRPr="00242245">
              <w:rPr>
                <w:rStyle w:val="None"/>
              </w:rPr>
              <w:t>.</w:t>
            </w:r>
          </w:p>
        </w:tc>
      </w:tr>
      <w:tr w:rsidR="004535C6" w:rsidRPr="00242245" w14:paraId="39EB786A" w14:textId="77777777" w:rsidTr="00A90BA1">
        <w:trPr>
          <w:trHeight w:val="297"/>
          <w:jc w:val="center"/>
        </w:trPr>
        <w:tc>
          <w:tcPr>
            <w:tcW w:w="1075" w:type="dxa"/>
          </w:tcPr>
          <w:p w14:paraId="7F090105" w14:textId="4FD588F0" w:rsidR="004535C6" w:rsidRPr="00242245" w:rsidRDefault="004535C6" w:rsidP="004535C6">
            <w:pPr>
              <w:pStyle w:val="NoSpacing"/>
              <w:rPr>
                <w:rStyle w:val="None"/>
              </w:rPr>
            </w:pPr>
            <w:r w:rsidRPr="00242245">
              <w:rPr>
                <w:rStyle w:val="None"/>
              </w:rPr>
              <w:t>335</w:t>
            </w:r>
          </w:p>
        </w:tc>
        <w:tc>
          <w:tcPr>
            <w:tcW w:w="900" w:type="dxa"/>
          </w:tcPr>
          <w:p w14:paraId="17792B1C" w14:textId="4DF34371" w:rsidR="004535C6" w:rsidRPr="00242245" w:rsidRDefault="004535C6" w:rsidP="004535C6">
            <w:pPr>
              <w:pStyle w:val="NoSpacing"/>
              <w:rPr>
                <w:rStyle w:val="None"/>
              </w:rPr>
            </w:pPr>
            <w:r w:rsidRPr="00242245">
              <w:rPr>
                <w:rStyle w:val="None"/>
              </w:rPr>
              <w:t>2120C</w:t>
            </w:r>
          </w:p>
        </w:tc>
        <w:tc>
          <w:tcPr>
            <w:tcW w:w="1260" w:type="dxa"/>
          </w:tcPr>
          <w:p w14:paraId="1E778241" w14:textId="086F213E" w:rsidR="004535C6" w:rsidRPr="00242245" w:rsidRDefault="004535C6" w:rsidP="004535C6">
            <w:pPr>
              <w:pStyle w:val="NoSpacing"/>
              <w:rPr>
                <w:rStyle w:val="None"/>
              </w:rPr>
            </w:pPr>
            <w:r w:rsidRPr="00242245">
              <w:rPr>
                <w:rStyle w:val="None"/>
              </w:rPr>
              <w:t>N301</w:t>
            </w:r>
          </w:p>
        </w:tc>
        <w:tc>
          <w:tcPr>
            <w:tcW w:w="2520" w:type="dxa"/>
          </w:tcPr>
          <w:p w14:paraId="69CCAA1D" w14:textId="2A5AFD2C" w:rsidR="004535C6" w:rsidRPr="00242245" w:rsidRDefault="004535C6" w:rsidP="004535C6">
            <w:pPr>
              <w:pStyle w:val="NoSpacing"/>
              <w:rPr>
                <w:rStyle w:val="None"/>
              </w:rPr>
            </w:pPr>
            <w:r w:rsidRPr="00242245">
              <w:rPr>
                <w:rStyle w:val="None"/>
              </w:rPr>
              <w:t>Benefit Related Entity Address Line</w:t>
            </w:r>
          </w:p>
        </w:tc>
        <w:tc>
          <w:tcPr>
            <w:tcW w:w="1080" w:type="dxa"/>
          </w:tcPr>
          <w:p w14:paraId="6BA704B5" w14:textId="77777777" w:rsidR="004535C6" w:rsidRPr="00242245" w:rsidRDefault="004535C6" w:rsidP="004C6E56">
            <w:pPr>
              <w:pStyle w:val="NoSpacing"/>
              <w:rPr>
                <w:rStyle w:val="None"/>
              </w:rPr>
            </w:pPr>
          </w:p>
        </w:tc>
        <w:tc>
          <w:tcPr>
            <w:tcW w:w="2520" w:type="dxa"/>
          </w:tcPr>
          <w:p w14:paraId="016C7C5C" w14:textId="7FAF5CEB" w:rsidR="004535C6" w:rsidRPr="00242245" w:rsidRDefault="004535C6" w:rsidP="004535C6">
            <w:pPr>
              <w:pStyle w:val="NoSpacing"/>
              <w:rPr>
                <w:rStyle w:val="None"/>
              </w:rPr>
            </w:pPr>
            <w:r w:rsidRPr="00242245">
              <w:rPr>
                <w:rStyle w:val="None"/>
              </w:rPr>
              <w:t>Behavioral health address line 1</w:t>
            </w:r>
          </w:p>
        </w:tc>
      </w:tr>
      <w:tr w:rsidR="004535C6" w:rsidRPr="00242245" w14:paraId="12B563A5" w14:textId="77777777" w:rsidTr="00A90BA1">
        <w:trPr>
          <w:trHeight w:val="297"/>
          <w:jc w:val="center"/>
        </w:trPr>
        <w:tc>
          <w:tcPr>
            <w:tcW w:w="1075" w:type="dxa"/>
          </w:tcPr>
          <w:p w14:paraId="5626DAE1" w14:textId="058C9EB5" w:rsidR="004535C6" w:rsidRPr="00242245" w:rsidRDefault="004535C6" w:rsidP="004535C6">
            <w:pPr>
              <w:pStyle w:val="NoSpacing"/>
              <w:rPr>
                <w:rStyle w:val="None"/>
              </w:rPr>
            </w:pPr>
            <w:r w:rsidRPr="00242245">
              <w:rPr>
                <w:rStyle w:val="None"/>
              </w:rPr>
              <w:t>335</w:t>
            </w:r>
          </w:p>
        </w:tc>
        <w:tc>
          <w:tcPr>
            <w:tcW w:w="900" w:type="dxa"/>
          </w:tcPr>
          <w:p w14:paraId="2BA7C17B" w14:textId="7EB138A0" w:rsidR="004535C6" w:rsidRPr="00242245" w:rsidRDefault="004535C6" w:rsidP="004535C6">
            <w:pPr>
              <w:pStyle w:val="NoSpacing"/>
              <w:rPr>
                <w:rStyle w:val="None"/>
              </w:rPr>
            </w:pPr>
            <w:r w:rsidRPr="00242245">
              <w:rPr>
                <w:rStyle w:val="None"/>
              </w:rPr>
              <w:t>2120C</w:t>
            </w:r>
          </w:p>
        </w:tc>
        <w:tc>
          <w:tcPr>
            <w:tcW w:w="1260" w:type="dxa"/>
          </w:tcPr>
          <w:p w14:paraId="5DB65A0F" w14:textId="6FD65F23" w:rsidR="004535C6" w:rsidRPr="00242245" w:rsidRDefault="004535C6" w:rsidP="004535C6">
            <w:pPr>
              <w:pStyle w:val="NoSpacing"/>
              <w:rPr>
                <w:rStyle w:val="None"/>
              </w:rPr>
            </w:pPr>
            <w:r w:rsidRPr="00242245">
              <w:rPr>
                <w:rStyle w:val="None"/>
              </w:rPr>
              <w:t>N302</w:t>
            </w:r>
          </w:p>
        </w:tc>
        <w:tc>
          <w:tcPr>
            <w:tcW w:w="2520" w:type="dxa"/>
          </w:tcPr>
          <w:p w14:paraId="37A9CB24" w14:textId="0E0CBC3A" w:rsidR="004535C6" w:rsidRPr="00242245" w:rsidRDefault="004535C6" w:rsidP="004535C6">
            <w:pPr>
              <w:pStyle w:val="NoSpacing"/>
              <w:rPr>
                <w:rStyle w:val="None"/>
              </w:rPr>
            </w:pPr>
            <w:r w:rsidRPr="00242245">
              <w:rPr>
                <w:rStyle w:val="None"/>
              </w:rPr>
              <w:t>Benefit Related Entity Address Line</w:t>
            </w:r>
          </w:p>
        </w:tc>
        <w:tc>
          <w:tcPr>
            <w:tcW w:w="1080" w:type="dxa"/>
          </w:tcPr>
          <w:p w14:paraId="07E2E7D1" w14:textId="77777777" w:rsidR="004535C6" w:rsidRPr="00242245" w:rsidRDefault="004535C6" w:rsidP="004C6E56">
            <w:pPr>
              <w:pStyle w:val="NoSpacing"/>
              <w:rPr>
                <w:rStyle w:val="None"/>
              </w:rPr>
            </w:pPr>
          </w:p>
        </w:tc>
        <w:tc>
          <w:tcPr>
            <w:tcW w:w="2520" w:type="dxa"/>
          </w:tcPr>
          <w:p w14:paraId="26E3F832" w14:textId="199DAFF3" w:rsidR="004535C6" w:rsidRPr="00242245" w:rsidRDefault="004535C6" w:rsidP="004535C6">
            <w:pPr>
              <w:pStyle w:val="NoSpacing"/>
              <w:rPr>
                <w:rStyle w:val="None"/>
              </w:rPr>
            </w:pPr>
            <w:r w:rsidRPr="00242245">
              <w:rPr>
                <w:rStyle w:val="None"/>
              </w:rPr>
              <w:t>Behavioral health address line 2</w:t>
            </w:r>
          </w:p>
        </w:tc>
      </w:tr>
      <w:tr w:rsidR="004535C6" w:rsidRPr="00242245" w14:paraId="61937EB9" w14:textId="77777777" w:rsidTr="00A90BA1">
        <w:trPr>
          <w:trHeight w:val="297"/>
          <w:jc w:val="center"/>
        </w:trPr>
        <w:tc>
          <w:tcPr>
            <w:tcW w:w="1075" w:type="dxa"/>
          </w:tcPr>
          <w:p w14:paraId="2C148861" w14:textId="5173BD91" w:rsidR="004535C6" w:rsidRPr="00242245" w:rsidRDefault="004535C6" w:rsidP="004535C6">
            <w:pPr>
              <w:pStyle w:val="NoSpacing"/>
              <w:rPr>
                <w:rStyle w:val="None"/>
              </w:rPr>
            </w:pPr>
            <w:r w:rsidRPr="00242245">
              <w:rPr>
                <w:rStyle w:val="None"/>
              </w:rPr>
              <w:t>336</w:t>
            </w:r>
          </w:p>
        </w:tc>
        <w:tc>
          <w:tcPr>
            <w:tcW w:w="900" w:type="dxa"/>
          </w:tcPr>
          <w:p w14:paraId="2AC0C7C9" w14:textId="603C37AB" w:rsidR="004535C6" w:rsidRPr="00242245" w:rsidRDefault="004535C6" w:rsidP="004535C6">
            <w:pPr>
              <w:pStyle w:val="NoSpacing"/>
              <w:rPr>
                <w:rStyle w:val="None"/>
              </w:rPr>
            </w:pPr>
            <w:r w:rsidRPr="00242245">
              <w:rPr>
                <w:rStyle w:val="None"/>
              </w:rPr>
              <w:t>2120C</w:t>
            </w:r>
          </w:p>
        </w:tc>
        <w:tc>
          <w:tcPr>
            <w:tcW w:w="1260" w:type="dxa"/>
          </w:tcPr>
          <w:p w14:paraId="40BD2121" w14:textId="01308CB7" w:rsidR="004535C6" w:rsidRPr="00242245" w:rsidRDefault="004535C6" w:rsidP="004535C6">
            <w:pPr>
              <w:pStyle w:val="NoSpacing"/>
              <w:rPr>
                <w:rStyle w:val="None"/>
              </w:rPr>
            </w:pPr>
            <w:r w:rsidRPr="00242245">
              <w:rPr>
                <w:rStyle w:val="None"/>
              </w:rPr>
              <w:t>N401</w:t>
            </w:r>
          </w:p>
        </w:tc>
        <w:tc>
          <w:tcPr>
            <w:tcW w:w="2520" w:type="dxa"/>
          </w:tcPr>
          <w:p w14:paraId="32ACCC8A" w14:textId="3E930A0B" w:rsidR="004535C6" w:rsidRPr="00242245" w:rsidRDefault="004535C6" w:rsidP="004535C6">
            <w:pPr>
              <w:pStyle w:val="NoSpacing"/>
              <w:rPr>
                <w:rStyle w:val="None"/>
              </w:rPr>
            </w:pPr>
            <w:r w:rsidRPr="00242245">
              <w:rPr>
                <w:rStyle w:val="None"/>
              </w:rPr>
              <w:t>Benefit Related Entity City Name</w:t>
            </w:r>
          </w:p>
        </w:tc>
        <w:tc>
          <w:tcPr>
            <w:tcW w:w="1080" w:type="dxa"/>
          </w:tcPr>
          <w:p w14:paraId="2A2F8853" w14:textId="77777777" w:rsidR="004535C6" w:rsidRPr="00242245" w:rsidRDefault="004535C6" w:rsidP="004C6E56">
            <w:pPr>
              <w:pStyle w:val="NoSpacing"/>
              <w:rPr>
                <w:rStyle w:val="None"/>
              </w:rPr>
            </w:pPr>
          </w:p>
        </w:tc>
        <w:tc>
          <w:tcPr>
            <w:tcW w:w="2520" w:type="dxa"/>
          </w:tcPr>
          <w:p w14:paraId="7C8DA8D9" w14:textId="29F51F5E" w:rsidR="004535C6" w:rsidRPr="00242245" w:rsidRDefault="004535C6" w:rsidP="004535C6">
            <w:pPr>
              <w:pStyle w:val="NoSpacing"/>
              <w:rPr>
                <w:rStyle w:val="None"/>
              </w:rPr>
            </w:pPr>
            <w:r w:rsidRPr="00242245">
              <w:rPr>
                <w:rStyle w:val="None"/>
              </w:rPr>
              <w:t>Behavioral health city name</w:t>
            </w:r>
          </w:p>
        </w:tc>
      </w:tr>
      <w:tr w:rsidR="004535C6" w:rsidRPr="00242245" w14:paraId="731235F9" w14:textId="77777777" w:rsidTr="00A90BA1">
        <w:trPr>
          <w:trHeight w:val="297"/>
          <w:jc w:val="center"/>
        </w:trPr>
        <w:tc>
          <w:tcPr>
            <w:tcW w:w="1075" w:type="dxa"/>
          </w:tcPr>
          <w:p w14:paraId="24112D01" w14:textId="3BC11025" w:rsidR="004535C6" w:rsidRPr="00242245" w:rsidRDefault="004535C6" w:rsidP="004535C6">
            <w:pPr>
              <w:pStyle w:val="NoSpacing"/>
              <w:rPr>
                <w:rStyle w:val="None"/>
              </w:rPr>
            </w:pPr>
            <w:r w:rsidRPr="00242245">
              <w:rPr>
                <w:rStyle w:val="None"/>
              </w:rPr>
              <w:t>337</w:t>
            </w:r>
          </w:p>
        </w:tc>
        <w:tc>
          <w:tcPr>
            <w:tcW w:w="900" w:type="dxa"/>
          </w:tcPr>
          <w:p w14:paraId="41F84FC3" w14:textId="789541B7" w:rsidR="004535C6" w:rsidRPr="00242245" w:rsidRDefault="004535C6" w:rsidP="004535C6">
            <w:pPr>
              <w:pStyle w:val="NoSpacing"/>
              <w:rPr>
                <w:rStyle w:val="None"/>
              </w:rPr>
            </w:pPr>
            <w:r w:rsidRPr="00242245">
              <w:rPr>
                <w:rStyle w:val="None"/>
              </w:rPr>
              <w:t>2120C</w:t>
            </w:r>
          </w:p>
        </w:tc>
        <w:tc>
          <w:tcPr>
            <w:tcW w:w="1260" w:type="dxa"/>
          </w:tcPr>
          <w:p w14:paraId="6E18C1DB" w14:textId="1107075D" w:rsidR="004535C6" w:rsidRPr="00242245" w:rsidRDefault="004535C6" w:rsidP="004535C6">
            <w:pPr>
              <w:pStyle w:val="NoSpacing"/>
              <w:rPr>
                <w:rStyle w:val="None"/>
              </w:rPr>
            </w:pPr>
            <w:r w:rsidRPr="00242245">
              <w:rPr>
                <w:rStyle w:val="None"/>
              </w:rPr>
              <w:t>N402</w:t>
            </w:r>
          </w:p>
        </w:tc>
        <w:tc>
          <w:tcPr>
            <w:tcW w:w="2520" w:type="dxa"/>
          </w:tcPr>
          <w:p w14:paraId="46D1DC7A" w14:textId="55B23441" w:rsidR="004535C6" w:rsidRPr="00242245" w:rsidRDefault="004535C6" w:rsidP="004535C6">
            <w:pPr>
              <w:pStyle w:val="NoSpacing"/>
              <w:rPr>
                <w:rStyle w:val="None"/>
              </w:rPr>
            </w:pPr>
            <w:r w:rsidRPr="00242245">
              <w:rPr>
                <w:rStyle w:val="None"/>
              </w:rPr>
              <w:t>Benefit Related Entity State Code</w:t>
            </w:r>
          </w:p>
        </w:tc>
        <w:tc>
          <w:tcPr>
            <w:tcW w:w="1080" w:type="dxa"/>
          </w:tcPr>
          <w:p w14:paraId="7C042024" w14:textId="77777777" w:rsidR="004535C6" w:rsidRPr="00242245" w:rsidRDefault="004535C6" w:rsidP="004C6E56">
            <w:pPr>
              <w:pStyle w:val="NoSpacing"/>
              <w:rPr>
                <w:rStyle w:val="None"/>
              </w:rPr>
            </w:pPr>
          </w:p>
        </w:tc>
        <w:tc>
          <w:tcPr>
            <w:tcW w:w="2520" w:type="dxa"/>
          </w:tcPr>
          <w:p w14:paraId="4551ED87" w14:textId="308B87AB" w:rsidR="004535C6" w:rsidRPr="00242245" w:rsidRDefault="004535C6" w:rsidP="004535C6">
            <w:pPr>
              <w:pStyle w:val="NoSpacing"/>
              <w:rPr>
                <w:rStyle w:val="None"/>
              </w:rPr>
            </w:pPr>
            <w:r w:rsidRPr="00242245">
              <w:rPr>
                <w:rStyle w:val="None"/>
              </w:rPr>
              <w:t>Behavioral health state or province code</w:t>
            </w:r>
          </w:p>
        </w:tc>
      </w:tr>
      <w:tr w:rsidR="004535C6" w:rsidRPr="00242245" w14:paraId="7720ECCE" w14:textId="77777777" w:rsidTr="00A90BA1">
        <w:trPr>
          <w:trHeight w:val="297"/>
          <w:jc w:val="center"/>
        </w:trPr>
        <w:tc>
          <w:tcPr>
            <w:tcW w:w="1075" w:type="dxa"/>
          </w:tcPr>
          <w:p w14:paraId="45002874" w14:textId="73E06DBB" w:rsidR="004535C6" w:rsidRPr="00242245" w:rsidRDefault="004535C6" w:rsidP="004535C6">
            <w:pPr>
              <w:pStyle w:val="NoSpacing"/>
              <w:rPr>
                <w:rStyle w:val="None"/>
              </w:rPr>
            </w:pPr>
            <w:r w:rsidRPr="00242245">
              <w:rPr>
                <w:rStyle w:val="None"/>
              </w:rPr>
              <w:t>337</w:t>
            </w:r>
          </w:p>
        </w:tc>
        <w:tc>
          <w:tcPr>
            <w:tcW w:w="900" w:type="dxa"/>
          </w:tcPr>
          <w:p w14:paraId="321CC208" w14:textId="03DE8B22" w:rsidR="004535C6" w:rsidRPr="00242245" w:rsidRDefault="004535C6" w:rsidP="004535C6">
            <w:pPr>
              <w:pStyle w:val="NoSpacing"/>
              <w:rPr>
                <w:rStyle w:val="None"/>
              </w:rPr>
            </w:pPr>
            <w:r w:rsidRPr="00242245">
              <w:rPr>
                <w:rStyle w:val="None"/>
              </w:rPr>
              <w:t>2120C</w:t>
            </w:r>
          </w:p>
        </w:tc>
        <w:tc>
          <w:tcPr>
            <w:tcW w:w="1260" w:type="dxa"/>
          </w:tcPr>
          <w:p w14:paraId="144C8939" w14:textId="0B8C55EC" w:rsidR="004535C6" w:rsidRPr="00242245" w:rsidRDefault="004535C6" w:rsidP="004535C6">
            <w:pPr>
              <w:pStyle w:val="NoSpacing"/>
              <w:rPr>
                <w:rStyle w:val="None"/>
              </w:rPr>
            </w:pPr>
            <w:r w:rsidRPr="00242245">
              <w:rPr>
                <w:rStyle w:val="None"/>
              </w:rPr>
              <w:t>N403</w:t>
            </w:r>
          </w:p>
        </w:tc>
        <w:tc>
          <w:tcPr>
            <w:tcW w:w="2520" w:type="dxa"/>
          </w:tcPr>
          <w:p w14:paraId="5738FACA" w14:textId="21C8E58D" w:rsidR="004535C6" w:rsidRPr="00242245" w:rsidRDefault="004535C6" w:rsidP="004535C6">
            <w:pPr>
              <w:pStyle w:val="NoSpacing"/>
              <w:rPr>
                <w:rStyle w:val="None"/>
              </w:rPr>
            </w:pPr>
            <w:r w:rsidRPr="00242245">
              <w:rPr>
                <w:rStyle w:val="None"/>
              </w:rPr>
              <w:t>Benefit Related Entity Postal Zone or Zip Code</w:t>
            </w:r>
          </w:p>
        </w:tc>
        <w:tc>
          <w:tcPr>
            <w:tcW w:w="1080" w:type="dxa"/>
          </w:tcPr>
          <w:p w14:paraId="3FFA023B" w14:textId="77777777" w:rsidR="004535C6" w:rsidRPr="00242245" w:rsidRDefault="004535C6" w:rsidP="004C6E56">
            <w:pPr>
              <w:pStyle w:val="NoSpacing"/>
              <w:rPr>
                <w:rStyle w:val="None"/>
              </w:rPr>
            </w:pPr>
          </w:p>
        </w:tc>
        <w:tc>
          <w:tcPr>
            <w:tcW w:w="2520" w:type="dxa"/>
          </w:tcPr>
          <w:p w14:paraId="75346C05" w14:textId="331B0925" w:rsidR="004535C6" w:rsidRPr="00242245" w:rsidRDefault="004535C6" w:rsidP="004535C6">
            <w:pPr>
              <w:pStyle w:val="NoSpacing"/>
              <w:rPr>
                <w:rStyle w:val="None"/>
              </w:rPr>
            </w:pPr>
            <w:r w:rsidRPr="00242245">
              <w:rPr>
                <w:rStyle w:val="None"/>
              </w:rPr>
              <w:t>Behavioral health postal code</w:t>
            </w:r>
          </w:p>
        </w:tc>
      </w:tr>
      <w:tr w:rsidR="004535C6" w:rsidRPr="00242245" w14:paraId="51C9881C" w14:textId="77777777" w:rsidTr="00A90BA1">
        <w:trPr>
          <w:trHeight w:val="297"/>
          <w:jc w:val="center"/>
        </w:trPr>
        <w:tc>
          <w:tcPr>
            <w:tcW w:w="1075" w:type="dxa"/>
          </w:tcPr>
          <w:p w14:paraId="5FE28855" w14:textId="2F3AAFC0" w:rsidR="004535C6" w:rsidRPr="00242245" w:rsidRDefault="004535C6" w:rsidP="004535C6">
            <w:pPr>
              <w:pStyle w:val="NoSpacing"/>
              <w:rPr>
                <w:rStyle w:val="None"/>
              </w:rPr>
            </w:pPr>
            <w:r w:rsidRPr="00242245">
              <w:rPr>
                <w:rStyle w:val="None"/>
              </w:rPr>
              <w:lastRenderedPageBreak/>
              <w:t>340</w:t>
            </w:r>
          </w:p>
        </w:tc>
        <w:tc>
          <w:tcPr>
            <w:tcW w:w="900" w:type="dxa"/>
          </w:tcPr>
          <w:p w14:paraId="109502EB" w14:textId="79753462" w:rsidR="004535C6" w:rsidRPr="00242245" w:rsidRDefault="004535C6" w:rsidP="004535C6">
            <w:pPr>
              <w:pStyle w:val="NoSpacing"/>
              <w:rPr>
                <w:rStyle w:val="None"/>
              </w:rPr>
            </w:pPr>
            <w:r w:rsidRPr="00242245">
              <w:rPr>
                <w:rStyle w:val="None"/>
              </w:rPr>
              <w:t>2120C</w:t>
            </w:r>
          </w:p>
        </w:tc>
        <w:tc>
          <w:tcPr>
            <w:tcW w:w="1260" w:type="dxa"/>
          </w:tcPr>
          <w:p w14:paraId="3F9DA346" w14:textId="2067996D" w:rsidR="004535C6" w:rsidRPr="00242245" w:rsidRDefault="004535C6" w:rsidP="004535C6">
            <w:pPr>
              <w:pStyle w:val="NoSpacing"/>
              <w:rPr>
                <w:rStyle w:val="None"/>
              </w:rPr>
            </w:pPr>
            <w:r w:rsidRPr="00242245">
              <w:rPr>
                <w:rStyle w:val="None"/>
              </w:rPr>
              <w:t>PER01</w:t>
            </w:r>
          </w:p>
        </w:tc>
        <w:tc>
          <w:tcPr>
            <w:tcW w:w="2520" w:type="dxa"/>
          </w:tcPr>
          <w:p w14:paraId="1D8D8D39" w14:textId="4175ADF5" w:rsidR="004535C6" w:rsidRPr="00242245" w:rsidRDefault="004535C6" w:rsidP="004535C6">
            <w:pPr>
              <w:pStyle w:val="NoSpacing"/>
              <w:rPr>
                <w:rStyle w:val="None"/>
              </w:rPr>
            </w:pPr>
            <w:r w:rsidRPr="00242245">
              <w:rPr>
                <w:rStyle w:val="None"/>
              </w:rPr>
              <w:t>Contact Function Code</w:t>
            </w:r>
          </w:p>
        </w:tc>
        <w:tc>
          <w:tcPr>
            <w:tcW w:w="1080" w:type="dxa"/>
          </w:tcPr>
          <w:p w14:paraId="5A6F808C" w14:textId="5A9F7528" w:rsidR="004535C6" w:rsidRPr="00242245" w:rsidRDefault="004535C6" w:rsidP="004C6E56">
            <w:pPr>
              <w:pStyle w:val="NoSpacing"/>
              <w:rPr>
                <w:rStyle w:val="None"/>
              </w:rPr>
            </w:pPr>
            <w:r w:rsidRPr="00242245">
              <w:rPr>
                <w:rStyle w:val="None"/>
              </w:rPr>
              <w:t>IC</w:t>
            </w:r>
          </w:p>
        </w:tc>
        <w:tc>
          <w:tcPr>
            <w:tcW w:w="2520" w:type="dxa"/>
          </w:tcPr>
          <w:p w14:paraId="02A36796" w14:textId="77777777" w:rsidR="004535C6" w:rsidRPr="00242245" w:rsidRDefault="004535C6" w:rsidP="004535C6">
            <w:pPr>
              <w:pStyle w:val="NoSpacing"/>
              <w:rPr>
                <w:rStyle w:val="None"/>
              </w:rPr>
            </w:pPr>
          </w:p>
        </w:tc>
      </w:tr>
      <w:tr w:rsidR="004535C6" w:rsidRPr="00242245" w14:paraId="79685806" w14:textId="77777777" w:rsidTr="00A90BA1">
        <w:trPr>
          <w:trHeight w:val="297"/>
          <w:jc w:val="center"/>
        </w:trPr>
        <w:tc>
          <w:tcPr>
            <w:tcW w:w="1075" w:type="dxa"/>
          </w:tcPr>
          <w:p w14:paraId="5A2222BC" w14:textId="325E619D" w:rsidR="004535C6" w:rsidRPr="00242245" w:rsidRDefault="004535C6" w:rsidP="004535C6">
            <w:pPr>
              <w:pStyle w:val="NoSpacing"/>
              <w:rPr>
                <w:rStyle w:val="None"/>
              </w:rPr>
            </w:pPr>
            <w:r w:rsidRPr="00242245">
              <w:rPr>
                <w:rStyle w:val="None"/>
              </w:rPr>
              <w:t>341</w:t>
            </w:r>
          </w:p>
        </w:tc>
        <w:tc>
          <w:tcPr>
            <w:tcW w:w="900" w:type="dxa"/>
          </w:tcPr>
          <w:p w14:paraId="6A9B5E09" w14:textId="69D394F5" w:rsidR="004535C6" w:rsidRPr="00242245" w:rsidRDefault="004535C6" w:rsidP="004535C6">
            <w:pPr>
              <w:pStyle w:val="NoSpacing"/>
              <w:rPr>
                <w:rStyle w:val="None"/>
              </w:rPr>
            </w:pPr>
            <w:r w:rsidRPr="00242245">
              <w:rPr>
                <w:rStyle w:val="None"/>
              </w:rPr>
              <w:t>2120C</w:t>
            </w:r>
          </w:p>
        </w:tc>
        <w:tc>
          <w:tcPr>
            <w:tcW w:w="1260" w:type="dxa"/>
          </w:tcPr>
          <w:p w14:paraId="65737401" w14:textId="75065B6F" w:rsidR="004535C6" w:rsidRPr="00242245" w:rsidRDefault="004535C6" w:rsidP="004535C6">
            <w:pPr>
              <w:pStyle w:val="NoSpacing"/>
              <w:rPr>
                <w:rStyle w:val="None"/>
              </w:rPr>
            </w:pPr>
            <w:r w:rsidRPr="00242245">
              <w:rPr>
                <w:rStyle w:val="None"/>
              </w:rPr>
              <w:t>PER03</w:t>
            </w:r>
          </w:p>
        </w:tc>
        <w:tc>
          <w:tcPr>
            <w:tcW w:w="2520" w:type="dxa"/>
          </w:tcPr>
          <w:p w14:paraId="19364A6B" w14:textId="0FEEA8C3" w:rsidR="004535C6" w:rsidRPr="00242245" w:rsidRDefault="004535C6" w:rsidP="004535C6">
            <w:pPr>
              <w:pStyle w:val="NoSpacing"/>
              <w:rPr>
                <w:rStyle w:val="None"/>
              </w:rPr>
            </w:pPr>
            <w:r w:rsidRPr="00242245">
              <w:rPr>
                <w:rStyle w:val="None"/>
              </w:rPr>
              <w:t>Communication Number Qualifier</w:t>
            </w:r>
          </w:p>
        </w:tc>
        <w:tc>
          <w:tcPr>
            <w:tcW w:w="1080" w:type="dxa"/>
          </w:tcPr>
          <w:p w14:paraId="52D1AE9B" w14:textId="51CD08FF" w:rsidR="004535C6" w:rsidRPr="00242245" w:rsidRDefault="004535C6" w:rsidP="004C6E56">
            <w:pPr>
              <w:pStyle w:val="NoSpacing"/>
              <w:rPr>
                <w:rStyle w:val="None"/>
              </w:rPr>
            </w:pPr>
            <w:r w:rsidRPr="00242245">
              <w:rPr>
                <w:rStyle w:val="None"/>
              </w:rPr>
              <w:t>TE</w:t>
            </w:r>
          </w:p>
        </w:tc>
        <w:tc>
          <w:tcPr>
            <w:tcW w:w="2520" w:type="dxa"/>
          </w:tcPr>
          <w:p w14:paraId="512451F0" w14:textId="77777777" w:rsidR="004535C6" w:rsidRPr="00242245" w:rsidRDefault="004535C6" w:rsidP="004535C6">
            <w:pPr>
              <w:pStyle w:val="NoSpacing"/>
              <w:rPr>
                <w:rStyle w:val="None"/>
              </w:rPr>
            </w:pPr>
          </w:p>
        </w:tc>
      </w:tr>
      <w:tr w:rsidR="004535C6" w:rsidRPr="00242245" w14:paraId="4FD6834F" w14:textId="77777777" w:rsidTr="00A90BA1">
        <w:trPr>
          <w:trHeight w:val="297"/>
          <w:jc w:val="center"/>
        </w:trPr>
        <w:tc>
          <w:tcPr>
            <w:tcW w:w="1075" w:type="dxa"/>
          </w:tcPr>
          <w:p w14:paraId="623810A3" w14:textId="41DEF567" w:rsidR="004535C6" w:rsidRPr="00242245" w:rsidRDefault="004535C6" w:rsidP="004535C6">
            <w:pPr>
              <w:pStyle w:val="NoSpacing"/>
              <w:rPr>
                <w:rStyle w:val="None"/>
              </w:rPr>
            </w:pPr>
            <w:r w:rsidRPr="00242245">
              <w:rPr>
                <w:rStyle w:val="None"/>
              </w:rPr>
              <w:t>341</w:t>
            </w:r>
          </w:p>
        </w:tc>
        <w:tc>
          <w:tcPr>
            <w:tcW w:w="900" w:type="dxa"/>
          </w:tcPr>
          <w:p w14:paraId="1BE31914" w14:textId="2179574C" w:rsidR="004535C6" w:rsidRPr="00242245" w:rsidRDefault="004535C6" w:rsidP="004535C6">
            <w:pPr>
              <w:pStyle w:val="NoSpacing"/>
              <w:rPr>
                <w:rStyle w:val="None"/>
              </w:rPr>
            </w:pPr>
            <w:r w:rsidRPr="00242245">
              <w:rPr>
                <w:rStyle w:val="None"/>
              </w:rPr>
              <w:t>2120C</w:t>
            </w:r>
          </w:p>
        </w:tc>
        <w:tc>
          <w:tcPr>
            <w:tcW w:w="1260" w:type="dxa"/>
          </w:tcPr>
          <w:p w14:paraId="7245E243" w14:textId="4716C125" w:rsidR="004535C6" w:rsidRPr="00242245" w:rsidRDefault="004535C6" w:rsidP="004535C6">
            <w:pPr>
              <w:pStyle w:val="NoSpacing"/>
              <w:rPr>
                <w:rStyle w:val="None"/>
              </w:rPr>
            </w:pPr>
            <w:r w:rsidRPr="00242245">
              <w:rPr>
                <w:rStyle w:val="None"/>
              </w:rPr>
              <w:t>PER04</w:t>
            </w:r>
          </w:p>
        </w:tc>
        <w:tc>
          <w:tcPr>
            <w:tcW w:w="2520" w:type="dxa"/>
          </w:tcPr>
          <w:p w14:paraId="7E0627E9" w14:textId="4EFC8DAB" w:rsidR="004535C6" w:rsidRPr="00242245" w:rsidRDefault="004535C6" w:rsidP="004535C6">
            <w:pPr>
              <w:pStyle w:val="NoSpacing"/>
              <w:rPr>
                <w:rStyle w:val="None"/>
              </w:rPr>
            </w:pPr>
            <w:r w:rsidRPr="00242245">
              <w:rPr>
                <w:rStyle w:val="None"/>
              </w:rPr>
              <w:t>Benefit Related Entity Communication Number</w:t>
            </w:r>
          </w:p>
        </w:tc>
        <w:tc>
          <w:tcPr>
            <w:tcW w:w="1080" w:type="dxa"/>
          </w:tcPr>
          <w:p w14:paraId="4D361459" w14:textId="77777777" w:rsidR="004535C6" w:rsidRPr="00242245" w:rsidRDefault="004535C6" w:rsidP="004535C6">
            <w:pPr>
              <w:rPr>
                <w:rStyle w:val="None"/>
              </w:rPr>
            </w:pPr>
          </w:p>
        </w:tc>
        <w:tc>
          <w:tcPr>
            <w:tcW w:w="2520" w:type="dxa"/>
          </w:tcPr>
          <w:p w14:paraId="2EB77A2B" w14:textId="49D3C22C" w:rsidR="004535C6" w:rsidRPr="00242245" w:rsidRDefault="004535C6" w:rsidP="004535C6">
            <w:pPr>
              <w:pStyle w:val="NoSpacing"/>
              <w:rPr>
                <w:rStyle w:val="None"/>
              </w:rPr>
            </w:pPr>
            <w:r w:rsidRPr="00242245">
              <w:rPr>
                <w:rStyle w:val="None"/>
              </w:rPr>
              <w:t>Behavioral health contact phone number</w:t>
            </w:r>
          </w:p>
        </w:tc>
      </w:tr>
    </w:tbl>
    <w:p w14:paraId="08164057" w14:textId="5D8BA5D3" w:rsidR="00B45343" w:rsidRPr="00242245" w:rsidRDefault="003D3F89" w:rsidP="007771D8">
      <w:pPr>
        <w:pStyle w:val="Heading3"/>
        <w:spacing w:after="120"/>
      </w:pPr>
      <w:bookmarkStart w:id="130" w:name="_Toc65673020"/>
      <w:bookmarkStart w:id="131" w:name="_Toc65674479"/>
      <w:r w:rsidRPr="00242245">
        <w:rPr>
          <w:rStyle w:val="None"/>
        </w:rPr>
        <w:t>DEPENDENT LEVEL</w:t>
      </w:r>
      <w:bookmarkEnd w:id="130"/>
      <w:bookmarkEnd w:id="131"/>
    </w:p>
    <w:tbl>
      <w:tblPr>
        <w:tblStyle w:val="TableGrid"/>
        <w:tblW w:w="9355" w:type="dxa"/>
        <w:jc w:val="center"/>
        <w:tblLayout w:type="fixed"/>
        <w:tblLook w:val="04A0" w:firstRow="1" w:lastRow="0" w:firstColumn="1" w:lastColumn="0" w:noHBand="0" w:noVBand="1"/>
        <w:tblDescription w:val="dependent level table"/>
      </w:tblPr>
      <w:tblGrid>
        <w:gridCol w:w="1075"/>
        <w:gridCol w:w="900"/>
        <w:gridCol w:w="1260"/>
        <w:gridCol w:w="2520"/>
        <w:gridCol w:w="1080"/>
        <w:gridCol w:w="2520"/>
      </w:tblGrid>
      <w:tr w:rsidR="00B45343" w:rsidRPr="00242245" w14:paraId="0B117DDA" w14:textId="77777777" w:rsidTr="005C2D6C">
        <w:trPr>
          <w:trHeight w:val="481"/>
          <w:tblHeader/>
          <w:jc w:val="center"/>
        </w:trPr>
        <w:tc>
          <w:tcPr>
            <w:tcW w:w="1075" w:type="dxa"/>
            <w:shd w:val="clear" w:color="auto" w:fill="EAF1DD" w:themeFill="accent3" w:themeFillTint="33"/>
          </w:tcPr>
          <w:p w14:paraId="58AF0985" w14:textId="77777777" w:rsidR="00B45343" w:rsidRPr="00242245" w:rsidRDefault="003D3F89">
            <w:pPr>
              <w:pStyle w:val="NoSpacing"/>
            </w:pPr>
            <w:r w:rsidRPr="00242245">
              <w:rPr>
                <w:rStyle w:val="None"/>
              </w:rPr>
              <w:t>TR3 Page #</w:t>
            </w:r>
          </w:p>
        </w:tc>
        <w:tc>
          <w:tcPr>
            <w:tcW w:w="900" w:type="dxa"/>
            <w:shd w:val="clear" w:color="auto" w:fill="EAF1DD" w:themeFill="accent3" w:themeFillTint="33"/>
          </w:tcPr>
          <w:p w14:paraId="4E0D1935" w14:textId="77777777" w:rsidR="00B45343" w:rsidRPr="00242245" w:rsidRDefault="003D3F89">
            <w:pPr>
              <w:pStyle w:val="NoSpacing"/>
            </w:pPr>
            <w:r w:rsidRPr="00242245">
              <w:rPr>
                <w:rStyle w:val="None"/>
              </w:rPr>
              <w:t>Loop ID</w:t>
            </w:r>
          </w:p>
        </w:tc>
        <w:tc>
          <w:tcPr>
            <w:tcW w:w="1260" w:type="dxa"/>
            <w:shd w:val="clear" w:color="auto" w:fill="EAF1DD" w:themeFill="accent3" w:themeFillTint="33"/>
          </w:tcPr>
          <w:p w14:paraId="678CF85E" w14:textId="77777777" w:rsidR="00B45343" w:rsidRPr="00242245" w:rsidRDefault="003D3F89">
            <w:pPr>
              <w:pStyle w:val="NoSpacing"/>
            </w:pPr>
            <w:r w:rsidRPr="00242245">
              <w:rPr>
                <w:rStyle w:val="None"/>
              </w:rPr>
              <w:t>Reference</w:t>
            </w:r>
          </w:p>
        </w:tc>
        <w:tc>
          <w:tcPr>
            <w:tcW w:w="2520" w:type="dxa"/>
            <w:shd w:val="clear" w:color="auto" w:fill="EAF1DD" w:themeFill="accent3" w:themeFillTint="33"/>
          </w:tcPr>
          <w:p w14:paraId="2621207E" w14:textId="77777777" w:rsidR="00B45343" w:rsidRPr="00242245" w:rsidRDefault="003D3F89">
            <w:pPr>
              <w:pStyle w:val="NoSpacing"/>
            </w:pPr>
            <w:r w:rsidRPr="00242245">
              <w:rPr>
                <w:rStyle w:val="None"/>
              </w:rPr>
              <w:t>Name</w:t>
            </w:r>
          </w:p>
        </w:tc>
        <w:tc>
          <w:tcPr>
            <w:tcW w:w="1080" w:type="dxa"/>
            <w:shd w:val="clear" w:color="auto" w:fill="EAF1DD" w:themeFill="accent3" w:themeFillTint="33"/>
          </w:tcPr>
          <w:p w14:paraId="5FE83C4A" w14:textId="77777777" w:rsidR="00B45343" w:rsidRPr="00242245" w:rsidRDefault="003D3F89">
            <w:pPr>
              <w:pStyle w:val="NoSpacing"/>
            </w:pPr>
            <w:r w:rsidRPr="00242245">
              <w:rPr>
                <w:rStyle w:val="None"/>
              </w:rPr>
              <w:t>Codes</w:t>
            </w:r>
          </w:p>
        </w:tc>
        <w:tc>
          <w:tcPr>
            <w:tcW w:w="2520" w:type="dxa"/>
            <w:shd w:val="clear" w:color="auto" w:fill="EAF1DD" w:themeFill="accent3" w:themeFillTint="33"/>
          </w:tcPr>
          <w:p w14:paraId="6B5DDDC3" w14:textId="77777777" w:rsidR="00B45343" w:rsidRPr="00242245" w:rsidRDefault="003D3F89">
            <w:pPr>
              <w:pStyle w:val="NoSpacing"/>
            </w:pPr>
            <w:r w:rsidRPr="00242245">
              <w:rPr>
                <w:rStyle w:val="None"/>
              </w:rPr>
              <w:t>Notes/Comments</w:t>
            </w:r>
          </w:p>
        </w:tc>
      </w:tr>
      <w:tr w:rsidR="00B45343" w:rsidRPr="00242245" w14:paraId="01A829C6" w14:textId="77777777" w:rsidTr="00A90BA1">
        <w:trPr>
          <w:trHeight w:val="1261"/>
          <w:jc w:val="center"/>
        </w:trPr>
        <w:tc>
          <w:tcPr>
            <w:tcW w:w="1075" w:type="dxa"/>
          </w:tcPr>
          <w:p w14:paraId="3915B8FC" w14:textId="77777777" w:rsidR="00B45343" w:rsidRPr="00242245" w:rsidRDefault="003D3F89">
            <w:pPr>
              <w:pStyle w:val="NoSpacing"/>
            </w:pPr>
            <w:r w:rsidRPr="00242245">
              <w:rPr>
                <w:rStyle w:val="None"/>
              </w:rPr>
              <w:t>347</w:t>
            </w:r>
          </w:p>
        </w:tc>
        <w:tc>
          <w:tcPr>
            <w:tcW w:w="900" w:type="dxa"/>
          </w:tcPr>
          <w:p w14:paraId="11667C82" w14:textId="77777777" w:rsidR="00B45343" w:rsidRPr="00242245" w:rsidRDefault="003D3F89">
            <w:pPr>
              <w:pStyle w:val="NoSpacing"/>
            </w:pPr>
            <w:r w:rsidRPr="00242245">
              <w:rPr>
                <w:rStyle w:val="None"/>
              </w:rPr>
              <w:t>2000D</w:t>
            </w:r>
          </w:p>
        </w:tc>
        <w:tc>
          <w:tcPr>
            <w:tcW w:w="1260" w:type="dxa"/>
          </w:tcPr>
          <w:p w14:paraId="23C33C5A" w14:textId="77777777" w:rsidR="00B45343" w:rsidRPr="00242245" w:rsidRDefault="00B45343"/>
        </w:tc>
        <w:tc>
          <w:tcPr>
            <w:tcW w:w="2520" w:type="dxa"/>
          </w:tcPr>
          <w:p w14:paraId="13EF1A38" w14:textId="77777777" w:rsidR="00B45343" w:rsidRPr="00242245" w:rsidRDefault="003D3F89">
            <w:pPr>
              <w:pStyle w:val="NoSpacing"/>
            </w:pPr>
            <w:r w:rsidRPr="00242245">
              <w:rPr>
                <w:rStyle w:val="None"/>
              </w:rPr>
              <w:t>Dependent Level</w:t>
            </w:r>
          </w:p>
        </w:tc>
        <w:tc>
          <w:tcPr>
            <w:tcW w:w="1080" w:type="dxa"/>
          </w:tcPr>
          <w:p w14:paraId="56CDA1CC" w14:textId="77777777" w:rsidR="00B45343" w:rsidRPr="00242245" w:rsidRDefault="00B45343"/>
        </w:tc>
        <w:tc>
          <w:tcPr>
            <w:tcW w:w="2520" w:type="dxa"/>
          </w:tcPr>
          <w:p w14:paraId="29C4E594" w14:textId="77777777" w:rsidR="00B45343" w:rsidRPr="00242245" w:rsidRDefault="003D3F89">
            <w:pPr>
              <w:pStyle w:val="NoSpacing"/>
            </w:pPr>
            <w:r w:rsidRPr="00242245">
              <w:rPr>
                <w:rStyle w:val="None"/>
              </w:rPr>
              <w:t>The dependent level loops are not used by MassHealth and will not be returned if submitted in 270.</w:t>
            </w:r>
          </w:p>
        </w:tc>
      </w:tr>
    </w:tbl>
    <w:p w14:paraId="4CE28739" w14:textId="77777777" w:rsidR="00B45343" w:rsidRPr="00242245" w:rsidRDefault="00B45343">
      <w:pPr>
        <w:pStyle w:val="Body"/>
      </w:pPr>
    </w:p>
    <w:p w14:paraId="296A71FC" w14:textId="77777777" w:rsidR="00B45343" w:rsidRPr="00242245" w:rsidRDefault="00B45343">
      <w:pPr>
        <w:pStyle w:val="Body"/>
      </w:pPr>
    </w:p>
    <w:p w14:paraId="73A38B4A" w14:textId="77777777" w:rsidR="00B45343" w:rsidRPr="00242245" w:rsidRDefault="00B45343">
      <w:pPr>
        <w:pStyle w:val="Body"/>
        <w:sectPr w:rsidR="00B45343" w:rsidRPr="00242245" w:rsidSect="0036639F">
          <w:headerReference w:type="default" r:id="rId53"/>
          <w:pgSz w:w="12240" w:h="15840"/>
          <w:pgMar w:top="1440" w:right="960" w:bottom="700" w:left="960" w:header="0" w:footer="288" w:gutter="0"/>
          <w:cols w:space="720"/>
          <w:docGrid w:linePitch="326"/>
        </w:sectPr>
      </w:pPr>
    </w:p>
    <w:p w14:paraId="64237F4E" w14:textId="77777777" w:rsidR="00B45343" w:rsidRPr="00242245" w:rsidRDefault="003D3F89" w:rsidP="00693400">
      <w:pPr>
        <w:pStyle w:val="Heading2"/>
      </w:pPr>
      <w:bookmarkStart w:id="132" w:name="_APPENDIX_B._Business"/>
      <w:bookmarkStart w:id="133" w:name="_Toc65673021"/>
      <w:bookmarkStart w:id="134" w:name="_Toc65674480"/>
      <w:bookmarkEnd w:id="132"/>
      <w:r w:rsidRPr="00242245">
        <w:lastRenderedPageBreak/>
        <w:t>APPE</w:t>
      </w:r>
      <w:r w:rsidRPr="00242245">
        <w:rPr>
          <w:rStyle w:val="None"/>
        </w:rPr>
        <w:t>NDICES</w:t>
      </w:r>
      <w:bookmarkEnd w:id="133"/>
      <w:bookmarkEnd w:id="134"/>
    </w:p>
    <w:p w14:paraId="3062C342" w14:textId="77777777" w:rsidR="00B45343" w:rsidRPr="00242245" w:rsidRDefault="003D3F89" w:rsidP="009C6F7E">
      <w:pPr>
        <w:pStyle w:val="Heading3"/>
      </w:pPr>
      <w:bookmarkStart w:id="135" w:name="_APPENDIX_A._Implementation"/>
      <w:bookmarkStart w:id="136" w:name="_Toc65673022"/>
      <w:bookmarkStart w:id="137" w:name="_Toc65674481"/>
      <w:bookmarkEnd w:id="135"/>
      <w:r w:rsidRPr="00242245">
        <w:rPr>
          <w:rStyle w:val="None"/>
        </w:rPr>
        <w:t>Appendix A. Im</w:t>
      </w:r>
      <w:r w:rsidRPr="00242245">
        <w:t>plementat</w:t>
      </w:r>
      <w:r w:rsidRPr="00242245">
        <w:rPr>
          <w:rStyle w:val="None"/>
        </w:rPr>
        <w:t>ion Checklist</w:t>
      </w:r>
      <w:bookmarkEnd w:id="136"/>
      <w:bookmarkEnd w:id="137"/>
    </w:p>
    <w:p w14:paraId="57E98647" w14:textId="77777777" w:rsidR="00B45343" w:rsidRPr="00242245" w:rsidRDefault="003D3F89">
      <w:pPr>
        <w:pStyle w:val="Body"/>
      </w:pPr>
      <w:r w:rsidRPr="00242245">
        <w:rPr>
          <w:rStyle w:val="None"/>
        </w:rPr>
        <w:t>This appendix contains all necessary steps for implementing the transactions with MassHealth.</w:t>
      </w:r>
    </w:p>
    <w:p w14:paraId="5AAB732E" w14:textId="343D421E" w:rsidR="00B45343" w:rsidRPr="00242245" w:rsidRDefault="003D3F89" w:rsidP="00071770">
      <w:pPr>
        <w:pStyle w:val="ListParagraph"/>
        <w:numPr>
          <w:ilvl w:val="0"/>
          <w:numId w:val="23"/>
        </w:numPr>
        <w:ind w:right="1028"/>
      </w:pPr>
      <w:r w:rsidRPr="00242245">
        <w:rPr>
          <w:rStyle w:val="Hyperlink2"/>
        </w:rPr>
        <w:t>Call the EDI Help Desk with any questions at (800) 841-2900</w:t>
      </w:r>
      <w:r w:rsidR="00242245" w:rsidRPr="00242245">
        <w:rPr>
          <w:rStyle w:val="Hyperlink2"/>
        </w:rPr>
        <w:t>, TDD/TTY: 711</w:t>
      </w:r>
      <w:r w:rsidRPr="00242245">
        <w:rPr>
          <w:rStyle w:val="Hyperlink2"/>
        </w:rPr>
        <w:t>. Please see</w:t>
      </w:r>
      <w:r w:rsidRPr="00242245">
        <w:rPr>
          <w:rStyle w:val="None"/>
          <w:color w:val="205E9E"/>
          <w:u w:color="205E9E"/>
        </w:rPr>
        <w:t xml:space="preserve"> </w:t>
      </w:r>
      <w:hyperlink w:anchor="_Contact_Information" w:history="1">
        <w:r w:rsidRPr="00242245">
          <w:rPr>
            <w:rStyle w:val="Link"/>
          </w:rPr>
          <w:t>Section 5</w:t>
        </w:r>
      </w:hyperlink>
      <w:r w:rsidR="00242245" w:rsidRPr="00242245">
        <w:rPr>
          <w:rStyle w:val="None"/>
          <w:rFonts w:ascii="Times New Roman" w:hAnsi="Times New Roman"/>
          <w:color w:val="231F20"/>
          <w:u w:color="231F20"/>
        </w:rPr>
        <w:t xml:space="preserve">: </w:t>
      </w:r>
      <w:r w:rsidRPr="00242245">
        <w:rPr>
          <w:rStyle w:val="None"/>
          <w:color w:val="231F20"/>
          <w:u w:color="231F20"/>
        </w:rPr>
        <w:t xml:space="preserve">Contact </w:t>
      </w:r>
      <w:r w:rsidRPr="00242245">
        <w:rPr>
          <w:rStyle w:val="Hyperlink2"/>
        </w:rPr>
        <w:t>Information.</w:t>
      </w:r>
    </w:p>
    <w:p w14:paraId="7E6EA458" w14:textId="6BC6014D" w:rsidR="00B45343" w:rsidRPr="00242245" w:rsidRDefault="003D3F89" w:rsidP="00071770">
      <w:pPr>
        <w:pStyle w:val="ListParagraph"/>
        <w:numPr>
          <w:ilvl w:val="0"/>
          <w:numId w:val="23"/>
        </w:numPr>
        <w:spacing w:before="120"/>
      </w:pPr>
      <w:r w:rsidRPr="00242245">
        <w:rPr>
          <w:rStyle w:val="Hyperlink2"/>
        </w:rPr>
        <w:t>Check</w:t>
      </w:r>
      <w:r w:rsidRPr="00242245">
        <w:rPr>
          <w:rStyle w:val="None"/>
          <w:color w:val="205E9E"/>
          <w:u w:color="205E9E"/>
        </w:rPr>
        <w:t xml:space="preserve"> </w:t>
      </w:r>
      <w:hyperlink r:id="rId54" w:history="1">
        <w:r w:rsidR="00B27003" w:rsidRPr="00242245">
          <w:rPr>
            <w:rStyle w:val="Link"/>
          </w:rPr>
          <w:t>http://www.mass.gov/topics/masshealth</w:t>
        </w:r>
      </w:hyperlink>
      <w:r w:rsidR="00B27003" w:rsidRPr="00242245">
        <w:rPr>
          <w:rStyle w:val="None"/>
          <w:color w:val="205E9E"/>
          <w:u w:color="205E9E"/>
        </w:rPr>
        <w:t xml:space="preserve"> </w:t>
      </w:r>
      <w:r w:rsidRPr="00242245">
        <w:rPr>
          <w:rStyle w:val="Hyperlink2"/>
        </w:rPr>
        <w:t xml:space="preserve">for the latest information on </w:t>
      </w:r>
      <w:r w:rsidRPr="00242245">
        <w:rPr>
          <w:rStyle w:val="None"/>
          <w:color w:val="231F20"/>
          <w:u w:color="231F20"/>
        </w:rPr>
        <w:t xml:space="preserve">MassHealth’s </w:t>
      </w:r>
      <w:r w:rsidRPr="00242245">
        <w:rPr>
          <w:rStyle w:val="Hyperlink2"/>
        </w:rPr>
        <w:t>system.</w:t>
      </w:r>
    </w:p>
    <w:p w14:paraId="75A3AEBD" w14:textId="2D1E3C2F" w:rsidR="00B45343" w:rsidRPr="00242245" w:rsidRDefault="003D3F89" w:rsidP="00071770">
      <w:pPr>
        <w:pStyle w:val="ListParagraph"/>
        <w:numPr>
          <w:ilvl w:val="0"/>
          <w:numId w:val="23"/>
        </w:numPr>
        <w:spacing w:before="120"/>
      </w:pPr>
      <w:r w:rsidRPr="00242245">
        <w:rPr>
          <w:rStyle w:val="Hyperlink2"/>
        </w:rPr>
        <w:t xml:space="preserve">Confirm that you have an EOHHS </w:t>
      </w:r>
      <w:r w:rsidR="004C6E56" w:rsidRPr="00242245">
        <w:rPr>
          <w:rStyle w:val="None"/>
          <w:color w:val="231F20"/>
          <w:u w:color="231F20"/>
        </w:rPr>
        <w:t>u</w:t>
      </w:r>
      <w:r w:rsidRPr="00242245">
        <w:rPr>
          <w:rStyle w:val="None"/>
          <w:color w:val="231F20"/>
          <w:u w:color="231F20"/>
        </w:rPr>
        <w:t>ser</w:t>
      </w:r>
      <w:r w:rsidR="004C6E56" w:rsidRPr="00242245">
        <w:rPr>
          <w:rStyle w:val="Hyperlink2"/>
        </w:rPr>
        <w:t>n</w:t>
      </w:r>
      <w:r w:rsidRPr="00242245">
        <w:rPr>
          <w:rStyle w:val="Hyperlink2"/>
        </w:rPr>
        <w:t xml:space="preserve">ame </w:t>
      </w:r>
      <w:r w:rsidRPr="00242245">
        <w:rPr>
          <w:rStyle w:val="None"/>
          <w:color w:val="231F20"/>
          <w:u w:color="231F20"/>
        </w:rPr>
        <w:t xml:space="preserve">and/or </w:t>
      </w:r>
      <w:r w:rsidRPr="00242245">
        <w:rPr>
          <w:rStyle w:val="Hyperlink2"/>
        </w:rPr>
        <w:t>Provider</w:t>
      </w:r>
      <w:r w:rsidRPr="00242245">
        <w:rPr>
          <w:rStyle w:val="None"/>
          <w:color w:val="231F20"/>
          <w:u w:color="231F20"/>
        </w:rPr>
        <w:t xml:space="preserve"> ID.</w:t>
      </w:r>
    </w:p>
    <w:p w14:paraId="237382B8" w14:textId="77777777" w:rsidR="00B45343" w:rsidRPr="00242245" w:rsidRDefault="003D3F89" w:rsidP="00071770">
      <w:pPr>
        <w:pStyle w:val="ListParagraph"/>
        <w:numPr>
          <w:ilvl w:val="0"/>
          <w:numId w:val="24"/>
        </w:numPr>
        <w:spacing w:before="120"/>
        <w:ind w:right="462"/>
      </w:pPr>
      <w:r w:rsidRPr="00242245">
        <w:rPr>
          <w:rStyle w:val="Hyperlink2"/>
        </w:rPr>
        <w:t>Confirm</w:t>
      </w:r>
      <w:r w:rsidRPr="00242245">
        <w:rPr>
          <w:rStyle w:val="None"/>
          <w:color w:val="231F20"/>
          <w:u w:color="231F20"/>
        </w:rPr>
        <w:t xml:space="preserve"> </w:t>
      </w:r>
      <w:r w:rsidRPr="00242245">
        <w:rPr>
          <w:rStyle w:val="Hyperlink2"/>
        </w:rPr>
        <w:t>that</w:t>
      </w:r>
      <w:r w:rsidRPr="00242245">
        <w:rPr>
          <w:rStyle w:val="None"/>
          <w:color w:val="231F20"/>
          <w:u w:color="231F20"/>
        </w:rPr>
        <w:t xml:space="preserve"> </w:t>
      </w:r>
      <w:r w:rsidRPr="00242245">
        <w:rPr>
          <w:rStyle w:val="Hyperlink2"/>
        </w:rPr>
        <w:t>you</w:t>
      </w:r>
      <w:r w:rsidRPr="00242245">
        <w:rPr>
          <w:rStyle w:val="None"/>
          <w:color w:val="231F20"/>
          <w:u w:color="231F20"/>
        </w:rPr>
        <w:t xml:space="preserve"> </w:t>
      </w:r>
      <w:r w:rsidRPr="00242245">
        <w:rPr>
          <w:rStyle w:val="Hyperlink2"/>
        </w:rPr>
        <w:t>can</w:t>
      </w:r>
      <w:r w:rsidRPr="00242245">
        <w:rPr>
          <w:rStyle w:val="None"/>
          <w:color w:val="231F20"/>
          <w:u w:color="231F20"/>
        </w:rPr>
        <w:t xml:space="preserve"> </w:t>
      </w:r>
      <w:r w:rsidRPr="00242245">
        <w:rPr>
          <w:rStyle w:val="Hyperlink2"/>
        </w:rPr>
        <w:t>access</w:t>
      </w:r>
      <w:r w:rsidRPr="00242245">
        <w:rPr>
          <w:rStyle w:val="None"/>
          <w:color w:val="231F20"/>
          <w:u w:color="231F20"/>
        </w:rPr>
        <w:t xml:space="preserve"> </w:t>
      </w:r>
      <w:r w:rsidRPr="00242245">
        <w:rPr>
          <w:rStyle w:val="Hyperlink2"/>
        </w:rPr>
        <w:t>the</w:t>
      </w:r>
      <w:r w:rsidRPr="00242245">
        <w:rPr>
          <w:rStyle w:val="None"/>
          <w:color w:val="231F20"/>
          <w:u w:color="231F20"/>
        </w:rPr>
        <w:t xml:space="preserve"> </w:t>
      </w:r>
      <w:r w:rsidRPr="00242245">
        <w:rPr>
          <w:rStyle w:val="Hyperlink2"/>
        </w:rPr>
        <w:t>live</w:t>
      </w:r>
      <w:r w:rsidRPr="00242245">
        <w:rPr>
          <w:rStyle w:val="None"/>
          <w:color w:val="231F20"/>
          <w:u w:color="231F20"/>
        </w:rPr>
        <w:t xml:space="preserve"> </w:t>
      </w:r>
      <w:r w:rsidRPr="00242245">
        <w:rPr>
          <w:rStyle w:val="Hyperlink2"/>
        </w:rPr>
        <w:t>system</w:t>
      </w:r>
      <w:r w:rsidRPr="00242245">
        <w:rPr>
          <w:rStyle w:val="None"/>
          <w:color w:val="231F20"/>
          <w:u w:color="231F20"/>
        </w:rPr>
        <w:t xml:space="preserve"> </w:t>
      </w:r>
      <w:r w:rsidRPr="00242245">
        <w:rPr>
          <w:rStyle w:val="Hyperlink2"/>
        </w:rPr>
        <w:t>(and</w:t>
      </w:r>
      <w:r w:rsidRPr="00242245">
        <w:rPr>
          <w:rStyle w:val="None"/>
          <w:color w:val="231F20"/>
          <w:u w:color="231F20"/>
        </w:rPr>
        <w:t xml:space="preserve"> </w:t>
      </w:r>
      <w:r w:rsidRPr="00242245">
        <w:rPr>
          <w:rStyle w:val="Hyperlink2"/>
        </w:rPr>
        <w:t>the</w:t>
      </w:r>
      <w:r w:rsidRPr="00242245">
        <w:rPr>
          <w:rStyle w:val="None"/>
          <w:color w:val="231F20"/>
          <w:u w:color="231F20"/>
        </w:rPr>
        <w:t xml:space="preserve"> </w:t>
      </w:r>
      <w:r w:rsidRPr="00242245">
        <w:rPr>
          <w:rStyle w:val="Hyperlink2"/>
        </w:rPr>
        <w:t>test</w:t>
      </w:r>
      <w:r w:rsidRPr="00242245">
        <w:rPr>
          <w:rStyle w:val="None"/>
          <w:color w:val="231F20"/>
          <w:u w:color="231F20"/>
        </w:rPr>
        <w:t xml:space="preserve"> </w:t>
      </w:r>
      <w:r w:rsidRPr="00242245">
        <w:rPr>
          <w:rStyle w:val="Hyperlink2"/>
        </w:rPr>
        <w:t>environment,</w:t>
      </w:r>
      <w:r w:rsidRPr="00242245">
        <w:rPr>
          <w:rStyle w:val="None"/>
          <w:color w:val="231F20"/>
          <w:u w:color="231F20"/>
        </w:rPr>
        <w:t xml:space="preserve"> </w:t>
      </w:r>
      <w:r w:rsidRPr="00242245">
        <w:rPr>
          <w:rStyle w:val="Hyperlink2"/>
        </w:rPr>
        <w:t>if</w:t>
      </w:r>
      <w:r w:rsidRPr="00242245">
        <w:rPr>
          <w:rStyle w:val="None"/>
          <w:color w:val="231F20"/>
          <w:u w:color="231F20"/>
        </w:rPr>
        <w:t xml:space="preserve"> </w:t>
      </w:r>
      <w:r w:rsidRPr="00242245">
        <w:rPr>
          <w:rStyle w:val="Hyperlink2"/>
        </w:rPr>
        <w:t>testing)</w:t>
      </w:r>
      <w:r w:rsidRPr="00242245">
        <w:rPr>
          <w:rStyle w:val="None"/>
          <w:color w:val="231F20"/>
          <w:u w:color="231F20"/>
        </w:rPr>
        <w:t xml:space="preserve"> </w:t>
      </w:r>
      <w:r w:rsidRPr="00242245">
        <w:rPr>
          <w:rStyle w:val="Hyperlink2"/>
        </w:rPr>
        <w:t>with</w:t>
      </w:r>
      <w:r w:rsidRPr="00242245">
        <w:rPr>
          <w:rStyle w:val="None"/>
          <w:color w:val="231F20"/>
          <w:u w:color="231F20"/>
        </w:rPr>
        <w:t xml:space="preserve"> </w:t>
      </w:r>
      <w:r w:rsidRPr="00242245">
        <w:rPr>
          <w:rStyle w:val="Hyperlink2"/>
        </w:rPr>
        <w:t>your</w:t>
      </w:r>
      <w:r w:rsidRPr="00242245">
        <w:rPr>
          <w:rStyle w:val="None"/>
          <w:color w:val="231F20"/>
          <w:u w:color="231F20"/>
        </w:rPr>
        <w:t xml:space="preserve"> </w:t>
      </w:r>
      <w:r w:rsidRPr="00242245">
        <w:rPr>
          <w:rStyle w:val="Hyperlink2"/>
        </w:rPr>
        <w:t>POSC username.</w:t>
      </w:r>
    </w:p>
    <w:p w14:paraId="216AA2A4" w14:textId="77777777" w:rsidR="00B45343" w:rsidRPr="00242245" w:rsidRDefault="003D3F89" w:rsidP="00071770">
      <w:pPr>
        <w:pStyle w:val="ListParagraph"/>
        <w:numPr>
          <w:ilvl w:val="0"/>
          <w:numId w:val="23"/>
        </w:numPr>
        <w:spacing w:before="120"/>
        <w:ind w:right="717"/>
      </w:pPr>
      <w:r w:rsidRPr="00242245">
        <w:rPr>
          <w:rStyle w:val="Hyperlink2"/>
        </w:rPr>
        <w:t xml:space="preserve">Make the appropriate changes to your systems/business processes to comply with the </w:t>
      </w:r>
      <w:r w:rsidRPr="00242245">
        <w:rPr>
          <w:rStyle w:val="None"/>
          <w:i/>
          <w:iCs/>
          <w:color w:val="231F20"/>
          <w:u w:color="231F20"/>
        </w:rPr>
        <w:t>ASC X12 V5010 Implementation Guide</w:t>
      </w:r>
      <w:r w:rsidRPr="00242245">
        <w:rPr>
          <w:rStyle w:val="None"/>
          <w:rFonts w:ascii="Times New Roman" w:hAnsi="Times New Roman"/>
          <w:i/>
          <w:iCs/>
          <w:color w:val="231F20"/>
          <w:u w:color="231F20"/>
        </w:rPr>
        <w:t xml:space="preserve"> </w:t>
      </w:r>
      <w:r w:rsidRPr="00242245">
        <w:rPr>
          <w:rStyle w:val="Hyperlink2"/>
        </w:rPr>
        <w:t xml:space="preserve">and the </w:t>
      </w:r>
      <w:r w:rsidRPr="00242245">
        <w:rPr>
          <w:rStyle w:val="None"/>
          <w:i/>
          <w:iCs/>
          <w:color w:val="231F20"/>
          <w:u w:color="231F20"/>
        </w:rPr>
        <w:t>MassHealth Standard Companion Guide</w:t>
      </w:r>
      <w:r w:rsidRPr="00242245">
        <w:rPr>
          <w:rStyle w:val="Hyperlink2"/>
        </w:rPr>
        <w:t>.</w:t>
      </w:r>
    </w:p>
    <w:p w14:paraId="12EE203C" w14:textId="77777777" w:rsidR="00B45343" w:rsidRPr="00242245" w:rsidRDefault="003D3F89" w:rsidP="00071770">
      <w:pPr>
        <w:pStyle w:val="ListParagraph"/>
        <w:numPr>
          <w:ilvl w:val="1"/>
          <w:numId w:val="26"/>
        </w:numPr>
        <w:spacing w:before="120"/>
        <w:ind w:right="220"/>
      </w:pPr>
      <w:r w:rsidRPr="00242245">
        <w:rPr>
          <w:rStyle w:val="Hyperlink2"/>
        </w:rPr>
        <w:t>If</w:t>
      </w:r>
      <w:r w:rsidRPr="00242245">
        <w:rPr>
          <w:rStyle w:val="None"/>
          <w:color w:val="231F20"/>
          <w:u w:color="231F20"/>
        </w:rPr>
        <w:t xml:space="preserve"> </w:t>
      </w:r>
      <w:r w:rsidRPr="00242245">
        <w:rPr>
          <w:rStyle w:val="Hyperlink2"/>
        </w:rPr>
        <w:t>you</w:t>
      </w:r>
      <w:r w:rsidRPr="00242245">
        <w:rPr>
          <w:rStyle w:val="None"/>
          <w:color w:val="231F20"/>
          <w:u w:color="231F20"/>
        </w:rPr>
        <w:t xml:space="preserve"> </w:t>
      </w:r>
      <w:r w:rsidRPr="00242245">
        <w:rPr>
          <w:rStyle w:val="Hyperlink2"/>
        </w:rPr>
        <w:t>have</w:t>
      </w:r>
      <w:r w:rsidRPr="00242245">
        <w:rPr>
          <w:rStyle w:val="None"/>
          <w:color w:val="231F20"/>
          <w:u w:color="231F20"/>
        </w:rPr>
        <w:t xml:space="preserve"> </w:t>
      </w:r>
      <w:r w:rsidRPr="00242245">
        <w:rPr>
          <w:rStyle w:val="Hyperlink2"/>
        </w:rPr>
        <w:t>a</w:t>
      </w:r>
      <w:r w:rsidRPr="00242245">
        <w:rPr>
          <w:rStyle w:val="None"/>
          <w:color w:val="231F20"/>
          <w:u w:color="231F20"/>
        </w:rPr>
        <w:t xml:space="preserve"> </w:t>
      </w:r>
      <w:r w:rsidRPr="00242245">
        <w:rPr>
          <w:rStyle w:val="Hyperlink2"/>
        </w:rPr>
        <w:t>third-party</w:t>
      </w:r>
      <w:r w:rsidRPr="00242245">
        <w:rPr>
          <w:rStyle w:val="None"/>
          <w:color w:val="231F20"/>
          <w:u w:color="231F20"/>
        </w:rPr>
        <w:t xml:space="preserve"> </w:t>
      </w:r>
      <w:r w:rsidRPr="00242245">
        <w:rPr>
          <w:rStyle w:val="Hyperlink2"/>
        </w:rPr>
        <w:t>vendor</w:t>
      </w:r>
      <w:r w:rsidRPr="00242245">
        <w:rPr>
          <w:rStyle w:val="None"/>
          <w:color w:val="231F20"/>
          <w:u w:color="231F20"/>
        </w:rPr>
        <w:t xml:space="preserve"> </w:t>
      </w:r>
      <w:r w:rsidRPr="00242245">
        <w:rPr>
          <w:rStyle w:val="Hyperlink2"/>
        </w:rPr>
        <w:t>or</w:t>
      </w:r>
      <w:r w:rsidRPr="00242245">
        <w:rPr>
          <w:rStyle w:val="None"/>
          <w:color w:val="231F20"/>
          <w:u w:color="231F20"/>
        </w:rPr>
        <w:t xml:space="preserve"> </w:t>
      </w:r>
      <w:r w:rsidRPr="00242245">
        <w:rPr>
          <w:rStyle w:val="Hyperlink2"/>
        </w:rPr>
        <w:t>use</w:t>
      </w:r>
      <w:r w:rsidRPr="00242245">
        <w:rPr>
          <w:rStyle w:val="None"/>
          <w:color w:val="231F20"/>
          <w:u w:color="231F20"/>
        </w:rPr>
        <w:t xml:space="preserve"> </w:t>
      </w:r>
      <w:proofErr w:type="gramStart"/>
      <w:r w:rsidRPr="00242245">
        <w:rPr>
          <w:rStyle w:val="Hyperlink2"/>
        </w:rPr>
        <w:t>a</w:t>
      </w:r>
      <w:r w:rsidRPr="00242245">
        <w:rPr>
          <w:rStyle w:val="None"/>
          <w:color w:val="231F20"/>
          <w:u w:color="231F20"/>
        </w:rPr>
        <w:t xml:space="preserve"> </w:t>
      </w:r>
      <w:r w:rsidRPr="00242245">
        <w:rPr>
          <w:rStyle w:val="Hyperlink2"/>
        </w:rPr>
        <w:t>third</w:t>
      </w:r>
      <w:proofErr w:type="gramEnd"/>
      <w:r w:rsidRPr="00242245">
        <w:rPr>
          <w:rStyle w:val="Hyperlink2"/>
        </w:rPr>
        <w:t>-party</w:t>
      </w:r>
      <w:r w:rsidRPr="00242245">
        <w:rPr>
          <w:rStyle w:val="None"/>
          <w:color w:val="231F20"/>
          <w:u w:color="231F20"/>
        </w:rPr>
        <w:t xml:space="preserve"> </w:t>
      </w:r>
      <w:r w:rsidRPr="00242245">
        <w:rPr>
          <w:rStyle w:val="Hyperlink2"/>
        </w:rPr>
        <w:t>software,</w:t>
      </w:r>
      <w:r w:rsidRPr="00242245">
        <w:rPr>
          <w:rStyle w:val="None"/>
          <w:color w:val="231F20"/>
          <w:u w:color="231F20"/>
        </w:rPr>
        <w:t xml:space="preserve"> </w:t>
      </w:r>
      <w:r w:rsidRPr="00242245">
        <w:rPr>
          <w:rStyle w:val="Hyperlink2"/>
        </w:rPr>
        <w:t>work</w:t>
      </w:r>
      <w:r w:rsidRPr="00242245">
        <w:rPr>
          <w:rStyle w:val="None"/>
          <w:color w:val="231F20"/>
          <w:u w:color="231F20"/>
        </w:rPr>
        <w:t xml:space="preserve"> </w:t>
      </w:r>
      <w:r w:rsidRPr="00242245">
        <w:rPr>
          <w:rStyle w:val="Hyperlink2"/>
        </w:rPr>
        <w:t>with</w:t>
      </w:r>
      <w:r w:rsidRPr="00242245">
        <w:rPr>
          <w:rStyle w:val="None"/>
          <w:color w:val="231F20"/>
          <w:u w:color="231F20"/>
        </w:rPr>
        <w:t xml:space="preserve"> </w:t>
      </w:r>
      <w:r w:rsidRPr="00242245">
        <w:rPr>
          <w:rStyle w:val="Hyperlink2"/>
        </w:rPr>
        <w:t>your</w:t>
      </w:r>
      <w:r w:rsidRPr="00242245">
        <w:rPr>
          <w:rStyle w:val="None"/>
          <w:color w:val="231F20"/>
          <w:u w:color="231F20"/>
        </w:rPr>
        <w:t xml:space="preserve"> </w:t>
      </w:r>
      <w:r w:rsidRPr="00242245">
        <w:rPr>
          <w:rStyle w:val="Hyperlink2"/>
        </w:rPr>
        <w:t>vendors</w:t>
      </w:r>
      <w:r w:rsidRPr="00242245">
        <w:rPr>
          <w:rStyle w:val="None"/>
          <w:color w:val="231F20"/>
          <w:u w:color="231F20"/>
        </w:rPr>
        <w:t xml:space="preserve"> </w:t>
      </w:r>
      <w:r w:rsidRPr="00242245">
        <w:rPr>
          <w:rStyle w:val="Hyperlink2"/>
        </w:rPr>
        <w:t>to</w:t>
      </w:r>
      <w:r w:rsidRPr="00242245">
        <w:rPr>
          <w:rStyle w:val="None"/>
          <w:color w:val="231F20"/>
          <w:u w:color="231F20"/>
        </w:rPr>
        <w:t xml:space="preserve"> </w:t>
      </w:r>
      <w:r w:rsidRPr="00242245">
        <w:rPr>
          <w:rStyle w:val="Hyperlink2"/>
        </w:rPr>
        <w:t>have</w:t>
      </w:r>
      <w:r w:rsidRPr="00242245">
        <w:rPr>
          <w:rStyle w:val="None"/>
          <w:color w:val="231F20"/>
          <w:u w:color="231F20"/>
        </w:rPr>
        <w:t xml:space="preserve"> </w:t>
      </w:r>
      <w:r w:rsidRPr="00242245">
        <w:rPr>
          <w:rStyle w:val="Hyperlink2"/>
        </w:rPr>
        <w:t>the appropriate software</w:t>
      </w:r>
      <w:r w:rsidRPr="00242245">
        <w:rPr>
          <w:rStyle w:val="None"/>
          <w:color w:val="231F20"/>
          <w:u w:color="231F20"/>
        </w:rPr>
        <w:t xml:space="preserve"> </w:t>
      </w:r>
      <w:r w:rsidRPr="00242245">
        <w:rPr>
          <w:rStyle w:val="Hyperlink2"/>
        </w:rPr>
        <w:t>installed.</w:t>
      </w:r>
    </w:p>
    <w:p w14:paraId="5457492E" w14:textId="77777777" w:rsidR="00B45343" w:rsidRPr="00242245" w:rsidRDefault="003D3F89" w:rsidP="00071770">
      <w:pPr>
        <w:pStyle w:val="ListParagraph"/>
        <w:numPr>
          <w:ilvl w:val="1"/>
          <w:numId w:val="26"/>
        </w:numPr>
        <w:ind w:right="245"/>
        <w:jc w:val="both"/>
      </w:pPr>
      <w:r w:rsidRPr="00242245">
        <w:rPr>
          <w:rStyle w:val="Hyperlink2"/>
        </w:rPr>
        <w:t>If testing the MassHealth system-to-system connectivity method interface, the Trading Partner</w:t>
      </w:r>
      <w:r w:rsidRPr="00242245">
        <w:rPr>
          <w:rStyle w:val="None"/>
          <w:color w:val="231F20"/>
          <w:u w:color="231F20"/>
        </w:rPr>
        <w:t xml:space="preserve"> or </w:t>
      </w:r>
      <w:r w:rsidRPr="00242245">
        <w:rPr>
          <w:rStyle w:val="Hyperlink2"/>
        </w:rPr>
        <w:t>provider</w:t>
      </w:r>
      <w:r w:rsidRPr="00242245">
        <w:rPr>
          <w:rStyle w:val="None"/>
          <w:color w:val="231F20"/>
          <w:u w:color="231F20"/>
        </w:rPr>
        <w:t xml:space="preserve"> </w:t>
      </w:r>
      <w:r w:rsidRPr="00242245">
        <w:rPr>
          <w:rStyle w:val="Hyperlink2"/>
        </w:rPr>
        <w:t>must</w:t>
      </w:r>
      <w:r w:rsidRPr="00242245">
        <w:rPr>
          <w:rStyle w:val="None"/>
          <w:color w:val="231F20"/>
          <w:u w:color="231F20"/>
        </w:rPr>
        <w:t xml:space="preserve"> </w:t>
      </w:r>
      <w:r w:rsidRPr="00242245">
        <w:rPr>
          <w:rStyle w:val="Hyperlink2"/>
        </w:rPr>
        <w:t>work</w:t>
      </w:r>
      <w:r w:rsidRPr="00242245">
        <w:rPr>
          <w:rStyle w:val="None"/>
          <w:color w:val="231F20"/>
          <w:u w:color="231F20"/>
        </w:rPr>
        <w:t xml:space="preserve"> </w:t>
      </w:r>
      <w:r w:rsidRPr="00242245">
        <w:rPr>
          <w:rStyle w:val="Hyperlink2"/>
        </w:rPr>
        <w:t>with</w:t>
      </w:r>
      <w:r w:rsidRPr="00242245">
        <w:rPr>
          <w:rStyle w:val="None"/>
          <w:color w:val="231F20"/>
          <w:u w:color="231F20"/>
        </w:rPr>
        <w:t xml:space="preserve"> </w:t>
      </w:r>
      <w:r w:rsidRPr="00242245">
        <w:rPr>
          <w:rStyle w:val="Hyperlink2"/>
        </w:rPr>
        <w:t>your</w:t>
      </w:r>
      <w:r w:rsidRPr="00242245">
        <w:rPr>
          <w:rStyle w:val="None"/>
          <w:color w:val="231F20"/>
          <w:u w:color="231F20"/>
        </w:rPr>
        <w:t xml:space="preserve"> </w:t>
      </w:r>
      <w:r w:rsidRPr="00242245">
        <w:rPr>
          <w:rStyle w:val="Hyperlink2"/>
        </w:rPr>
        <w:t>software</w:t>
      </w:r>
      <w:r w:rsidRPr="00242245">
        <w:rPr>
          <w:rStyle w:val="None"/>
          <w:color w:val="231F20"/>
          <w:u w:color="231F20"/>
        </w:rPr>
        <w:t xml:space="preserve"> </w:t>
      </w:r>
      <w:r w:rsidRPr="00242245">
        <w:rPr>
          <w:rStyle w:val="Hyperlink2"/>
        </w:rPr>
        <w:t>vendor</w:t>
      </w:r>
      <w:r w:rsidRPr="00242245">
        <w:rPr>
          <w:rStyle w:val="None"/>
          <w:color w:val="231F20"/>
          <w:u w:color="231F20"/>
        </w:rPr>
        <w:t xml:space="preserve"> </w:t>
      </w:r>
      <w:r w:rsidRPr="00242245">
        <w:rPr>
          <w:rStyle w:val="Hyperlink2"/>
        </w:rPr>
        <w:t>to</w:t>
      </w:r>
      <w:r w:rsidRPr="00242245">
        <w:rPr>
          <w:rStyle w:val="None"/>
          <w:color w:val="231F20"/>
          <w:u w:color="231F20"/>
        </w:rPr>
        <w:t xml:space="preserve"> </w:t>
      </w:r>
      <w:r w:rsidRPr="00242245">
        <w:rPr>
          <w:rStyle w:val="Hyperlink2"/>
        </w:rPr>
        <w:t>have</w:t>
      </w:r>
      <w:r w:rsidRPr="00242245">
        <w:rPr>
          <w:rStyle w:val="None"/>
          <w:color w:val="231F20"/>
          <w:u w:color="231F20"/>
        </w:rPr>
        <w:t xml:space="preserve"> </w:t>
      </w:r>
      <w:r w:rsidRPr="00242245">
        <w:rPr>
          <w:rStyle w:val="Hyperlink2"/>
        </w:rPr>
        <w:t>the</w:t>
      </w:r>
      <w:r w:rsidRPr="00242245">
        <w:rPr>
          <w:rStyle w:val="None"/>
          <w:color w:val="231F20"/>
          <w:u w:color="231F20"/>
        </w:rPr>
        <w:t xml:space="preserve"> </w:t>
      </w:r>
      <w:r w:rsidRPr="00242245">
        <w:rPr>
          <w:rStyle w:val="Hyperlink2"/>
        </w:rPr>
        <w:t>appropriate</w:t>
      </w:r>
      <w:r w:rsidRPr="00242245">
        <w:rPr>
          <w:rStyle w:val="None"/>
          <w:color w:val="231F20"/>
          <w:u w:color="231F20"/>
        </w:rPr>
        <w:t xml:space="preserve"> </w:t>
      </w:r>
      <w:r w:rsidRPr="00242245">
        <w:rPr>
          <w:rStyle w:val="Hyperlink2"/>
        </w:rPr>
        <w:t>software</w:t>
      </w:r>
      <w:r w:rsidRPr="00242245">
        <w:rPr>
          <w:rStyle w:val="None"/>
          <w:color w:val="231F20"/>
          <w:u w:color="231F20"/>
        </w:rPr>
        <w:t xml:space="preserve"> </w:t>
      </w:r>
      <w:r w:rsidRPr="00242245">
        <w:rPr>
          <w:rStyle w:val="Hyperlink2"/>
        </w:rPr>
        <w:t>installed</w:t>
      </w:r>
      <w:r w:rsidRPr="00242245">
        <w:rPr>
          <w:rStyle w:val="None"/>
          <w:color w:val="231F20"/>
          <w:u w:color="231F20"/>
        </w:rPr>
        <w:t xml:space="preserve"> </w:t>
      </w:r>
      <w:r w:rsidRPr="00242245">
        <w:rPr>
          <w:rStyle w:val="Hyperlink2"/>
        </w:rPr>
        <w:t>at</w:t>
      </w:r>
      <w:r w:rsidRPr="00242245">
        <w:rPr>
          <w:rStyle w:val="None"/>
          <w:color w:val="231F20"/>
          <w:u w:color="231F20"/>
        </w:rPr>
        <w:t xml:space="preserve"> </w:t>
      </w:r>
      <w:r w:rsidRPr="00242245">
        <w:rPr>
          <w:rStyle w:val="Hyperlink2"/>
        </w:rPr>
        <w:t>their site(s) before performing testing with</w:t>
      </w:r>
      <w:r w:rsidRPr="00242245">
        <w:rPr>
          <w:rStyle w:val="None"/>
          <w:color w:val="231F20"/>
          <w:u w:color="231F20"/>
        </w:rPr>
        <w:t xml:space="preserve"> </w:t>
      </w:r>
      <w:r w:rsidRPr="00242245">
        <w:rPr>
          <w:rStyle w:val="Hyperlink2"/>
        </w:rPr>
        <w:t>MassHealth.</w:t>
      </w:r>
    </w:p>
    <w:p w14:paraId="339F4A12" w14:textId="77777777" w:rsidR="00B45343" w:rsidRPr="00242245" w:rsidRDefault="003D3F89" w:rsidP="00071770">
      <w:pPr>
        <w:pStyle w:val="ListParagraph"/>
        <w:numPr>
          <w:ilvl w:val="0"/>
          <w:numId w:val="27"/>
        </w:numPr>
      </w:pPr>
      <w:r w:rsidRPr="00242245">
        <w:rPr>
          <w:rStyle w:val="Hyperlink2"/>
        </w:rPr>
        <w:t>Identify the functions you will be</w:t>
      </w:r>
      <w:r w:rsidRPr="00242245">
        <w:rPr>
          <w:rStyle w:val="None"/>
          <w:color w:val="231F20"/>
          <w:u w:color="231F20"/>
        </w:rPr>
        <w:t xml:space="preserve"> </w:t>
      </w:r>
      <w:r w:rsidRPr="00242245">
        <w:rPr>
          <w:rStyle w:val="Hyperlink2"/>
        </w:rPr>
        <w:t>testing.</w:t>
      </w:r>
    </w:p>
    <w:p w14:paraId="00E95EA6" w14:textId="77777777" w:rsidR="00B45343" w:rsidRPr="00242245" w:rsidRDefault="003D3F89" w:rsidP="00071770">
      <w:pPr>
        <w:pStyle w:val="ListParagraph"/>
        <w:numPr>
          <w:ilvl w:val="1"/>
          <w:numId w:val="29"/>
        </w:numPr>
        <w:spacing w:before="120"/>
      </w:pPr>
      <w:r w:rsidRPr="00242245">
        <w:rPr>
          <w:rStyle w:val="Hyperlink2"/>
        </w:rPr>
        <w:t>Health Care Eligibility/Benefit Inquiry and Information Response</w:t>
      </w:r>
      <w:r w:rsidRPr="00242245">
        <w:rPr>
          <w:rStyle w:val="None"/>
          <w:color w:val="231F20"/>
          <w:u w:color="231F20"/>
        </w:rPr>
        <w:t xml:space="preserve"> (270/271)</w:t>
      </w:r>
    </w:p>
    <w:p w14:paraId="13E0AC12" w14:textId="77777777" w:rsidR="00B45343" w:rsidRPr="00242245" w:rsidRDefault="003D3F89" w:rsidP="00071770">
      <w:pPr>
        <w:pStyle w:val="ListParagraph"/>
        <w:numPr>
          <w:ilvl w:val="1"/>
          <w:numId w:val="29"/>
        </w:numPr>
      </w:pPr>
      <w:r w:rsidRPr="00242245">
        <w:rPr>
          <w:rStyle w:val="Hyperlink2"/>
        </w:rPr>
        <w:t>Health Care Claim Status Request and Response</w:t>
      </w:r>
      <w:r w:rsidRPr="00242245">
        <w:rPr>
          <w:rStyle w:val="None"/>
          <w:color w:val="231F20"/>
          <w:u w:color="231F20"/>
        </w:rPr>
        <w:t xml:space="preserve"> (276/277)</w:t>
      </w:r>
    </w:p>
    <w:p w14:paraId="2D35F6FF" w14:textId="77777777" w:rsidR="00B45343" w:rsidRPr="00242245" w:rsidRDefault="003D3F89" w:rsidP="00071770">
      <w:pPr>
        <w:pStyle w:val="ListParagraph"/>
        <w:numPr>
          <w:ilvl w:val="1"/>
          <w:numId w:val="29"/>
        </w:numPr>
      </w:pPr>
      <w:r w:rsidRPr="00242245">
        <w:rPr>
          <w:rStyle w:val="Hyperlink2"/>
        </w:rPr>
        <w:t xml:space="preserve">Health Care </w:t>
      </w:r>
      <w:r w:rsidRPr="00242245">
        <w:rPr>
          <w:rStyle w:val="None"/>
          <w:color w:val="231F20"/>
          <w:u w:color="231F20"/>
        </w:rPr>
        <w:t>Payment/Advice</w:t>
      </w:r>
      <w:r w:rsidRPr="00242245">
        <w:rPr>
          <w:rStyle w:val="Hyperlink2"/>
        </w:rPr>
        <w:t xml:space="preserve"> (835)</w:t>
      </w:r>
    </w:p>
    <w:p w14:paraId="0A516C6B" w14:textId="77777777" w:rsidR="00B45343" w:rsidRPr="00242245" w:rsidRDefault="003D3F89" w:rsidP="00071770">
      <w:pPr>
        <w:pStyle w:val="ListParagraph"/>
        <w:numPr>
          <w:ilvl w:val="1"/>
          <w:numId w:val="29"/>
        </w:numPr>
      </w:pPr>
      <w:r w:rsidRPr="00242245">
        <w:rPr>
          <w:rStyle w:val="Hyperlink2"/>
        </w:rPr>
        <w:t>Health Care Claim: Institutional</w:t>
      </w:r>
      <w:r w:rsidRPr="00242245">
        <w:rPr>
          <w:rStyle w:val="None"/>
          <w:color w:val="231F20"/>
          <w:u w:color="231F20"/>
        </w:rPr>
        <w:t xml:space="preserve"> </w:t>
      </w:r>
      <w:r w:rsidRPr="00242245">
        <w:rPr>
          <w:rStyle w:val="Hyperlink2"/>
        </w:rPr>
        <w:t>(837I)</w:t>
      </w:r>
    </w:p>
    <w:p w14:paraId="70B9038C" w14:textId="77777777" w:rsidR="00B45343" w:rsidRPr="00242245" w:rsidRDefault="003D3F89" w:rsidP="00071770">
      <w:pPr>
        <w:pStyle w:val="ListParagraph"/>
        <w:numPr>
          <w:ilvl w:val="1"/>
          <w:numId w:val="29"/>
        </w:numPr>
      </w:pPr>
      <w:r w:rsidRPr="00242245">
        <w:rPr>
          <w:rStyle w:val="Hyperlink2"/>
        </w:rPr>
        <w:t>Health Care Claim: Professional</w:t>
      </w:r>
      <w:r w:rsidRPr="00242245">
        <w:rPr>
          <w:rStyle w:val="None"/>
          <w:color w:val="231F20"/>
          <w:u w:color="231F20"/>
        </w:rPr>
        <w:t xml:space="preserve"> </w:t>
      </w:r>
      <w:r w:rsidRPr="00242245">
        <w:rPr>
          <w:rStyle w:val="Hyperlink2"/>
        </w:rPr>
        <w:t>(837P)</w:t>
      </w:r>
    </w:p>
    <w:p w14:paraId="04C9FCAC" w14:textId="77777777" w:rsidR="00B45343" w:rsidRPr="00242245" w:rsidRDefault="003D3F89" w:rsidP="00071770">
      <w:pPr>
        <w:pStyle w:val="ListParagraph"/>
        <w:numPr>
          <w:ilvl w:val="1"/>
          <w:numId w:val="29"/>
        </w:numPr>
      </w:pPr>
      <w:r w:rsidRPr="00242245">
        <w:rPr>
          <w:rStyle w:val="None"/>
          <w:color w:val="231F20"/>
          <w:u w:color="231F20"/>
        </w:rPr>
        <w:t>Crossover/COB</w:t>
      </w:r>
      <w:r w:rsidRPr="00242245">
        <w:rPr>
          <w:rStyle w:val="Hyperlink2"/>
        </w:rPr>
        <w:t xml:space="preserve"> Claims</w:t>
      </w:r>
    </w:p>
    <w:p w14:paraId="53EF1672" w14:textId="77777777" w:rsidR="00B45343" w:rsidRPr="00242245" w:rsidRDefault="003D3F89" w:rsidP="00071770">
      <w:pPr>
        <w:pStyle w:val="ListParagraph"/>
        <w:numPr>
          <w:ilvl w:val="0"/>
          <w:numId w:val="30"/>
        </w:numPr>
        <w:ind w:right="262"/>
      </w:pPr>
      <w:r w:rsidRPr="00242245">
        <w:rPr>
          <w:rStyle w:val="Hyperlink2"/>
        </w:rPr>
        <w:t>Confirm</w:t>
      </w:r>
      <w:r w:rsidRPr="00242245">
        <w:rPr>
          <w:rStyle w:val="None"/>
          <w:color w:val="231F20"/>
          <w:u w:color="231F20"/>
        </w:rPr>
        <w:t xml:space="preserve"> </w:t>
      </w:r>
      <w:r w:rsidRPr="00242245">
        <w:rPr>
          <w:rStyle w:val="Hyperlink2"/>
        </w:rPr>
        <w:t>you</w:t>
      </w:r>
      <w:r w:rsidRPr="00242245">
        <w:rPr>
          <w:rStyle w:val="None"/>
          <w:color w:val="231F20"/>
          <w:u w:color="231F20"/>
        </w:rPr>
        <w:t xml:space="preserve"> </w:t>
      </w:r>
      <w:r w:rsidRPr="00242245">
        <w:rPr>
          <w:rStyle w:val="Hyperlink2"/>
        </w:rPr>
        <w:t>have</w:t>
      </w:r>
      <w:r w:rsidRPr="00242245">
        <w:rPr>
          <w:rStyle w:val="None"/>
          <w:color w:val="231F20"/>
          <w:u w:color="231F20"/>
        </w:rPr>
        <w:t xml:space="preserve"> </w:t>
      </w:r>
      <w:r w:rsidRPr="00242245">
        <w:rPr>
          <w:rStyle w:val="Hyperlink2"/>
        </w:rPr>
        <w:t>reported</w:t>
      </w:r>
      <w:r w:rsidRPr="00242245">
        <w:rPr>
          <w:rStyle w:val="None"/>
          <w:color w:val="231F20"/>
          <w:u w:color="231F20"/>
        </w:rPr>
        <w:t xml:space="preserve"> </w:t>
      </w:r>
      <w:r w:rsidRPr="00242245">
        <w:rPr>
          <w:rStyle w:val="Hyperlink2"/>
        </w:rPr>
        <w:t>all</w:t>
      </w:r>
      <w:r w:rsidRPr="00242245">
        <w:rPr>
          <w:rStyle w:val="None"/>
          <w:color w:val="231F20"/>
          <w:u w:color="231F20"/>
        </w:rPr>
        <w:t xml:space="preserve"> </w:t>
      </w:r>
      <w:r w:rsidRPr="00242245">
        <w:rPr>
          <w:rStyle w:val="Hyperlink2"/>
        </w:rPr>
        <w:t>the</w:t>
      </w:r>
      <w:r w:rsidRPr="00242245">
        <w:rPr>
          <w:rStyle w:val="None"/>
          <w:color w:val="231F20"/>
          <w:u w:color="231F20"/>
        </w:rPr>
        <w:t xml:space="preserve"> </w:t>
      </w:r>
      <w:r w:rsidRPr="00242245">
        <w:rPr>
          <w:rStyle w:val="Hyperlink2"/>
        </w:rPr>
        <w:t>NPIs</w:t>
      </w:r>
      <w:r w:rsidRPr="00242245">
        <w:rPr>
          <w:rStyle w:val="None"/>
          <w:color w:val="231F20"/>
          <w:u w:color="231F20"/>
        </w:rPr>
        <w:t xml:space="preserve"> </w:t>
      </w:r>
      <w:r w:rsidRPr="00242245">
        <w:rPr>
          <w:rStyle w:val="Hyperlink2"/>
        </w:rPr>
        <w:t>you</w:t>
      </w:r>
      <w:r w:rsidRPr="00242245">
        <w:rPr>
          <w:rStyle w:val="None"/>
          <w:color w:val="231F20"/>
          <w:u w:color="231F20"/>
        </w:rPr>
        <w:t xml:space="preserve"> </w:t>
      </w:r>
      <w:r w:rsidRPr="00242245">
        <w:rPr>
          <w:rStyle w:val="Hyperlink2"/>
        </w:rPr>
        <w:t>will</w:t>
      </w:r>
      <w:r w:rsidRPr="00242245">
        <w:rPr>
          <w:rStyle w:val="None"/>
          <w:color w:val="231F20"/>
          <w:u w:color="231F20"/>
        </w:rPr>
        <w:t xml:space="preserve"> </w:t>
      </w:r>
      <w:r w:rsidRPr="00242245">
        <w:rPr>
          <w:rStyle w:val="Hyperlink2"/>
        </w:rPr>
        <w:t>be</w:t>
      </w:r>
      <w:r w:rsidRPr="00242245">
        <w:rPr>
          <w:rStyle w:val="None"/>
          <w:color w:val="231F20"/>
          <w:u w:color="231F20"/>
        </w:rPr>
        <w:t xml:space="preserve"> </w:t>
      </w:r>
      <w:r w:rsidRPr="00242245">
        <w:rPr>
          <w:rStyle w:val="Hyperlink2"/>
        </w:rPr>
        <w:t>using</w:t>
      </w:r>
      <w:r w:rsidRPr="00242245">
        <w:rPr>
          <w:rStyle w:val="None"/>
          <w:color w:val="231F20"/>
          <w:u w:color="231F20"/>
        </w:rPr>
        <w:t xml:space="preserve"> </w:t>
      </w:r>
      <w:r w:rsidRPr="00242245">
        <w:rPr>
          <w:rStyle w:val="Hyperlink2"/>
        </w:rPr>
        <w:t>by</w:t>
      </w:r>
      <w:r w:rsidRPr="00242245">
        <w:rPr>
          <w:rStyle w:val="None"/>
          <w:color w:val="231F20"/>
          <w:u w:color="231F20"/>
        </w:rPr>
        <w:t xml:space="preserve"> </w:t>
      </w:r>
      <w:r w:rsidRPr="00242245">
        <w:rPr>
          <w:rStyle w:val="Hyperlink2"/>
        </w:rPr>
        <w:t>validating</w:t>
      </w:r>
      <w:r w:rsidRPr="00242245">
        <w:rPr>
          <w:rStyle w:val="None"/>
          <w:color w:val="231F20"/>
          <w:u w:color="231F20"/>
        </w:rPr>
        <w:t xml:space="preserve"> </w:t>
      </w:r>
      <w:r w:rsidRPr="00242245">
        <w:rPr>
          <w:rStyle w:val="Hyperlink2"/>
        </w:rPr>
        <w:t>them</w:t>
      </w:r>
      <w:r w:rsidRPr="00242245">
        <w:rPr>
          <w:rStyle w:val="None"/>
          <w:color w:val="231F20"/>
          <w:u w:color="231F20"/>
        </w:rPr>
        <w:t xml:space="preserve"> </w:t>
      </w:r>
      <w:r w:rsidRPr="00242245">
        <w:rPr>
          <w:rStyle w:val="Hyperlink2"/>
        </w:rPr>
        <w:t>with</w:t>
      </w:r>
      <w:r w:rsidRPr="00242245">
        <w:rPr>
          <w:rStyle w:val="None"/>
          <w:color w:val="231F20"/>
          <w:u w:color="231F20"/>
        </w:rPr>
        <w:t xml:space="preserve"> </w:t>
      </w:r>
      <w:r w:rsidRPr="00242245">
        <w:rPr>
          <w:rStyle w:val="Hyperlink2"/>
        </w:rPr>
        <w:t>MassHealth.</w:t>
      </w:r>
      <w:r w:rsidRPr="00242245">
        <w:rPr>
          <w:rStyle w:val="None"/>
          <w:color w:val="231F20"/>
          <w:u w:color="231F20"/>
        </w:rPr>
        <w:t xml:space="preserve"> </w:t>
      </w:r>
      <w:r w:rsidRPr="00242245">
        <w:rPr>
          <w:rStyle w:val="Hyperlink2"/>
        </w:rPr>
        <w:t xml:space="preserve">Make sure your claim(s) successfully pays to your correct Provider ID if you have associated multiple MassHealth Provider IDs to one NPI </w:t>
      </w:r>
      <w:r w:rsidRPr="00242245">
        <w:rPr>
          <w:rStyle w:val="None"/>
          <w:color w:val="231F20"/>
          <w:u w:color="231F20"/>
        </w:rPr>
        <w:t xml:space="preserve">and/or </w:t>
      </w:r>
      <w:r w:rsidRPr="00242245">
        <w:rPr>
          <w:rStyle w:val="Hyperlink2"/>
        </w:rPr>
        <w:t>taxonomy</w:t>
      </w:r>
      <w:r w:rsidRPr="00242245">
        <w:rPr>
          <w:rStyle w:val="None"/>
          <w:color w:val="231F20"/>
          <w:u w:color="231F20"/>
        </w:rPr>
        <w:t xml:space="preserve"> </w:t>
      </w:r>
      <w:r w:rsidRPr="00242245">
        <w:rPr>
          <w:rStyle w:val="Hyperlink2"/>
        </w:rPr>
        <w:t>code.</w:t>
      </w:r>
    </w:p>
    <w:p w14:paraId="163CE397" w14:textId="77777777" w:rsidR="00B45343" w:rsidRPr="00242245" w:rsidRDefault="003D3F89" w:rsidP="00071770">
      <w:pPr>
        <w:pStyle w:val="ListParagraph"/>
        <w:numPr>
          <w:ilvl w:val="1"/>
          <w:numId w:val="32"/>
        </w:numPr>
        <w:spacing w:before="120"/>
        <w:ind w:right="274"/>
      </w:pPr>
      <w:r w:rsidRPr="00242245">
        <w:rPr>
          <w:rStyle w:val="Hyperlink2"/>
        </w:rPr>
        <w:t xml:space="preserve">If the entity is a billing intermediary or software </w:t>
      </w:r>
      <w:r w:rsidRPr="00242245">
        <w:rPr>
          <w:rStyle w:val="None"/>
          <w:color w:val="231F20"/>
          <w:u w:color="231F20"/>
        </w:rPr>
        <w:t xml:space="preserve">vendor, </w:t>
      </w:r>
      <w:r w:rsidRPr="00242245">
        <w:rPr>
          <w:rStyle w:val="Hyperlink2"/>
        </w:rPr>
        <w:t xml:space="preserve">they should use the </w:t>
      </w:r>
      <w:r w:rsidRPr="00242245">
        <w:rPr>
          <w:rStyle w:val="None"/>
          <w:color w:val="231F20"/>
          <w:u w:color="231F20"/>
        </w:rPr>
        <w:t xml:space="preserve">provider’s </w:t>
      </w:r>
      <w:r w:rsidRPr="00242245">
        <w:rPr>
          <w:rStyle w:val="Hyperlink2"/>
        </w:rPr>
        <w:t>identifiers on the</w:t>
      </w:r>
      <w:r w:rsidRPr="00242245">
        <w:rPr>
          <w:rStyle w:val="None"/>
          <w:color w:val="231F20"/>
          <w:u w:color="231F20"/>
        </w:rPr>
        <w:t xml:space="preserve"> </w:t>
      </w:r>
      <w:r w:rsidRPr="00242245">
        <w:rPr>
          <w:rStyle w:val="Hyperlink2"/>
        </w:rPr>
        <w:t>transaction.</w:t>
      </w:r>
    </w:p>
    <w:p w14:paraId="38F3D8F8" w14:textId="77777777" w:rsidR="00B45343" w:rsidRPr="00242245" w:rsidRDefault="003D3F89" w:rsidP="00071770">
      <w:pPr>
        <w:pStyle w:val="ListParagraph"/>
        <w:numPr>
          <w:ilvl w:val="0"/>
          <w:numId w:val="24"/>
        </w:numPr>
        <w:ind w:right="374"/>
      </w:pPr>
      <w:r w:rsidRPr="00242245">
        <w:rPr>
          <w:rStyle w:val="Hyperlink2"/>
        </w:rPr>
        <w:t>When</w:t>
      </w:r>
      <w:r w:rsidRPr="00242245">
        <w:rPr>
          <w:rStyle w:val="None"/>
          <w:color w:val="231F20"/>
          <w:u w:color="231F20"/>
        </w:rPr>
        <w:t xml:space="preserve"> </w:t>
      </w:r>
      <w:r w:rsidRPr="00242245">
        <w:rPr>
          <w:rStyle w:val="Hyperlink2"/>
        </w:rPr>
        <w:t>submitting</w:t>
      </w:r>
      <w:r w:rsidRPr="00242245">
        <w:rPr>
          <w:rStyle w:val="None"/>
          <w:color w:val="231F20"/>
          <w:u w:color="231F20"/>
        </w:rPr>
        <w:t xml:space="preserve"> </w:t>
      </w:r>
      <w:r w:rsidRPr="00242245">
        <w:rPr>
          <w:rStyle w:val="Hyperlink2"/>
        </w:rPr>
        <w:t>files,</w:t>
      </w:r>
      <w:r w:rsidRPr="00242245">
        <w:rPr>
          <w:rStyle w:val="None"/>
          <w:color w:val="231F20"/>
          <w:u w:color="231F20"/>
        </w:rPr>
        <w:t xml:space="preserve"> </w:t>
      </w:r>
      <w:r w:rsidRPr="00242245">
        <w:rPr>
          <w:rStyle w:val="Hyperlink2"/>
        </w:rPr>
        <w:t>make</w:t>
      </w:r>
      <w:r w:rsidRPr="00242245">
        <w:rPr>
          <w:rStyle w:val="None"/>
          <w:color w:val="231F20"/>
          <w:u w:color="231F20"/>
        </w:rPr>
        <w:t xml:space="preserve"> </w:t>
      </w:r>
      <w:r w:rsidRPr="00242245">
        <w:rPr>
          <w:rStyle w:val="Hyperlink2"/>
        </w:rPr>
        <w:t>sure</w:t>
      </w:r>
      <w:r w:rsidRPr="00242245">
        <w:rPr>
          <w:rStyle w:val="None"/>
          <w:color w:val="231F20"/>
          <w:u w:color="231F20"/>
        </w:rPr>
        <w:t xml:space="preserve"> </w:t>
      </w:r>
      <w:r w:rsidRPr="00242245">
        <w:rPr>
          <w:rStyle w:val="Hyperlink2"/>
        </w:rPr>
        <w:t>the</w:t>
      </w:r>
      <w:r w:rsidRPr="00242245">
        <w:rPr>
          <w:rStyle w:val="None"/>
          <w:color w:val="231F20"/>
          <w:u w:color="231F20"/>
        </w:rPr>
        <w:t xml:space="preserve"> </w:t>
      </w:r>
      <w:r w:rsidRPr="00242245">
        <w:rPr>
          <w:rStyle w:val="Hyperlink2"/>
        </w:rPr>
        <w:t>members/claims</w:t>
      </w:r>
      <w:r w:rsidRPr="00242245">
        <w:rPr>
          <w:rStyle w:val="None"/>
          <w:color w:val="231F20"/>
          <w:u w:color="231F20"/>
        </w:rPr>
        <w:t xml:space="preserve"> </w:t>
      </w:r>
      <w:r w:rsidRPr="00242245">
        <w:rPr>
          <w:rStyle w:val="Hyperlink2"/>
        </w:rPr>
        <w:t>you</w:t>
      </w:r>
      <w:r w:rsidRPr="00242245">
        <w:rPr>
          <w:rStyle w:val="None"/>
          <w:color w:val="231F20"/>
          <w:u w:color="231F20"/>
        </w:rPr>
        <w:t xml:space="preserve"> </w:t>
      </w:r>
      <w:r w:rsidRPr="00242245">
        <w:rPr>
          <w:rStyle w:val="Hyperlink2"/>
        </w:rPr>
        <w:t>submit</w:t>
      </w:r>
      <w:r w:rsidRPr="00242245">
        <w:rPr>
          <w:rStyle w:val="None"/>
          <w:color w:val="231F20"/>
          <w:u w:color="231F20"/>
        </w:rPr>
        <w:t xml:space="preserve"> </w:t>
      </w:r>
      <w:r w:rsidRPr="00242245">
        <w:rPr>
          <w:rStyle w:val="Hyperlink2"/>
        </w:rPr>
        <w:t>are</w:t>
      </w:r>
      <w:r w:rsidRPr="00242245">
        <w:rPr>
          <w:rStyle w:val="None"/>
          <w:color w:val="231F20"/>
          <w:u w:color="231F20"/>
        </w:rPr>
        <w:t xml:space="preserve"> </w:t>
      </w:r>
      <w:r w:rsidRPr="00242245">
        <w:rPr>
          <w:rStyle w:val="Hyperlink2"/>
        </w:rPr>
        <w:t>representative</w:t>
      </w:r>
      <w:r w:rsidRPr="00242245">
        <w:rPr>
          <w:rStyle w:val="None"/>
          <w:color w:val="231F20"/>
          <w:u w:color="231F20"/>
        </w:rPr>
        <w:t xml:space="preserve"> </w:t>
      </w:r>
      <w:r w:rsidRPr="00242245">
        <w:rPr>
          <w:rStyle w:val="Hyperlink2"/>
        </w:rPr>
        <w:t>of</w:t>
      </w:r>
      <w:r w:rsidRPr="00242245">
        <w:rPr>
          <w:rStyle w:val="None"/>
          <w:color w:val="231F20"/>
          <w:u w:color="231F20"/>
        </w:rPr>
        <w:t xml:space="preserve"> </w:t>
      </w:r>
      <w:r w:rsidRPr="00242245">
        <w:rPr>
          <w:rStyle w:val="Hyperlink2"/>
        </w:rPr>
        <w:t>the</w:t>
      </w:r>
      <w:r w:rsidRPr="00242245">
        <w:rPr>
          <w:rStyle w:val="None"/>
          <w:color w:val="231F20"/>
          <w:u w:color="231F20"/>
        </w:rPr>
        <w:t xml:space="preserve"> </w:t>
      </w:r>
      <w:r w:rsidRPr="00242245">
        <w:rPr>
          <w:rStyle w:val="Hyperlink2"/>
        </w:rPr>
        <w:t>type</w:t>
      </w:r>
      <w:r w:rsidRPr="00242245">
        <w:rPr>
          <w:rStyle w:val="None"/>
          <w:color w:val="231F20"/>
          <w:u w:color="231F20"/>
        </w:rPr>
        <w:t xml:space="preserve"> </w:t>
      </w:r>
      <w:r w:rsidRPr="00242245">
        <w:rPr>
          <w:rStyle w:val="Hyperlink2"/>
        </w:rPr>
        <w:t>of service(s) you provide to MassHealth</w:t>
      </w:r>
      <w:r w:rsidRPr="00242245">
        <w:rPr>
          <w:rStyle w:val="None"/>
          <w:color w:val="231F20"/>
          <w:u w:color="231F20"/>
        </w:rPr>
        <w:t xml:space="preserve"> </w:t>
      </w:r>
      <w:r w:rsidRPr="00242245">
        <w:rPr>
          <w:rStyle w:val="Hyperlink2"/>
        </w:rPr>
        <w:t>members.</w:t>
      </w:r>
    </w:p>
    <w:p w14:paraId="7DD77603" w14:textId="77777777" w:rsidR="00B45343" w:rsidRPr="00242245" w:rsidRDefault="003D3F89" w:rsidP="00071770">
      <w:pPr>
        <w:pStyle w:val="ListParagraph"/>
        <w:numPr>
          <w:ilvl w:val="0"/>
          <w:numId w:val="23"/>
        </w:numPr>
        <w:spacing w:before="120"/>
      </w:pPr>
      <w:r w:rsidRPr="00242245">
        <w:rPr>
          <w:rStyle w:val="Hyperlink2"/>
        </w:rPr>
        <w:lastRenderedPageBreak/>
        <w:t>If you determine that you will test the transaction, or testing is mandated by</w:t>
      </w:r>
      <w:r w:rsidRPr="00242245">
        <w:rPr>
          <w:rStyle w:val="None"/>
          <w:color w:val="231F20"/>
          <w:u w:color="231F20"/>
        </w:rPr>
        <w:t xml:space="preserve"> </w:t>
      </w:r>
      <w:r w:rsidRPr="00242245">
        <w:rPr>
          <w:rStyle w:val="Hyperlink2"/>
        </w:rPr>
        <w:t>MassHealth.</w:t>
      </w:r>
    </w:p>
    <w:p w14:paraId="4DD73BB6" w14:textId="77777777" w:rsidR="00B45343" w:rsidRPr="00242245" w:rsidRDefault="003D3F89" w:rsidP="00071770">
      <w:pPr>
        <w:pStyle w:val="ListParagraph"/>
        <w:numPr>
          <w:ilvl w:val="1"/>
          <w:numId w:val="32"/>
        </w:numPr>
        <w:spacing w:before="120"/>
      </w:pPr>
      <w:r w:rsidRPr="00242245">
        <w:rPr>
          <w:rStyle w:val="Hyperlink2"/>
        </w:rPr>
        <w:t>Schedule a tentative week for the initial test;</w:t>
      </w:r>
      <w:r w:rsidRPr="00242245">
        <w:rPr>
          <w:rStyle w:val="None"/>
          <w:color w:val="231F20"/>
          <w:u w:color="231F20"/>
        </w:rPr>
        <w:t xml:space="preserve"> </w:t>
      </w:r>
      <w:r w:rsidRPr="00242245">
        <w:rPr>
          <w:rStyle w:val="Hyperlink2"/>
        </w:rPr>
        <w:t>and</w:t>
      </w:r>
    </w:p>
    <w:p w14:paraId="551AA13D" w14:textId="3E94541B" w:rsidR="00B45343" w:rsidRPr="00242245" w:rsidRDefault="003D3F89" w:rsidP="00071770">
      <w:pPr>
        <w:pStyle w:val="ListParagraph"/>
        <w:numPr>
          <w:ilvl w:val="1"/>
          <w:numId w:val="32"/>
        </w:numPr>
        <w:rPr>
          <w:rStyle w:val="Hyperlink2"/>
          <w:color w:val="000000"/>
          <w:u w:color="000000"/>
        </w:rPr>
      </w:pPr>
      <w:r w:rsidRPr="00242245">
        <w:rPr>
          <w:rStyle w:val="Hyperlink2"/>
        </w:rPr>
        <w:t>Confirm the name, email, and phone number of the primary testing</w:t>
      </w:r>
      <w:r w:rsidRPr="00242245">
        <w:rPr>
          <w:rStyle w:val="None"/>
          <w:color w:val="231F20"/>
          <w:u w:color="231F20"/>
        </w:rPr>
        <w:t xml:space="preserve"> </w:t>
      </w:r>
      <w:r w:rsidRPr="00242245">
        <w:rPr>
          <w:rStyle w:val="Hyperlink2"/>
        </w:rPr>
        <w:t>contact.</w:t>
      </w:r>
    </w:p>
    <w:p w14:paraId="5B6B5F62" w14:textId="77777777" w:rsidR="00181EE2" w:rsidRPr="00242245" w:rsidRDefault="00181EE2" w:rsidP="00181EE2">
      <w:pPr>
        <w:ind w:left="840"/>
      </w:pPr>
    </w:p>
    <w:p w14:paraId="79A87F1E" w14:textId="77777777" w:rsidR="00B45343" w:rsidRPr="00242245" w:rsidRDefault="00B45343">
      <w:pPr>
        <w:pStyle w:val="Body"/>
        <w:sectPr w:rsidR="00B45343" w:rsidRPr="00242245" w:rsidSect="00580550">
          <w:headerReference w:type="default" r:id="rId55"/>
          <w:footerReference w:type="default" r:id="rId56"/>
          <w:pgSz w:w="12240" w:h="15840"/>
          <w:pgMar w:top="1300" w:right="960" w:bottom="1360" w:left="960" w:header="0" w:footer="288" w:gutter="0"/>
          <w:pgNumType w:start="1"/>
          <w:cols w:space="720"/>
          <w:docGrid w:linePitch="326"/>
        </w:sectPr>
      </w:pPr>
    </w:p>
    <w:p w14:paraId="5021998F" w14:textId="77777777" w:rsidR="00B45343" w:rsidRPr="00242245" w:rsidRDefault="003D3F89" w:rsidP="009C6F7E">
      <w:pPr>
        <w:pStyle w:val="Heading3"/>
      </w:pPr>
      <w:bookmarkStart w:id="138" w:name="_bookmark17"/>
      <w:bookmarkStart w:id="139" w:name="_Toc65673023"/>
      <w:bookmarkStart w:id="140" w:name="_Toc65674482"/>
      <w:bookmarkEnd w:id="138"/>
      <w:r w:rsidRPr="00242245">
        <w:lastRenderedPageBreak/>
        <w:t>Appendix B. Business</w:t>
      </w:r>
      <w:r w:rsidRPr="00242245">
        <w:rPr>
          <w:rStyle w:val="None"/>
        </w:rPr>
        <w:t xml:space="preserve"> Scenarios</w:t>
      </w:r>
      <w:bookmarkEnd w:id="139"/>
      <w:bookmarkEnd w:id="140"/>
    </w:p>
    <w:p w14:paraId="773268E1" w14:textId="41B88404" w:rsidR="00B45343" w:rsidRPr="00242245" w:rsidRDefault="003D3F89">
      <w:pPr>
        <w:pStyle w:val="Body"/>
      </w:pPr>
      <w:r w:rsidRPr="00242245">
        <w:rPr>
          <w:rStyle w:val="None"/>
        </w:rPr>
        <w:t>This appendix contains typical business scenarios. Examples of the actual data streams linked to these scenarios are included in Appendix C.</w:t>
      </w:r>
    </w:p>
    <w:p w14:paraId="63EE8422" w14:textId="77777777" w:rsidR="00B45343" w:rsidRPr="00242245" w:rsidRDefault="003D3F89" w:rsidP="00071770">
      <w:pPr>
        <w:pStyle w:val="ListParagraph"/>
        <w:numPr>
          <w:ilvl w:val="0"/>
          <w:numId w:val="34"/>
        </w:numPr>
        <w:spacing w:before="1"/>
      </w:pPr>
      <w:r w:rsidRPr="00242245">
        <w:rPr>
          <w:rStyle w:val="Hyperlink2"/>
        </w:rPr>
        <w:t>Eligibility Inquiry Transactions</w:t>
      </w:r>
      <w:r w:rsidRPr="00242245">
        <w:rPr>
          <w:rStyle w:val="None"/>
          <w:color w:val="231F20"/>
          <w:u w:color="231F20"/>
        </w:rPr>
        <w:t xml:space="preserve"> </w:t>
      </w:r>
      <w:r w:rsidRPr="00242245">
        <w:rPr>
          <w:rStyle w:val="Hyperlink2"/>
        </w:rPr>
        <w:t>by</w:t>
      </w:r>
    </w:p>
    <w:p w14:paraId="50500B0E" w14:textId="77777777" w:rsidR="00B45343" w:rsidRPr="00242245" w:rsidRDefault="003D3F89" w:rsidP="00071770">
      <w:pPr>
        <w:pStyle w:val="ListParagraph"/>
        <w:numPr>
          <w:ilvl w:val="1"/>
          <w:numId w:val="34"/>
        </w:numPr>
        <w:spacing w:before="180"/>
      </w:pPr>
      <w:r w:rsidRPr="00242245">
        <w:rPr>
          <w:rStyle w:val="Hyperlink2"/>
        </w:rPr>
        <w:t>MassHealth Member ID</w:t>
      </w:r>
    </w:p>
    <w:p w14:paraId="29C4F7D9" w14:textId="77777777" w:rsidR="00B45343" w:rsidRPr="00242245" w:rsidRDefault="003D3F89" w:rsidP="00071770">
      <w:pPr>
        <w:pStyle w:val="ListParagraph"/>
        <w:numPr>
          <w:ilvl w:val="1"/>
          <w:numId w:val="34"/>
        </w:numPr>
        <w:spacing w:before="120"/>
      </w:pPr>
      <w:r w:rsidRPr="00242245">
        <w:rPr>
          <w:rStyle w:val="Hyperlink2"/>
        </w:rPr>
        <w:t>MassHealth SSN Number/Other Agency</w:t>
      </w:r>
      <w:r w:rsidRPr="00242245">
        <w:rPr>
          <w:rStyle w:val="None"/>
          <w:color w:val="231F20"/>
          <w:u w:color="231F20"/>
        </w:rPr>
        <w:t xml:space="preserve"> </w:t>
      </w:r>
      <w:r w:rsidRPr="00242245">
        <w:rPr>
          <w:rStyle w:val="Hyperlink2"/>
        </w:rPr>
        <w:t>ID</w:t>
      </w:r>
    </w:p>
    <w:p w14:paraId="0464F88F" w14:textId="77777777" w:rsidR="00B45343" w:rsidRPr="00242245" w:rsidRDefault="003D3F89" w:rsidP="00071770">
      <w:pPr>
        <w:pStyle w:val="ListParagraph"/>
        <w:numPr>
          <w:ilvl w:val="1"/>
          <w:numId w:val="34"/>
        </w:numPr>
        <w:spacing w:before="120"/>
      </w:pPr>
      <w:r w:rsidRPr="00242245">
        <w:rPr>
          <w:rStyle w:val="Hyperlink2"/>
        </w:rPr>
        <w:t>MassHealth Member</w:t>
      </w:r>
      <w:r w:rsidRPr="00242245">
        <w:rPr>
          <w:rStyle w:val="None"/>
          <w:color w:val="231F20"/>
          <w:u w:color="231F20"/>
        </w:rPr>
        <w:t xml:space="preserve"> </w:t>
      </w:r>
      <w:r w:rsidRPr="00242245">
        <w:rPr>
          <w:rStyle w:val="Hyperlink2"/>
        </w:rPr>
        <w:t>Name</w:t>
      </w:r>
    </w:p>
    <w:p w14:paraId="30A02652" w14:textId="77777777" w:rsidR="00B45343" w:rsidRPr="00242245" w:rsidRDefault="003D3F89" w:rsidP="00071770">
      <w:pPr>
        <w:pStyle w:val="ListParagraph"/>
        <w:numPr>
          <w:ilvl w:val="0"/>
          <w:numId w:val="35"/>
        </w:numPr>
        <w:spacing w:before="180"/>
      </w:pPr>
      <w:r w:rsidRPr="00242245">
        <w:rPr>
          <w:rStyle w:val="None"/>
          <w:color w:val="231F20"/>
          <w:u w:color="231F20"/>
        </w:rPr>
        <w:t xml:space="preserve">ACO </w:t>
      </w:r>
      <w:r w:rsidRPr="00242245">
        <w:rPr>
          <w:rStyle w:val="Hyperlink2"/>
        </w:rPr>
        <w:t>Transactions</w:t>
      </w:r>
    </w:p>
    <w:p w14:paraId="0AEADD40" w14:textId="77777777" w:rsidR="00B45343" w:rsidRPr="00242245" w:rsidRDefault="003D3F89" w:rsidP="00071770">
      <w:pPr>
        <w:pStyle w:val="ListParagraph"/>
        <w:numPr>
          <w:ilvl w:val="1"/>
          <w:numId w:val="35"/>
        </w:numPr>
        <w:spacing w:before="180"/>
      </w:pPr>
      <w:r w:rsidRPr="00242245">
        <w:rPr>
          <w:rStyle w:val="None"/>
          <w:color w:val="231F20"/>
          <w:u w:color="231F20"/>
        </w:rPr>
        <w:t xml:space="preserve">ACO(A) </w:t>
      </w:r>
      <w:r w:rsidRPr="00242245">
        <w:rPr>
          <w:rStyle w:val="Hyperlink2"/>
        </w:rPr>
        <w:t>Member Eligibility Inquiry with Member Name (Name</w:t>
      </w:r>
      <w:r w:rsidRPr="00242245">
        <w:rPr>
          <w:rStyle w:val="None"/>
          <w:color w:val="231F20"/>
          <w:u w:color="231F20"/>
        </w:rPr>
        <w:t xml:space="preserve"> </w:t>
      </w:r>
      <w:r w:rsidRPr="00242245">
        <w:rPr>
          <w:rStyle w:val="Hyperlink2"/>
        </w:rPr>
        <w:t>Inquiry)</w:t>
      </w:r>
    </w:p>
    <w:p w14:paraId="6F36A256" w14:textId="77777777" w:rsidR="00B45343" w:rsidRPr="00242245" w:rsidRDefault="003D3F89" w:rsidP="00071770">
      <w:pPr>
        <w:pStyle w:val="ListParagraph"/>
        <w:numPr>
          <w:ilvl w:val="1"/>
          <w:numId w:val="35"/>
        </w:numPr>
        <w:spacing w:before="120"/>
      </w:pPr>
      <w:r w:rsidRPr="00242245">
        <w:rPr>
          <w:rStyle w:val="None"/>
          <w:color w:val="231F20"/>
          <w:u w:color="231F20"/>
        </w:rPr>
        <w:t xml:space="preserve">ACO(A) </w:t>
      </w:r>
      <w:r w:rsidRPr="00242245">
        <w:rPr>
          <w:rStyle w:val="Hyperlink2"/>
        </w:rPr>
        <w:t>Member Eligibility Inquiry with Member ID</w:t>
      </w:r>
      <w:r w:rsidRPr="00242245">
        <w:rPr>
          <w:rStyle w:val="None"/>
          <w:color w:val="231F20"/>
          <w:u w:color="231F20"/>
        </w:rPr>
        <w:t xml:space="preserve"> </w:t>
      </w:r>
      <w:r w:rsidRPr="00242245">
        <w:rPr>
          <w:rStyle w:val="Hyperlink2"/>
        </w:rPr>
        <w:t>Example</w:t>
      </w:r>
    </w:p>
    <w:p w14:paraId="1DFE9F07" w14:textId="77777777" w:rsidR="00B45343" w:rsidRPr="00242245" w:rsidRDefault="003D3F89" w:rsidP="00071770">
      <w:pPr>
        <w:pStyle w:val="ListParagraph"/>
        <w:numPr>
          <w:ilvl w:val="1"/>
          <w:numId w:val="35"/>
        </w:numPr>
        <w:spacing w:before="120"/>
      </w:pPr>
      <w:r w:rsidRPr="00242245">
        <w:rPr>
          <w:rStyle w:val="None"/>
          <w:color w:val="231F20"/>
          <w:u w:color="231F20"/>
        </w:rPr>
        <w:t xml:space="preserve">ACO(B) </w:t>
      </w:r>
      <w:r w:rsidRPr="00242245">
        <w:rPr>
          <w:rStyle w:val="Hyperlink2"/>
        </w:rPr>
        <w:t>Member Eligibility Inquiry with Member</w:t>
      </w:r>
      <w:r w:rsidRPr="00242245">
        <w:rPr>
          <w:rStyle w:val="None"/>
          <w:color w:val="231F20"/>
          <w:u w:color="231F20"/>
        </w:rPr>
        <w:t xml:space="preserve"> </w:t>
      </w:r>
      <w:r w:rsidRPr="00242245">
        <w:rPr>
          <w:rStyle w:val="Hyperlink2"/>
        </w:rPr>
        <w:t>ID</w:t>
      </w:r>
    </w:p>
    <w:p w14:paraId="231965A5" w14:textId="1B95B507" w:rsidR="00B45343" w:rsidRPr="00242245" w:rsidRDefault="003D3F89" w:rsidP="00071770">
      <w:pPr>
        <w:pStyle w:val="ListParagraph"/>
        <w:numPr>
          <w:ilvl w:val="1"/>
          <w:numId w:val="36"/>
        </w:numPr>
        <w:spacing w:before="120"/>
      </w:pPr>
      <w:r w:rsidRPr="00242245">
        <w:rPr>
          <w:rStyle w:val="None"/>
          <w:color w:val="231F20"/>
          <w:u w:color="231F20"/>
        </w:rPr>
        <w:t>ACO(</w:t>
      </w:r>
      <w:r w:rsidR="00991023">
        <w:rPr>
          <w:rStyle w:val="None"/>
          <w:color w:val="231F20"/>
          <w:u w:color="231F20"/>
        </w:rPr>
        <w:t>B</w:t>
      </w:r>
      <w:r w:rsidRPr="00242245">
        <w:rPr>
          <w:rStyle w:val="None"/>
          <w:color w:val="231F20"/>
          <w:u w:color="231F20"/>
        </w:rPr>
        <w:t xml:space="preserve">) </w:t>
      </w:r>
      <w:r w:rsidRPr="00242245">
        <w:rPr>
          <w:rStyle w:val="Hyperlink2"/>
        </w:rPr>
        <w:t>Member Eligibility Inquiry with Member</w:t>
      </w:r>
      <w:r w:rsidRPr="00242245">
        <w:rPr>
          <w:rStyle w:val="None"/>
          <w:color w:val="231F20"/>
          <w:u w:color="231F20"/>
        </w:rPr>
        <w:t xml:space="preserve"> </w:t>
      </w:r>
      <w:r w:rsidRPr="00242245">
        <w:rPr>
          <w:rStyle w:val="Hyperlink2"/>
        </w:rPr>
        <w:t>ID</w:t>
      </w:r>
      <w:r w:rsidR="00242245">
        <w:rPr>
          <w:rStyle w:val="Hyperlink2"/>
        </w:rPr>
        <w:t xml:space="preserve"> (Multiple Benefit Packages)</w:t>
      </w:r>
    </w:p>
    <w:p w14:paraId="4587AA90" w14:textId="02307A84" w:rsidR="00242245" w:rsidRDefault="00242245" w:rsidP="00242245">
      <w:pPr>
        <w:pStyle w:val="ListParagraph"/>
        <w:numPr>
          <w:ilvl w:val="1"/>
          <w:numId w:val="37"/>
        </w:numPr>
        <w:tabs>
          <w:tab w:val="left" w:pos="1826"/>
        </w:tabs>
        <w:spacing w:before="120"/>
      </w:pPr>
      <w:r w:rsidRPr="00242245">
        <w:t xml:space="preserve">A member who has both LTC with MMC score before 10/1/2023 and LTC with MDS LOC code from </w:t>
      </w:r>
      <w:proofErr w:type="gramStart"/>
      <w:r w:rsidRPr="00242245">
        <w:t>10/1/2023</w:t>
      </w:r>
      <w:proofErr w:type="gramEnd"/>
    </w:p>
    <w:p w14:paraId="14ECB603" w14:textId="445C7702" w:rsidR="00850283" w:rsidRDefault="00850283" w:rsidP="00850283">
      <w:pPr>
        <w:pStyle w:val="ListParagraph"/>
        <w:numPr>
          <w:ilvl w:val="1"/>
          <w:numId w:val="37"/>
        </w:numPr>
        <w:tabs>
          <w:tab w:val="left" w:pos="1826"/>
        </w:tabs>
        <w:spacing w:before="120"/>
      </w:pPr>
      <w:r w:rsidRPr="00850283">
        <w:t>Member who has only LTC with MDS LOC code from 10/1/2023</w:t>
      </w:r>
    </w:p>
    <w:p w14:paraId="1F3FCAE6" w14:textId="77777777" w:rsidR="00B45343" w:rsidRPr="00242245" w:rsidRDefault="003D3F89" w:rsidP="00071770">
      <w:pPr>
        <w:pStyle w:val="ListParagraph"/>
        <w:numPr>
          <w:ilvl w:val="0"/>
          <w:numId w:val="38"/>
        </w:numPr>
        <w:spacing w:before="180"/>
      </w:pPr>
      <w:r w:rsidRPr="00242245">
        <w:rPr>
          <w:rStyle w:val="None"/>
          <w:color w:val="231F20"/>
          <w:u w:color="231F20"/>
        </w:rPr>
        <w:t xml:space="preserve">Test </w:t>
      </w:r>
      <w:r w:rsidRPr="00242245">
        <w:rPr>
          <w:rStyle w:val="Hyperlink2"/>
        </w:rPr>
        <w:t>Transactions</w:t>
      </w:r>
    </w:p>
    <w:p w14:paraId="6D57AC93" w14:textId="77777777" w:rsidR="00B45343" w:rsidRPr="00242245" w:rsidRDefault="003D3F89" w:rsidP="00071770">
      <w:pPr>
        <w:pStyle w:val="ListParagraph"/>
        <w:numPr>
          <w:ilvl w:val="1"/>
          <w:numId w:val="38"/>
        </w:numPr>
        <w:spacing w:before="180"/>
      </w:pPr>
      <w:r w:rsidRPr="00242245">
        <w:rPr>
          <w:rStyle w:val="Hyperlink2"/>
        </w:rPr>
        <w:t xml:space="preserve">MassHealth </w:t>
      </w:r>
      <w:r w:rsidRPr="00242245">
        <w:rPr>
          <w:rStyle w:val="None"/>
          <w:color w:val="231F20"/>
          <w:u w:color="231F20"/>
        </w:rPr>
        <w:t xml:space="preserve">270 Test </w:t>
      </w:r>
      <w:r w:rsidRPr="00242245">
        <w:rPr>
          <w:rStyle w:val="Hyperlink2"/>
        </w:rPr>
        <w:t>Transaction</w:t>
      </w:r>
    </w:p>
    <w:p w14:paraId="57846721" w14:textId="77777777" w:rsidR="00B45343" w:rsidRPr="00242245" w:rsidRDefault="003D3F89" w:rsidP="00071770">
      <w:pPr>
        <w:pStyle w:val="ListParagraph"/>
        <w:numPr>
          <w:ilvl w:val="1"/>
          <w:numId w:val="38"/>
        </w:numPr>
        <w:spacing w:before="120"/>
      </w:pPr>
      <w:r w:rsidRPr="00242245">
        <w:rPr>
          <w:rStyle w:val="Hyperlink2"/>
        </w:rPr>
        <w:t xml:space="preserve">MassHealth 271 </w:t>
      </w:r>
      <w:r w:rsidRPr="00242245">
        <w:rPr>
          <w:rStyle w:val="None"/>
          <w:color w:val="231F20"/>
          <w:u w:color="231F20"/>
        </w:rPr>
        <w:t xml:space="preserve">Test </w:t>
      </w:r>
      <w:r w:rsidRPr="00242245">
        <w:rPr>
          <w:rStyle w:val="Hyperlink2"/>
        </w:rPr>
        <w:t>Transaction</w:t>
      </w:r>
    </w:p>
    <w:p w14:paraId="0D755434" w14:textId="20DC9550" w:rsidR="00B45343" w:rsidRPr="00242245" w:rsidRDefault="003D3F89" w:rsidP="00071770">
      <w:pPr>
        <w:pStyle w:val="ListParagraph"/>
        <w:numPr>
          <w:ilvl w:val="1"/>
          <w:numId w:val="38"/>
        </w:numPr>
        <w:spacing w:before="120"/>
        <w:rPr>
          <w:rStyle w:val="Hyperlink2"/>
          <w:color w:val="000000"/>
          <w:u w:color="000000"/>
        </w:rPr>
      </w:pPr>
      <w:r w:rsidRPr="00242245">
        <w:rPr>
          <w:rStyle w:val="Hyperlink2"/>
        </w:rPr>
        <w:t>Provider Online Service Center</w:t>
      </w:r>
      <w:r w:rsidR="00F61393" w:rsidRPr="00242245">
        <w:rPr>
          <w:rStyle w:val="Hyperlink2"/>
        </w:rPr>
        <w:t>—</w:t>
      </w:r>
      <w:r w:rsidRPr="00242245">
        <w:rPr>
          <w:rStyle w:val="Hyperlink2"/>
        </w:rPr>
        <w:t>True Batch</w:t>
      </w:r>
      <w:r w:rsidRPr="00242245">
        <w:rPr>
          <w:rStyle w:val="None"/>
          <w:color w:val="231F20"/>
          <w:u w:color="231F20"/>
        </w:rPr>
        <w:t xml:space="preserve"> </w:t>
      </w:r>
      <w:r w:rsidRPr="00242245">
        <w:rPr>
          <w:rStyle w:val="Hyperlink2"/>
        </w:rPr>
        <w:t>Example</w:t>
      </w:r>
    </w:p>
    <w:p w14:paraId="62D25D7B" w14:textId="77777777" w:rsidR="00997A0B" w:rsidRPr="00242245" w:rsidRDefault="00997A0B" w:rsidP="00997A0B">
      <w:pPr>
        <w:spacing w:before="120"/>
        <w:ind w:left="1200"/>
      </w:pPr>
    </w:p>
    <w:p w14:paraId="692C01FD" w14:textId="77777777" w:rsidR="00B45343" w:rsidRPr="00242245" w:rsidRDefault="00B45343">
      <w:pPr>
        <w:pStyle w:val="Body"/>
        <w:sectPr w:rsidR="00B45343" w:rsidRPr="00242245" w:rsidSect="00580550">
          <w:headerReference w:type="default" r:id="rId57"/>
          <w:pgSz w:w="12240" w:h="15840"/>
          <w:pgMar w:top="1300" w:right="960" w:bottom="1360" w:left="960" w:header="0" w:footer="288" w:gutter="0"/>
          <w:cols w:space="720"/>
          <w:docGrid w:linePitch="326"/>
        </w:sectPr>
      </w:pPr>
    </w:p>
    <w:p w14:paraId="58554277" w14:textId="77777777" w:rsidR="00B45343" w:rsidRPr="00242245" w:rsidRDefault="003D3F89" w:rsidP="007771D8">
      <w:pPr>
        <w:pStyle w:val="Heading3"/>
      </w:pPr>
      <w:bookmarkStart w:id="141" w:name="_bookmark19"/>
      <w:bookmarkStart w:id="142" w:name="_Toc65673024"/>
      <w:bookmarkStart w:id="143" w:name="_Toc65674483"/>
      <w:bookmarkEnd w:id="141"/>
      <w:r w:rsidRPr="00242245">
        <w:rPr>
          <w:rStyle w:val="None"/>
        </w:rPr>
        <w:lastRenderedPageBreak/>
        <w:t>Appendix C. Tra</w:t>
      </w:r>
      <w:r w:rsidRPr="00242245">
        <w:t>nsmis</w:t>
      </w:r>
      <w:r w:rsidRPr="00242245">
        <w:rPr>
          <w:rStyle w:val="None"/>
        </w:rPr>
        <w:t>sion Examples</w:t>
      </w:r>
      <w:bookmarkEnd w:id="142"/>
      <w:bookmarkEnd w:id="143"/>
    </w:p>
    <w:p w14:paraId="59E3BD39" w14:textId="77777777" w:rsidR="00B45343" w:rsidRPr="00242245" w:rsidRDefault="003D3F89">
      <w:pPr>
        <w:pStyle w:val="Body"/>
      </w:pPr>
      <w:r w:rsidRPr="00242245">
        <w:rPr>
          <w:rStyle w:val="None"/>
        </w:rPr>
        <w:t xml:space="preserve">This appendix contains actual data streams. The business scenarios linked to the data streams are included in </w:t>
      </w:r>
      <w:hyperlink w:anchor="bookmark23" w:history="1">
        <w:r w:rsidRPr="00242245">
          <w:rPr>
            <w:rStyle w:val="Hyperlink1"/>
          </w:rPr>
          <w:t>Appendix B</w:t>
        </w:r>
      </w:hyperlink>
      <w:r w:rsidRPr="00242245">
        <w:rPr>
          <w:rStyle w:val="None"/>
        </w:rPr>
        <w:t>.</w:t>
      </w:r>
    </w:p>
    <w:p w14:paraId="10DF266D" w14:textId="77777777" w:rsidR="00B45343" w:rsidRPr="00242245" w:rsidRDefault="003D3F89" w:rsidP="0076245F">
      <w:pPr>
        <w:pStyle w:val="Heading4"/>
        <w:numPr>
          <w:ilvl w:val="0"/>
          <w:numId w:val="48"/>
        </w:numPr>
        <w:rPr>
          <w:rStyle w:val="Emphasis"/>
          <w:i w:val="0"/>
          <w:iCs w:val="0"/>
        </w:rPr>
      </w:pPr>
      <w:r w:rsidRPr="00242245">
        <w:rPr>
          <w:rStyle w:val="Emphasis"/>
          <w:i w:val="0"/>
          <w:iCs w:val="0"/>
        </w:rPr>
        <w:t>Eligibility Inquiry Transactions</w:t>
      </w:r>
    </w:p>
    <w:p w14:paraId="5BD1DA98" w14:textId="48CEEA1D" w:rsidR="00B45343" w:rsidRPr="00242245" w:rsidRDefault="004C6E56" w:rsidP="0076245F">
      <w:pPr>
        <w:pStyle w:val="Heading4"/>
      </w:pPr>
      <w:r w:rsidRPr="00242245">
        <w:rPr>
          <w:rStyle w:val="None"/>
        </w:rPr>
        <w:t xml:space="preserve">1. </w:t>
      </w:r>
      <w:r w:rsidR="003D3F89" w:rsidRPr="00242245">
        <w:rPr>
          <w:rStyle w:val="None"/>
        </w:rPr>
        <w:t>Example of a MassHealth 270 transaction (Member ID Inquiry)</w:t>
      </w:r>
    </w:p>
    <w:p w14:paraId="1CBBDF80" w14:textId="77777777" w:rsidR="00B45343" w:rsidRPr="00242245" w:rsidRDefault="00B45343">
      <w:pPr>
        <w:pStyle w:val="NoSpacing"/>
      </w:pPr>
    </w:p>
    <w:p w14:paraId="6E79E2A7" w14:textId="77777777" w:rsidR="00B45343" w:rsidRPr="00242245" w:rsidRDefault="003D3F89">
      <w:pPr>
        <w:pStyle w:val="NoSpacing"/>
      </w:pPr>
      <w:r w:rsidRPr="00242245">
        <w:rPr>
          <w:rStyle w:val="Hyperlink2"/>
        </w:rPr>
        <w:t>ISA*00*</w:t>
      </w:r>
      <w:r w:rsidRPr="00242245">
        <w:rPr>
          <w:rStyle w:val="Hyperlink2"/>
        </w:rPr>
        <w:tab/>
        <w:t>*00*</w:t>
      </w:r>
      <w:r w:rsidRPr="00242245">
        <w:rPr>
          <w:rStyle w:val="Hyperlink2"/>
        </w:rPr>
        <w:tab/>
        <w:t>*ZZ*Provider</w:t>
      </w:r>
      <w:r w:rsidRPr="00242245">
        <w:rPr>
          <w:rStyle w:val="None"/>
          <w:color w:val="231F20"/>
          <w:spacing w:val="-25"/>
          <w:u w:color="231F20"/>
        </w:rPr>
        <w:t xml:space="preserve"> </w:t>
      </w:r>
      <w:r w:rsidRPr="00242245">
        <w:rPr>
          <w:rStyle w:val="Hyperlink2"/>
        </w:rPr>
        <w:t>ID</w:t>
      </w:r>
      <w:r w:rsidRPr="00242245">
        <w:rPr>
          <w:rStyle w:val="Hyperlink2"/>
        </w:rPr>
        <w:tab/>
        <w:t>*ZZ*DMA7384</w:t>
      </w:r>
      <w:r w:rsidRPr="00242245">
        <w:rPr>
          <w:rStyle w:val="Hyperlink2"/>
        </w:rPr>
        <w:tab/>
      </w:r>
      <w:r w:rsidRPr="00242245">
        <w:rPr>
          <w:rStyle w:val="None"/>
          <w:color w:val="231F20"/>
          <w:u w:color="231F20"/>
        </w:rPr>
        <w:t xml:space="preserve">*080116*1200*^*00501*00 </w:t>
      </w:r>
      <w:r w:rsidRPr="00242245">
        <w:rPr>
          <w:rStyle w:val="Hyperlink2"/>
        </w:rPr>
        <w:t>0000001*1*P</w:t>
      </w:r>
      <w:proofErr w:type="gramStart"/>
      <w:r w:rsidRPr="00242245">
        <w:rPr>
          <w:rStyle w:val="Hyperlink2"/>
        </w:rPr>
        <w:t>*:~</w:t>
      </w:r>
      <w:proofErr w:type="gramEnd"/>
    </w:p>
    <w:p w14:paraId="71F97526" w14:textId="77777777" w:rsidR="008A53D3" w:rsidRPr="00242245" w:rsidRDefault="003D3F89">
      <w:pPr>
        <w:pStyle w:val="NoSpacing"/>
        <w:rPr>
          <w:rStyle w:val="Hyperlink2"/>
        </w:rPr>
      </w:pPr>
      <w:r w:rsidRPr="00242245">
        <w:rPr>
          <w:rStyle w:val="Hyperlink2"/>
        </w:rPr>
        <w:t xml:space="preserve">GS*HS*Provider ID*DMA7384*20080116*1200*1*X*005010X279A1~ </w:t>
      </w:r>
    </w:p>
    <w:p w14:paraId="54F90080" w14:textId="685A79A4" w:rsidR="00B45343" w:rsidRPr="00242245" w:rsidRDefault="003D3F89">
      <w:pPr>
        <w:pStyle w:val="NoSpacing"/>
      </w:pPr>
      <w:r w:rsidRPr="00242245">
        <w:rPr>
          <w:rStyle w:val="Hyperlink2"/>
        </w:rPr>
        <w:t>ST*270*0001*005010X279A1~</w:t>
      </w:r>
    </w:p>
    <w:p w14:paraId="6F9514A0" w14:textId="77777777" w:rsidR="00B45343" w:rsidRPr="00242245" w:rsidRDefault="003D3F89">
      <w:pPr>
        <w:pStyle w:val="NoSpacing"/>
      </w:pPr>
      <w:r w:rsidRPr="00242245">
        <w:rPr>
          <w:rStyle w:val="Hyperlink2"/>
        </w:rPr>
        <w:t>BHT*0022*13*REPW*20110920*1200~</w:t>
      </w:r>
    </w:p>
    <w:p w14:paraId="45452E11" w14:textId="77777777" w:rsidR="00B45343" w:rsidRPr="00242245" w:rsidRDefault="003D3F89">
      <w:pPr>
        <w:pStyle w:val="NoSpacing"/>
      </w:pPr>
      <w:r w:rsidRPr="00242245">
        <w:rPr>
          <w:rStyle w:val="Hyperlink2"/>
        </w:rPr>
        <w:t>HL*1**20*1~ NM1*PR*2*MASSHEALTH*****PI*842610001~</w:t>
      </w:r>
    </w:p>
    <w:p w14:paraId="0A052A68" w14:textId="77777777" w:rsidR="00B45343" w:rsidRPr="00242245" w:rsidRDefault="003D3F89">
      <w:pPr>
        <w:pStyle w:val="NoSpacing"/>
      </w:pPr>
      <w:r w:rsidRPr="00242245">
        <w:rPr>
          <w:rStyle w:val="Hyperlink2"/>
        </w:rPr>
        <w:t>HL*2*1*21*1~</w:t>
      </w:r>
    </w:p>
    <w:p w14:paraId="03387E4C" w14:textId="1CB9B347" w:rsidR="00B45343" w:rsidRPr="00242245" w:rsidRDefault="003D3F89">
      <w:pPr>
        <w:pStyle w:val="NoSpacing"/>
        <w:rPr>
          <w:color w:val="231F20"/>
          <w:spacing w:val="-22"/>
          <w:u w:color="231F20"/>
        </w:rPr>
      </w:pPr>
      <w:r w:rsidRPr="00242245">
        <w:rPr>
          <w:rStyle w:val="Hyperlink2"/>
        </w:rPr>
        <w:t>NM1*1P*2*PROVIDER</w:t>
      </w:r>
      <w:r w:rsidRPr="00242245">
        <w:rPr>
          <w:rStyle w:val="None"/>
          <w:color w:val="231F20"/>
          <w:spacing w:val="-23"/>
          <w:u w:color="231F20"/>
        </w:rPr>
        <w:t xml:space="preserve"> </w:t>
      </w:r>
      <w:r w:rsidRPr="00242245">
        <w:rPr>
          <w:rStyle w:val="Hyperlink2"/>
        </w:rPr>
        <w:t>NAME*****SV*Provider</w:t>
      </w:r>
      <w:r w:rsidRPr="00242245">
        <w:rPr>
          <w:rStyle w:val="None"/>
          <w:color w:val="231F20"/>
          <w:spacing w:val="-22"/>
          <w:u w:color="231F20"/>
        </w:rPr>
        <w:t xml:space="preserve"> </w:t>
      </w:r>
      <w:r w:rsidRPr="00242245">
        <w:rPr>
          <w:rStyle w:val="Hyperlink2"/>
        </w:rPr>
        <w:t>ID~</w:t>
      </w:r>
      <w:r w:rsidRPr="00242245">
        <w:rPr>
          <w:rStyle w:val="None"/>
          <w:color w:val="231F20"/>
          <w:spacing w:val="-22"/>
          <w:u w:color="231F20"/>
        </w:rPr>
        <w:t xml:space="preserve"> </w:t>
      </w:r>
      <w:r w:rsidRPr="00242245">
        <w:rPr>
          <w:rStyle w:val="Hyperlink2"/>
        </w:rPr>
        <w:t>or</w:t>
      </w:r>
      <w:r w:rsidRPr="00242245">
        <w:rPr>
          <w:rStyle w:val="None"/>
          <w:color w:val="231F20"/>
          <w:spacing w:val="-22"/>
          <w:u w:color="231F20"/>
        </w:rPr>
        <w:t xml:space="preserve"> </w:t>
      </w:r>
      <w:r w:rsidRPr="00242245">
        <w:rPr>
          <w:rStyle w:val="Hyperlink2"/>
        </w:rPr>
        <w:t>if</w:t>
      </w:r>
      <w:r w:rsidRPr="00242245">
        <w:rPr>
          <w:rStyle w:val="None"/>
          <w:color w:val="231F20"/>
          <w:spacing w:val="-23"/>
          <w:u w:color="231F20"/>
        </w:rPr>
        <w:t xml:space="preserve"> </w:t>
      </w:r>
      <w:r w:rsidRPr="00242245">
        <w:rPr>
          <w:rStyle w:val="Hyperlink2"/>
        </w:rPr>
        <w:t>you</w:t>
      </w:r>
      <w:r w:rsidRPr="00242245">
        <w:rPr>
          <w:rStyle w:val="None"/>
          <w:color w:val="231F20"/>
          <w:spacing w:val="-22"/>
          <w:u w:color="231F20"/>
        </w:rPr>
        <w:t xml:space="preserve"> </w:t>
      </w:r>
      <w:r w:rsidRPr="00242245">
        <w:rPr>
          <w:rStyle w:val="Hyperlink2"/>
        </w:rPr>
        <w:t>are</w:t>
      </w:r>
      <w:r w:rsidRPr="00242245">
        <w:rPr>
          <w:rStyle w:val="None"/>
          <w:color w:val="231F20"/>
          <w:spacing w:val="-22"/>
          <w:u w:color="231F20"/>
        </w:rPr>
        <w:t xml:space="preserve"> </w:t>
      </w:r>
      <w:r w:rsidRPr="00242245">
        <w:rPr>
          <w:rStyle w:val="Hyperlink2"/>
        </w:rPr>
        <w:t>required</w:t>
      </w:r>
      <w:r w:rsidRPr="00242245">
        <w:rPr>
          <w:rStyle w:val="None"/>
          <w:color w:val="231F20"/>
          <w:spacing w:val="-22"/>
          <w:u w:color="231F20"/>
        </w:rPr>
        <w:t xml:space="preserve"> </w:t>
      </w:r>
      <w:r w:rsidRPr="00242245">
        <w:rPr>
          <w:rStyle w:val="Hyperlink2"/>
        </w:rPr>
        <w:t>to</w:t>
      </w:r>
      <w:r w:rsidRPr="00242245">
        <w:rPr>
          <w:rStyle w:val="None"/>
          <w:color w:val="231F20"/>
          <w:spacing w:val="-23"/>
          <w:u w:color="231F20"/>
        </w:rPr>
        <w:t xml:space="preserve"> </w:t>
      </w:r>
      <w:r w:rsidRPr="00242245">
        <w:rPr>
          <w:rStyle w:val="Hyperlink2"/>
        </w:rPr>
        <w:t>submit</w:t>
      </w:r>
      <w:r w:rsidRPr="00242245">
        <w:rPr>
          <w:rStyle w:val="None"/>
          <w:color w:val="231F20"/>
          <w:spacing w:val="-22"/>
          <w:u w:color="231F20"/>
        </w:rPr>
        <w:t xml:space="preserve"> </w:t>
      </w:r>
      <w:r w:rsidRPr="00242245">
        <w:rPr>
          <w:rStyle w:val="Hyperlink2"/>
        </w:rPr>
        <w:t>NPI</w:t>
      </w:r>
      <w:r w:rsidR="00CF0AC1" w:rsidRPr="00242245">
        <w:rPr>
          <w:rStyle w:val="Hyperlink2"/>
        </w:rPr>
        <w:t>,</w:t>
      </w:r>
      <w:r w:rsidRPr="00242245">
        <w:rPr>
          <w:rStyle w:val="Hyperlink2"/>
        </w:rPr>
        <w:t xml:space="preserve"> NM1*1P*2*PROVIDER</w:t>
      </w:r>
      <w:r w:rsidRPr="00242245">
        <w:rPr>
          <w:rStyle w:val="None"/>
          <w:color w:val="231F20"/>
          <w:spacing w:val="-6"/>
          <w:u w:color="231F20"/>
        </w:rPr>
        <w:t xml:space="preserve"> </w:t>
      </w:r>
      <w:r w:rsidRPr="00242245">
        <w:rPr>
          <w:rStyle w:val="Hyperlink2"/>
        </w:rPr>
        <w:t>NAME*****XX*NPI~</w:t>
      </w:r>
    </w:p>
    <w:p w14:paraId="2951EB06" w14:textId="77777777" w:rsidR="00B45343" w:rsidRPr="00242245" w:rsidRDefault="003D3F89">
      <w:pPr>
        <w:pStyle w:val="NoSpacing"/>
      </w:pPr>
      <w:r w:rsidRPr="00242245">
        <w:rPr>
          <w:rStyle w:val="Hyperlink2"/>
        </w:rPr>
        <w:t>HL*3*2*22*0~</w:t>
      </w:r>
    </w:p>
    <w:p w14:paraId="46B20E9D" w14:textId="77777777" w:rsidR="00B45343" w:rsidRPr="00242245" w:rsidRDefault="003D3F89">
      <w:pPr>
        <w:pStyle w:val="NoSpacing"/>
      </w:pPr>
      <w:r w:rsidRPr="00242245">
        <w:rPr>
          <w:rStyle w:val="Hyperlink2"/>
        </w:rPr>
        <w:t>NM1*IL*1*MEMBER LAST NAME*MEMBER FIRST NAME****MI*MEMBER ID~</w:t>
      </w:r>
    </w:p>
    <w:p w14:paraId="0779074E" w14:textId="77777777" w:rsidR="008A53D3" w:rsidRPr="00242245" w:rsidRDefault="003D3F89">
      <w:pPr>
        <w:pStyle w:val="NoSpacing"/>
        <w:rPr>
          <w:rStyle w:val="Hyperlink2"/>
        </w:rPr>
      </w:pPr>
      <w:r w:rsidRPr="00242245">
        <w:rPr>
          <w:rStyle w:val="Hyperlink2"/>
        </w:rPr>
        <w:t xml:space="preserve">DMG*D8* MEMBER DOB *Gender~ </w:t>
      </w:r>
    </w:p>
    <w:p w14:paraId="37E767D0" w14:textId="3FA71262" w:rsidR="00B45343" w:rsidRPr="00242245" w:rsidRDefault="003D3F89">
      <w:pPr>
        <w:pStyle w:val="NoSpacing"/>
      </w:pPr>
      <w:r w:rsidRPr="00242245">
        <w:rPr>
          <w:rStyle w:val="Hyperlink2"/>
        </w:rPr>
        <w:t>DTP*291*RD8*20110916-20110918~</w:t>
      </w:r>
    </w:p>
    <w:p w14:paraId="144EF3D7" w14:textId="77777777" w:rsidR="00CF0AC1" w:rsidRPr="00242245" w:rsidRDefault="003D3F89">
      <w:pPr>
        <w:pStyle w:val="NoSpacing"/>
        <w:rPr>
          <w:rStyle w:val="Hyperlink2"/>
        </w:rPr>
      </w:pPr>
      <w:r w:rsidRPr="00242245">
        <w:rPr>
          <w:rStyle w:val="Hyperlink2"/>
        </w:rPr>
        <w:t xml:space="preserve">EQ*30~ </w:t>
      </w:r>
    </w:p>
    <w:p w14:paraId="43867B0B" w14:textId="7F91B80E" w:rsidR="00B45343" w:rsidRPr="00242245" w:rsidRDefault="003D3F89">
      <w:pPr>
        <w:pStyle w:val="NoSpacing"/>
      </w:pPr>
      <w:r w:rsidRPr="00242245">
        <w:rPr>
          <w:rStyle w:val="Hyperlink2"/>
        </w:rPr>
        <w:t>SE*11*0001~</w:t>
      </w:r>
    </w:p>
    <w:p w14:paraId="30F62A8E" w14:textId="77777777" w:rsidR="00CF0AC1" w:rsidRPr="00242245" w:rsidRDefault="003D3F89">
      <w:pPr>
        <w:pStyle w:val="NoSpacing"/>
        <w:rPr>
          <w:rStyle w:val="Hyperlink2"/>
        </w:rPr>
      </w:pPr>
      <w:r w:rsidRPr="00242245">
        <w:rPr>
          <w:rStyle w:val="Hyperlink2"/>
        </w:rPr>
        <w:t xml:space="preserve">GE*1*1~ </w:t>
      </w:r>
    </w:p>
    <w:p w14:paraId="192B1EBA" w14:textId="33ED4829" w:rsidR="00B45343" w:rsidRPr="00242245" w:rsidRDefault="003D3F89">
      <w:pPr>
        <w:pStyle w:val="NoSpacing"/>
      </w:pPr>
      <w:r w:rsidRPr="00242245">
        <w:rPr>
          <w:rStyle w:val="Hyperlink2"/>
        </w:rPr>
        <w:t>IEA*1*000000001~</w:t>
      </w:r>
    </w:p>
    <w:p w14:paraId="26469539" w14:textId="77777777" w:rsidR="00B45343" w:rsidRPr="00242245" w:rsidRDefault="00B45343">
      <w:pPr>
        <w:pStyle w:val="BodyText"/>
        <w:rPr>
          <w:rStyle w:val="None"/>
          <w:rFonts w:ascii="Courier New" w:eastAsia="Courier New" w:hAnsi="Courier New" w:cs="Courier New"/>
          <w:sz w:val="20"/>
          <w:szCs w:val="20"/>
        </w:rPr>
      </w:pPr>
    </w:p>
    <w:p w14:paraId="7CD76267" w14:textId="4A1E5552" w:rsidR="00B45343" w:rsidRPr="00242245" w:rsidRDefault="004C6E56" w:rsidP="0076245F">
      <w:pPr>
        <w:pStyle w:val="Heading4"/>
      </w:pPr>
      <w:r w:rsidRPr="00242245">
        <w:rPr>
          <w:rStyle w:val="None"/>
        </w:rPr>
        <w:t xml:space="preserve">2. </w:t>
      </w:r>
      <w:r w:rsidR="003D3F89" w:rsidRPr="00242245">
        <w:rPr>
          <w:rStyle w:val="None"/>
        </w:rPr>
        <w:t>Example of a MassHealth 270 transaction (SSN Number/Other Agency ID)</w:t>
      </w:r>
    </w:p>
    <w:p w14:paraId="4AFC86E7" w14:textId="77777777" w:rsidR="004655A4" w:rsidRPr="00242245" w:rsidRDefault="004655A4" w:rsidP="004655A4">
      <w:pPr>
        <w:pStyle w:val="NoSpacing"/>
      </w:pPr>
    </w:p>
    <w:p w14:paraId="5118C526" w14:textId="77777777" w:rsidR="00B45343" w:rsidRPr="00242245" w:rsidRDefault="003D3F89">
      <w:pPr>
        <w:pStyle w:val="NoSpacing"/>
      </w:pPr>
      <w:r w:rsidRPr="00242245">
        <w:rPr>
          <w:rStyle w:val="None"/>
        </w:rPr>
        <w:t>ISA*00*</w:t>
      </w:r>
      <w:r w:rsidRPr="00242245">
        <w:rPr>
          <w:rStyle w:val="None"/>
        </w:rPr>
        <w:tab/>
        <w:t>*00*</w:t>
      </w:r>
      <w:r w:rsidRPr="00242245">
        <w:rPr>
          <w:rStyle w:val="None"/>
        </w:rPr>
        <w:tab/>
        <w:t>*ZZ*Provider</w:t>
      </w:r>
      <w:r w:rsidRPr="00242245">
        <w:rPr>
          <w:rStyle w:val="None"/>
          <w:spacing w:val="-25"/>
        </w:rPr>
        <w:t xml:space="preserve"> </w:t>
      </w:r>
      <w:r w:rsidRPr="00242245">
        <w:rPr>
          <w:rStyle w:val="None"/>
        </w:rPr>
        <w:t>ID</w:t>
      </w:r>
      <w:r w:rsidRPr="00242245">
        <w:rPr>
          <w:rStyle w:val="None"/>
        </w:rPr>
        <w:tab/>
        <w:t>*ZZ*DMA7384</w:t>
      </w:r>
      <w:r w:rsidRPr="00242245">
        <w:rPr>
          <w:rStyle w:val="None"/>
        </w:rPr>
        <w:tab/>
        <w:t>*080116*1200*^*00501*00 0000001*1*P</w:t>
      </w:r>
      <w:proofErr w:type="gramStart"/>
      <w:r w:rsidRPr="00242245">
        <w:rPr>
          <w:rStyle w:val="None"/>
        </w:rPr>
        <w:t>*:~</w:t>
      </w:r>
      <w:proofErr w:type="gramEnd"/>
    </w:p>
    <w:p w14:paraId="383BC752" w14:textId="77777777" w:rsidR="008A53D3" w:rsidRPr="00242245" w:rsidRDefault="003D3F89">
      <w:pPr>
        <w:pStyle w:val="NoSpacing"/>
        <w:rPr>
          <w:rStyle w:val="None"/>
        </w:rPr>
      </w:pPr>
      <w:r w:rsidRPr="00242245">
        <w:rPr>
          <w:rStyle w:val="None"/>
        </w:rPr>
        <w:t xml:space="preserve">GS*HS*Provider ID*DMA7384*20080116*1200*1*X*005010X279A1~ </w:t>
      </w:r>
    </w:p>
    <w:p w14:paraId="3E50282F" w14:textId="34F864B2" w:rsidR="00B45343" w:rsidRPr="00242245" w:rsidRDefault="003D3F89">
      <w:pPr>
        <w:pStyle w:val="NoSpacing"/>
      </w:pPr>
      <w:r w:rsidRPr="00242245">
        <w:rPr>
          <w:rStyle w:val="None"/>
        </w:rPr>
        <w:t>ST*270*0001*005010X279A1~</w:t>
      </w:r>
    </w:p>
    <w:p w14:paraId="242263B3" w14:textId="77777777" w:rsidR="00B45343" w:rsidRPr="00242245" w:rsidRDefault="003D3F89">
      <w:pPr>
        <w:pStyle w:val="NoSpacing"/>
      </w:pPr>
      <w:r w:rsidRPr="00242245">
        <w:rPr>
          <w:rStyle w:val="None"/>
        </w:rPr>
        <w:t>BHT*0022*13*REPW*20110920*1200~</w:t>
      </w:r>
    </w:p>
    <w:p w14:paraId="56578E96" w14:textId="77777777" w:rsidR="00B45343" w:rsidRPr="00242245" w:rsidRDefault="003D3F89">
      <w:pPr>
        <w:pStyle w:val="NoSpacing"/>
      </w:pPr>
      <w:r w:rsidRPr="00242245">
        <w:rPr>
          <w:rStyle w:val="None"/>
        </w:rPr>
        <w:t>HL*1**20*1~ NM1*PR*2*MASSHEALTH*****PI*842610001~</w:t>
      </w:r>
    </w:p>
    <w:p w14:paraId="7805F20C" w14:textId="77777777" w:rsidR="00B45343" w:rsidRPr="00242245" w:rsidRDefault="003D3F89">
      <w:pPr>
        <w:pStyle w:val="NoSpacing"/>
      </w:pPr>
      <w:r w:rsidRPr="00242245">
        <w:rPr>
          <w:rStyle w:val="None"/>
        </w:rPr>
        <w:t>HL*2*1*21*1~</w:t>
      </w:r>
    </w:p>
    <w:p w14:paraId="1723A33C" w14:textId="5D0F3D68" w:rsidR="00B45343" w:rsidRPr="00242245" w:rsidRDefault="003D3F89">
      <w:pPr>
        <w:pStyle w:val="NoSpacing"/>
      </w:pPr>
      <w:r w:rsidRPr="00242245">
        <w:rPr>
          <w:rStyle w:val="None"/>
        </w:rPr>
        <w:t>NM1*1P*2*PROVIDER</w:t>
      </w:r>
      <w:r w:rsidRPr="00242245">
        <w:rPr>
          <w:rStyle w:val="None"/>
          <w:spacing w:val="-23"/>
        </w:rPr>
        <w:t xml:space="preserve"> </w:t>
      </w:r>
      <w:r w:rsidRPr="00242245">
        <w:rPr>
          <w:rStyle w:val="None"/>
        </w:rPr>
        <w:t>NAME*****SV*Provider</w:t>
      </w:r>
      <w:r w:rsidRPr="00242245">
        <w:rPr>
          <w:rStyle w:val="None"/>
          <w:spacing w:val="-22"/>
        </w:rPr>
        <w:t xml:space="preserve"> </w:t>
      </w:r>
      <w:r w:rsidRPr="00242245">
        <w:rPr>
          <w:rStyle w:val="None"/>
        </w:rPr>
        <w:t>ID~</w:t>
      </w:r>
      <w:r w:rsidRPr="00242245">
        <w:rPr>
          <w:rStyle w:val="None"/>
          <w:spacing w:val="-22"/>
        </w:rPr>
        <w:t xml:space="preserve"> </w:t>
      </w:r>
      <w:r w:rsidRPr="00242245">
        <w:rPr>
          <w:rStyle w:val="None"/>
        </w:rPr>
        <w:t>or</w:t>
      </w:r>
      <w:r w:rsidRPr="00242245">
        <w:rPr>
          <w:rStyle w:val="None"/>
          <w:spacing w:val="-22"/>
        </w:rPr>
        <w:t xml:space="preserve"> </w:t>
      </w:r>
      <w:r w:rsidRPr="00242245">
        <w:rPr>
          <w:rStyle w:val="None"/>
        </w:rPr>
        <w:t>if</w:t>
      </w:r>
      <w:r w:rsidRPr="00242245">
        <w:rPr>
          <w:rStyle w:val="None"/>
          <w:spacing w:val="-23"/>
        </w:rPr>
        <w:t xml:space="preserve"> </w:t>
      </w:r>
      <w:r w:rsidRPr="00242245">
        <w:rPr>
          <w:rStyle w:val="None"/>
        </w:rPr>
        <w:t>you</w:t>
      </w:r>
      <w:r w:rsidRPr="00242245">
        <w:rPr>
          <w:rStyle w:val="None"/>
          <w:spacing w:val="-22"/>
        </w:rPr>
        <w:t xml:space="preserve"> </w:t>
      </w:r>
      <w:r w:rsidRPr="00242245">
        <w:rPr>
          <w:rStyle w:val="None"/>
        </w:rPr>
        <w:t>are</w:t>
      </w:r>
      <w:r w:rsidRPr="00242245">
        <w:rPr>
          <w:rStyle w:val="None"/>
          <w:spacing w:val="-22"/>
        </w:rPr>
        <w:t xml:space="preserve"> </w:t>
      </w:r>
      <w:r w:rsidRPr="00242245">
        <w:rPr>
          <w:rStyle w:val="None"/>
        </w:rPr>
        <w:t>required</w:t>
      </w:r>
      <w:r w:rsidRPr="00242245">
        <w:rPr>
          <w:rStyle w:val="None"/>
          <w:spacing w:val="-22"/>
        </w:rPr>
        <w:t xml:space="preserve"> </w:t>
      </w:r>
      <w:r w:rsidRPr="00242245">
        <w:rPr>
          <w:rStyle w:val="None"/>
        </w:rPr>
        <w:t>to</w:t>
      </w:r>
      <w:r w:rsidRPr="00242245">
        <w:rPr>
          <w:rStyle w:val="None"/>
          <w:spacing w:val="-23"/>
        </w:rPr>
        <w:t xml:space="preserve"> </w:t>
      </w:r>
      <w:r w:rsidRPr="00242245">
        <w:rPr>
          <w:rStyle w:val="None"/>
        </w:rPr>
        <w:t>submit</w:t>
      </w:r>
      <w:r w:rsidRPr="00242245">
        <w:rPr>
          <w:rStyle w:val="None"/>
          <w:spacing w:val="-22"/>
        </w:rPr>
        <w:t xml:space="preserve"> </w:t>
      </w:r>
      <w:r w:rsidRPr="00242245">
        <w:rPr>
          <w:rStyle w:val="None"/>
        </w:rPr>
        <w:t>NPI</w:t>
      </w:r>
      <w:r w:rsidR="00CF0AC1" w:rsidRPr="00242245">
        <w:rPr>
          <w:rStyle w:val="None"/>
        </w:rPr>
        <w:t>,</w:t>
      </w:r>
      <w:r w:rsidRPr="00242245">
        <w:rPr>
          <w:rStyle w:val="None"/>
        </w:rPr>
        <w:t xml:space="preserve"> NM1*1P*2*PROVIDER</w:t>
      </w:r>
      <w:r w:rsidRPr="00242245">
        <w:rPr>
          <w:rStyle w:val="None"/>
          <w:spacing w:val="-6"/>
        </w:rPr>
        <w:t xml:space="preserve"> </w:t>
      </w:r>
      <w:r w:rsidRPr="00242245">
        <w:rPr>
          <w:rStyle w:val="None"/>
        </w:rPr>
        <w:t>NAME*****XX*NPI~</w:t>
      </w:r>
    </w:p>
    <w:p w14:paraId="4D39E56D" w14:textId="77777777" w:rsidR="00B45343" w:rsidRPr="00242245" w:rsidRDefault="003D3F89">
      <w:pPr>
        <w:pStyle w:val="NoSpacing"/>
      </w:pPr>
      <w:r w:rsidRPr="00242245">
        <w:rPr>
          <w:rStyle w:val="None"/>
        </w:rPr>
        <w:t>HL*3*2*22*0~</w:t>
      </w:r>
    </w:p>
    <w:p w14:paraId="41235C04" w14:textId="77777777" w:rsidR="00B45343" w:rsidRPr="00242245" w:rsidRDefault="003D3F89">
      <w:pPr>
        <w:pStyle w:val="NoSpacing"/>
      </w:pPr>
      <w:r w:rsidRPr="00242245">
        <w:rPr>
          <w:rStyle w:val="None"/>
        </w:rPr>
        <w:t>NM1*IL*1*MEMBER LAST NAME*MEMBER FIRST NAME~</w:t>
      </w:r>
    </w:p>
    <w:p w14:paraId="07B6EF0D" w14:textId="0FFD8C15" w:rsidR="008A53D3" w:rsidRPr="00242245" w:rsidRDefault="003D3F89">
      <w:pPr>
        <w:pStyle w:val="NoSpacing"/>
        <w:rPr>
          <w:rStyle w:val="None"/>
          <w:spacing w:val="-22"/>
        </w:rPr>
      </w:pPr>
      <w:r w:rsidRPr="00242245">
        <w:rPr>
          <w:rStyle w:val="None"/>
        </w:rPr>
        <w:t>REF*SY*Social</w:t>
      </w:r>
      <w:r w:rsidRPr="00242245">
        <w:rPr>
          <w:rStyle w:val="None"/>
          <w:spacing w:val="-22"/>
        </w:rPr>
        <w:t xml:space="preserve"> </w:t>
      </w:r>
      <w:r w:rsidRPr="00242245">
        <w:rPr>
          <w:rStyle w:val="None"/>
        </w:rPr>
        <w:t>Security</w:t>
      </w:r>
      <w:r w:rsidRPr="00242245">
        <w:rPr>
          <w:rStyle w:val="None"/>
          <w:spacing w:val="-22"/>
        </w:rPr>
        <w:t xml:space="preserve"> </w:t>
      </w:r>
      <w:r w:rsidRPr="00242245">
        <w:rPr>
          <w:rStyle w:val="None"/>
        </w:rPr>
        <w:t>Number</w:t>
      </w:r>
      <w:proofErr w:type="gramStart"/>
      <w:r w:rsidRPr="00242245">
        <w:rPr>
          <w:rStyle w:val="None"/>
        </w:rPr>
        <w:t>~</w:t>
      </w:r>
      <w:r w:rsidRPr="00242245">
        <w:rPr>
          <w:rStyle w:val="None"/>
          <w:spacing w:val="-22"/>
        </w:rPr>
        <w:t xml:space="preserve"> </w:t>
      </w:r>
      <w:r w:rsidR="008A53D3" w:rsidRPr="00242245">
        <w:rPr>
          <w:rStyle w:val="None"/>
          <w:spacing w:val="-22"/>
        </w:rPr>
        <w:t xml:space="preserve"> </w:t>
      </w:r>
      <w:r w:rsidRPr="00242245">
        <w:rPr>
          <w:rStyle w:val="None"/>
        </w:rPr>
        <w:t>or</w:t>
      </w:r>
      <w:proofErr w:type="gramEnd"/>
      <w:r w:rsidRPr="00242245">
        <w:rPr>
          <w:rStyle w:val="None"/>
          <w:spacing w:val="-22"/>
        </w:rPr>
        <w:t xml:space="preserve"> </w:t>
      </w:r>
      <w:r w:rsidRPr="00242245">
        <w:rPr>
          <w:rStyle w:val="None"/>
        </w:rPr>
        <w:t>if</w:t>
      </w:r>
      <w:r w:rsidRPr="00242245">
        <w:rPr>
          <w:rStyle w:val="None"/>
          <w:spacing w:val="-22"/>
        </w:rPr>
        <w:t xml:space="preserve"> </w:t>
      </w:r>
      <w:r w:rsidRPr="00242245">
        <w:rPr>
          <w:rStyle w:val="None"/>
        </w:rPr>
        <w:t>Agency</w:t>
      </w:r>
      <w:r w:rsidRPr="00242245">
        <w:rPr>
          <w:rStyle w:val="None"/>
          <w:spacing w:val="-22"/>
        </w:rPr>
        <w:t xml:space="preserve"> </w:t>
      </w:r>
      <w:r w:rsidRPr="00242245">
        <w:rPr>
          <w:rStyle w:val="None"/>
        </w:rPr>
        <w:t>id</w:t>
      </w:r>
      <w:r w:rsidRPr="00242245">
        <w:rPr>
          <w:rStyle w:val="None"/>
          <w:spacing w:val="-22"/>
        </w:rPr>
        <w:t xml:space="preserve"> </w:t>
      </w:r>
      <w:r w:rsidRPr="00242245">
        <w:rPr>
          <w:rStyle w:val="None"/>
        </w:rPr>
        <w:t>REF*NQ*Other</w:t>
      </w:r>
      <w:r w:rsidRPr="00242245">
        <w:rPr>
          <w:rStyle w:val="None"/>
          <w:spacing w:val="-22"/>
        </w:rPr>
        <w:t xml:space="preserve"> </w:t>
      </w:r>
      <w:r w:rsidRPr="00242245">
        <w:rPr>
          <w:rStyle w:val="None"/>
        </w:rPr>
        <w:t>Agency</w:t>
      </w:r>
      <w:r w:rsidRPr="00242245">
        <w:rPr>
          <w:rStyle w:val="None"/>
          <w:spacing w:val="-22"/>
        </w:rPr>
        <w:t xml:space="preserve"> </w:t>
      </w:r>
      <w:r w:rsidRPr="00242245">
        <w:rPr>
          <w:rStyle w:val="None"/>
        </w:rPr>
        <w:t xml:space="preserve">ID~ </w:t>
      </w:r>
    </w:p>
    <w:p w14:paraId="048DE1FE" w14:textId="757AEBDA" w:rsidR="00B45343" w:rsidRPr="00242245" w:rsidRDefault="003D3F89">
      <w:pPr>
        <w:pStyle w:val="NoSpacing"/>
      </w:pPr>
      <w:r w:rsidRPr="00242245">
        <w:rPr>
          <w:rStyle w:val="None"/>
        </w:rPr>
        <w:t>DMG*D8* MEMBER DOB</w:t>
      </w:r>
      <w:r w:rsidRPr="00242245">
        <w:rPr>
          <w:rStyle w:val="None"/>
          <w:spacing w:val="-14"/>
        </w:rPr>
        <w:t xml:space="preserve"> </w:t>
      </w:r>
      <w:r w:rsidRPr="00242245">
        <w:rPr>
          <w:rStyle w:val="None"/>
        </w:rPr>
        <w:t>*Gender~</w:t>
      </w:r>
    </w:p>
    <w:p w14:paraId="52238D43" w14:textId="77777777" w:rsidR="00B45343" w:rsidRPr="00242245" w:rsidRDefault="003D3F89">
      <w:pPr>
        <w:pStyle w:val="NoSpacing"/>
      </w:pPr>
      <w:r w:rsidRPr="00242245">
        <w:rPr>
          <w:rStyle w:val="None"/>
        </w:rPr>
        <w:t>DTP*291*RD8*20110916-20110918~</w:t>
      </w:r>
    </w:p>
    <w:p w14:paraId="02A49917" w14:textId="77777777" w:rsidR="00CF0AC1" w:rsidRPr="00242245" w:rsidRDefault="003D3F89">
      <w:pPr>
        <w:pStyle w:val="NoSpacing"/>
        <w:rPr>
          <w:rStyle w:val="None"/>
        </w:rPr>
      </w:pPr>
      <w:r w:rsidRPr="00242245">
        <w:rPr>
          <w:rStyle w:val="None"/>
        </w:rPr>
        <w:t xml:space="preserve">EQ*30~ </w:t>
      </w:r>
    </w:p>
    <w:p w14:paraId="38EF21D3" w14:textId="0B7E2D82" w:rsidR="00B45343" w:rsidRPr="00242245" w:rsidRDefault="003D3F89">
      <w:pPr>
        <w:pStyle w:val="NoSpacing"/>
      </w:pPr>
      <w:r w:rsidRPr="00242245">
        <w:rPr>
          <w:rStyle w:val="None"/>
        </w:rPr>
        <w:t>SE*12*0001~</w:t>
      </w:r>
    </w:p>
    <w:p w14:paraId="7FB0995C" w14:textId="77777777" w:rsidR="008A53D3" w:rsidRPr="00242245" w:rsidRDefault="003D3F89">
      <w:pPr>
        <w:pStyle w:val="NoSpacing"/>
        <w:rPr>
          <w:rStyle w:val="None"/>
        </w:rPr>
      </w:pPr>
      <w:r w:rsidRPr="00242245">
        <w:rPr>
          <w:rStyle w:val="None"/>
        </w:rPr>
        <w:t xml:space="preserve">GE*1*1~ </w:t>
      </w:r>
    </w:p>
    <w:p w14:paraId="48F1775D" w14:textId="0CF3CA9D" w:rsidR="00B45343" w:rsidRPr="00242245" w:rsidRDefault="003D3F89">
      <w:pPr>
        <w:pStyle w:val="NoSpacing"/>
      </w:pPr>
      <w:r w:rsidRPr="00242245">
        <w:rPr>
          <w:rStyle w:val="None"/>
        </w:rPr>
        <w:t>IEA*1*000000001~</w:t>
      </w:r>
    </w:p>
    <w:p w14:paraId="5BB17482" w14:textId="77777777" w:rsidR="00B45343" w:rsidRPr="00242245" w:rsidRDefault="00B45343">
      <w:pPr>
        <w:pStyle w:val="Body"/>
        <w:spacing w:line="261" w:lineRule="auto"/>
      </w:pPr>
    </w:p>
    <w:p w14:paraId="727D1136" w14:textId="6CF3AFF0" w:rsidR="007908CA" w:rsidRPr="00242245" w:rsidRDefault="007908CA">
      <w:pPr>
        <w:pStyle w:val="Body"/>
        <w:spacing w:line="261" w:lineRule="auto"/>
        <w:sectPr w:rsidR="007908CA" w:rsidRPr="00242245" w:rsidSect="00580550">
          <w:headerReference w:type="default" r:id="rId58"/>
          <w:pgSz w:w="12240" w:h="15840"/>
          <w:pgMar w:top="1300" w:right="960" w:bottom="1360" w:left="960" w:header="0" w:footer="288" w:gutter="0"/>
          <w:cols w:space="720"/>
          <w:docGrid w:linePitch="326"/>
        </w:sectPr>
      </w:pPr>
    </w:p>
    <w:p w14:paraId="430A2A12" w14:textId="01F75F96" w:rsidR="00B45343" w:rsidRPr="00242245" w:rsidRDefault="004C6E56" w:rsidP="0076245F">
      <w:pPr>
        <w:pStyle w:val="Heading4"/>
      </w:pPr>
      <w:r w:rsidRPr="00242245">
        <w:rPr>
          <w:rStyle w:val="None"/>
        </w:rPr>
        <w:lastRenderedPageBreak/>
        <w:t xml:space="preserve">3. </w:t>
      </w:r>
      <w:r w:rsidR="003D3F89" w:rsidRPr="00242245">
        <w:rPr>
          <w:rStyle w:val="None"/>
        </w:rPr>
        <w:t>Example of a MassHealth 270 transaction (Name Inquiry)</w:t>
      </w:r>
    </w:p>
    <w:p w14:paraId="77FCCC47" w14:textId="77777777" w:rsidR="00B45343" w:rsidRPr="00242245" w:rsidRDefault="00B45343">
      <w:pPr>
        <w:pStyle w:val="NoSpacing"/>
      </w:pPr>
    </w:p>
    <w:p w14:paraId="3835B488" w14:textId="77777777" w:rsidR="00B45343" w:rsidRPr="00242245" w:rsidRDefault="003D3F89">
      <w:pPr>
        <w:pStyle w:val="NoSpacing"/>
      </w:pPr>
      <w:r w:rsidRPr="00242245">
        <w:rPr>
          <w:rStyle w:val="None"/>
        </w:rPr>
        <w:t>ISA*00*</w:t>
      </w:r>
      <w:r w:rsidRPr="00242245">
        <w:rPr>
          <w:rStyle w:val="None"/>
        </w:rPr>
        <w:tab/>
        <w:t>*00*</w:t>
      </w:r>
      <w:r w:rsidRPr="00242245">
        <w:rPr>
          <w:rStyle w:val="None"/>
        </w:rPr>
        <w:tab/>
        <w:t>*ZZ*Provider</w:t>
      </w:r>
      <w:r w:rsidRPr="00242245">
        <w:rPr>
          <w:rStyle w:val="None"/>
          <w:spacing w:val="-25"/>
        </w:rPr>
        <w:t xml:space="preserve"> </w:t>
      </w:r>
      <w:r w:rsidRPr="00242245">
        <w:rPr>
          <w:rStyle w:val="None"/>
        </w:rPr>
        <w:t>ID</w:t>
      </w:r>
      <w:r w:rsidRPr="00242245">
        <w:rPr>
          <w:rStyle w:val="None"/>
        </w:rPr>
        <w:tab/>
        <w:t>*ZZ*DMA7384</w:t>
      </w:r>
      <w:r w:rsidRPr="00242245">
        <w:rPr>
          <w:rStyle w:val="None"/>
        </w:rPr>
        <w:tab/>
        <w:t>*080116*1200*^*00501*00 0000001*1*P</w:t>
      </w:r>
      <w:proofErr w:type="gramStart"/>
      <w:r w:rsidRPr="00242245">
        <w:rPr>
          <w:rStyle w:val="None"/>
        </w:rPr>
        <w:t>*:~</w:t>
      </w:r>
      <w:proofErr w:type="gramEnd"/>
    </w:p>
    <w:p w14:paraId="04FF3B50" w14:textId="77777777" w:rsidR="008A53D3" w:rsidRPr="00242245" w:rsidRDefault="003D3F89">
      <w:pPr>
        <w:pStyle w:val="NoSpacing"/>
        <w:rPr>
          <w:rStyle w:val="None"/>
        </w:rPr>
      </w:pPr>
      <w:r w:rsidRPr="00242245">
        <w:rPr>
          <w:rStyle w:val="None"/>
        </w:rPr>
        <w:t xml:space="preserve">GS*HS*Provider ID*DMA7384*20080116*1200*1*X*005010X279A1~ </w:t>
      </w:r>
    </w:p>
    <w:p w14:paraId="7F5B9F3E" w14:textId="4919FCAC" w:rsidR="00B45343" w:rsidRPr="00242245" w:rsidRDefault="003D3F89">
      <w:pPr>
        <w:pStyle w:val="NoSpacing"/>
      </w:pPr>
      <w:r w:rsidRPr="00242245">
        <w:rPr>
          <w:rStyle w:val="None"/>
        </w:rPr>
        <w:t>ST*270*0001*005010X279A1~</w:t>
      </w:r>
    </w:p>
    <w:p w14:paraId="78F9058E" w14:textId="77777777" w:rsidR="00B45343" w:rsidRPr="00242245" w:rsidRDefault="003D3F89">
      <w:pPr>
        <w:pStyle w:val="NoSpacing"/>
      </w:pPr>
      <w:r w:rsidRPr="00242245">
        <w:rPr>
          <w:rStyle w:val="None"/>
        </w:rPr>
        <w:t>BHT*0022*13*REPW*20110920*1200~</w:t>
      </w:r>
    </w:p>
    <w:p w14:paraId="0457187E" w14:textId="77777777" w:rsidR="00B45343" w:rsidRPr="00242245" w:rsidRDefault="003D3F89">
      <w:pPr>
        <w:pStyle w:val="NoSpacing"/>
      </w:pPr>
      <w:r w:rsidRPr="00242245">
        <w:rPr>
          <w:rStyle w:val="None"/>
        </w:rPr>
        <w:t>HL*1**20*1~ NM1*PR*2*MASSHEALTH*****PI*842610001~</w:t>
      </w:r>
    </w:p>
    <w:p w14:paraId="1C534FA6" w14:textId="77777777" w:rsidR="00B45343" w:rsidRPr="00242245" w:rsidRDefault="003D3F89">
      <w:pPr>
        <w:pStyle w:val="NoSpacing"/>
      </w:pPr>
      <w:r w:rsidRPr="00242245">
        <w:rPr>
          <w:rStyle w:val="None"/>
        </w:rPr>
        <w:t>HL*2*1*21*1~</w:t>
      </w:r>
    </w:p>
    <w:p w14:paraId="43235DC9" w14:textId="0234CEF4" w:rsidR="00B45343" w:rsidRPr="00242245" w:rsidRDefault="003D3F89">
      <w:pPr>
        <w:pStyle w:val="NoSpacing"/>
        <w:rPr>
          <w:spacing w:val="-22"/>
        </w:rPr>
      </w:pPr>
      <w:r w:rsidRPr="00242245">
        <w:rPr>
          <w:rStyle w:val="None"/>
        </w:rPr>
        <w:t>NM1*1P*2*PROVIDER</w:t>
      </w:r>
      <w:r w:rsidRPr="00242245">
        <w:rPr>
          <w:rStyle w:val="None"/>
          <w:spacing w:val="-23"/>
        </w:rPr>
        <w:t xml:space="preserve"> </w:t>
      </w:r>
      <w:r w:rsidRPr="00242245">
        <w:rPr>
          <w:rStyle w:val="None"/>
        </w:rPr>
        <w:t>NAME*****SV*Provider</w:t>
      </w:r>
      <w:r w:rsidRPr="00242245">
        <w:rPr>
          <w:rStyle w:val="None"/>
          <w:spacing w:val="-22"/>
        </w:rPr>
        <w:t xml:space="preserve"> </w:t>
      </w:r>
      <w:r w:rsidRPr="00242245">
        <w:rPr>
          <w:rStyle w:val="None"/>
        </w:rPr>
        <w:t>ID~</w:t>
      </w:r>
      <w:r w:rsidRPr="00242245">
        <w:rPr>
          <w:rStyle w:val="None"/>
          <w:spacing w:val="-22"/>
        </w:rPr>
        <w:t xml:space="preserve"> </w:t>
      </w:r>
      <w:r w:rsidRPr="00242245">
        <w:rPr>
          <w:rStyle w:val="None"/>
        </w:rPr>
        <w:t>or</w:t>
      </w:r>
      <w:r w:rsidRPr="00242245">
        <w:rPr>
          <w:rStyle w:val="None"/>
          <w:spacing w:val="-22"/>
        </w:rPr>
        <w:t xml:space="preserve"> </w:t>
      </w:r>
      <w:r w:rsidRPr="00242245">
        <w:rPr>
          <w:rStyle w:val="None"/>
        </w:rPr>
        <w:t>if</w:t>
      </w:r>
      <w:r w:rsidRPr="00242245">
        <w:rPr>
          <w:rStyle w:val="None"/>
          <w:spacing w:val="-23"/>
        </w:rPr>
        <w:t xml:space="preserve"> </w:t>
      </w:r>
      <w:r w:rsidRPr="00242245">
        <w:rPr>
          <w:rStyle w:val="None"/>
        </w:rPr>
        <w:t>you</w:t>
      </w:r>
      <w:r w:rsidRPr="00242245">
        <w:rPr>
          <w:rStyle w:val="None"/>
          <w:spacing w:val="-22"/>
        </w:rPr>
        <w:t xml:space="preserve"> </w:t>
      </w:r>
      <w:r w:rsidRPr="00242245">
        <w:rPr>
          <w:rStyle w:val="None"/>
        </w:rPr>
        <w:t>are</w:t>
      </w:r>
      <w:r w:rsidRPr="00242245">
        <w:rPr>
          <w:rStyle w:val="None"/>
          <w:spacing w:val="-22"/>
        </w:rPr>
        <w:t xml:space="preserve"> </w:t>
      </w:r>
      <w:r w:rsidRPr="00242245">
        <w:rPr>
          <w:rStyle w:val="None"/>
        </w:rPr>
        <w:t>required</w:t>
      </w:r>
      <w:r w:rsidRPr="00242245">
        <w:rPr>
          <w:rStyle w:val="None"/>
          <w:spacing w:val="-22"/>
        </w:rPr>
        <w:t xml:space="preserve"> </w:t>
      </w:r>
      <w:r w:rsidRPr="00242245">
        <w:rPr>
          <w:rStyle w:val="None"/>
        </w:rPr>
        <w:t>to</w:t>
      </w:r>
      <w:r w:rsidRPr="00242245">
        <w:rPr>
          <w:rStyle w:val="None"/>
          <w:spacing w:val="-23"/>
        </w:rPr>
        <w:t xml:space="preserve"> </w:t>
      </w:r>
      <w:r w:rsidRPr="00242245">
        <w:rPr>
          <w:rStyle w:val="None"/>
        </w:rPr>
        <w:t>submit</w:t>
      </w:r>
      <w:r w:rsidRPr="00242245">
        <w:rPr>
          <w:rStyle w:val="None"/>
          <w:spacing w:val="-22"/>
        </w:rPr>
        <w:t xml:space="preserve"> </w:t>
      </w:r>
      <w:r w:rsidRPr="00242245">
        <w:rPr>
          <w:rStyle w:val="None"/>
        </w:rPr>
        <w:t>NPI</w:t>
      </w:r>
      <w:r w:rsidR="00CF0AC1" w:rsidRPr="00242245">
        <w:rPr>
          <w:rStyle w:val="None"/>
        </w:rPr>
        <w:t>,</w:t>
      </w:r>
      <w:r w:rsidRPr="00242245">
        <w:rPr>
          <w:rStyle w:val="None"/>
        </w:rPr>
        <w:t xml:space="preserve"> NM1*1P*2*PROVIDER</w:t>
      </w:r>
      <w:r w:rsidRPr="00242245">
        <w:rPr>
          <w:rStyle w:val="None"/>
          <w:spacing w:val="-6"/>
        </w:rPr>
        <w:t xml:space="preserve"> </w:t>
      </w:r>
      <w:r w:rsidRPr="00242245">
        <w:rPr>
          <w:rStyle w:val="None"/>
        </w:rPr>
        <w:t>NAME*****XX*NPI~</w:t>
      </w:r>
    </w:p>
    <w:p w14:paraId="3ED1B0A0" w14:textId="77777777" w:rsidR="00B45343" w:rsidRPr="00242245" w:rsidRDefault="003D3F89">
      <w:pPr>
        <w:pStyle w:val="NoSpacing"/>
      </w:pPr>
      <w:r w:rsidRPr="00242245">
        <w:rPr>
          <w:rStyle w:val="None"/>
        </w:rPr>
        <w:t>HL*3*2*22*0~</w:t>
      </w:r>
    </w:p>
    <w:p w14:paraId="09052543" w14:textId="77777777" w:rsidR="008A53D3" w:rsidRPr="00242245" w:rsidRDefault="003D3F89">
      <w:pPr>
        <w:pStyle w:val="NoSpacing"/>
        <w:rPr>
          <w:rStyle w:val="None"/>
        </w:rPr>
      </w:pPr>
      <w:r w:rsidRPr="00242245">
        <w:rPr>
          <w:rStyle w:val="None"/>
        </w:rPr>
        <w:t>NM1*IL*1*Member</w:t>
      </w:r>
      <w:r w:rsidRPr="00242245">
        <w:rPr>
          <w:rStyle w:val="None"/>
          <w:spacing w:val="-31"/>
        </w:rPr>
        <w:t xml:space="preserve"> </w:t>
      </w:r>
      <w:r w:rsidRPr="00242245">
        <w:rPr>
          <w:rStyle w:val="None"/>
        </w:rPr>
        <w:t>Last</w:t>
      </w:r>
      <w:r w:rsidRPr="00242245">
        <w:rPr>
          <w:rStyle w:val="None"/>
          <w:spacing w:val="-31"/>
        </w:rPr>
        <w:t xml:space="preserve"> </w:t>
      </w:r>
      <w:r w:rsidRPr="00242245">
        <w:rPr>
          <w:rStyle w:val="None"/>
        </w:rPr>
        <w:t>Name*Member</w:t>
      </w:r>
      <w:r w:rsidRPr="00242245">
        <w:rPr>
          <w:rStyle w:val="None"/>
          <w:spacing w:val="-31"/>
        </w:rPr>
        <w:t xml:space="preserve"> </w:t>
      </w:r>
      <w:r w:rsidRPr="00242245">
        <w:rPr>
          <w:rStyle w:val="None"/>
        </w:rPr>
        <w:t>First</w:t>
      </w:r>
      <w:r w:rsidRPr="00242245">
        <w:rPr>
          <w:rStyle w:val="None"/>
          <w:spacing w:val="-31"/>
        </w:rPr>
        <w:t xml:space="preserve"> </w:t>
      </w:r>
      <w:r w:rsidRPr="00242245">
        <w:rPr>
          <w:rStyle w:val="None"/>
        </w:rPr>
        <w:t xml:space="preserve">Name*~ </w:t>
      </w:r>
    </w:p>
    <w:p w14:paraId="5016EB3E" w14:textId="77777777" w:rsidR="008A53D3" w:rsidRPr="00242245" w:rsidRDefault="003D3F89">
      <w:pPr>
        <w:pStyle w:val="NoSpacing"/>
        <w:rPr>
          <w:rStyle w:val="None"/>
        </w:rPr>
      </w:pPr>
      <w:r w:rsidRPr="00242245">
        <w:rPr>
          <w:rStyle w:val="None"/>
        </w:rPr>
        <w:t xml:space="preserve">DMG*D8* MEMBER DOB *Gender~ </w:t>
      </w:r>
    </w:p>
    <w:p w14:paraId="0D71C458" w14:textId="25733722" w:rsidR="00B45343" w:rsidRPr="00242245" w:rsidRDefault="003D3F89">
      <w:pPr>
        <w:pStyle w:val="NoSpacing"/>
      </w:pPr>
      <w:r w:rsidRPr="00242245">
        <w:rPr>
          <w:rStyle w:val="None"/>
        </w:rPr>
        <w:t>DTP*291*RD8*20110916-20110918~</w:t>
      </w:r>
    </w:p>
    <w:p w14:paraId="355B856B" w14:textId="77777777" w:rsidR="00CF0AC1" w:rsidRPr="00242245" w:rsidRDefault="003D3F89">
      <w:pPr>
        <w:pStyle w:val="NoSpacing"/>
        <w:rPr>
          <w:rStyle w:val="None"/>
        </w:rPr>
      </w:pPr>
      <w:r w:rsidRPr="00242245">
        <w:rPr>
          <w:rStyle w:val="None"/>
        </w:rPr>
        <w:t xml:space="preserve">EQ*30~ </w:t>
      </w:r>
    </w:p>
    <w:p w14:paraId="60860BC1" w14:textId="3EF41878" w:rsidR="00B45343" w:rsidRPr="00242245" w:rsidRDefault="003D3F89">
      <w:pPr>
        <w:pStyle w:val="NoSpacing"/>
      </w:pPr>
      <w:r w:rsidRPr="00242245">
        <w:rPr>
          <w:rStyle w:val="None"/>
        </w:rPr>
        <w:t>SE*12*0001~</w:t>
      </w:r>
    </w:p>
    <w:p w14:paraId="6EF6C205" w14:textId="77777777" w:rsidR="00CF0AC1" w:rsidRPr="00242245" w:rsidRDefault="003D3F89" w:rsidP="004C6E56">
      <w:pPr>
        <w:pStyle w:val="NoSpacing"/>
        <w:rPr>
          <w:rStyle w:val="None"/>
        </w:rPr>
      </w:pPr>
      <w:r w:rsidRPr="00242245">
        <w:rPr>
          <w:rStyle w:val="None"/>
        </w:rPr>
        <w:t xml:space="preserve">GE*1*1~ </w:t>
      </w:r>
    </w:p>
    <w:p w14:paraId="23919871" w14:textId="131A31D7" w:rsidR="00B45343" w:rsidRPr="00242245" w:rsidRDefault="003D3F89" w:rsidP="004C6E56">
      <w:pPr>
        <w:pStyle w:val="NoSpacing"/>
        <w:rPr>
          <w:rStyle w:val="None"/>
        </w:rPr>
      </w:pPr>
      <w:r w:rsidRPr="00242245">
        <w:rPr>
          <w:rStyle w:val="None"/>
        </w:rPr>
        <w:t>IEA*1*000000001~</w:t>
      </w:r>
    </w:p>
    <w:p w14:paraId="4F4BB4E5" w14:textId="77777777" w:rsidR="00EC1B83" w:rsidRPr="00242245" w:rsidRDefault="00EC1B83" w:rsidP="004C6E56">
      <w:pPr>
        <w:pStyle w:val="NoSpacing"/>
        <w:rPr>
          <w:rStyle w:val="None"/>
        </w:rPr>
      </w:pPr>
    </w:p>
    <w:p w14:paraId="2E791335" w14:textId="4BB86E3E" w:rsidR="00B45343" w:rsidRPr="00242245" w:rsidRDefault="003D3F89" w:rsidP="00242245">
      <w:pPr>
        <w:pStyle w:val="Heading4"/>
        <w:ind w:left="0"/>
        <w:rPr>
          <w:rStyle w:val="Emphasis"/>
          <w:i w:val="0"/>
        </w:rPr>
      </w:pPr>
      <w:r w:rsidRPr="00242245">
        <w:rPr>
          <w:rStyle w:val="Emphasis"/>
          <w:i w:val="0"/>
        </w:rPr>
        <w:t>B.   ACO Transactions</w:t>
      </w:r>
    </w:p>
    <w:p w14:paraId="118CDA49" w14:textId="7D742D1D" w:rsidR="00B45343" w:rsidRPr="00242245" w:rsidRDefault="003D3F89" w:rsidP="0076245F">
      <w:pPr>
        <w:pStyle w:val="Heading4"/>
      </w:pPr>
      <w:r w:rsidRPr="00242245">
        <w:rPr>
          <w:rStyle w:val="None"/>
        </w:rPr>
        <w:t xml:space="preserve">1. ACO(A) Member Eligibility Inquiry with Member Name (Name Inquiry) </w:t>
      </w:r>
      <w:r w:rsidR="00997A0B" w:rsidRPr="00242245">
        <w:rPr>
          <w:rStyle w:val="None"/>
        </w:rPr>
        <w:br/>
      </w:r>
      <w:r w:rsidRPr="00242245">
        <w:rPr>
          <w:rStyle w:val="None"/>
        </w:rPr>
        <w:t>270</w:t>
      </w:r>
    </w:p>
    <w:p w14:paraId="639EE7D4" w14:textId="77777777" w:rsidR="00B45343" w:rsidRPr="00242245" w:rsidRDefault="00B45343">
      <w:pPr>
        <w:pStyle w:val="NoSpacing"/>
      </w:pPr>
    </w:p>
    <w:p w14:paraId="28BE24D9"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ISA*00*          *00*          *ZZ*PROVIDER ID     *ZZ*DMA7384        *180601*0802*^*00501*000000915*1*T</w:t>
      </w:r>
      <w:proofErr w:type="gramStart"/>
      <w:r w:rsidRPr="00242245">
        <w:rPr>
          <w:rStyle w:val="None"/>
          <w:rFonts w:ascii="Cambria" w:hAnsi="Cambria"/>
          <w:sz w:val="20"/>
          <w:szCs w:val="20"/>
          <w14:textOutline w14:w="0" w14:cap="flat" w14:cmpd="sng" w14:algn="ctr">
            <w14:noFill/>
            <w14:prstDash w14:val="solid"/>
            <w14:bevel/>
          </w14:textOutline>
        </w:rPr>
        <w:t>*:~</w:t>
      </w:r>
      <w:proofErr w:type="gramEnd"/>
    </w:p>
    <w:p w14:paraId="21986C14"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GS*HS*</w:t>
      </w:r>
      <w:r w:rsidRPr="00242245">
        <w:rPr>
          <w:rStyle w:val="Heading4Char"/>
          <w:sz w:val="20"/>
          <w:szCs w:val="20"/>
        </w:rPr>
        <w:t xml:space="preserve"> </w:t>
      </w:r>
      <w:r w:rsidRPr="00242245">
        <w:rPr>
          <w:rStyle w:val="None"/>
          <w:rFonts w:ascii="Cambria" w:hAnsi="Cambria"/>
          <w:sz w:val="20"/>
          <w:szCs w:val="20"/>
          <w14:textOutline w14:w="0" w14:cap="flat" w14:cmpd="sng" w14:algn="ctr">
            <w14:noFill/>
            <w14:prstDash w14:val="solid"/>
            <w14:bevel/>
          </w14:textOutline>
        </w:rPr>
        <w:t>PROVIDER ID *DMA7384*20210712*0811*134*X*005010X279A1~</w:t>
      </w:r>
    </w:p>
    <w:p w14:paraId="6F770D89"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ST*270*1234*005010X279A1~</w:t>
      </w:r>
    </w:p>
    <w:p w14:paraId="454F2B8B"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BHT*0022*13**20210712*0811~</w:t>
      </w:r>
    </w:p>
    <w:p w14:paraId="09464732"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HL*1**20*1~</w:t>
      </w:r>
    </w:p>
    <w:p w14:paraId="6825F884"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M1*PR*2*MASSHEALTH*****PI*842610001~</w:t>
      </w:r>
    </w:p>
    <w:p w14:paraId="13BBD85E"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HL*2*1*21*1~</w:t>
      </w:r>
    </w:p>
    <w:p w14:paraId="28683DA8"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M1*1P*1*HUGHES*MICHELLE*L***XX*1134135759~</w:t>
      </w:r>
    </w:p>
    <w:p w14:paraId="42120FA7"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HL*3*2*22*0~</w:t>
      </w:r>
    </w:p>
    <w:p w14:paraId="49EF474B"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TRN*1*PA145*9BI1234567~</w:t>
      </w:r>
    </w:p>
    <w:p w14:paraId="7B8EE8FA" w14:textId="77777777" w:rsidR="00EC1B83" w:rsidRPr="00242245" w:rsidRDefault="00EC1B83" w:rsidP="00EC1B83">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NM1*IL*1*LAST NAME*FIRST NAME~</w:t>
      </w:r>
    </w:p>
    <w:p w14:paraId="348CABC4" w14:textId="77777777" w:rsidR="00EC1B83" w:rsidRPr="00242245" w:rsidRDefault="00EC1B83" w:rsidP="00EC1B83">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DMG*D8*DOB*GENDER~</w:t>
      </w:r>
    </w:p>
    <w:p w14:paraId="13A65C3E"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DTP*291*RD8*20210515-20210605~</w:t>
      </w:r>
    </w:p>
    <w:p w14:paraId="702D686C"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EQ*30~</w:t>
      </w:r>
    </w:p>
    <w:p w14:paraId="190BF664"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SE*13*1234~</w:t>
      </w:r>
    </w:p>
    <w:p w14:paraId="7AF8173E"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GE*1*134~</w:t>
      </w:r>
    </w:p>
    <w:p w14:paraId="1AA09937" w14:textId="324A740E"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IEA*1*000000915~</w:t>
      </w:r>
    </w:p>
    <w:p w14:paraId="6D52FC19" w14:textId="77777777" w:rsidR="00EC1B83" w:rsidRPr="00242245" w:rsidRDefault="00EC1B83" w:rsidP="00EC1B83">
      <w:pPr>
        <w:pStyle w:val="NoSpacing"/>
        <w:rPr>
          <w:rStyle w:val="None"/>
          <w:rFonts w:ascii="Cambria" w:hAnsi="Cambria"/>
          <w:sz w:val="20"/>
          <w:szCs w:val="20"/>
          <w14:textOutline w14:w="0" w14:cap="flat" w14:cmpd="sng" w14:algn="ctr">
            <w14:noFill/>
            <w14:prstDash w14:val="solid"/>
            <w14:bevel/>
          </w14:textOutline>
        </w:rPr>
      </w:pPr>
    </w:p>
    <w:p w14:paraId="135C3191" w14:textId="7B811306" w:rsidR="00B45343" w:rsidRPr="00242245" w:rsidRDefault="003D3F89">
      <w:pPr>
        <w:pStyle w:val="Heading5"/>
        <w:rPr>
          <w:color w:val="000000" w:themeColor="text1"/>
        </w:rPr>
      </w:pPr>
      <w:r w:rsidRPr="00242245">
        <w:rPr>
          <w:rStyle w:val="None"/>
          <w:color w:val="000000" w:themeColor="text1"/>
        </w:rPr>
        <w:t>271</w:t>
      </w:r>
    </w:p>
    <w:p w14:paraId="39E0791B"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ISA*00*          *00*          *ZZ*DMA7384        *ZZ*PROVIDER ID     *210712*2223*^*00501*200001215*0*T</w:t>
      </w:r>
      <w:proofErr w:type="gramStart"/>
      <w:r w:rsidRPr="00242245">
        <w:rPr>
          <w:rStyle w:val="None"/>
          <w:rFonts w:ascii="Cambria" w:hAnsi="Cambria"/>
          <w:sz w:val="20"/>
          <w:szCs w:val="20"/>
          <w14:textOutline w14:w="0" w14:cap="flat" w14:cmpd="sng" w14:algn="ctr">
            <w14:noFill/>
            <w14:prstDash w14:val="solid"/>
            <w14:bevel/>
          </w14:textOutline>
        </w:rPr>
        <w:t>*:~</w:t>
      </w:r>
      <w:proofErr w:type="gramEnd"/>
    </w:p>
    <w:p w14:paraId="7392C331"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GS*HB*DMA7384*PROVIDER ID*20210712*222327*200001215*X*005010X279A1~</w:t>
      </w:r>
    </w:p>
    <w:p w14:paraId="60572C74"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ST*271*0001*005010X279A1~</w:t>
      </w:r>
    </w:p>
    <w:p w14:paraId="0B514F83"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BHT*0022*11**20210712*2223~</w:t>
      </w:r>
    </w:p>
    <w:p w14:paraId="4964013F"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HL*1**20*1~</w:t>
      </w:r>
    </w:p>
    <w:p w14:paraId="1C90B19E"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M1*PR*2*MASSHEALTH*****46*DMA7384~</w:t>
      </w:r>
    </w:p>
    <w:p w14:paraId="75FACB2B"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PER*IC*MASSHEALTH CUSTOMER SERVICE*EM*edi@mahealth.net*TE*8008412900~</w:t>
      </w:r>
    </w:p>
    <w:p w14:paraId="3151297B"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HL*2*1*21*1~</w:t>
      </w:r>
    </w:p>
    <w:p w14:paraId="11B12D14"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M1*1P*1*HUGHES*****XX*1134135759~</w:t>
      </w:r>
    </w:p>
    <w:p w14:paraId="551B0020"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lastRenderedPageBreak/>
        <w:t>HL*3*2*22*0~</w:t>
      </w:r>
    </w:p>
    <w:p w14:paraId="07E0BDBF"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TRN*2*PA145*9BI1234567~</w:t>
      </w:r>
    </w:p>
    <w:p w14:paraId="53DBEE00"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TRN*1*2119300000021*1046002284~</w:t>
      </w:r>
    </w:p>
    <w:p w14:paraId="374656E2"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M1*IL*1*LAST NAME*FIRST NAME****MI*MEMBER ID~</w:t>
      </w:r>
    </w:p>
    <w:p w14:paraId="207FF09F"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REF*3H*555~</w:t>
      </w:r>
    </w:p>
    <w:p w14:paraId="673ED967"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3*ADDRESS *ADDRESS ~</w:t>
      </w:r>
    </w:p>
    <w:p w14:paraId="712735DB"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4*BOSTON*MA*02121~</w:t>
      </w:r>
    </w:p>
    <w:p w14:paraId="084A12EA"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DMG*D8*DATE OF BIRTH*GENDER~</w:t>
      </w:r>
    </w:p>
    <w:p w14:paraId="1CC45455"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DTP*291*RD8*20210515-20210605~</w:t>
      </w:r>
    </w:p>
    <w:p w14:paraId="32E3F2A2"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EB*1*IND*30**CAREPLUS~</w:t>
      </w:r>
    </w:p>
    <w:p w14:paraId="6DDFFBB4"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DTP*307*RD8*20210515-20210605~</w:t>
      </w:r>
    </w:p>
    <w:p w14:paraId="44C813D6"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MSG*New Message with Dates~</w:t>
      </w:r>
    </w:p>
    <w:p w14:paraId="4AADE4DD"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 xml:space="preserve">MSG*991 Certain HSN dental services available at community health centers and hospital-based health </w:t>
      </w:r>
      <w:proofErr w:type="gramStart"/>
      <w:r w:rsidRPr="00242245">
        <w:rPr>
          <w:rStyle w:val="None"/>
          <w:rFonts w:ascii="Cambria" w:hAnsi="Cambria"/>
          <w:sz w:val="20"/>
          <w:szCs w:val="20"/>
          <w14:textOutline w14:w="0" w14:cap="flat" w14:cmpd="sng" w14:algn="ctr">
            <w14:noFill/>
            <w14:prstDash w14:val="solid"/>
            <w14:bevel/>
          </w14:textOutline>
        </w:rPr>
        <w:t>centers.~</w:t>
      </w:r>
      <w:proofErr w:type="gramEnd"/>
    </w:p>
    <w:p w14:paraId="0C31D040" w14:textId="77777777" w:rsidR="00CA43C8" w:rsidRPr="00991023" w:rsidRDefault="00CA43C8" w:rsidP="00CA43C8">
      <w:pPr>
        <w:pStyle w:val="NoSpacing"/>
        <w:rPr>
          <w:rStyle w:val="None"/>
          <w:rFonts w:ascii="Cambria" w:hAnsi="Cambria"/>
          <w:color w:val="000000" w:themeColor="text1"/>
          <w:sz w:val="20"/>
          <w:szCs w:val="20"/>
          <w:lang w:val="es-US"/>
          <w14:textOutline w14:w="0" w14:cap="flat" w14:cmpd="sng" w14:algn="ctr">
            <w14:noFill/>
            <w14:prstDash w14:val="solid"/>
            <w14:bevel/>
          </w14:textOutline>
        </w:rPr>
      </w:pPr>
      <w:r w:rsidRPr="00991023">
        <w:rPr>
          <w:rStyle w:val="None"/>
          <w:rFonts w:ascii="Cambria" w:hAnsi="Cambria"/>
          <w:color w:val="000000" w:themeColor="text1"/>
          <w:sz w:val="20"/>
          <w:szCs w:val="20"/>
          <w:lang w:val="es-US"/>
          <w14:textOutline w14:w="0" w14:cap="flat" w14:cmpd="sng" w14:algn="ctr">
            <w14:noFill/>
            <w14:prstDash w14:val="solid"/>
            <w14:bevel/>
          </w14:textOutline>
        </w:rPr>
        <w:t>EB*MC*IND*30**ACO MODEL A - MCO CAREPLUS~</w:t>
      </w:r>
    </w:p>
    <w:p w14:paraId="6E0ED22E"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DTP*307*RD8*20210515-20210605~</w:t>
      </w:r>
    </w:p>
    <w:p w14:paraId="49A231FC"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MSG*720 Tufts Health Together with Atrius Health member. Tufts Health Together with Atrius Health is an Accountable Care Partnership Plan. Tufts Health Together with Atrius Health is Atrius Health in partnership with Tufts Health Plan (THP</w:t>
      </w:r>
      <w:proofErr w:type="gramStart"/>
      <w:r w:rsidRPr="00242245">
        <w:rPr>
          <w:rStyle w:val="None"/>
          <w:rFonts w:ascii="Cambria" w:hAnsi="Cambria"/>
          <w:sz w:val="20"/>
          <w:szCs w:val="20"/>
          <w14:textOutline w14:w="0" w14:cap="flat" w14:cmpd="sng" w14:algn="ctr">
            <w14:noFill/>
            <w14:prstDash w14:val="solid"/>
            <w14:bevel/>
          </w14:textOutline>
        </w:rPr>
        <w:t>).~</w:t>
      </w:r>
      <w:proofErr w:type="gramEnd"/>
    </w:p>
    <w:p w14:paraId="6E647360"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MSG*721 For medical service questions call Tufts Health Plan (THP) at 1-888-257-</w:t>
      </w:r>
      <w:proofErr w:type="gramStart"/>
      <w:r w:rsidRPr="00242245">
        <w:rPr>
          <w:rStyle w:val="None"/>
          <w:rFonts w:ascii="Cambria" w:hAnsi="Cambria"/>
          <w:sz w:val="20"/>
          <w:szCs w:val="20"/>
          <w14:textOutline w14:w="0" w14:cap="flat" w14:cmpd="sng" w14:algn="ctr">
            <w14:noFill/>
            <w14:prstDash w14:val="solid"/>
            <w14:bevel/>
          </w14:textOutline>
        </w:rPr>
        <w:t>1985.~</w:t>
      </w:r>
      <w:proofErr w:type="gramEnd"/>
    </w:p>
    <w:p w14:paraId="1EAB1A1F"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MSG*722 For behavioral health service questions and authorizations, call Tufts Health Plan (</w:t>
      </w:r>
      <w:proofErr w:type="gramStart"/>
      <w:r w:rsidRPr="00242245">
        <w:rPr>
          <w:rStyle w:val="None"/>
          <w:rFonts w:ascii="Cambria" w:hAnsi="Cambria"/>
          <w:sz w:val="20"/>
          <w:szCs w:val="20"/>
          <w14:textOutline w14:w="0" w14:cap="flat" w14:cmpd="sng" w14:algn="ctr">
            <w14:noFill/>
            <w14:prstDash w14:val="solid"/>
            <w14:bevel/>
          </w14:textOutline>
        </w:rPr>
        <w:t>THP)  at</w:t>
      </w:r>
      <w:proofErr w:type="gramEnd"/>
      <w:r w:rsidRPr="00242245">
        <w:rPr>
          <w:rStyle w:val="None"/>
          <w:rFonts w:ascii="Cambria" w:hAnsi="Cambria"/>
          <w:sz w:val="20"/>
          <w:szCs w:val="20"/>
          <w14:textOutline w14:w="0" w14:cap="flat" w14:cmpd="sng" w14:algn="ctr">
            <w14:noFill/>
            <w14:prstDash w14:val="solid"/>
            <w14:bevel/>
          </w14:textOutline>
        </w:rPr>
        <w:t xml:space="preserve"> 1-888-257-1985.~</w:t>
      </w:r>
    </w:p>
    <w:p w14:paraId="2515CEA3"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MSG*723 For claims, policy, or billing questions, call Tufts Health Plan (THP) at 1-888-257-</w:t>
      </w:r>
      <w:proofErr w:type="gramStart"/>
      <w:r w:rsidRPr="00242245">
        <w:rPr>
          <w:rStyle w:val="None"/>
          <w:rFonts w:ascii="Cambria" w:hAnsi="Cambria"/>
          <w:sz w:val="20"/>
          <w:szCs w:val="20"/>
          <w14:textOutline w14:w="0" w14:cap="flat" w14:cmpd="sng" w14:algn="ctr">
            <w14:noFill/>
            <w14:prstDash w14:val="solid"/>
            <w14:bevel/>
          </w14:textOutline>
        </w:rPr>
        <w:t>1985.~</w:t>
      </w:r>
      <w:proofErr w:type="gramEnd"/>
    </w:p>
    <w:p w14:paraId="50A4FF9B"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LS*2120~</w:t>
      </w:r>
    </w:p>
    <w:p w14:paraId="64EEC695"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M1*13*2*TUFTS HEALTH TOGETHER WITH ATRIUS H~</w:t>
      </w:r>
    </w:p>
    <w:p w14:paraId="374523D6"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3*705 MOUNT AUBURN ST~</w:t>
      </w:r>
    </w:p>
    <w:p w14:paraId="727C9D2F"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N4*WATERTOWN*MA*02472~</w:t>
      </w:r>
    </w:p>
    <w:p w14:paraId="31A7091D"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PER*IC**TE*8882571985~</w:t>
      </w:r>
    </w:p>
    <w:p w14:paraId="70156CE2"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LE*2120~</w:t>
      </w:r>
    </w:p>
    <w:p w14:paraId="00FF01A8"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EB*1*IND*88~</w:t>
      </w:r>
    </w:p>
    <w:p w14:paraId="51EF3EB4"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DTP*307*RD8*20210515-20210605~</w:t>
      </w:r>
    </w:p>
    <w:p w14:paraId="624573D4"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MSG*246 Member is exempt from pharmacy copays for the month of [06/</w:t>
      </w:r>
      <w:proofErr w:type="gramStart"/>
      <w:r w:rsidRPr="00242245">
        <w:rPr>
          <w:rStyle w:val="None"/>
          <w:rFonts w:ascii="Cambria" w:hAnsi="Cambria"/>
          <w:color w:val="000000" w:themeColor="text1"/>
          <w:sz w:val="20"/>
          <w:szCs w:val="20"/>
          <w14:textOutline w14:w="0" w14:cap="flat" w14:cmpd="sng" w14:algn="ctr">
            <w14:noFill/>
            <w14:prstDash w14:val="solid"/>
            <w14:bevel/>
          </w14:textOutline>
        </w:rPr>
        <w:t>2021]~</w:t>
      </w:r>
      <w:proofErr w:type="gramEnd"/>
    </w:p>
    <w:p w14:paraId="1D797BA9"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MSG*366 Member has met the pharmacy copay cap for the month of [05/</w:t>
      </w:r>
      <w:proofErr w:type="gramStart"/>
      <w:r w:rsidRPr="00242245">
        <w:rPr>
          <w:rStyle w:val="None"/>
          <w:rFonts w:ascii="Cambria" w:hAnsi="Cambria"/>
          <w:color w:val="000000" w:themeColor="text1"/>
          <w:sz w:val="20"/>
          <w:szCs w:val="20"/>
          <w14:textOutline w14:w="0" w14:cap="flat" w14:cmpd="sng" w14:algn="ctr">
            <w14:noFill/>
            <w14:prstDash w14:val="solid"/>
            <w14:bevel/>
          </w14:textOutline>
        </w:rPr>
        <w:t>2021]~</w:t>
      </w:r>
      <w:proofErr w:type="gramEnd"/>
    </w:p>
    <w:p w14:paraId="5889CE98"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EB*B*IND*88***34*0~</w:t>
      </w:r>
    </w:p>
    <w:p w14:paraId="39C79302"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DTP*307*RD8*20210601-20210630~</w:t>
      </w:r>
    </w:p>
    <w:p w14:paraId="385F7BE2"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EB*B*IND*88***34*20~</w:t>
      </w:r>
    </w:p>
    <w:p w14:paraId="422063DE"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DTP*307*RD8*20210501-20210531~</w:t>
      </w:r>
    </w:p>
    <w:p w14:paraId="6FA42286"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EB*J*IND*88***34*20~</w:t>
      </w:r>
    </w:p>
    <w:p w14:paraId="06CD5795" w14:textId="77777777" w:rsidR="00CA43C8" w:rsidRPr="00242245" w:rsidRDefault="00CA43C8" w:rsidP="00CA43C8">
      <w:pPr>
        <w:pStyle w:val="NoSpacing"/>
        <w:rPr>
          <w:rStyle w:val="None"/>
          <w:rFonts w:ascii="Cambria" w:hAnsi="Cambria"/>
          <w:color w:val="000000" w:themeColor="text1"/>
          <w:sz w:val="20"/>
          <w:szCs w:val="20"/>
          <w14:textOutline w14:w="0" w14:cap="flat" w14:cmpd="sng" w14:algn="ctr">
            <w14:noFill/>
            <w14:prstDash w14:val="solid"/>
            <w14:bevel/>
          </w14:textOutline>
        </w:rPr>
      </w:pPr>
      <w:r w:rsidRPr="00242245">
        <w:rPr>
          <w:rStyle w:val="None"/>
          <w:rFonts w:ascii="Cambria" w:hAnsi="Cambria"/>
          <w:color w:val="000000" w:themeColor="text1"/>
          <w:sz w:val="20"/>
          <w:szCs w:val="20"/>
          <w14:textOutline w14:w="0" w14:cap="flat" w14:cmpd="sng" w14:algn="ctr">
            <w14:noFill/>
            <w14:prstDash w14:val="solid"/>
            <w14:bevel/>
          </w14:textOutline>
        </w:rPr>
        <w:t>DTP*307*RD8*20210501-20210531~</w:t>
      </w:r>
    </w:p>
    <w:p w14:paraId="0EA5ADFF"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SE*43*0001~</w:t>
      </w:r>
    </w:p>
    <w:p w14:paraId="0510D254" w14:textId="77777777" w:rsidR="00CA43C8" w:rsidRPr="00242245" w:rsidRDefault="00CA43C8" w:rsidP="00CA43C8">
      <w:pPr>
        <w:pStyle w:val="NoSpacing"/>
        <w:rPr>
          <w:rStyle w:val="None"/>
          <w:rFonts w:ascii="Cambria" w:hAnsi="Cambria"/>
          <w:sz w:val="20"/>
          <w:szCs w:val="20"/>
          <w14:textOutline w14:w="0" w14:cap="flat" w14:cmpd="sng" w14:algn="ctr">
            <w14:noFill/>
            <w14:prstDash w14:val="solid"/>
            <w14:bevel/>
          </w14:textOutline>
        </w:rPr>
      </w:pPr>
      <w:r w:rsidRPr="00242245">
        <w:rPr>
          <w:rStyle w:val="None"/>
          <w:rFonts w:ascii="Cambria" w:hAnsi="Cambria"/>
          <w:sz w:val="20"/>
          <w:szCs w:val="20"/>
          <w14:textOutline w14:w="0" w14:cap="flat" w14:cmpd="sng" w14:algn="ctr">
            <w14:noFill/>
            <w14:prstDash w14:val="solid"/>
            <w14:bevel/>
          </w14:textOutline>
        </w:rPr>
        <w:t>GE*1*200001215~</w:t>
      </w:r>
    </w:p>
    <w:p w14:paraId="7BA45CE2" w14:textId="6D2000C9" w:rsidR="00B45343" w:rsidRPr="00242245" w:rsidRDefault="00CA43C8">
      <w:pPr>
        <w:pStyle w:val="NoSpacing"/>
        <w:sectPr w:rsidR="00B45343" w:rsidRPr="00242245" w:rsidSect="00580550">
          <w:headerReference w:type="default" r:id="rId59"/>
          <w:pgSz w:w="12240" w:h="15840"/>
          <w:pgMar w:top="1320" w:right="960" w:bottom="1360" w:left="960" w:header="0" w:footer="288" w:gutter="0"/>
          <w:cols w:space="720"/>
          <w:docGrid w:linePitch="326"/>
        </w:sectPr>
      </w:pPr>
      <w:r w:rsidRPr="00242245">
        <w:rPr>
          <w:rStyle w:val="None"/>
          <w:rFonts w:ascii="Cambria" w:hAnsi="Cambria"/>
          <w:sz w:val="20"/>
          <w:szCs w:val="20"/>
          <w14:textOutline w14:w="0" w14:cap="flat" w14:cmpd="sng" w14:algn="ctr">
            <w14:noFill/>
            <w14:prstDash w14:val="solid"/>
            <w14:bevel/>
          </w14:textOutline>
        </w:rPr>
        <w:t>IEA*1*200001215~</w:t>
      </w:r>
    </w:p>
    <w:p w14:paraId="6B8C4A9A" w14:textId="14500F58" w:rsidR="00B45343" w:rsidRPr="00242245" w:rsidRDefault="004C6E56" w:rsidP="004C6E56">
      <w:pPr>
        <w:pStyle w:val="ListParagraph"/>
        <w:ind w:left="0"/>
        <w:rPr>
          <w:rFonts w:asciiTheme="majorHAnsi" w:hAnsiTheme="majorHAnsi"/>
          <w:b/>
          <w:bCs/>
        </w:rPr>
      </w:pPr>
      <w:r w:rsidRPr="00242245">
        <w:rPr>
          <w:rFonts w:asciiTheme="majorHAnsi" w:hAnsiTheme="majorHAnsi"/>
          <w:b/>
          <w:bCs/>
        </w:rPr>
        <w:lastRenderedPageBreak/>
        <w:t xml:space="preserve">2. </w:t>
      </w:r>
      <w:r w:rsidR="003D3F89" w:rsidRPr="00242245">
        <w:rPr>
          <w:rFonts w:asciiTheme="majorHAnsi" w:hAnsiTheme="majorHAnsi"/>
          <w:b/>
          <w:bCs/>
        </w:rPr>
        <w:t xml:space="preserve">ACO(A) Member Eligibility Inquiry with Member ID </w:t>
      </w:r>
    </w:p>
    <w:p w14:paraId="0016E392" w14:textId="77777777" w:rsidR="00B45343" w:rsidRPr="00242245" w:rsidRDefault="003D3F89" w:rsidP="0076245F">
      <w:pPr>
        <w:pStyle w:val="Heading4"/>
      </w:pPr>
      <w:r w:rsidRPr="00242245">
        <w:rPr>
          <w:rStyle w:val="None"/>
          <w:spacing w:val="-3"/>
        </w:rPr>
        <w:t>270</w:t>
      </w:r>
    </w:p>
    <w:p w14:paraId="1F5F9F8E"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ISA*00*          *00*          *ZZ*PROVIDER ID     *ZZ*DMA7384        *200806*0802*^*00501*000000915*1*T</w:t>
      </w:r>
      <w:proofErr w:type="gramStart"/>
      <w:r w:rsidRPr="00242245">
        <w:rPr>
          <w:rFonts w:ascii="Cambria" w:hAnsi="Cambria"/>
          <w:sz w:val="20"/>
          <w:szCs w:val="20"/>
        </w:rPr>
        <w:t>*:~</w:t>
      </w:r>
      <w:proofErr w:type="gramEnd"/>
    </w:p>
    <w:p w14:paraId="3278BC90"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GS*HS* PROVIDER ID*DMA7384*20210712*0811*134*X*005010X279A1~</w:t>
      </w:r>
    </w:p>
    <w:p w14:paraId="5CE6C012"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ST*270*1234*005010X279A1~</w:t>
      </w:r>
    </w:p>
    <w:p w14:paraId="1B6351A0"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BHT*0022*13**20210712*0811~</w:t>
      </w:r>
    </w:p>
    <w:p w14:paraId="4C3F2DD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1**20*1~</w:t>
      </w:r>
    </w:p>
    <w:p w14:paraId="2ECF1662"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PR*2*MASSHEALTH*****46*GHJ8526~</w:t>
      </w:r>
    </w:p>
    <w:p w14:paraId="599A6FB0"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2*1*21*1~</w:t>
      </w:r>
    </w:p>
    <w:p w14:paraId="14BB94B9"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1P*1*HUGHES*MICHELLE*L***XX*1134135759~</w:t>
      </w:r>
    </w:p>
    <w:p w14:paraId="7B453241"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3*2*22*0~</w:t>
      </w:r>
    </w:p>
    <w:p w14:paraId="28A5D888"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TRN*1*PA145*9BI1234567~</w:t>
      </w:r>
    </w:p>
    <w:p w14:paraId="7D70A90D"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IL*1******MI*</w:t>
      </w:r>
      <w:r w:rsidRPr="00242245">
        <w:rPr>
          <w:rFonts w:ascii="Cambria" w:hAnsi="Cambria"/>
          <w:color w:val="000000" w:themeColor="text1"/>
          <w:sz w:val="20"/>
          <w:szCs w:val="20"/>
        </w:rPr>
        <w:t>MEMBER ID~</w:t>
      </w:r>
    </w:p>
    <w:p w14:paraId="66125B2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291*RD8*20210515-20210605~</w:t>
      </w:r>
    </w:p>
    <w:p w14:paraId="693F8B5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EQ*30~</w:t>
      </w:r>
    </w:p>
    <w:p w14:paraId="45D217FF"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SE*12*1234~</w:t>
      </w:r>
    </w:p>
    <w:p w14:paraId="27EF67B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GE*1*134~</w:t>
      </w:r>
    </w:p>
    <w:p w14:paraId="266B3F76" w14:textId="2CDD2772" w:rsidR="00CA43C8" w:rsidRPr="00242245" w:rsidRDefault="00CA43C8" w:rsidP="00CA43C8">
      <w:pPr>
        <w:pStyle w:val="NoSpacing"/>
        <w:rPr>
          <w:rFonts w:ascii="Cambria" w:hAnsi="Cambria"/>
          <w:sz w:val="20"/>
          <w:szCs w:val="20"/>
        </w:rPr>
      </w:pPr>
      <w:r w:rsidRPr="00242245">
        <w:rPr>
          <w:rFonts w:ascii="Cambria" w:hAnsi="Cambria"/>
          <w:sz w:val="20"/>
          <w:szCs w:val="20"/>
        </w:rPr>
        <w:t>IEA*1*000000915~</w:t>
      </w:r>
    </w:p>
    <w:p w14:paraId="3B3F0C51" w14:textId="77777777" w:rsidR="00CA43C8" w:rsidRPr="00242245" w:rsidRDefault="00CA43C8" w:rsidP="00CA43C8">
      <w:pPr>
        <w:pStyle w:val="NoSpacing"/>
        <w:rPr>
          <w:rFonts w:ascii="Cambria" w:hAnsi="Cambria"/>
          <w:sz w:val="20"/>
          <w:szCs w:val="20"/>
        </w:rPr>
      </w:pPr>
    </w:p>
    <w:p w14:paraId="2D18373F" w14:textId="77777777" w:rsidR="00CA43C8" w:rsidRPr="00242245" w:rsidRDefault="00CA43C8" w:rsidP="0076245F">
      <w:pPr>
        <w:pStyle w:val="Heading4"/>
        <w:rPr>
          <w:rStyle w:val="Hyperlink11"/>
        </w:rPr>
      </w:pPr>
    </w:p>
    <w:p w14:paraId="60F0BF9E" w14:textId="7CC85956" w:rsidR="00B45343" w:rsidRPr="00242245" w:rsidRDefault="003D3F89" w:rsidP="0076245F">
      <w:pPr>
        <w:pStyle w:val="Heading4"/>
      </w:pPr>
      <w:r w:rsidRPr="00242245">
        <w:rPr>
          <w:rStyle w:val="Hyperlink11"/>
        </w:rPr>
        <w:t>271</w:t>
      </w:r>
    </w:p>
    <w:p w14:paraId="41E90F7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ISA*00*          *00*          *ZZ*DMA7384        *ZZ*PROVIDER ID     *210712*2253*^*00501*100001213*0*T</w:t>
      </w:r>
      <w:proofErr w:type="gramStart"/>
      <w:r w:rsidRPr="00242245">
        <w:rPr>
          <w:rFonts w:ascii="Cambria" w:hAnsi="Cambria"/>
          <w:sz w:val="20"/>
          <w:szCs w:val="20"/>
        </w:rPr>
        <w:t>*:~</w:t>
      </w:r>
      <w:proofErr w:type="gramEnd"/>
    </w:p>
    <w:p w14:paraId="2502DFF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GS*HB*DMA7384*PROVIDER ID*20210712*225327*100001213*X*005010X279A1~</w:t>
      </w:r>
    </w:p>
    <w:p w14:paraId="7A579046"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ST*271*0001*005010X279A1~</w:t>
      </w:r>
    </w:p>
    <w:p w14:paraId="0C46C372"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BHT*0022*11**20210712*2253~</w:t>
      </w:r>
    </w:p>
    <w:p w14:paraId="11C4A331"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1**20*1~</w:t>
      </w:r>
    </w:p>
    <w:p w14:paraId="3FB539CF"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PR*2*MASSHEALTH*****46*DMA7384~</w:t>
      </w:r>
    </w:p>
    <w:p w14:paraId="26779E1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PER*IC*MASSHEALTH CUSTOMER SERVICE*EM*edi@mahealth.net*TE*8008412900~</w:t>
      </w:r>
    </w:p>
    <w:p w14:paraId="55F843F9"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2*1*21*1~</w:t>
      </w:r>
    </w:p>
    <w:p w14:paraId="3054981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1P*1*HUGHES*****XX*1134135759~</w:t>
      </w:r>
    </w:p>
    <w:p w14:paraId="385AEAF8"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3*2*22*0~</w:t>
      </w:r>
    </w:p>
    <w:p w14:paraId="12F4EC4F"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TRN*2*PA145*9BI1234567~</w:t>
      </w:r>
    </w:p>
    <w:p w14:paraId="591A5FB9"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TRN*1*2119300000024*1046002284~</w:t>
      </w:r>
    </w:p>
    <w:p w14:paraId="63D731E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IL*1*LAST NAME*FIRST NAME****MI*MEMBER ID~</w:t>
      </w:r>
    </w:p>
    <w:p w14:paraId="51A2EBE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REF*3H*555~</w:t>
      </w:r>
    </w:p>
    <w:p w14:paraId="7241979F"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3*ADDRESS *ADDRESS ~</w:t>
      </w:r>
    </w:p>
    <w:p w14:paraId="5962954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4*BOSTON*MA*02121~</w:t>
      </w:r>
    </w:p>
    <w:p w14:paraId="360517C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MG*D8*DATE OF BIRTH*GENDER~</w:t>
      </w:r>
    </w:p>
    <w:p w14:paraId="7C6D674E"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291*RD8*20210515-20210605~</w:t>
      </w:r>
    </w:p>
    <w:p w14:paraId="0C2128E1"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EB*1*IND*30**CAREPLUS~</w:t>
      </w:r>
    </w:p>
    <w:p w14:paraId="6F29F7D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307*RD8*20210515-20210605~</w:t>
      </w:r>
    </w:p>
    <w:p w14:paraId="38168EA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New Message with Dates~</w:t>
      </w:r>
    </w:p>
    <w:p w14:paraId="546AC347"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 xml:space="preserve">MSG*991 Certain HSN dental services available at community health centers and hospital-based health </w:t>
      </w:r>
      <w:proofErr w:type="gramStart"/>
      <w:r w:rsidRPr="00242245">
        <w:rPr>
          <w:rFonts w:ascii="Cambria" w:hAnsi="Cambria"/>
          <w:sz w:val="20"/>
          <w:szCs w:val="20"/>
        </w:rPr>
        <w:t>centers.~</w:t>
      </w:r>
      <w:proofErr w:type="gramEnd"/>
    </w:p>
    <w:p w14:paraId="1ED26040" w14:textId="77777777" w:rsidR="00CA43C8" w:rsidRPr="00991023" w:rsidRDefault="00CA43C8" w:rsidP="00CA43C8">
      <w:pPr>
        <w:pStyle w:val="NoSpacing"/>
        <w:rPr>
          <w:rFonts w:ascii="Cambria" w:hAnsi="Cambria"/>
          <w:color w:val="000000" w:themeColor="text1"/>
          <w:sz w:val="20"/>
          <w:szCs w:val="20"/>
          <w:lang w:val="es-US"/>
        </w:rPr>
      </w:pPr>
      <w:r w:rsidRPr="00991023">
        <w:rPr>
          <w:rFonts w:ascii="Cambria" w:hAnsi="Cambria"/>
          <w:color w:val="000000" w:themeColor="text1"/>
          <w:sz w:val="20"/>
          <w:szCs w:val="20"/>
          <w:lang w:val="es-US"/>
        </w:rPr>
        <w:t>EB*MC*IND*30**ACO MODEL A - MCO CAREPLUS~</w:t>
      </w:r>
    </w:p>
    <w:p w14:paraId="07C3287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307*RD8*20210515-20210605~</w:t>
      </w:r>
    </w:p>
    <w:p w14:paraId="64F4B71F"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720 Tufts Health Together with Atrius Health member. Tufts Health Together with Atrius Health is an Accountable Care Partnership Plan. Tufts Health Together with Atrius Health is Atrius Health in partnership with Tufts Health Plan (THP</w:t>
      </w:r>
      <w:proofErr w:type="gramStart"/>
      <w:r w:rsidRPr="00242245">
        <w:rPr>
          <w:rFonts w:ascii="Cambria" w:hAnsi="Cambria"/>
          <w:sz w:val="20"/>
          <w:szCs w:val="20"/>
        </w:rPr>
        <w:t>).~</w:t>
      </w:r>
      <w:proofErr w:type="gramEnd"/>
    </w:p>
    <w:p w14:paraId="1B220232"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721 For medical service questions call Tufts Health Plan (THP) at 1-888-257-</w:t>
      </w:r>
      <w:proofErr w:type="gramStart"/>
      <w:r w:rsidRPr="00242245">
        <w:rPr>
          <w:rFonts w:ascii="Cambria" w:hAnsi="Cambria"/>
          <w:sz w:val="20"/>
          <w:szCs w:val="20"/>
        </w:rPr>
        <w:t>1985.~</w:t>
      </w:r>
      <w:proofErr w:type="gramEnd"/>
    </w:p>
    <w:p w14:paraId="02BAFB27"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722 For behavioral health service questions and authorizations, call Tufts Health Plan (</w:t>
      </w:r>
      <w:proofErr w:type="gramStart"/>
      <w:r w:rsidRPr="00242245">
        <w:rPr>
          <w:rFonts w:ascii="Cambria" w:hAnsi="Cambria"/>
          <w:sz w:val="20"/>
          <w:szCs w:val="20"/>
        </w:rPr>
        <w:t>THP)  at</w:t>
      </w:r>
      <w:proofErr w:type="gramEnd"/>
      <w:r w:rsidRPr="00242245">
        <w:rPr>
          <w:rFonts w:ascii="Cambria" w:hAnsi="Cambria"/>
          <w:sz w:val="20"/>
          <w:szCs w:val="20"/>
        </w:rPr>
        <w:t xml:space="preserve"> 1-888-257-1985.~</w:t>
      </w:r>
    </w:p>
    <w:p w14:paraId="5A41C97A"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723 For claims, policy, or billing questions, call Tufts Health Plan (THP) at 1-888-257-</w:t>
      </w:r>
      <w:proofErr w:type="gramStart"/>
      <w:r w:rsidRPr="00242245">
        <w:rPr>
          <w:rFonts w:ascii="Cambria" w:hAnsi="Cambria"/>
          <w:sz w:val="20"/>
          <w:szCs w:val="20"/>
        </w:rPr>
        <w:t>1985.~</w:t>
      </w:r>
      <w:proofErr w:type="gramEnd"/>
    </w:p>
    <w:p w14:paraId="28DB440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LS*2120~</w:t>
      </w:r>
    </w:p>
    <w:p w14:paraId="7ECCE6C6"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13*2*TUFTS HEALTH TOGETHER WITH ATRIUS H~</w:t>
      </w:r>
    </w:p>
    <w:p w14:paraId="15BE494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3*705 MOUNT AUBURN ST~</w:t>
      </w:r>
    </w:p>
    <w:p w14:paraId="400DA1FA"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4*WATERTOWN*MA*02472~</w:t>
      </w:r>
    </w:p>
    <w:p w14:paraId="660BB95A"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PER*IC**TE*8882571985~</w:t>
      </w:r>
    </w:p>
    <w:p w14:paraId="6AD2A11D"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lastRenderedPageBreak/>
        <w:t>LE*2120~</w:t>
      </w:r>
    </w:p>
    <w:p w14:paraId="2D7BB332"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EB*1*IND*88~</w:t>
      </w:r>
    </w:p>
    <w:p w14:paraId="7D966119"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DTP*307*RD8*20210515-20210605~</w:t>
      </w:r>
    </w:p>
    <w:p w14:paraId="0D17F76B"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MSG*246 Member is exempt from pharmacy copays for the month of [06/</w:t>
      </w:r>
      <w:proofErr w:type="gramStart"/>
      <w:r w:rsidRPr="00242245">
        <w:rPr>
          <w:rFonts w:ascii="Cambria" w:hAnsi="Cambria"/>
          <w:color w:val="000000" w:themeColor="text1"/>
          <w:sz w:val="20"/>
          <w:szCs w:val="20"/>
        </w:rPr>
        <w:t>2021]~</w:t>
      </w:r>
      <w:proofErr w:type="gramEnd"/>
    </w:p>
    <w:p w14:paraId="6B7B76BF"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MSG*246 Member is exempt from pharmacy copays for the month of [05/</w:t>
      </w:r>
      <w:proofErr w:type="gramStart"/>
      <w:r w:rsidRPr="00242245">
        <w:rPr>
          <w:rFonts w:ascii="Cambria" w:hAnsi="Cambria"/>
          <w:color w:val="000000" w:themeColor="text1"/>
          <w:sz w:val="20"/>
          <w:szCs w:val="20"/>
        </w:rPr>
        <w:t>2021]~</w:t>
      </w:r>
      <w:proofErr w:type="gramEnd"/>
    </w:p>
    <w:p w14:paraId="7A876409"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EB*B*IND*88***34*0~</w:t>
      </w:r>
    </w:p>
    <w:p w14:paraId="3715A7C7"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DTP*307*RD8*20210601-20210630~</w:t>
      </w:r>
    </w:p>
    <w:p w14:paraId="54D25688"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EB*B*IND*88***34*0~</w:t>
      </w:r>
    </w:p>
    <w:p w14:paraId="244E860F"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DTP*307*RD8*20210501-20210531~</w:t>
      </w:r>
    </w:p>
    <w:p w14:paraId="7379C171"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SE*41*0001~</w:t>
      </w:r>
    </w:p>
    <w:p w14:paraId="20FEFDA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GE*1*100001213~</w:t>
      </w:r>
    </w:p>
    <w:p w14:paraId="71556480" w14:textId="121B1AC7" w:rsidR="00CA43C8" w:rsidRPr="00242245" w:rsidRDefault="00CA43C8" w:rsidP="00CA43C8">
      <w:pPr>
        <w:pStyle w:val="NoSpacing"/>
        <w:rPr>
          <w:rFonts w:ascii="Cambria" w:hAnsi="Cambria"/>
          <w:sz w:val="20"/>
          <w:szCs w:val="20"/>
        </w:rPr>
      </w:pPr>
      <w:r w:rsidRPr="00242245">
        <w:rPr>
          <w:rFonts w:ascii="Cambria" w:hAnsi="Cambria"/>
          <w:sz w:val="20"/>
          <w:szCs w:val="20"/>
        </w:rPr>
        <w:t>IEA*1*100001213~</w:t>
      </w:r>
    </w:p>
    <w:p w14:paraId="34DF0375" w14:textId="77777777" w:rsidR="00CA43C8" w:rsidRPr="00242245" w:rsidRDefault="00CA43C8" w:rsidP="00CA43C8">
      <w:pPr>
        <w:pStyle w:val="NoSpacing"/>
        <w:rPr>
          <w:rFonts w:ascii="Cambria" w:hAnsi="Cambria"/>
          <w:sz w:val="20"/>
          <w:szCs w:val="20"/>
        </w:rPr>
      </w:pPr>
    </w:p>
    <w:p w14:paraId="488E2E45" w14:textId="54FD4F72" w:rsidR="00B45343" w:rsidRPr="00242245" w:rsidRDefault="00B45343">
      <w:pPr>
        <w:pStyle w:val="NoSpacing"/>
      </w:pPr>
    </w:p>
    <w:p w14:paraId="68AA0647" w14:textId="2BE5C8B1" w:rsidR="00B45343" w:rsidRPr="00242245" w:rsidRDefault="003D3F89" w:rsidP="0076245F">
      <w:pPr>
        <w:pStyle w:val="Heading4"/>
      </w:pPr>
      <w:r w:rsidRPr="00242245">
        <w:t>3. ACO(B) Member Eligibility Inquiry with Member ID</w:t>
      </w:r>
      <w:r w:rsidR="007908CA" w:rsidRPr="00242245">
        <w:br/>
      </w:r>
      <w:r w:rsidRPr="00242245">
        <w:rPr>
          <w:rStyle w:val="Hyperlink11"/>
        </w:rPr>
        <w:t>270</w:t>
      </w:r>
    </w:p>
    <w:p w14:paraId="546CD391"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ISA*00*          *00*          *ZZ*</w:t>
      </w:r>
      <w:r w:rsidRPr="00242245">
        <w:t xml:space="preserve"> </w:t>
      </w:r>
      <w:r w:rsidRPr="00242245">
        <w:rPr>
          <w:rFonts w:ascii="Cambria" w:hAnsi="Cambria"/>
          <w:sz w:val="20"/>
          <w:szCs w:val="20"/>
        </w:rPr>
        <w:t>PROVIDER ID     *ZZ*DMA7384        *200806*0802*^*00501*000000915*1*T</w:t>
      </w:r>
      <w:proofErr w:type="gramStart"/>
      <w:r w:rsidRPr="00242245">
        <w:rPr>
          <w:rFonts w:ascii="Cambria" w:hAnsi="Cambria"/>
          <w:sz w:val="20"/>
          <w:szCs w:val="20"/>
        </w:rPr>
        <w:t>*:~</w:t>
      </w:r>
      <w:proofErr w:type="gramEnd"/>
    </w:p>
    <w:p w14:paraId="6DFD44F4"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GS*HS*</w:t>
      </w:r>
      <w:r w:rsidRPr="00242245">
        <w:t xml:space="preserve"> </w:t>
      </w:r>
      <w:r w:rsidRPr="00242245">
        <w:rPr>
          <w:rFonts w:ascii="Cambria" w:hAnsi="Cambria"/>
          <w:sz w:val="20"/>
          <w:szCs w:val="20"/>
        </w:rPr>
        <w:t>PROVIDER ID*DMA7384*20210712*0811*134*X*005010X279A1~</w:t>
      </w:r>
    </w:p>
    <w:p w14:paraId="284B385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ST*270*1234*005010X279A1~</w:t>
      </w:r>
    </w:p>
    <w:p w14:paraId="68BCD9B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BHT*0022*13**20210712*0811~</w:t>
      </w:r>
    </w:p>
    <w:p w14:paraId="2FF9FEBA"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1**20*1~</w:t>
      </w:r>
    </w:p>
    <w:p w14:paraId="24AE01F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PR*2*MASSHEALTH*****46*GHJ8526~</w:t>
      </w:r>
    </w:p>
    <w:p w14:paraId="428DEC6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2*1*21*1~</w:t>
      </w:r>
    </w:p>
    <w:p w14:paraId="59B3AB99"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1P*1*HUGHES*MICHELLE*L***XX*1134135759~</w:t>
      </w:r>
    </w:p>
    <w:p w14:paraId="5CCAE78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3*2*22*0~</w:t>
      </w:r>
    </w:p>
    <w:p w14:paraId="6F21ACF7"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TRN*1*PA145*9BI1234567~</w:t>
      </w:r>
    </w:p>
    <w:p w14:paraId="79F56807"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IL*1******MI*</w:t>
      </w:r>
      <w:r w:rsidRPr="00242245">
        <w:rPr>
          <w:rFonts w:ascii="Cambria" w:hAnsi="Cambria"/>
          <w:color w:val="000000" w:themeColor="text1"/>
          <w:sz w:val="20"/>
          <w:szCs w:val="20"/>
        </w:rPr>
        <w:t>MEMBER ID~</w:t>
      </w:r>
    </w:p>
    <w:p w14:paraId="56A4CEC0"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291*RD8*20210515-20210605~</w:t>
      </w:r>
    </w:p>
    <w:p w14:paraId="0B9C7F7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EQ*30~</w:t>
      </w:r>
    </w:p>
    <w:p w14:paraId="0DD36276"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SE*12*1234~</w:t>
      </w:r>
    </w:p>
    <w:p w14:paraId="0174F501"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GE*1*134~</w:t>
      </w:r>
    </w:p>
    <w:p w14:paraId="7EE7DA50" w14:textId="3BC1E345" w:rsidR="00CA43C8" w:rsidRPr="00242245" w:rsidRDefault="00CA43C8" w:rsidP="00CA43C8">
      <w:pPr>
        <w:pStyle w:val="NoSpacing"/>
        <w:rPr>
          <w:rFonts w:ascii="Cambria" w:hAnsi="Cambria"/>
          <w:sz w:val="20"/>
          <w:szCs w:val="20"/>
        </w:rPr>
      </w:pPr>
      <w:r w:rsidRPr="00242245">
        <w:rPr>
          <w:rFonts w:ascii="Cambria" w:hAnsi="Cambria"/>
          <w:sz w:val="20"/>
          <w:szCs w:val="20"/>
        </w:rPr>
        <w:t>IEA*1*000000915~</w:t>
      </w:r>
    </w:p>
    <w:p w14:paraId="18389A32" w14:textId="77777777" w:rsidR="00CA43C8" w:rsidRPr="00242245" w:rsidRDefault="00CA43C8" w:rsidP="00CA43C8">
      <w:pPr>
        <w:pStyle w:val="NoSpacing"/>
        <w:rPr>
          <w:rFonts w:ascii="Cambria" w:hAnsi="Cambria"/>
          <w:sz w:val="20"/>
          <w:szCs w:val="20"/>
        </w:rPr>
      </w:pPr>
    </w:p>
    <w:p w14:paraId="4EB49633" w14:textId="77777777" w:rsidR="00B45343" w:rsidRPr="00242245" w:rsidRDefault="00B45343">
      <w:pPr>
        <w:pStyle w:val="BodyText"/>
        <w:rPr>
          <w:rStyle w:val="None"/>
          <w:rFonts w:ascii="Courier New" w:eastAsia="Courier New" w:hAnsi="Courier New" w:cs="Courier New"/>
          <w:sz w:val="20"/>
          <w:szCs w:val="20"/>
        </w:rPr>
      </w:pPr>
    </w:p>
    <w:p w14:paraId="00F30CA1" w14:textId="77777777" w:rsidR="00B45343" w:rsidRPr="00242245" w:rsidRDefault="003D3F89" w:rsidP="0076245F">
      <w:pPr>
        <w:pStyle w:val="Heading4"/>
      </w:pPr>
      <w:r w:rsidRPr="00242245">
        <w:rPr>
          <w:rStyle w:val="Hyperlink11"/>
        </w:rPr>
        <w:t>271</w:t>
      </w:r>
    </w:p>
    <w:p w14:paraId="77A8D068"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ISA*00*          *00*          *ZZ*DMA7384        *ZZ*PROVIDER ID     *210712*2223*^*00501*200001220*0*T</w:t>
      </w:r>
      <w:proofErr w:type="gramStart"/>
      <w:r w:rsidRPr="00242245">
        <w:rPr>
          <w:rFonts w:ascii="Cambria" w:hAnsi="Cambria"/>
          <w:sz w:val="20"/>
          <w:szCs w:val="20"/>
        </w:rPr>
        <w:t>*:~</w:t>
      </w:r>
      <w:proofErr w:type="gramEnd"/>
    </w:p>
    <w:p w14:paraId="2250180D"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GS*HB*DMA7384*PROVIDER ID*20210712*222330*200001220*X*005010X279A1~</w:t>
      </w:r>
    </w:p>
    <w:p w14:paraId="75B75E58"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ST*271*0001*005010X279A1~</w:t>
      </w:r>
    </w:p>
    <w:p w14:paraId="16AB5BF2"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BHT*0022*11**20210712*2223~</w:t>
      </w:r>
    </w:p>
    <w:p w14:paraId="46F2FDB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1**20*1~</w:t>
      </w:r>
    </w:p>
    <w:p w14:paraId="72FB8B00"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PR*2*MASSHEALTH*****46*DMA7384~</w:t>
      </w:r>
    </w:p>
    <w:p w14:paraId="37106A1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PER*IC*MASSHEALTH CUSTOMER SERVICE*EM*edi@mahealth.net*TE*8008412900~</w:t>
      </w:r>
    </w:p>
    <w:p w14:paraId="0BC2241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2*1*21*1~</w:t>
      </w:r>
    </w:p>
    <w:p w14:paraId="31F00B68"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1P*1*HUGHES*****XX*1134135759~</w:t>
      </w:r>
    </w:p>
    <w:p w14:paraId="60F2685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HL*3*2*22*0~</w:t>
      </w:r>
    </w:p>
    <w:p w14:paraId="4E99264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TRN*2*PA145*9BI1234567~</w:t>
      </w:r>
    </w:p>
    <w:p w14:paraId="645F0BE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TRN*1*2119300000022*1046002284~</w:t>
      </w:r>
    </w:p>
    <w:p w14:paraId="2D584BAD"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IL*1*LAST NAME*FIRST NAME****MI*MEMBER ID~</w:t>
      </w:r>
    </w:p>
    <w:p w14:paraId="2F5BEC8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REF*3H*044~</w:t>
      </w:r>
    </w:p>
    <w:p w14:paraId="748D2E0F"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3*ADDRESS~</w:t>
      </w:r>
    </w:p>
    <w:p w14:paraId="672CF8C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4*HOLBROOK*MA*02343~</w:t>
      </w:r>
    </w:p>
    <w:p w14:paraId="435193F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MG*D8*DATE OF BIRTH*GENDER~</w:t>
      </w:r>
    </w:p>
    <w:p w14:paraId="2BA6F746"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291*RD8*20210515-20210605~</w:t>
      </w:r>
    </w:p>
    <w:p w14:paraId="3F69124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EB*1*IND*30**MASSHEALTH STANDARD~</w:t>
      </w:r>
    </w:p>
    <w:p w14:paraId="3CEEB2BD"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307*RD8*20210515-20210605~</w:t>
      </w:r>
    </w:p>
    <w:p w14:paraId="2C4BD60D"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New Message with Dates~</w:t>
      </w:r>
    </w:p>
    <w:p w14:paraId="745F7EF2"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lastRenderedPageBreak/>
        <w:t>EB*MC*IND*30**ACO MODEL B - Primary Care ACO~</w:t>
      </w:r>
    </w:p>
    <w:p w14:paraId="0E95FC08"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307*RD8*20210515-20210605~</w:t>
      </w:r>
    </w:p>
    <w:p w14:paraId="2AF28AF6"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 xml:space="preserve">MSG*743 Mass General Brigham member. Mass General Brigham is a Primary Care </w:t>
      </w:r>
      <w:proofErr w:type="gramStart"/>
      <w:r w:rsidRPr="00242245">
        <w:rPr>
          <w:rFonts w:ascii="Cambria" w:hAnsi="Cambria"/>
          <w:sz w:val="20"/>
          <w:szCs w:val="20"/>
        </w:rPr>
        <w:t>ACO.~</w:t>
      </w:r>
      <w:proofErr w:type="gramEnd"/>
    </w:p>
    <w:p w14:paraId="35C9C0D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744 For medical service questions call, Mass General Brigham at 1-800-231-</w:t>
      </w:r>
      <w:proofErr w:type="gramStart"/>
      <w:r w:rsidRPr="00242245">
        <w:rPr>
          <w:rFonts w:ascii="Cambria" w:hAnsi="Cambria"/>
          <w:sz w:val="20"/>
          <w:szCs w:val="20"/>
        </w:rPr>
        <w:t>2722.~</w:t>
      </w:r>
      <w:proofErr w:type="gramEnd"/>
    </w:p>
    <w:p w14:paraId="17F861F6" w14:textId="1A5D963D" w:rsidR="00CA43C8" w:rsidRPr="00242245" w:rsidRDefault="00CA43C8" w:rsidP="00CA43C8">
      <w:pPr>
        <w:pStyle w:val="NoSpacing"/>
        <w:rPr>
          <w:rFonts w:ascii="Cambria" w:hAnsi="Cambria"/>
          <w:sz w:val="20"/>
          <w:szCs w:val="20"/>
        </w:rPr>
      </w:pPr>
      <w:r w:rsidRPr="00242245">
        <w:rPr>
          <w:rFonts w:ascii="Cambria" w:hAnsi="Cambria"/>
          <w:sz w:val="20"/>
          <w:szCs w:val="20"/>
        </w:rPr>
        <w:t>MSG*745 For claims, referrals, or billing questions, call MassHealth Customer Service at 1-800-841-</w:t>
      </w:r>
      <w:proofErr w:type="gramStart"/>
      <w:r w:rsidRPr="00242245">
        <w:rPr>
          <w:rFonts w:ascii="Cambria" w:hAnsi="Cambria"/>
          <w:sz w:val="20"/>
          <w:szCs w:val="20"/>
        </w:rPr>
        <w:t>2900.~</w:t>
      </w:r>
      <w:proofErr w:type="gramEnd"/>
    </w:p>
    <w:p w14:paraId="2ED2CA06"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LS*2120~</w:t>
      </w:r>
    </w:p>
    <w:p w14:paraId="679D0FB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13*2*MASS GENERAL BRIGHAM~</w:t>
      </w:r>
    </w:p>
    <w:p w14:paraId="0F718B0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3*800 BOYLSTON ST STE 1150~</w:t>
      </w:r>
    </w:p>
    <w:p w14:paraId="11F0067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4*BOSTON*MA*02199~</w:t>
      </w:r>
    </w:p>
    <w:p w14:paraId="40355C39"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PER*IC**TE*8002312722~</w:t>
      </w:r>
    </w:p>
    <w:p w14:paraId="5A1FD1BE"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LE*2120~</w:t>
      </w:r>
    </w:p>
    <w:p w14:paraId="11BE5A77"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EB*L*IND*30**ACO MODEL B - PRIMARY CARE ACO - PCCB~</w:t>
      </w:r>
    </w:p>
    <w:p w14:paraId="4EA1450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307*RD8*20210515-20210605~</w:t>
      </w:r>
    </w:p>
    <w:p w14:paraId="1BE2B19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686 Mass General Brigham member. Mass General Brigham is a Primary Care ACO. Call the PCP above for referrals for all services except those listed in 130 CMR 450.119(I</w:t>
      </w:r>
      <w:proofErr w:type="gramStart"/>
      <w:r w:rsidRPr="00242245">
        <w:rPr>
          <w:rFonts w:ascii="Cambria" w:hAnsi="Cambria"/>
          <w:sz w:val="20"/>
          <w:szCs w:val="20"/>
        </w:rPr>
        <w:t>).~</w:t>
      </w:r>
      <w:proofErr w:type="gramEnd"/>
    </w:p>
    <w:p w14:paraId="62C35AE6"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LS*2120~</w:t>
      </w:r>
    </w:p>
    <w:p w14:paraId="7B83051D"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P3*2*HARBOR MEDICAL ASSOCIATES, INC.*****XX*1124079561~</w:t>
      </w:r>
    </w:p>
    <w:p w14:paraId="6C682863"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3*541 MAIN ST STE 400~</w:t>
      </w:r>
    </w:p>
    <w:p w14:paraId="72E24BB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4*S WEYMOUTH*MA*02190~</w:t>
      </w:r>
    </w:p>
    <w:p w14:paraId="6E80492E"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PER*IC**TE*7819521280~</w:t>
      </w:r>
    </w:p>
    <w:p w14:paraId="4A845A7A"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LE*2120~</w:t>
      </w:r>
    </w:p>
    <w:p w14:paraId="528FE265"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EB*W*IND*30**BEHAVIORAL HEALTH~</w:t>
      </w:r>
    </w:p>
    <w:p w14:paraId="74ED21FE"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DTP*307*RD8*20210515-20210605~</w:t>
      </w:r>
    </w:p>
    <w:p w14:paraId="483DFD4B"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MSG*525 For behavioral health service questions and authorization, call the Massachusetts Behavioral Health Partnership at 1-800-495-</w:t>
      </w:r>
      <w:proofErr w:type="gramStart"/>
      <w:r w:rsidRPr="00242245">
        <w:rPr>
          <w:rFonts w:ascii="Cambria" w:hAnsi="Cambria"/>
          <w:sz w:val="20"/>
          <w:szCs w:val="20"/>
        </w:rPr>
        <w:t>0086.~</w:t>
      </w:r>
      <w:proofErr w:type="gramEnd"/>
    </w:p>
    <w:p w14:paraId="0D2AEF01"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LS*2120~</w:t>
      </w:r>
    </w:p>
    <w:p w14:paraId="431FBB27"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M1*13*2*MASSACHUSETTS BEH HLTH PRT*****XX*1548385057~</w:t>
      </w:r>
    </w:p>
    <w:p w14:paraId="335B8D14"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3*150 FEDERAL ST FL 3~</w:t>
      </w:r>
    </w:p>
    <w:p w14:paraId="5A3FFDCC"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N4*BOSTON*MA*02110~</w:t>
      </w:r>
    </w:p>
    <w:p w14:paraId="63F86A87"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PER*IC**TE*8004950086~</w:t>
      </w:r>
    </w:p>
    <w:p w14:paraId="4C1B9AB4"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LE*2120~</w:t>
      </w:r>
    </w:p>
    <w:p w14:paraId="5A0AC72D"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EB*1*IND*88~</w:t>
      </w:r>
    </w:p>
    <w:p w14:paraId="6A87F6BE"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DTP*307*RD8*20210515-20210605~</w:t>
      </w:r>
    </w:p>
    <w:p w14:paraId="7D11B85A"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MSG*246 Member is exempt from pharmacy copays for the month of [05/</w:t>
      </w:r>
      <w:proofErr w:type="gramStart"/>
      <w:r w:rsidRPr="00242245">
        <w:rPr>
          <w:rFonts w:ascii="Cambria" w:hAnsi="Cambria"/>
          <w:color w:val="000000" w:themeColor="text1"/>
          <w:sz w:val="20"/>
          <w:szCs w:val="20"/>
        </w:rPr>
        <w:t>2021]~</w:t>
      </w:r>
      <w:proofErr w:type="gramEnd"/>
    </w:p>
    <w:p w14:paraId="2BDA5307"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MSG*366 Member has met the pharmacy copay cap for the month of [06/</w:t>
      </w:r>
      <w:proofErr w:type="gramStart"/>
      <w:r w:rsidRPr="00242245">
        <w:rPr>
          <w:rFonts w:ascii="Cambria" w:hAnsi="Cambria"/>
          <w:color w:val="000000" w:themeColor="text1"/>
          <w:sz w:val="20"/>
          <w:szCs w:val="20"/>
        </w:rPr>
        <w:t>2021]~</w:t>
      </w:r>
      <w:proofErr w:type="gramEnd"/>
    </w:p>
    <w:p w14:paraId="71AFF09B"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EB*B*IND*88***34*20~</w:t>
      </w:r>
    </w:p>
    <w:p w14:paraId="05AE6BF0"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DTP*307*RD8*20210601-20210630~</w:t>
      </w:r>
    </w:p>
    <w:p w14:paraId="0F6F92F5"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EB*J*IND*88***34*20~</w:t>
      </w:r>
    </w:p>
    <w:p w14:paraId="46658065"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DTP*307*RD8*20210601-20210630~</w:t>
      </w:r>
    </w:p>
    <w:p w14:paraId="3EFB6FCB"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EB*B*IND*88***34*0~</w:t>
      </w:r>
    </w:p>
    <w:p w14:paraId="4EFC9510" w14:textId="77777777" w:rsidR="00CA43C8" w:rsidRPr="00242245" w:rsidRDefault="00CA43C8" w:rsidP="00CA43C8">
      <w:pPr>
        <w:pStyle w:val="NoSpacing"/>
        <w:rPr>
          <w:rFonts w:ascii="Cambria" w:hAnsi="Cambria"/>
          <w:color w:val="000000" w:themeColor="text1"/>
          <w:sz w:val="20"/>
          <w:szCs w:val="20"/>
        </w:rPr>
      </w:pPr>
      <w:r w:rsidRPr="00242245">
        <w:rPr>
          <w:rFonts w:ascii="Cambria" w:hAnsi="Cambria"/>
          <w:color w:val="000000" w:themeColor="text1"/>
          <w:sz w:val="20"/>
          <w:szCs w:val="20"/>
        </w:rPr>
        <w:t>DTP*307*RD8*20210501-20210531~</w:t>
      </w:r>
    </w:p>
    <w:p w14:paraId="4AEF6A3E"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SE*59*0001~</w:t>
      </w:r>
    </w:p>
    <w:p w14:paraId="5DCBA7C9" w14:textId="77777777" w:rsidR="00CA43C8" w:rsidRPr="00242245" w:rsidRDefault="00CA43C8" w:rsidP="00CA43C8">
      <w:pPr>
        <w:pStyle w:val="NoSpacing"/>
        <w:rPr>
          <w:rFonts w:ascii="Cambria" w:hAnsi="Cambria"/>
          <w:sz w:val="20"/>
          <w:szCs w:val="20"/>
        </w:rPr>
      </w:pPr>
      <w:r w:rsidRPr="00242245">
        <w:rPr>
          <w:rFonts w:ascii="Cambria" w:hAnsi="Cambria"/>
          <w:sz w:val="20"/>
          <w:szCs w:val="20"/>
        </w:rPr>
        <w:t>GE*1*200001220~</w:t>
      </w:r>
    </w:p>
    <w:p w14:paraId="68F0ACFF" w14:textId="470A2B64" w:rsidR="00CA43C8" w:rsidRPr="00242245" w:rsidRDefault="00CA43C8" w:rsidP="00CA43C8">
      <w:pPr>
        <w:pStyle w:val="NoSpacing"/>
        <w:rPr>
          <w:rFonts w:ascii="Cambria" w:hAnsi="Cambria"/>
          <w:sz w:val="20"/>
          <w:szCs w:val="20"/>
        </w:rPr>
      </w:pPr>
      <w:r w:rsidRPr="00242245">
        <w:rPr>
          <w:rFonts w:ascii="Cambria" w:hAnsi="Cambria"/>
          <w:sz w:val="20"/>
          <w:szCs w:val="20"/>
        </w:rPr>
        <w:t>IEA*1*200001220~</w:t>
      </w:r>
    </w:p>
    <w:p w14:paraId="6C2F667B" w14:textId="77777777" w:rsidR="00CA43C8" w:rsidRPr="00242245" w:rsidRDefault="00CA43C8" w:rsidP="00CA43C8">
      <w:pPr>
        <w:pStyle w:val="NoSpacing"/>
        <w:rPr>
          <w:rFonts w:ascii="Cambria" w:hAnsi="Cambria"/>
          <w:sz w:val="20"/>
          <w:szCs w:val="20"/>
        </w:rPr>
      </w:pPr>
    </w:p>
    <w:p w14:paraId="48220DD7" w14:textId="77777777" w:rsidR="00B45343" w:rsidRPr="00242245" w:rsidRDefault="00B45343">
      <w:pPr>
        <w:pStyle w:val="NoSpacing"/>
      </w:pPr>
    </w:p>
    <w:p w14:paraId="6529F29C" w14:textId="154D2BA2" w:rsidR="00302F95" w:rsidRPr="00242245" w:rsidRDefault="00302F95" w:rsidP="00CA43C8">
      <w:pPr>
        <w:pStyle w:val="NoSpacing"/>
        <w:rPr>
          <w:rFonts w:ascii="Cambria" w:hAnsi="Cambria"/>
          <w:sz w:val="20"/>
          <w:szCs w:val="20"/>
        </w:rPr>
      </w:pPr>
    </w:p>
    <w:p w14:paraId="3C393A58" w14:textId="7D66BE1D" w:rsidR="00302F95" w:rsidRPr="00242245" w:rsidRDefault="00242245" w:rsidP="0076245F">
      <w:pPr>
        <w:pStyle w:val="Heading4"/>
      </w:pPr>
      <w:r w:rsidRPr="00242245">
        <w:t>4</w:t>
      </w:r>
      <w:r w:rsidR="00132E67" w:rsidRPr="00242245">
        <w:t xml:space="preserve">. </w:t>
      </w:r>
      <w:r w:rsidR="00302F95" w:rsidRPr="00242245">
        <w:t>ACO(B) Member Eligibility Inquiry with Member ID (Multiple Benefit Packages)</w:t>
      </w:r>
    </w:p>
    <w:p w14:paraId="7A800D6B" w14:textId="77777777" w:rsidR="00302F95" w:rsidRPr="00991023" w:rsidRDefault="00302F95" w:rsidP="0076245F">
      <w:pPr>
        <w:pStyle w:val="Heading4"/>
        <w:rPr>
          <w:lang w:val="es-US"/>
        </w:rPr>
      </w:pPr>
      <w:r w:rsidRPr="00991023">
        <w:br/>
      </w:r>
      <w:r w:rsidRPr="00991023">
        <w:rPr>
          <w:rStyle w:val="Hyperlink11"/>
          <w:lang w:val="es-US"/>
        </w:rPr>
        <w:t>270</w:t>
      </w:r>
    </w:p>
    <w:p w14:paraId="2F00C2BD"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ISA*00*          *00*          *ZZ*110048577A     *ZZ*DMA7384        *220126*0802*^*00501*000000915*1*T</w:t>
      </w:r>
      <w:proofErr w:type="gramStart"/>
      <w:r w:rsidRPr="00991023">
        <w:rPr>
          <w:rFonts w:asciiTheme="minorHAnsi" w:hAnsiTheme="minorHAnsi"/>
          <w:sz w:val="20"/>
          <w:szCs w:val="20"/>
          <w:lang w:val="es-US"/>
        </w:rPr>
        <w:t>*:~</w:t>
      </w:r>
      <w:proofErr w:type="gramEnd"/>
    </w:p>
    <w:p w14:paraId="4B3B9F4E"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GS*HS*110048577A*DMA7384*20220126*0811*134*X*005010X279A1~</w:t>
      </w:r>
    </w:p>
    <w:p w14:paraId="495B5A96"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ST*270*1234*005010X279A1~</w:t>
      </w:r>
    </w:p>
    <w:p w14:paraId="50AF11DF"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BHT*0022*13**20220126*0811~</w:t>
      </w:r>
    </w:p>
    <w:p w14:paraId="674D68A2"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HL*1**20*1~</w:t>
      </w:r>
    </w:p>
    <w:p w14:paraId="1FB3F9C7"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M1*PR*2*MASSHEALTH*****46*GHJ8526~</w:t>
      </w:r>
    </w:p>
    <w:p w14:paraId="5682027C"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HL*2*1*21*1~</w:t>
      </w:r>
    </w:p>
    <w:p w14:paraId="54A63BEB"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lastRenderedPageBreak/>
        <w:t>NM1*1P*1*HUGHES*MICHELLE*L***XX*1134135759~</w:t>
      </w:r>
    </w:p>
    <w:p w14:paraId="08557D4B"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HL*3*2*22*0~</w:t>
      </w:r>
    </w:p>
    <w:p w14:paraId="52B44E55"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TRN*1*PA145*9BI1234567~</w:t>
      </w:r>
    </w:p>
    <w:p w14:paraId="6A2DF389"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NM1*IL*1******MI*999999999999~</w:t>
      </w:r>
    </w:p>
    <w:p w14:paraId="7FE4B4BE"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DTP*291*RD8*20211201-20211231~</w:t>
      </w:r>
    </w:p>
    <w:p w14:paraId="03F6E566"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EQ*30~</w:t>
      </w:r>
    </w:p>
    <w:p w14:paraId="31CB1DA6"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SE*12*1234~</w:t>
      </w:r>
    </w:p>
    <w:p w14:paraId="583D277E"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GE*1*134~</w:t>
      </w:r>
    </w:p>
    <w:p w14:paraId="4C96D9D1"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IEA*1*000000915~</w:t>
      </w:r>
    </w:p>
    <w:p w14:paraId="67F8E69D" w14:textId="77777777" w:rsidR="00302F95" w:rsidRPr="00991023" w:rsidRDefault="00302F95" w:rsidP="00302F95">
      <w:pPr>
        <w:pStyle w:val="BodyText"/>
        <w:rPr>
          <w:rStyle w:val="None"/>
          <w:rFonts w:ascii="Courier New" w:eastAsia="Courier New" w:hAnsi="Courier New" w:cs="Courier New"/>
          <w:sz w:val="20"/>
          <w:szCs w:val="20"/>
          <w:lang w:val="es-US"/>
        </w:rPr>
      </w:pPr>
    </w:p>
    <w:p w14:paraId="52B3F1DF" w14:textId="77777777" w:rsidR="00302F95" w:rsidRPr="00991023" w:rsidRDefault="00302F95" w:rsidP="0076245F">
      <w:pPr>
        <w:pStyle w:val="Heading4"/>
        <w:rPr>
          <w:lang w:val="es-US"/>
        </w:rPr>
      </w:pPr>
      <w:r w:rsidRPr="00991023">
        <w:rPr>
          <w:rStyle w:val="Hyperlink11"/>
          <w:lang w:val="es-US"/>
        </w:rPr>
        <w:t>271</w:t>
      </w:r>
    </w:p>
    <w:p w14:paraId="385DDDBC" w14:textId="77777777" w:rsidR="00796B8D" w:rsidRPr="00991023" w:rsidRDefault="00796B8D" w:rsidP="00796B8D">
      <w:pPr>
        <w:pStyle w:val="NoSpacing"/>
        <w:rPr>
          <w:rFonts w:asciiTheme="minorHAnsi" w:hAnsiTheme="minorHAnsi"/>
          <w:sz w:val="20"/>
          <w:szCs w:val="20"/>
          <w:lang w:val="es-US"/>
        </w:rPr>
      </w:pPr>
      <w:r w:rsidRPr="00991023">
        <w:rPr>
          <w:rFonts w:asciiTheme="minorHAnsi" w:hAnsiTheme="minorHAnsi"/>
          <w:sz w:val="20"/>
          <w:szCs w:val="20"/>
          <w:lang w:val="es-US"/>
        </w:rPr>
        <w:t>ISA*00*          *00*          *ZZ*DMA7384        *ZZ*110048577A     *220126*1332*^*00501*200000082*0*T</w:t>
      </w:r>
      <w:proofErr w:type="gramStart"/>
      <w:r w:rsidRPr="00991023">
        <w:rPr>
          <w:rFonts w:asciiTheme="minorHAnsi" w:hAnsiTheme="minorHAnsi"/>
          <w:sz w:val="20"/>
          <w:szCs w:val="20"/>
          <w:lang w:val="es-US"/>
        </w:rPr>
        <w:t>*:~</w:t>
      </w:r>
      <w:proofErr w:type="gramEnd"/>
    </w:p>
    <w:p w14:paraId="04103930"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GS*HB*DMA7384*110048577A*20220126*133213*200000082*X*005010X279A1~</w:t>
      </w:r>
    </w:p>
    <w:p w14:paraId="7D6E8947"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ST*271*0001*005010X279A1~</w:t>
      </w:r>
    </w:p>
    <w:p w14:paraId="14955465"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BHT*0022*11**20220126*1332~</w:t>
      </w:r>
    </w:p>
    <w:p w14:paraId="3FD353E0"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HL*1**20*1~</w:t>
      </w:r>
    </w:p>
    <w:p w14:paraId="2945802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M1*PR*2*MASSHEALTH*****46*DMA7384~</w:t>
      </w:r>
    </w:p>
    <w:p w14:paraId="6A5258D1"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PER*IC*MASSHEALTH CUSTOMER SERVICE*EM*edi@mahealth.net*TE*8008412900~</w:t>
      </w:r>
    </w:p>
    <w:p w14:paraId="7426456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HL*2*1*21*1~</w:t>
      </w:r>
    </w:p>
    <w:p w14:paraId="7B418DCE"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M1*1P*1*HUGHES*****XX*1134135759~</w:t>
      </w:r>
    </w:p>
    <w:p w14:paraId="1CEA0EC0"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HL*3*2*22*0~</w:t>
      </w:r>
    </w:p>
    <w:p w14:paraId="5A44996A"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TRN*2*PA145*9BI1234567~</w:t>
      </w:r>
    </w:p>
    <w:p w14:paraId="14BE642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TRN*1*2202600000006*1046002284~</w:t>
      </w:r>
    </w:p>
    <w:p w14:paraId="6715148B"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M1*IL*1*LAST NAME*FIRST NAME*R***MI*</w:t>
      </w:r>
      <w:r w:rsidRPr="00991023">
        <w:rPr>
          <w:rFonts w:asciiTheme="minorHAnsi" w:hAnsiTheme="minorHAnsi"/>
          <w:b/>
          <w:bCs/>
          <w:color w:val="auto"/>
          <w:sz w:val="20"/>
          <w:szCs w:val="20"/>
        </w:rPr>
        <w:t>999999999999</w:t>
      </w:r>
      <w:r w:rsidRPr="00991023">
        <w:rPr>
          <w:rFonts w:asciiTheme="minorHAnsi" w:hAnsiTheme="minorHAnsi"/>
          <w:sz w:val="20"/>
          <w:szCs w:val="20"/>
        </w:rPr>
        <w:t>~</w:t>
      </w:r>
    </w:p>
    <w:p w14:paraId="2EC1F350"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REF*3H*495~</w:t>
      </w:r>
    </w:p>
    <w:p w14:paraId="619FFD3B"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3*ADDRESS 1*ADDRESS 2~</w:t>
      </w:r>
    </w:p>
    <w:p w14:paraId="51C2B0FA"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4*CITY*STATE*ZIP CODE~</w:t>
      </w:r>
    </w:p>
    <w:p w14:paraId="350C39EB"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MG*D8*DOB*GENDER~</w:t>
      </w:r>
    </w:p>
    <w:p w14:paraId="3116B0B5"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TP*291*RD8*20211201-20211231~</w:t>
      </w:r>
    </w:p>
    <w:p w14:paraId="4E85DC6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EB*1*IND*30**</w:t>
      </w:r>
      <w:r w:rsidRPr="00991023">
        <w:rPr>
          <w:rFonts w:asciiTheme="minorHAnsi" w:hAnsiTheme="minorHAnsi"/>
          <w:b/>
          <w:bCs/>
          <w:sz w:val="20"/>
          <w:szCs w:val="20"/>
        </w:rPr>
        <w:t>MASSHEALTH STANDARD</w:t>
      </w:r>
      <w:r w:rsidRPr="00991023">
        <w:rPr>
          <w:rFonts w:asciiTheme="minorHAnsi" w:hAnsiTheme="minorHAnsi"/>
          <w:sz w:val="20"/>
          <w:szCs w:val="20"/>
        </w:rPr>
        <w:t>~</w:t>
      </w:r>
    </w:p>
    <w:p w14:paraId="006554A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TP*307*RD8*20211201-20211225~</w:t>
      </w:r>
    </w:p>
    <w:p w14:paraId="4A6D6076"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EB*1*IND*30**</w:t>
      </w:r>
      <w:r w:rsidRPr="00991023">
        <w:rPr>
          <w:rFonts w:asciiTheme="minorHAnsi" w:hAnsiTheme="minorHAnsi"/>
          <w:b/>
          <w:bCs/>
          <w:sz w:val="20"/>
          <w:szCs w:val="20"/>
        </w:rPr>
        <w:t>HEALTH SAFETY NET</w:t>
      </w:r>
      <w:r w:rsidRPr="00991023">
        <w:rPr>
          <w:rFonts w:asciiTheme="minorHAnsi" w:hAnsiTheme="minorHAnsi"/>
          <w:sz w:val="20"/>
          <w:szCs w:val="20"/>
        </w:rPr>
        <w:t>~</w:t>
      </w:r>
    </w:p>
    <w:p w14:paraId="611A67E2"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TP*307*RD8*</w:t>
      </w:r>
      <w:r w:rsidRPr="00991023">
        <w:rPr>
          <w:rFonts w:asciiTheme="minorHAnsi" w:hAnsiTheme="minorHAnsi"/>
          <w:b/>
          <w:bCs/>
          <w:sz w:val="20"/>
          <w:szCs w:val="20"/>
        </w:rPr>
        <w:t>20211202-20211216</w:t>
      </w:r>
      <w:r w:rsidRPr="00991023">
        <w:rPr>
          <w:rFonts w:asciiTheme="minorHAnsi" w:hAnsiTheme="minorHAnsi"/>
          <w:sz w:val="20"/>
          <w:szCs w:val="20"/>
        </w:rPr>
        <w:t>~</w:t>
      </w:r>
    </w:p>
    <w:p w14:paraId="4D10293C"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EB*1*IND*30**</w:t>
      </w:r>
      <w:r w:rsidRPr="00991023">
        <w:rPr>
          <w:rFonts w:asciiTheme="minorHAnsi" w:hAnsiTheme="minorHAnsi"/>
          <w:b/>
          <w:bCs/>
          <w:sz w:val="20"/>
          <w:szCs w:val="20"/>
        </w:rPr>
        <w:t>PARTIAL HEALTH SAFETY NET</w:t>
      </w:r>
      <w:r w:rsidRPr="00991023">
        <w:rPr>
          <w:rFonts w:asciiTheme="minorHAnsi" w:hAnsiTheme="minorHAnsi"/>
          <w:sz w:val="20"/>
          <w:szCs w:val="20"/>
        </w:rPr>
        <w:t>~</w:t>
      </w:r>
    </w:p>
    <w:p w14:paraId="000ABE5D"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TP*307*RD8*</w:t>
      </w:r>
      <w:r w:rsidRPr="00991023">
        <w:rPr>
          <w:rFonts w:asciiTheme="minorHAnsi" w:hAnsiTheme="minorHAnsi"/>
          <w:b/>
          <w:bCs/>
          <w:sz w:val="20"/>
          <w:szCs w:val="20"/>
        </w:rPr>
        <w:t>20211217-20211225</w:t>
      </w:r>
      <w:r w:rsidRPr="00991023">
        <w:rPr>
          <w:rFonts w:asciiTheme="minorHAnsi" w:hAnsiTheme="minorHAnsi"/>
          <w:sz w:val="20"/>
          <w:szCs w:val="20"/>
        </w:rPr>
        <w:t>~</w:t>
      </w:r>
    </w:p>
    <w:p w14:paraId="3735A7EA"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EB*1*IND*30**</w:t>
      </w:r>
      <w:r w:rsidRPr="00991023">
        <w:rPr>
          <w:rFonts w:asciiTheme="minorHAnsi" w:hAnsiTheme="minorHAnsi"/>
          <w:b/>
          <w:bCs/>
          <w:sz w:val="20"/>
          <w:szCs w:val="20"/>
        </w:rPr>
        <w:t>PARTIAL HEALTH SAFETY NET</w:t>
      </w:r>
      <w:r w:rsidRPr="00991023">
        <w:rPr>
          <w:rFonts w:asciiTheme="minorHAnsi" w:hAnsiTheme="minorHAnsi"/>
          <w:sz w:val="20"/>
          <w:szCs w:val="20"/>
        </w:rPr>
        <w:t>~</w:t>
      </w:r>
    </w:p>
    <w:p w14:paraId="2077835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TP*307*RD8*20211226-20211230~</w:t>
      </w:r>
    </w:p>
    <w:p w14:paraId="23F68516"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 xml:space="preserve">MSG*683 HSN determination is temporary based on a presumptive application. Patient must complete a full application for ongoing </w:t>
      </w:r>
      <w:proofErr w:type="gramStart"/>
      <w:r w:rsidRPr="00991023">
        <w:rPr>
          <w:rFonts w:asciiTheme="minorHAnsi" w:hAnsiTheme="minorHAnsi"/>
          <w:sz w:val="20"/>
          <w:szCs w:val="20"/>
        </w:rPr>
        <w:t>eligibility.~</w:t>
      </w:r>
      <w:proofErr w:type="gramEnd"/>
    </w:p>
    <w:p w14:paraId="435C66B9"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EB*6*IND*30**</w:t>
      </w:r>
      <w:r w:rsidRPr="00991023">
        <w:rPr>
          <w:rFonts w:asciiTheme="minorHAnsi" w:hAnsiTheme="minorHAnsi"/>
          <w:b/>
          <w:bCs/>
          <w:sz w:val="20"/>
          <w:szCs w:val="20"/>
        </w:rPr>
        <w:t>Member is not eligible</w:t>
      </w:r>
      <w:r w:rsidRPr="00991023">
        <w:rPr>
          <w:rFonts w:asciiTheme="minorHAnsi" w:hAnsiTheme="minorHAnsi"/>
          <w:sz w:val="20"/>
          <w:szCs w:val="20"/>
        </w:rPr>
        <w:t>~</w:t>
      </w:r>
    </w:p>
    <w:p w14:paraId="4ADD96DB"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TP*307*RD8*20211231-20211231~</w:t>
      </w:r>
    </w:p>
    <w:p w14:paraId="31F12C9F" w14:textId="77777777" w:rsidR="00796B8D" w:rsidRPr="00991023" w:rsidRDefault="00796B8D" w:rsidP="00796B8D">
      <w:pPr>
        <w:pStyle w:val="NoSpacing"/>
        <w:rPr>
          <w:rFonts w:asciiTheme="minorHAnsi" w:hAnsiTheme="minorHAnsi"/>
          <w:color w:val="auto"/>
          <w:sz w:val="20"/>
          <w:szCs w:val="20"/>
        </w:rPr>
      </w:pPr>
      <w:r w:rsidRPr="00991023">
        <w:rPr>
          <w:rFonts w:asciiTheme="minorHAnsi" w:hAnsiTheme="minorHAnsi"/>
          <w:color w:val="auto"/>
          <w:sz w:val="20"/>
          <w:szCs w:val="20"/>
        </w:rPr>
        <w:t>EB*MC*IND*30**MCO STANDARD~</w:t>
      </w:r>
    </w:p>
    <w:p w14:paraId="0C499A2B" w14:textId="77777777" w:rsidR="00796B8D" w:rsidRPr="00991023" w:rsidRDefault="00796B8D" w:rsidP="00796B8D">
      <w:pPr>
        <w:pStyle w:val="NoSpacing"/>
        <w:rPr>
          <w:rFonts w:asciiTheme="minorHAnsi" w:hAnsiTheme="minorHAnsi"/>
          <w:color w:val="auto"/>
          <w:sz w:val="20"/>
          <w:szCs w:val="20"/>
        </w:rPr>
      </w:pPr>
      <w:r w:rsidRPr="00991023">
        <w:rPr>
          <w:rFonts w:asciiTheme="minorHAnsi" w:hAnsiTheme="minorHAnsi"/>
          <w:color w:val="auto"/>
          <w:sz w:val="20"/>
          <w:szCs w:val="20"/>
        </w:rPr>
        <w:t>DTP*307*RD8*20211201-20211225~</w:t>
      </w:r>
    </w:p>
    <w:p w14:paraId="7EAC2541"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 xml:space="preserve">MSG*616 Tufts Health Together member. Tufts Health Together is an </w:t>
      </w:r>
      <w:proofErr w:type="gramStart"/>
      <w:r w:rsidRPr="00991023">
        <w:rPr>
          <w:rFonts w:asciiTheme="minorHAnsi" w:hAnsiTheme="minorHAnsi"/>
          <w:sz w:val="20"/>
          <w:szCs w:val="20"/>
        </w:rPr>
        <w:t>MCO.~</w:t>
      </w:r>
      <w:proofErr w:type="gramEnd"/>
    </w:p>
    <w:p w14:paraId="2D1E3350"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MSG*056 For medical and behavioral health service questions and authorizations call Tufts Health Together at 1-888-257-</w:t>
      </w:r>
      <w:proofErr w:type="gramStart"/>
      <w:r w:rsidRPr="00991023">
        <w:rPr>
          <w:rFonts w:asciiTheme="minorHAnsi" w:hAnsiTheme="minorHAnsi"/>
          <w:sz w:val="20"/>
          <w:szCs w:val="20"/>
        </w:rPr>
        <w:t>1985.~</w:t>
      </w:r>
      <w:proofErr w:type="gramEnd"/>
    </w:p>
    <w:p w14:paraId="7AA351E9"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LS*2120~</w:t>
      </w:r>
    </w:p>
    <w:p w14:paraId="668A4D4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M1*13*2*TUFTS HEALTH TOGETHER~</w:t>
      </w:r>
    </w:p>
    <w:p w14:paraId="62C3A3E3"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3*705 MOUNT AUBURN ST~</w:t>
      </w:r>
    </w:p>
    <w:p w14:paraId="0673286A"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N4*WATERTOWN*MA*02472~</w:t>
      </w:r>
    </w:p>
    <w:p w14:paraId="0AE22209"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PER*IC**TE*8882571985~</w:t>
      </w:r>
    </w:p>
    <w:p w14:paraId="2040573D"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LE*2120~</w:t>
      </w:r>
    </w:p>
    <w:p w14:paraId="5F5F79D4" w14:textId="77777777" w:rsidR="00796B8D" w:rsidRPr="00991023" w:rsidRDefault="00796B8D" w:rsidP="00796B8D">
      <w:pPr>
        <w:pStyle w:val="NoSpacing"/>
        <w:rPr>
          <w:rFonts w:asciiTheme="minorHAnsi" w:hAnsiTheme="minorHAnsi"/>
          <w:color w:val="auto"/>
          <w:sz w:val="20"/>
          <w:szCs w:val="20"/>
        </w:rPr>
      </w:pPr>
      <w:r w:rsidRPr="00991023">
        <w:rPr>
          <w:rFonts w:asciiTheme="minorHAnsi" w:hAnsiTheme="minorHAnsi"/>
          <w:color w:val="auto"/>
          <w:sz w:val="20"/>
          <w:szCs w:val="20"/>
        </w:rPr>
        <w:t>EB*1*IND*88~</w:t>
      </w:r>
    </w:p>
    <w:p w14:paraId="6CD19C78" w14:textId="77777777" w:rsidR="00796B8D" w:rsidRPr="00991023" w:rsidRDefault="00796B8D" w:rsidP="00796B8D">
      <w:pPr>
        <w:pStyle w:val="NoSpacing"/>
        <w:rPr>
          <w:rFonts w:asciiTheme="minorHAnsi" w:hAnsiTheme="minorHAnsi"/>
          <w:color w:val="auto"/>
          <w:sz w:val="20"/>
          <w:szCs w:val="20"/>
        </w:rPr>
      </w:pPr>
      <w:r w:rsidRPr="00991023">
        <w:rPr>
          <w:rFonts w:asciiTheme="minorHAnsi" w:hAnsiTheme="minorHAnsi"/>
          <w:color w:val="auto"/>
          <w:sz w:val="20"/>
          <w:szCs w:val="20"/>
        </w:rPr>
        <w:t>DTP*307*RD8*20211201-20211225~</w:t>
      </w:r>
    </w:p>
    <w:p w14:paraId="406C9B5C" w14:textId="77777777" w:rsidR="00796B8D" w:rsidRPr="00991023" w:rsidRDefault="00796B8D" w:rsidP="00796B8D">
      <w:pPr>
        <w:pStyle w:val="NoSpacing"/>
        <w:rPr>
          <w:rFonts w:asciiTheme="minorHAnsi" w:hAnsiTheme="minorHAnsi"/>
          <w:color w:val="auto"/>
          <w:sz w:val="20"/>
          <w:szCs w:val="20"/>
        </w:rPr>
      </w:pPr>
      <w:r w:rsidRPr="00991023">
        <w:rPr>
          <w:rFonts w:asciiTheme="minorHAnsi" w:hAnsiTheme="minorHAnsi"/>
          <w:color w:val="auto"/>
          <w:sz w:val="20"/>
          <w:szCs w:val="20"/>
        </w:rPr>
        <w:t>MSG*246 Member is exempt from pharmacy copays for the month of [12/</w:t>
      </w:r>
      <w:proofErr w:type="gramStart"/>
      <w:r w:rsidRPr="00991023">
        <w:rPr>
          <w:rFonts w:asciiTheme="minorHAnsi" w:hAnsiTheme="minorHAnsi"/>
          <w:color w:val="auto"/>
          <w:sz w:val="20"/>
          <w:szCs w:val="20"/>
        </w:rPr>
        <w:t>2021]~</w:t>
      </w:r>
      <w:proofErr w:type="gramEnd"/>
    </w:p>
    <w:p w14:paraId="2190E454" w14:textId="77777777" w:rsidR="00796B8D" w:rsidRPr="00991023" w:rsidRDefault="00796B8D" w:rsidP="00796B8D">
      <w:pPr>
        <w:pStyle w:val="NoSpacing"/>
        <w:rPr>
          <w:rFonts w:asciiTheme="minorHAnsi" w:hAnsiTheme="minorHAnsi"/>
          <w:color w:val="auto"/>
          <w:sz w:val="20"/>
          <w:szCs w:val="20"/>
        </w:rPr>
      </w:pPr>
      <w:r w:rsidRPr="00991023">
        <w:rPr>
          <w:rFonts w:asciiTheme="minorHAnsi" w:hAnsiTheme="minorHAnsi"/>
          <w:color w:val="auto"/>
          <w:sz w:val="20"/>
          <w:szCs w:val="20"/>
        </w:rPr>
        <w:t>EB*1*IND*88~</w:t>
      </w:r>
    </w:p>
    <w:p w14:paraId="4E941E11"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color w:val="auto"/>
          <w:sz w:val="20"/>
          <w:szCs w:val="20"/>
        </w:rPr>
        <w:lastRenderedPageBreak/>
        <w:t>DTP*307*RD8*20211226-20211230</w:t>
      </w:r>
      <w:r w:rsidRPr="00991023">
        <w:rPr>
          <w:rFonts w:asciiTheme="minorHAnsi" w:hAnsiTheme="minorHAnsi"/>
          <w:sz w:val="20"/>
          <w:szCs w:val="20"/>
        </w:rPr>
        <w:t>~</w:t>
      </w:r>
    </w:p>
    <w:p w14:paraId="23524AD1"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MSG*246 Member is exempt from pharmacy copays for the month of [12/</w:t>
      </w:r>
      <w:proofErr w:type="gramStart"/>
      <w:r w:rsidRPr="00991023">
        <w:rPr>
          <w:rFonts w:asciiTheme="minorHAnsi" w:hAnsiTheme="minorHAnsi"/>
          <w:sz w:val="20"/>
          <w:szCs w:val="20"/>
        </w:rPr>
        <w:t>2021]~</w:t>
      </w:r>
      <w:proofErr w:type="gramEnd"/>
    </w:p>
    <w:p w14:paraId="270D0932"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EB*B*IND*88***34*0~</w:t>
      </w:r>
    </w:p>
    <w:p w14:paraId="3A2691C4"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TP*307*RD8*20211201-20211231~</w:t>
      </w:r>
    </w:p>
    <w:p w14:paraId="74B2D46E"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EB*B*IND*88***34*0~</w:t>
      </w:r>
    </w:p>
    <w:p w14:paraId="0B8C8410"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DTP*307*RD8*20211201-20211231~</w:t>
      </w:r>
    </w:p>
    <w:p w14:paraId="28B3164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SE*48*0001~</w:t>
      </w:r>
    </w:p>
    <w:p w14:paraId="796A9208"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GE*1*200000082~</w:t>
      </w:r>
    </w:p>
    <w:p w14:paraId="087140DC" w14:textId="77777777" w:rsidR="00796B8D" w:rsidRPr="00991023" w:rsidRDefault="00796B8D" w:rsidP="00796B8D">
      <w:pPr>
        <w:pStyle w:val="NoSpacing"/>
        <w:rPr>
          <w:rFonts w:asciiTheme="minorHAnsi" w:hAnsiTheme="minorHAnsi"/>
          <w:sz w:val="20"/>
          <w:szCs w:val="20"/>
        </w:rPr>
      </w:pPr>
      <w:r w:rsidRPr="00991023">
        <w:rPr>
          <w:rFonts w:asciiTheme="minorHAnsi" w:hAnsiTheme="minorHAnsi"/>
          <w:sz w:val="20"/>
          <w:szCs w:val="20"/>
        </w:rPr>
        <w:t>IEA*1*200000082~</w:t>
      </w:r>
    </w:p>
    <w:p w14:paraId="5747CE65" w14:textId="77777777" w:rsidR="00242245" w:rsidRPr="00242245" w:rsidRDefault="00242245" w:rsidP="0076245F">
      <w:pPr>
        <w:pStyle w:val="Heading4"/>
      </w:pPr>
    </w:p>
    <w:p w14:paraId="4C8F9AFA" w14:textId="1765B42A" w:rsidR="00302F95" w:rsidRPr="00242245" w:rsidRDefault="00242245" w:rsidP="0076245F">
      <w:pPr>
        <w:pStyle w:val="Heading4"/>
      </w:pPr>
      <w:r w:rsidRPr="00242245">
        <w:t>5</w:t>
      </w:r>
      <w:r w:rsidR="0076245F" w:rsidRPr="00242245">
        <w:t>. A member who has both LTC with MMC score before 10/1/2023 and LTC with MDS LOC code from 10/1/2023</w:t>
      </w:r>
    </w:p>
    <w:p w14:paraId="5FEE687C" w14:textId="099DA379" w:rsidR="0076245F" w:rsidRPr="00991023" w:rsidRDefault="0076245F" w:rsidP="00991023">
      <w:pPr>
        <w:pStyle w:val="Body"/>
        <w:ind w:firstLine="432"/>
        <w:rPr>
          <w:rFonts w:asciiTheme="majorHAnsi" w:hAnsiTheme="majorHAnsi"/>
          <w:b/>
          <w:bCs/>
          <w:lang w:val="es-US"/>
        </w:rPr>
      </w:pPr>
      <w:r w:rsidRPr="00991023">
        <w:rPr>
          <w:rFonts w:asciiTheme="majorHAnsi" w:hAnsiTheme="majorHAnsi"/>
          <w:b/>
          <w:bCs/>
          <w:lang w:val="es-US"/>
        </w:rPr>
        <w:t>270</w:t>
      </w:r>
    </w:p>
    <w:p w14:paraId="5CCE03CA" w14:textId="77777777" w:rsidR="0076245F" w:rsidRPr="00991023" w:rsidRDefault="0076245F" w:rsidP="0076245F">
      <w:pPr>
        <w:rPr>
          <w:rFonts w:asciiTheme="minorHAnsi" w:hAnsiTheme="minorHAnsi" w:cstheme="minorHAnsi"/>
          <w:sz w:val="20"/>
          <w:szCs w:val="20"/>
          <w:lang w:val="es-US"/>
        </w:rPr>
      </w:pPr>
      <w:r w:rsidRPr="00991023">
        <w:rPr>
          <w:rFonts w:asciiTheme="minorHAnsi" w:hAnsiTheme="minorHAnsi" w:cstheme="minorHAnsi"/>
          <w:sz w:val="20"/>
          <w:szCs w:val="20"/>
          <w:lang w:val="es-US"/>
        </w:rPr>
        <w:t>ISA*00*          *00*          *ZZ*110048577A     *ZZ*DMA7384        *231025*0802*^*00501*000000915*1*T</w:t>
      </w:r>
      <w:proofErr w:type="gramStart"/>
      <w:r w:rsidRPr="00991023">
        <w:rPr>
          <w:rFonts w:asciiTheme="minorHAnsi" w:hAnsiTheme="minorHAnsi" w:cstheme="minorHAnsi"/>
          <w:sz w:val="20"/>
          <w:szCs w:val="20"/>
          <w:lang w:val="es-US"/>
        </w:rPr>
        <w:t>*:~</w:t>
      </w:r>
      <w:proofErr w:type="gramEnd"/>
    </w:p>
    <w:p w14:paraId="66743FA9"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GS*HS*110048577A*DMA7384*20231025*0811*134*X*005010X279A1~</w:t>
      </w:r>
    </w:p>
    <w:p w14:paraId="14BB2A16"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ST*</w:t>
      </w:r>
      <w:r w:rsidRPr="00991023">
        <w:rPr>
          <w:rFonts w:asciiTheme="minorHAnsi" w:hAnsiTheme="minorHAnsi" w:cstheme="minorHAnsi"/>
          <w:color w:val="002060"/>
          <w:sz w:val="20"/>
          <w:szCs w:val="20"/>
        </w:rPr>
        <w:t>270</w:t>
      </w:r>
      <w:r w:rsidRPr="00991023">
        <w:rPr>
          <w:rFonts w:asciiTheme="minorHAnsi" w:hAnsiTheme="minorHAnsi" w:cstheme="minorHAnsi"/>
          <w:sz w:val="20"/>
          <w:szCs w:val="20"/>
        </w:rPr>
        <w:t>*1234*005010X279A1~</w:t>
      </w:r>
    </w:p>
    <w:p w14:paraId="6B4A52D9"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BHT*0022*13**20231025*0811~</w:t>
      </w:r>
    </w:p>
    <w:p w14:paraId="1D594C44"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HL*1**20*1~</w:t>
      </w:r>
    </w:p>
    <w:p w14:paraId="05CF82E1"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M1*PR*2*MASSHEALTH*****PI*842610001~</w:t>
      </w:r>
    </w:p>
    <w:p w14:paraId="04DCB1BB"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HL*2*1*21*1~</w:t>
      </w:r>
    </w:p>
    <w:p w14:paraId="219B0B0F"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M1*1P*1*HUGHES*MICHELLE*L***XX*1134135759~</w:t>
      </w:r>
    </w:p>
    <w:p w14:paraId="5403F3CC"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HL*3*2*22*0~</w:t>
      </w:r>
    </w:p>
    <w:p w14:paraId="36ACBF8A"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TRN*1*PA145*9BI1234567~</w:t>
      </w:r>
    </w:p>
    <w:p w14:paraId="1C3CD03A"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M1*IL*1******MI*MEMBER ID~</w:t>
      </w:r>
    </w:p>
    <w:p w14:paraId="640CF24C"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291*RD8*20230925-20231025~</w:t>
      </w:r>
    </w:p>
    <w:p w14:paraId="5FB83469"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Q*30~</w:t>
      </w:r>
    </w:p>
    <w:p w14:paraId="38BF8214" w14:textId="77777777" w:rsidR="0076245F" w:rsidRPr="00991023" w:rsidRDefault="0076245F" w:rsidP="0076245F">
      <w:pPr>
        <w:rPr>
          <w:rFonts w:asciiTheme="minorHAnsi" w:hAnsiTheme="minorHAnsi" w:cstheme="minorHAnsi"/>
          <w:sz w:val="20"/>
          <w:szCs w:val="20"/>
          <w:lang w:val="es-US"/>
        </w:rPr>
      </w:pPr>
      <w:r w:rsidRPr="00991023">
        <w:rPr>
          <w:rFonts w:asciiTheme="minorHAnsi" w:hAnsiTheme="minorHAnsi" w:cstheme="minorHAnsi"/>
          <w:sz w:val="20"/>
          <w:szCs w:val="20"/>
          <w:lang w:val="es-US"/>
        </w:rPr>
        <w:t>SE*12*1234~</w:t>
      </w:r>
    </w:p>
    <w:p w14:paraId="25EDFC41" w14:textId="77777777" w:rsidR="0076245F" w:rsidRPr="00991023" w:rsidRDefault="0076245F" w:rsidP="0076245F">
      <w:pPr>
        <w:rPr>
          <w:rFonts w:asciiTheme="minorHAnsi" w:hAnsiTheme="minorHAnsi" w:cstheme="minorHAnsi"/>
          <w:sz w:val="20"/>
          <w:szCs w:val="20"/>
          <w:lang w:val="es-US"/>
        </w:rPr>
      </w:pPr>
      <w:r w:rsidRPr="00991023">
        <w:rPr>
          <w:rFonts w:asciiTheme="minorHAnsi" w:hAnsiTheme="minorHAnsi" w:cstheme="minorHAnsi"/>
          <w:sz w:val="20"/>
          <w:szCs w:val="20"/>
          <w:lang w:val="es-US"/>
        </w:rPr>
        <w:t>GE*1*134~</w:t>
      </w:r>
    </w:p>
    <w:p w14:paraId="7F951F76" w14:textId="35F30BED" w:rsidR="0076245F" w:rsidRPr="00991023" w:rsidRDefault="0076245F" w:rsidP="00991023">
      <w:pPr>
        <w:pStyle w:val="Body"/>
        <w:rPr>
          <w:rFonts w:asciiTheme="minorHAnsi" w:hAnsiTheme="minorHAnsi"/>
          <w:lang w:val="es-US"/>
        </w:rPr>
      </w:pPr>
      <w:r w:rsidRPr="00991023">
        <w:rPr>
          <w:rFonts w:asciiTheme="minorHAnsi" w:hAnsiTheme="minorHAnsi" w:cstheme="minorHAnsi"/>
          <w:sz w:val="20"/>
          <w:szCs w:val="20"/>
          <w:lang w:val="es-US"/>
          <w14:textOutline w14:w="0" w14:cap="rnd" w14:cmpd="sng" w14:algn="ctr">
            <w14:noFill/>
            <w14:prstDash w14:val="solid"/>
            <w14:bevel/>
          </w14:textOutline>
        </w:rPr>
        <w:t>IEA*1*000000915~</w:t>
      </w:r>
    </w:p>
    <w:p w14:paraId="1F5507DA" w14:textId="1A9CDE41" w:rsidR="00CA43C8" w:rsidRPr="00991023" w:rsidRDefault="0076245F" w:rsidP="00CA43C8">
      <w:pPr>
        <w:pStyle w:val="NoSpacing"/>
        <w:rPr>
          <w:rFonts w:ascii="Cambria" w:hAnsi="Cambria"/>
          <w:b/>
          <w:bCs/>
          <w:lang w:val="es-US"/>
        </w:rPr>
      </w:pPr>
      <w:r w:rsidRPr="00991023">
        <w:rPr>
          <w:rFonts w:ascii="Cambria" w:hAnsi="Cambria"/>
          <w:b/>
          <w:bCs/>
          <w:lang w:val="es-US"/>
        </w:rPr>
        <w:t>271</w:t>
      </w:r>
    </w:p>
    <w:p w14:paraId="0F071751" w14:textId="714CA890" w:rsidR="0076245F" w:rsidRPr="00991023" w:rsidRDefault="0076245F" w:rsidP="00CA43C8">
      <w:pPr>
        <w:pStyle w:val="NoSpacing"/>
        <w:rPr>
          <w:rFonts w:ascii="Cambria" w:hAnsi="Cambria"/>
          <w:sz w:val="20"/>
          <w:szCs w:val="20"/>
          <w:lang w:val="es-US"/>
        </w:rPr>
      </w:pPr>
    </w:p>
    <w:p w14:paraId="0D095545" w14:textId="77777777" w:rsidR="0076245F" w:rsidRPr="00991023" w:rsidRDefault="0076245F" w:rsidP="0076245F">
      <w:pPr>
        <w:rPr>
          <w:rFonts w:asciiTheme="minorHAnsi" w:hAnsiTheme="minorHAnsi" w:cstheme="minorHAnsi"/>
          <w:sz w:val="20"/>
          <w:szCs w:val="20"/>
          <w:lang w:val="es-US"/>
        </w:rPr>
      </w:pPr>
      <w:r w:rsidRPr="00991023">
        <w:rPr>
          <w:rFonts w:asciiTheme="minorHAnsi" w:hAnsiTheme="minorHAnsi" w:cstheme="minorHAnsi"/>
          <w:sz w:val="20"/>
          <w:szCs w:val="20"/>
          <w:lang w:val="es-US"/>
        </w:rPr>
        <w:t>ISA*00*          *00*          *ZZ*DMA7384        *ZZ*110048577A     *231025*1553*^*00501*200000125*0*T</w:t>
      </w:r>
      <w:proofErr w:type="gramStart"/>
      <w:r w:rsidRPr="00991023">
        <w:rPr>
          <w:rFonts w:asciiTheme="minorHAnsi" w:hAnsiTheme="minorHAnsi" w:cstheme="minorHAnsi"/>
          <w:sz w:val="20"/>
          <w:szCs w:val="20"/>
          <w:lang w:val="es-US"/>
        </w:rPr>
        <w:t>*:~</w:t>
      </w:r>
      <w:proofErr w:type="gramEnd"/>
    </w:p>
    <w:p w14:paraId="3A18FCED"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GS*HB*DMA7384*110048577A*20231025*155323*200000125*X*005010X279A1~</w:t>
      </w:r>
    </w:p>
    <w:p w14:paraId="6BABE729"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ST*271*0001*005010X279A1~</w:t>
      </w:r>
    </w:p>
    <w:p w14:paraId="3CD012A5"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BHT*0022*11**20231025*1553~</w:t>
      </w:r>
    </w:p>
    <w:p w14:paraId="15681C6F"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HL*1**20*1~</w:t>
      </w:r>
    </w:p>
    <w:p w14:paraId="561795A8"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M1*PR*2*MASSHEALTH*****46*DMA7384~</w:t>
      </w:r>
    </w:p>
    <w:p w14:paraId="61D524DF"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PER*IC*MASSHEALTH CUSTOMER SERVICE*EM*edi@mahealth.net*TE*8008412900~</w:t>
      </w:r>
    </w:p>
    <w:p w14:paraId="48F46CDB"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HL*2*1*21*1~</w:t>
      </w:r>
    </w:p>
    <w:p w14:paraId="6400F256"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M1*1P*1*HUGHES*****XX*1134135759~</w:t>
      </w:r>
    </w:p>
    <w:p w14:paraId="135DB2D9"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HL*3*2*22*0~</w:t>
      </w:r>
    </w:p>
    <w:p w14:paraId="0CA2EE00"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TRN*2*PA145*9BI1234567~</w:t>
      </w:r>
    </w:p>
    <w:p w14:paraId="61912E32"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TRN*1*2321600000013*1046002284~</w:t>
      </w:r>
    </w:p>
    <w:p w14:paraId="19A616D9"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M1*IL*1*MEMBER LAST NAME*MEMBER FIRST NAME****MI*MEMBER ID~</w:t>
      </w:r>
    </w:p>
    <w:p w14:paraId="13C73EC7"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REF*3H*526~</w:t>
      </w:r>
    </w:p>
    <w:p w14:paraId="5DC017C1"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3*MEMBER ADDRESS~</w:t>
      </w:r>
    </w:p>
    <w:p w14:paraId="2D5C418C"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4*CITY*STATE*ZIP CODE~</w:t>
      </w:r>
    </w:p>
    <w:p w14:paraId="474B6A0E"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MG*D8*DATE OF BIRTH*GENDER~</w:t>
      </w:r>
    </w:p>
    <w:p w14:paraId="33307EE4"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291*RD8*20230925-20231025~</w:t>
      </w:r>
    </w:p>
    <w:p w14:paraId="6680C891"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1*IND*30**MASSHEALTH STANDARD~</w:t>
      </w:r>
    </w:p>
    <w:p w14:paraId="759B5769"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307*RD8*20230925-20231025~</w:t>
      </w:r>
    </w:p>
    <w:p w14:paraId="63755732"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MSG*611 Member is Qualified Medicare Beneficiary. See 130 CMR 519.</w:t>
      </w:r>
      <w:proofErr w:type="gramStart"/>
      <w:r w:rsidRPr="00991023">
        <w:rPr>
          <w:rFonts w:asciiTheme="minorHAnsi" w:hAnsiTheme="minorHAnsi" w:cstheme="minorHAnsi"/>
          <w:sz w:val="20"/>
          <w:szCs w:val="20"/>
        </w:rPr>
        <w:t>010.~</w:t>
      </w:r>
      <w:proofErr w:type="gramEnd"/>
    </w:p>
    <w:p w14:paraId="279F0357"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MSG*608 Member eligible for Medicare Part D. For member enrollment status or other information call 1-800-MEDICARE (1-800-633-4227</w:t>
      </w:r>
      <w:proofErr w:type="gramStart"/>
      <w:r w:rsidRPr="00991023">
        <w:rPr>
          <w:rFonts w:asciiTheme="minorHAnsi" w:hAnsiTheme="minorHAnsi" w:cstheme="minorHAnsi"/>
          <w:sz w:val="20"/>
          <w:szCs w:val="20"/>
        </w:rPr>
        <w:t>).~</w:t>
      </w:r>
      <w:proofErr w:type="gramEnd"/>
    </w:p>
    <w:p w14:paraId="1A4FE2D8"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 xml:space="preserve">MSG*991 Certain HSN dental services available at community health centers and hospital-based health </w:t>
      </w:r>
      <w:proofErr w:type="gramStart"/>
      <w:r w:rsidRPr="00991023">
        <w:rPr>
          <w:rFonts w:asciiTheme="minorHAnsi" w:hAnsiTheme="minorHAnsi" w:cstheme="minorHAnsi"/>
          <w:sz w:val="20"/>
          <w:szCs w:val="20"/>
        </w:rPr>
        <w:t>centers.~</w:t>
      </w:r>
      <w:proofErr w:type="gramEnd"/>
    </w:p>
    <w:p w14:paraId="05BE41D4"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lastRenderedPageBreak/>
        <w:t xml:space="preserve">MSG*614 Bill hospice provider if service is related to terminal </w:t>
      </w:r>
      <w:proofErr w:type="gramStart"/>
      <w:r w:rsidRPr="00991023">
        <w:rPr>
          <w:rFonts w:asciiTheme="minorHAnsi" w:hAnsiTheme="minorHAnsi" w:cstheme="minorHAnsi"/>
          <w:sz w:val="20"/>
          <w:szCs w:val="20"/>
        </w:rPr>
        <w:t>illness.~</w:t>
      </w:r>
      <w:proofErr w:type="gramEnd"/>
    </w:p>
    <w:p w14:paraId="6EF00ED2"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R**30**MEDICARE A~</w:t>
      </w:r>
    </w:p>
    <w:p w14:paraId="0A757FF5"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REF*1W*5J00WM6EK27~</w:t>
      </w:r>
    </w:p>
    <w:p w14:paraId="58BAA29C"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290*RD8*20230925-20231025~</w:t>
      </w:r>
    </w:p>
    <w:p w14:paraId="0AFD14E4"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LS*2120~</w:t>
      </w:r>
    </w:p>
    <w:p w14:paraId="2A17169E"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M1*PRP*2*MEDICARE A CLAIM*****PI*0084000~</w:t>
      </w:r>
    </w:p>
    <w:p w14:paraId="52CB702F" w14:textId="77777777" w:rsidR="0076245F" w:rsidRPr="00991023" w:rsidRDefault="0076245F" w:rsidP="0076245F">
      <w:pPr>
        <w:rPr>
          <w:rFonts w:asciiTheme="minorHAnsi" w:hAnsiTheme="minorHAnsi" w:cstheme="minorHAnsi"/>
          <w:sz w:val="20"/>
          <w:szCs w:val="20"/>
          <w:lang w:val="es-US"/>
        </w:rPr>
      </w:pPr>
      <w:r w:rsidRPr="00991023">
        <w:rPr>
          <w:rFonts w:asciiTheme="minorHAnsi" w:hAnsiTheme="minorHAnsi" w:cstheme="minorHAnsi"/>
          <w:sz w:val="20"/>
          <w:szCs w:val="20"/>
          <w:lang w:val="es-US"/>
        </w:rPr>
        <w:t>LE*2120~</w:t>
      </w:r>
    </w:p>
    <w:p w14:paraId="619B8B2C" w14:textId="77777777" w:rsidR="0076245F" w:rsidRPr="00991023" w:rsidRDefault="0076245F" w:rsidP="0076245F">
      <w:pPr>
        <w:rPr>
          <w:rFonts w:asciiTheme="minorHAnsi" w:hAnsiTheme="minorHAnsi" w:cstheme="minorHAnsi"/>
          <w:sz w:val="20"/>
          <w:szCs w:val="20"/>
          <w:lang w:val="es-US"/>
        </w:rPr>
      </w:pPr>
      <w:r w:rsidRPr="00991023">
        <w:rPr>
          <w:rFonts w:asciiTheme="minorHAnsi" w:hAnsiTheme="minorHAnsi" w:cstheme="minorHAnsi"/>
          <w:sz w:val="20"/>
          <w:szCs w:val="20"/>
          <w:lang w:val="es-US"/>
        </w:rPr>
        <w:t>EB*R**30**MEDICARE B~</w:t>
      </w:r>
    </w:p>
    <w:p w14:paraId="2736F77E" w14:textId="77777777" w:rsidR="0076245F" w:rsidRPr="00991023" w:rsidRDefault="0076245F" w:rsidP="0076245F">
      <w:pPr>
        <w:rPr>
          <w:rFonts w:asciiTheme="minorHAnsi" w:hAnsiTheme="minorHAnsi" w:cstheme="minorHAnsi"/>
          <w:sz w:val="20"/>
          <w:szCs w:val="20"/>
          <w:lang w:val="es-US"/>
        </w:rPr>
      </w:pPr>
      <w:r w:rsidRPr="00991023">
        <w:rPr>
          <w:rFonts w:asciiTheme="minorHAnsi" w:hAnsiTheme="minorHAnsi" w:cstheme="minorHAnsi"/>
          <w:sz w:val="20"/>
          <w:szCs w:val="20"/>
          <w:lang w:val="es-US"/>
        </w:rPr>
        <w:t>REF*1W*5J00WM6EK27~</w:t>
      </w:r>
    </w:p>
    <w:p w14:paraId="02C174D1" w14:textId="77777777" w:rsidR="0076245F" w:rsidRPr="00991023" w:rsidRDefault="0076245F" w:rsidP="0076245F">
      <w:pPr>
        <w:rPr>
          <w:rFonts w:asciiTheme="minorHAnsi" w:hAnsiTheme="minorHAnsi" w:cstheme="minorHAnsi"/>
          <w:sz w:val="20"/>
          <w:szCs w:val="20"/>
          <w:lang w:val="es-US"/>
        </w:rPr>
      </w:pPr>
      <w:r w:rsidRPr="00991023">
        <w:rPr>
          <w:rFonts w:asciiTheme="minorHAnsi" w:hAnsiTheme="minorHAnsi" w:cstheme="minorHAnsi"/>
          <w:sz w:val="20"/>
          <w:szCs w:val="20"/>
          <w:lang w:val="es-US"/>
        </w:rPr>
        <w:t>DTP*290*RD8*20230925-20231025~</w:t>
      </w:r>
    </w:p>
    <w:p w14:paraId="52AB39CF"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LS*2120~</w:t>
      </w:r>
    </w:p>
    <w:p w14:paraId="0DD5A9C6"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M1*PRP*2*MEDICARE B CLAIMS*****PI*0085000~</w:t>
      </w:r>
    </w:p>
    <w:p w14:paraId="34E91CBA" w14:textId="074095A8" w:rsidR="00991023"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LE*2120~</w:t>
      </w:r>
    </w:p>
    <w:p w14:paraId="757D9750"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EB*X**30**N-190.0~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MMQ information from 9/25/2023 – 09/30/2023</w:t>
      </w:r>
    </w:p>
    <w:p w14:paraId="6E22C707"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DTP*292*RD8*20230925-</w:t>
      </w:r>
      <w:r w:rsidRPr="00991023">
        <w:rPr>
          <w:rFonts w:asciiTheme="minorHAnsi" w:hAnsiTheme="minorHAnsi" w:cstheme="minorHAnsi"/>
          <w:b/>
          <w:bCs/>
          <w:sz w:val="20"/>
          <w:szCs w:val="20"/>
        </w:rPr>
        <w:t>20230930</w:t>
      </w:r>
      <w:r w:rsidRPr="00991023">
        <w:rPr>
          <w:rFonts w:asciiTheme="minorHAnsi" w:hAnsiTheme="minorHAnsi" w:cstheme="minorHAnsi"/>
          <w:sz w:val="20"/>
          <w:szCs w:val="20"/>
        </w:rPr>
        <w:t xml:space="preserve">~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LTC MMC Effective and End date</w:t>
      </w:r>
    </w:p>
    <w:p w14:paraId="473A5832"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DTP*435*D8*20220421~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LTC MMC Admission Date</w:t>
      </w:r>
    </w:p>
    <w:p w14:paraId="24564B5C"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DTP*193*D8*20230925~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LTC MMC Begin Date</w:t>
      </w:r>
    </w:p>
    <w:p w14:paraId="1D95D00E"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DTP*194*D8*</w:t>
      </w:r>
      <w:r w:rsidRPr="00991023">
        <w:rPr>
          <w:rFonts w:asciiTheme="minorHAnsi" w:hAnsiTheme="minorHAnsi" w:cstheme="minorHAnsi"/>
          <w:b/>
          <w:bCs/>
          <w:sz w:val="20"/>
          <w:szCs w:val="20"/>
        </w:rPr>
        <w:t>20230930</w:t>
      </w:r>
      <w:r w:rsidRPr="00991023">
        <w:rPr>
          <w:rFonts w:asciiTheme="minorHAnsi" w:hAnsiTheme="minorHAnsi" w:cstheme="minorHAnsi"/>
          <w:sz w:val="20"/>
          <w:szCs w:val="20"/>
        </w:rPr>
        <w:t xml:space="preserve">~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LTC MMC End date</w:t>
      </w:r>
    </w:p>
    <w:p w14:paraId="175B7571"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MSG*111 Resident at Long-Term-Care </w:t>
      </w:r>
      <w:proofErr w:type="gramStart"/>
      <w:r w:rsidRPr="00991023">
        <w:rPr>
          <w:rFonts w:asciiTheme="minorHAnsi" w:hAnsiTheme="minorHAnsi" w:cstheme="minorHAnsi"/>
          <w:sz w:val="20"/>
          <w:szCs w:val="20"/>
        </w:rPr>
        <w:t>Facility.~</w:t>
      </w:r>
      <w:proofErr w:type="gramEnd"/>
      <w:r w:rsidRPr="00991023">
        <w:rPr>
          <w:rFonts w:asciiTheme="minorHAnsi" w:hAnsiTheme="minorHAnsi" w:cstheme="minorHAnsi"/>
          <w:sz w:val="20"/>
          <w:szCs w:val="20"/>
        </w:rPr>
        <w:t xml:space="preserve"> </w:t>
      </w:r>
    </w:p>
    <w:p w14:paraId="2AB5270D"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LS*2120~</w:t>
      </w:r>
    </w:p>
    <w:p w14:paraId="02A7DDA4"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NM1*FA*2*PROVIDER NAME*****XX*NPI~</w:t>
      </w:r>
    </w:p>
    <w:p w14:paraId="7CEE8DBA"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N3*PROVIDER ADDRESS~</w:t>
      </w:r>
    </w:p>
    <w:p w14:paraId="66C01EC4"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N4*CITY*STATE*ZIP CODE~</w:t>
      </w:r>
    </w:p>
    <w:p w14:paraId="73694241"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PER*IC**TE*PHONE NUMBER~ </w:t>
      </w:r>
    </w:p>
    <w:p w14:paraId="281FBDE3"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LE*2120~</w:t>
      </w:r>
    </w:p>
    <w:p w14:paraId="64C4741F"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G*IND*30**Nursing Home/ICF/Chronic**1133.05~</w:t>
      </w:r>
    </w:p>
    <w:p w14:paraId="5FA7AE1D"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C*IND*30****0~</w:t>
      </w:r>
    </w:p>
    <w:p w14:paraId="3ECF7B1B"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1*IND*88~</w:t>
      </w:r>
    </w:p>
    <w:p w14:paraId="38B29C37"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307*RD8*20230925-20231025~</w:t>
      </w:r>
    </w:p>
    <w:p w14:paraId="371FC8EA"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MSG*246 Member is exempt from pharmacy copays for the month of [10/</w:t>
      </w:r>
      <w:proofErr w:type="gramStart"/>
      <w:r w:rsidRPr="00991023">
        <w:rPr>
          <w:rFonts w:asciiTheme="minorHAnsi" w:hAnsiTheme="minorHAnsi" w:cstheme="minorHAnsi"/>
          <w:sz w:val="20"/>
          <w:szCs w:val="20"/>
        </w:rPr>
        <w:t>2023]~</w:t>
      </w:r>
      <w:proofErr w:type="gramEnd"/>
    </w:p>
    <w:p w14:paraId="596B982A"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MSG*246 Member is exempt from pharmacy copays for the month of [09/</w:t>
      </w:r>
      <w:proofErr w:type="gramStart"/>
      <w:r w:rsidRPr="00991023">
        <w:rPr>
          <w:rFonts w:asciiTheme="minorHAnsi" w:hAnsiTheme="minorHAnsi" w:cstheme="minorHAnsi"/>
          <w:sz w:val="20"/>
          <w:szCs w:val="20"/>
        </w:rPr>
        <w:t>2023]~</w:t>
      </w:r>
      <w:proofErr w:type="gramEnd"/>
    </w:p>
    <w:p w14:paraId="0FB97753"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B*IND*88***34*20~</w:t>
      </w:r>
    </w:p>
    <w:p w14:paraId="59236C7D"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307*RD8*20231001-20231031~</w:t>
      </w:r>
    </w:p>
    <w:p w14:paraId="3F05E03C"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J*IND*88***34*0~</w:t>
      </w:r>
    </w:p>
    <w:p w14:paraId="5F783C0E"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307*RD8*20231001-20231031~</w:t>
      </w:r>
    </w:p>
    <w:p w14:paraId="22A4D242"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B*IND*88***34*20~</w:t>
      </w:r>
    </w:p>
    <w:p w14:paraId="2822FA68"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307*RD8*20230901-20230930~</w:t>
      </w:r>
    </w:p>
    <w:p w14:paraId="60ED25BF"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EB*J*IND*88***34*0~</w:t>
      </w:r>
    </w:p>
    <w:p w14:paraId="04CDF28C"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TP*307*RD8*20230901-20230930~</w:t>
      </w:r>
    </w:p>
    <w:p w14:paraId="6BDE9662"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EB*1*IND*54~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MDS information from 10/01/2023 – 10/25/2023 with MDS LOC code</w:t>
      </w:r>
    </w:p>
    <w:p w14:paraId="553C3047"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DTP*292*RD8*</w:t>
      </w:r>
      <w:r w:rsidRPr="00991023">
        <w:rPr>
          <w:rFonts w:asciiTheme="minorHAnsi" w:hAnsiTheme="minorHAnsi" w:cstheme="minorHAnsi"/>
          <w:b/>
          <w:bCs/>
          <w:sz w:val="20"/>
          <w:szCs w:val="20"/>
        </w:rPr>
        <w:t>20231001</w:t>
      </w:r>
      <w:r w:rsidRPr="00991023">
        <w:rPr>
          <w:rFonts w:asciiTheme="minorHAnsi" w:hAnsiTheme="minorHAnsi" w:cstheme="minorHAnsi"/>
          <w:sz w:val="20"/>
          <w:szCs w:val="20"/>
        </w:rPr>
        <w:t xml:space="preserve">-20231025~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LTC MDS Effective and End date</w:t>
      </w:r>
    </w:p>
    <w:p w14:paraId="0114E53F"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DTP*435*D8*20230401~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LTC MDS Admission Date</w:t>
      </w:r>
    </w:p>
    <w:p w14:paraId="19AB4003"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DTP*193*D8*</w:t>
      </w:r>
      <w:r w:rsidRPr="00991023">
        <w:rPr>
          <w:rFonts w:asciiTheme="minorHAnsi" w:hAnsiTheme="minorHAnsi" w:cstheme="minorHAnsi"/>
          <w:b/>
          <w:bCs/>
          <w:sz w:val="20"/>
          <w:szCs w:val="20"/>
        </w:rPr>
        <w:t>20231001</w:t>
      </w:r>
      <w:r w:rsidRPr="00991023">
        <w:rPr>
          <w:rFonts w:asciiTheme="minorHAnsi" w:hAnsiTheme="minorHAnsi" w:cstheme="minorHAnsi"/>
          <w:sz w:val="20"/>
          <w:szCs w:val="20"/>
        </w:rPr>
        <w:t xml:space="preserve">~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LTC MDS Begin Date</w:t>
      </w:r>
    </w:p>
    <w:p w14:paraId="59C36751"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DTP*194*D8*20231025~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LTC MDS End date</w:t>
      </w:r>
    </w:p>
    <w:p w14:paraId="385F648F"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MSG*MDS LOC Code; X~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MSG segment displayed when MDS LOC is available for a member.</w:t>
      </w:r>
    </w:p>
    <w:p w14:paraId="3EA180BD"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LS*2120~</w:t>
      </w:r>
    </w:p>
    <w:p w14:paraId="54D4B4BE"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NM1*FA*2*PROVIDER NAME*****XX*NPI~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MDS Provider information</w:t>
      </w:r>
    </w:p>
    <w:p w14:paraId="7F26ADF1"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N3*PROVIDER ADDRESS~</w:t>
      </w:r>
    </w:p>
    <w:p w14:paraId="09EBFD5A"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N4*CITY*STATE*ZIP CODE~</w:t>
      </w:r>
    </w:p>
    <w:p w14:paraId="3D63107B"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PER*IC**TE*PHONE NUMBER~ </w:t>
      </w:r>
      <w:r w:rsidRPr="00991023">
        <w:rPr>
          <w:rFonts w:asciiTheme="minorHAnsi" w:hAnsiTheme="minorHAnsi" w:cstheme="minorHAnsi"/>
          <w:b/>
          <w:bCs/>
          <w:sz w:val="20"/>
          <w:szCs w:val="20"/>
        </w:rPr>
        <w:sym w:font="Wingdings" w:char="F0E0"/>
      </w:r>
      <w:r w:rsidRPr="00991023">
        <w:rPr>
          <w:rFonts w:asciiTheme="minorHAnsi" w:hAnsiTheme="minorHAnsi" w:cstheme="minorHAnsi"/>
          <w:b/>
          <w:bCs/>
          <w:sz w:val="20"/>
          <w:szCs w:val="20"/>
        </w:rPr>
        <w:t xml:space="preserve"> AS EXPECTED, PER02 is NULL/BLANK for MDS.</w:t>
      </w:r>
    </w:p>
    <w:p w14:paraId="1C7C0DA9" w14:textId="77777777" w:rsidR="0076245F" w:rsidRPr="00991023" w:rsidRDefault="0076245F" w:rsidP="00C0512F">
      <w:pPr>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LE*2120~</w:t>
      </w:r>
    </w:p>
    <w:p w14:paraId="5E24D11A"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SE*73*0001~</w:t>
      </w:r>
    </w:p>
    <w:p w14:paraId="4576C1F0"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GE*1*200000125~</w:t>
      </w:r>
    </w:p>
    <w:p w14:paraId="24EB81C4" w14:textId="283C35C5"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IEA*1*200000125~</w:t>
      </w:r>
    </w:p>
    <w:p w14:paraId="28E78954" w14:textId="348CC3C8" w:rsidR="0076245F" w:rsidRDefault="0076245F" w:rsidP="0076245F">
      <w:pPr>
        <w:pStyle w:val="NoSpacing"/>
        <w:rPr>
          <w:rFonts w:cstheme="minorHAnsi"/>
          <w:sz w:val="20"/>
          <w:szCs w:val="20"/>
        </w:rPr>
      </w:pPr>
    </w:p>
    <w:p w14:paraId="173F927F" w14:textId="77777777" w:rsidR="00CB11E6" w:rsidRPr="00242245" w:rsidRDefault="00CB11E6" w:rsidP="0076245F">
      <w:pPr>
        <w:pStyle w:val="NoSpacing"/>
        <w:rPr>
          <w:rFonts w:cstheme="minorHAnsi"/>
          <w:sz w:val="20"/>
          <w:szCs w:val="20"/>
        </w:rPr>
      </w:pPr>
    </w:p>
    <w:p w14:paraId="21210FD6" w14:textId="66F71372" w:rsidR="0076245F" w:rsidRPr="00242245" w:rsidRDefault="0076245F" w:rsidP="0076245F">
      <w:pPr>
        <w:pStyle w:val="NoSpacing"/>
        <w:rPr>
          <w:rFonts w:cstheme="minorHAnsi"/>
          <w:sz w:val="20"/>
          <w:szCs w:val="20"/>
        </w:rPr>
      </w:pPr>
    </w:p>
    <w:p w14:paraId="62C83212" w14:textId="077E0A10" w:rsidR="0076245F" w:rsidRPr="00242245" w:rsidRDefault="00242245" w:rsidP="0076245F">
      <w:pPr>
        <w:pStyle w:val="Heading4"/>
      </w:pPr>
      <w:r>
        <w:lastRenderedPageBreak/>
        <w:t>6</w:t>
      </w:r>
      <w:r w:rsidR="0076245F" w:rsidRPr="00242245">
        <w:t xml:space="preserve">. Member who has only LTC </w:t>
      </w:r>
      <w:r w:rsidR="0076245F" w:rsidRPr="00991023">
        <w:rPr>
          <w:color w:val="auto"/>
        </w:rPr>
        <w:t xml:space="preserve">with </w:t>
      </w:r>
      <w:r w:rsidR="0076245F" w:rsidRPr="00242245">
        <w:t>MDS LOC code from 10/1/2023</w:t>
      </w:r>
    </w:p>
    <w:p w14:paraId="4637B25C" w14:textId="37C98103" w:rsidR="0076245F" w:rsidRPr="00991023" w:rsidRDefault="0076245F" w:rsidP="00991023">
      <w:pPr>
        <w:pStyle w:val="Body"/>
        <w:ind w:firstLine="432"/>
        <w:rPr>
          <w:rFonts w:asciiTheme="majorHAnsi" w:hAnsiTheme="majorHAnsi"/>
          <w:b/>
          <w:bCs/>
          <w:lang w:val="es-US"/>
        </w:rPr>
      </w:pPr>
      <w:r w:rsidRPr="00991023">
        <w:rPr>
          <w:rFonts w:asciiTheme="majorHAnsi" w:hAnsiTheme="majorHAnsi"/>
          <w:b/>
          <w:bCs/>
          <w:lang w:val="es-US"/>
        </w:rPr>
        <w:t>270</w:t>
      </w:r>
    </w:p>
    <w:p w14:paraId="07ACE2A2" w14:textId="77777777" w:rsidR="0076245F" w:rsidRPr="00991023" w:rsidRDefault="0076245F" w:rsidP="0076245F">
      <w:pPr>
        <w:rPr>
          <w:rFonts w:asciiTheme="minorHAnsi" w:hAnsiTheme="minorHAnsi" w:cstheme="minorHAnsi"/>
          <w:noProof/>
          <w:sz w:val="20"/>
          <w:szCs w:val="20"/>
          <w:lang w:val="es-US"/>
        </w:rPr>
      </w:pPr>
      <w:r w:rsidRPr="00991023">
        <w:rPr>
          <w:rFonts w:asciiTheme="minorHAnsi" w:hAnsiTheme="minorHAnsi" w:cstheme="minorHAnsi"/>
          <w:noProof/>
          <w:sz w:val="20"/>
          <w:szCs w:val="20"/>
          <w:lang w:val="es-US"/>
        </w:rPr>
        <w:t>ISA*00*          *00*          *ZZ*110048577A     *ZZ*DMA7384        *</w:t>
      </w:r>
      <w:r w:rsidRPr="00991023">
        <w:rPr>
          <w:rFonts w:asciiTheme="minorHAnsi" w:hAnsiTheme="minorHAnsi" w:cstheme="minorHAnsi"/>
          <w:sz w:val="20"/>
          <w:szCs w:val="20"/>
          <w:lang w:val="es-US"/>
        </w:rPr>
        <w:t>231025</w:t>
      </w:r>
      <w:r w:rsidRPr="00991023">
        <w:rPr>
          <w:rFonts w:asciiTheme="minorHAnsi" w:hAnsiTheme="minorHAnsi" w:cstheme="minorHAnsi"/>
          <w:noProof/>
          <w:sz w:val="20"/>
          <w:szCs w:val="20"/>
          <w:lang w:val="es-US"/>
        </w:rPr>
        <w:t>*0802*^*00501*000000915*1*T*:~</w:t>
      </w:r>
    </w:p>
    <w:p w14:paraId="0E7F0319"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GS*HS*110048577A*DMA7384*20231025*0811*134*X*005010X279A1~</w:t>
      </w:r>
    </w:p>
    <w:p w14:paraId="39A689EF"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ST*270*1234*005010X279A1~</w:t>
      </w:r>
    </w:p>
    <w:p w14:paraId="450663F9"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BHT*0022*13**20231025*0811~</w:t>
      </w:r>
    </w:p>
    <w:p w14:paraId="2136329B"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HL*1**20*1~</w:t>
      </w:r>
    </w:p>
    <w:p w14:paraId="37403468"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NM1*PR*2*MASSHEALTH*****PI*842610001~</w:t>
      </w:r>
    </w:p>
    <w:p w14:paraId="35275A4A"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HL*2*1*21*1~</w:t>
      </w:r>
    </w:p>
    <w:p w14:paraId="41BFA0EC"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NM1*1P*1*HUGHES*MICHELLE*L***XX*1134135759~</w:t>
      </w:r>
    </w:p>
    <w:p w14:paraId="6F8D67FB"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HL*3*2*22*0~</w:t>
      </w:r>
    </w:p>
    <w:p w14:paraId="1EDAF7C1"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TRN*1*PA145*9BI1234567~</w:t>
      </w:r>
    </w:p>
    <w:p w14:paraId="515F6C6C"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NM1*IL*1******MI*</w:t>
      </w:r>
      <w:r w:rsidRPr="00991023">
        <w:rPr>
          <w:rFonts w:asciiTheme="minorHAnsi" w:hAnsiTheme="minorHAnsi" w:cstheme="minorHAnsi"/>
          <w:sz w:val="20"/>
          <w:szCs w:val="20"/>
        </w:rPr>
        <w:t>MEMBER ID</w:t>
      </w:r>
      <w:r w:rsidRPr="00991023">
        <w:rPr>
          <w:rFonts w:asciiTheme="minorHAnsi" w:hAnsiTheme="minorHAnsi" w:cstheme="minorHAnsi"/>
          <w:noProof/>
          <w:sz w:val="20"/>
          <w:szCs w:val="20"/>
        </w:rPr>
        <w:t>~</w:t>
      </w:r>
    </w:p>
    <w:p w14:paraId="54CF45BF"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DTP*291*RD8*</w:t>
      </w:r>
      <w:r w:rsidRPr="00991023">
        <w:rPr>
          <w:rFonts w:asciiTheme="minorHAnsi" w:hAnsiTheme="minorHAnsi" w:cstheme="minorHAnsi"/>
          <w:sz w:val="20"/>
          <w:szCs w:val="20"/>
        </w:rPr>
        <w:t>20231005-20231025</w:t>
      </w:r>
      <w:r w:rsidRPr="00991023">
        <w:rPr>
          <w:rFonts w:asciiTheme="minorHAnsi" w:hAnsiTheme="minorHAnsi" w:cstheme="minorHAnsi"/>
          <w:noProof/>
          <w:sz w:val="20"/>
          <w:szCs w:val="20"/>
        </w:rPr>
        <w:t>~</w:t>
      </w:r>
    </w:p>
    <w:p w14:paraId="2EB39A69" w14:textId="77777777" w:rsidR="0076245F" w:rsidRPr="00991023" w:rsidRDefault="0076245F" w:rsidP="0076245F">
      <w:pPr>
        <w:rPr>
          <w:rFonts w:asciiTheme="minorHAnsi" w:hAnsiTheme="minorHAnsi" w:cstheme="minorHAnsi"/>
          <w:noProof/>
          <w:sz w:val="20"/>
          <w:szCs w:val="20"/>
        </w:rPr>
      </w:pPr>
      <w:r w:rsidRPr="00991023">
        <w:rPr>
          <w:rFonts w:asciiTheme="minorHAnsi" w:hAnsiTheme="minorHAnsi" w:cstheme="minorHAnsi"/>
          <w:noProof/>
          <w:sz w:val="20"/>
          <w:szCs w:val="20"/>
        </w:rPr>
        <w:t>EQ*30~</w:t>
      </w:r>
    </w:p>
    <w:p w14:paraId="3B3788CF" w14:textId="77777777" w:rsidR="0076245F" w:rsidRPr="00991023" w:rsidRDefault="0076245F" w:rsidP="0076245F">
      <w:pPr>
        <w:rPr>
          <w:rFonts w:asciiTheme="minorHAnsi" w:hAnsiTheme="minorHAnsi" w:cstheme="minorHAnsi"/>
          <w:noProof/>
          <w:sz w:val="20"/>
          <w:szCs w:val="20"/>
          <w:lang w:val="es-US"/>
        </w:rPr>
      </w:pPr>
      <w:r w:rsidRPr="00991023">
        <w:rPr>
          <w:rFonts w:asciiTheme="minorHAnsi" w:hAnsiTheme="minorHAnsi" w:cstheme="minorHAnsi"/>
          <w:noProof/>
          <w:sz w:val="20"/>
          <w:szCs w:val="20"/>
          <w:lang w:val="es-US"/>
        </w:rPr>
        <w:t>SE*12*1234~</w:t>
      </w:r>
    </w:p>
    <w:p w14:paraId="5C883ECB" w14:textId="77777777" w:rsidR="0076245F" w:rsidRPr="00991023" w:rsidRDefault="0076245F" w:rsidP="0076245F">
      <w:pPr>
        <w:rPr>
          <w:rFonts w:asciiTheme="minorHAnsi" w:hAnsiTheme="minorHAnsi" w:cstheme="minorHAnsi"/>
          <w:noProof/>
          <w:sz w:val="20"/>
          <w:szCs w:val="20"/>
          <w:lang w:val="es-US"/>
        </w:rPr>
      </w:pPr>
      <w:r w:rsidRPr="00991023">
        <w:rPr>
          <w:rFonts w:asciiTheme="minorHAnsi" w:hAnsiTheme="minorHAnsi" w:cstheme="minorHAnsi"/>
          <w:noProof/>
          <w:sz w:val="20"/>
          <w:szCs w:val="20"/>
          <w:lang w:val="es-US"/>
        </w:rPr>
        <w:t>GE*1*134~</w:t>
      </w:r>
    </w:p>
    <w:p w14:paraId="71DDEA87" w14:textId="77777777" w:rsidR="0076245F" w:rsidRPr="00991023" w:rsidRDefault="0076245F" w:rsidP="0076245F">
      <w:pPr>
        <w:rPr>
          <w:rFonts w:asciiTheme="minorHAnsi" w:hAnsiTheme="minorHAnsi" w:cstheme="minorHAnsi"/>
          <w:noProof/>
          <w:sz w:val="20"/>
          <w:szCs w:val="20"/>
          <w:lang w:val="es-US"/>
        </w:rPr>
      </w:pPr>
      <w:r w:rsidRPr="00991023">
        <w:rPr>
          <w:rFonts w:asciiTheme="minorHAnsi" w:hAnsiTheme="minorHAnsi" w:cstheme="minorHAnsi"/>
          <w:noProof/>
          <w:sz w:val="20"/>
          <w:szCs w:val="20"/>
          <w:lang w:val="es-US"/>
        </w:rPr>
        <w:t>IEA*1*000000915~</w:t>
      </w:r>
    </w:p>
    <w:p w14:paraId="48672116" w14:textId="77777777" w:rsidR="0076245F" w:rsidRPr="00991023" w:rsidRDefault="0076245F" w:rsidP="0076245F">
      <w:pPr>
        <w:pStyle w:val="Body"/>
        <w:rPr>
          <w:lang w:val="es-US"/>
        </w:rPr>
      </w:pPr>
    </w:p>
    <w:p w14:paraId="1BE8ADC5" w14:textId="3667602D" w:rsidR="0076245F" w:rsidRPr="00991023" w:rsidRDefault="0076245F" w:rsidP="00991023">
      <w:pPr>
        <w:pStyle w:val="Body"/>
        <w:rPr>
          <w:rFonts w:asciiTheme="majorHAnsi" w:hAnsiTheme="majorHAnsi"/>
          <w:b/>
          <w:bCs/>
          <w:lang w:val="es-US"/>
        </w:rPr>
      </w:pPr>
      <w:r w:rsidRPr="00991023">
        <w:rPr>
          <w:rFonts w:asciiTheme="majorHAnsi" w:hAnsiTheme="majorHAnsi"/>
          <w:b/>
          <w:bCs/>
          <w:lang w:val="es-US"/>
        </w:rPr>
        <w:t>271</w:t>
      </w:r>
    </w:p>
    <w:p w14:paraId="2B17376C" w14:textId="77777777" w:rsidR="0076245F" w:rsidRPr="00991023" w:rsidRDefault="0076245F" w:rsidP="0076245F">
      <w:pPr>
        <w:pStyle w:val="NoSpacing"/>
        <w:rPr>
          <w:rFonts w:asciiTheme="minorHAnsi" w:hAnsiTheme="minorHAnsi" w:cstheme="minorHAnsi"/>
          <w:sz w:val="20"/>
          <w:szCs w:val="20"/>
          <w:lang w:val="es-US"/>
        </w:rPr>
      </w:pPr>
      <w:r w:rsidRPr="00991023">
        <w:rPr>
          <w:rFonts w:asciiTheme="minorHAnsi" w:hAnsiTheme="minorHAnsi" w:cstheme="minorHAnsi"/>
          <w:sz w:val="20"/>
          <w:szCs w:val="20"/>
          <w:lang w:val="es-US"/>
        </w:rPr>
        <w:t>ISA*00*          *00*          *ZZ*DMA7384        *ZZ*110048577A     *231025*1713*^*00501*200000082*0*T</w:t>
      </w:r>
      <w:proofErr w:type="gramStart"/>
      <w:r w:rsidRPr="00991023">
        <w:rPr>
          <w:rFonts w:asciiTheme="minorHAnsi" w:hAnsiTheme="minorHAnsi" w:cstheme="minorHAnsi"/>
          <w:sz w:val="20"/>
          <w:szCs w:val="20"/>
          <w:lang w:val="es-US"/>
        </w:rPr>
        <w:t>*:~</w:t>
      </w:r>
      <w:proofErr w:type="gramEnd"/>
    </w:p>
    <w:p w14:paraId="34B5EDF8"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GS*HB*DMA7384*110048577A*</w:t>
      </w:r>
      <w:r w:rsidRPr="00991023">
        <w:rPr>
          <w:rFonts w:asciiTheme="minorHAnsi" w:hAnsiTheme="minorHAnsi" w:cstheme="minorHAnsi"/>
          <w:noProof/>
          <w:sz w:val="20"/>
          <w:szCs w:val="20"/>
        </w:rPr>
        <w:t>20231025</w:t>
      </w:r>
      <w:r w:rsidRPr="00991023">
        <w:rPr>
          <w:rFonts w:asciiTheme="minorHAnsi" w:hAnsiTheme="minorHAnsi" w:cstheme="minorHAnsi"/>
          <w:sz w:val="20"/>
          <w:szCs w:val="20"/>
        </w:rPr>
        <w:t>*171324*200000082*X*005010X279A1~</w:t>
      </w:r>
    </w:p>
    <w:p w14:paraId="427724BA"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ST*271*0001*005010X279A1~</w:t>
      </w:r>
    </w:p>
    <w:p w14:paraId="6FC8C10B"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BHT*0022*11**</w:t>
      </w:r>
      <w:r w:rsidRPr="00991023">
        <w:rPr>
          <w:rFonts w:asciiTheme="minorHAnsi" w:hAnsiTheme="minorHAnsi" w:cstheme="minorHAnsi"/>
          <w:noProof/>
          <w:sz w:val="20"/>
          <w:szCs w:val="20"/>
        </w:rPr>
        <w:t>20231025</w:t>
      </w:r>
      <w:r w:rsidRPr="00991023">
        <w:rPr>
          <w:rFonts w:asciiTheme="minorHAnsi" w:hAnsiTheme="minorHAnsi" w:cstheme="minorHAnsi"/>
          <w:sz w:val="20"/>
          <w:szCs w:val="20"/>
        </w:rPr>
        <w:t>*1713~</w:t>
      </w:r>
    </w:p>
    <w:p w14:paraId="03A2BC29"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HL*1**20*1~</w:t>
      </w:r>
    </w:p>
    <w:p w14:paraId="1519196F"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NM1*PR*2*MASSHEALTH*****46*DMA7384~</w:t>
      </w:r>
    </w:p>
    <w:p w14:paraId="7EF17510"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PER*IC*MASSHEALTH CUSTOMER SERVICE*EM*edi@mahealth.net*TE*8008412900~</w:t>
      </w:r>
    </w:p>
    <w:p w14:paraId="1024DA6E"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HL*2*1*21*1~</w:t>
      </w:r>
    </w:p>
    <w:p w14:paraId="70DC6BED"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NM1*1P*1*HUGHES*****XX*1134135759~</w:t>
      </w:r>
    </w:p>
    <w:p w14:paraId="53254541"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HL*3*2*22*0~</w:t>
      </w:r>
    </w:p>
    <w:p w14:paraId="57DEA6A7"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TRN*2*PA145*9BI1234567~</w:t>
      </w:r>
    </w:p>
    <w:p w14:paraId="13AC3EEB"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TRN*1*2321300000012*1046002284~</w:t>
      </w:r>
    </w:p>
    <w:p w14:paraId="51F68693"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NM1*IL*1*MEMBER LAST NAME*MEMEBR FIRST NAME****MI*MEMBER ID~</w:t>
      </w:r>
    </w:p>
    <w:p w14:paraId="7995A0FF"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REF*3H*526~</w:t>
      </w:r>
    </w:p>
    <w:p w14:paraId="7C4E508B"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3*MEMBER ADDRESS~</w:t>
      </w:r>
    </w:p>
    <w:p w14:paraId="6374D2B7"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N4*CITY*STATE*ZIP CODE~</w:t>
      </w:r>
    </w:p>
    <w:p w14:paraId="13C497D1" w14:textId="77777777" w:rsidR="0076245F" w:rsidRPr="00991023" w:rsidRDefault="0076245F" w:rsidP="0076245F">
      <w:pPr>
        <w:rPr>
          <w:rFonts w:asciiTheme="minorHAnsi" w:hAnsiTheme="minorHAnsi" w:cstheme="minorHAnsi"/>
          <w:sz w:val="20"/>
          <w:szCs w:val="20"/>
        </w:rPr>
      </w:pPr>
      <w:r w:rsidRPr="00991023">
        <w:rPr>
          <w:rFonts w:asciiTheme="minorHAnsi" w:hAnsiTheme="minorHAnsi" w:cstheme="minorHAnsi"/>
          <w:sz w:val="20"/>
          <w:szCs w:val="20"/>
        </w:rPr>
        <w:t>DMG*D8*DATE OF BIRTH*GENDER~</w:t>
      </w:r>
    </w:p>
    <w:p w14:paraId="7800DE86"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DTP*291*RD8*20231005-20231025~</w:t>
      </w:r>
    </w:p>
    <w:p w14:paraId="5465C452"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EB*1*IND*30**MASSHEALTH STANDARD~</w:t>
      </w:r>
    </w:p>
    <w:p w14:paraId="5F29718D"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DTP*307*RD8*20231005-20231025~</w:t>
      </w:r>
    </w:p>
    <w:p w14:paraId="53F6206A"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MSG*611 Member is Qualified Medicare Beneficiary. See 130 CMR 519.</w:t>
      </w:r>
      <w:proofErr w:type="gramStart"/>
      <w:r w:rsidRPr="00991023">
        <w:rPr>
          <w:rFonts w:asciiTheme="minorHAnsi" w:hAnsiTheme="minorHAnsi" w:cstheme="minorHAnsi"/>
          <w:sz w:val="20"/>
          <w:szCs w:val="20"/>
        </w:rPr>
        <w:t>010.~</w:t>
      </w:r>
      <w:proofErr w:type="gramEnd"/>
    </w:p>
    <w:p w14:paraId="24465575"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MSG*608 Member eligible for Medicare Part D. For member enrollment status or other information call 1-800-MEDICARE (1-800-633-4227</w:t>
      </w:r>
      <w:proofErr w:type="gramStart"/>
      <w:r w:rsidRPr="00991023">
        <w:rPr>
          <w:rFonts w:asciiTheme="minorHAnsi" w:hAnsiTheme="minorHAnsi" w:cstheme="minorHAnsi"/>
          <w:sz w:val="20"/>
          <w:szCs w:val="20"/>
        </w:rPr>
        <w:t>).~</w:t>
      </w:r>
      <w:proofErr w:type="gramEnd"/>
    </w:p>
    <w:p w14:paraId="39491FE7"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 xml:space="preserve">MSG*991 Certain HSN dental services available at community health centers and hospital-based health </w:t>
      </w:r>
      <w:proofErr w:type="gramStart"/>
      <w:r w:rsidRPr="00991023">
        <w:rPr>
          <w:rFonts w:asciiTheme="minorHAnsi" w:hAnsiTheme="minorHAnsi" w:cstheme="minorHAnsi"/>
          <w:sz w:val="20"/>
          <w:szCs w:val="20"/>
        </w:rPr>
        <w:t>centers.~</w:t>
      </w:r>
      <w:proofErr w:type="gramEnd"/>
    </w:p>
    <w:p w14:paraId="4559B5D0"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EB*R**30**MEDICARE A~</w:t>
      </w:r>
    </w:p>
    <w:p w14:paraId="1DA0BEB0"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REF*1W*1V05NE2HF63~</w:t>
      </w:r>
    </w:p>
    <w:p w14:paraId="3AC01C69"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DTP*290*RD8*20231005-20231025~</w:t>
      </w:r>
    </w:p>
    <w:p w14:paraId="770EC401"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LS*2120~</w:t>
      </w:r>
    </w:p>
    <w:p w14:paraId="0C824EBB"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NM1*PRP*2*MEDICARE A CLAIM*****PI*0084000~</w:t>
      </w:r>
    </w:p>
    <w:p w14:paraId="7E1312DA" w14:textId="77777777" w:rsidR="0076245F" w:rsidRPr="00991023" w:rsidRDefault="0076245F" w:rsidP="0076245F">
      <w:pPr>
        <w:pStyle w:val="NoSpacing"/>
        <w:rPr>
          <w:rFonts w:asciiTheme="minorHAnsi" w:hAnsiTheme="minorHAnsi" w:cstheme="minorHAnsi"/>
          <w:sz w:val="20"/>
          <w:szCs w:val="20"/>
          <w:lang w:val="es-US"/>
        </w:rPr>
      </w:pPr>
      <w:r w:rsidRPr="00991023">
        <w:rPr>
          <w:rFonts w:asciiTheme="minorHAnsi" w:hAnsiTheme="minorHAnsi" w:cstheme="minorHAnsi"/>
          <w:sz w:val="20"/>
          <w:szCs w:val="20"/>
          <w:lang w:val="es-US"/>
        </w:rPr>
        <w:t>LE*2120~</w:t>
      </w:r>
    </w:p>
    <w:p w14:paraId="3CC73ADE" w14:textId="77777777" w:rsidR="0076245F" w:rsidRPr="00991023" w:rsidRDefault="0076245F" w:rsidP="0076245F">
      <w:pPr>
        <w:pStyle w:val="NoSpacing"/>
        <w:rPr>
          <w:rFonts w:asciiTheme="minorHAnsi" w:hAnsiTheme="minorHAnsi" w:cstheme="minorHAnsi"/>
          <w:sz w:val="20"/>
          <w:szCs w:val="20"/>
          <w:lang w:val="es-US"/>
        </w:rPr>
      </w:pPr>
      <w:r w:rsidRPr="00991023">
        <w:rPr>
          <w:rFonts w:asciiTheme="minorHAnsi" w:hAnsiTheme="minorHAnsi" w:cstheme="minorHAnsi"/>
          <w:sz w:val="20"/>
          <w:szCs w:val="20"/>
          <w:lang w:val="es-US"/>
        </w:rPr>
        <w:t>EB*R**30**MEDICARE B~</w:t>
      </w:r>
    </w:p>
    <w:p w14:paraId="422A3249"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REF*1W*1V05NE2HF63~</w:t>
      </w:r>
    </w:p>
    <w:p w14:paraId="67D7F9FA"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DTP*290*RD8*20231005-20231025~</w:t>
      </w:r>
    </w:p>
    <w:p w14:paraId="639DD564"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LS*2120~</w:t>
      </w:r>
    </w:p>
    <w:p w14:paraId="39105AE9"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lastRenderedPageBreak/>
        <w:t>NM1*PRP*2*MEDICARE B CLAIMS*****PI*0085000~</w:t>
      </w:r>
    </w:p>
    <w:p w14:paraId="437C609B"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LE*2120~</w:t>
      </w:r>
    </w:p>
    <w:p w14:paraId="1592EA7C"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EB*G*IND*30**Nursing Home/ICF/Chronic**2847.19~</w:t>
      </w:r>
    </w:p>
    <w:p w14:paraId="403A5829"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EB*C*IND*30****0~</w:t>
      </w:r>
    </w:p>
    <w:p w14:paraId="1954F0D1"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EB*MC*IND*30**INTEGRATED CARE ORGANIZATIONS~</w:t>
      </w:r>
    </w:p>
    <w:p w14:paraId="6AA7462F"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DTP*307*RD8*20231005-20231025~</w:t>
      </w:r>
    </w:p>
    <w:p w14:paraId="2E3C651F"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MSG*667 One Care. Commonwealth Care Alliance member. For medical, behavioral health, and long-term services and support services, call 1-866-610-</w:t>
      </w:r>
      <w:proofErr w:type="gramStart"/>
      <w:r w:rsidRPr="00991023">
        <w:rPr>
          <w:rFonts w:asciiTheme="minorHAnsi" w:hAnsiTheme="minorHAnsi" w:cstheme="minorHAnsi"/>
          <w:sz w:val="20"/>
          <w:szCs w:val="20"/>
        </w:rPr>
        <w:t>2273.~</w:t>
      </w:r>
      <w:proofErr w:type="gramEnd"/>
    </w:p>
    <w:p w14:paraId="5E002D41"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LS*2120~</w:t>
      </w:r>
    </w:p>
    <w:p w14:paraId="47D4EC08" w14:textId="77777777" w:rsidR="0076245F" w:rsidRPr="00991023" w:rsidRDefault="0076245F" w:rsidP="0076245F">
      <w:pPr>
        <w:pStyle w:val="NoSpacing"/>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NM1*13*2*PROVIDER NAME~</w:t>
      </w:r>
    </w:p>
    <w:p w14:paraId="4E6FCB71" w14:textId="77777777" w:rsidR="0076245F" w:rsidRPr="00991023" w:rsidRDefault="0076245F" w:rsidP="0076245F">
      <w:pPr>
        <w:pStyle w:val="NoSpacing"/>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N3*</w:t>
      </w:r>
      <w:r w:rsidRPr="00991023">
        <w:rPr>
          <w:rFonts w:asciiTheme="minorHAnsi" w:hAnsiTheme="minorHAnsi" w:cstheme="minorHAnsi"/>
          <w:caps/>
          <w:sz w:val="20"/>
          <w:szCs w:val="20"/>
        </w:rPr>
        <w:t>ADDRESS</w:t>
      </w:r>
      <w:r w:rsidRPr="00991023">
        <w:rPr>
          <w:rFonts w:asciiTheme="minorHAnsi" w:hAnsiTheme="minorHAnsi" w:cstheme="minorHAnsi"/>
          <w:sz w:val="20"/>
          <w:szCs w:val="20"/>
        </w:rPr>
        <w:t>~</w:t>
      </w:r>
    </w:p>
    <w:p w14:paraId="31DC9467" w14:textId="77777777" w:rsidR="0076245F" w:rsidRPr="00991023" w:rsidRDefault="0076245F" w:rsidP="0076245F">
      <w:pPr>
        <w:pStyle w:val="NoSpacing"/>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N4*CITY*STATE*ZIP CODE~</w:t>
      </w:r>
    </w:p>
    <w:p w14:paraId="763611E6" w14:textId="77777777" w:rsidR="0076245F" w:rsidRPr="00991023" w:rsidRDefault="0076245F" w:rsidP="0076245F">
      <w:pPr>
        <w:pStyle w:val="NoSpacing"/>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 xml:space="preserve">PER*IC**TE*PHONE NUMBER~ </w:t>
      </w:r>
    </w:p>
    <w:p w14:paraId="1359A6A2" w14:textId="77777777" w:rsidR="0076245F" w:rsidRPr="00991023" w:rsidRDefault="0076245F" w:rsidP="0076245F">
      <w:pPr>
        <w:pStyle w:val="NoSpacing"/>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LE*2120~</w:t>
      </w:r>
    </w:p>
    <w:p w14:paraId="715A54EA" w14:textId="77777777" w:rsidR="0076245F" w:rsidRPr="00991023" w:rsidRDefault="0076245F" w:rsidP="0076245F">
      <w:pPr>
        <w:pStyle w:val="NoSpacing"/>
        <w:shd w:val="clear" w:color="auto" w:fill="FFFFFF" w:themeFill="background1"/>
        <w:rPr>
          <w:rFonts w:asciiTheme="minorHAnsi" w:hAnsiTheme="minorHAnsi" w:cstheme="minorHAnsi"/>
          <w:sz w:val="20"/>
          <w:szCs w:val="20"/>
        </w:rPr>
      </w:pPr>
      <w:r w:rsidRPr="00991023">
        <w:rPr>
          <w:rFonts w:asciiTheme="minorHAnsi" w:hAnsiTheme="minorHAnsi" w:cstheme="minorHAnsi"/>
          <w:sz w:val="20"/>
          <w:szCs w:val="20"/>
        </w:rPr>
        <w:t>EB*1*IND*88~</w:t>
      </w:r>
    </w:p>
    <w:p w14:paraId="31787A76"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DTP*307*RD8*20231005-20231025~</w:t>
      </w:r>
    </w:p>
    <w:p w14:paraId="75FED89B"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MSG*246 Member is exempt from pharmacy copays for the month of [10/</w:t>
      </w:r>
      <w:proofErr w:type="gramStart"/>
      <w:r w:rsidRPr="00991023">
        <w:rPr>
          <w:rFonts w:asciiTheme="minorHAnsi" w:hAnsiTheme="minorHAnsi" w:cstheme="minorHAnsi"/>
          <w:sz w:val="20"/>
          <w:szCs w:val="20"/>
        </w:rPr>
        <w:t>2023]~</w:t>
      </w:r>
      <w:proofErr w:type="gramEnd"/>
    </w:p>
    <w:p w14:paraId="4CC8A70C"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EB*B*IND*88***34*20~</w:t>
      </w:r>
    </w:p>
    <w:p w14:paraId="48BD5133"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DTP*307*RD8*20231001-20231031~</w:t>
      </w:r>
    </w:p>
    <w:p w14:paraId="21E0E334"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EB*J*IND*88***34*0~</w:t>
      </w:r>
    </w:p>
    <w:p w14:paraId="4B78F4EB" w14:textId="77777777" w:rsidR="0076245F" w:rsidRPr="00991023" w:rsidRDefault="0076245F" w:rsidP="0076245F">
      <w:pPr>
        <w:pStyle w:val="NoSpacing"/>
        <w:rPr>
          <w:rFonts w:asciiTheme="minorHAnsi" w:hAnsiTheme="minorHAnsi" w:cstheme="minorHAnsi"/>
          <w:sz w:val="20"/>
          <w:szCs w:val="20"/>
        </w:rPr>
      </w:pPr>
      <w:r w:rsidRPr="00991023">
        <w:rPr>
          <w:rFonts w:asciiTheme="minorHAnsi" w:hAnsiTheme="minorHAnsi" w:cstheme="minorHAnsi"/>
          <w:sz w:val="20"/>
          <w:szCs w:val="20"/>
        </w:rPr>
        <w:t>DTP*307*RD8*20231001-20231031~</w:t>
      </w:r>
    </w:p>
    <w:p w14:paraId="7A58A998" w14:textId="77777777" w:rsidR="0076245F" w:rsidRPr="00991023" w:rsidRDefault="0076245F" w:rsidP="00C0512F">
      <w:pPr>
        <w:pStyle w:val="NoSpacing"/>
        <w:shd w:val="clear" w:color="auto" w:fill="FFFFFF" w:themeFill="background1"/>
        <w:rPr>
          <w:rFonts w:asciiTheme="minorHAnsi" w:hAnsiTheme="minorHAnsi" w:cstheme="minorHAnsi"/>
          <w:b/>
          <w:bCs/>
          <w:color w:val="auto"/>
          <w:sz w:val="20"/>
          <w:szCs w:val="20"/>
        </w:rPr>
      </w:pPr>
      <w:r w:rsidRPr="00991023">
        <w:rPr>
          <w:rFonts w:asciiTheme="minorHAnsi" w:hAnsiTheme="minorHAnsi" w:cstheme="minorHAnsi"/>
          <w:color w:val="auto"/>
          <w:sz w:val="20"/>
          <w:szCs w:val="20"/>
        </w:rPr>
        <w:t xml:space="preserve">EB*1*IND*54~ </w:t>
      </w:r>
      <w:r w:rsidRPr="00991023">
        <w:rPr>
          <w:rFonts w:asciiTheme="minorHAnsi" w:hAnsiTheme="minorHAnsi" w:cstheme="minorHAnsi"/>
          <w:b/>
          <w:bCs/>
          <w:color w:val="auto"/>
          <w:sz w:val="20"/>
          <w:szCs w:val="20"/>
        </w:rPr>
        <w:sym w:font="Wingdings" w:char="F0E0"/>
      </w:r>
      <w:r w:rsidRPr="00991023">
        <w:rPr>
          <w:rFonts w:asciiTheme="minorHAnsi" w:hAnsiTheme="minorHAnsi" w:cstheme="minorHAnsi"/>
          <w:b/>
          <w:bCs/>
          <w:color w:val="auto"/>
          <w:sz w:val="20"/>
          <w:szCs w:val="20"/>
        </w:rPr>
        <w:t xml:space="preserve"> AS EXPECTED, NEW EB displayed for MDS information. EB03 = 54</w:t>
      </w:r>
    </w:p>
    <w:p w14:paraId="366F1E56"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 xml:space="preserve">DTP*292*RD8*20231005-20231025~ </w:t>
      </w:r>
      <w:r w:rsidRPr="00991023">
        <w:rPr>
          <w:rFonts w:asciiTheme="minorHAnsi" w:hAnsiTheme="minorHAnsi" w:cstheme="minorHAnsi"/>
          <w:b/>
          <w:bCs/>
          <w:color w:val="auto"/>
          <w:sz w:val="20"/>
          <w:szCs w:val="20"/>
        </w:rPr>
        <w:sym w:font="Wingdings" w:char="F0E0"/>
      </w:r>
      <w:r w:rsidRPr="00991023">
        <w:rPr>
          <w:rFonts w:asciiTheme="minorHAnsi" w:hAnsiTheme="minorHAnsi" w:cstheme="minorHAnsi"/>
          <w:b/>
          <w:bCs/>
          <w:color w:val="auto"/>
          <w:sz w:val="20"/>
          <w:szCs w:val="20"/>
        </w:rPr>
        <w:t xml:space="preserve"> LTC MDS Effective and End date</w:t>
      </w:r>
    </w:p>
    <w:p w14:paraId="5FEB954B"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 xml:space="preserve">DTP*435*D8*20231001~ </w:t>
      </w:r>
      <w:r w:rsidRPr="00991023">
        <w:rPr>
          <w:rFonts w:asciiTheme="minorHAnsi" w:hAnsiTheme="minorHAnsi" w:cstheme="minorHAnsi"/>
          <w:b/>
          <w:bCs/>
          <w:color w:val="auto"/>
          <w:sz w:val="20"/>
          <w:szCs w:val="20"/>
        </w:rPr>
        <w:sym w:font="Wingdings" w:char="F0E0"/>
      </w:r>
      <w:r w:rsidRPr="00991023">
        <w:rPr>
          <w:rFonts w:asciiTheme="minorHAnsi" w:hAnsiTheme="minorHAnsi" w:cstheme="minorHAnsi"/>
          <w:b/>
          <w:bCs/>
          <w:color w:val="auto"/>
          <w:sz w:val="20"/>
          <w:szCs w:val="20"/>
        </w:rPr>
        <w:t xml:space="preserve"> LTC MDS Admission Date</w:t>
      </w:r>
    </w:p>
    <w:p w14:paraId="6BCB4618"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 xml:space="preserve">DTP*193*D8*20231005~ </w:t>
      </w:r>
      <w:r w:rsidRPr="00991023">
        <w:rPr>
          <w:rFonts w:asciiTheme="minorHAnsi" w:hAnsiTheme="minorHAnsi" w:cstheme="minorHAnsi"/>
          <w:b/>
          <w:bCs/>
          <w:color w:val="auto"/>
          <w:sz w:val="20"/>
          <w:szCs w:val="20"/>
        </w:rPr>
        <w:sym w:font="Wingdings" w:char="F0E0"/>
      </w:r>
      <w:r w:rsidRPr="00991023">
        <w:rPr>
          <w:rFonts w:asciiTheme="minorHAnsi" w:hAnsiTheme="minorHAnsi" w:cstheme="minorHAnsi"/>
          <w:b/>
          <w:bCs/>
          <w:color w:val="auto"/>
          <w:sz w:val="20"/>
          <w:szCs w:val="20"/>
        </w:rPr>
        <w:t xml:space="preserve"> LTC MDS Begin Date</w:t>
      </w:r>
    </w:p>
    <w:p w14:paraId="704CFD7A"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 xml:space="preserve">DTP*194*D8*20231025~ </w:t>
      </w:r>
      <w:r w:rsidRPr="00991023">
        <w:rPr>
          <w:rFonts w:asciiTheme="minorHAnsi" w:hAnsiTheme="minorHAnsi" w:cstheme="minorHAnsi"/>
          <w:b/>
          <w:bCs/>
          <w:color w:val="auto"/>
          <w:sz w:val="20"/>
          <w:szCs w:val="20"/>
        </w:rPr>
        <w:sym w:font="Wingdings" w:char="F0E0"/>
      </w:r>
      <w:r w:rsidRPr="00991023">
        <w:rPr>
          <w:rFonts w:asciiTheme="minorHAnsi" w:hAnsiTheme="minorHAnsi" w:cstheme="minorHAnsi"/>
          <w:b/>
          <w:bCs/>
          <w:color w:val="auto"/>
          <w:sz w:val="20"/>
          <w:szCs w:val="20"/>
        </w:rPr>
        <w:t xml:space="preserve"> LTC MDS End Date</w:t>
      </w:r>
    </w:p>
    <w:p w14:paraId="54A52DC6"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 xml:space="preserve">MSG*MDS LOC Code; L~ </w:t>
      </w:r>
      <w:r w:rsidRPr="00991023">
        <w:rPr>
          <w:rFonts w:asciiTheme="minorHAnsi" w:hAnsiTheme="minorHAnsi" w:cstheme="minorHAnsi"/>
          <w:b/>
          <w:bCs/>
          <w:color w:val="auto"/>
          <w:sz w:val="20"/>
          <w:szCs w:val="20"/>
        </w:rPr>
        <w:sym w:font="Wingdings" w:char="F0E0"/>
      </w:r>
      <w:r w:rsidRPr="00991023">
        <w:rPr>
          <w:rFonts w:asciiTheme="minorHAnsi" w:hAnsiTheme="minorHAnsi" w:cstheme="minorHAnsi"/>
          <w:b/>
          <w:bCs/>
          <w:color w:val="auto"/>
          <w:sz w:val="20"/>
          <w:szCs w:val="20"/>
        </w:rPr>
        <w:t xml:space="preserve"> MSG segment displayed when MDS LOC is available for a member. </w:t>
      </w:r>
    </w:p>
    <w:p w14:paraId="5FD9F9E4"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LS*2120~</w:t>
      </w:r>
    </w:p>
    <w:p w14:paraId="48548E6C"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 xml:space="preserve">NM1*FA*2*PROVIDER NAME*****XX*NPI~ </w:t>
      </w:r>
      <w:r w:rsidRPr="00991023">
        <w:rPr>
          <w:rFonts w:asciiTheme="minorHAnsi" w:hAnsiTheme="minorHAnsi" w:cstheme="minorHAnsi"/>
          <w:b/>
          <w:bCs/>
          <w:color w:val="auto"/>
          <w:sz w:val="20"/>
          <w:szCs w:val="20"/>
        </w:rPr>
        <w:sym w:font="Wingdings" w:char="F0E0"/>
      </w:r>
      <w:r w:rsidRPr="00991023">
        <w:rPr>
          <w:rFonts w:asciiTheme="minorHAnsi" w:hAnsiTheme="minorHAnsi" w:cstheme="minorHAnsi"/>
          <w:b/>
          <w:bCs/>
          <w:color w:val="auto"/>
          <w:sz w:val="20"/>
          <w:szCs w:val="20"/>
        </w:rPr>
        <w:t xml:space="preserve"> MDS Provider information</w:t>
      </w:r>
    </w:p>
    <w:p w14:paraId="6EE8A2F8"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N3*</w:t>
      </w:r>
      <w:r w:rsidRPr="00991023">
        <w:rPr>
          <w:rFonts w:asciiTheme="minorHAnsi" w:hAnsiTheme="minorHAnsi" w:cstheme="minorHAnsi"/>
          <w:caps/>
          <w:color w:val="auto"/>
          <w:sz w:val="20"/>
          <w:szCs w:val="20"/>
        </w:rPr>
        <w:t>ADDRESS</w:t>
      </w:r>
      <w:r w:rsidRPr="00991023">
        <w:rPr>
          <w:rFonts w:asciiTheme="minorHAnsi" w:hAnsiTheme="minorHAnsi" w:cstheme="minorHAnsi"/>
          <w:color w:val="auto"/>
          <w:sz w:val="20"/>
          <w:szCs w:val="20"/>
        </w:rPr>
        <w:t>~</w:t>
      </w:r>
    </w:p>
    <w:p w14:paraId="6DC0E6D9"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N4*CITY*STATE*ZIP CODE~</w:t>
      </w:r>
    </w:p>
    <w:p w14:paraId="1C64FC42" w14:textId="77777777" w:rsidR="0076245F" w:rsidRPr="00991023" w:rsidRDefault="0076245F" w:rsidP="00C0512F">
      <w:pPr>
        <w:pStyle w:val="NoSpacing"/>
        <w:shd w:val="clear" w:color="auto" w:fill="FFFFFF" w:themeFill="background1"/>
        <w:rPr>
          <w:rFonts w:asciiTheme="minorHAnsi" w:hAnsiTheme="minorHAnsi" w:cstheme="minorHAnsi"/>
          <w:color w:val="auto"/>
          <w:sz w:val="20"/>
          <w:szCs w:val="20"/>
        </w:rPr>
      </w:pPr>
      <w:r w:rsidRPr="00991023">
        <w:rPr>
          <w:rFonts w:asciiTheme="minorHAnsi" w:hAnsiTheme="minorHAnsi" w:cstheme="minorHAnsi"/>
          <w:color w:val="auto"/>
          <w:sz w:val="20"/>
          <w:szCs w:val="20"/>
        </w:rPr>
        <w:t xml:space="preserve">PER*IC**TE*PHONE NUMBER~ </w:t>
      </w:r>
      <w:r w:rsidRPr="00991023">
        <w:rPr>
          <w:rFonts w:asciiTheme="minorHAnsi" w:hAnsiTheme="minorHAnsi" w:cstheme="minorHAnsi"/>
          <w:b/>
          <w:bCs/>
          <w:color w:val="auto"/>
          <w:sz w:val="20"/>
          <w:szCs w:val="20"/>
        </w:rPr>
        <w:sym w:font="Wingdings" w:char="F0E0"/>
      </w:r>
      <w:r w:rsidRPr="00991023">
        <w:rPr>
          <w:rFonts w:asciiTheme="minorHAnsi" w:hAnsiTheme="minorHAnsi" w:cstheme="minorHAnsi"/>
          <w:b/>
          <w:bCs/>
          <w:color w:val="auto"/>
          <w:sz w:val="20"/>
          <w:szCs w:val="20"/>
        </w:rPr>
        <w:t xml:space="preserve"> AS EXPECTED, PER02 is NULL/BLANK for MDS.</w:t>
      </w:r>
    </w:p>
    <w:p w14:paraId="692E3954" w14:textId="77777777" w:rsidR="0076245F" w:rsidRPr="00283444" w:rsidRDefault="0076245F" w:rsidP="00C0512F">
      <w:pPr>
        <w:pStyle w:val="NoSpacing"/>
        <w:shd w:val="clear" w:color="auto" w:fill="FFFFFF" w:themeFill="background1"/>
        <w:rPr>
          <w:rFonts w:asciiTheme="minorHAnsi" w:hAnsiTheme="minorHAnsi" w:cstheme="minorHAnsi"/>
          <w:color w:val="0070C0"/>
          <w:sz w:val="20"/>
          <w:szCs w:val="20"/>
          <w:lang w:val="es-US"/>
        </w:rPr>
      </w:pPr>
      <w:r w:rsidRPr="00283444">
        <w:rPr>
          <w:rFonts w:asciiTheme="minorHAnsi" w:hAnsiTheme="minorHAnsi" w:cstheme="minorHAnsi"/>
          <w:color w:val="0070C0"/>
          <w:sz w:val="20"/>
          <w:szCs w:val="20"/>
          <w:lang w:val="es-US"/>
        </w:rPr>
        <w:t>LE*2120~</w:t>
      </w:r>
    </w:p>
    <w:p w14:paraId="2D5A450D" w14:textId="77777777" w:rsidR="0076245F" w:rsidRPr="00283444" w:rsidRDefault="0076245F" w:rsidP="0076245F">
      <w:pPr>
        <w:pStyle w:val="NoSpacing"/>
        <w:rPr>
          <w:rFonts w:asciiTheme="minorHAnsi" w:hAnsiTheme="minorHAnsi" w:cstheme="minorHAnsi"/>
          <w:sz w:val="20"/>
          <w:szCs w:val="20"/>
          <w:lang w:val="es-US"/>
        </w:rPr>
      </w:pPr>
      <w:r w:rsidRPr="00283444">
        <w:rPr>
          <w:rFonts w:asciiTheme="minorHAnsi" w:hAnsiTheme="minorHAnsi" w:cstheme="minorHAnsi"/>
          <w:sz w:val="20"/>
          <w:szCs w:val="20"/>
          <w:lang w:val="es-US"/>
        </w:rPr>
        <w:t>SE*64*0001~</w:t>
      </w:r>
    </w:p>
    <w:p w14:paraId="7B17CF06" w14:textId="77777777" w:rsidR="0076245F" w:rsidRPr="00283444" w:rsidRDefault="0076245F" w:rsidP="0076245F">
      <w:pPr>
        <w:pStyle w:val="NoSpacing"/>
        <w:rPr>
          <w:rFonts w:asciiTheme="minorHAnsi" w:hAnsiTheme="minorHAnsi" w:cstheme="minorHAnsi"/>
          <w:sz w:val="20"/>
          <w:szCs w:val="20"/>
          <w:lang w:val="es-US"/>
        </w:rPr>
      </w:pPr>
      <w:r w:rsidRPr="00283444">
        <w:rPr>
          <w:rFonts w:asciiTheme="minorHAnsi" w:hAnsiTheme="minorHAnsi" w:cstheme="minorHAnsi"/>
          <w:sz w:val="20"/>
          <w:szCs w:val="20"/>
          <w:lang w:val="es-US"/>
        </w:rPr>
        <w:t>GE*1*200000082~</w:t>
      </w:r>
    </w:p>
    <w:p w14:paraId="2FB1D7FA" w14:textId="26AF7BDD" w:rsidR="0076245F" w:rsidRPr="00283444" w:rsidRDefault="0076245F" w:rsidP="0076245F">
      <w:pPr>
        <w:pStyle w:val="NoSpacing"/>
        <w:rPr>
          <w:rFonts w:asciiTheme="minorHAnsi" w:hAnsiTheme="minorHAnsi" w:cstheme="minorHAnsi"/>
          <w:sz w:val="20"/>
          <w:szCs w:val="20"/>
          <w:lang w:val="es-US"/>
        </w:rPr>
      </w:pPr>
      <w:r w:rsidRPr="00283444">
        <w:rPr>
          <w:rFonts w:asciiTheme="minorHAnsi" w:hAnsiTheme="minorHAnsi" w:cstheme="minorHAnsi"/>
          <w:sz w:val="20"/>
          <w:szCs w:val="20"/>
          <w:lang w:val="es-US"/>
        </w:rPr>
        <w:t>IEA*1*200000082~</w:t>
      </w:r>
    </w:p>
    <w:p w14:paraId="352FA2B4" w14:textId="77777777" w:rsidR="0076245F" w:rsidRPr="00283444" w:rsidRDefault="0076245F" w:rsidP="0076245F">
      <w:pPr>
        <w:pStyle w:val="NoSpacing"/>
        <w:rPr>
          <w:rFonts w:ascii="Cambria" w:hAnsi="Cambria"/>
          <w:sz w:val="20"/>
          <w:szCs w:val="20"/>
          <w:lang w:val="es-US"/>
        </w:rPr>
      </w:pPr>
    </w:p>
    <w:p w14:paraId="0E29DDD6" w14:textId="44EDBBD1" w:rsidR="00991023" w:rsidRPr="00242245" w:rsidRDefault="00991023" w:rsidP="00991023">
      <w:pPr>
        <w:pStyle w:val="Heading4"/>
        <w:ind w:left="0"/>
        <w:rPr>
          <w:rStyle w:val="Emphasis"/>
          <w:i w:val="0"/>
        </w:rPr>
      </w:pPr>
      <w:bookmarkStart w:id="144" w:name="_Toc65673025"/>
      <w:bookmarkStart w:id="145" w:name="_Toc65674484"/>
      <w:r w:rsidRPr="00283444">
        <w:rPr>
          <w:rStyle w:val="Emphasis"/>
          <w:i w:val="0"/>
          <w:lang w:val="es-US"/>
        </w:rPr>
        <w:t xml:space="preserve">C.   </w:t>
      </w:r>
      <w:r>
        <w:rPr>
          <w:rStyle w:val="Emphasis"/>
          <w:i w:val="0"/>
        </w:rPr>
        <w:t>Test</w:t>
      </w:r>
      <w:r w:rsidRPr="00242245">
        <w:rPr>
          <w:rStyle w:val="Emphasis"/>
          <w:i w:val="0"/>
        </w:rPr>
        <w:t xml:space="preserve"> Transactions</w:t>
      </w:r>
    </w:p>
    <w:bookmarkEnd w:id="144"/>
    <w:bookmarkEnd w:id="145"/>
    <w:p w14:paraId="3E4E2AD9" w14:textId="2A102951" w:rsidR="00B45343" w:rsidRPr="00242245" w:rsidRDefault="003D3F89">
      <w:pPr>
        <w:pStyle w:val="Body"/>
      </w:pPr>
      <w:proofErr w:type="gramStart"/>
      <w:r w:rsidRPr="00242245">
        <w:rPr>
          <w:rStyle w:val="Hyperlink11"/>
        </w:rPr>
        <w:t>In an effort to</w:t>
      </w:r>
      <w:proofErr w:type="gramEnd"/>
      <w:r w:rsidRPr="00242245">
        <w:rPr>
          <w:rStyle w:val="Hyperlink11"/>
        </w:rPr>
        <w:t xml:space="preserve"> help Trading Partners validate their ability to submit transactions to MassHealth, we have established a test 270/271 transaction for Trading Partners to validate HIPAA compliance and connectivity to MassHealth. To validate data submission, follow the </w:t>
      </w:r>
      <w:proofErr w:type="gramStart"/>
      <w:r w:rsidRPr="00242245">
        <w:rPr>
          <w:rStyle w:val="Hyperlink11"/>
        </w:rPr>
        <w:t>270 format</w:t>
      </w:r>
      <w:proofErr w:type="gramEnd"/>
      <w:r w:rsidRPr="00242245">
        <w:rPr>
          <w:rStyle w:val="Hyperlink11"/>
        </w:rPr>
        <w:t xml:space="preserve"> shown below. A successful transmission may be validated by confirming that the 271 response you received matches the </w:t>
      </w:r>
      <w:proofErr w:type="gramStart"/>
      <w:r w:rsidRPr="00242245">
        <w:rPr>
          <w:rStyle w:val="Hyperlink11"/>
        </w:rPr>
        <w:t>271 response</w:t>
      </w:r>
      <w:proofErr w:type="gramEnd"/>
      <w:r w:rsidRPr="00242245">
        <w:rPr>
          <w:rStyle w:val="Hyperlink11"/>
        </w:rPr>
        <w:t xml:space="preserve"> shown below.</w:t>
      </w:r>
    </w:p>
    <w:p w14:paraId="57CEADDB" w14:textId="4A7447C0" w:rsidR="00B45343" w:rsidRPr="00242245" w:rsidRDefault="003D3F89">
      <w:pPr>
        <w:pStyle w:val="Body"/>
      </w:pPr>
      <w:r w:rsidRPr="00242245">
        <w:rPr>
          <w:rStyle w:val="Hyperlink11"/>
        </w:rPr>
        <w:t>If Trading Partners have confirmed that you have successfully sent the 270 and received the corresponding 271 in the exact format as shown, you are ready to submit production 270/271 transactions to MassHealth. If you experience transmission issues, please call MassHealth Customer Service at (800) 841-2900.</w:t>
      </w:r>
    </w:p>
    <w:p w14:paraId="606C7CAD" w14:textId="2A954CCF" w:rsidR="00B45343" w:rsidRPr="00242245" w:rsidRDefault="003D3F89" w:rsidP="0076245F">
      <w:pPr>
        <w:pStyle w:val="Heading4"/>
        <w:numPr>
          <w:ilvl w:val="0"/>
          <w:numId w:val="47"/>
        </w:numPr>
      </w:pPr>
      <w:r w:rsidRPr="00242245">
        <w:rPr>
          <w:rStyle w:val="None"/>
          <w:color w:val="000000" w:themeColor="text1"/>
          <w:u w:color="8DA88A"/>
        </w:rPr>
        <w:t>MassHealth 270 Test Transaction</w:t>
      </w:r>
    </w:p>
    <w:p w14:paraId="3CF7E2A6" w14:textId="77777777" w:rsidR="00B45343" w:rsidRPr="00991023" w:rsidRDefault="003D3F89">
      <w:pPr>
        <w:pStyle w:val="NoSpacing"/>
        <w:rPr>
          <w:rStyle w:val="None"/>
          <w:sz w:val="20"/>
          <w:szCs w:val="20"/>
        </w:rPr>
      </w:pPr>
      <w:r w:rsidRPr="00991023">
        <w:rPr>
          <w:rStyle w:val="Hyperlink11"/>
          <w:sz w:val="20"/>
          <w:szCs w:val="20"/>
        </w:rPr>
        <w:t>ISA*00*</w:t>
      </w:r>
      <w:r w:rsidRPr="00991023">
        <w:rPr>
          <w:rStyle w:val="Hyperlink11"/>
          <w:sz w:val="20"/>
          <w:szCs w:val="20"/>
        </w:rPr>
        <w:tab/>
        <w:t>*00*</w:t>
      </w:r>
      <w:r w:rsidRPr="00991023">
        <w:rPr>
          <w:rStyle w:val="Hyperlink11"/>
          <w:sz w:val="20"/>
          <w:szCs w:val="20"/>
        </w:rPr>
        <w:tab/>
        <w:t>*ZZ*Provider</w:t>
      </w:r>
      <w:r w:rsidRPr="00991023">
        <w:rPr>
          <w:rStyle w:val="None"/>
          <w:spacing w:val="-25"/>
          <w:sz w:val="20"/>
          <w:szCs w:val="20"/>
        </w:rPr>
        <w:t xml:space="preserve"> </w:t>
      </w:r>
      <w:r w:rsidRPr="00991023">
        <w:rPr>
          <w:rStyle w:val="Hyperlink11"/>
          <w:sz w:val="20"/>
          <w:szCs w:val="20"/>
        </w:rPr>
        <w:t>ID</w:t>
      </w:r>
      <w:r w:rsidRPr="00991023">
        <w:rPr>
          <w:rStyle w:val="Hyperlink11"/>
          <w:sz w:val="20"/>
          <w:szCs w:val="20"/>
        </w:rPr>
        <w:tab/>
        <w:t>*ZZ*DMA7384</w:t>
      </w:r>
      <w:r w:rsidRPr="00991023">
        <w:rPr>
          <w:rStyle w:val="Hyperlink11"/>
          <w:sz w:val="20"/>
          <w:szCs w:val="20"/>
        </w:rPr>
        <w:tab/>
      </w:r>
      <w:r w:rsidRPr="00991023">
        <w:rPr>
          <w:rStyle w:val="None"/>
          <w:sz w:val="20"/>
          <w:szCs w:val="20"/>
        </w:rPr>
        <w:t xml:space="preserve">*080116*1200*^*00501*00 </w:t>
      </w:r>
    </w:p>
    <w:p w14:paraId="0CBEC011" w14:textId="77777777" w:rsidR="00B45343" w:rsidRPr="00991023" w:rsidRDefault="003D3F89">
      <w:pPr>
        <w:pStyle w:val="NoSpacing"/>
        <w:rPr>
          <w:sz w:val="20"/>
          <w:szCs w:val="20"/>
        </w:rPr>
      </w:pPr>
      <w:r w:rsidRPr="00991023">
        <w:rPr>
          <w:rStyle w:val="Hyperlink11"/>
          <w:sz w:val="20"/>
          <w:szCs w:val="20"/>
        </w:rPr>
        <w:t>0000001*1*P</w:t>
      </w:r>
      <w:proofErr w:type="gramStart"/>
      <w:r w:rsidRPr="00991023">
        <w:rPr>
          <w:rStyle w:val="Hyperlink11"/>
          <w:sz w:val="20"/>
          <w:szCs w:val="20"/>
        </w:rPr>
        <w:t>*:~</w:t>
      </w:r>
      <w:proofErr w:type="gramEnd"/>
    </w:p>
    <w:p w14:paraId="0CDB03C7" w14:textId="77777777" w:rsidR="00B45343" w:rsidRPr="00991023" w:rsidRDefault="003D3F89">
      <w:pPr>
        <w:pStyle w:val="NoSpacing"/>
        <w:rPr>
          <w:sz w:val="20"/>
          <w:szCs w:val="20"/>
        </w:rPr>
      </w:pPr>
      <w:r w:rsidRPr="00991023">
        <w:rPr>
          <w:rStyle w:val="Hyperlink11"/>
          <w:sz w:val="20"/>
          <w:szCs w:val="20"/>
        </w:rPr>
        <w:t>GS*HS*Provider ID*DMA7384*20080116*1200*1*X*005010X279A1~</w:t>
      </w:r>
    </w:p>
    <w:p w14:paraId="492C943A" w14:textId="77777777" w:rsidR="00B45343" w:rsidRPr="00991023" w:rsidRDefault="003D3F89">
      <w:pPr>
        <w:pStyle w:val="NoSpacing"/>
        <w:rPr>
          <w:sz w:val="20"/>
          <w:szCs w:val="20"/>
        </w:rPr>
      </w:pPr>
      <w:r w:rsidRPr="00991023">
        <w:rPr>
          <w:rStyle w:val="Hyperlink11"/>
          <w:sz w:val="20"/>
          <w:szCs w:val="20"/>
        </w:rPr>
        <w:t>ST*270*0001*005010X279A1~</w:t>
      </w:r>
    </w:p>
    <w:p w14:paraId="4E3F51FB" w14:textId="77777777" w:rsidR="00B45343" w:rsidRPr="00991023" w:rsidRDefault="003D3F89">
      <w:pPr>
        <w:pStyle w:val="NoSpacing"/>
        <w:rPr>
          <w:sz w:val="20"/>
          <w:szCs w:val="20"/>
        </w:rPr>
      </w:pPr>
      <w:r w:rsidRPr="00991023">
        <w:rPr>
          <w:rStyle w:val="Hyperlink11"/>
          <w:sz w:val="20"/>
          <w:szCs w:val="20"/>
        </w:rPr>
        <w:t>BHT*0022*13*REPW*20110920*1200~</w:t>
      </w:r>
    </w:p>
    <w:p w14:paraId="6E38ED03" w14:textId="77777777" w:rsidR="00B45343" w:rsidRPr="00991023" w:rsidRDefault="003D3F89">
      <w:pPr>
        <w:pStyle w:val="NoSpacing"/>
        <w:rPr>
          <w:rStyle w:val="Hyperlink11"/>
          <w:sz w:val="20"/>
          <w:szCs w:val="20"/>
        </w:rPr>
      </w:pPr>
      <w:r w:rsidRPr="00991023">
        <w:rPr>
          <w:rStyle w:val="Hyperlink11"/>
          <w:sz w:val="20"/>
          <w:szCs w:val="20"/>
        </w:rPr>
        <w:t xml:space="preserve">HL*1**20*1~ </w:t>
      </w:r>
    </w:p>
    <w:p w14:paraId="18E97C56" w14:textId="77777777" w:rsidR="00B45343" w:rsidRPr="00991023" w:rsidRDefault="003D3F89">
      <w:pPr>
        <w:pStyle w:val="NoSpacing"/>
        <w:rPr>
          <w:sz w:val="20"/>
          <w:szCs w:val="20"/>
        </w:rPr>
      </w:pPr>
      <w:r w:rsidRPr="00991023">
        <w:rPr>
          <w:rStyle w:val="Hyperlink11"/>
          <w:sz w:val="20"/>
          <w:szCs w:val="20"/>
        </w:rPr>
        <w:t>NM1*PR*2*MASSHEALTH*****PI*842610001~</w:t>
      </w:r>
    </w:p>
    <w:p w14:paraId="5053A69D" w14:textId="77777777" w:rsidR="00B45343" w:rsidRPr="00991023" w:rsidRDefault="003D3F89">
      <w:pPr>
        <w:pStyle w:val="NoSpacing"/>
        <w:rPr>
          <w:sz w:val="20"/>
          <w:szCs w:val="20"/>
        </w:rPr>
      </w:pPr>
      <w:r w:rsidRPr="00991023">
        <w:rPr>
          <w:rStyle w:val="Hyperlink11"/>
          <w:sz w:val="20"/>
          <w:szCs w:val="20"/>
        </w:rPr>
        <w:lastRenderedPageBreak/>
        <w:t>HL*2*1*21*1~</w:t>
      </w:r>
    </w:p>
    <w:p w14:paraId="342BB7CB" w14:textId="77777777" w:rsidR="00B45343" w:rsidRPr="00991023" w:rsidRDefault="003D3F89">
      <w:pPr>
        <w:pStyle w:val="NoSpacing"/>
        <w:rPr>
          <w:rStyle w:val="Hyperlink11"/>
          <w:sz w:val="20"/>
          <w:szCs w:val="20"/>
        </w:rPr>
      </w:pPr>
      <w:r w:rsidRPr="00991023">
        <w:rPr>
          <w:rStyle w:val="Hyperlink11"/>
          <w:sz w:val="20"/>
          <w:szCs w:val="20"/>
        </w:rPr>
        <w:t>NM1*1P*2*PROVIDER</w:t>
      </w:r>
      <w:r w:rsidRPr="00991023">
        <w:rPr>
          <w:rStyle w:val="None"/>
          <w:spacing w:val="-23"/>
          <w:sz w:val="20"/>
          <w:szCs w:val="20"/>
        </w:rPr>
        <w:t xml:space="preserve"> </w:t>
      </w:r>
      <w:r w:rsidRPr="00991023">
        <w:rPr>
          <w:rStyle w:val="Hyperlink11"/>
          <w:sz w:val="20"/>
          <w:szCs w:val="20"/>
        </w:rPr>
        <w:t>NAME*****SV*Provider</w:t>
      </w:r>
      <w:r w:rsidRPr="00991023">
        <w:rPr>
          <w:rStyle w:val="None"/>
          <w:spacing w:val="-22"/>
          <w:sz w:val="20"/>
          <w:szCs w:val="20"/>
        </w:rPr>
        <w:t xml:space="preserve"> </w:t>
      </w:r>
      <w:r w:rsidRPr="00991023">
        <w:rPr>
          <w:rStyle w:val="Hyperlink11"/>
          <w:sz w:val="20"/>
          <w:szCs w:val="20"/>
        </w:rPr>
        <w:t>ID~</w:t>
      </w:r>
      <w:r w:rsidRPr="00991023">
        <w:rPr>
          <w:rStyle w:val="None"/>
          <w:spacing w:val="-22"/>
          <w:sz w:val="20"/>
          <w:szCs w:val="20"/>
        </w:rPr>
        <w:t xml:space="preserve"> </w:t>
      </w:r>
      <w:r w:rsidRPr="00991023">
        <w:rPr>
          <w:rStyle w:val="Hyperlink11"/>
          <w:sz w:val="20"/>
          <w:szCs w:val="20"/>
        </w:rPr>
        <w:t>or</w:t>
      </w:r>
      <w:r w:rsidRPr="00991023">
        <w:rPr>
          <w:rStyle w:val="None"/>
          <w:spacing w:val="-22"/>
          <w:sz w:val="20"/>
          <w:szCs w:val="20"/>
        </w:rPr>
        <w:t xml:space="preserve"> </w:t>
      </w:r>
      <w:r w:rsidRPr="00991023">
        <w:rPr>
          <w:rStyle w:val="Hyperlink11"/>
          <w:sz w:val="20"/>
          <w:szCs w:val="20"/>
        </w:rPr>
        <w:t>if</w:t>
      </w:r>
      <w:r w:rsidRPr="00991023">
        <w:rPr>
          <w:rStyle w:val="None"/>
          <w:spacing w:val="-23"/>
          <w:sz w:val="20"/>
          <w:szCs w:val="20"/>
        </w:rPr>
        <w:t xml:space="preserve"> </w:t>
      </w:r>
      <w:r w:rsidRPr="00991023">
        <w:rPr>
          <w:rStyle w:val="Hyperlink11"/>
          <w:sz w:val="20"/>
          <w:szCs w:val="20"/>
        </w:rPr>
        <w:t>you</w:t>
      </w:r>
      <w:r w:rsidRPr="00991023">
        <w:rPr>
          <w:rStyle w:val="None"/>
          <w:spacing w:val="-22"/>
          <w:sz w:val="20"/>
          <w:szCs w:val="20"/>
        </w:rPr>
        <w:t xml:space="preserve"> </w:t>
      </w:r>
      <w:r w:rsidRPr="00991023">
        <w:rPr>
          <w:rStyle w:val="Hyperlink11"/>
          <w:sz w:val="20"/>
          <w:szCs w:val="20"/>
        </w:rPr>
        <w:t>are</w:t>
      </w:r>
      <w:r w:rsidRPr="00991023">
        <w:rPr>
          <w:rStyle w:val="None"/>
          <w:spacing w:val="-22"/>
          <w:sz w:val="20"/>
          <w:szCs w:val="20"/>
        </w:rPr>
        <w:t xml:space="preserve"> </w:t>
      </w:r>
      <w:r w:rsidRPr="00991023">
        <w:rPr>
          <w:rStyle w:val="Hyperlink11"/>
          <w:sz w:val="20"/>
          <w:szCs w:val="20"/>
        </w:rPr>
        <w:t>required</w:t>
      </w:r>
      <w:r w:rsidRPr="00991023">
        <w:rPr>
          <w:rStyle w:val="None"/>
          <w:spacing w:val="-22"/>
          <w:sz w:val="20"/>
          <w:szCs w:val="20"/>
        </w:rPr>
        <w:t xml:space="preserve"> </w:t>
      </w:r>
      <w:r w:rsidRPr="00991023">
        <w:rPr>
          <w:rStyle w:val="Hyperlink11"/>
          <w:sz w:val="20"/>
          <w:szCs w:val="20"/>
        </w:rPr>
        <w:t>to</w:t>
      </w:r>
      <w:r w:rsidRPr="00991023">
        <w:rPr>
          <w:rStyle w:val="None"/>
          <w:spacing w:val="-23"/>
          <w:sz w:val="20"/>
          <w:szCs w:val="20"/>
        </w:rPr>
        <w:t xml:space="preserve"> </w:t>
      </w:r>
      <w:r w:rsidRPr="00991023">
        <w:rPr>
          <w:rStyle w:val="Hyperlink11"/>
          <w:sz w:val="20"/>
          <w:szCs w:val="20"/>
        </w:rPr>
        <w:t>submit</w:t>
      </w:r>
      <w:r w:rsidRPr="00991023">
        <w:rPr>
          <w:rStyle w:val="None"/>
          <w:spacing w:val="-22"/>
          <w:sz w:val="20"/>
          <w:szCs w:val="20"/>
        </w:rPr>
        <w:t xml:space="preserve"> </w:t>
      </w:r>
      <w:proofErr w:type="gramStart"/>
      <w:r w:rsidRPr="00991023">
        <w:rPr>
          <w:rStyle w:val="Hyperlink11"/>
          <w:sz w:val="20"/>
          <w:szCs w:val="20"/>
        </w:rPr>
        <w:t>NPI</w:t>
      </w:r>
      <w:proofErr w:type="gramEnd"/>
      <w:r w:rsidRPr="00991023">
        <w:rPr>
          <w:rStyle w:val="Hyperlink11"/>
          <w:sz w:val="20"/>
          <w:szCs w:val="20"/>
        </w:rPr>
        <w:t xml:space="preserve"> </w:t>
      </w:r>
    </w:p>
    <w:p w14:paraId="0C36A9A9" w14:textId="77777777" w:rsidR="00B45343" w:rsidRPr="00991023" w:rsidRDefault="003D3F89">
      <w:pPr>
        <w:pStyle w:val="NoSpacing"/>
        <w:rPr>
          <w:sz w:val="20"/>
          <w:szCs w:val="20"/>
        </w:rPr>
      </w:pPr>
      <w:r w:rsidRPr="00991023">
        <w:rPr>
          <w:rStyle w:val="Hyperlink11"/>
          <w:sz w:val="20"/>
          <w:szCs w:val="20"/>
        </w:rPr>
        <w:t>NM1*1P*2*PROVIDER</w:t>
      </w:r>
      <w:r w:rsidRPr="00991023">
        <w:rPr>
          <w:rStyle w:val="None"/>
          <w:spacing w:val="-6"/>
          <w:sz w:val="20"/>
          <w:szCs w:val="20"/>
        </w:rPr>
        <w:t xml:space="preserve"> </w:t>
      </w:r>
      <w:r w:rsidRPr="00991023">
        <w:rPr>
          <w:rStyle w:val="Hyperlink11"/>
          <w:sz w:val="20"/>
          <w:szCs w:val="20"/>
        </w:rPr>
        <w:t>NAME*****XX*NPI~</w:t>
      </w:r>
    </w:p>
    <w:p w14:paraId="281773BD" w14:textId="77777777" w:rsidR="00B45343" w:rsidRPr="00991023" w:rsidRDefault="003D3F89">
      <w:pPr>
        <w:pStyle w:val="NoSpacing"/>
        <w:rPr>
          <w:sz w:val="20"/>
          <w:szCs w:val="20"/>
        </w:rPr>
      </w:pPr>
      <w:r w:rsidRPr="00991023">
        <w:rPr>
          <w:rStyle w:val="Hyperlink11"/>
          <w:sz w:val="20"/>
          <w:szCs w:val="20"/>
        </w:rPr>
        <w:t>HL*3*2*22*0~</w:t>
      </w:r>
    </w:p>
    <w:p w14:paraId="26BFEE1B" w14:textId="77777777" w:rsidR="00B45343" w:rsidRPr="00991023" w:rsidRDefault="003D3F89">
      <w:pPr>
        <w:pStyle w:val="NoSpacing"/>
        <w:rPr>
          <w:rStyle w:val="Hyperlink11"/>
          <w:sz w:val="20"/>
          <w:szCs w:val="20"/>
        </w:rPr>
      </w:pPr>
      <w:r w:rsidRPr="00991023">
        <w:rPr>
          <w:rStyle w:val="Hyperlink11"/>
          <w:sz w:val="20"/>
          <w:szCs w:val="20"/>
        </w:rPr>
        <w:t>NM1*IL*1*NM1*IL*1*Member</w:t>
      </w:r>
      <w:r w:rsidRPr="00991023">
        <w:rPr>
          <w:rStyle w:val="None"/>
          <w:spacing w:val="-38"/>
          <w:sz w:val="20"/>
          <w:szCs w:val="20"/>
        </w:rPr>
        <w:t xml:space="preserve"> </w:t>
      </w:r>
      <w:r w:rsidRPr="00991023">
        <w:rPr>
          <w:rStyle w:val="Hyperlink11"/>
          <w:sz w:val="20"/>
          <w:szCs w:val="20"/>
        </w:rPr>
        <w:t>Last</w:t>
      </w:r>
      <w:r w:rsidRPr="00991023">
        <w:rPr>
          <w:rStyle w:val="None"/>
          <w:spacing w:val="-38"/>
          <w:sz w:val="20"/>
          <w:szCs w:val="20"/>
        </w:rPr>
        <w:t xml:space="preserve"> </w:t>
      </w:r>
      <w:r w:rsidRPr="00991023">
        <w:rPr>
          <w:rStyle w:val="Hyperlink11"/>
          <w:sz w:val="20"/>
          <w:szCs w:val="20"/>
        </w:rPr>
        <w:t>Name*Member</w:t>
      </w:r>
      <w:r w:rsidRPr="00991023">
        <w:rPr>
          <w:rStyle w:val="None"/>
          <w:spacing w:val="-37"/>
          <w:sz w:val="20"/>
          <w:szCs w:val="20"/>
        </w:rPr>
        <w:t xml:space="preserve"> </w:t>
      </w:r>
      <w:r w:rsidRPr="00991023">
        <w:rPr>
          <w:rStyle w:val="Hyperlink11"/>
          <w:sz w:val="20"/>
          <w:szCs w:val="20"/>
        </w:rPr>
        <w:t>First</w:t>
      </w:r>
      <w:r w:rsidRPr="00991023">
        <w:rPr>
          <w:rStyle w:val="None"/>
          <w:spacing w:val="-38"/>
          <w:sz w:val="20"/>
          <w:szCs w:val="20"/>
        </w:rPr>
        <w:t xml:space="preserve"> </w:t>
      </w:r>
      <w:r w:rsidRPr="00991023">
        <w:rPr>
          <w:rStyle w:val="Hyperlink11"/>
          <w:sz w:val="20"/>
          <w:szCs w:val="20"/>
        </w:rPr>
        <w:t>Name****MI*MEMBER</w:t>
      </w:r>
      <w:r w:rsidRPr="00991023">
        <w:rPr>
          <w:rStyle w:val="None"/>
          <w:spacing w:val="-37"/>
          <w:sz w:val="20"/>
          <w:szCs w:val="20"/>
        </w:rPr>
        <w:t xml:space="preserve"> </w:t>
      </w:r>
      <w:r w:rsidRPr="00991023">
        <w:rPr>
          <w:rStyle w:val="Hyperlink11"/>
          <w:sz w:val="20"/>
          <w:szCs w:val="20"/>
        </w:rPr>
        <w:t xml:space="preserve">ID~ </w:t>
      </w:r>
    </w:p>
    <w:p w14:paraId="2C1E507C" w14:textId="77777777" w:rsidR="00B45343" w:rsidRPr="00991023" w:rsidRDefault="003D3F89">
      <w:pPr>
        <w:pStyle w:val="NoSpacing"/>
        <w:rPr>
          <w:sz w:val="20"/>
          <w:szCs w:val="20"/>
        </w:rPr>
      </w:pPr>
      <w:r w:rsidRPr="00991023">
        <w:rPr>
          <w:rStyle w:val="Hyperlink11"/>
          <w:sz w:val="20"/>
          <w:szCs w:val="20"/>
        </w:rPr>
        <w:t>DMG*D8* MEMBER DOB</w:t>
      </w:r>
      <w:r w:rsidRPr="00991023">
        <w:rPr>
          <w:rStyle w:val="None"/>
          <w:spacing w:val="-14"/>
          <w:sz w:val="20"/>
          <w:szCs w:val="20"/>
        </w:rPr>
        <w:t xml:space="preserve"> </w:t>
      </w:r>
      <w:r w:rsidRPr="00991023">
        <w:rPr>
          <w:rStyle w:val="Hyperlink11"/>
          <w:sz w:val="20"/>
          <w:szCs w:val="20"/>
        </w:rPr>
        <w:t>*Gender~</w:t>
      </w:r>
    </w:p>
    <w:p w14:paraId="22027440" w14:textId="4FF147B7" w:rsidR="00B45343" w:rsidRPr="00991023" w:rsidRDefault="003D3F89">
      <w:pPr>
        <w:pStyle w:val="NoSpacing"/>
        <w:rPr>
          <w:sz w:val="20"/>
          <w:szCs w:val="20"/>
        </w:rPr>
      </w:pPr>
      <w:r w:rsidRPr="00991023">
        <w:rPr>
          <w:rStyle w:val="Hyperlink11"/>
          <w:sz w:val="20"/>
          <w:szCs w:val="20"/>
        </w:rPr>
        <w:t>DTP*291*RD8*</w:t>
      </w:r>
      <w:r w:rsidR="00601790" w:rsidRPr="00991023">
        <w:rPr>
          <w:rStyle w:val="Hyperlink11"/>
          <w:sz w:val="20"/>
          <w:szCs w:val="20"/>
        </w:rPr>
        <w:t>20210515-20210605~</w:t>
      </w:r>
    </w:p>
    <w:p w14:paraId="53326E80" w14:textId="77777777" w:rsidR="00B45343" w:rsidRPr="00991023" w:rsidRDefault="003D3F89">
      <w:pPr>
        <w:pStyle w:val="NoSpacing"/>
        <w:rPr>
          <w:rStyle w:val="Hyperlink11"/>
          <w:sz w:val="20"/>
          <w:szCs w:val="20"/>
        </w:rPr>
      </w:pPr>
      <w:r w:rsidRPr="00991023">
        <w:rPr>
          <w:rStyle w:val="Hyperlink11"/>
          <w:sz w:val="20"/>
          <w:szCs w:val="20"/>
        </w:rPr>
        <w:t xml:space="preserve">EQ*30~ </w:t>
      </w:r>
    </w:p>
    <w:p w14:paraId="50C607A1" w14:textId="77777777" w:rsidR="00B45343" w:rsidRPr="00991023" w:rsidRDefault="003D3F89">
      <w:pPr>
        <w:pStyle w:val="NoSpacing"/>
        <w:rPr>
          <w:sz w:val="20"/>
          <w:szCs w:val="20"/>
        </w:rPr>
      </w:pPr>
      <w:r w:rsidRPr="00991023">
        <w:rPr>
          <w:rStyle w:val="Hyperlink11"/>
          <w:sz w:val="20"/>
          <w:szCs w:val="20"/>
        </w:rPr>
        <w:t>HL*4*2*22*0~</w:t>
      </w:r>
    </w:p>
    <w:p w14:paraId="581F913D" w14:textId="77777777" w:rsidR="00B45343" w:rsidRPr="00991023" w:rsidRDefault="003D3F89">
      <w:pPr>
        <w:pStyle w:val="NoSpacing"/>
        <w:rPr>
          <w:sz w:val="20"/>
          <w:szCs w:val="20"/>
        </w:rPr>
      </w:pPr>
      <w:r w:rsidRPr="00991023">
        <w:rPr>
          <w:rStyle w:val="Hyperlink11"/>
          <w:sz w:val="20"/>
          <w:szCs w:val="20"/>
        </w:rPr>
        <w:t>NM1*IL*1*MEMBER LAST NAME*MEMBER FIRST NAME****MI*MEMBER ID~</w:t>
      </w:r>
    </w:p>
    <w:p w14:paraId="4E13C4A0" w14:textId="77777777" w:rsidR="00B45343" w:rsidRPr="00991023" w:rsidRDefault="003D3F89">
      <w:pPr>
        <w:pStyle w:val="NoSpacing"/>
        <w:rPr>
          <w:rStyle w:val="Hyperlink11"/>
          <w:sz w:val="20"/>
          <w:szCs w:val="20"/>
        </w:rPr>
      </w:pPr>
      <w:r w:rsidRPr="00991023">
        <w:rPr>
          <w:rStyle w:val="Hyperlink11"/>
          <w:sz w:val="20"/>
          <w:szCs w:val="20"/>
        </w:rPr>
        <w:t xml:space="preserve">DMG*D8* MEMBER DOB *Gender~ </w:t>
      </w:r>
    </w:p>
    <w:p w14:paraId="676B0471" w14:textId="7659258C" w:rsidR="00B45343" w:rsidRPr="00991023" w:rsidRDefault="003D3F89">
      <w:pPr>
        <w:pStyle w:val="NoSpacing"/>
        <w:rPr>
          <w:sz w:val="20"/>
          <w:szCs w:val="20"/>
        </w:rPr>
      </w:pPr>
      <w:r w:rsidRPr="00991023">
        <w:rPr>
          <w:rStyle w:val="Hyperlink11"/>
          <w:sz w:val="20"/>
          <w:szCs w:val="20"/>
        </w:rPr>
        <w:t>DTP*291*RD8*</w:t>
      </w:r>
      <w:r w:rsidR="00601790" w:rsidRPr="00991023">
        <w:rPr>
          <w:rStyle w:val="Hyperlink11"/>
          <w:sz w:val="20"/>
          <w:szCs w:val="20"/>
        </w:rPr>
        <w:t>20210515-20210605~</w:t>
      </w:r>
    </w:p>
    <w:p w14:paraId="0F96467C" w14:textId="77777777" w:rsidR="00B45343" w:rsidRPr="00991023" w:rsidRDefault="003D3F89">
      <w:pPr>
        <w:pStyle w:val="NoSpacing"/>
        <w:rPr>
          <w:rStyle w:val="Hyperlink11"/>
          <w:sz w:val="20"/>
          <w:szCs w:val="20"/>
        </w:rPr>
      </w:pPr>
      <w:r w:rsidRPr="00991023">
        <w:rPr>
          <w:rStyle w:val="Hyperlink11"/>
          <w:sz w:val="20"/>
          <w:szCs w:val="20"/>
        </w:rPr>
        <w:t xml:space="preserve">EQ*30~ </w:t>
      </w:r>
    </w:p>
    <w:p w14:paraId="131AB7F3" w14:textId="77777777" w:rsidR="00B45343" w:rsidRPr="00991023" w:rsidRDefault="003D3F89">
      <w:pPr>
        <w:pStyle w:val="NoSpacing"/>
        <w:rPr>
          <w:rStyle w:val="Hyperlink11"/>
          <w:sz w:val="20"/>
          <w:szCs w:val="20"/>
        </w:rPr>
      </w:pPr>
      <w:r w:rsidRPr="00991023">
        <w:rPr>
          <w:rStyle w:val="Hyperlink11"/>
          <w:sz w:val="20"/>
          <w:szCs w:val="20"/>
        </w:rPr>
        <w:t xml:space="preserve">SE*15*1234~ </w:t>
      </w:r>
    </w:p>
    <w:p w14:paraId="030FA1E6" w14:textId="77777777" w:rsidR="00B45343" w:rsidRPr="00991023" w:rsidRDefault="003D3F89">
      <w:pPr>
        <w:pStyle w:val="NoSpacing"/>
        <w:rPr>
          <w:rStyle w:val="Hyperlink11"/>
          <w:sz w:val="20"/>
          <w:szCs w:val="20"/>
        </w:rPr>
      </w:pPr>
      <w:r w:rsidRPr="00991023">
        <w:rPr>
          <w:rStyle w:val="Hyperlink11"/>
          <w:sz w:val="20"/>
          <w:szCs w:val="20"/>
        </w:rPr>
        <w:t xml:space="preserve">GE*1*300000000~ </w:t>
      </w:r>
    </w:p>
    <w:p w14:paraId="0B677013" w14:textId="2FB841F0" w:rsidR="00B45343" w:rsidRPr="00991023" w:rsidRDefault="003D3F89">
      <w:pPr>
        <w:pStyle w:val="NoSpacing"/>
        <w:rPr>
          <w:rStyle w:val="Hyperlink11"/>
          <w:sz w:val="20"/>
          <w:szCs w:val="20"/>
        </w:rPr>
      </w:pPr>
      <w:r w:rsidRPr="00991023">
        <w:rPr>
          <w:rStyle w:val="Hyperlink11"/>
          <w:sz w:val="20"/>
          <w:szCs w:val="20"/>
        </w:rPr>
        <w:t>IEA*1*200000000~</w:t>
      </w:r>
    </w:p>
    <w:p w14:paraId="4AC64E55" w14:textId="77777777" w:rsidR="00F2386F" w:rsidRPr="00242245" w:rsidRDefault="00F2386F">
      <w:pPr>
        <w:pStyle w:val="NoSpacing"/>
      </w:pPr>
    </w:p>
    <w:p w14:paraId="233E6A99" w14:textId="7DE69832" w:rsidR="00B45343" w:rsidRPr="00242245" w:rsidRDefault="003D3F89" w:rsidP="0004724F">
      <w:pPr>
        <w:pStyle w:val="Heading5"/>
        <w:numPr>
          <w:ilvl w:val="0"/>
          <w:numId w:val="49"/>
        </w:numPr>
        <w:tabs>
          <w:tab w:val="left" w:pos="453"/>
        </w:tabs>
        <w:spacing w:before="157"/>
        <w:rPr>
          <w:color w:val="000000" w:themeColor="text1"/>
        </w:rPr>
      </w:pPr>
      <w:r w:rsidRPr="00242245">
        <w:rPr>
          <w:rStyle w:val="None"/>
          <w:color w:val="000000" w:themeColor="text1"/>
          <w:u w:color="8DA88A"/>
        </w:rPr>
        <w:t>MassHealth 271 Test Transaction</w:t>
      </w:r>
    </w:p>
    <w:p w14:paraId="134C42A2"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ISA*00*          *00*          *ZZ*DMA7384        *ZZ*PROVIDER ID     *210712*1845*^*00501*200001211*0*T</w:t>
      </w:r>
      <w:proofErr w:type="gramStart"/>
      <w:r w:rsidRPr="00991023">
        <w:rPr>
          <w:rStyle w:val="Hyperlink11"/>
          <w:rFonts w:asciiTheme="minorHAnsi" w:hAnsiTheme="minorHAnsi"/>
          <w:sz w:val="20"/>
          <w:szCs w:val="20"/>
        </w:rPr>
        <w:t>*:~</w:t>
      </w:r>
      <w:proofErr w:type="gramEnd"/>
    </w:p>
    <w:p w14:paraId="6FA4F2D3"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GS*HB*DMA7384*PROVIDER ID*20210712*184558*200001211*X*005010X279A1~</w:t>
      </w:r>
    </w:p>
    <w:p w14:paraId="26048EC7"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ST*271*0001*005010X279A1~</w:t>
      </w:r>
    </w:p>
    <w:p w14:paraId="17E6212B"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BHT*0022*11**20210712*1845~</w:t>
      </w:r>
    </w:p>
    <w:p w14:paraId="72931CED"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HL*1**20*1~</w:t>
      </w:r>
    </w:p>
    <w:p w14:paraId="10C993AE"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M1*PR*2*MASSHEALTH*****46*DMA7384~</w:t>
      </w:r>
    </w:p>
    <w:p w14:paraId="20333D2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PER*IC*MASSHEALTH CUSTOMER SERVICE*EM*edi@mahealth.net*TE*8008412900~</w:t>
      </w:r>
    </w:p>
    <w:p w14:paraId="68BCAFF7"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HL*2*1*21*1~</w:t>
      </w:r>
    </w:p>
    <w:p w14:paraId="29B7918A"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M1*1P*1*HUGHES*****XX*1134135759~</w:t>
      </w:r>
    </w:p>
    <w:p w14:paraId="025729D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HL*3*2*22*0~</w:t>
      </w:r>
    </w:p>
    <w:p w14:paraId="64EBB966"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TRN*2*PA145*9BI1234567~</w:t>
      </w:r>
    </w:p>
    <w:p w14:paraId="423457AC"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TRN*1*2119300000004*1046002284~</w:t>
      </w:r>
    </w:p>
    <w:p w14:paraId="6D14354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NM1*IL*1*LAST NAME*FIRST NAME*MIDDLE NAME***MI*MEMBER ID~ </w:t>
      </w:r>
    </w:p>
    <w:p w14:paraId="3B4BDB4D"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REF*3H*570~</w:t>
      </w:r>
    </w:p>
    <w:p w14:paraId="6828E6F9"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3*ADDRESS~</w:t>
      </w:r>
    </w:p>
    <w:p w14:paraId="0431BBAC"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4*RANDOLPH*MA*02368~</w:t>
      </w:r>
    </w:p>
    <w:p w14:paraId="02F96777"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MG*D8*DATE OF BIRTH*GENDER~</w:t>
      </w:r>
    </w:p>
    <w:p w14:paraId="3502F9A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291*RD8*20210515-20210605~</w:t>
      </w:r>
    </w:p>
    <w:p w14:paraId="4E2F4E36"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1*IND*30**MASSHEALTH STANDARD~</w:t>
      </w:r>
    </w:p>
    <w:p w14:paraId="07D84B5B"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15-20210605~</w:t>
      </w:r>
    </w:p>
    <w:p w14:paraId="0FCF9E74"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New Message with Dates~</w:t>
      </w:r>
    </w:p>
    <w:p w14:paraId="2AFE8B0E"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MC*IND*30**ACO MODEL A - MCO STANDARD~</w:t>
      </w:r>
    </w:p>
    <w:p w14:paraId="0229536F"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15-20210605~</w:t>
      </w:r>
    </w:p>
    <w:p w14:paraId="06727769"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724 Tufts Health Together with BIDCO member. Tufts Health Together with BIDCO is an Accountable Care Partnership Plan. Tufts Health Together with BIDCO is Beth Israel Deaconess Care Organization (BIDCO) in partnership with Tufts Health Plan (THP</w:t>
      </w:r>
      <w:proofErr w:type="gramStart"/>
      <w:r w:rsidRPr="00991023">
        <w:rPr>
          <w:rStyle w:val="Hyperlink11"/>
          <w:rFonts w:asciiTheme="minorHAnsi" w:hAnsiTheme="minorHAnsi"/>
          <w:sz w:val="20"/>
          <w:szCs w:val="20"/>
        </w:rPr>
        <w:t>).~</w:t>
      </w:r>
      <w:proofErr w:type="gramEnd"/>
    </w:p>
    <w:p w14:paraId="705B9F75"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725 For medical service questions call Tufts Health Plan (THP) at 1-888-257-</w:t>
      </w:r>
      <w:proofErr w:type="gramStart"/>
      <w:r w:rsidRPr="00991023">
        <w:rPr>
          <w:rStyle w:val="Hyperlink11"/>
          <w:rFonts w:asciiTheme="minorHAnsi" w:hAnsiTheme="minorHAnsi"/>
          <w:sz w:val="20"/>
          <w:szCs w:val="20"/>
        </w:rPr>
        <w:t>1985.~</w:t>
      </w:r>
      <w:proofErr w:type="gramEnd"/>
    </w:p>
    <w:p w14:paraId="060131B3"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726 For behavioral health service questions and authorizations, call Tufts Health Plan (</w:t>
      </w:r>
      <w:proofErr w:type="gramStart"/>
      <w:r w:rsidRPr="00991023">
        <w:rPr>
          <w:rStyle w:val="Hyperlink11"/>
          <w:rFonts w:asciiTheme="minorHAnsi" w:hAnsiTheme="minorHAnsi"/>
          <w:sz w:val="20"/>
          <w:szCs w:val="20"/>
        </w:rPr>
        <w:t>THP)  at</w:t>
      </w:r>
      <w:proofErr w:type="gramEnd"/>
      <w:r w:rsidRPr="00991023">
        <w:rPr>
          <w:rStyle w:val="Hyperlink11"/>
          <w:rFonts w:asciiTheme="minorHAnsi" w:hAnsiTheme="minorHAnsi"/>
          <w:sz w:val="20"/>
          <w:szCs w:val="20"/>
        </w:rPr>
        <w:t xml:space="preserve"> 1-888-257-1985.~</w:t>
      </w:r>
    </w:p>
    <w:p w14:paraId="76DC617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727 For claims, policy, or billing questions, call Tufts Health Plan (THP) at 1-888-257-</w:t>
      </w:r>
      <w:proofErr w:type="gramStart"/>
      <w:r w:rsidRPr="00991023">
        <w:rPr>
          <w:rStyle w:val="Hyperlink11"/>
          <w:rFonts w:asciiTheme="minorHAnsi" w:hAnsiTheme="minorHAnsi"/>
          <w:sz w:val="20"/>
          <w:szCs w:val="20"/>
        </w:rPr>
        <w:t>1985.~</w:t>
      </w:r>
      <w:proofErr w:type="gramEnd"/>
    </w:p>
    <w:p w14:paraId="7F92F57A"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LS*2120~</w:t>
      </w:r>
    </w:p>
    <w:p w14:paraId="43E049D3"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M1*13*2*TUFTS HEALTH TOGETHER WITH BIDCO~</w:t>
      </w:r>
    </w:p>
    <w:p w14:paraId="0E7CEAEA"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3*705 MOUNT AUBURN ST~</w:t>
      </w:r>
    </w:p>
    <w:p w14:paraId="694CBC84"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4*WATERTOWN*MA*02472~</w:t>
      </w:r>
    </w:p>
    <w:p w14:paraId="3FE905EB"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PER*IC**TE*8882571985~</w:t>
      </w:r>
    </w:p>
    <w:p w14:paraId="6994ECC6"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LE*2120~</w:t>
      </w:r>
    </w:p>
    <w:p w14:paraId="114C510F"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1*IND*88~</w:t>
      </w:r>
    </w:p>
    <w:p w14:paraId="37CE59DB"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15-20210605~</w:t>
      </w:r>
    </w:p>
    <w:p w14:paraId="025A034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B*IND*88***34*20~</w:t>
      </w:r>
    </w:p>
    <w:p w14:paraId="523B55D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lastRenderedPageBreak/>
        <w:t>DTP*307*RD8*20210601-20210630~</w:t>
      </w:r>
    </w:p>
    <w:p w14:paraId="4957E2CF"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J*IND*88***34*0~</w:t>
      </w:r>
    </w:p>
    <w:p w14:paraId="4BA4EC4D"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601-20210630~</w:t>
      </w:r>
    </w:p>
    <w:p w14:paraId="110A1C4B"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B*IND*88***34*20~</w:t>
      </w:r>
    </w:p>
    <w:p w14:paraId="4BEC265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01-20210531~</w:t>
      </w:r>
    </w:p>
    <w:p w14:paraId="3D86A653"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J*IND*88***34*0~</w:t>
      </w:r>
    </w:p>
    <w:p w14:paraId="71A7A121"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01-20210531~</w:t>
      </w:r>
    </w:p>
    <w:p w14:paraId="46DD6D2B"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HL*4*2*22*0~ </w:t>
      </w:r>
    </w:p>
    <w:p w14:paraId="37B1DFF7"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TRN*1*821300000018*1046002284~</w:t>
      </w:r>
    </w:p>
    <w:p w14:paraId="3DE9DC4D"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NM1*IL*1*LAST NAME*FIRST NAME*MIDDLE NAME***MI*MEMBER ID~ </w:t>
      </w:r>
    </w:p>
    <w:p w14:paraId="4FB53A15"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REF*3H*555~</w:t>
      </w:r>
    </w:p>
    <w:p w14:paraId="768215BC"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3*ADDRESS~</w:t>
      </w:r>
    </w:p>
    <w:p w14:paraId="7788D2E4"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4*BOSTON*MA*02121~</w:t>
      </w:r>
    </w:p>
    <w:p w14:paraId="570F6FEF"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MG*D8*DATE OF BIRTH*GENDER~</w:t>
      </w:r>
    </w:p>
    <w:p w14:paraId="06460E73"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291*RD8*20210515-20210605~</w:t>
      </w:r>
    </w:p>
    <w:p w14:paraId="48A51776"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1*IND*30**CAREPLUS~</w:t>
      </w:r>
    </w:p>
    <w:p w14:paraId="0081E0DD"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15-20210605~</w:t>
      </w:r>
    </w:p>
    <w:p w14:paraId="119C2D58"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New Message with Dates~</w:t>
      </w:r>
    </w:p>
    <w:p w14:paraId="2F843F25"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MSG*991 Certain HSN dental services available at community health centers and hospital-based health </w:t>
      </w:r>
      <w:proofErr w:type="gramStart"/>
      <w:r w:rsidRPr="00991023">
        <w:rPr>
          <w:rStyle w:val="Hyperlink11"/>
          <w:rFonts w:asciiTheme="minorHAnsi" w:hAnsiTheme="minorHAnsi"/>
          <w:sz w:val="20"/>
          <w:szCs w:val="20"/>
        </w:rPr>
        <w:t>centers.~</w:t>
      </w:r>
      <w:proofErr w:type="gramEnd"/>
    </w:p>
    <w:p w14:paraId="7F7739EE" w14:textId="77777777" w:rsidR="00601790" w:rsidRPr="00991023" w:rsidRDefault="00601790" w:rsidP="00601790">
      <w:pPr>
        <w:pStyle w:val="NoSpacing"/>
        <w:rPr>
          <w:rStyle w:val="Hyperlink11"/>
          <w:rFonts w:asciiTheme="minorHAnsi" w:hAnsiTheme="minorHAnsi"/>
          <w:sz w:val="20"/>
          <w:szCs w:val="20"/>
          <w:lang w:val="es-US"/>
        </w:rPr>
      </w:pPr>
      <w:r w:rsidRPr="00991023">
        <w:rPr>
          <w:rStyle w:val="Hyperlink11"/>
          <w:rFonts w:asciiTheme="minorHAnsi" w:hAnsiTheme="minorHAnsi"/>
          <w:sz w:val="20"/>
          <w:szCs w:val="20"/>
          <w:lang w:val="es-US"/>
        </w:rPr>
        <w:t>EB*MC*IND*30**ACO MODEL A - MCO CAREPLUS~</w:t>
      </w:r>
    </w:p>
    <w:p w14:paraId="1BF64C99"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15-20210605~</w:t>
      </w:r>
    </w:p>
    <w:p w14:paraId="52E53F74"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720 Tufts Health Together with Atrius Health member. Tufts Health Together with Atrius Health is an Accountable Care Partnership Plan. Tufts Health Together with Atrius Health is Atrius Health in partnership with Tufts Health Plan (THP</w:t>
      </w:r>
      <w:proofErr w:type="gramStart"/>
      <w:r w:rsidRPr="00991023">
        <w:rPr>
          <w:rStyle w:val="Hyperlink11"/>
          <w:rFonts w:asciiTheme="minorHAnsi" w:hAnsiTheme="minorHAnsi"/>
          <w:sz w:val="20"/>
          <w:szCs w:val="20"/>
        </w:rPr>
        <w:t>).~</w:t>
      </w:r>
      <w:proofErr w:type="gramEnd"/>
    </w:p>
    <w:p w14:paraId="3FC035FC"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721 For medical service questions call Tufts Health Plan (THP) at 1-888-257-</w:t>
      </w:r>
      <w:proofErr w:type="gramStart"/>
      <w:r w:rsidRPr="00991023">
        <w:rPr>
          <w:rStyle w:val="Hyperlink11"/>
          <w:rFonts w:asciiTheme="minorHAnsi" w:hAnsiTheme="minorHAnsi"/>
          <w:sz w:val="20"/>
          <w:szCs w:val="20"/>
        </w:rPr>
        <w:t>1985.~</w:t>
      </w:r>
      <w:proofErr w:type="gramEnd"/>
    </w:p>
    <w:p w14:paraId="4BE3CD27"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722 For behavioral health service questions and authorizations, call Tufts Health Plan (</w:t>
      </w:r>
      <w:proofErr w:type="gramStart"/>
      <w:r w:rsidRPr="00991023">
        <w:rPr>
          <w:rStyle w:val="Hyperlink11"/>
          <w:rFonts w:asciiTheme="minorHAnsi" w:hAnsiTheme="minorHAnsi"/>
          <w:sz w:val="20"/>
          <w:szCs w:val="20"/>
        </w:rPr>
        <w:t>THP)  at</w:t>
      </w:r>
      <w:proofErr w:type="gramEnd"/>
      <w:r w:rsidRPr="00991023">
        <w:rPr>
          <w:rStyle w:val="Hyperlink11"/>
          <w:rFonts w:asciiTheme="minorHAnsi" w:hAnsiTheme="minorHAnsi"/>
          <w:sz w:val="20"/>
          <w:szCs w:val="20"/>
        </w:rPr>
        <w:t xml:space="preserve"> 1-888-257-1985.~</w:t>
      </w:r>
    </w:p>
    <w:p w14:paraId="7D422B61"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723 For claims, policy, or billing questions, call Tufts Health Plan (THP) at 1-888-257-</w:t>
      </w:r>
      <w:proofErr w:type="gramStart"/>
      <w:r w:rsidRPr="00991023">
        <w:rPr>
          <w:rStyle w:val="Hyperlink11"/>
          <w:rFonts w:asciiTheme="minorHAnsi" w:hAnsiTheme="minorHAnsi"/>
          <w:sz w:val="20"/>
          <w:szCs w:val="20"/>
        </w:rPr>
        <w:t>1985.~</w:t>
      </w:r>
      <w:proofErr w:type="gramEnd"/>
    </w:p>
    <w:p w14:paraId="6E871CC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LS*2120~</w:t>
      </w:r>
    </w:p>
    <w:p w14:paraId="5066DCF9"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M1*13*2*TUFTS HEALTH TOGETHER WITH ATRIUS H~</w:t>
      </w:r>
    </w:p>
    <w:p w14:paraId="1538139A"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3*705 MOUNT AUBURN ST~</w:t>
      </w:r>
    </w:p>
    <w:p w14:paraId="2354B7F0"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N4*WATERTOWN*MA*02472~</w:t>
      </w:r>
    </w:p>
    <w:p w14:paraId="0421467C"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PER*IC**TE*8882571985~</w:t>
      </w:r>
    </w:p>
    <w:p w14:paraId="0B99C3CA"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LE*2120~</w:t>
      </w:r>
    </w:p>
    <w:p w14:paraId="24F8CD76"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1*IND*88~</w:t>
      </w:r>
    </w:p>
    <w:p w14:paraId="77EF00BB"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15-20210605~</w:t>
      </w:r>
    </w:p>
    <w:p w14:paraId="26FBF01C"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246 Member is exempt from pharmacy copays for the month of [06/</w:t>
      </w:r>
      <w:proofErr w:type="gramStart"/>
      <w:r w:rsidRPr="00991023">
        <w:rPr>
          <w:rStyle w:val="Hyperlink11"/>
          <w:rFonts w:asciiTheme="minorHAnsi" w:hAnsiTheme="minorHAnsi"/>
          <w:sz w:val="20"/>
          <w:szCs w:val="20"/>
        </w:rPr>
        <w:t>2021]~</w:t>
      </w:r>
      <w:proofErr w:type="gramEnd"/>
    </w:p>
    <w:p w14:paraId="2A37247C"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MSG*246 Member is exempt from pharmacy copays for the month of [05/</w:t>
      </w:r>
      <w:proofErr w:type="gramStart"/>
      <w:r w:rsidRPr="00991023">
        <w:rPr>
          <w:rStyle w:val="Hyperlink11"/>
          <w:rFonts w:asciiTheme="minorHAnsi" w:hAnsiTheme="minorHAnsi"/>
          <w:sz w:val="20"/>
          <w:szCs w:val="20"/>
        </w:rPr>
        <w:t>2021]~</w:t>
      </w:r>
      <w:proofErr w:type="gramEnd"/>
    </w:p>
    <w:p w14:paraId="207F795F"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B*IND*88***34*0~</w:t>
      </w:r>
    </w:p>
    <w:p w14:paraId="5560008F"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601-20210630~</w:t>
      </w:r>
    </w:p>
    <w:p w14:paraId="5F025FFD"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EB*B*IND*88***34*0~</w:t>
      </w:r>
    </w:p>
    <w:p w14:paraId="79295847"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DTP*307*RD8*20210501-20210531~</w:t>
      </w:r>
    </w:p>
    <w:p w14:paraId="422CA729"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SE*74*0001~</w:t>
      </w:r>
    </w:p>
    <w:p w14:paraId="4615A40A" w14:textId="77777777" w:rsidR="00601790"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GE*1*200001211~</w:t>
      </w:r>
    </w:p>
    <w:p w14:paraId="727A17AA" w14:textId="77777777" w:rsidR="00CF0AC1" w:rsidRPr="00991023" w:rsidRDefault="00601790" w:rsidP="00601790">
      <w:pPr>
        <w:pStyle w:val="NoSpacing"/>
        <w:rPr>
          <w:rStyle w:val="Hyperlink11"/>
          <w:rFonts w:asciiTheme="minorHAnsi" w:hAnsiTheme="minorHAnsi"/>
          <w:sz w:val="20"/>
          <w:szCs w:val="20"/>
        </w:rPr>
      </w:pPr>
      <w:r w:rsidRPr="00991023">
        <w:rPr>
          <w:rStyle w:val="Hyperlink11"/>
          <w:rFonts w:asciiTheme="minorHAnsi" w:hAnsiTheme="minorHAnsi"/>
          <w:sz w:val="20"/>
          <w:szCs w:val="20"/>
        </w:rPr>
        <w:t>IEA*1*200001211~</w:t>
      </w:r>
    </w:p>
    <w:p w14:paraId="59CB0C34" w14:textId="77777777" w:rsidR="00CF0AC1" w:rsidRPr="00242245" w:rsidRDefault="00CF0AC1" w:rsidP="00601790">
      <w:pPr>
        <w:pStyle w:val="NoSpacing"/>
        <w:rPr>
          <w:rStyle w:val="Hyperlink11"/>
        </w:rPr>
      </w:pPr>
    </w:p>
    <w:p w14:paraId="20FAECC4" w14:textId="490DC665" w:rsidR="005C2D6C" w:rsidRPr="00242245" w:rsidRDefault="005C2D6C" w:rsidP="00450B08">
      <w:pPr>
        <w:pStyle w:val="NoSpacing"/>
        <w:rPr>
          <w:rStyle w:val="BookTitle"/>
          <w:b w:val="0"/>
          <w:bCs w:val="0"/>
          <w:i w:val="0"/>
          <w:iCs w:val="0"/>
          <w:color w:val="000000" w:themeColor="text1"/>
        </w:rPr>
      </w:pPr>
      <w:r w:rsidRPr="00242245">
        <w:rPr>
          <w:rStyle w:val="BookTitle"/>
          <w:bCs w:val="0"/>
          <w:i w:val="0"/>
          <w:iCs w:val="0"/>
          <w:color w:val="000000" w:themeColor="text1"/>
        </w:rPr>
        <w:br w:type="page"/>
      </w:r>
    </w:p>
    <w:p w14:paraId="757C70F8" w14:textId="77777777" w:rsidR="00391055" w:rsidRPr="00242245" w:rsidRDefault="00391055" w:rsidP="00450B08">
      <w:pPr>
        <w:pStyle w:val="Body"/>
      </w:pPr>
    </w:p>
    <w:p w14:paraId="5A3D4740" w14:textId="1A51B4F3" w:rsidR="00B45343" w:rsidRPr="00242245" w:rsidRDefault="005F55F8" w:rsidP="004C6E56">
      <w:pPr>
        <w:pStyle w:val="Heading5"/>
        <w:tabs>
          <w:tab w:val="left" w:pos="450"/>
        </w:tabs>
        <w:spacing w:before="82"/>
        <w:rPr>
          <w:rStyle w:val="BookTitle"/>
          <w:b/>
          <w:bCs/>
          <w:i w:val="0"/>
          <w:iCs w:val="0"/>
          <w:color w:val="000000" w:themeColor="text1"/>
        </w:rPr>
      </w:pPr>
      <w:r w:rsidRPr="00242245">
        <w:rPr>
          <w:rStyle w:val="BookTitle"/>
          <w:b/>
          <w:bCs/>
          <w:i w:val="0"/>
          <w:iCs w:val="0"/>
          <w:color w:val="000000" w:themeColor="text1"/>
        </w:rPr>
        <w:t>3</w:t>
      </w:r>
      <w:r w:rsidR="004C6E56" w:rsidRPr="00242245">
        <w:rPr>
          <w:rStyle w:val="BookTitle"/>
          <w:b/>
          <w:bCs/>
          <w:i w:val="0"/>
          <w:iCs w:val="0"/>
          <w:color w:val="000000" w:themeColor="text1"/>
        </w:rPr>
        <w:t xml:space="preserve">. </w:t>
      </w:r>
      <w:r w:rsidR="003D3F89" w:rsidRPr="00242245">
        <w:rPr>
          <w:rStyle w:val="BookTitle"/>
          <w:b/>
          <w:bCs/>
          <w:i w:val="0"/>
          <w:iCs w:val="0"/>
          <w:color w:val="000000" w:themeColor="text1"/>
        </w:rPr>
        <w:t xml:space="preserve">Provider Online Service Center–True Batch </w:t>
      </w:r>
      <w:r w:rsidR="003111CE" w:rsidRPr="00242245">
        <w:rPr>
          <w:rStyle w:val="BookTitle"/>
          <w:b/>
          <w:bCs/>
          <w:i w:val="0"/>
          <w:iCs w:val="0"/>
          <w:color w:val="000000" w:themeColor="text1"/>
        </w:rPr>
        <w:t>Example</w:t>
      </w:r>
    </w:p>
    <w:p w14:paraId="7BE33EA2" w14:textId="77777777" w:rsidR="00B45343" w:rsidRPr="00242245" w:rsidRDefault="003D3F89">
      <w:pPr>
        <w:pStyle w:val="Body"/>
      </w:pPr>
      <w:r w:rsidRPr="00242245">
        <w:rPr>
          <w:rStyle w:val="Hyperlink11"/>
        </w:rPr>
        <w:t xml:space="preserve">This is an example of a true batch file containing three individual inquiries. True batch </w:t>
      </w:r>
      <w:proofErr w:type="gramStart"/>
      <w:r w:rsidRPr="00242245">
        <w:rPr>
          <w:rStyle w:val="Hyperlink11"/>
        </w:rPr>
        <w:t>has the ability to</w:t>
      </w:r>
      <w:proofErr w:type="gramEnd"/>
      <w:r w:rsidRPr="00242245">
        <w:rPr>
          <w:rStyle w:val="Hyperlink11"/>
        </w:rPr>
        <w:t xml:space="preserve"> loop at the interchange, functional group, transaction, and hierarchical levels.</w:t>
      </w:r>
    </w:p>
    <w:p w14:paraId="4C1EC637" w14:textId="77777777" w:rsidR="00B45343" w:rsidRPr="00283444" w:rsidRDefault="003D3F89">
      <w:pPr>
        <w:pStyle w:val="NoSpacing"/>
        <w:rPr>
          <w:rFonts w:asciiTheme="minorHAnsi" w:hAnsiTheme="minorHAnsi"/>
          <w:sz w:val="20"/>
          <w:szCs w:val="20"/>
        </w:rPr>
      </w:pPr>
      <w:r w:rsidRPr="00283444">
        <w:rPr>
          <w:rStyle w:val="Hyperlink11"/>
          <w:rFonts w:asciiTheme="minorHAnsi" w:hAnsiTheme="minorHAnsi"/>
          <w:sz w:val="20"/>
          <w:szCs w:val="20"/>
        </w:rPr>
        <w:t>ISA*00*</w:t>
      </w:r>
      <w:r w:rsidRPr="00283444">
        <w:rPr>
          <w:rStyle w:val="Hyperlink11"/>
          <w:rFonts w:asciiTheme="minorHAnsi" w:hAnsiTheme="minorHAnsi"/>
          <w:sz w:val="20"/>
          <w:szCs w:val="20"/>
        </w:rPr>
        <w:tab/>
        <w:t>*00*</w:t>
      </w:r>
      <w:r w:rsidRPr="00283444">
        <w:rPr>
          <w:rStyle w:val="Hyperlink11"/>
          <w:rFonts w:asciiTheme="minorHAnsi" w:hAnsiTheme="minorHAnsi"/>
          <w:sz w:val="20"/>
          <w:szCs w:val="20"/>
        </w:rPr>
        <w:tab/>
        <w:t>*ZZ*999999999</w:t>
      </w:r>
      <w:r w:rsidRPr="00283444">
        <w:rPr>
          <w:rStyle w:val="Hyperlink11"/>
          <w:rFonts w:asciiTheme="minorHAnsi" w:hAnsiTheme="minorHAnsi"/>
          <w:sz w:val="20"/>
          <w:szCs w:val="20"/>
        </w:rPr>
        <w:tab/>
        <w:t>*ZZ*DMA7384</w:t>
      </w:r>
      <w:r w:rsidRPr="00283444">
        <w:rPr>
          <w:rStyle w:val="Hyperlink11"/>
          <w:rFonts w:asciiTheme="minorHAnsi" w:hAnsiTheme="minorHAnsi"/>
          <w:sz w:val="20"/>
          <w:szCs w:val="20"/>
        </w:rPr>
        <w:tab/>
        <w:t>*080116*1200*^*00501*0000</w:t>
      </w:r>
    </w:p>
    <w:p w14:paraId="53A706F1" w14:textId="77777777" w:rsidR="00B45343" w:rsidRPr="00283444" w:rsidRDefault="003D3F89">
      <w:pPr>
        <w:pStyle w:val="NoSpacing"/>
        <w:rPr>
          <w:rFonts w:asciiTheme="minorHAnsi" w:hAnsiTheme="minorHAnsi"/>
          <w:sz w:val="20"/>
          <w:szCs w:val="20"/>
        </w:rPr>
      </w:pPr>
      <w:r w:rsidRPr="00283444">
        <w:rPr>
          <w:rStyle w:val="Hyperlink11"/>
          <w:rFonts w:asciiTheme="minorHAnsi" w:hAnsiTheme="minorHAnsi"/>
          <w:sz w:val="20"/>
          <w:szCs w:val="20"/>
        </w:rPr>
        <w:t>00001*1*P</w:t>
      </w:r>
      <w:proofErr w:type="gramStart"/>
      <w:r w:rsidRPr="00283444">
        <w:rPr>
          <w:rStyle w:val="Hyperlink11"/>
          <w:rFonts w:asciiTheme="minorHAnsi" w:hAnsiTheme="minorHAnsi"/>
          <w:sz w:val="20"/>
          <w:szCs w:val="20"/>
        </w:rPr>
        <w:t>*:~</w:t>
      </w:r>
      <w:proofErr w:type="gramEnd"/>
    </w:p>
    <w:p w14:paraId="49C23905"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 xml:space="preserve">GS*HS*USERID1*DMA7384 *20110920*1358*1*X*005010X279A1~ </w:t>
      </w:r>
    </w:p>
    <w:p w14:paraId="3B125D1E"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ST*270*1234~</w:t>
      </w:r>
    </w:p>
    <w:p w14:paraId="4A8B1BBE"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BHT*0022*13*EPIC*20031021*135800~</w:t>
      </w:r>
    </w:p>
    <w:p w14:paraId="55B42BAD"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HL*1**20*1~ </w:t>
      </w:r>
    </w:p>
    <w:p w14:paraId="7BFC7C03"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NM1*PR*2*MASSHEALTH*****PI*842610001~</w:t>
      </w:r>
    </w:p>
    <w:p w14:paraId="202E7C13"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HL*2*1*21*1~</w:t>
      </w:r>
    </w:p>
    <w:p w14:paraId="325A977B"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NM1*1P*2*TEST</w:t>
      </w:r>
      <w:r w:rsidRPr="00991023">
        <w:rPr>
          <w:rStyle w:val="None"/>
          <w:rFonts w:asciiTheme="minorHAnsi" w:hAnsiTheme="minorHAnsi"/>
          <w:spacing w:val="-26"/>
          <w:sz w:val="20"/>
          <w:szCs w:val="20"/>
        </w:rPr>
        <w:t xml:space="preserve"> </w:t>
      </w:r>
      <w:r w:rsidRPr="00991023">
        <w:rPr>
          <w:rStyle w:val="Hyperlink11"/>
          <w:rFonts w:asciiTheme="minorHAnsi" w:hAnsiTheme="minorHAnsi"/>
          <w:sz w:val="20"/>
          <w:szCs w:val="20"/>
        </w:rPr>
        <w:t>PROVIDER*****SV*9999999999~or</w:t>
      </w:r>
      <w:r w:rsidRPr="00991023">
        <w:rPr>
          <w:rStyle w:val="None"/>
          <w:rFonts w:asciiTheme="minorHAnsi" w:hAnsiTheme="minorHAnsi"/>
          <w:spacing w:val="-25"/>
          <w:sz w:val="20"/>
          <w:szCs w:val="20"/>
        </w:rPr>
        <w:t xml:space="preserve"> </w:t>
      </w:r>
      <w:r w:rsidRPr="00991023">
        <w:rPr>
          <w:rStyle w:val="Hyperlink11"/>
          <w:rFonts w:asciiTheme="minorHAnsi" w:hAnsiTheme="minorHAnsi"/>
          <w:sz w:val="20"/>
          <w:szCs w:val="20"/>
        </w:rPr>
        <w:t>if</w:t>
      </w:r>
      <w:r w:rsidRPr="00991023">
        <w:rPr>
          <w:rStyle w:val="None"/>
          <w:rFonts w:asciiTheme="minorHAnsi" w:hAnsiTheme="minorHAnsi"/>
          <w:spacing w:val="-25"/>
          <w:sz w:val="20"/>
          <w:szCs w:val="20"/>
        </w:rPr>
        <w:t xml:space="preserve"> </w:t>
      </w:r>
      <w:r w:rsidRPr="00991023">
        <w:rPr>
          <w:rStyle w:val="Hyperlink11"/>
          <w:rFonts w:asciiTheme="minorHAnsi" w:hAnsiTheme="minorHAnsi"/>
          <w:sz w:val="20"/>
          <w:szCs w:val="20"/>
        </w:rPr>
        <w:t>you</w:t>
      </w:r>
      <w:r w:rsidRPr="00991023">
        <w:rPr>
          <w:rStyle w:val="None"/>
          <w:rFonts w:asciiTheme="minorHAnsi" w:hAnsiTheme="minorHAnsi"/>
          <w:spacing w:val="-25"/>
          <w:sz w:val="20"/>
          <w:szCs w:val="20"/>
        </w:rPr>
        <w:t xml:space="preserve"> </w:t>
      </w:r>
      <w:r w:rsidRPr="00991023">
        <w:rPr>
          <w:rStyle w:val="Hyperlink11"/>
          <w:rFonts w:asciiTheme="minorHAnsi" w:hAnsiTheme="minorHAnsi"/>
          <w:sz w:val="20"/>
          <w:szCs w:val="20"/>
        </w:rPr>
        <w:t>are</w:t>
      </w:r>
      <w:r w:rsidRPr="00991023">
        <w:rPr>
          <w:rStyle w:val="None"/>
          <w:rFonts w:asciiTheme="minorHAnsi" w:hAnsiTheme="minorHAnsi"/>
          <w:spacing w:val="-26"/>
          <w:sz w:val="20"/>
          <w:szCs w:val="20"/>
        </w:rPr>
        <w:t xml:space="preserve"> </w:t>
      </w:r>
      <w:r w:rsidRPr="00991023">
        <w:rPr>
          <w:rStyle w:val="Hyperlink11"/>
          <w:rFonts w:asciiTheme="minorHAnsi" w:hAnsiTheme="minorHAnsi"/>
          <w:sz w:val="20"/>
          <w:szCs w:val="20"/>
        </w:rPr>
        <w:t>required</w:t>
      </w:r>
      <w:r w:rsidRPr="00991023">
        <w:rPr>
          <w:rStyle w:val="None"/>
          <w:rFonts w:asciiTheme="minorHAnsi" w:hAnsiTheme="minorHAnsi"/>
          <w:spacing w:val="-25"/>
          <w:sz w:val="20"/>
          <w:szCs w:val="20"/>
        </w:rPr>
        <w:t xml:space="preserve"> </w:t>
      </w:r>
      <w:r w:rsidRPr="00991023">
        <w:rPr>
          <w:rStyle w:val="Hyperlink11"/>
          <w:rFonts w:asciiTheme="minorHAnsi" w:hAnsiTheme="minorHAnsi"/>
          <w:sz w:val="20"/>
          <w:szCs w:val="20"/>
        </w:rPr>
        <w:t>to</w:t>
      </w:r>
      <w:r w:rsidRPr="00991023">
        <w:rPr>
          <w:rStyle w:val="None"/>
          <w:rFonts w:asciiTheme="minorHAnsi" w:hAnsiTheme="minorHAnsi"/>
          <w:spacing w:val="-25"/>
          <w:sz w:val="20"/>
          <w:szCs w:val="20"/>
        </w:rPr>
        <w:t xml:space="preserve"> </w:t>
      </w:r>
      <w:r w:rsidRPr="00991023">
        <w:rPr>
          <w:rStyle w:val="Hyperlink11"/>
          <w:rFonts w:asciiTheme="minorHAnsi" w:hAnsiTheme="minorHAnsi"/>
          <w:sz w:val="20"/>
          <w:szCs w:val="20"/>
        </w:rPr>
        <w:t>submit</w:t>
      </w:r>
      <w:r w:rsidRPr="00991023">
        <w:rPr>
          <w:rStyle w:val="None"/>
          <w:rFonts w:asciiTheme="minorHAnsi" w:hAnsiTheme="minorHAnsi"/>
          <w:spacing w:val="-25"/>
          <w:sz w:val="20"/>
          <w:szCs w:val="20"/>
        </w:rPr>
        <w:t xml:space="preserve"> </w:t>
      </w:r>
      <w:r w:rsidRPr="00991023">
        <w:rPr>
          <w:rStyle w:val="Hyperlink11"/>
          <w:rFonts w:asciiTheme="minorHAnsi" w:hAnsiTheme="minorHAnsi"/>
          <w:sz w:val="20"/>
          <w:szCs w:val="20"/>
        </w:rPr>
        <w:t>NPI</w:t>
      </w:r>
      <w:r w:rsidRPr="00991023">
        <w:rPr>
          <w:rStyle w:val="None"/>
          <w:rFonts w:asciiTheme="minorHAnsi" w:hAnsiTheme="minorHAnsi"/>
          <w:spacing w:val="-25"/>
          <w:sz w:val="20"/>
          <w:szCs w:val="20"/>
        </w:rPr>
        <w:t xml:space="preserve"> </w:t>
      </w:r>
      <w:proofErr w:type="spellStart"/>
      <w:r w:rsidRPr="00991023">
        <w:rPr>
          <w:rStyle w:val="Hyperlink11"/>
          <w:rFonts w:asciiTheme="minorHAnsi" w:hAnsiTheme="minorHAnsi"/>
          <w:sz w:val="20"/>
          <w:szCs w:val="20"/>
        </w:rPr>
        <w:t>NPI</w:t>
      </w:r>
      <w:proofErr w:type="spellEnd"/>
      <w:r w:rsidRPr="00991023">
        <w:rPr>
          <w:rStyle w:val="Hyperlink11"/>
          <w:rFonts w:asciiTheme="minorHAnsi" w:hAnsiTheme="minorHAnsi"/>
          <w:sz w:val="20"/>
          <w:szCs w:val="20"/>
        </w:rPr>
        <w:t xml:space="preserve"> </w:t>
      </w:r>
    </w:p>
    <w:p w14:paraId="58721476"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NM1*1P*2*PROVIDER</w:t>
      </w:r>
      <w:r w:rsidRPr="00991023">
        <w:rPr>
          <w:rStyle w:val="None"/>
          <w:rFonts w:asciiTheme="minorHAnsi" w:hAnsiTheme="minorHAnsi"/>
          <w:spacing w:val="-6"/>
          <w:sz w:val="20"/>
          <w:szCs w:val="20"/>
        </w:rPr>
        <w:t xml:space="preserve"> </w:t>
      </w:r>
      <w:r w:rsidRPr="00991023">
        <w:rPr>
          <w:rStyle w:val="Hyperlink11"/>
          <w:rFonts w:asciiTheme="minorHAnsi" w:hAnsiTheme="minorHAnsi"/>
          <w:sz w:val="20"/>
          <w:szCs w:val="20"/>
        </w:rPr>
        <w:t>NAME*****XX*NPI~</w:t>
      </w:r>
    </w:p>
    <w:p w14:paraId="2B87D759"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HL*3*2*22*0~</w:t>
      </w:r>
    </w:p>
    <w:p w14:paraId="155D3B10"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NM1*IL*1*NM1*IL*1*Member</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Last</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Name*Member</w:t>
      </w:r>
      <w:r w:rsidRPr="00991023">
        <w:rPr>
          <w:rStyle w:val="None"/>
          <w:rFonts w:asciiTheme="minorHAnsi" w:hAnsiTheme="minorHAnsi"/>
          <w:spacing w:val="-37"/>
          <w:sz w:val="20"/>
          <w:szCs w:val="20"/>
        </w:rPr>
        <w:t xml:space="preserve"> </w:t>
      </w:r>
      <w:r w:rsidRPr="00991023">
        <w:rPr>
          <w:rStyle w:val="Hyperlink11"/>
          <w:rFonts w:asciiTheme="minorHAnsi" w:hAnsiTheme="minorHAnsi"/>
          <w:sz w:val="20"/>
          <w:szCs w:val="20"/>
        </w:rPr>
        <w:t>First</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Name****MI*MEMBER</w:t>
      </w:r>
      <w:r w:rsidRPr="00991023">
        <w:rPr>
          <w:rStyle w:val="None"/>
          <w:rFonts w:asciiTheme="minorHAnsi" w:hAnsiTheme="minorHAnsi"/>
          <w:spacing w:val="-37"/>
          <w:sz w:val="20"/>
          <w:szCs w:val="20"/>
        </w:rPr>
        <w:t xml:space="preserve"> </w:t>
      </w:r>
      <w:r w:rsidRPr="00991023">
        <w:rPr>
          <w:rStyle w:val="Hyperlink11"/>
          <w:rFonts w:asciiTheme="minorHAnsi" w:hAnsiTheme="minorHAnsi"/>
          <w:sz w:val="20"/>
          <w:szCs w:val="20"/>
        </w:rPr>
        <w:t xml:space="preserve">ID~ </w:t>
      </w:r>
    </w:p>
    <w:p w14:paraId="34AFA476"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DMG*D8* MEMBER DOB</w:t>
      </w:r>
      <w:r w:rsidRPr="00991023">
        <w:rPr>
          <w:rStyle w:val="None"/>
          <w:rFonts w:asciiTheme="minorHAnsi" w:hAnsiTheme="minorHAnsi"/>
          <w:spacing w:val="-14"/>
          <w:sz w:val="20"/>
          <w:szCs w:val="20"/>
        </w:rPr>
        <w:t xml:space="preserve"> </w:t>
      </w:r>
      <w:r w:rsidRPr="00991023">
        <w:rPr>
          <w:rStyle w:val="Hyperlink11"/>
          <w:rFonts w:asciiTheme="minorHAnsi" w:hAnsiTheme="minorHAnsi"/>
          <w:sz w:val="20"/>
          <w:szCs w:val="20"/>
        </w:rPr>
        <w:t>*Gender~</w:t>
      </w:r>
    </w:p>
    <w:p w14:paraId="51451FED"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DTP*291*RD8*20110916-20110918~</w:t>
      </w:r>
    </w:p>
    <w:p w14:paraId="63E6B7DD"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EQ*30~ </w:t>
      </w:r>
    </w:p>
    <w:p w14:paraId="2528814A"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SE*11*1234~</w:t>
      </w:r>
    </w:p>
    <w:p w14:paraId="1DF4ABDB"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GE*1*1~ </w:t>
      </w:r>
    </w:p>
    <w:p w14:paraId="4E71BE55" w14:textId="5EFB1D3D" w:rsidR="00B45343" w:rsidRPr="00991023" w:rsidRDefault="003D3F89">
      <w:pPr>
        <w:pStyle w:val="NoSpacing"/>
        <w:rPr>
          <w:rStyle w:val="Hyperlink11"/>
          <w:rFonts w:asciiTheme="minorHAnsi" w:hAnsiTheme="minorHAnsi"/>
          <w:sz w:val="20"/>
          <w:szCs w:val="20"/>
          <w:lang w:val="es-US"/>
        </w:rPr>
      </w:pPr>
      <w:r w:rsidRPr="00991023">
        <w:rPr>
          <w:rStyle w:val="Hyperlink11"/>
          <w:rFonts w:asciiTheme="minorHAnsi" w:hAnsiTheme="minorHAnsi"/>
          <w:sz w:val="20"/>
          <w:szCs w:val="20"/>
          <w:lang w:val="es-US"/>
        </w:rPr>
        <w:t>IEA*1*000000031~</w:t>
      </w:r>
    </w:p>
    <w:p w14:paraId="629D837A" w14:textId="77777777" w:rsidR="00C10603" w:rsidRPr="00991023" w:rsidRDefault="00C10603">
      <w:pPr>
        <w:pStyle w:val="NoSpacing"/>
        <w:rPr>
          <w:rFonts w:asciiTheme="minorHAnsi" w:hAnsiTheme="minorHAnsi"/>
          <w:sz w:val="20"/>
          <w:szCs w:val="20"/>
          <w:lang w:val="es-US"/>
        </w:rPr>
      </w:pPr>
    </w:p>
    <w:p w14:paraId="7C9FB18B" w14:textId="77777777" w:rsidR="00B45343" w:rsidRPr="00991023" w:rsidRDefault="003D3F89">
      <w:pPr>
        <w:pStyle w:val="NoSpacing"/>
        <w:rPr>
          <w:rFonts w:asciiTheme="minorHAnsi" w:hAnsiTheme="minorHAnsi"/>
          <w:sz w:val="20"/>
          <w:szCs w:val="20"/>
          <w:lang w:val="es-US"/>
        </w:rPr>
      </w:pPr>
      <w:r w:rsidRPr="00991023">
        <w:rPr>
          <w:rStyle w:val="Hyperlink11"/>
          <w:rFonts w:asciiTheme="minorHAnsi" w:hAnsiTheme="minorHAnsi"/>
          <w:sz w:val="20"/>
          <w:szCs w:val="20"/>
          <w:lang w:val="es-US"/>
        </w:rPr>
        <w:t>ISA*00*</w:t>
      </w:r>
      <w:r w:rsidRPr="00991023">
        <w:rPr>
          <w:rStyle w:val="Hyperlink11"/>
          <w:rFonts w:asciiTheme="minorHAnsi" w:hAnsiTheme="minorHAnsi"/>
          <w:sz w:val="20"/>
          <w:szCs w:val="20"/>
          <w:lang w:val="es-US"/>
        </w:rPr>
        <w:tab/>
        <w:t>*00*</w:t>
      </w:r>
      <w:r w:rsidRPr="00991023">
        <w:rPr>
          <w:rStyle w:val="Hyperlink11"/>
          <w:rFonts w:asciiTheme="minorHAnsi" w:hAnsiTheme="minorHAnsi"/>
          <w:sz w:val="20"/>
          <w:szCs w:val="20"/>
          <w:lang w:val="es-US"/>
        </w:rPr>
        <w:tab/>
        <w:t>*ZZ*999999999</w:t>
      </w:r>
      <w:r w:rsidRPr="00991023">
        <w:rPr>
          <w:rStyle w:val="Hyperlink11"/>
          <w:rFonts w:asciiTheme="minorHAnsi" w:hAnsiTheme="minorHAnsi"/>
          <w:sz w:val="20"/>
          <w:szCs w:val="20"/>
          <w:lang w:val="es-US"/>
        </w:rPr>
        <w:tab/>
        <w:t>*ZZ*DMA7384</w:t>
      </w:r>
      <w:r w:rsidRPr="00991023">
        <w:rPr>
          <w:rStyle w:val="Hyperlink11"/>
          <w:rFonts w:asciiTheme="minorHAnsi" w:hAnsiTheme="minorHAnsi"/>
          <w:sz w:val="20"/>
          <w:szCs w:val="20"/>
          <w:lang w:val="es-US"/>
        </w:rPr>
        <w:tab/>
        <w:t>*080116*1200*^*00401*0000</w:t>
      </w:r>
    </w:p>
    <w:p w14:paraId="156B2C91"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00001*1*P</w:t>
      </w:r>
      <w:proofErr w:type="gramStart"/>
      <w:r w:rsidRPr="00991023">
        <w:rPr>
          <w:rStyle w:val="Hyperlink11"/>
          <w:rFonts w:asciiTheme="minorHAnsi" w:hAnsiTheme="minorHAnsi"/>
          <w:sz w:val="20"/>
          <w:szCs w:val="20"/>
        </w:rPr>
        <w:t>*:~</w:t>
      </w:r>
      <w:proofErr w:type="gramEnd"/>
    </w:p>
    <w:p w14:paraId="4B996EF2"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 xml:space="preserve">GS*HS*USERID1*DMA7384 *20110920*1358*1*X*005010X279A1~ </w:t>
      </w:r>
    </w:p>
    <w:p w14:paraId="58422390"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ST*270*1234~</w:t>
      </w:r>
    </w:p>
    <w:p w14:paraId="7C5B297E"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BHT*0022*13*EPIC*20031021*135800~</w:t>
      </w:r>
    </w:p>
    <w:p w14:paraId="5053D357"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HL*1**20*1~ </w:t>
      </w:r>
    </w:p>
    <w:p w14:paraId="3ADF8127"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NM1*PR*2*MASSHEALTH*****PI*842610001~</w:t>
      </w:r>
    </w:p>
    <w:p w14:paraId="2B6A9920"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HL*2*1*21*1~</w:t>
      </w:r>
    </w:p>
    <w:p w14:paraId="33811FF1"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NM1*1P*2*TEST</w:t>
      </w:r>
      <w:r w:rsidRPr="00991023">
        <w:rPr>
          <w:rStyle w:val="None"/>
          <w:rFonts w:asciiTheme="minorHAnsi" w:hAnsiTheme="minorHAnsi"/>
          <w:spacing w:val="-24"/>
          <w:sz w:val="20"/>
          <w:szCs w:val="20"/>
        </w:rPr>
        <w:t xml:space="preserve"> </w:t>
      </w:r>
      <w:r w:rsidRPr="00991023">
        <w:rPr>
          <w:rStyle w:val="Hyperlink11"/>
          <w:rFonts w:asciiTheme="minorHAnsi" w:hAnsiTheme="minorHAnsi"/>
          <w:sz w:val="20"/>
          <w:szCs w:val="20"/>
        </w:rPr>
        <w:t>PROVIDER*****SV*9999999999~</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or</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if</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you</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are</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required</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to</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submit</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NPI</w:t>
      </w:r>
      <w:r w:rsidRPr="00991023">
        <w:rPr>
          <w:rStyle w:val="None"/>
          <w:rFonts w:asciiTheme="minorHAnsi" w:hAnsiTheme="minorHAnsi"/>
          <w:spacing w:val="-23"/>
          <w:sz w:val="20"/>
          <w:szCs w:val="20"/>
        </w:rPr>
        <w:t xml:space="preserve"> </w:t>
      </w:r>
      <w:proofErr w:type="spellStart"/>
      <w:r w:rsidRPr="00991023">
        <w:rPr>
          <w:rStyle w:val="Hyperlink11"/>
          <w:rFonts w:asciiTheme="minorHAnsi" w:hAnsiTheme="minorHAnsi"/>
          <w:sz w:val="20"/>
          <w:szCs w:val="20"/>
        </w:rPr>
        <w:t>NPI</w:t>
      </w:r>
      <w:proofErr w:type="spellEnd"/>
      <w:r w:rsidRPr="00991023">
        <w:rPr>
          <w:rStyle w:val="Hyperlink11"/>
          <w:rFonts w:asciiTheme="minorHAnsi" w:hAnsiTheme="minorHAnsi"/>
          <w:sz w:val="20"/>
          <w:szCs w:val="20"/>
        </w:rPr>
        <w:t xml:space="preserve"> </w:t>
      </w:r>
    </w:p>
    <w:p w14:paraId="7BB326AE"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NM1*1P*2*PROVIDER</w:t>
      </w:r>
      <w:r w:rsidRPr="00991023">
        <w:rPr>
          <w:rStyle w:val="None"/>
          <w:rFonts w:asciiTheme="minorHAnsi" w:hAnsiTheme="minorHAnsi"/>
          <w:spacing w:val="-6"/>
          <w:sz w:val="20"/>
          <w:szCs w:val="20"/>
        </w:rPr>
        <w:t xml:space="preserve"> </w:t>
      </w:r>
      <w:r w:rsidRPr="00991023">
        <w:rPr>
          <w:rStyle w:val="Hyperlink11"/>
          <w:rFonts w:asciiTheme="minorHAnsi" w:hAnsiTheme="minorHAnsi"/>
          <w:sz w:val="20"/>
          <w:szCs w:val="20"/>
        </w:rPr>
        <w:t>NAME*****XX*NPI~</w:t>
      </w:r>
    </w:p>
    <w:p w14:paraId="22DFE204"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HL*3*2*22*0~</w:t>
      </w:r>
    </w:p>
    <w:p w14:paraId="01EE7039"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NM1*IL*1*NM1*IL*1*Member</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Last</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Name*Member</w:t>
      </w:r>
      <w:r w:rsidRPr="00991023">
        <w:rPr>
          <w:rStyle w:val="None"/>
          <w:rFonts w:asciiTheme="minorHAnsi" w:hAnsiTheme="minorHAnsi"/>
          <w:spacing w:val="-37"/>
          <w:sz w:val="20"/>
          <w:szCs w:val="20"/>
        </w:rPr>
        <w:t xml:space="preserve"> </w:t>
      </w:r>
      <w:r w:rsidRPr="00991023">
        <w:rPr>
          <w:rStyle w:val="Hyperlink11"/>
          <w:rFonts w:asciiTheme="minorHAnsi" w:hAnsiTheme="minorHAnsi"/>
          <w:sz w:val="20"/>
          <w:szCs w:val="20"/>
        </w:rPr>
        <w:t>First</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Name****MI*MEMBER</w:t>
      </w:r>
      <w:r w:rsidRPr="00991023">
        <w:rPr>
          <w:rStyle w:val="None"/>
          <w:rFonts w:asciiTheme="minorHAnsi" w:hAnsiTheme="minorHAnsi"/>
          <w:spacing w:val="-37"/>
          <w:sz w:val="20"/>
          <w:szCs w:val="20"/>
        </w:rPr>
        <w:t xml:space="preserve"> </w:t>
      </w:r>
      <w:r w:rsidRPr="00991023">
        <w:rPr>
          <w:rStyle w:val="Hyperlink11"/>
          <w:rFonts w:asciiTheme="minorHAnsi" w:hAnsiTheme="minorHAnsi"/>
          <w:sz w:val="20"/>
          <w:szCs w:val="20"/>
        </w:rPr>
        <w:t xml:space="preserve">ID~ </w:t>
      </w:r>
    </w:p>
    <w:p w14:paraId="3353FA19"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DMG*D8* MEMBER DOB</w:t>
      </w:r>
      <w:r w:rsidRPr="00991023">
        <w:rPr>
          <w:rStyle w:val="None"/>
          <w:rFonts w:asciiTheme="minorHAnsi" w:hAnsiTheme="minorHAnsi"/>
          <w:spacing w:val="-14"/>
          <w:sz w:val="20"/>
          <w:szCs w:val="20"/>
        </w:rPr>
        <w:t xml:space="preserve"> </w:t>
      </w:r>
      <w:r w:rsidRPr="00991023">
        <w:rPr>
          <w:rStyle w:val="Hyperlink11"/>
          <w:rFonts w:asciiTheme="minorHAnsi" w:hAnsiTheme="minorHAnsi"/>
          <w:sz w:val="20"/>
          <w:szCs w:val="20"/>
        </w:rPr>
        <w:t>*Gender~</w:t>
      </w:r>
    </w:p>
    <w:p w14:paraId="37AE5E30"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DTP*291*RD8*20110916-20110918~</w:t>
      </w:r>
    </w:p>
    <w:p w14:paraId="37601E65"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EQ*30~ </w:t>
      </w:r>
    </w:p>
    <w:p w14:paraId="7D7AE30D"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SE*10*1234~</w:t>
      </w:r>
    </w:p>
    <w:p w14:paraId="6E656C2C"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GE*1*1~ </w:t>
      </w:r>
    </w:p>
    <w:p w14:paraId="43F3B6F7" w14:textId="4FC9C2C0" w:rsidR="00B45343" w:rsidRPr="00991023" w:rsidRDefault="003D3F89">
      <w:pPr>
        <w:pStyle w:val="NoSpacing"/>
        <w:rPr>
          <w:rStyle w:val="Hyperlink11"/>
          <w:rFonts w:asciiTheme="minorHAnsi" w:hAnsiTheme="minorHAnsi"/>
          <w:sz w:val="20"/>
          <w:szCs w:val="20"/>
          <w:lang w:val="es-US"/>
        </w:rPr>
      </w:pPr>
      <w:r w:rsidRPr="00991023">
        <w:rPr>
          <w:rStyle w:val="Hyperlink11"/>
          <w:rFonts w:asciiTheme="minorHAnsi" w:hAnsiTheme="minorHAnsi"/>
          <w:sz w:val="20"/>
          <w:szCs w:val="20"/>
          <w:lang w:val="es-US"/>
        </w:rPr>
        <w:t>IEA*1*000000031~</w:t>
      </w:r>
    </w:p>
    <w:p w14:paraId="0A411B04" w14:textId="77777777" w:rsidR="00C10603" w:rsidRPr="00991023" w:rsidRDefault="00C10603">
      <w:pPr>
        <w:pStyle w:val="NoSpacing"/>
        <w:rPr>
          <w:rFonts w:asciiTheme="minorHAnsi" w:hAnsiTheme="minorHAnsi"/>
          <w:sz w:val="20"/>
          <w:szCs w:val="20"/>
          <w:lang w:val="es-US"/>
        </w:rPr>
      </w:pPr>
    </w:p>
    <w:p w14:paraId="77BEF99E" w14:textId="77777777" w:rsidR="00B45343" w:rsidRPr="00991023" w:rsidRDefault="003D3F89">
      <w:pPr>
        <w:pStyle w:val="NoSpacing"/>
        <w:rPr>
          <w:rFonts w:asciiTheme="minorHAnsi" w:hAnsiTheme="minorHAnsi"/>
          <w:sz w:val="20"/>
          <w:szCs w:val="20"/>
          <w:lang w:val="es-US"/>
        </w:rPr>
      </w:pPr>
      <w:r w:rsidRPr="00991023">
        <w:rPr>
          <w:rStyle w:val="Hyperlink11"/>
          <w:rFonts w:asciiTheme="minorHAnsi" w:hAnsiTheme="minorHAnsi"/>
          <w:sz w:val="20"/>
          <w:szCs w:val="20"/>
          <w:lang w:val="es-US"/>
        </w:rPr>
        <w:t>ISA*00*</w:t>
      </w:r>
      <w:r w:rsidRPr="00991023">
        <w:rPr>
          <w:rStyle w:val="Hyperlink11"/>
          <w:rFonts w:asciiTheme="minorHAnsi" w:hAnsiTheme="minorHAnsi"/>
          <w:sz w:val="20"/>
          <w:szCs w:val="20"/>
          <w:lang w:val="es-US"/>
        </w:rPr>
        <w:tab/>
        <w:t>*00*</w:t>
      </w:r>
      <w:r w:rsidRPr="00991023">
        <w:rPr>
          <w:rStyle w:val="Hyperlink11"/>
          <w:rFonts w:asciiTheme="minorHAnsi" w:hAnsiTheme="minorHAnsi"/>
          <w:sz w:val="20"/>
          <w:szCs w:val="20"/>
          <w:lang w:val="es-US"/>
        </w:rPr>
        <w:tab/>
        <w:t>*ZZ*999999999</w:t>
      </w:r>
      <w:r w:rsidRPr="00991023">
        <w:rPr>
          <w:rStyle w:val="Hyperlink11"/>
          <w:rFonts w:asciiTheme="minorHAnsi" w:hAnsiTheme="minorHAnsi"/>
          <w:sz w:val="20"/>
          <w:szCs w:val="20"/>
          <w:lang w:val="es-US"/>
        </w:rPr>
        <w:tab/>
        <w:t>*ZZ*DMA7384</w:t>
      </w:r>
      <w:r w:rsidRPr="00991023">
        <w:rPr>
          <w:rStyle w:val="Hyperlink11"/>
          <w:rFonts w:asciiTheme="minorHAnsi" w:hAnsiTheme="minorHAnsi"/>
          <w:sz w:val="20"/>
          <w:szCs w:val="20"/>
          <w:lang w:val="es-US"/>
        </w:rPr>
        <w:tab/>
        <w:t>*080116*1200*^*00401*0000</w:t>
      </w:r>
    </w:p>
    <w:p w14:paraId="747B2512"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00001*1*P</w:t>
      </w:r>
      <w:proofErr w:type="gramStart"/>
      <w:r w:rsidRPr="00991023">
        <w:rPr>
          <w:rStyle w:val="Hyperlink11"/>
          <w:rFonts w:asciiTheme="minorHAnsi" w:hAnsiTheme="minorHAnsi"/>
          <w:sz w:val="20"/>
          <w:szCs w:val="20"/>
        </w:rPr>
        <w:t>*:~</w:t>
      </w:r>
      <w:proofErr w:type="gramEnd"/>
    </w:p>
    <w:p w14:paraId="334A1B5A"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 xml:space="preserve">GS*HS*USERID1*DMA7384 *20110920*1358*1*X*005010X279A1~ </w:t>
      </w:r>
    </w:p>
    <w:p w14:paraId="3D081041"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ST*270*1234~</w:t>
      </w:r>
    </w:p>
    <w:p w14:paraId="79646F2B"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BHT*0022*13*EPIC*20031021*135800~</w:t>
      </w:r>
    </w:p>
    <w:p w14:paraId="1D09B17F"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HL*1**20*1~ </w:t>
      </w:r>
    </w:p>
    <w:p w14:paraId="17EB05C5"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NM1*PR*2*MASSHEALTH*****PI*842610001~</w:t>
      </w:r>
    </w:p>
    <w:p w14:paraId="2E49059F"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HL*2*1*21*1~</w:t>
      </w:r>
    </w:p>
    <w:p w14:paraId="4269814C"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NM1*1P*2*TEST</w:t>
      </w:r>
      <w:r w:rsidRPr="00991023">
        <w:rPr>
          <w:rStyle w:val="None"/>
          <w:rFonts w:asciiTheme="minorHAnsi" w:hAnsiTheme="minorHAnsi"/>
          <w:spacing w:val="-24"/>
          <w:sz w:val="20"/>
          <w:szCs w:val="20"/>
        </w:rPr>
        <w:t xml:space="preserve"> </w:t>
      </w:r>
      <w:r w:rsidRPr="00991023">
        <w:rPr>
          <w:rStyle w:val="Hyperlink11"/>
          <w:rFonts w:asciiTheme="minorHAnsi" w:hAnsiTheme="minorHAnsi"/>
          <w:sz w:val="20"/>
          <w:szCs w:val="20"/>
        </w:rPr>
        <w:t>PROVIDER*****SV*9999999999~</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or</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if</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you</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are</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required</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to</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submit</w:t>
      </w:r>
      <w:r w:rsidRPr="00991023">
        <w:rPr>
          <w:rStyle w:val="None"/>
          <w:rFonts w:asciiTheme="minorHAnsi" w:hAnsiTheme="minorHAnsi"/>
          <w:spacing w:val="-23"/>
          <w:sz w:val="20"/>
          <w:szCs w:val="20"/>
        </w:rPr>
        <w:t xml:space="preserve"> </w:t>
      </w:r>
      <w:r w:rsidRPr="00991023">
        <w:rPr>
          <w:rStyle w:val="Hyperlink11"/>
          <w:rFonts w:asciiTheme="minorHAnsi" w:hAnsiTheme="minorHAnsi"/>
          <w:sz w:val="20"/>
          <w:szCs w:val="20"/>
        </w:rPr>
        <w:t>NPI</w:t>
      </w:r>
      <w:r w:rsidRPr="00991023">
        <w:rPr>
          <w:rStyle w:val="None"/>
          <w:rFonts w:asciiTheme="minorHAnsi" w:hAnsiTheme="minorHAnsi"/>
          <w:spacing w:val="-23"/>
          <w:sz w:val="20"/>
          <w:szCs w:val="20"/>
        </w:rPr>
        <w:t xml:space="preserve"> </w:t>
      </w:r>
      <w:proofErr w:type="spellStart"/>
      <w:r w:rsidRPr="00991023">
        <w:rPr>
          <w:rStyle w:val="Hyperlink11"/>
          <w:rFonts w:asciiTheme="minorHAnsi" w:hAnsiTheme="minorHAnsi"/>
          <w:sz w:val="20"/>
          <w:szCs w:val="20"/>
        </w:rPr>
        <w:t>NPI</w:t>
      </w:r>
      <w:proofErr w:type="spellEnd"/>
      <w:r w:rsidRPr="00991023">
        <w:rPr>
          <w:rStyle w:val="Hyperlink11"/>
          <w:rFonts w:asciiTheme="minorHAnsi" w:hAnsiTheme="minorHAnsi"/>
          <w:sz w:val="20"/>
          <w:szCs w:val="20"/>
        </w:rPr>
        <w:t xml:space="preserve"> </w:t>
      </w:r>
    </w:p>
    <w:p w14:paraId="649226F6"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NM1*1P*2*PROVIDER</w:t>
      </w:r>
      <w:r w:rsidRPr="00991023">
        <w:rPr>
          <w:rStyle w:val="None"/>
          <w:rFonts w:asciiTheme="minorHAnsi" w:hAnsiTheme="minorHAnsi"/>
          <w:spacing w:val="-6"/>
          <w:sz w:val="20"/>
          <w:szCs w:val="20"/>
        </w:rPr>
        <w:t xml:space="preserve"> </w:t>
      </w:r>
      <w:r w:rsidRPr="00991023">
        <w:rPr>
          <w:rStyle w:val="Hyperlink11"/>
          <w:rFonts w:asciiTheme="minorHAnsi" w:hAnsiTheme="minorHAnsi"/>
          <w:sz w:val="20"/>
          <w:szCs w:val="20"/>
        </w:rPr>
        <w:t>NAME*****XX*NPI~</w:t>
      </w:r>
    </w:p>
    <w:p w14:paraId="55ED89DA"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HL*3*2*22*0~</w:t>
      </w:r>
    </w:p>
    <w:p w14:paraId="14CE4BE9"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NM1*IL*1*NM1*IL*1*Member</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Last</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Name*Member</w:t>
      </w:r>
      <w:r w:rsidRPr="00991023">
        <w:rPr>
          <w:rStyle w:val="None"/>
          <w:rFonts w:asciiTheme="minorHAnsi" w:hAnsiTheme="minorHAnsi"/>
          <w:spacing w:val="-37"/>
          <w:sz w:val="20"/>
          <w:szCs w:val="20"/>
        </w:rPr>
        <w:t xml:space="preserve"> </w:t>
      </w:r>
      <w:r w:rsidRPr="00991023">
        <w:rPr>
          <w:rStyle w:val="Hyperlink11"/>
          <w:rFonts w:asciiTheme="minorHAnsi" w:hAnsiTheme="minorHAnsi"/>
          <w:sz w:val="20"/>
          <w:szCs w:val="20"/>
        </w:rPr>
        <w:t>First</w:t>
      </w:r>
      <w:r w:rsidRPr="00991023">
        <w:rPr>
          <w:rStyle w:val="None"/>
          <w:rFonts w:asciiTheme="minorHAnsi" w:hAnsiTheme="minorHAnsi"/>
          <w:spacing w:val="-38"/>
          <w:sz w:val="20"/>
          <w:szCs w:val="20"/>
        </w:rPr>
        <w:t xml:space="preserve"> </w:t>
      </w:r>
      <w:r w:rsidRPr="00991023">
        <w:rPr>
          <w:rStyle w:val="Hyperlink11"/>
          <w:rFonts w:asciiTheme="minorHAnsi" w:hAnsiTheme="minorHAnsi"/>
          <w:sz w:val="20"/>
          <w:szCs w:val="20"/>
        </w:rPr>
        <w:t>Name****MI*MEMBER</w:t>
      </w:r>
      <w:r w:rsidRPr="00991023">
        <w:rPr>
          <w:rStyle w:val="None"/>
          <w:rFonts w:asciiTheme="minorHAnsi" w:hAnsiTheme="minorHAnsi"/>
          <w:spacing w:val="-37"/>
          <w:sz w:val="20"/>
          <w:szCs w:val="20"/>
        </w:rPr>
        <w:t xml:space="preserve"> </w:t>
      </w:r>
      <w:r w:rsidRPr="00991023">
        <w:rPr>
          <w:rStyle w:val="Hyperlink11"/>
          <w:rFonts w:asciiTheme="minorHAnsi" w:hAnsiTheme="minorHAnsi"/>
          <w:sz w:val="20"/>
          <w:szCs w:val="20"/>
        </w:rPr>
        <w:t xml:space="preserve">ID~ </w:t>
      </w:r>
    </w:p>
    <w:p w14:paraId="4942E9B5"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DMG*D8* MEMBER DOB</w:t>
      </w:r>
      <w:r w:rsidRPr="00991023">
        <w:rPr>
          <w:rStyle w:val="None"/>
          <w:rFonts w:asciiTheme="minorHAnsi" w:hAnsiTheme="minorHAnsi"/>
          <w:spacing w:val="-14"/>
          <w:sz w:val="20"/>
          <w:szCs w:val="20"/>
        </w:rPr>
        <w:t xml:space="preserve"> </w:t>
      </w:r>
      <w:r w:rsidRPr="00991023">
        <w:rPr>
          <w:rStyle w:val="Hyperlink11"/>
          <w:rFonts w:asciiTheme="minorHAnsi" w:hAnsiTheme="minorHAnsi"/>
          <w:sz w:val="20"/>
          <w:szCs w:val="20"/>
        </w:rPr>
        <w:t>*Gender~</w:t>
      </w:r>
    </w:p>
    <w:p w14:paraId="270CAA35"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lastRenderedPageBreak/>
        <w:t>DTP*291*RD8*20110916-20110918~</w:t>
      </w:r>
    </w:p>
    <w:p w14:paraId="2BEA8AD9"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EQ*30~ </w:t>
      </w:r>
    </w:p>
    <w:p w14:paraId="5FDD6745"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SE*10*1234~</w:t>
      </w:r>
    </w:p>
    <w:p w14:paraId="4BCFA3FF" w14:textId="77777777" w:rsidR="00B45343" w:rsidRPr="00991023" w:rsidRDefault="003D3F89">
      <w:pPr>
        <w:pStyle w:val="NoSpacing"/>
        <w:rPr>
          <w:rStyle w:val="Hyperlink11"/>
          <w:rFonts w:asciiTheme="minorHAnsi" w:hAnsiTheme="minorHAnsi"/>
          <w:sz w:val="20"/>
          <w:szCs w:val="20"/>
        </w:rPr>
      </w:pPr>
      <w:r w:rsidRPr="00991023">
        <w:rPr>
          <w:rStyle w:val="Hyperlink11"/>
          <w:rFonts w:asciiTheme="minorHAnsi" w:hAnsiTheme="minorHAnsi"/>
          <w:sz w:val="20"/>
          <w:szCs w:val="20"/>
        </w:rPr>
        <w:t xml:space="preserve">GE*1*1~ </w:t>
      </w:r>
    </w:p>
    <w:p w14:paraId="77D356FC" w14:textId="77777777" w:rsidR="00B45343" w:rsidRPr="00991023" w:rsidRDefault="003D3F89">
      <w:pPr>
        <w:pStyle w:val="NoSpacing"/>
        <w:rPr>
          <w:rFonts w:asciiTheme="minorHAnsi" w:hAnsiTheme="minorHAnsi"/>
          <w:sz w:val="20"/>
          <w:szCs w:val="20"/>
        </w:rPr>
      </w:pPr>
      <w:r w:rsidRPr="00991023">
        <w:rPr>
          <w:rStyle w:val="Hyperlink11"/>
          <w:rFonts w:asciiTheme="minorHAnsi" w:hAnsiTheme="minorHAnsi"/>
          <w:sz w:val="20"/>
          <w:szCs w:val="20"/>
        </w:rPr>
        <w:t>IEA*1*000000031~</w:t>
      </w:r>
    </w:p>
    <w:p w14:paraId="67FB469A" w14:textId="77777777" w:rsidR="00B45343" w:rsidRPr="00991023" w:rsidRDefault="00B45343">
      <w:pPr>
        <w:pStyle w:val="Body"/>
        <w:spacing w:line="261" w:lineRule="auto"/>
        <w:rPr>
          <w:rFonts w:asciiTheme="minorHAnsi" w:hAnsiTheme="minorHAnsi"/>
          <w:sz w:val="20"/>
          <w:szCs w:val="20"/>
        </w:rPr>
      </w:pPr>
    </w:p>
    <w:p w14:paraId="01BCEA3A" w14:textId="49E16C0F" w:rsidR="00A90BA1" w:rsidRPr="00242245" w:rsidRDefault="00A90BA1">
      <w:pPr>
        <w:pStyle w:val="Body"/>
        <w:spacing w:line="261" w:lineRule="auto"/>
        <w:sectPr w:rsidR="00A90BA1" w:rsidRPr="00242245" w:rsidSect="00580550">
          <w:headerReference w:type="default" r:id="rId60"/>
          <w:pgSz w:w="12240" w:h="15840"/>
          <w:pgMar w:top="840" w:right="960" w:bottom="1360" w:left="960" w:header="0" w:footer="288" w:gutter="0"/>
          <w:cols w:space="720"/>
          <w:docGrid w:linePitch="326"/>
        </w:sectPr>
      </w:pPr>
    </w:p>
    <w:p w14:paraId="47725D1B" w14:textId="77777777" w:rsidR="00B45343" w:rsidRPr="00242245" w:rsidRDefault="003D3F89" w:rsidP="009C6F7E">
      <w:pPr>
        <w:pStyle w:val="Heading3"/>
      </w:pPr>
      <w:bookmarkStart w:id="146" w:name="_bookmark20"/>
      <w:bookmarkStart w:id="147" w:name="_Toc65673026"/>
      <w:bookmarkStart w:id="148" w:name="_Toc65674485"/>
      <w:bookmarkEnd w:id="146"/>
      <w:r w:rsidRPr="00242245">
        <w:lastRenderedPageBreak/>
        <w:t>Appendix D. Frequently</w:t>
      </w:r>
      <w:r w:rsidRPr="00242245">
        <w:rPr>
          <w:rStyle w:val="None"/>
        </w:rPr>
        <w:t xml:space="preserve"> Asked Questions</w:t>
      </w:r>
      <w:bookmarkEnd w:id="147"/>
      <w:bookmarkEnd w:id="148"/>
    </w:p>
    <w:p w14:paraId="096AAAD5" w14:textId="099B1F43" w:rsidR="00B45343" w:rsidRPr="00242245" w:rsidRDefault="003D3F89">
      <w:pPr>
        <w:pStyle w:val="Body"/>
        <w:rPr>
          <w:rStyle w:val="Hyperlink11"/>
        </w:rPr>
      </w:pPr>
      <w:r w:rsidRPr="00242245">
        <w:rPr>
          <w:rStyle w:val="Hyperlink11"/>
        </w:rPr>
        <w:t>This appendix contains a compilation of questions and answers. Typical questions would involve a discussion about code sets and their effective dates.</w:t>
      </w:r>
    </w:p>
    <w:p w14:paraId="513F7486" w14:textId="68BE61D4"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What are the main differences between the Web/POSC/Batch/DDE and the MassHealth CORE connectivity submission methods?</w:t>
      </w:r>
    </w:p>
    <w:p w14:paraId="0A661AFD" w14:textId="2E04C0F4" w:rsidR="00B231C8" w:rsidRPr="00242245" w:rsidRDefault="00B231C8" w:rsidP="00A90BA1">
      <w:pPr>
        <w:pStyle w:val="Body"/>
        <w:rPr>
          <w:rStyle w:val="None"/>
        </w:rPr>
      </w:pPr>
      <w:r w:rsidRPr="00242245">
        <w:rPr>
          <w:rStyle w:val="None"/>
          <w:color w:val="231F20"/>
          <w:u w:color="231F20"/>
        </w:rPr>
        <w:t>A:</w:t>
      </w:r>
      <w:r w:rsidRPr="00242245">
        <w:t xml:space="preserve"> </w:t>
      </w:r>
      <w:r w:rsidRPr="00242245">
        <w:rPr>
          <w:rStyle w:val="None"/>
          <w:spacing w:val="-7"/>
        </w:rPr>
        <w:t xml:space="preserve">Web </w:t>
      </w:r>
      <w:r w:rsidRPr="00242245">
        <w:rPr>
          <w:rStyle w:val="None"/>
        </w:rPr>
        <w:t>access/POSC (DDE)</w:t>
      </w:r>
      <w:r w:rsidR="00BF78B1" w:rsidRPr="00242245">
        <w:rPr>
          <w:rStyle w:val="None"/>
        </w:rPr>
        <w:t>—T</w:t>
      </w:r>
      <w:r w:rsidRPr="00242245">
        <w:rPr>
          <w:rStyle w:val="None"/>
        </w:rPr>
        <w:t xml:space="preserve">his option is best for those providers who have a low volume of MassHealth </w:t>
      </w:r>
      <w:proofErr w:type="gramStart"/>
      <w:r w:rsidRPr="00242245">
        <w:rPr>
          <w:rStyle w:val="None"/>
        </w:rPr>
        <w:t>members, or</w:t>
      </w:r>
      <w:proofErr w:type="gramEnd"/>
      <w:r w:rsidRPr="00242245">
        <w:rPr>
          <w:rStyle w:val="None"/>
        </w:rPr>
        <w:t xml:space="preserve"> want to check for specific members or other limited review of MassHealth member data. </w:t>
      </w:r>
      <w:r w:rsidRPr="00242245">
        <w:rPr>
          <w:rStyle w:val="None"/>
          <w:spacing w:val="-7"/>
        </w:rPr>
        <w:t xml:space="preserve">Web </w:t>
      </w:r>
      <w:r w:rsidRPr="00242245">
        <w:rPr>
          <w:rStyle w:val="None"/>
        </w:rPr>
        <w:t xml:space="preserve">access also allows you to check the history of an </w:t>
      </w:r>
      <w:r w:rsidRPr="00242245">
        <w:rPr>
          <w:rStyle w:val="None"/>
          <w:spacing w:val="-3"/>
        </w:rPr>
        <w:t xml:space="preserve">earlier </w:t>
      </w:r>
      <w:r w:rsidRPr="00242245">
        <w:rPr>
          <w:rStyle w:val="None"/>
        </w:rPr>
        <w:t>eligibility response you received.</w:t>
      </w:r>
    </w:p>
    <w:p w14:paraId="0A261B61" w14:textId="35BF5D0E" w:rsidR="00B231C8" w:rsidRPr="00242245" w:rsidRDefault="00B231C8" w:rsidP="00A90BA1">
      <w:pPr>
        <w:pStyle w:val="Body"/>
        <w:rPr>
          <w:rStyle w:val="None"/>
        </w:rPr>
      </w:pPr>
      <w:r w:rsidRPr="00242245">
        <w:rPr>
          <w:rStyle w:val="None"/>
        </w:rPr>
        <w:t>Web access/POSC (Batch file upload)</w:t>
      </w:r>
      <w:r w:rsidR="00BF78B1" w:rsidRPr="00242245">
        <w:rPr>
          <w:rStyle w:val="None"/>
        </w:rPr>
        <w:t xml:space="preserve">—This </w:t>
      </w:r>
      <w:r w:rsidRPr="00242245">
        <w:rPr>
          <w:rStyle w:val="None"/>
        </w:rPr>
        <w:t>option is best for providers who have large volumes of MassHealth members and need to upload eligibility request files and download the response. Typically, software vendors, billing intermediaries, clearinghouses, and providers with a technical team benefit from this option.</w:t>
      </w:r>
    </w:p>
    <w:p w14:paraId="72F505F1" w14:textId="0961ABF8" w:rsidR="00B231C8" w:rsidRPr="00242245" w:rsidRDefault="00B231C8" w:rsidP="00B231C8">
      <w:pPr>
        <w:pStyle w:val="Body"/>
        <w:tabs>
          <w:tab w:val="left" w:pos="1413"/>
        </w:tabs>
      </w:pPr>
      <w:r w:rsidRPr="00242245">
        <w:rPr>
          <w:rStyle w:val="None"/>
        </w:rPr>
        <w:t>MassHealth CORE connectivity</w:t>
      </w:r>
      <w:r w:rsidR="00BF78B1" w:rsidRPr="00242245">
        <w:rPr>
          <w:rStyle w:val="None"/>
        </w:rPr>
        <w:t xml:space="preserve">—This option </w:t>
      </w:r>
      <w:r w:rsidRPr="00242245">
        <w:rPr>
          <w:rStyle w:val="None"/>
        </w:rPr>
        <w:t>allows Trading Partners to submit HIPAA transactions directly to MMIS via internet protocol using one of the two Envelope Standards: HTTP MIME Multipart (Envelope Standard A) or SOAP+WSDL (Envelope Standard B) to ensure a standardized safe harbor connectivity.</w:t>
      </w:r>
    </w:p>
    <w:p w14:paraId="3CF1E71C" w14:textId="59C9E159"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I have noticed three segments in my 270 that have a date. Which segment date should I use to define the date of service?</w:t>
      </w:r>
    </w:p>
    <w:p w14:paraId="273C010E" w14:textId="407DC0D9" w:rsidR="00B231C8" w:rsidRPr="00242245" w:rsidRDefault="00B231C8" w:rsidP="00B231C8">
      <w:pPr>
        <w:pStyle w:val="Body"/>
      </w:pPr>
      <w:r w:rsidRPr="00242245">
        <w:rPr>
          <w:rStyle w:val="None"/>
        </w:rPr>
        <w:t>A:</w:t>
      </w:r>
      <w:r w:rsidRPr="00242245">
        <w:t xml:space="preserve"> </w:t>
      </w:r>
      <w:r w:rsidRPr="00242245">
        <w:rPr>
          <w:rStyle w:val="None"/>
        </w:rPr>
        <w:t>The DTP segment is used to determine the date of service. If the DTP segment is not included in the transaction, the system date that the 270 transaction is processed by MassHealth is used as the date of service.</w:t>
      </w:r>
    </w:p>
    <w:p w14:paraId="44012E6F" w14:textId="6D1AA04C"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Is there a limit to the number of inquiries I can submit at once?</w:t>
      </w:r>
    </w:p>
    <w:p w14:paraId="396EEBE3" w14:textId="76D79949" w:rsidR="00B231C8" w:rsidRPr="00242245" w:rsidRDefault="00B231C8" w:rsidP="00B231C8">
      <w:pPr>
        <w:pStyle w:val="Body"/>
        <w:tabs>
          <w:tab w:val="left" w:pos="1413"/>
        </w:tabs>
      </w:pPr>
      <w:r w:rsidRPr="00242245">
        <w:rPr>
          <w:rStyle w:val="None"/>
        </w:rPr>
        <w:t>A:</w:t>
      </w:r>
      <w:r w:rsidRPr="00242245">
        <w:t xml:space="preserve"> </w:t>
      </w:r>
      <w:r w:rsidRPr="00242245">
        <w:rPr>
          <w:rStyle w:val="None"/>
        </w:rPr>
        <w:t>Real-time transactions are limited to one inquiry per interchange. MassHealth agrees to the reasonable limit of up to a 3,000-member request per transaction and reserves the right to modify this limit as required, in accordance with the HIPAA standard. ST/SE segments that exceed this maximum number of members will be rejected.</w:t>
      </w:r>
    </w:p>
    <w:p w14:paraId="6F5C3210" w14:textId="2058572B"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What information is returned on the 271?</w:t>
      </w:r>
    </w:p>
    <w:p w14:paraId="3EF97E68" w14:textId="00C62DDE" w:rsidR="00B231C8" w:rsidRPr="00242245" w:rsidRDefault="00B231C8">
      <w:pPr>
        <w:pStyle w:val="NoSpacing"/>
        <w:rPr>
          <w:rStyle w:val="None"/>
        </w:rPr>
      </w:pPr>
      <w:r w:rsidRPr="00242245">
        <w:rPr>
          <w:rStyle w:val="None"/>
        </w:rPr>
        <w:t>A:</w:t>
      </w:r>
      <w:r w:rsidRPr="00242245">
        <w:t xml:space="preserve"> </w:t>
      </w:r>
      <w:r w:rsidRPr="00242245">
        <w:rPr>
          <w:rStyle w:val="None"/>
        </w:rPr>
        <w:t>All available information about the member will be returned. This may include</w:t>
      </w:r>
      <w:r w:rsidR="00C72F79" w:rsidRPr="00242245">
        <w:rPr>
          <w:rStyle w:val="None"/>
        </w:rPr>
        <w:t xml:space="preserve"> the following.</w:t>
      </w:r>
    </w:p>
    <w:p w14:paraId="04733985" w14:textId="77777777" w:rsidR="00B231C8" w:rsidRPr="00242245" w:rsidRDefault="00B231C8" w:rsidP="00071770">
      <w:pPr>
        <w:pStyle w:val="NoSpacing"/>
        <w:numPr>
          <w:ilvl w:val="0"/>
          <w:numId w:val="45"/>
        </w:numPr>
      </w:pPr>
      <w:r w:rsidRPr="00242245">
        <w:rPr>
          <w:rStyle w:val="None"/>
        </w:rPr>
        <w:t>Member address</w:t>
      </w:r>
    </w:p>
    <w:p w14:paraId="53725FB5" w14:textId="4D8A7032" w:rsidR="00B231C8" w:rsidRPr="00242245" w:rsidRDefault="00B231C8" w:rsidP="00071770">
      <w:pPr>
        <w:pStyle w:val="NoSpacing"/>
        <w:numPr>
          <w:ilvl w:val="0"/>
          <w:numId w:val="45"/>
        </w:numPr>
      </w:pPr>
      <w:r w:rsidRPr="00242245">
        <w:rPr>
          <w:rStyle w:val="None"/>
        </w:rPr>
        <w:t>Member ID, social security number, and/or other agency ID</w:t>
      </w:r>
    </w:p>
    <w:p w14:paraId="65CE8C07" w14:textId="77777777" w:rsidR="00B231C8" w:rsidRPr="00242245" w:rsidRDefault="00B231C8" w:rsidP="00071770">
      <w:pPr>
        <w:pStyle w:val="NoSpacing"/>
        <w:numPr>
          <w:ilvl w:val="0"/>
          <w:numId w:val="45"/>
        </w:numPr>
      </w:pPr>
      <w:r w:rsidRPr="00242245">
        <w:rPr>
          <w:rStyle w:val="None"/>
        </w:rPr>
        <w:t>MassHealth benefit plan</w:t>
      </w:r>
    </w:p>
    <w:p w14:paraId="3FDECA40" w14:textId="77777777" w:rsidR="00B231C8" w:rsidRPr="00242245" w:rsidRDefault="00B231C8" w:rsidP="00071770">
      <w:pPr>
        <w:pStyle w:val="NoSpacing"/>
        <w:numPr>
          <w:ilvl w:val="0"/>
          <w:numId w:val="45"/>
        </w:numPr>
      </w:pPr>
      <w:r w:rsidRPr="00242245">
        <w:rPr>
          <w:rStyle w:val="None"/>
        </w:rPr>
        <w:t>MassHealth assignment plan</w:t>
      </w:r>
    </w:p>
    <w:p w14:paraId="6101CDB1" w14:textId="77777777" w:rsidR="00B231C8" w:rsidRPr="00242245" w:rsidRDefault="00B231C8" w:rsidP="00071770">
      <w:pPr>
        <w:pStyle w:val="NoSpacing"/>
        <w:numPr>
          <w:ilvl w:val="0"/>
          <w:numId w:val="45"/>
        </w:numPr>
      </w:pPr>
      <w:r w:rsidRPr="00242245">
        <w:rPr>
          <w:rStyle w:val="None"/>
        </w:rPr>
        <w:t>Primary care clinician information</w:t>
      </w:r>
    </w:p>
    <w:p w14:paraId="1D3CF457" w14:textId="77777777" w:rsidR="00B231C8" w:rsidRPr="00242245" w:rsidRDefault="00B231C8" w:rsidP="00071770">
      <w:pPr>
        <w:pStyle w:val="NoSpacing"/>
        <w:numPr>
          <w:ilvl w:val="0"/>
          <w:numId w:val="45"/>
        </w:numPr>
      </w:pPr>
      <w:r w:rsidRPr="00242245">
        <w:rPr>
          <w:rStyle w:val="None"/>
        </w:rPr>
        <w:t>Other insurance information</w:t>
      </w:r>
    </w:p>
    <w:p w14:paraId="46767CCE" w14:textId="77777777" w:rsidR="00B231C8" w:rsidRPr="00242245" w:rsidRDefault="00B231C8" w:rsidP="00071770">
      <w:pPr>
        <w:pStyle w:val="NoSpacing"/>
        <w:numPr>
          <w:ilvl w:val="0"/>
          <w:numId w:val="45"/>
        </w:numPr>
        <w:rPr>
          <w:rStyle w:val="None"/>
        </w:rPr>
      </w:pPr>
      <w:r w:rsidRPr="00242245">
        <w:rPr>
          <w:rStyle w:val="None"/>
        </w:rPr>
        <w:t>Managed care information</w:t>
      </w:r>
    </w:p>
    <w:p w14:paraId="4A9EC473" w14:textId="52FF175D" w:rsidR="00B231C8" w:rsidRPr="00242245" w:rsidRDefault="00B231C8" w:rsidP="00071770">
      <w:pPr>
        <w:pStyle w:val="NoSpacing"/>
        <w:numPr>
          <w:ilvl w:val="0"/>
          <w:numId w:val="45"/>
        </w:numPr>
      </w:pPr>
      <w:r w:rsidRPr="00242245">
        <w:rPr>
          <w:rStyle w:val="None"/>
        </w:rPr>
        <w:t>Accountable care organization information</w:t>
      </w:r>
    </w:p>
    <w:p w14:paraId="47E352E8" w14:textId="1F302587" w:rsidR="00B231C8" w:rsidRPr="00242245" w:rsidRDefault="00B231C8" w:rsidP="00071770">
      <w:pPr>
        <w:pStyle w:val="NoSpacing"/>
        <w:numPr>
          <w:ilvl w:val="0"/>
          <w:numId w:val="45"/>
        </w:numPr>
      </w:pPr>
      <w:r w:rsidRPr="00242245">
        <w:rPr>
          <w:rStyle w:val="None"/>
        </w:rPr>
        <w:t>Member payment responsibility information</w:t>
      </w:r>
    </w:p>
    <w:p w14:paraId="76F07408" w14:textId="266D53F9" w:rsidR="00B231C8" w:rsidRPr="00242245" w:rsidRDefault="00B231C8" w:rsidP="00071770">
      <w:pPr>
        <w:pStyle w:val="NoSpacing"/>
        <w:numPr>
          <w:ilvl w:val="0"/>
          <w:numId w:val="45"/>
        </w:numPr>
      </w:pPr>
      <w:r w:rsidRPr="00242245">
        <w:rPr>
          <w:rStyle w:val="None"/>
        </w:rPr>
        <w:t>Long-term</w:t>
      </w:r>
      <w:r w:rsidR="00940F68" w:rsidRPr="00242245">
        <w:rPr>
          <w:rStyle w:val="None"/>
        </w:rPr>
        <w:t>-</w:t>
      </w:r>
      <w:r w:rsidRPr="00242245">
        <w:rPr>
          <w:rStyle w:val="None"/>
        </w:rPr>
        <w:t>care information</w:t>
      </w:r>
    </w:p>
    <w:p w14:paraId="01A04A60" w14:textId="662EB528" w:rsidR="00B231C8" w:rsidRPr="00242245" w:rsidRDefault="00B231C8" w:rsidP="00071770">
      <w:pPr>
        <w:pStyle w:val="NoSpacing"/>
        <w:numPr>
          <w:ilvl w:val="0"/>
          <w:numId w:val="45"/>
        </w:numPr>
      </w:pPr>
      <w:r w:rsidRPr="00242245">
        <w:rPr>
          <w:rStyle w:val="None"/>
        </w:rPr>
        <w:t>Behavioral health information</w:t>
      </w:r>
    </w:p>
    <w:p w14:paraId="7D51F4E7" w14:textId="28E8ADC1" w:rsidR="00B231C8" w:rsidRPr="00242245" w:rsidRDefault="00B231C8" w:rsidP="00071770">
      <w:pPr>
        <w:pStyle w:val="NoSpacing"/>
        <w:numPr>
          <w:ilvl w:val="0"/>
          <w:numId w:val="45"/>
        </w:numPr>
        <w:rPr>
          <w:rStyle w:val="None"/>
        </w:rPr>
      </w:pPr>
      <w:r w:rsidRPr="00242245">
        <w:rPr>
          <w:rStyle w:val="None"/>
        </w:rPr>
        <w:t>Restrictive messages</w:t>
      </w:r>
    </w:p>
    <w:p w14:paraId="4C2D2C51" w14:textId="77777777" w:rsidR="00B231C8" w:rsidRPr="00242245" w:rsidRDefault="00B231C8" w:rsidP="00453972">
      <w:pPr>
        <w:pStyle w:val="NoSpacing"/>
        <w:tabs>
          <w:tab w:val="left" w:pos="1413"/>
        </w:tabs>
        <w:ind w:left="835"/>
      </w:pPr>
    </w:p>
    <w:p w14:paraId="7C0A021A" w14:textId="362357E3" w:rsidR="00B231C8" w:rsidRPr="00242245" w:rsidRDefault="00B231C8" w:rsidP="00B231C8">
      <w:pPr>
        <w:pStyle w:val="Body"/>
        <w:tabs>
          <w:tab w:val="left" w:pos="1413"/>
        </w:tabs>
      </w:pPr>
      <w:r w:rsidRPr="00242245">
        <w:rPr>
          <w:rStyle w:val="None"/>
          <w:b/>
          <w:bCs/>
        </w:rPr>
        <w:lastRenderedPageBreak/>
        <w:t>Q:</w:t>
      </w:r>
      <w:r w:rsidRPr="00242245">
        <w:t xml:space="preserve"> </w:t>
      </w:r>
      <w:r w:rsidRPr="00242245">
        <w:rPr>
          <w:rStyle w:val="None"/>
          <w:b/>
          <w:bCs/>
        </w:rPr>
        <w:t>Will I get back different information if I check by member ID vs. name?</w:t>
      </w:r>
    </w:p>
    <w:p w14:paraId="26FFA81E" w14:textId="70C00602" w:rsidR="00B231C8" w:rsidRPr="00242245" w:rsidRDefault="00B231C8" w:rsidP="00B231C8">
      <w:pPr>
        <w:pStyle w:val="Body"/>
        <w:tabs>
          <w:tab w:val="left" w:pos="1413"/>
        </w:tabs>
      </w:pPr>
      <w:r w:rsidRPr="00242245">
        <w:rPr>
          <w:rStyle w:val="None"/>
        </w:rPr>
        <w:t>A:</w:t>
      </w:r>
      <w:r w:rsidRPr="00242245">
        <w:t xml:space="preserve"> </w:t>
      </w:r>
      <w:r w:rsidRPr="00242245">
        <w:rPr>
          <w:rStyle w:val="None"/>
        </w:rPr>
        <w:t>The information sent is specific to the member. The complete details are sent whether the inquiry is by member ID number or name.</w:t>
      </w:r>
    </w:p>
    <w:p w14:paraId="38E1465D" w14:textId="2A5532AE"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Are any fields case sensitive?</w:t>
      </w:r>
    </w:p>
    <w:p w14:paraId="355531DB" w14:textId="2D18A2F6" w:rsidR="00B231C8" w:rsidRPr="00242245" w:rsidRDefault="00B231C8" w:rsidP="00B231C8">
      <w:pPr>
        <w:pStyle w:val="Body"/>
        <w:tabs>
          <w:tab w:val="left" w:pos="1413"/>
        </w:tabs>
      </w:pPr>
      <w:r w:rsidRPr="00242245">
        <w:rPr>
          <w:rStyle w:val="None"/>
        </w:rPr>
        <w:t>A:</w:t>
      </w:r>
      <w:r w:rsidRPr="00242245">
        <w:t xml:space="preserve"> </w:t>
      </w:r>
      <w:r w:rsidRPr="00242245">
        <w:rPr>
          <w:rStyle w:val="None"/>
        </w:rPr>
        <w:t>No.</w:t>
      </w:r>
    </w:p>
    <w:p w14:paraId="206670C2" w14:textId="508AAF18"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Can I request future eligibility information?</w:t>
      </w:r>
    </w:p>
    <w:p w14:paraId="15007FEC" w14:textId="030F0052" w:rsidR="00B231C8" w:rsidRPr="00242245" w:rsidRDefault="00B231C8" w:rsidP="00B231C8">
      <w:pPr>
        <w:pStyle w:val="Body"/>
        <w:tabs>
          <w:tab w:val="left" w:pos="1413"/>
        </w:tabs>
      </w:pPr>
      <w:r w:rsidRPr="00242245">
        <w:rPr>
          <w:rStyle w:val="None"/>
        </w:rPr>
        <w:t>A:</w:t>
      </w:r>
      <w:r w:rsidRPr="00242245">
        <w:t xml:space="preserve"> </w:t>
      </w:r>
      <w:r w:rsidRPr="00242245">
        <w:rPr>
          <w:rStyle w:val="None"/>
          <w:spacing w:val="-3"/>
        </w:rPr>
        <w:t xml:space="preserve">No. </w:t>
      </w:r>
      <w:r w:rsidRPr="00242245">
        <w:rPr>
          <w:rStyle w:val="None"/>
          <w:spacing w:val="-10"/>
        </w:rPr>
        <w:t xml:space="preserve">You </w:t>
      </w:r>
      <w:r w:rsidRPr="00242245">
        <w:rPr>
          <w:rStyle w:val="None"/>
        </w:rPr>
        <w:t xml:space="preserve">may request </w:t>
      </w:r>
      <w:r w:rsidR="00A81EF7" w:rsidRPr="00242245">
        <w:rPr>
          <w:rStyle w:val="None"/>
        </w:rPr>
        <w:t xml:space="preserve">only </w:t>
      </w:r>
      <w:r w:rsidRPr="00242245">
        <w:rPr>
          <w:rStyle w:val="None"/>
        </w:rPr>
        <w:t xml:space="preserve">current date and historical dates. </w:t>
      </w:r>
      <w:r w:rsidRPr="00242245">
        <w:rPr>
          <w:rStyle w:val="None"/>
          <w:spacing w:val="-10"/>
        </w:rPr>
        <w:t xml:space="preserve">You </w:t>
      </w:r>
      <w:r w:rsidRPr="00242245">
        <w:rPr>
          <w:rStyle w:val="None"/>
        </w:rPr>
        <w:t xml:space="preserve">may receive the following in your 271 </w:t>
      </w:r>
      <w:proofErr w:type="gramStart"/>
      <w:r w:rsidRPr="00242245">
        <w:rPr>
          <w:rStyle w:val="None"/>
        </w:rPr>
        <w:t>response</w:t>
      </w:r>
      <w:proofErr w:type="gramEnd"/>
      <w:r w:rsidRPr="00242245">
        <w:rPr>
          <w:rStyle w:val="None"/>
        </w:rPr>
        <w:t xml:space="preserve">: “Date of service not within allowable </w:t>
      </w:r>
      <w:r w:rsidRPr="00242245">
        <w:rPr>
          <w:rStyle w:val="None"/>
          <w:spacing w:val="-5"/>
        </w:rPr>
        <w:t>inquiry.”</w:t>
      </w:r>
    </w:p>
    <w:p w14:paraId="4F38321D" w14:textId="74B9327D"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Why did I not receive a 271?</w:t>
      </w:r>
    </w:p>
    <w:p w14:paraId="39E750E9" w14:textId="21BF540B" w:rsidR="00B231C8" w:rsidRPr="00242245" w:rsidRDefault="00B231C8" w:rsidP="00B231C8">
      <w:pPr>
        <w:pStyle w:val="Body"/>
        <w:tabs>
          <w:tab w:val="left" w:pos="1413"/>
        </w:tabs>
      </w:pPr>
      <w:r w:rsidRPr="00242245">
        <w:rPr>
          <w:rStyle w:val="None"/>
        </w:rPr>
        <w:t>A:</w:t>
      </w:r>
      <w:r w:rsidRPr="00242245">
        <w:t xml:space="preserve"> </w:t>
      </w:r>
      <w:r w:rsidRPr="00242245">
        <w:rPr>
          <w:rStyle w:val="None"/>
        </w:rPr>
        <w:t>We recommend that you wait up to 2</w:t>
      </w:r>
      <w:r w:rsidR="00A81EF7" w:rsidRPr="00242245">
        <w:rPr>
          <w:rStyle w:val="None"/>
        </w:rPr>
        <w:t>–</w:t>
      </w:r>
      <w:r w:rsidRPr="00242245">
        <w:rPr>
          <w:rStyle w:val="None"/>
        </w:rPr>
        <w:t xml:space="preserve">24 hours after submitting your 270 to download your 999. Review the 999 and make sure that the 270 file was accepted. The 271 </w:t>
      </w:r>
      <w:proofErr w:type="gramStart"/>
      <w:r w:rsidRPr="00242245">
        <w:rPr>
          <w:rStyle w:val="None"/>
        </w:rPr>
        <w:t>file</w:t>
      </w:r>
      <w:proofErr w:type="gramEnd"/>
      <w:r w:rsidRPr="00242245">
        <w:rPr>
          <w:rStyle w:val="None"/>
        </w:rPr>
        <w:t xml:space="preserve"> should be available within the </w:t>
      </w:r>
      <w:r w:rsidR="00A81EF7" w:rsidRPr="00242245">
        <w:rPr>
          <w:rStyle w:val="None"/>
        </w:rPr>
        <w:t>2–24</w:t>
      </w:r>
      <w:r w:rsidRPr="00242245">
        <w:rPr>
          <w:rStyle w:val="None"/>
        </w:rPr>
        <w:t>-hour timeframe.</w:t>
      </w:r>
    </w:p>
    <w:p w14:paraId="7A17D455" w14:textId="64025431"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Where can I find a list of messages reported on the 271?</w:t>
      </w:r>
    </w:p>
    <w:p w14:paraId="7F39AAF9" w14:textId="5AB5E4F5" w:rsidR="00B231C8" w:rsidRPr="00242245" w:rsidRDefault="00B231C8" w:rsidP="00B231C8">
      <w:pPr>
        <w:pStyle w:val="Body"/>
        <w:tabs>
          <w:tab w:val="left" w:pos="1413"/>
        </w:tabs>
      </w:pPr>
      <w:r w:rsidRPr="00242245">
        <w:rPr>
          <w:rStyle w:val="None"/>
        </w:rPr>
        <w:t>A:</w:t>
      </w:r>
      <w:r w:rsidRPr="00242245">
        <w:t xml:space="preserve"> </w:t>
      </w:r>
      <w:r w:rsidRPr="00242245">
        <w:rPr>
          <w:rStyle w:val="None"/>
        </w:rPr>
        <w:t xml:space="preserve">Please refer to the MassHealth “Appendix Y: EVS Codes and Messages” document available on </w:t>
      </w:r>
      <w:hyperlink r:id="rId61" w:history="1">
        <w:r w:rsidRPr="00242245">
          <w:rPr>
            <w:rStyle w:val="Link"/>
          </w:rPr>
          <w:t>www.mass.gov</w:t>
        </w:r>
      </w:hyperlink>
      <w:r w:rsidRPr="00242245">
        <w:rPr>
          <w:rStyle w:val="None"/>
        </w:rPr>
        <w:t>. It contains a list of active Eligibility Verification System (EVS) codes. It also contains the associated service restriction messages.</w:t>
      </w:r>
    </w:p>
    <w:p w14:paraId="62611A73" w14:textId="753409D4"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Is testing required for implementing electronic batch submissions for eligibility requests and responses (270/271)?</w:t>
      </w:r>
    </w:p>
    <w:p w14:paraId="4240A1B1" w14:textId="45732AF9" w:rsidR="00B231C8" w:rsidRPr="00242245" w:rsidRDefault="00B231C8" w:rsidP="00B231C8">
      <w:pPr>
        <w:pStyle w:val="Body"/>
        <w:tabs>
          <w:tab w:val="left" w:pos="1413"/>
        </w:tabs>
      </w:pPr>
      <w:r w:rsidRPr="00242245">
        <w:rPr>
          <w:rStyle w:val="None"/>
        </w:rPr>
        <w:t>A:</w:t>
      </w:r>
      <w:r w:rsidRPr="00242245">
        <w:t xml:space="preserve"> </w:t>
      </w:r>
      <w:r w:rsidRPr="00242245">
        <w:rPr>
          <w:rStyle w:val="None"/>
        </w:rPr>
        <w:t>MassHealth does not require testing when implementing batch 270/271 transactions. You may send test files to the test environment; however, it is not required.</w:t>
      </w:r>
    </w:p>
    <w:p w14:paraId="4487DD11" w14:textId="5123DAFB"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How do I transition from direct data entry (DDE) on the Provider Online Service Center (POSC) to submitting electronic batch eligibility?</w:t>
      </w:r>
    </w:p>
    <w:p w14:paraId="2B389FE2" w14:textId="6E1CEE51" w:rsidR="00B231C8" w:rsidRPr="00242245" w:rsidRDefault="00B231C8" w:rsidP="00B231C8">
      <w:pPr>
        <w:pStyle w:val="Body"/>
        <w:tabs>
          <w:tab w:val="left" w:pos="1413"/>
        </w:tabs>
      </w:pPr>
      <w:r w:rsidRPr="00242245">
        <w:rPr>
          <w:rStyle w:val="None"/>
        </w:rPr>
        <w:t>A:</w:t>
      </w:r>
      <w:r w:rsidRPr="00242245">
        <w:t xml:space="preserve"> </w:t>
      </w:r>
      <w:r w:rsidRPr="00242245">
        <w:rPr>
          <w:rStyle w:val="None"/>
          <w:spacing w:val="-10"/>
        </w:rPr>
        <w:t xml:space="preserve">You </w:t>
      </w:r>
      <w:r w:rsidRPr="00242245">
        <w:rPr>
          <w:rStyle w:val="None"/>
        </w:rPr>
        <w:t xml:space="preserve">will need software to generate the </w:t>
      </w:r>
      <w:r w:rsidRPr="00242245">
        <w:rPr>
          <w:rStyle w:val="None"/>
          <w:spacing w:val="-3"/>
        </w:rPr>
        <w:t xml:space="preserve">270 </w:t>
      </w:r>
      <w:r w:rsidRPr="00242245">
        <w:rPr>
          <w:rStyle w:val="None"/>
        </w:rPr>
        <w:t>and receive the 271 responses, in addition</w:t>
      </w:r>
      <w:r w:rsidRPr="00242245">
        <w:rPr>
          <w:rStyle w:val="None"/>
          <w:spacing w:val="-25"/>
        </w:rPr>
        <w:t xml:space="preserve"> </w:t>
      </w:r>
      <w:r w:rsidRPr="00242245">
        <w:rPr>
          <w:rStyle w:val="None"/>
        </w:rPr>
        <w:t>to receiving</w:t>
      </w:r>
      <w:r w:rsidRPr="00242245">
        <w:rPr>
          <w:rStyle w:val="None"/>
          <w:spacing w:val="-3"/>
        </w:rPr>
        <w:t xml:space="preserve"> </w:t>
      </w:r>
      <w:r w:rsidRPr="00242245">
        <w:rPr>
          <w:rStyle w:val="None"/>
        </w:rPr>
        <w:t>the</w:t>
      </w:r>
      <w:r w:rsidRPr="00242245">
        <w:rPr>
          <w:rStyle w:val="None"/>
          <w:spacing w:val="-3"/>
        </w:rPr>
        <w:t xml:space="preserve"> </w:t>
      </w:r>
      <w:r w:rsidRPr="00242245">
        <w:rPr>
          <w:rStyle w:val="None"/>
        </w:rPr>
        <w:t>999</w:t>
      </w:r>
      <w:r w:rsidRPr="00242245">
        <w:rPr>
          <w:rStyle w:val="None"/>
          <w:spacing w:val="-3"/>
        </w:rPr>
        <w:t xml:space="preserve"> </w:t>
      </w:r>
      <w:r w:rsidRPr="00242245">
        <w:rPr>
          <w:rStyle w:val="None"/>
        </w:rPr>
        <w:t>files.</w:t>
      </w:r>
      <w:r w:rsidRPr="00242245">
        <w:rPr>
          <w:rStyle w:val="None"/>
          <w:spacing w:val="-3"/>
        </w:rPr>
        <w:t xml:space="preserve"> </w:t>
      </w:r>
      <w:r w:rsidRPr="00242245">
        <w:rPr>
          <w:rStyle w:val="None"/>
        </w:rPr>
        <w:t>If</w:t>
      </w:r>
      <w:r w:rsidRPr="00242245">
        <w:rPr>
          <w:rStyle w:val="None"/>
          <w:spacing w:val="-3"/>
        </w:rPr>
        <w:t xml:space="preserve"> </w:t>
      </w:r>
      <w:r w:rsidRPr="00242245">
        <w:rPr>
          <w:rStyle w:val="None"/>
        </w:rPr>
        <w:t>you</w:t>
      </w:r>
      <w:r w:rsidRPr="00242245">
        <w:rPr>
          <w:rStyle w:val="None"/>
          <w:spacing w:val="-3"/>
        </w:rPr>
        <w:t xml:space="preserve"> </w:t>
      </w:r>
      <w:r w:rsidRPr="00242245">
        <w:rPr>
          <w:rStyle w:val="None"/>
        </w:rPr>
        <w:t>do</w:t>
      </w:r>
      <w:r w:rsidRPr="00242245">
        <w:rPr>
          <w:rStyle w:val="None"/>
          <w:spacing w:val="-3"/>
        </w:rPr>
        <w:t xml:space="preserve"> </w:t>
      </w:r>
      <w:r w:rsidRPr="00242245">
        <w:rPr>
          <w:rStyle w:val="None"/>
        </w:rPr>
        <w:t>not</w:t>
      </w:r>
      <w:r w:rsidRPr="00242245">
        <w:rPr>
          <w:rStyle w:val="None"/>
          <w:spacing w:val="-3"/>
        </w:rPr>
        <w:t xml:space="preserve"> </w:t>
      </w:r>
      <w:r w:rsidRPr="00242245">
        <w:rPr>
          <w:rStyle w:val="None"/>
        </w:rPr>
        <w:t>have</w:t>
      </w:r>
      <w:r w:rsidRPr="00242245">
        <w:rPr>
          <w:rStyle w:val="None"/>
          <w:spacing w:val="-3"/>
        </w:rPr>
        <w:t xml:space="preserve"> </w:t>
      </w:r>
      <w:r w:rsidRPr="00242245">
        <w:rPr>
          <w:rStyle w:val="None"/>
        </w:rPr>
        <w:t>software,</w:t>
      </w:r>
      <w:r w:rsidRPr="00242245">
        <w:rPr>
          <w:rStyle w:val="None"/>
          <w:spacing w:val="-3"/>
        </w:rPr>
        <w:t xml:space="preserve"> </w:t>
      </w:r>
      <w:r w:rsidRPr="00242245">
        <w:rPr>
          <w:rStyle w:val="None"/>
        </w:rPr>
        <w:t>you</w:t>
      </w:r>
      <w:r w:rsidRPr="00242245">
        <w:rPr>
          <w:rStyle w:val="None"/>
          <w:spacing w:val="-3"/>
        </w:rPr>
        <w:t xml:space="preserve"> </w:t>
      </w:r>
      <w:r w:rsidRPr="00242245">
        <w:rPr>
          <w:rStyle w:val="None"/>
        </w:rPr>
        <w:t>may</w:t>
      </w:r>
      <w:r w:rsidRPr="00242245">
        <w:rPr>
          <w:rStyle w:val="None"/>
          <w:spacing w:val="-3"/>
        </w:rPr>
        <w:t xml:space="preserve"> </w:t>
      </w:r>
      <w:r w:rsidRPr="00242245">
        <w:rPr>
          <w:rStyle w:val="None"/>
        </w:rPr>
        <w:t>contact</w:t>
      </w:r>
      <w:r w:rsidRPr="00242245">
        <w:rPr>
          <w:rStyle w:val="None"/>
          <w:spacing w:val="-3"/>
        </w:rPr>
        <w:t xml:space="preserve"> </w:t>
      </w:r>
      <w:r w:rsidRPr="00242245">
        <w:rPr>
          <w:rStyle w:val="None"/>
        </w:rPr>
        <w:t>any</w:t>
      </w:r>
      <w:r w:rsidRPr="00242245">
        <w:rPr>
          <w:rStyle w:val="None"/>
          <w:spacing w:val="-3"/>
        </w:rPr>
        <w:t xml:space="preserve"> </w:t>
      </w:r>
      <w:r w:rsidRPr="00242245">
        <w:rPr>
          <w:rStyle w:val="None"/>
        </w:rPr>
        <w:t>of</w:t>
      </w:r>
      <w:r w:rsidRPr="00242245">
        <w:rPr>
          <w:rStyle w:val="None"/>
          <w:spacing w:val="-3"/>
        </w:rPr>
        <w:t xml:space="preserve"> </w:t>
      </w:r>
      <w:r w:rsidRPr="00242245">
        <w:rPr>
          <w:rStyle w:val="None"/>
        </w:rPr>
        <w:t>the</w:t>
      </w:r>
      <w:r w:rsidRPr="00242245">
        <w:rPr>
          <w:rStyle w:val="None"/>
          <w:spacing w:val="-3"/>
        </w:rPr>
        <w:t xml:space="preserve"> </w:t>
      </w:r>
      <w:r w:rsidRPr="00242245">
        <w:rPr>
          <w:rStyle w:val="None"/>
        </w:rPr>
        <w:t xml:space="preserve">vendors listed on the MassHealth-Approved </w:t>
      </w:r>
      <w:r w:rsidRPr="00242245">
        <w:rPr>
          <w:rStyle w:val="None"/>
          <w:spacing w:val="-3"/>
        </w:rPr>
        <w:t xml:space="preserve">Vendor </w:t>
      </w:r>
      <w:r w:rsidRPr="00242245">
        <w:rPr>
          <w:rStyle w:val="None"/>
        </w:rPr>
        <w:t xml:space="preserve">List, published on </w:t>
      </w:r>
      <w:hyperlink r:id="rId62" w:history="1">
        <w:r w:rsidR="00ED11CC" w:rsidRPr="00242245">
          <w:rPr>
            <w:rStyle w:val="Hyperlink"/>
            <w:u w:val="none"/>
          </w:rPr>
          <w:t>www.mass.gov</w:t>
        </w:r>
      </w:hyperlink>
      <w:r w:rsidR="003F1CEA" w:rsidRPr="00242245">
        <w:rPr>
          <w:rStyle w:val="Hyperlink"/>
          <w:u w:val="none"/>
        </w:rPr>
        <w:t>,</w:t>
      </w:r>
      <w:r w:rsidR="00ED11CC" w:rsidRPr="00242245">
        <w:rPr>
          <w:rStyle w:val="None"/>
        </w:rPr>
        <w:t xml:space="preserve"> </w:t>
      </w:r>
      <w:r w:rsidRPr="00242245">
        <w:rPr>
          <w:rStyle w:val="None"/>
        </w:rPr>
        <w:t>that allows you to maintain HIPAA compliance</w:t>
      </w:r>
      <w:r w:rsidRPr="00242245">
        <w:rPr>
          <w:rStyle w:val="None"/>
          <w:spacing w:val="-5"/>
        </w:rPr>
        <w:t xml:space="preserve">. </w:t>
      </w:r>
      <w:r w:rsidRPr="00242245">
        <w:rPr>
          <w:rStyle w:val="None"/>
          <w:spacing w:val="-7"/>
        </w:rPr>
        <w:t xml:space="preserve">Your </w:t>
      </w:r>
      <w:r w:rsidRPr="00242245">
        <w:rPr>
          <w:rStyle w:val="None"/>
          <w:spacing w:val="-3"/>
        </w:rPr>
        <w:t xml:space="preserve">270 </w:t>
      </w:r>
      <w:proofErr w:type="gramStart"/>
      <w:r w:rsidRPr="00242245">
        <w:rPr>
          <w:rStyle w:val="None"/>
        </w:rPr>
        <w:t>file</w:t>
      </w:r>
      <w:proofErr w:type="gramEnd"/>
      <w:r w:rsidRPr="00242245">
        <w:rPr>
          <w:rStyle w:val="None"/>
        </w:rPr>
        <w:t xml:space="preserve"> must be in the ANSI X12 standard format for 5010. </w:t>
      </w:r>
      <w:r w:rsidRPr="00242245">
        <w:rPr>
          <w:rStyle w:val="None"/>
          <w:spacing w:val="-10"/>
        </w:rPr>
        <w:t xml:space="preserve">You </w:t>
      </w:r>
      <w:r w:rsidRPr="00242245">
        <w:rPr>
          <w:rStyle w:val="None"/>
        </w:rPr>
        <w:t xml:space="preserve">will need the Implementation Guide that is available for download from </w:t>
      </w:r>
      <w:hyperlink r:id="rId63" w:history="1">
        <w:r w:rsidRPr="00242245">
          <w:rPr>
            <w:rStyle w:val="Link"/>
          </w:rPr>
          <w:t>http://www.wpc-edi.com/</w:t>
        </w:r>
        <w:r w:rsidRPr="00242245">
          <w:rPr>
            <w:rStyle w:val="None"/>
            <w:color w:val="205E9E"/>
            <w:spacing w:val="-3"/>
            <w:u w:color="205E9E"/>
          </w:rPr>
          <w:t xml:space="preserve"> </w:t>
        </w:r>
      </w:hyperlink>
      <w:r w:rsidRPr="00242245">
        <w:rPr>
          <w:rStyle w:val="None"/>
        </w:rPr>
        <w:t xml:space="preserve">and the </w:t>
      </w:r>
      <w:r w:rsidRPr="00242245">
        <w:rPr>
          <w:rStyle w:val="None"/>
          <w:rFonts w:ascii="Times New Roman" w:hAnsi="Times New Roman"/>
          <w:i/>
          <w:iCs/>
        </w:rPr>
        <w:t>MassHealth Standard Companion Guide 270</w:t>
      </w:r>
      <w:r w:rsidRPr="00242245">
        <w:rPr>
          <w:rStyle w:val="None"/>
        </w:rPr>
        <w:t>. Once</w:t>
      </w:r>
      <w:r w:rsidRPr="00242245">
        <w:rPr>
          <w:rStyle w:val="None"/>
          <w:spacing w:val="-11"/>
        </w:rPr>
        <w:t xml:space="preserve"> </w:t>
      </w:r>
      <w:r w:rsidRPr="00242245">
        <w:rPr>
          <w:rStyle w:val="None"/>
        </w:rPr>
        <w:t>you generate</w:t>
      </w:r>
      <w:r w:rsidRPr="00242245">
        <w:rPr>
          <w:rStyle w:val="None"/>
          <w:spacing w:val="-3"/>
        </w:rPr>
        <w:t xml:space="preserve"> </w:t>
      </w:r>
      <w:r w:rsidRPr="00242245">
        <w:rPr>
          <w:rStyle w:val="None"/>
        </w:rPr>
        <w:t>your</w:t>
      </w:r>
      <w:r w:rsidRPr="00242245">
        <w:rPr>
          <w:rStyle w:val="None"/>
          <w:spacing w:val="-3"/>
        </w:rPr>
        <w:t xml:space="preserve"> </w:t>
      </w:r>
      <w:proofErr w:type="gramStart"/>
      <w:r w:rsidRPr="00242245">
        <w:rPr>
          <w:rStyle w:val="None"/>
          <w:spacing w:val="-3"/>
        </w:rPr>
        <w:t xml:space="preserve">270 </w:t>
      </w:r>
      <w:r w:rsidRPr="00242245">
        <w:rPr>
          <w:rStyle w:val="None"/>
        </w:rPr>
        <w:t>batch</w:t>
      </w:r>
      <w:proofErr w:type="gramEnd"/>
      <w:r w:rsidRPr="00242245">
        <w:rPr>
          <w:rStyle w:val="None"/>
          <w:spacing w:val="-3"/>
        </w:rPr>
        <w:t xml:space="preserve"> </w:t>
      </w:r>
      <w:r w:rsidRPr="00242245">
        <w:rPr>
          <w:rStyle w:val="None"/>
        </w:rPr>
        <w:t>file,</w:t>
      </w:r>
      <w:r w:rsidRPr="00242245">
        <w:rPr>
          <w:rStyle w:val="None"/>
          <w:spacing w:val="-3"/>
        </w:rPr>
        <w:t xml:space="preserve"> </w:t>
      </w:r>
      <w:r w:rsidRPr="00242245">
        <w:rPr>
          <w:rStyle w:val="None"/>
        </w:rPr>
        <w:t>you</w:t>
      </w:r>
      <w:r w:rsidRPr="00242245">
        <w:rPr>
          <w:rStyle w:val="None"/>
          <w:spacing w:val="-3"/>
        </w:rPr>
        <w:t xml:space="preserve"> </w:t>
      </w:r>
      <w:r w:rsidRPr="00242245">
        <w:rPr>
          <w:rStyle w:val="None"/>
        </w:rPr>
        <w:t>may</w:t>
      </w:r>
      <w:r w:rsidRPr="00242245">
        <w:rPr>
          <w:rStyle w:val="None"/>
          <w:spacing w:val="-3"/>
        </w:rPr>
        <w:t xml:space="preserve"> </w:t>
      </w:r>
      <w:r w:rsidRPr="00242245">
        <w:rPr>
          <w:rStyle w:val="None"/>
        </w:rPr>
        <w:t>log</w:t>
      </w:r>
      <w:r w:rsidRPr="00242245">
        <w:rPr>
          <w:rStyle w:val="None"/>
          <w:spacing w:val="-3"/>
        </w:rPr>
        <w:t xml:space="preserve"> </w:t>
      </w:r>
      <w:r w:rsidRPr="00242245">
        <w:rPr>
          <w:rStyle w:val="None"/>
        </w:rPr>
        <w:t>into</w:t>
      </w:r>
      <w:r w:rsidRPr="00242245">
        <w:rPr>
          <w:rStyle w:val="None"/>
          <w:spacing w:val="-3"/>
        </w:rPr>
        <w:t xml:space="preserve"> </w:t>
      </w:r>
      <w:r w:rsidRPr="00242245">
        <w:rPr>
          <w:rStyle w:val="None"/>
        </w:rPr>
        <w:t>the</w:t>
      </w:r>
      <w:r w:rsidRPr="00242245">
        <w:rPr>
          <w:rStyle w:val="None"/>
          <w:spacing w:val="-3"/>
        </w:rPr>
        <w:t xml:space="preserve"> </w:t>
      </w:r>
      <w:r w:rsidRPr="00242245">
        <w:rPr>
          <w:rStyle w:val="None"/>
        </w:rPr>
        <w:t>PRODUCTION</w:t>
      </w:r>
      <w:r w:rsidRPr="00242245">
        <w:rPr>
          <w:rStyle w:val="None"/>
          <w:spacing w:val="-3"/>
        </w:rPr>
        <w:t xml:space="preserve"> </w:t>
      </w:r>
      <w:r w:rsidRPr="00242245">
        <w:rPr>
          <w:rStyle w:val="None"/>
        </w:rPr>
        <w:t>POSC</w:t>
      </w:r>
      <w:r w:rsidRPr="00242245">
        <w:rPr>
          <w:rStyle w:val="None"/>
          <w:spacing w:val="-3"/>
        </w:rPr>
        <w:t xml:space="preserve"> </w:t>
      </w:r>
      <w:r w:rsidRPr="00242245">
        <w:rPr>
          <w:rStyle w:val="None"/>
        </w:rPr>
        <w:t>and</w:t>
      </w:r>
      <w:r w:rsidRPr="00242245">
        <w:rPr>
          <w:rStyle w:val="None"/>
          <w:spacing w:val="-3"/>
        </w:rPr>
        <w:t xml:space="preserve"> </w:t>
      </w:r>
      <w:r w:rsidRPr="00242245">
        <w:rPr>
          <w:rStyle w:val="None"/>
        </w:rPr>
        <w:t>upload</w:t>
      </w:r>
      <w:r w:rsidRPr="00242245">
        <w:rPr>
          <w:rStyle w:val="None"/>
          <w:spacing w:val="-3"/>
        </w:rPr>
        <w:t xml:space="preserve"> </w:t>
      </w:r>
      <w:r w:rsidRPr="00242245">
        <w:rPr>
          <w:rStyle w:val="None"/>
        </w:rPr>
        <w:t>your</w:t>
      </w:r>
      <w:r w:rsidRPr="00242245">
        <w:rPr>
          <w:rStyle w:val="None"/>
          <w:spacing w:val="-3"/>
        </w:rPr>
        <w:t xml:space="preserve"> 270 </w:t>
      </w:r>
      <w:r w:rsidRPr="00242245">
        <w:rPr>
          <w:rStyle w:val="None"/>
        </w:rPr>
        <w:t xml:space="preserve">batch file. If you need assistance, please contact MassHealth Customer Service at (800) 841-2900 or via email at </w:t>
      </w:r>
      <w:hyperlink r:id="rId64" w:history="1">
        <w:r w:rsidRPr="00242245">
          <w:rPr>
            <w:rStyle w:val="Link"/>
          </w:rPr>
          <w:t>edi@mahealth.net</w:t>
        </w:r>
      </w:hyperlink>
      <w:r w:rsidRPr="00242245">
        <w:rPr>
          <w:rStyle w:val="None"/>
        </w:rPr>
        <w:t>.</w:t>
      </w:r>
    </w:p>
    <w:p w14:paraId="365A5840" w14:textId="3BC31B0E" w:rsidR="00B231C8" w:rsidRPr="00242245" w:rsidRDefault="00B231C8" w:rsidP="00B231C8">
      <w:pPr>
        <w:pStyle w:val="Body"/>
        <w:tabs>
          <w:tab w:val="left" w:pos="1413"/>
        </w:tabs>
      </w:pPr>
      <w:r w:rsidRPr="00242245">
        <w:rPr>
          <w:rStyle w:val="None"/>
          <w:b/>
          <w:bCs/>
        </w:rPr>
        <w:t>Q:</w:t>
      </w:r>
      <w:r w:rsidRPr="00242245">
        <w:t xml:space="preserve"> </w:t>
      </w:r>
      <w:r w:rsidRPr="00242245">
        <w:rPr>
          <w:rStyle w:val="None"/>
          <w:b/>
          <w:bCs/>
        </w:rPr>
        <w:t xml:space="preserve">What does MassHealth accept as a </w:t>
      </w:r>
      <w:r w:rsidRPr="00242245">
        <w:rPr>
          <w:rStyle w:val="None"/>
          <w:rFonts w:ascii="Times New Roman" w:hAnsi="Times New Roman"/>
          <w:b/>
          <w:bCs/>
        </w:rPr>
        <w:t>“</w:t>
      </w:r>
      <w:r w:rsidRPr="00242245">
        <w:rPr>
          <w:rStyle w:val="None"/>
          <w:b/>
          <w:bCs/>
        </w:rPr>
        <w:t>segment terminator</w:t>
      </w:r>
      <w:r w:rsidRPr="00242245">
        <w:rPr>
          <w:rStyle w:val="None"/>
          <w:rFonts w:ascii="Times New Roman" w:hAnsi="Times New Roman"/>
          <w:b/>
          <w:bCs/>
        </w:rPr>
        <w:t>”</w:t>
      </w:r>
      <w:r w:rsidRPr="00242245">
        <w:rPr>
          <w:rStyle w:val="None"/>
          <w:b/>
          <w:bCs/>
        </w:rPr>
        <w:t xml:space="preserve"> delimiter?</w:t>
      </w:r>
    </w:p>
    <w:p w14:paraId="42F85D1A" w14:textId="406D9804" w:rsidR="00B231C8" w:rsidRPr="00242245" w:rsidRDefault="00B231C8" w:rsidP="00B231C8">
      <w:pPr>
        <w:pStyle w:val="Body"/>
        <w:tabs>
          <w:tab w:val="left" w:pos="1413"/>
        </w:tabs>
        <w:rPr>
          <w:rStyle w:val="None"/>
        </w:rPr>
      </w:pPr>
      <w:r w:rsidRPr="00242245">
        <w:rPr>
          <w:rStyle w:val="None"/>
        </w:rPr>
        <w:t>A:</w:t>
      </w:r>
      <w:r w:rsidRPr="00242245">
        <w:t xml:space="preserve"> </w:t>
      </w:r>
      <w:r w:rsidRPr="00242245">
        <w:rPr>
          <w:rStyle w:val="None"/>
        </w:rPr>
        <w:t>MassHealth will accept a tilde (~).</w:t>
      </w:r>
    </w:p>
    <w:p w14:paraId="20A9FDF9" w14:textId="77777777" w:rsidR="00B231C8" w:rsidRPr="00242245" w:rsidRDefault="00B231C8" w:rsidP="00B231C8">
      <w:pPr>
        <w:pStyle w:val="Body"/>
        <w:tabs>
          <w:tab w:val="left" w:pos="1413"/>
        </w:tabs>
      </w:pPr>
    </w:p>
    <w:p w14:paraId="3480ECDC" w14:textId="77777777" w:rsidR="00B231C8" w:rsidRPr="00242245" w:rsidRDefault="00B231C8" w:rsidP="00B231C8">
      <w:pPr>
        <w:tabs>
          <w:tab w:val="left" w:pos="1413"/>
          <w:tab w:val="left" w:pos="10089"/>
        </w:tabs>
        <w:rPr>
          <w:rStyle w:val="None"/>
          <w:rFonts w:ascii="Calibri" w:hAnsi="Calibri" w:cs="Arial Unicode MS"/>
          <w:b/>
          <w:bCs/>
          <w:color w:val="000000"/>
          <w:sz w:val="22"/>
          <w:szCs w:val="22"/>
          <w:u w:color="000000"/>
          <w14:textOutline w14:w="0" w14:cap="flat" w14:cmpd="sng" w14:algn="ctr">
            <w14:noFill/>
            <w14:prstDash w14:val="solid"/>
            <w14:bevel/>
          </w14:textOutline>
        </w:rPr>
      </w:pPr>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lastRenderedPageBreak/>
        <w:t>Q:</w:t>
      </w:r>
      <w:r w:rsidRPr="00242245">
        <w:rPr>
          <w:rStyle w:val="None"/>
          <w:b/>
          <w:bCs/>
        </w:rPr>
        <w:t xml:space="preserve"> </w:t>
      </w:r>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What if I do not have software to generate a 270 or accept a 271?</w:t>
      </w:r>
    </w:p>
    <w:p w14:paraId="4D187DB8" w14:textId="510B7EA0" w:rsidR="00B231C8" w:rsidRPr="00242245" w:rsidRDefault="00B231C8" w:rsidP="00B231C8">
      <w:pPr>
        <w:tabs>
          <w:tab w:val="left" w:pos="1413"/>
          <w:tab w:val="left" w:pos="10089"/>
        </w:tabs>
      </w:pPr>
      <w:r w:rsidRPr="00242245">
        <w:rPr>
          <w:rFonts w:ascii="Calibri" w:hAnsi="Calibri" w:cs="Arial Unicode MS"/>
          <w:color w:val="000000"/>
          <w:sz w:val="22"/>
          <w:szCs w:val="22"/>
          <w:u w:color="000000"/>
          <w14:textOutline w14:w="0" w14:cap="flat" w14:cmpd="sng" w14:algn="ctr">
            <w14:noFill/>
            <w14:prstDash w14:val="solid"/>
            <w14:bevel/>
          </w14:textOutline>
        </w:rPr>
        <w:tab/>
      </w:r>
    </w:p>
    <w:p w14:paraId="3F9BDC6D" w14:textId="5014518B" w:rsidR="00B231C8" w:rsidRPr="00242245" w:rsidRDefault="00B231C8" w:rsidP="00B231C8">
      <w:pPr>
        <w:tabs>
          <w:tab w:val="left" w:pos="1413"/>
          <w:tab w:val="left" w:pos="10089"/>
        </w:tabs>
        <w:rPr>
          <w:rStyle w:val="None"/>
          <w:rFonts w:ascii="Calibri" w:hAnsi="Calibri" w:cs="Arial Unicode MS"/>
          <w:color w:val="000000"/>
          <w:sz w:val="22"/>
          <w:szCs w:val="22"/>
          <w:u w:color="000000"/>
          <w14:textOutline w14:w="0" w14:cap="flat" w14:cmpd="sng" w14:algn="ctr">
            <w14:noFill/>
            <w14:prstDash w14:val="solid"/>
            <w14:bevel/>
          </w14:textOutline>
        </w:rPr>
      </w:pPr>
      <w:r w:rsidRPr="00242245">
        <w:rPr>
          <w:rStyle w:val="None"/>
          <w:rFonts w:ascii="Calibri" w:hAnsi="Calibri" w:cs="Arial Unicode MS"/>
          <w:color w:val="000000"/>
          <w:sz w:val="22"/>
          <w:szCs w:val="22"/>
          <w:u w:color="000000"/>
          <w14:textOutline w14:w="0" w14:cap="flat" w14:cmpd="sng" w14:algn="ctr">
            <w14:noFill/>
            <w14:prstDash w14:val="solid"/>
            <w14:bevel/>
          </w14:textOutline>
        </w:rPr>
        <w:t>A:</w:t>
      </w:r>
      <w:r w:rsidRPr="00242245">
        <w:rPr>
          <w:rStyle w:val="None"/>
        </w:rPr>
        <w:t xml:space="preserve"> </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MassHealth publishes a list of approved vendors on the MassHealth website </w:t>
      </w:r>
      <w:r w:rsidR="006E0D44"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at </w:t>
      </w:r>
      <w:hyperlink r:id="rId65" w:history="1">
        <w:r w:rsidR="006E0D44" w:rsidRPr="00242245">
          <w:rPr>
            <w:rStyle w:val="Link"/>
            <w:rFonts w:ascii="Calibri" w:hAnsi="Calibri" w:cs="Arial Unicode MS"/>
            <w:sz w:val="22"/>
            <w:szCs w:val="22"/>
          </w:rPr>
          <w:t>www.mass.gov/service-details/vendor-list</w:t>
        </w:r>
      </w:hyperlink>
      <w:r w:rsidR="006E0D44"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 </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that allows you to maintain HIPAA compliance. MassHealth updates this list periodically.</w:t>
      </w:r>
    </w:p>
    <w:p w14:paraId="407AAEFE" w14:textId="77777777" w:rsidR="00B231C8" w:rsidRPr="00242245" w:rsidRDefault="00B231C8" w:rsidP="00B231C8">
      <w:pPr>
        <w:tabs>
          <w:tab w:val="left" w:pos="1413"/>
          <w:tab w:val="left" w:pos="10089"/>
        </w:tabs>
        <w:rPr>
          <w:rStyle w:val="None"/>
          <w:b/>
          <w:bCs/>
        </w:rPr>
      </w:pPr>
    </w:p>
    <w:p w14:paraId="5964209B" w14:textId="36891617" w:rsidR="00B231C8" w:rsidRPr="00242245" w:rsidRDefault="00B231C8" w:rsidP="00B231C8">
      <w:pPr>
        <w:tabs>
          <w:tab w:val="left" w:pos="1413"/>
          <w:tab w:val="left" w:pos="10089"/>
        </w:tabs>
        <w:rPr>
          <w:rStyle w:val="None"/>
          <w:rFonts w:ascii="Calibri" w:hAnsi="Calibri" w:cs="Arial Unicode MS"/>
          <w:b/>
          <w:bCs/>
          <w:color w:val="000000"/>
          <w:sz w:val="22"/>
          <w:szCs w:val="22"/>
          <w:u w:color="000000"/>
          <w14:textOutline w14:w="0" w14:cap="flat" w14:cmpd="sng" w14:algn="ctr">
            <w14:noFill/>
            <w14:prstDash w14:val="solid"/>
            <w14:bevel/>
          </w14:textOutline>
        </w:rPr>
      </w:pPr>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Q:</w:t>
      </w:r>
      <w:r w:rsidRPr="00242245">
        <w:rPr>
          <w:rStyle w:val="None"/>
          <w:b/>
          <w:bCs/>
        </w:rPr>
        <w:t xml:space="preserve"> </w:t>
      </w:r>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What do I do with the responses received in the 271?</w:t>
      </w:r>
    </w:p>
    <w:p w14:paraId="6138263B" w14:textId="77777777" w:rsidR="00B231C8" w:rsidRPr="00242245" w:rsidRDefault="00B231C8" w:rsidP="00B231C8">
      <w:pPr>
        <w:tabs>
          <w:tab w:val="left" w:pos="1413"/>
          <w:tab w:val="left" w:pos="10089"/>
        </w:tabs>
        <w:rPr>
          <w:rStyle w:val="None"/>
        </w:rPr>
      </w:pPr>
    </w:p>
    <w:p w14:paraId="7143C06F" w14:textId="44214CF8" w:rsidR="00B231C8" w:rsidRPr="00242245" w:rsidRDefault="00B231C8" w:rsidP="00B231C8">
      <w:pPr>
        <w:tabs>
          <w:tab w:val="left" w:pos="1413"/>
          <w:tab w:val="left" w:pos="10089"/>
        </w:tabs>
        <w:rPr>
          <w:rStyle w:val="None"/>
          <w:rFonts w:ascii="Calibri" w:hAnsi="Calibri" w:cs="Arial Unicode MS"/>
          <w:color w:val="000000"/>
          <w:sz w:val="22"/>
          <w:szCs w:val="22"/>
          <w:u w:color="000000"/>
          <w14:textOutline w14:w="0" w14:cap="flat" w14:cmpd="sng" w14:algn="ctr">
            <w14:noFill/>
            <w14:prstDash w14:val="solid"/>
            <w14:bevel/>
          </w14:textOutline>
        </w:rPr>
      </w:pPr>
      <w:r w:rsidRPr="00242245">
        <w:rPr>
          <w:rStyle w:val="None"/>
          <w:rFonts w:ascii="Calibri" w:hAnsi="Calibri" w:cs="Arial Unicode MS"/>
          <w:color w:val="000000"/>
          <w:sz w:val="22"/>
          <w:szCs w:val="22"/>
          <w:u w:color="000000"/>
          <w14:textOutline w14:w="0" w14:cap="flat" w14:cmpd="sng" w14:algn="ctr">
            <w14:noFill/>
            <w14:prstDash w14:val="solid"/>
            <w14:bevel/>
          </w14:textOutline>
        </w:rPr>
        <w:t>A:</w:t>
      </w:r>
      <w:r w:rsidRPr="00242245">
        <w:rPr>
          <w:rStyle w:val="None"/>
        </w:rPr>
        <w:t xml:space="preserve"> </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MassHealth recommends that you read the responses and follow the instructions, as applicable.</w:t>
      </w:r>
    </w:p>
    <w:p w14:paraId="4F1D3DDE" w14:textId="77777777" w:rsidR="00B231C8" w:rsidRPr="00242245" w:rsidRDefault="00B231C8" w:rsidP="00B231C8">
      <w:pPr>
        <w:tabs>
          <w:tab w:val="left" w:pos="1413"/>
          <w:tab w:val="left" w:pos="10089"/>
        </w:tabs>
        <w:rPr>
          <w:rStyle w:val="None"/>
          <w:b/>
          <w:bCs/>
        </w:rPr>
      </w:pPr>
    </w:p>
    <w:p w14:paraId="4F3A5244" w14:textId="02692BD9" w:rsidR="00B231C8" w:rsidRPr="00242245" w:rsidRDefault="00B231C8" w:rsidP="00B231C8">
      <w:pPr>
        <w:tabs>
          <w:tab w:val="left" w:pos="1413"/>
          <w:tab w:val="left" w:pos="10089"/>
        </w:tabs>
        <w:rPr>
          <w:rStyle w:val="None"/>
          <w:rFonts w:ascii="Calibri" w:hAnsi="Calibri" w:cs="Arial Unicode MS"/>
          <w:b/>
          <w:bCs/>
          <w:color w:val="000000"/>
          <w:sz w:val="22"/>
          <w:szCs w:val="22"/>
          <w:u w:color="000000"/>
          <w14:textOutline w14:w="0" w14:cap="flat" w14:cmpd="sng" w14:algn="ctr">
            <w14:noFill/>
            <w14:prstDash w14:val="solid"/>
            <w14:bevel/>
          </w14:textOutline>
        </w:rPr>
      </w:pPr>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Q:</w:t>
      </w:r>
      <w:r w:rsidRPr="00242245">
        <w:rPr>
          <w:rStyle w:val="None"/>
          <w:b/>
          <w:bCs/>
        </w:rPr>
        <w:t xml:space="preserve"> </w:t>
      </w:r>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 xml:space="preserve">Why did my </w:t>
      </w:r>
      <w:proofErr w:type="gramStart"/>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270 transaction</w:t>
      </w:r>
      <w:proofErr w:type="gramEnd"/>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 xml:space="preserve"> reject when I included only the member’s name, date of birth (DOB), and gender?</w:t>
      </w:r>
      <w:r w:rsidRPr="00242245">
        <w:rPr>
          <w:rStyle w:val="None"/>
          <w:b/>
          <w:bCs/>
        </w:rPr>
        <w:tab/>
      </w:r>
    </w:p>
    <w:p w14:paraId="08B46AB5" w14:textId="77777777" w:rsidR="00B231C8" w:rsidRPr="00242245" w:rsidRDefault="00B231C8" w:rsidP="00B231C8">
      <w:pPr>
        <w:tabs>
          <w:tab w:val="left" w:pos="1413"/>
          <w:tab w:val="left" w:pos="10089"/>
        </w:tabs>
        <w:rPr>
          <w:rStyle w:val="None"/>
        </w:rPr>
      </w:pPr>
    </w:p>
    <w:p w14:paraId="0B72E2C8" w14:textId="4C928D0D" w:rsidR="00B231C8" w:rsidRPr="00242245" w:rsidRDefault="00B231C8" w:rsidP="00B231C8">
      <w:pPr>
        <w:tabs>
          <w:tab w:val="left" w:pos="1413"/>
          <w:tab w:val="left" w:pos="10089"/>
        </w:tabs>
        <w:rPr>
          <w:rStyle w:val="None"/>
          <w:rFonts w:ascii="Calibri" w:hAnsi="Calibri" w:cs="Arial Unicode MS"/>
          <w:color w:val="000000"/>
          <w:sz w:val="22"/>
          <w:szCs w:val="22"/>
          <w:u w:color="000000"/>
          <w14:textOutline w14:w="0" w14:cap="flat" w14:cmpd="sng" w14:algn="ctr">
            <w14:noFill/>
            <w14:prstDash w14:val="solid"/>
            <w14:bevel/>
          </w14:textOutline>
        </w:rPr>
      </w:pPr>
      <w:r w:rsidRPr="00242245">
        <w:rPr>
          <w:rStyle w:val="None"/>
          <w:rFonts w:ascii="Calibri" w:hAnsi="Calibri" w:cs="Arial Unicode MS"/>
          <w:color w:val="000000"/>
          <w:sz w:val="22"/>
          <w:szCs w:val="22"/>
          <w:u w:color="000000"/>
          <w14:textOutline w14:w="0" w14:cap="flat" w14:cmpd="sng" w14:algn="ctr">
            <w14:noFill/>
            <w14:prstDash w14:val="solid"/>
            <w14:bevel/>
          </w14:textOutline>
        </w:rPr>
        <w:t>A:</w:t>
      </w:r>
      <w:r w:rsidRPr="00242245">
        <w:rPr>
          <w:rStyle w:val="None"/>
        </w:rPr>
        <w:t xml:space="preserve"> </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The file will </w:t>
      </w:r>
      <w:proofErr w:type="gramStart"/>
      <w:r w:rsidRPr="00242245">
        <w:rPr>
          <w:rStyle w:val="None"/>
          <w:rFonts w:ascii="Calibri" w:hAnsi="Calibri" w:cs="Arial Unicode MS"/>
          <w:color w:val="000000"/>
          <w:sz w:val="22"/>
          <w:szCs w:val="22"/>
          <w:u w:color="000000"/>
          <w14:textOutline w14:w="0" w14:cap="flat" w14:cmpd="sng" w14:algn="ctr">
            <w14:noFill/>
            <w14:prstDash w14:val="solid"/>
            <w14:bevel/>
          </w14:textOutline>
        </w:rPr>
        <w:t>reject</w:t>
      </w:r>
      <w:proofErr w:type="gramEnd"/>
      <w:r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 when there is more than one member that exactly matches the </w:t>
      </w:r>
      <w:proofErr w:type="gramStart"/>
      <w:r w:rsidRPr="00242245">
        <w:rPr>
          <w:rStyle w:val="None"/>
          <w:rFonts w:ascii="Calibri" w:hAnsi="Calibri" w:cs="Arial Unicode MS"/>
          <w:color w:val="000000"/>
          <w:sz w:val="22"/>
          <w:szCs w:val="22"/>
          <w:u w:color="000000"/>
          <w14:textOutline w14:w="0" w14:cap="flat" w14:cmpd="sng" w14:algn="ctr">
            <w14:noFill/>
            <w14:prstDash w14:val="solid"/>
            <w14:bevel/>
          </w14:textOutline>
        </w:rPr>
        <w:t>member</w:t>
      </w:r>
      <w:proofErr w:type="gramEnd"/>
      <w:r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 name (first name and last name), DOB</w:t>
      </w:r>
      <w:r w:rsidR="00D76415" w:rsidRPr="00242245">
        <w:rPr>
          <w:rStyle w:val="None"/>
          <w:rFonts w:ascii="Calibri" w:hAnsi="Calibri" w:cs="Arial Unicode MS"/>
          <w:color w:val="000000"/>
          <w:sz w:val="22"/>
          <w:szCs w:val="22"/>
          <w:u w:color="000000"/>
          <w14:textOutline w14:w="0" w14:cap="flat" w14:cmpd="sng" w14:algn="ctr">
            <w14:noFill/>
            <w14:prstDash w14:val="solid"/>
            <w14:bevel/>
          </w14:textOutline>
        </w:rPr>
        <w:t>,</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 and gender when the member ID (MID) is not included in the 270 request. To avoid this, MassHealth recommends including the MID in your 270 requests whenever possible.</w:t>
      </w:r>
    </w:p>
    <w:p w14:paraId="001DD109" w14:textId="77777777" w:rsidR="00B231C8" w:rsidRPr="00242245" w:rsidRDefault="00B231C8" w:rsidP="00B231C8">
      <w:pPr>
        <w:tabs>
          <w:tab w:val="left" w:pos="1413"/>
          <w:tab w:val="left" w:pos="10089"/>
        </w:tabs>
        <w:rPr>
          <w:rStyle w:val="None"/>
          <w:b/>
          <w:bCs/>
        </w:rPr>
      </w:pPr>
    </w:p>
    <w:p w14:paraId="5172D198" w14:textId="2D3A0616" w:rsidR="00B231C8" w:rsidRPr="00242245" w:rsidRDefault="00B231C8" w:rsidP="00B231C8">
      <w:pPr>
        <w:tabs>
          <w:tab w:val="left" w:pos="1413"/>
          <w:tab w:val="left" w:pos="10089"/>
        </w:tabs>
      </w:pPr>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Q:</w:t>
      </w:r>
      <w:r w:rsidRPr="00242245">
        <w:rPr>
          <w:rStyle w:val="None"/>
          <w:b/>
          <w:bCs/>
        </w:rPr>
        <w:t xml:space="preserve"> </w:t>
      </w:r>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 xml:space="preserve">Why did my </w:t>
      </w:r>
      <w:proofErr w:type="gramStart"/>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270 transaction</w:t>
      </w:r>
      <w:proofErr w:type="gramEnd"/>
      <w:r w:rsidRPr="00242245">
        <w:rPr>
          <w:rStyle w:val="None"/>
          <w:rFonts w:ascii="Calibri" w:hAnsi="Calibri" w:cs="Arial Unicode MS"/>
          <w:b/>
          <w:bCs/>
          <w:color w:val="000000"/>
          <w:sz w:val="22"/>
          <w:szCs w:val="22"/>
          <w:u w:color="000000"/>
          <w14:textOutline w14:w="0" w14:cap="flat" w14:cmpd="sng" w14:algn="ctr">
            <w14:noFill/>
            <w14:prstDash w14:val="solid"/>
            <w14:bevel/>
          </w14:textOutline>
        </w:rPr>
        <w:t xml:space="preserve"> reject when I included both the member’s ID number and demographic data?</w:t>
      </w:r>
    </w:p>
    <w:p w14:paraId="12E8EB96" w14:textId="77777777" w:rsidR="00B231C8" w:rsidRPr="00242245" w:rsidRDefault="00B231C8" w:rsidP="00B231C8">
      <w:pPr>
        <w:tabs>
          <w:tab w:val="left" w:pos="1413"/>
          <w:tab w:val="left" w:pos="10089"/>
        </w:tabs>
        <w:rPr>
          <w:rStyle w:val="None"/>
        </w:rPr>
      </w:pPr>
    </w:p>
    <w:p w14:paraId="3CDFA43D" w14:textId="26085615" w:rsidR="00B231C8" w:rsidRPr="00242245" w:rsidRDefault="00B231C8" w:rsidP="00B231C8">
      <w:pPr>
        <w:tabs>
          <w:tab w:val="left" w:pos="1413"/>
          <w:tab w:val="left" w:pos="10089"/>
        </w:tabs>
        <w:rPr>
          <w:rStyle w:val="None"/>
          <w:rFonts w:ascii="Calibri" w:hAnsi="Calibri" w:cs="Arial Unicode MS"/>
          <w:color w:val="000000"/>
          <w:sz w:val="22"/>
          <w:szCs w:val="22"/>
          <w:u w:color="000000"/>
          <w14:textOutline w14:w="0" w14:cap="flat" w14:cmpd="sng" w14:algn="ctr">
            <w14:noFill/>
            <w14:prstDash w14:val="solid"/>
            <w14:bevel/>
          </w14:textOutline>
        </w:rPr>
      </w:pPr>
      <w:r w:rsidRPr="00242245">
        <w:rPr>
          <w:rStyle w:val="None"/>
          <w:rFonts w:ascii="Calibri" w:hAnsi="Calibri" w:cs="Arial Unicode MS"/>
          <w:color w:val="000000"/>
          <w:sz w:val="22"/>
          <w:szCs w:val="22"/>
          <w:u w:color="000000"/>
          <w14:textOutline w14:w="0" w14:cap="flat" w14:cmpd="sng" w14:algn="ctr">
            <w14:noFill/>
            <w14:prstDash w14:val="solid"/>
            <w14:bevel/>
          </w14:textOutline>
        </w:rPr>
        <w:t>A:</w:t>
      </w:r>
      <w:r w:rsidRPr="00242245">
        <w:rPr>
          <w:rStyle w:val="None"/>
        </w:rPr>
        <w:t xml:space="preserve"> </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MassHealth will validate the ID number submitted. If the ID number is invalid, the file will reject. </w:t>
      </w:r>
      <w:r w:rsidR="00E55A42"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When </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a request is submitted with demographic data (e.g.</w:t>
      </w:r>
      <w:r w:rsidR="00E55A42" w:rsidRPr="00242245">
        <w:rPr>
          <w:rStyle w:val="None"/>
          <w:rFonts w:ascii="Calibri" w:hAnsi="Calibri" w:cs="Arial Unicode MS"/>
          <w:color w:val="000000"/>
          <w:sz w:val="22"/>
          <w:szCs w:val="22"/>
          <w:u w:color="000000"/>
          <w14:textOutline w14:w="0" w14:cap="flat" w14:cmpd="sng" w14:algn="ctr">
            <w14:noFill/>
            <w14:prstDash w14:val="solid"/>
            <w14:bevel/>
          </w14:textOutline>
        </w:rPr>
        <w:t>,</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 first name, last name, DOB, gender), if a single match is found</w:t>
      </w:r>
      <w:r w:rsidR="00E55A42" w:rsidRPr="00242245">
        <w:rPr>
          <w:rStyle w:val="None"/>
          <w:rFonts w:ascii="Calibri" w:hAnsi="Calibri" w:cs="Arial Unicode MS"/>
          <w:color w:val="000000"/>
          <w:sz w:val="22"/>
          <w:szCs w:val="22"/>
          <w:u w:color="000000"/>
          <w14:textOutline w14:w="0" w14:cap="flat" w14:cmpd="sng" w14:algn="ctr">
            <w14:noFill/>
            <w14:prstDash w14:val="solid"/>
            <w14:bevel/>
          </w14:textOutline>
        </w:rPr>
        <w:t>,</w:t>
      </w:r>
      <w:r w:rsidRPr="00242245">
        <w:rPr>
          <w:rStyle w:val="None"/>
          <w:rFonts w:ascii="Calibri" w:hAnsi="Calibri" w:cs="Arial Unicode MS"/>
          <w:color w:val="000000"/>
          <w:sz w:val="22"/>
          <w:szCs w:val="22"/>
          <w:u w:color="000000"/>
          <w14:textOutline w14:w="0" w14:cap="flat" w14:cmpd="sng" w14:algn="ctr">
            <w14:noFill/>
            <w14:prstDash w14:val="solid"/>
            <w14:bevel/>
          </w14:textOutline>
        </w:rPr>
        <w:t xml:space="preserve"> eligibility information will be returned on the 271.</w:t>
      </w:r>
    </w:p>
    <w:p w14:paraId="3BF3DA3D" w14:textId="77777777" w:rsidR="00B45343" w:rsidRPr="00242245" w:rsidRDefault="00B45343">
      <w:pPr>
        <w:pStyle w:val="BodyText"/>
        <w:spacing w:before="1"/>
        <w:rPr>
          <w:rStyle w:val="Hyperlink11"/>
          <w:sz w:val="19"/>
          <w:szCs w:val="19"/>
        </w:rPr>
      </w:pPr>
    </w:p>
    <w:p w14:paraId="150819D3" w14:textId="77777777" w:rsidR="00B45343" w:rsidRPr="00242245" w:rsidRDefault="00B45343">
      <w:pPr>
        <w:pStyle w:val="Body"/>
        <w:sectPr w:rsidR="00B45343" w:rsidRPr="00242245" w:rsidSect="00580550">
          <w:headerReference w:type="default" r:id="rId66"/>
          <w:pgSz w:w="12240" w:h="15840"/>
          <w:pgMar w:top="1500" w:right="960" w:bottom="1060" w:left="960" w:header="0" w:footer="288" w:gutter="0"/>
          <w:cols w:space="720"/>
          <w:docGrid w:linePitch="326"/>
        </w:sectPr>
      </w:pPr>
    </w:p>
    <w:p w14:paraId="3347CD3D" w14:textId="261FFCEF" w:rsidR="00B45343" w:rsidRPr="00242245" w:rsidRDefault="003D3F89" w:rsidP="007771D8">
      <w:pPr>
        <w:pStyle w:val="Heading3"/>
        <w:rPr>
          <w:rStyle w:val="None"/>
        </w:rPr>
      </w:pPr>
      <w:bookmarkStart w:id="149" w:name="_bookmark21"/>
      <w:bookmarkStart w:id="150" w:name="_Toc65673027"/>
      <w:bookmarkStart w:id="151" w:name="_Toc65674486"/>
      <w:bookmarkStart w:id="152" w:name="_Hlk77171884"/>
      <w:bookmarkEnd w:id="149"/>
      <w:r w:rsidRPr="00242245">
        <w:rPr>
          <w:rStyle w:val="None"/>
        </w:rPr>
        <w:lastRenderedPageBreak/>
        <w:t>Appendix E. Change Summary</w:t>
      </w:r>
      <w:bookmarkEnd w:id="150"/>
      <w:bookmarkEnd w:id="151"/>
    </w:p>
    <w:bookmarkEnd w:id="152"/>
    <w:p w14:paraId="6D5D5958" w14:textId="36CD9231" w:rsidR="00B45343" w:rsidRPr="00242245" w:rsidRDefault="003D3F89">
      <w:pPr>
        <w:pStyle w:val="Body"/>
      </w:pPr>
      <w:r w:rsidRPr="00242245">
        <w:t xml:space="preserve">The following </w:t>
      </w:r>
      <w:r w:rsidR="006E0D44" w:rsidRPr="00242245">
        <w:t>l</w:t>
      </w:r>
      <w:r w:rsidRPr="00242245">
        <w:t>oops and segments have been added, deleted</w:t>
      </w:r>
      <w:r w:rsidR="006E0D44" w:rsidRPr="00242245">
        <w:t>,</w:t>
      </w:r>
      <w:r w:rsidRPr="00242245">
        <w:t xml:space="preserve"> or modified in this Companion Guide.</w:t>
      </w:r>
    </w:p>
    <w:p w14:paraId="56EFE368" w14:textId="481940CC" w:rsidR="00B45343" w:rsidRPr="00242245" w:rsidRDefault="003D3F89" w:rsidP="0076245F">
      <w:pPr>
        <w:pStyle w:val="Heading4"/>
        <w:numPr>
          <w:ilvl w:val="1"/>
          <w:numId w:val="23"/>
        </w:numPr>
      </w:pPr>
      <w:r w:rsidRPr="00242245">
        <w:t>271 Outbound Changes</w:t>
      </w:r>
    </w:p>
    <w:p w14:paraId="4B9FBFFB" w14:textId="77777777" w:rsidR="00132E67" w:rsidRPr="00242245" w:rsidRDefault="00132E67" w:rsidP="005E5D59">
      <w:pPr>
        <w:pStyle w:val="Body"/>
      </w:pPr>
    </w:p>
    <w:p w14:paraId="6A1E0C95" w14:textId="77777777" w:rsidR="00687357" w:rsidRPr="00242245" w:rsidRDefault="00687357" w:rsidP="00687357">
      <w:pPr>
        <w:pStyle w:val="Heading3"/>
        <w:spacing w:after="120"/>
        <w:rPr>
          <w:rStyle w:val="None"/>
        </w:rPr>
      </w:pPr>
      <w:r w:rsidRPr="00242245">
        <w:rPr>
          <w:rStyle w:val="None"/>
        </w:rPr>
        <w:t>LONG-TERM CARE</w:t>
      </w:r>
    </w:p>
    <w:tbl>
      <w:tblPr>
        <w:tblStyle w:val="TableGrid"/>
        <w:tblW w:w="9355" w:type="dxa"/>
        <w:tblLayout w:type="fixed"/>
        <w:tblLook w:val="04A0" w:firstRow="1" w:lastRow="0" w:firstColumn="1" w:lastColumn="0" w:noHBand="0" w:noVBand="1"/>
        <w:tblCaption w:val="Table on Long-Term Care"/>
      </w:tblPr>
      <w:tblGrid>
        <w:gridCol w:w="1075"/>
        <w:gridCol w:w="900"/>
        <w:gridCol w:w="1260"/>
        <w:gridCol w:w="2520"/>
        <w:gridCol w:w="1080"/>
        <w:gridCol w:w="2520"/>
      </w:tblGrid>
      <w:tr w:rsidR="007033E7" w:rsidRPr="00242245" w14:paraId="2E2B070E" w14:textId="77777777" w:rsidTr="007033E7">
        <w:trPr>
          <w:trHeight w:val="488"/>
        </w:trPr>
        <w:tc>
          <w:tcPr>
            <w:tcW w:w="1075" w:type="dxa"/>
          </w:tcPr>
          <w:p w14:paraId="0EBB2F0D" w14:textId="77777777" w:rsidR="007033E7" w:rsidRPr="00242245" w:rsidRDefault="007033E7" w:rsidP="009D7767">
            <w:pPr>
              <w:pStyle w:val="NoSpacing"/>
            </w:pPr>
            <w:r w:rsidRPr="00242245">
              <w:rPr>
                <w:rStyle w:val="None"/>
              </w:rPr>
              <w:t>TR3 Page #</w:t>
            </w:r>
          </w:p>
        </w:tc>
        <w:tc>
          <w:tcPr>
            <w:tcW w:w="900" w:type="dxa"/>
          </w:tcPr>
          <w:p w14:paraId="3E08BAD9" w14:textId="77777777" w:rsidR="007033E7" w:rsidRPr="00242245" w:rsidRDefault="007033E7" w:rsidP="009D7767">
            <w:pPr>
              <w:pStyle w:val="NoSpacing"/>
            </w:pPr>
            <w:r w:rsidRPr="00242245">
              <w:rPr>
                <w:rStyle w:val="None"/>
              </w:rPr>
              <w:t>Loop ID</w:t>
            </w:r>
          </w:p>
        </w:tc>
        <w:tc>
          <w:tcPr>
            <w:tcW w:w="1260" w:type="dxa"/>
          </w:tcPr>
          <w:p w14:paraId="6FF4E85A" w14:textId="77777777" w:rsidR="007033E7" w:rsidRPr="00242245" w:rsidRDefault="007033E7" w:rsidP="009D7767">
            <w:pPr>
              <w:pStyle w:val="NoSpacing"/>
            </w:pPr>
            <w:r w:rsidRPr="00242245">
              <w:rPr>
                <w:rStyle w:val="None"/>
              </w:rPr>
              <w:t>Reference</w:t>
            </w:r>
          </w:p>
        </w:tc>
        <w:tc>
          <w:tcPr>
            <w:tcW w:w="2520" w:type="dxa"/>
          </w:tcPr>
          <w:p w14:paraId="2182B683" w14:textId="77777777" w:rsidR="007033E7" w:rsidRPr="00242245" w:rsidRDefault="007033E7" w:rsidP="009D7767">
            <w:pPr>
              <w:pStyle w:val="NoSpacing"/>
            </w:pPr>
            <w:r w:rsidRPr="00242245">
              <w:rPr>
                <w:rStyle w:val="None"/>
              </w:rPr>
              <w:t>Name</w:t>
            </w:r>
          </w:p>
        </w:tc>
        <w:tc>
          <w:tcPr>
            <w:tcW w:w="1080" w:type="dxa"/>
          </w:tcPr>
          <w:p w14:paraId="2EA09622" w14:textId="77777777" w:rsidR="007033E7" w:rsidRPr="00242245" w:rsidRDefault="007033E7" w:rsidP="009D7767">
            <w:pPr>
              <w:pStyle w:val="NoSpacing"/>
            </w:pPr>
            <w:r w:rsidRPr="00242245">
              <w:rPr>
                <w:rStyle w:val="None"/>
              </w:rPr>
              <w:t>Codes</w:t>
            </w:r>
          </w:p>
        </w:tc>
        <w:tc>
          <w:tcPr>
            <w:tcW w:w="2520" w:type="dxa"/>
          </w:tcPr>
          <w:p w14:paraId="61AC6852" w14:textId="77777777" w:rsidR="007033E7" w:rsidRPr="00242245" w:rsidRDefault="007033E7" w:rsidP="009D7767">
            <w:pPr>
              <w:pStyle w:val="NoSpacing"/>
            </w:pPr>
            <w:r w:rsidRPr="00242245">
              <w:rPr>
                <w:rStyle w:val="None"/>
              </w:rPr>
              <w:t>Notes/Comments</w:t>
            </w:r>
          </w:p>
        </w:tc>
      </w:tr>
      <w:tr w:rsidR="007033E7" w:rsidRPr="00242245" w14:paraId="6CA256AE" w14:textId="77777777" w:rsidTr="007033E7">
        <w:trPr>
          <w:trHeight w:val="514"/>
        </w:trPr>
        <w:tc>
          <w:tcPr>
            <w:tcW w:w="1075" w:type="dxa"/>
          </w:tcPr>
          <w:p w14:paraId="43BA61D4" w14:textId="77777777" w:rsidR="007033E7" w:rsidRPr="00242245" w:rsidRDefault="007033E7" w:rsidP="009D7767">
            <w:pPr>
              <w:pStyle w:val="NoSpacing"/>
            </w:pPr>
            <w:r w:rsidRPr="00242245">
              <w:rPr>
                <w:rStyle w:val="None"/>
              </w:rPr>
              <w:t>293</w:t>
            </w:r>
          </w:p>
        </w:tc>
        <w:tc>
          <w:tcPr>
            <w:tcW w:w="900" w:type="dxa"/>
          </w:tcPr>
          <w:p w14:paraId="6047CF44" w14:textId="77777777" w:rsidR="007033E7" w:rsidRPr="00242245" w:rsidRDefault="007033E7" w:rsidP="009D7767">
            <w:pPr>
              <w:pStyle w:val="NoSpacing"/>
            </w:pPr>
            <w:r w:rsidRPr="00242245">
              <w:rPr>
                <w:rStyle w:val="None"/>
              </w:rPr>
              <w:t>2110C</w:t>
            </w:r>
          </w:p>
        </w:tc>
        <w:tc>
          <w:tcPr>
            <w:tcW w:w="1260" w:type="dxa"/>
          </w:tcPr>
          <w:p w14:paraId="3DE747F5" w14:textId="77777777" w:rsidR="007033E7" w:rsidRPr="00242245" w:rsidRDefault="007033E7" w:rsidP="009D7767">
            <w:pPr>
              <w:pStyle w:val="NoSpacing"/>
            </w:pPr>
            <w:r w:rsidRPr="00242245">
              <w:rPr>
                <w:rStyle w:val="None"/>
              </w:rPr>
              <w:t>EB03</w:t>
            </w:r>
          </w:p>
        </w:tc>
        <w:tc>
          <w:tcPr>
            <w:tcW w:w="2520" w:type="dxa"/>
          </w:tcPr>
          <w:p w14:paraId="6CC05D30" w14:textId="77777777" w:rsidR="007033E7" w:rsidRPr="00242245" w:rsidRDefault="007033E7" w:rsidP="009D7767">
            <w:pPr>
              <w:pStyle w:val="NoSpacing"/>
            </w:pPr>
            <w:r w:rsidRPr="00242245">
              <w:rPr>
                <w:rStyle w:val="None"/>
              </w:rPr>
              <w:t>Service Type Code</w:t>
            </w:r>
          </w:p>
        </w:tc>
        <w:tc>
          <w:tcPr>
            <w:tcW w:w="1080" w:type="dxa"/>
          </w:tcPr>
          <w:p w14:paraId="2AC3FCD0" w14:textId="77777777" w:rsidR="007033E7" w:rsidRPr="00242245" w:rsidRDefault="007033E7" w:rsidP="009D7767">
            <w:pPr>
              <w:pStyle w:val="NoSpacing"/>
            </w:pPr>
            <w:r w:rsidRPr="00242245">
              <w:rPr>
                <w:rStyle w:val="None"/>
              </w:rPr>
              <w:t xml:space="preserve">30 </w:t>
            </w:r>
          </w:p>
        </w:tc>
        <w:tc>
          <w:tcPr>
            <w:tcW w:w="2520" w:type="dxa"/>
          </w:tcPr>
          <w:p w14:paraId="4C156A78" w14:textId="11BEB09F" w:rsidR="007033E7" w:rsidRPr="00242245" w:rsidRDefault="007033E7" w:rsidP="009D7767">
            <w:pPr>
              <w:pStyle w:val="NoSpacing"/>
            </w:pPr>
            <w:r w:rsidRPr="00242245">
              <w:rPr>
                <w:rStyle w:val="None"/>
              </w:rPr>
              <w:t>Management Minutes Questionnaire (MMQ)</w:t>
            </w:r>
          </w:p>
        </w:tc>
      </w:tr>
      <w:tr w:rsidR="007033E7" w:rsidRPr="00242245" w14:paraId="5A69231E" w14:textId="77777777" w:rsidTr="007033E7">
        <w:trPr>
          <w:trHeight w:val="514"/>
        </w:trPr>
        <w:tc>
          <w:tcPr>
            <w:tcW w:w="1075" w:type="dxa"/>
          </w:tcPr>
          <w:p w14:paraId="2AE4504A" w14:textId="77777777" w:rsidR="007033E7" w:rsidRPr="00242245" w:rsidRDefault="007033E7" w:rsidP="009D7767">
            <w:pPr>
              <w:pStyle w:val="NoSpacing"/>
              <w:rPr>
                <w:rStyle w:val="None"/>
              </w:rPr>
            </w:pPr>
            <w:r w:rsidRPr="00242245">
              <w:rPr>
                <w:rStyle w:val="None"/>
              </w:rPr>
              <w:t>293</w:t>
            </w:r>
          </w:p>
        </w:tc>
        <w:tc>
          <w:tcPr>
            <w:tcW w:w="900" w:type="dxa"/>
          </w:tcPr>
          <w:p w14:paraId="13E9031F" w14:textId="77777777" w:rsidR="007033E7" w:rsidRPr="00242245" w:rsidRDefault="007033E7" w:rsidP="009D7767">
            <w:pPr>
              <w:pStyle w:val="NoSpacing"/>
              <w:rPr>
                <w:rStyle w:val="None"/>
              </w:rPr>
            </w:pPr>
            <w:r w:rsidRPr="00242245">
              <w:rPr>
                <w:rStyle w:val="None"/>
              </w:rPr>
              <w:t>2110C</w:t>
            </w:r>
          </w:p>
        </w:tc>
        <w:tc>
          <w:tcPr>
            <w:tcW w:w="1260" w:type="dxa"/>
          </w:tcPr>
          <w:p w14:paraId="6D2986BD" w14:textId="77777777" w:rsidR="007033E7" w:rsidRPr="00242245" w:rsidRDefault="007033E7" w:rsidP="009D7767">
            <w:pPr>
              <w:pStyle w:val="NoSpacing"/>
              <w:rPr>
                <w:rStyle w:val="None"/>
              </w:rPr>
            </w:pPr>
            <w:r w:rsidRPr="00242245">
              <w:rPr>
                <w:rStyle w:val="None"/>
              </w:rPr>
              <w:t>EB03</w:t>
            </w:r>
          </w:p>
        </w:tc>
        <w:tc>
          <w:tcPr>
            <w:tcW w:w="2520" w:type="dxa"/>
          </w:tcPr>
          <w:p w14:paraId="6D22EFA0" w14:textId="77777777" w:rsidR="007033E7" w:rsidRPr="00242245" w:rsidRDefault="007033E7" w:rsidP="009D7767">
            <w:pPr>
              <w:pStyle w:val="NoSpacing"/>
              <w:rPr>
                <w:rStyle w:val="None"/>
              </w:rPr>
            </w:pPr>
            <w:r w:rsidRPr="00242245">
              <w:rPr>
                <w:rStyle w:val="None"/>
              </w:rPr>
              <w:t>Service Type Code</w:t>
            </w:r>
          </w:p>
        </w:tc>
        <w:tc>
          <w:tcPr>
            <w:tcW w:w="1080" w:type="dxa"/>
          </w:tcPr>
          <w:p w14:paraId="704FCDC6" w14:textId="77777777" w:rsidR="007033E7" w:rsidRPr="00242245" w:rsidRDefault="007033E7" w:rsidP="009D7767">
            <w:pPr>
              <w:pStyle w:val="NoSpacing"/>
              <w:rPr>
                <w:rStyle w:val="None"/>
              </w:rPr>
            </w:pPr>
            <w:r w:rsidRPr="00242245">
              <w:rPr>
                <w:rStyle w:val="None"/>
              </w:rPr>
              <w:t>54</w:t>
            </w:r>
          </w:p>
        </w:tc>
        <w:tc>
          <w:tcPr>
            <w:tcW w:w="2520" w:type="dxa"/>
          </w:tcPr>
          <w:p w14:paraId="4096207D" w14:textId="77777777" w:rsidR="007033E7" w:rsidRPr="00242245" w:rsidRDefault="007033E7" w:rsidP="009D7767">
            <w:pPr>
              <w:pStyle w:val="NoSpacing"/>
              <w:rPr>
                <w:rStyle w:val="None"/>
              </w:rPr>
            </w:pPr>
            <w:r w:rsidRPr="00242245">
              <w:rPr>
                <w:rStyle w:val="None"/>
              </w:rPr>
              <w:t>Minimum Data Set (MDS)</w:t>
            </w:r>
          </w:p>
        </w:tc>
      </w:tr>
      <w:tr w:rsidR="007033E7" w:rsidRPr="00242245" w14:paraId="272ED444" w14:textId="77777777" w:rsidTr="007033E7">
        <w:trPr>
          <w:trHeight w:val="488"/>
        </w:trPr>
        <w:tc>
          <w:tcPr>
            <w:tcW w:w="1075" w:type="dxa"/>
          </w:tcPr>
          <w:p w14:paraId="0E750939"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317</w:t>
            </w:r>
          </w:p>
        </w:tc>
        <w:tc>
          <w:tcPr>
            <w:tcW w:w="900" w:type="dxa"/>
          </w:tcPr>
          <w:p w14:paraId="3AEF8295"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2110C</w:t>
            </w:r>
          </w:p>
        </w:tc>
        <w:tc>
          <w:tcPr>
            <w:tcW w:w="1260" w:type="dxa"/>
          </w:tcPr>
          <w:p w14:paraId="117174C9"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DTP01</w:t>
            </w:r>
          </w:p>
        </w:tc>
        <w:tc>
          <w:tcPr>
            <w:tcW w:w="2520" w:type="dxa"/>
          </w:tcPr>
          <w:p w14:paraId="4899F0A7"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Date Time Qualifier</w:t>
            </w:r>
          </w:p>
        </w:tc>
        <w:tc>
          <w:tcPr>
            <w:tcW w:w="1080" w:type="dxa"/>
          </w:tcPr>
          <w:p w14:paraId="54B201E5" w14:textId="77777777" w:rsidR="007033E7" w:rsidRPr="00242245" w:rsidRDefault="007033E7" w:rsidP="009D7767">
            <w:pPr>
              <w:pStyle w:val="NoSpacing"/>
            </w:pPr>
            <w:r w:rsidRPr="00242245">
              <w:rPr>
                <w:rStyle w:val="None"/>
              </w:rPr>
              <w:t>435</w:t>
            </w:r>
          </w:p>
        </w:tc>
        <w:tc>
          <w:tcPr>
            <w:tcW w:w="2520" w:type="dxa"/>
          </w:tcPr>
          <w:p w14:paraId="4BFF961E" w14:textId="77777777" w:rsidR="007033E7" w:rsidRPr="00242245" w:rsidRDefault="007033E7" w:rsidP="009D7767">
            <w:pPr>
              <w:pStyle w:val="NoSpacing"/>
            </w:pPr>
            <w:r w:rsidRPr="00242245">
              <w:rPr>
                <w:rStyle w:val="None"/>
              </w:rPr>
              <w:t>Long-term-care admit dates</w:t>
            </w:r>
          </w:p>
        </w:tc>
      </w:tr>
      <w:tr w:rsidR="007033E7" w:rsidRPr="00242245" w14:paraId="7E6AA9F5" w14:textId="77777777" w:rsidTr="007033E7">
        <w:trPr>
          <w:trHeight w:val="224"/>
        </w:trPr>
        <w:tc>
          <w:tcPr>
            <w:tcW w:w="1075" w:type="dxa"/>
          </w:tcPr>
          <w:p w14:paraId="4A920699"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317</w:t>
            </w:r>
          </w:p>
        </w:tc>
        <w:tc>
          <w:tcPr>
            <w:tcW w:w="900" w:type="dxa"/>
          </w:tcPr>
          <w:p w14:paraId="5F1409E0"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2110C</w:t>
            </w:r>
          </w:p>
        </w:tc>
        <w:tc>
          <w:tcPr>
            <w:tcW w:w="1260" w:type="dxa"/>
          </w:tcPr>
          <w:p w14:paraId="1ECBBE9A"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DTP01</w:t>
            </w:r>
          </w:p>
        </w:tc>
        <w:tc>
          <w:tcPr>
            <w:tcW w:w="2520" w:type="dxa"/>
          </w:tcPr>
          <w:p w14:paraId="095BE6D3"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Date Time Qualifier</w:t>
            </w:r>
          </w:p>
        </w:tc>
        <w:tc>
          <w:tcPr>
            <w:tcW w:w="1080" w:type="dxa"/>
          </w:tcPr>
          <w:p w14:paraId="25B2EE11" w14:textId="77777777" w:rsidR="007033E7" w:rsidRPr="00242245" w:rsidRDefault="007033E7" w:rsidP="009D7767">
            <w:pPr>
              <w:pStyle w:val="NoSpacing"/>
            </w:pPr>
            <w:r w:rsidRPr="00242245">
              <w:rPr>
                <w:rStyle w:val="None"/>
              </w:rPr>
              <w:t>193</w:t>
            </w:r>
          </w:p>
        </w:tc>
        <w:tc>
          <w:tcPr>
            <w:tcW w:w="2520" w:type="dxa"/>
          </w:tcPr>
          <w:p w14:paraId="5C63CB9B" w14:textId="77777777" w:rsidR="007033E7" w:rsidRPr="00242245" w:rsidRDefault="007033E7" w:rsidP="009D7767">
            <w:pPr>
              <w:pStyle w:val="NoSpacing"/>
              <w:rPr>
                <w:rStyle w:val="None"/>
              </w:rPr>
            </w:pPr>
            <w:r w:rsidRPr="00242245">
              <w:rPr>
                <w:rStyle w:val="None"/>
              </w:rPr>
              <w:t>Case-mix begin date for MMQ. OR</w:t>
            </w:r>
          </w:p>
          <w:p w14:paraId="7B86D372" w14:textId="77777777" w:rsidR="007033E7" w:rsidRPr="00242245" w:rsidRDefault="007033E7" w:rsidP="009D7767">
            <w:pPr>
              <w:pStyle w:val="NoSpacing"/>
            </w:pPr>
            <w:r w:rsidRPr="00242245">
              <w:rPr>
                <w:rStyle w:val="None"/>
              </w:rPr>
              <w:t>MDS Case -mix begin date from 10/1/2023</w:t>
            </w:r>
          </w:p>
        </w:tc>
      </w:tr>
      <w:tr w:rsidR="007033E7" w:rsidRPr="00242245" w14:paraId="39D2BCE9" w14:textId="77777777" w:rsidTr="007033E7">
        <w:trPr>
          <w:trHeight w:val="224"/>
        </w:trPr>
        <w:tc>
          <w:tcPr>
            <w:tcW w:w="1075" w:type="dxa"/>
          </w:tcPr>
          <w:p w14:paraId="5D070B6C"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317</w:t>
            </w:r>
          </w:p>
        </w:tc>
        <w:tc>
          <w:tcPr>
            <w:tcW w:w="900" w:type="dxa"/>
          </w:tcPr>
          <w:p w14:paraId="724E0BF8"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2110C</w:t>
            </w:r>
          </w:p>
        </w:tc>
        <w:tc>
          <w:tcPr>
            <w:tcW w:w="1260" w:type="dxa"/>
          </w:tcPr>
          <w:p w14:paraId="372E0BDA"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DTP01</w:t>
            </w:r>
          </w:p>
        </w:tc>
        <w:tc>
          <w:tcPr>
            <w:tcW w:w="2520" w:type="dxa"/>
          </w:tcPr>
          <w:p w14:paraId="7C896D41" w14:textId="77777777" w:rsidR="007033E7" w:rsidRPr="00242245" w:rsidRDefault="007033E7" w:rsidP="009D7767">
            <w:pPr>
              <w:rPr>
                <w:rFonts w:ascii="Calibri" w:hAnsi="Calibri" w:cs="Calibri"/>
                <w:sz w:val="22"/>
                <w:szCs w:val="22"/>
              </w:rPr>
            </w:pPr>
            <w:r w:rsidRPr="00242245">
              <w:rPr>
                <w:rStyle w:val="None"/>
                <w:rFonts w:ascii="Calibri" w:hAnsi="Calibri" w:cs="Calibri"/>
                <w:sz w:val="22"/>
                <w:szCs w:val="22"/>
              </w:rPr>
              <w:t>Date Time Qualifier</w:t>
            </w:r>
          </w:p>
        </w:tc>
        <w:tc>
          <w:tcPr>
            <w:tcW w:w="1080" w:type="dxa"/>
          </w:tcPr>
          <w:p w14:paraId="3F314642" w14:textId="77777777" w:rsidR="007033E7" w:rsidRPr="00242245" w:rsidRDefault="007033E7" w:rsidP="009D7767">
            <w:pPr>
              <w:pStyle w:val="NoSpacing"/>
            </w:pPr>
            <w:r w:rsidRPr="00242245">
              <w:rPr>
                <w:rStyle w:val="None"/>
              </w:rPr>
              <w:t>194</w:t>
            </w:r>
          </w:p>
        </w:tc>
        <w:tc>
          <w:tcPr>
            <w:tcW w:w="2520" w:type="dxa"/>
          </w:tcPr>
          <w:p w14:paraId="08D559E1" w14:textId="516086C1" w:rsidR="007033E7" w:rsidRPr="00242245" w:rsidRDefault="007033E7" w:rsidP="009D7767">
            <w:pPr>
              <w:pStyle w:val="NoSpacing"/>
              <w:rPr>
                <w:rStyle w:val="None"/>
              </w:rPr>
            </w:pPr>
            <w:r w:rsidRPr="00242245">
              <w:rPr>
                <w:rStyle w:val="None"/>
              </w:rPr>
              <w:t>Case-mix end date for MMQ. OR</w:t>
            </w:r>
          </w:p>
          <w:p w14:paraId="39E8FA2F" w14:textId="7F1E6D0E" w:rsidR="007033E7" w:rsidRPr="00242245" w:rsidRDefault="007033E7" w:rsidP="009D7767">
            <w:pPr>
              <w:pStyle w:val="NoSpacing"/>
            </w:pPr>
            <w:r w:rsidRPr="00242245">
              <w:rPr>
                <w:rStyle w:val="None"/>
              </w:rPr>
              <w:t>MDS Case -mix end date from 10/1/2023</w:t>
            </w:r>
          </w:p>
        </w:tc>
      </w:tr>
      <w:tr w:rsidR="007033E7" w:rsidRPr="00242245" w14:paraId="7CD3ECBB" w14:textId="77777777" w:rsidTr="007628F1">
        <w:trPr>
          <w:trHeight w:val="677"/>
        </w:trPr>
        <w:tc>
          <w:tcPr>
            <w:tcW w:w="1075" w:type="dxa"/>
          </w:tcPr>
          <w:p w14:paraId="64A5F655" w14:textId="77777777" w:rsidR="007033E7" w:rsidRPr="00242245" w:rsidRDefault="007033E7" w:rsidP="009D7767">
            <w:pPr>
              <w:pStyle w:val="NoSpacing"/>
            </w:pPr>
            <w:r w:rsidRPr="00242245">
              <w:rPr>
                <w:rStyle w:val="None"/>
              </w:rPr>
              <w:t>318</w:t>
            </w:r>
          </w:p>
        </w:tc>
        <w:tc>
          <w:tcPr>
            <w:tcW w:w="900" w:type="dxa"/>
          </w:tcPr>
          <w:p w14:paraId="4DE803DA" w14:textId="77777777" w:rsidR="007033E7" w:rsidRPr="00242245" w:rsidRDefault="007033E7" w:rsidP="009D7767">
            <w:pPr>
              <w:pStyle w:val="NoSpacing"/>
            </w:pPr>
            <w:r w:rsidRPr="00242245">
              <w:rPr>
                <w:rStyle w:val="None"/>
              </w:rPr>
              <w:t>2110C</w:t>
            </w:r>
          </w:p>
        </w:tc>
        <w:tc>
          <w:tcPr>
            <w:tcW w:w="1260" w:type="dxa"/>
          </w:tcPr>
          <w:p w14:paraId="58E8AE64" w14:textId="77777777" w:rsidR="007033E7" w:rsidRPr="00242245" w:rsidRDefault="007033E7" w:rsidP="009D7767">
            <w:pPr>
              <w:pStyle w:val="NoSpacing"/>
            </w:pPr>
            <w:r w:rsidRPr="00242245">
              <w:rPr>
                <w:rStyle w:val="None"/>
              </w:rPr>
              <w:t>DTP03</w:t>
            </w:r>
          </w:p>
        </w:tc>
        <w:tc>
          <w:tcPr>
            <w:tcW w:w="2520" w:type="dxa"/>
          </w:tcPr>
          <w:p w14:paraId="71771741" w14:textId="7B341AC1" w:rsidR="00D07632" w:rsidRPr="00242245" w:rsidRDefault="007033E7" w:rsidP="00D07632">
            <w:pPr>
              <w:pStyle w:val="NoSpacing"/>
            </w:pPr>
            <w:r w:rsidRPr="00242245">
              <w:rPr>
                <w:rStyle w:val="None"/>
              </w:rPr>
              <w:t>Eligibility or Benefit Date Time Period</w:t>
            </w:r>
          </w:p>
        </w:tc>
        <w:tc>
          <w:tcPr>
            <w:tcW w:w="1080" w:type="dxa"/>
          </w:tcPr>
          <w:p w14:paraId="00C40C28" w14:textId="77777777" w:rsidR="007033E7" w:rsidRPr="00242245" w:rsidRDefault="007033E7" w:rsidP="009D7767">
            <w:pPr>
              <w:rPr>
                <w:rFonts w:ascii="Calibri" w:hAnsi="Calibri" w:cs="Calibri"/>
                <w:sz w:val="22"/>
                <w:szCs w:val="22"/>
              </w:rPr>
            </w:pPr>
            <w:r w:rsidRPr="00242245">
              <w:rPr>
                <w:rFonts w:ascii="Calibri" w:hAnsi="Calibri" w:cs="Calibri"/>
                <w:sz w:val="22"/>
                <w:szCs w:val="22"/>
              </w:rPr>
              <w:t>292</w:t>
            </w:r>
          </w:p>
        </w:tc>
        <w:tc>
          <w:tcPr>
            <w:tcW w:w="2520" w:type="dxa"/>
          </w:tcPr>
          <w:p w14:paraId="02972E32" w14:textId="53961B8C" w:rsidR="007033E7" w:rsidRPr="00242245" w:rsidRDefault="001B108B" w:rsidP="009D7767">
            <w:pPr>
              <w:pStyle w:val="NoSpacing"/>
            </w:pPr>
            <w:r w:rsidRPr="00242245">
              <w:t>The</w:t>
            </w:r>
            <w:r w:rsidR="00693400" w:rsidRPr="00242245">
              <w:t xml:space="preserve"> </w:t>
            </w:r>
            <w:r w:rsidR="00693400" w:rsidRPr="00242245">
              <w:rPr>
                <w:rStyle w:val="None"/>
              </w:rPr>
              <w:t>begin and end dates are returned</w:t>
            </w:r>
          </w:p>
        </w:tc>
      </w:tr>
      <w:tr w:rsidR="007033E7" w:rsidRPr="00242245" w14:paraId="2C6A0C64" w14:textId="77777777" w:rsidTr="007628F1">
        <w:trPr>
          <w:trHeight w:val="623"/>
        </w:trPr>
        <w:tc>
          <w:tcPr>
            <w:tcW w:w="1075" w:type="dxa"/>
          </w:tcPr>
          <w:p w14:paraId="692DC775" w14:textId="77777777" w:rsidR="007033E7" w:rsidRPr="00242245" w:rsidRDefault="007033E7" w:rsidP="009D7767">
            <w:pPr>
              <w:pStyle w:val="NoSpacing"/>
              <w:rPr>
                <w:rStyle w:val="None"/>
                <w:rFonts w:cs="Calibri"/>
              </w:rPr>
            </w:pPr>
            <w:r w:rsidRPr="00242245">
              <w:rPr>
                <w:rStyle w:val="None"/>
                <w:rFonts w:cs="Calibri"/>
              </w:rPr>
              <w:t>318</w:t>
            </w:r>
          </w:p>
        </w:tc>
        <w:tc>
          <w:tcPr>
            <w:tcW w:w="900" w:type="dxa"/>
          </w:tcPr>
          <w:p w14:paraId="1C49B849" w14:textId="77777777" w:rsidR="007033E7" w:rsidRPr="00242245" w:rsidRDefault="007033E7" w:rsidP="009D7767">
            <w:pPr>
              <w:pStyle w:val="NoSpacing"/>
              <w:rPr>
                <w:rStyle w:val="None"/>
                <w:rFonts w:cs="Calibri"/>
              </w:rPr>
            </w:pPr>
            <w:r w:rsidRPr="00242245">
              <w:rPr>
                <w:rStyle w:val="None"/>
                <w:rFonts w:cs="Calibri"/>
              </w:rPr>
              <w:t>2110C</w:t>
            </w:r>
          </w:p>
        </w:tc>
        <w:tc>
          <w:tcPr>
            <w:tcW w:w="1260" w:type="dxa"/>
          </w:tcPr>
          <w:p w14:paraId="532F87C2" w14:textId="77777777" w:rsidR="007033E7" w:rsidRPr="00242245" w:rsidRDefault="007033E7" w:rsidP="009D7767">
            <w:pPr>
              <w:pStyle w:val="NoSpacing"/>
              <w:rPr>
                <w:rStyle w:val="None"/>
                <w:rFonts w:cs="Calibri"/>
              </w:rPr>
            </w:pPr>
            <w:r w:rsidRPr="00242245">
              <w:rPr>
                <w:rStyle w:val="None"/>
                <w:rFonts w:cs="Calibri"/>
              </w:rPr>
              <w:t>DTP03</w:t>
            </w:r>
          </w:p>
        </w:tc>
        <w:tc>
          <w:tcPr>
            <w:tcW w:w="2520" w:type="dxa"/>
          </w:tcPr>
          <w:p w14:paraId="61780301" w14:textId="77777777" w:rsidR="007033E7" w:rsidRPr="00242245" w:rsidRDefault="007033E7" w:rsidP="009D7767">
            <w:pPr>
              <w:pStyle w:val="NoSpacing"/>
              <w:rPr>
                <w:rStyle w:val="None"/>
                <w:rFonts w:cs="Calibri"/>
              </w:rPr>
            </w:pPr>
            <w:r w:rsidRPr="00242245">
              <w:rPr>
                <w:rStyle w:val="None"/>
                <w:rFonts w:cs="Calibri"/>
              </w:rPr>
              <w:t>Eligibility or Benefit Date Time Period</w:t>
            </w:r>
          </w:p>
        </w:tc>
        <w:tc>
          <w:tcPr>
            <w:tcW w:w="1080" w:type="dxa"/>
          </w:tcPr>
          <w:p w14:paraId="54181BEC" w14:textId="77777777" w:rsidR="007033E7" w:rsidRPr="00242245" w:rsidRDefault="007033E7" w:rsidP="009D7767">
            <w:pPr>
              <w:rPr>
                <w:rFonts w:ascii="Calibri" w:hAnsi="Calibri" w:cs="Calibri"/>
                <w:sz w:val="22"/>
                <w:szCs w:val="22"/>
              </w:rPr>
            </w:pPr>
            <w:r w:rsidRPr="00242245">
              <w:rPr>
                <w:rFonts w:ascii="Calibri" w:hAnsi="Calibri" w:cs="Calibri"/>
                <w:sz w:val="22"/>
                <w:szCs w:val="22"/>
              </w:rPr>
              <w:t>435,193&amp; 194</w:t>
            </w:r>
          </w:p>
        </w:tc>
        <w:tc>
          <w:tcPr>
            <w:tcW w:w="2520" w:type="dxa"/>
          </w:tcPr>
          <w:p w14:paraId="1D0037D1" w14:textId="3D77D471" w:rsidR="007033E7" w:rsidRPr="00242245" w:rsidRDefault="001B108B" w:rsidP="009D7767">
            <w:pPr>
              <w:pStyle w:val="NoSpacing"/>
              <w:rPr>
                <w:rStyle w:val="None"/>
                <w:rFonts w:cs="Calibri"/>
              </w:rPr>
            </w:pPr>
            <w:r w:rsidRPr="00242245">
              <w:rPr>
                <w:rStyle w:val="None"/>
                <w:rFonts w:cs="Calibri"/>
              </w:rPr>
              <w:t>A</w:t>
            </w:r>
            <w:r w:rsidR="00693400" w:rsidRPr="00242245">
              <w:rPr>
                <w:rStyle w:val="None"/>
                <w:rFonts w:cs="Calibri"/>
                <w:color w:val="FF0000"/>
              </w:rPr>
              <w:t xml:space="preserve"> </w:t>
            </w:r>
            <w:r w:rsidR="00693400" w:rsidRPr="00242245">
              <w:rPr>
                <w:rStyle w:val="None"/>
                <w:rFonts w:cs="Calibri"/>
              </w:rPr>
              <w:t>single date is returned</w:t>
            </w:r>
            <w:r w:rsidR="007033E7" w:rsidRPr="00242245">
              <w:rPr>
                <w:rStyle w:val="None"/>
                <w:rFonts w:cs="Calibri"/>
              </w:rPr>
              <w:t>.</w:t>
            </w:r>
          </w:p>
        </w:tc>
      </w:tr>
      <w:tr w:rsidR="007033E7" w:rsidRPr="00242245" w14:paraId="57AEEA12" w14:textId="77777777" w:rsidTr="007033E7">
        <w:trPr>
          <w:trHeight w:val="224"/>
        </w:trPr>
        <w:tc>
          <w:tcPr>
            <w:tcW w:w="1075" w:type="dxa"/>
          </w:tcPr>
          <w:p w14:paraId="7B6A2C65" w14:textId="77777777" w:rsidR="007033E7" w:rsidRPr="00242245" w:rsidRDefault="007033E7" w:rsidP="009D7767">
            <w:pPr>
              <w:pStyle w:val="NoSpacing"/>
              <w:rPr>
                <w:rStyle w:val="None"/>
              </w:rPr>
            </w:pPr>
            <w:r w:rsidRPr="00242245">
              <w:rPr>
                <w:rStyle w:val="None"/>
              </w:rPr>
              <w:t>323</w:t>
            </w:r>
          </w:p>
        </w:tc>
        <w:tc>
          <w:tcPr>
            <w:tcW w:w="900" w:type="dxa"/>
          </w:tcPr>
          <w:p w14:paraId="33361741" w14:textId="77777777" w:rsidR="007033E7" w:rsidRPr="00242245" w:rsidRDefault="007033E7" w:rsidP="009D7767">
            <w:pPr>
              <w:pStyle w:val="NoSpacing"/>
              <w:rPr>
                <w:rStyle w:val="None"/>
              </w:rPr>
            </w:pPr>
            <w:r w:rsidRPr="00242245">
              <w:rPr>
                <w:rStyle w:val="None"/>
              </w:rPr>
              <w:t>2110c</w:t>
            </w:r>
          </w:p>
        </w:tc>
        <w:tc>
          <w:tcPr>
            <w:tcW w:w="1260" w:type="dxa"/>
          </w:tcPr>
          <w:p w14:paraId="3D26D621" w14:textId="77777777" w:rsidR="007033E7" w:rsidRPr="00242245" w:rsidRDefault="007033E7" w:rsidP="009D7767">
            <w:pPr>
              <w:pStyle w:val="NoSpacing"/>
              <w:rPr>
                <w:rStyle w:val="None"/>
              </w:rPr>
            </w:pPr>
            <w:r w:rsidRPr="00242245">
              <w:rPr>
                <w:rStyle w:val="None"/>
              </w:rPr>
              <w:t>MSG01</w:t>
            </w:r>
          </w:p>
        </w:tc>
        <w:tc>
          <w:tcPr>
            <w:tcW w:w="2520" w:type="dxa"/>
          </w:tcPr>
          <w:p w14:paraId="15F18EB3" w14:textId="77777777" w:rsidR="007033E7" w:rsidRPr="00242245" w:rsidRDefault="007033E7" w:rsidP="009D7767">
            <w:pPr>
              <w:pStyle w:val="NoSpacing"/>
              <w:rPr>
                <w:rStyle w:val="None"/>
              </w:rPr>
            </w:pPr>
            <w:r w:rsidRPr="00242245">
              <w:rPr>
                <w:rStyle w:val="None"/>
              </w:rPr>
              <w:t xml:space="preserve">Free Form Message Text </w:t>
            </w:r>
          </w:p>
        </w:tc>
        <w:tc>
          <w:tcPr>
            <w:tcW w:w="1080" w:type="dxa"/>
          </w:tcPr>
          <w:p w14:paraId="6EFC3347" w14:textId="77777777" w:rsidR="007033E7" w:rsidRPr="00242245" w:rsidRDefault="007033E7" w:rsidP="009D7767">
            <w:pPr>
              <w:pStyle w:val="NoSpacing"/>
              <w:rPr>
                <w:rStyle w:val="None"/>
              </w:rPr>
            </w:pPr>
          </w:p>
        </w:tc>
        <w:tc>
          <w:tcPr>
            <w:tcW w:w="2520" w:type="dxa"/>
          </w:tcPr>
          <w:p w14:paraId="5C482B38" w14:textId="39DDAB20" w:rsidR="007033E7" w:rsidRPr="00991023" w:rsidRDefault="0072699F" w:rsidP="008D2DB6">
            <w:pPr>
              <w:rPr>
                <w:rFonts w:ascii="Calibri" w:hAnsi="Calibri" w:cs="Calibri"/>
                <w:sz w:val="22"/>
                <w:szCs w:val="22"/>
              </w:rPr>
            </w:pPr>
            <w:r w:rsidRPr="00850283">
              <w:rPr>
                <w:rFonts w:ascii="Calibri" w:hAnsi="Calibri" w:cs="Calibri"/>
                <w:sz w:val="22"/>
                <w:szCs w:val="22"/>
              </w:rPr>
              <w:t>MassHealth will return the MDS Level of Care</w:t>
            </w:r>
            <w:r w:rsidR="00850283" w:rsidRPr="00850283">
              <w:rPr>
                <w:rFonts w:ascii="Calibri" w:hAnsi="Calibri" w:cs="Calibri"/>
                <w:sz w:val="22"/>
                <w:szCs w:val="22"/>
              </w:rPr>
              <w:t xml:space="preserve"> </w:t>
            </w:r>
            <w:r w:rsidRPr="00850283">
              <w:rPr>
                <w:rFonts w:ascii="Calibri" w:hAnsi="Calibri" w:cs="Calibri"/>
                <w:sz w:val="22"/>
                <w:szCs w:val="22"/>
              </w:rPr>
              <w:t xml:space="preserve">(LOC) code if it is available. MassHealth will be sending the </w:t>
            </w:r>
            <w:r w:rsidRPr="00991023">
              <w:rPr>
                <w:rFonts w:ascii="Calibri" w:hAnsi="Calibri" w:cs="Calibri"/>
                <w:sz w:val="22"/>
                <w:szCs w:val="22"/>
              </w:rPr>
              <w:t>third character of the HIPPS code as</w:t>
            </w:r>
            <w:r w:rsidRPr="00850283">
              <w:rPr>
                <w:rFonts w:ascii="Calibri" w:hAnsi="Calibri" w:cs="Calibri"/>
                <w:sz w:val="22"/>
                <w:szCs w:val="22"/>
              </w:rPr>
              <w:t xml:space="preserve"> LOC.</w:t>
            </w:r>
          </w:p>
        </w:tc>
      </w:tr>
      <w:tr w:rsidR="00125FA3" w:rsidRPr="00242245" w14:paraId="01835BF9" w14:textId="77777777" w:rsidTr="007033E7">
        <w:trPr>
          <w:trHeight w:val="224"/>
        </w:trPr>
        <w:tc>
          <w:tcPr>
            <w:tcW w:w="1075" w:type="dxa"/>
          </w:tcPr>
          <w:p w14:paraId="6EAE85A2" w14:textId="6D297856" w:rsidR="00125FA3" w:rsidRPr="00242245" w:rsidRDefault="00125FA3" w:rsidP="009D7767">
            <w:pPr>
              <w:pStyle w:val="NoSpacing"/>
              <w:rPr>
                <w:rStyle w:val="None"/>
              </w:rPr>
            </w:pPr>
            <w:r w:rsidRPr="00242245">
              <w:rPr>
                <w:rStyle w:val="None"/>
              </w:rPr>
              <w:t>N/A</w:t>
            </w:r>
          </w:p>
        </w:tc>
        <w:tc>
          <w:tcPr>
            <w:tcW w:w="900" w:type="dxa"/>
          </w:tcPr>
          <w:p w14:paraId="38498F5D" w14:textId="29507D4E" w:rsidR="00125FA3" w:rsidRPr="00242245" w:rsidRDefault="00125FA3" w:rsidP="009D7767">
            <w:pPr>
              <w:pStyle w:val="NoSpacing"/>
              <w:rPr>
                <w:rStyle w:val="None"/>
              </w:rPr>
            </w:pPr>
            <w:r w:rsidRPr="00242245">
              <w:rPr>
                <w:rStyle w:val="None"/>
              </w:rPr>
              <w:t>N/A</w:t>
            </w:r>
          </w:p>
        </w:tc>
        <w:tc>
          <w:tcPr>
            <w:tcW w:w="1260" w:type="dxa"/>
          </w:tcPr>
          <w:p w14:paraId="790DB1D5" w14:textId="23531F4F" w:rsidR="00125FA3" w:rsidRPr="00242245" w:rsidRDefault="00125FA3" w:rsidP="009D7767">
            <w:pPr>
              <w:pStyle w:val="NoSpacing"/>
              <w:rPr>
                <w:rStyle w:val="None"/>
              </w:rPr>
            </w:pPr>
            <w:r w:rsidRPr="00242245">
              <w:rPr>
                <w:rStyle w:val="None"/>
              </w:rPr>
              <w:t>N/A</w:t>
            </w:r>
          </w:p>
        </w:tc>
        <w:tc>
          <w:tcPr>
            <w:tcW w:w="2520" w:type="dxa"/>
          </w:tcPr>
          <w:p w14:paraId="2ECC51CB" w14:textId="46FE00A7" w:rsidR="00125FA3" w:rsidRPr="00991023" w:rsidRDefault="00125FA3" w:rsidP="00125FA3">
            <w:pPr>
              <w:pStyle w:val="Heading3"/>
              <w:rPr>
                <w:rFonts w:ascii="Calibri" w:hAnsi="Calibri" w:cs="Calibri"/>
                <w:b w:val="0"/>
                <w:bCs w:val="0"/>
                <w:color w:val="auto"/>
                <w:sz w:val="22"/>
                <w:szCs w:val="22"/>
                <w14:textOutline w14:w="0" w14:cap="rnd" w14:cmpd="sng" w14:algn="ctr">
                  <w14:noFill/>
                  <w14:prstDash w14:val="solid"/>
                  <w14:bevel/>
                </w14:textOutline>
              </w:rPr>
            </w:pPr>
            <w:r w:rsidRPr="00991023">
              <w:rPr>
                <w:rFonts w:ascii="Calibri" w:hAnsi="Calibri" w:cs="Calibri"/>
                <w:b w:val="0"/>
                <w:bCs w:val="0"/>
                <w:color w:val="auto"/>
                <w:sz w:val="22"/>
                <w:szCs w:val="22"/>
                <w14:textOutline w14:w="0" w14:cap="rnd" w14:cmpd="sng" w14:algn="ctr">
                  <w14:noFill/>
                  <w14:prstDash w14:val="solid"/>
                  <w14:bevel/>
                </w14:textOutline>
              </w:rPr>
              <w:t>Updated Appendix C Transmission Examples</w:t>
            </w:r>
            <w:r w:rsidRPr="00242245">
              <w:rPr>
                <w:rFonts w:ascii="Calibri" w:hAnsi="Calibri" w:cs="Calibri"/>
                <w:b w:val="0"/>
                <w:bCs w:val="0"/>
                <w:color w:val="auto"/>
                <w:sz w:val="22"/>
                <w:szCs w:val="22"/>
                <w14:textOutline w14:w="0" w14:cap="rnd" w14:cmpd="sng" w14:algn="ctr">
                  <w14:noFill/>
                  <w14:prstDash w14:val="solid"/>
                  <w14:bevel/>
                </w14:textOutline>
              </w:rPr>
              <w:t xml:space="preserve"> </w:t>
            </w:r>
          </w:p>
          <w:p w14:paraId="1D6C2A6C" w14:textId="77777777" w:rsidR="00125FA3" w:rsidRPr="00242245" w:rsidRDefault="00125FA3" w:rsidP="009D7767">
            <w:pPr>
              <w:pStyle w:val="NoSpacing"/>
              <w:rPr>
                <w:rStyle w:val="None"/>
              </w:rPr>
            </w:pPr>
          </w:p>
        </w:tc>
        <w:tc>
          <w:tcPr>
            <w:tcW w:w="1080" w:type="dxa"/>
          </w:tcPr>
          <w:p w14:paraId="59A43664" w14:textId="77777777" w:rsidR="00125FA3" w:rsidRPr="00242245" w:rsidRDefault="00125FA3" w:rsidP="009D7767">
            <w:pPr>
              <w:pStyle w:val="NoSpacing"/>
              <w:rPr>
                <w:rStyle w:val="None"/>
              </w:rPr>
            </w:pPr>
          </w:p>
        </w:tc>
        <w:tc>
          <w:tcPr>
            <w:tcW w:w="2520" w:type="dxa"/>
          </w:tcPr>
          <w:p w14:paraId="15FECE69" w14:textId="22255C51" w:rsidR="00125FA3" w:rsidRPr="00242245" w:rsidRDefault="00125FA3" w:rsidP="00991023">
            <w:pPr>
              <w:pStyle w:val="Heading3"/>
              <w:spacing w:before="0" w:line="240" w:lineRule="auto"/>
              <w:rPr>
                <w:rFonts w:ascii="Calibri" w:hAnsi="Calibri" w:cs="Calibri"/>
                <w:b w:val="0"/>
                <w:bCs w:val="0"/>
                <w:color w:val="auto"/>
                <w:sz w:val="22"/>
                <w:szCs w:val="22"/>
                <w14:textOutline w14:w="0" w14:cap="rnd" w14:cmpd="sng" w14:algn="ctr">
                  <w14:noFill/>
                  <w14:prstDash w14:val="solid"/>
                  <w14:bevel/>
                </w14:textOutline>
              </w:rPr>
            </w:pPr>
            <w:r w:rsidRPr="00242245">
              <w:rPr>
                <w:rFonts w:ascii="Calibri" w:hAnsi="Calibri" w:cs="Calibri"/>
                <w:b w:val="0"/>
                <w:bCs w:val="0"/>
                <w:color w:val="auto"/>
                <w:sz w:val="22"/>
                <w:szCs w:val="22"/>
                <w14:textOutline w14:w="0" w14:cap="rnd" w14:cmpd="sng" w14:algn="ctr">
                  <w14:noFill/>
                  <w14:prstDash w14:val="solid"/>
                  <w14:bevel/>
                </w14:textOutline>
              </w:rPr>
              <w:t xml:space="preserve">Updated Appendix C Transmission </w:t>
            </w:r>
            <w:r w:rsidR="008D2DB6">
              <w:rPr>
                <w:rFonts w:ascii="Calibri" w:hAnsi="Calibri" w:cs="Calibri"/>
                <w:b w:val="0"/>
                <w:bCs w:val="0"/>
                <w:color w:val="auto"/>
                <w:sz w:val="22"/>
                <w:szCs w:val="22"/>
                <w14:textOutline w14:w="0" w14:cap="rnd" w14:cmpd="sng" w14:algn="ctr">
                  <w14:noFill/>
                  <w14:prstDash w14:val="solid"/>
                  <w14:bevel/>
                </w14:textOutline>
              </w:rPr>
              <w:t>e</w:t>
            </w:r>
            <w:r w:rsidRPr="00242245">
              <w:rPr>
                <w:rFonts w:ascii="Calibri" w:hAnsi="Calibri" w:cs="Calibri"/>
                <w:b w:val="0"/>
                <w:bCs w:val="0"/>
                <w:color w:val="auto"/>
                <w:sz w:val="22"/>
                <w:szCs w:val="22"/>
                <w14:textOutline w14:w="0" w14:cap="rnd" w14:cmpd="sng" w14:algn="ctr">
                  <w14:noFill/>
                  <w14:prstDash w14:val="solid"/>
                  <w14:bevel/>
                </w14:textOutline>
              </w:rPr>
              <w:t xml:space="preserve">xamples to include ACO transaction Example </w:t>
            </w:r>
            <w:r w:rsidR="008D2DB6">
              <w:rPr>
                <w:rFonts w:ascii="Calibri" w:hAnsi="Calibri" w:cs="Calibri"/>
                <w:b w:val="0"/>
                <w:bCs w:val="0"/>
                <w:color w:val="auto"/>
                <w:sz w:val="22"/>
                <w:szCs w:val="22"/>
                <w14:textOutline w14:w="0" w14:cap="rnd" w14:cmpd="sng" w14:algn="ctr">
                  <w14:noFill/>
                  <w14:prstDash w14:val="solid"/>
                  <w14:bevel/>
                </w14:textOutline>
              </w:rPr>
              <w:t>5</w:t>
            </w:r>
            <w:r w:rsidRPr="00242245">
              <w:rPr>
                <w:rFonts w:ascii="Calibri" w:hAnsi="Calibri" w:cs="Calibri"/>
                <w:b w:val="0"/>
                <w:bCs w:val="0"/>
                <w:color w:val="auto"/>
                <w:sz w:val="22"/>
                <w:szCs w:val="22"/>
                <w14:textOutline w14:w="0" w14:cap="rnd" w14:cmpd="sng" w14:algn="ctr">
                  <w14:noFill/>
                  <w14:prstDash w14:val="solid"/>
                  <w14:bevel/>
                </w14:textOutline>
              </w:rPr>
              <w:t xml:space="preserve"> </w:t>
            </w:r>
            <w:r w:rsidR="008D2DB6">
              <w:rPr>
                <w:rFonts w:ascii="Calibri" w:hAnsi="Calibri" w:cs="Calibri"/>
                <w:b w:val="0"/>
                <w:bCs w:val="0"/>
                <w:color w:val="auto"/>
                <w:sz w:val="22"/>
                <w:szCs w:val="22"/>
                <w14:textOutline w14:w="0" w14:cap="rnd" w14:cmpd="sng" w14:algn="ctr">
                  <w14:noFill/>
                  <w14:prstDash w14:val="solid"/>
                  <w14:bevel/>
                </w14:textOutline>
              </w:rPr>
              <w:t>(</w:t>
            </w:r>
            <w:r w:rsidRPr="00242245">
              <w:rPr>
                <w:rFonts w:ascii="Calibri" w:hAnsi="Calibri" w:cs="Calibri"/>
                <w:b w:val="0"/>
                <w:bCs w:val="0"/>
                <w:color w:val="auto"/>
                <w:sz w:val="22"/>
                <w:szCs w:val="22"/>
                <w14:textOutline w14:w="0" w14:cap="rnd" w14:cmpd="sng" w14:algn="ctr">
                  <w14:noFill/>
                  <w14:prstDash w14:val="solid"/>
                  <w14:bevel/>
                </w14:textOutline>
              </w:rPr>
              <w:t>A member who has both LTC with MMC score before 10/1/2023 and LTC with MDS LOC code from 10/1/2023</w:t>
            </w:r>
            <w:r w:rsidR="008D2DB6">
              <w:rPr>
                <w:rFonts w:ascii="Calibri" w:hAnsi="Calibri" w:cs="Calibri"/>
                <w:b w:val="0"/>
                <w:bCs w:val="0"/>
                <w:color w:val="auto"/>
                <w:sz w:val="22"/>
                <w:szCs w:val="22"/>
                <w14:textOutline w14:w="0" w14:cap="rnd" w14:cmpd="sng" w14:algn="ctr">
                  <w14:noFill/>
                  <w14:prstDash w14:val="solid"/>
                  <w14:bevel/>
                </w14:textOutline>
              </w:rPr>
              <w:t>)</w:t>
            </w:r>
            <w:r w:rsidRPr="00242245">
              <w:rPr>
                <w:rFonts w:ascii="Calibri" w:hAnsi="Calibri" w:cs="Calibri"/>
                <w:b w:val="0"/>
                <w:bCs w:val="0"/>
                <w:color w:val="auto"/>
                <w:sz w:val="22"/>
                <w:szCs w:val="22"/>
                <w14:textOutline w14:w="0" w14:cap="rnd" w14:cmpd="sng" w14:algn="ctr">
                  <w14:noFill/>
                  <w14:prstDash w14:val="solid"/>
                  <w14:bevel/>
                </w14:textOutline>
              </w:rPr>
              <w:t xml:space="preserve"> and </w:t>
            </w:r>
          </w:p>
          <w:p w14:paraId="41E94768" w14:textId="2DDDEB33" w:rsidR="00125FA3" w:rsidRPr="00242245" w:rsidRDefault="00125FA3" w:rsidP="00991023">
            <w:pPr>
              <w:pStyle w:val="Heading3"/>
              <w:spacing w:before="0" w:line="240" w:lineRule="auto"/>
              <w:rPr>
                <w:rFonts w:ascii="Calibri" w:hAnsi="Calibri" w:cs="Calibri"/>
                <w:b w:val="0"/>
                <w:bCs w:val="0"/>
                <w:color w:val="auto"/>
                <w:sz w:val="22"/>
                <w:szCs w:val="22"/>
                <w14:textOutline w14:w="0" w14:cap="rnd" w14:cmpd="sng" w14:algn="ctr">
                  <w14:noFill/>
                  <w14:prstDash w14:val="solid"/>
                  <w14:bevel/>
                </w14:textOutline>
              </w:rPr>
            </w:pPr>
            <w:r w:rsidRPr="00242245">
              <w:rPr>
                <w:rFonts w:ascii="Calibri" w:hAnsi="Calibri" w:cs="Calibri"/>
                <w:b w:val="0"/>
                <w:bCs w:val="0"/>
                <w:color w:val="auto"/>
                <w:sz w:val="22"/>
                <w:szCs w:val="22"/>
                <w14:textOutline w14:w="0" w14:cap="rnd" w14:cmpd="sng" w14:algn="ctr">
                  <w14:noFill/>
                  <w14:prstDash w14:val="solid"/>
                  <w14:bevel/>
                </w14:textOutline>
              </w:rPr>
              <w:t xml:space="preserve">Example </w:t>
            </w:r>
            <w:r w:rsidR="008D2DB6">
              <w:rPr>
                <w:rFonts w:ascii="Calibri" w:hAnsi="Calibri" w:cs="Calibri"/>
                <w:b w:val="0"/>
                <w:bCs w:val="0"/>
                <w:color w:val="auto"/>
                <w:sz w:val="22"/>
                <w:szCs w:val="22"/>
                <w14:textOutline w14:w="0" w14:cap="rnd" w14:cmpd="sng" w14:algn="ctr">
                  <w14:noFill/>
                  <w14:prstDash w14:val="solid"/>
                  <w14:bevel/>
                </w14:textOutline>
              </w:rPr>
              <w:t>6</w:t>
            </w:r>
            <w:r w:rsidRPr="00242245">
              <w:rPr>
                <w:rFonts w:ascii="Calibri" w:hAnsi="Calibri" w:cs="Calibri"/>
                <w:b w:val="0"/>
                <w:bCs w:val="0"/>
                <w:color w:val="auto"/>
                <w:sz w:val="22"/>
                <w:szCs w:val="22"/>
                <w14:textOutline w14:w="0" w14:cap="rnd" w14:cmpd="sng" w14:algn="ctr">
                  <w14:noFill/>
                  <w14:prstDash w14:val="solid"/>
                  <w14:bevel/>
                </w14:textOutline>
              </w:rPr>
              <w:t xml:space="preserve"> </w:t>
            </w:r>
            <w:r w:rsidR="008D2DB6">
              <w:rPr>
                <w:rFonts w:ascii="Calibri" w:hAnsi="Calibri" w:cs="Calibri"/>
                <w:b w:val="0"/>
                <w:bCs w:val="0"/>
                <w:color w:val="auto"/>
                <w:sz w:val="22"/>
                <w:szCs w:val="22"/>
                <w14:textOutline w14:w="0" w14:cap="rnd" w14:cmpd="sng" w14:algn="ctr">
                  <w14:noFill/>
                  <w14:prstDash w14:val="solid"/>
                  <w14:bevel/>
                </w14:textOutline>
              </w:rPr>
              <w:t>(</w:t>
            </w:r>
            <w:r w:rsidRPr="00242245">
              <w:rPr>
                <w:rFonts w:ascii="Calibri" w:hAnsi="Calibri" w:cs="Calibri"/>
                <w:b w:val="0"/>
                <w:bCs w:val="0"/>
                <w:color w:val="auto"/>
                <w:sz w:val="22"/>
                <w:szCs w:val="22"/>
                <w14:textOutline w14:w="0" w14:cap="rnd" w14:cmpd="sng" w14:algn="ctr">
                  <w14:noFill/>
                  <w14:prstDash w14:val="solid"/>
                  <w14:bevel/>
                </w14:textOutline>
              </w:rPr>
              <w:t>Member who has only LTC with MDS LOC code from 10/1/2023</w:t>
            </w:r>
            <w:r w:rsidR="008D2DB6">
              <w:rPr>
                <w:rFonts w:ascii="Calibri" w:hAnsi="Calibri" w:cs="Calibri"/>
                <w:b w:val="0"/>
                <w:bCs w:val="0"/>
                <w:color w:val="auto"/>
                <w:sz w:val="22"/>
                <w:szCs w:val="22"/>
                <w14:textOutline w14:w="0" w14:cap="rnd" w14:cmpd="sng" w14:algn="ctr">
                  <w14:noFill/>
                  <w14:prstDash w14:val="solid"/>
                  <w14:bevel/>
                </w14:textOutline>
              </w:rPr>
              <w:t>)</w:t>
            </w:r>
            <w:r w:rsidRPr="00242245">
              <w:rPr>
                <w:rFonts w:ascii="Calibri" w:hAnsi="Calibri" w:cs="Calibri"/>
                <w:b w:val="0"/>
                <w:bCs w:val="0"/>
                <w:color w:val="auto"/>
                <w:sz w:val="22"/>
                <w:szCs w:val="22"/>
                <w14:textOutline w14:w="0" w14:cap="rnd" w14:cmpd="sng" w14:algn="ctr">
                  <w14:noFill/>
                  <w14:prstDash w14:val="solid"/>
                  <w14:bevel/>
                </w14:textOutline>
              </w:rPr>
              <w:t>.</w:t>
            </w:r>
          </w:p>
          <w:p w14:paraId="0BC78D46" w14:textId="77777777" w:rsidR="00125FA3" w:rsidRPr="00242245" w:rsidRDefault="00125FA3" w:rsidP="008D2DB6">
            <w:pPr>
              <w:rPr>
                <w:rFonts w:ascii="Calibri" w:hAnsi="Calibri" w:cs="Calibri"/>
                <w:sz w:val="22"/>
                <w:szCs w:val="22"/>
              </w:rPr>
            </w:pPr>
          </w:p>
        </w:tc>
      </w:tr>
    </w:tbl>
    <w:p w14:paraId="618BA941" w14:textId="624CF651" w:rsidR="00965ABE" w:rsidRPr="00242245" w:rsidRDefault="00965ABE" w:rsidP="00991023">
      <w:pPr>
        <w:pStyle w:val="Body"/>
        <w:widowControl w:val="0"/>
        <w:spacing w:line="240" w:lineRule="auto"/>
        <w:rPr>
          <w:rStyle w:val="None"/>
          <w:rFonts w:eastAsia="Times New Roman"/>
          <w:sz w:val="20"/>
          <w:szCs w:val="20"/>
          <w:shd w:val="clear" w:color="auto" w:fill="FF00FF"/>
        </w:rPr>
        <w:sectPr w:rsidR="00965ABE" w:rsidRPr="00242245" w:rsidSect="00320A20">
          <w:footerReference w:type="default" r:id="rId67"/>
          <w:pgSz w:w="12240" w:h="15840"/>
          <w:pgMar w:top="1500" w:right="960" w:bottom="280" w:left="960" w:header="0" w:footer="288" w:gutter="0"/>
          <w:cols w:space="720"/>
          <w:docGrid w:linePitch="326"/>
        </w:sectPr>
      </w:pPr>
    </w:p>
    <w:p w14:paraId="485251C0" w14:textId="77777777" w:rsidR="00453972" w:rsidRPr="00242245" w:rsidRDefault="00453972" w:rsidP="00991023">
      <w:pPr>
        <w:pStyle w:val="Body"/>
        <w:widowControl w:val="0"/>
        <w:spacing w:line="240" w:lineRule="auto"/>
        <w:rPr>
          <w:rStyle w:val="None"/>
          <w:rFonts w:ascii="Times New Roman" w:eastAsia="Times New Roman" w:hAnsi="Times New Roman" w:cs="Times New Roman"/>
          <w:sz w:val="20"/>
          <w:szCs w:val="20"/>
          <w:shd w:val="clear" w:color="auto" w:fill="FF00FF"/>
        </w:rPr>
      </w:pPr>
    </w:p>
    <w:p w14:paraId="521BE516" w14:textId="0D0F58FE" w:rsidR="00B45343" w:rsidRPr="00242245" w:rsidRDefault="00B45343" w:rsidP="0076245F">
      <w:pPr>
        <w:pStyle w:val="Heading4"/>
      </w:pPr>
      <w:bookmarkStart w:id="153" w:name="_Hlk34137630"/>
    </w:p>
    <w:bookmarkEnd w:id="153"/>
    <w:p w14:paraId="07014711" w14:textId="6EB010BD" w:rsidR="00B45343" w:rsidRPr="00242245" w:rsidRDefault="003D3F89" w:rsidP="00EA229C">
      <w:pPr>
        <w:pStyle w:val="Body"/>
        <w:jc w:val="center"/>
      </w:pPr>
      <w:r w:rsidRPr="00242245">
        <w:rPr>
          <w:rStyle w:val="Hyperlink11"/>
        </w:rPr>
        <w:t xml:space="preserve">Copyright © </w:t>
      </w:r>
      <w:r w:rsidR="00D70E76" w:rsidRPr="00242245">
        <w:rPr>
          <w:rStyle w:val="Hyperlink11"/>
        </w:rPr>
        <w:t>202</w:t>
      </w:r>
      <w:r w:rsidR="008E6CED">
        <w:rPr>
          <w:rStyle w:val="Hyperlink11"/>
        </w:rPr>
        <w:t>3</w:t>
      </w:r>
      <w:r w:rsidRPr="00242245">
        <w:rPr>
          <w:rStyle w:val="Hyperlink11"/>
        </w:rPr>
        <w:t xml:space="preserve"> MassHealth</w:t>
      </w:r>
    </w:p>
    <w:p w14:paraId="33354346" w14:textId="529D2080" w:rsidR="004113F3" w:rsidRPr="00242245" w:rsidRDefault="003D3F89" w:rsidP="004113F3">
      <w:pPr>
        <w:pStyle w:val="Body"/>
        <w:snapToGrid w:val="0"/>
        <w:spacing w:after="0"/>
        <w:jc w:val="center"/>
      </w:pPr>
      <w:r w:rsidRPr="00242245">
        <w:rPr>
          <w:rStyle w:val="Hyperlink11"/>
        </w:rPr>
        <w:t>All rights reserved. This document may be copied.</w:t>
      </w:r>
    </w:p>
    <w:p w14:paraId="52A2CC46" w14:textId="66EF932F" w:rsidR="00B45343" w:rsidRPr="00242245" w:rsidRDefault="00FF4E0A" w:rsidP="006862C6">
      <w:pPr>
        <w:pStyle w:val="Body"/>
        <w:spacing w:before="11400" w:after="0"/>
      </w:pPr>
      <w:r w:rsidRPr="00242245">
        <w:rPr>
          <w:rStyle w:val="Hyperlink11"/>
        </w:rPr>
        <w:softHyphen/>
      </w:r>
      <w:r w:rsidRPr="00242245">
        <w:rPr>
          <w:rStyle w:val="Hyperlink11"/>
        </w:rPr>
        <w:softHyphen/>
      </w:r>
      <w:r w:rsidR="00D70E76" w:rsidRPr="00242245">
        <w:rPr>
          <w:rStyle w:val="Hyperlink11"/>
        </w:rPr>
        <w:t xml:space="preserve">CG 270-271 </w:t>
      </w:r>
      <w:r w:rsidR="00E71D5D" w:rsidRPr="00242245">
        <w:rPr>
          <w:rStyle w:val="Hyperlink11"/>
        </w:rPr>
        <w:t>(</w:t>
      </w:r>
      <w:r w:rsidR="008F5815">
        <w:rPr>
          <w:rStyle w:val="Hyperlink11"/>
        </w:rPr>
        <w:t>11</w:t>
      </w:r>
      <w:r w:rsidR="00E71D5D" w:rsidRPr="00242245">
        <w:rPr>
          <w:rStyle w:val="Hyperlink11"/>
        </w:rPr>
        <w:t>/</w:t>
      </w:r>
      <w:r w:rsidR="004E1BC9" w:rsidRPr="00242245">
        <w:rPr>
          <w:rStyle w:val="Hyperlink11"/>
        </w:rPr>
        <w:t>23</w:t>
      </w:r>
      <w:r w:rsidR="00E71D5D" w:rsidRPr="00242245">
        <w:rPr>
          <w:rStyle w:val="Hyperlink11"/>
        </w:rPr>
        <w:t>)</w:t>
      </w:r>
    </w:p>
    <w:sectPr w:rsidR="00B45343" w:rsidRPr="00242245" w:rsidSect="00320A20">
      <w:footerReference w:type="default" r:id="rId68"/>
      <w:pgSz w:w="12240" w:h="15840"/>
      <w:pgMar w:top="1500" w:right="960" w:bottom="280" w:left="960" w:header="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90474" w14:textId="77777777" w:rsidR="00950BC8" w:rsidRDefault="00950BC8">
      <w:r>
        <w:separator/>
      </w:r>
    </w:p>
  </w:endnote>
  <w:endnote w:type="continuationSeparator" w:id="0">
    <w:p w14:paraId="76BA18CD" w14:textId="77777777" w:rsidR="00950BC8" w:rsidRDefault="00950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BentonSansCond Book">
    <w:altName w:val="Calibri"/>
    <w:panose1 w:val="02000606040000020004"/>
    <w:charset w:val="00"/>
    <w:family w:val="moder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5CA0E" w14:textId="646CACFA" w:rsidR="00254A7B" w:rsidRDefault="00170132">
    <w:r>
      <w:rPr>
        <w:rStyle w:val="None"/>
        <w:rFonts w:ascii="Calibri" w:hAnsi="Calibri" w:cs="Arial Unicode MS"/>
        <w:color w:val="000000"/>
        <w:sz w:val="22"/>
        <w:szCs w:val="22"/>
        <w:u w:color="000000"/>
      </w:rPr>
      <w:fldChar w:fldCharType="begin"/>
    </w:r>
    <w:r>
      <w:rPr>
        <w:rStyle w:val="None"/>
      </w:rPr>
      <w:instrText xml:space="preserve"> PAGE </w:instrText>
    </w:r>
    <w:r>
      <w:rPr>
        <w:rStyle w:val="None"/>
        <w:rFonts w:ascii="Calibri" w:hAnsi="Calibri" w:cs="Arial Unicode MS"/>
        <w:color w:val="000000"/>
        <w:sz w:val="22"/>
        <w:szCs w:val="22"/>
        <w:u w:color="000000"/>
      </w:rPr>
      <w:fldChar w:fldCharType="separate"/>
    </w:r>
    <w:r>
      <w:rPr>
        <w:rStyle w:val="None"/>
      </w:rPr>
      <w:t>1</w:t>
    </w:r>
    <w:r>
      <w:rPr>
        <w:rStyle w:val="None"/>
        <w:rFonts w:ascii="Calibri" w:hAnsi="Calibri" w:cs="Arial Unicode MS"/>
        <w:color w:val="000000"/>
        <w:sz w:val="22"/>
        <w:szCs w:val="22"/>
        <w:u w:color="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922A4" w14:textId="12907532" w:rsidR="00170132" w:rsidRDefault="00170132" w:rsidP="00CE01FB">
    <w:pPr>
      <w:pStyle w:val="NoSpacing"/>
      <w:jc w:val="right"/>
    </w:pPr>
    <w:r>
      <w:rPr>
        <w:rStyle w:val="None"/>
      </w:rPr>
      <w:t xml:space="preserve">MassHealth Standard Companion Guide 005010 (270/271) | page </w:t>
    </w:r>
    <w:r>
      <w:rPr>
        <w:rStyle w:val="None"/>
      </w:rPr>
      <w:fldChar w:fldCharType="begin"/>
    </w:r>
    <w:r>
      <w:rPr>
        <w:rStyle w:val="None"/>
      </w:rPr>
      <w:instrText xml:space="preserve"> PAGE </w:instrText>
    </w:r>
    <w:r>
      <w:rPr>
        <w:rStyle w:val="None"/>
      </w:rPr>
      <w:fldChar w:fldCharType="separate"/>
    </w:r>
    <w:r>
      <w:rPr>
        <w:rStyle w:val="None"/>
        <w:noProof/>
      </w:rPr>
      <w:t>2</w:t>
    </w:r>
    <w:r>
      <w:rPr>
        <w:rStyle w:val="Non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4A489" w14:textId="4AECBAE2" w:rsidR="00170132" w:rsidRDefault="00170132">
    <w:pPr>
      <w:pStyle w:val="NoSpacing"/>
      <w:jc w:val="right"/>
    </w:pPr>
    <w:r>
      <w:rPr>
        <w:rStyle w:val="None"/>
      </w:rPr>
      <w:t>MassHealth Standard Companion Guide 005010 (270/271) | App-</w:t>
    </w:r>
    <w:r>
      <w:rPr>
        <w:rStyle w:val="None"/>
      </w:rPr>
      <w:fldChar w:fldCharType="begin"/>
    </w:r>
    <w:r>
      <w:rPr>
        <w:rStyle w:val="None"/>
      </w:rPr>
      <w:instrText xml:space="preserve"> PAGE </w:instrText>
    </w:r>
    <w:r>
      <w:rPr>
        <w:rStyle w:val="None"/>
      </w:rPr>
      <w:fldChar w:fldCharType="separate"/>
    </w:r>
    <w:r>
      <w:rPr>
        <w:rStyle w:val="None"/>
        <w:noProof/>
      </w:rPr>
      <w:t>20</w:t>
    </w:r>
    <w:r>
      <w:rPr>
        <w:rStyle w:val="None"/>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A4184" w14:textId="77777777" w:rsidR="00170132" w:rsidRDefault="00170132" w:rsidP="00AC6734">
    <w:pPr>
      <w:pStyle w:val="NoSpacing"/>
      <w:jc w:val="right"/>
    </w:pPr>
    <w:r>
      <w:rPr>
        <w:rStyle w:val="None"/>
      </w:rPr>
      <w:t>MassHealth Standard Companion Guide 005010 (270/271) | App-</w:t>
    </w:r>
    <w:r>
      <w:rPr>
        <w:rStyle w:val="None"/>
      </w:rPr>
      <w:fldChar w:fldCharType="begin"/>
    </w:r>
    <w:r>
      <w:rPr>
        <w:rStyle w:val="None"/>
      </w:rPr>
      <w:instrText xml:space="preserve"> PAGE </w:instrText>
    </w:r>
    <w:r>
      <w:rPr>
        <w:rStyle w:val="None"/>
      </w:rPr>
      <w:fldChar w:fldCharType="separate"/>
    </w:r>
    <w:r>
      <w:rPr>
        <w:rStyle w:val="None"/>
      </w:rPr>
      <w:t>18</w:t>
    </w:r>
    <w:r>
      <w:rPr>
        <w:rStyle w:val="None"/>
      </w:rPr>
      <w:fldChar w:fldCharType="end"/>
    </w:r>
  </w:p>
  <w:p w14:paraId="1DB73650" w14:textId="26834737" w:rsidR="00170132" w:rsidRDefault="00170132" w:rsidP="009D19E7">
    <w:pPr>
      <w:pStyle w:val="NoSpacing"/>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59CF0" w14:textId="77777777" w:rsidR="00170132" w:rsidRDefault="00170132" w:rsidP="009D19E7">
    <w:pPr>
      <w:pStyle w:val="NoSpacing"/>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A1B8C" w14:textId="77777777" w:rsidR="00950BC8" w:rsidRDefault="00950BC8">
      <w:r>
        <w:separator/>
      </w:r>
    </w:p>
  </w:footnote>
  <w:footnote w:type="continuationSeparator" w:id="0">
    <w:p w14:paraId="28CDC6F4" w14:textId="77777777" w:rsidR="00950BC8" w:rsidRDefault="00950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CE115" w14:textId="77777777" w:rsidR="00170132" w:rsidRPr="00B72F71" w:rsidRDefault="00170132" w:rsidP="0091451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9185D" w14:textId="77777777" w:rsidR="00170132" w:rsidRDefault="00170132">
    <w:pPr>
      <w:pStyle w:val="HeaderFoot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D02ED" w14:textId="77777777" w:rsidR="00170132" w:rsidRDefault="00170132">
    <w:pPr>
      <w:pStyle w:val="HeaderFoo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57AC4" w14:textId="77777777" w:rsidR="00170132" w:rsidRDefault="00170132">
    <w:pPr>
      <w:pStyle w:val="HeaderFoot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B1B" w14:textId="77777777" w:rsidR="00170132" w:rsidRDefault="00170132">
    <w:pPr>
      <w:pStyle w:val="HeaderFoot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26F5" w14:textId="77777777" w:rsidR="00170132" w:rsidRDefault="00170132">
    <w:pPr>
      <w:pStyle w:val="HeaderFoo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E1F23" w14:textId="77777777" w:rsidR="00170132" w:rsidRDefault="00170132">
    <w:pPr>
      <w:pStyle w:val="HeaderFoot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2B171" w14:textId="77777777" w:rsidR="00170132" w:rsidRDefault="00170132">
    <w:pPr>
      <w:pStyle w:val="HeaderFoot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21EFE" w14:textId="77777777" w:rsidR="00170132" w:rsidRDefault="00170132">
    <w:pPr>
      <w:pStyle w:val="HeaderFoot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F851" w14:textId="77777777" w:rsidR="00170132" w:rsidRDefault="00170132">
    <w:pPr>
      <w:pStyle w:val="HeaderFoot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D6207" w14:textId="77777777" w:rsidR="00170132" w:rsidRDefault="00170132">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9B9F9" w14:textId="77777777" w:rsidR="00170132" w:rsidRDefault="00170132">
    <w:pPr>
      <w:pStyle w:val="HeaderFoo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A448" w14:textId="77777777" w:rsidR="00170132" w:rsidRDefault="00170132">
    <w:pPr>
      <w:pStyle w:val="HeaderFoot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D8E44" w14:textId="77777777" w:rsidR="00170132" w:rsidRDefault="00170132">
    <w:pPr>
      <w:pStyle w:val="HeaderFoot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C813A" w14:textId="77777777" w:rsidR="00170132" w:rsidRDefault="00170132">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97B04" w14:textId="77777777" w:rsidR="00170132" w:rsidRDefault="00170132">
    <w:pPr>
      <w:pStyle w:val="Header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4CF76" w14:textId="77777777" w:rsidR="00170132" w:rsidRDefault="00170132">
    <w:pPr>
      <w:pStyle w:val="HeaderFoo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7E651" w14:textId="77777777" w:rsidR="00170132" w:rsidRDefault="00170132">
    <w:pPr>
      <w:pStyle w:val="Header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DD78C" w14:textId="77777777" w:rsidR="00170132" w:rsidRDefault="00170132">
    <w:pPr>
      <w:pStyle w:val="HeaderFoo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BFF84" w14:textId="77777777" w:rsidR="00170132" w:rsidRDefault="00170132">
    <w:pPr>
      <w:pStyle w:val="HeaderFoo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75803" w14:textId="77777777" w:rsidR="00170132" w:rsidRDefault="00170132">
    <w:pPr>
      <w:pStyle w:val="HeaderFoo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83160" w14:textId="77777777" w:rsidR="00170132" w:rsidRDefault="0017013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1509"/>
    <w:multiLevelType w:val="hybridMultilevel"/>
    <w:tmpl w:val="3EC683A2"/>
    <w:numStyleLink w:val="ImportedStyle6"/>
  </w:abstractNum>
  <w:abstractNum w:abstractNumId="1" w15:restartNumberingAfterBreak="0">
    <w:nsid w:val="05024083"/>
    <w:multiLevelType w:val="hybridMultilevel"/>
    <w:tmpl w:val="69EAD7C2"/>
    <w:styleLink w:val="ImportedStyle15"/>
    <w:lvl w:ilvl="0" w:tplc="BFF8135C">
      <w:start w:val="1"/>
      <w:numFmt w:val="upperLetter"/>
      <w:lvlText w:val="%1."/>
      <w:lvlJc w:val="left"/>
      <w:pPr>
        <w:tabs>
          <w:tab w:val="left" w:pos="1196"/>
        </w:tabs>
        <w:ind w:left="1195" w:hanging="355"/>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4F64F62">
      <w:start w:val="1"/>
      <w:numFmt w:val="decimal"/>
      <w:lvlText w:val="%2."/>
      <w:lvlJc w:val="left"/>
      <w:pPr>
        <w:tabs>
          <w:tab w:val="left" w:pos="1560"/>
        </w:tabs>
        <w:ind w:left="1559" w:hanging="359"/>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07462C6">
      <w:start w:val="1"/>
      <w:numFmt w:val="lowerRoman"/>
      <w:lvlText w:val="%3."/>
      <w:lvlJc w:val="left"/>
      <w:pPr>
        <w:tabs>
          <w:tab w:val="left" w:pos="1559"/>
          <w:tab w:val="left" w:pos="1560"/>
        </w:tabs>
        <w:ind w:left="1818" w:hanging="258"/>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96E2530">
      <w:start w:val="1"/>
      <w:numFmt w:val="lowerRoman"/>
      <w:lvlText w:val="%4."/>
      <w:lvlJc w:val="left"/>
      <w:pPr>
        <w:tabs>
          <w:tab w:val="left" w:pos="1559"/>
          <w:tab w:val="left" w:pos="1560"/>
        </w:tabs>
        <w:ind w:left="2598" w:hanging="258"/>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4C6E4FE">
      <w:start w:val="1"/>
      <w:numFmt w:val="lowerRoman"/>
      <w:lvlText w:val="%5."/>
      <w:lvlJc w:val="left"/>
      <w:pPr>
        <w:tabs>
          <w:tab w:val="left" w:pos="1559"/>
          <w:tab w:val="left" w:pos="1560"/>
        </w:tabs>
        <w:ind w:left="3378" w:hanging="258"/>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B2D272">
      <w:start w:val="1"/>
      <w:numFmt w:val="lowerRoman"/>
      <w:lvlText w:val="%6."/>
      <w:lvlJc w:val="left"/>
      <w:pPr>
        <w:tabs>
          <w:tab w:val="left" w:pos="1559"/>
          <w:tab w:val="left" w:pos="1560"/>
        </w:tabs>
        <w:ind w:left="4158" w:hanging="258"/>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E5602CC">
      <w:start w:val="1"/>
      <w:numFmt w:val="lowerRoman"/>
      <w:lvlText w:val="%7."/>
      <w:lvlJc w:val="left"/>
      <w:pPr>
        <w:tabs>
          <w:tab w:val="left" w:pos="1559"/>
          <w:tab w:val="left" w:pos="1560"/>
        </w:tabs>
        <w:ind w:left="4938" w:hanging="258"/>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1E5474">
      <w:start w:val="1"/>
      <w:numFmt w:val="lowerRoman"/>
      <w:lvlText w:val="%8."/>
      <w:lvlJc w:val="left"/>
      <w:pPr>
        <w:tabs>
          <w:tab w:val="left" w:pos="1559"/>
          <w:tab w:val="left" w:pos="1560"/>
        </w:tabs>
        <w:ind w:left="5718" w:hanging="258"/>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116E712">
      <w:start w:val="1"/>
      <w:numFmt w:val="lowerRoman"/>
      <w:lvlText w:val="%9."/>
      <w:lvlJc w:val="left"/>
      <w:pPr>
        <w:tabs>
          <w:tab w:val="left" w:pos="1559"/>
          <w:tab w:val="left" w:pos="1560"/>
        </w:tabs>
        <w:ind w:left="6498" w:hanging="258"/>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59F5F11"/>
    <w:multiLevelType w:val="hybridMultilevel"/>
    <w:tmpl w:val="C8E44A80"/>
    <w:numStyleLink w:val="ImportedStyle14"/>
  </w:abstractNum>
  <w:abstractNum w:abstractNumId="3" w15:restartNumberingAfterBreak="0">
    <w:nsid w:val="0609345C"/>
    <w:multiLevelType w:val="hybridMultilevel"/>
    <w:tmpl w:val="0E1EE5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AF66C2"/>
    <w:multiLevelType w:val="hybridMultilevel"/>
    <w:tmpl w:val="D0C4AF90"/>
    <w:styleLink w:val="ImportedStyle8"/>
    <w:lvl w:ilvl="0" w:tplc="A2562CC0">
      <w:start w:val="1"/>
      <w:numFmt w:val="bullet"/>
      <w:lvlText w:val="·"/>
      <w:lvlJc w:val="left"/>
      <w:pPr>
        <w:tabs>
          <w:tab w:val="left" w:pos="1080"/>
        </w:tabs>
        <w:ind w:left="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1FEAFAE">
      <w:start w:val="1"/>
      <w:numFmt w:val="bullet"/>
      <w:lvlText w:val="·"/>
      <w:lvlJc w:val="left"/>
      <w:pPr>
        <w:ind w:left="1080" w:hanging="156"/>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5343358">
      <w:start w:val="1"/>
      <w:numFmt w:val="bullet"/>
      <w:lvlText w:val="·"/>
      <w:lvlJc w:val="left"/>
      <w:pPr>
        <w:tabs>
          <w:tab w:val="left" w:pos="1080"/>
        </w:tabs>
        <w:ind w:left="208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8580B30">
      <w:start w:val="1"/>
      <w:numFmt w:val="bullet"/>
      <w:lvlText w:val="·"/>
      <w:lvlJc w:val="left"/>
      <w:pPr>
        <w:tabs>
          <w:tab w:val="left" w:pos="1080"/>
        </w:tabs>
        <w:ind w:left="301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C96951A">
      <w:start w:val="1"/>
      <w:numFmt w:val="bullet"/>
      <w:lvlText w:val="·"/>
      <w:lvlJc w:val="left"/>
      <w:pPr>
        <w:tabs>
          <w:tab w:val="left" w:pos="1080"/>
        </w:tabs>
        <w:ind w:left="393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26BB62">
      <w:start w:val="1"/>
      <w:numFmt w:val="bullet"/>
      <w:lvlText w:val="·"/>
      <w:lvlJc w:val="left"/>
      <w:pPr>
        <w:tabs>
          <w:tab w:val="left" w:pos="1080"/>
        </w:tabs>
        <w:ind w:left="48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BE952E">
      <w:start w:val="1"/>
      <w:numFmt w:val="bullet"/>
      <w:lvlText w:val="·"/>
      <w:lvlJc w:val="left"/>
      <w:pPr>
        <w:tabs>
          <w:tab w:val="left" w:pos="1080"/>
        </w:tabs>
        <w:ind w:left="5784"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F18B726">
      <w:start w:val="1"/>
      <w:numFmt w:val="bullet"/>
      <w:lvlText w:val="·"/>
      <w:lvlJc w:val="left"/>
      <w:pPr>
        <w:tabs>
          <w:tab w:val="left" w:pos="1080"/>
        </w:tabs>
        <w:ind w:left="670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706E92">
      <w:start w:val="1"/>
      <w:numFmt w:val="bullet"/>
      <w:lvlText w:val="·"/>
      <w:lvlJc w:val="left"/>
      <w:pPr>
        <w:tabs>
          <w:tab w:val="left" w:pos="1080"/>
        </w:tabs>
        <w:ind w:left="763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84E5B49"/>
    <w:multiLevelType w:val="hybridMultilevel"/>
    <w:tmpl w:val="2FA2E03E"/>
    <w:lvl w:ilvl="0" w:tplc="21DA26F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4B60C4"/>
    <w:multiLevelType w:val="hybridMultilevel"/>
    <w:tmpl w:val="34D43156"/>
    <w:numStyleLink w:val="ImportedStyle12"/>
  </w:abstractNum>
  <w:abstractNum w:abstractNumId="7" w15:restartNumberingAfterBreak="0">
    <w:nsid w:val="0C7E6679"/>
    <w:multiLevelType w:val="hybridMultilevel"/>
    <w:tmpl w:val="EDDC9E06"/>
    <w:styleLink w:val="ImportedStyle7"/>
    <w:lvl w:ilvl="0" w:tplc="C0C02726">
      <w:start w:val="1"/>
      <w:numFmt w:val="bullet"/>
      <w:lvlText w:val="·"/>
      <w:lvlJc w:val="left"/>
      <w:pPr>
        <w:tabs>
          <w:tab w:val="left" w:pos="1080"/>
        </w:tabs>
        <w:ind w:left="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A687062">
      <w:start w:val="1"/>
      <w:numFmt w:val="bullet"/>
      <w:lvlText w:val="·"/>
      <w:lvlJc w:val="left"/>
      <w:pPr>
        <w:ind w:left="1080" w:hanging="156"/>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1C0350">
      <w:start w:val="1"/>
      <w:numFmt w:val="bullet"/>
      <w:lvlText w:val="·"/>
      <w:lvlJc w:val="left"/>
      <w:pPr>
        <w:tabs>
          <w:tab w:val="left" w:pos="1080"/>
        </w:tabs>
        <w:ind w:left="208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E204E6E">
      <w:start w:val="1"/>
      <w:numFmt w:val="bullet"/>
      <w:lvlText w:val="·"/>
      <w:lvlJc w:val="left"/>
      <w:pPr>
        <w:tabs>
          <w:tab w:val="left" w:pos="1080"/>
        </w:tabs>
        <w:ind w:left="301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A2193C">
      <w:start w:val="1"/>
      <w:numFmt w:val="bullet"/>
      <w:lvlText w:val="·"/>
      <w:lvlJc w:val="left"/>
      <w:pPr>
        <w:tabs>
          <w:tab w:val="left" w:pos="1080"/>
        </w:tabs>
        <w:ind w:left="393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7DA962C">
      <w:start w:val="1"/>
      <w:numFmt w:val="bullet"/>
      <w:lvlText w:val="·"/>
      <w:lvlJc w:val="left"/>
      <w:pPr>
        <w:tabs>
          <w:tab w:val="left" w:pos="1080"/>
        </w:tabs>
        <w:ind w:left="48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06459A4">
      <w:start w:val="1"/>
      <w:numFmt w:val="bullet"/>
      <w:lvlText w:val="·"/>
      <w:lvlJc w:val="left"/>
      <w:pPr>
        <w:tabs>
          <w:tab w:val="left" w:pos="1080"/>
        </w:tabs>
        <w:ind w:left="5784"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D5AB2F4">
      <w:start w:val="1"/>
      <w:numFmt w:val="bullet"/>
      <w:lvlText w:val="·"/>
      <w:lvlJc w:val="left"/>
      <w:pPr>
        <w:tabs>
          <w:tab w:val="left" w:pos="1080"/>
        </w:tabs>
        <w:ind w:left="670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343B70">
      <w:start w:val="1"/>
      <w:numFmt w:val="bullet"/>
      <w:lvlText w:val="·"/>
      <w:lvlJc w:val="left"/>
      <w:pPr>
        <w:tabs>
          <w:tab w:val="left" w:pos="1080"/>
        </w:tabs>
        <w:ind w:left="763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E3F2D17"/>
    <w:multiLevelType w:val="hybridMultilevel"/>
    <w:tmpl w:val="03ECBC8A"/>
    <w:numStyleLink w:val="ImportedStyle16"/>
  </w:abstractNum>
  <w:abstractNum w:abstractNumId="9" w15:restartNumberingAfterBreak="0">
    <w:nsid w:val="11A768ED"/>
    <w:multiLevelType w:val="hybridMultilevel"/>
    <w:tmpl w:val="1786CD22"/>
    <w:lvl w:ilvl="0" w:tplc="088C30C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4A98B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7604D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EC346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AA537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2EB7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4C2B4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8BAE3E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00ED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5727C81"/>
    <w:multiLevelType w:val="hybridMultilevel"/>
    <w:tmpl w:val="4DCAA752"/>
    <w:styleLink w:val="ImportedStyle2"/>
    <w:lvl w:ilvl="0" w:tplc="752200A4">
      <w:start w:val="1"/>
      <w:numFmt w:val="decimal"/>
      <w:lvlText w:val="%1."/>
      <w:lvlJc w:val="left"/>
      <w:pPr>
        <w:ind w:left="540" w:hanging="5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30C62C8">
      <w:start w:val="1"/>
      <w:numFmt w:val="lowerLetter"/>
      <w:lvlText w:val="%2."/>
      <w:lvlJc w:val="left"/>
      <w:pPr>
        <w:ind w:left="540" w:hanging="5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84B0F6">
      <w:start w:val="1"/>
      <w:numFmt w:val="lowerRoman"/>
      <w:lvlText w:val="%3."/>
      <w:lvlJc w:val="left"/>
      <w:pPr>
        <w:ind w:left="526" w:hanging="5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4C5E7A">
      <w:start w:val="1"/>
      <w:numFmt w:val="decimal"/>
      <w:lvlText w:val="%4."/>
      <w:lvlJc w:val="left"/>
      <w:pPr>
        <w:ind w:left="540" w:hanging="5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AE4D2E">
      <w:start w:val="1"/>
      <w:numFmt w:val="lowerLetter"/>
      <w:lvlText w:val="%5."/>
      <w:lvlJc w:val="left"/>
      <w:pPr>
        <w:ind w:left="540" w:hanging="5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25C8040">
      <w:start w:val="1"/>
      <w:numFmt w:val="lowerRoman"/>
      <w:lvlText w:val="%6."/>
      <w:lvlJc w:val="left"/>
      <w:pPr>
        <w:ind w:left="526" w:hanging="5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53220FC">
      <w:start w:val="1"/>
      <w:numFmt w:val="decimal"/>
      <w:lvlText w:val="%7."/>
      <w:lvlJc w:val="left"/>
      <w:pPr>
        <w:ind w:left="540" w:hanging="5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8B20C9E">
      <w:start w:val="1"/>
      <w:numFmt w:val="lowerLetter"/>
      <w:lvlText w:val="%8."/>
      <w:lvlJc w:val="left"/>
      <w:pPr>
        <w:ind w:left="540" w:hanging="5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C1C1D3C">
      <w:start w:val="1"/>
      <w:numFmt w:val="lowerRoman"/>
      <w:lvlText w:val="%9."/>
      <w:lvlJc w:val="left"/>
      <w:pPr>
        <w:ind w:left="526" w:hanging="52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95C05C6"/>
    <w:multiLevelType w:val="hybridMultilevel"/>
    <w:tmpl w:val="EDDC9E06"/>
    <w:numStyleLink w:val="ImportedStyle7"/>
  </w:abstractNum>
  <w:abstractNum w:abstractNumId="12" w15:restartNumberingAfterBreak="0">
    <w:nsid w:val="19726A18"/>
    <w:multiLevelType w:val="hybridMultilevel"/>
    <w:tmpl w:val="C8E44A80"/>
    <w:styleLink w:val="ImportedStyle14"/>
    <w:lvl w:ilvl="0" w:tplc="876806EE">
      <w:start w:val="1"/>
      <w:numFmt w:val="bullet"/>
      <w:lvlText w:val="•"/>
      <w:lvlJc w:val="left"/>
      <w:pPr>
        <w:tabs>
          <w:tab w:val="left" w:pos="1080"/>
        </w:tabs>
        <w:ind w:left="240" w:hanging="24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A145CA0">
      <w:start w:val="1"/>
      <w:numFmt w:val="bullet"/>
      <w:lvlText w:val="·"/>
      <w:lvlJc w:val="left"/>
      <w:pPr>
        <w:ind w:left="108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63A1F8C">
      <w:start w:val="1"/>
      <w:numFmt w:val="bullet"/>
      <w:lvlText w:val="·"/>
      <w:lvlJc w:val="left"/>
      <w:pPr>
        <w:tabs>
          <w:tab w:val="left" w:pos="1080"/>
        </w:tabs>
        <w:ind w:left="210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63A837E">
      <w:start w:val="1"/>
      <w:numFmt w:val="bullet"/>
      <w:lvlText w:val="·"/>
      <w:lvlJc w:val="left"/>
      <w:pPr>
        <w:tabs>
          <w:tab w:val="left" w:pos="1080"/>
        </w:tabs>
        <w:ind w:left="3133"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4032CC">
      <w:start w:val="1"/>
      <w:numFmt w:val="bullet"/>
      <w:lvlText w:val="·"/>
      <w:lvlJc w:val="left"/>
      <w:pPr>
        <w:tabs>
          <w:tab w:val="left" w:pos="1080"/>
        </w:tabs>
        <w:ind w:left="41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3FACDE4">
      <w:start w:val="1"/>
      <w:numFmt w:val="bullet"/>
      <w:lvlText w:val="·"/>
      <w:lvlJc w:val="left"/>
      <w:pPr>
        <w:tabs>
          <w:tab w:val="left" w:pos="1080"/>
        </w:tabs>
        <w:ind w:left="518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B05224">
      <w:start w:val="1"/>
      <w:numFmt w:val="bullet"/>
      <w:lvlText w:val="·"/>
      <w:lvlJc w:val="left"/>
      <w:pPr>
        <w:tabs>
          <w:tab w:val="left" w:pos="1080"/>
        </w:tabs>
        <w:ind w:left="6213"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CEF34E">
      <w:start w:val="1"/>
      <w:numFmt w:val="bullet"/>
      <w:lvlText w:val="·"/>
      <w:lvlJc w:val="left"/>
      <w:pPr>
        <w:tabs>
          <w:tab w:val="left" w:pos="1080"/>
        </w:tabs>
        <w:ind w:left="7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0E4CD44">
      <w:start w:val="1"/>
      <w:numFmt w:val="bullet"/>
      <w:lvlText w:val="·"/>
      <w:lvlJc w:val="left"/>
      <w:pPr>
        <w:tabs>
          <w:tab w:val="left" w:pos="1080"/>
        </w:tabs>
        <w:ind w:left="826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04406FD"/>
    <w:multiLevelType w:val="hybridMultilevel"/>
    <w:tmpl w:val="BFA6D2AC"/>
    <w:numStyleLink w:val="ImportedStyle9"/>
  </w:abstractNum>
  <w:abstractNum w:abstractNumId="14" w15:restartNumberingAfterBreak="0">
    <w:nsid w:val="27371BA5"/>
    <w:multiLevelType w:val="hybridMultilevel"/>
    <w:tmpl w:val="CDBE8476"/>
    <w:lvl w:ilvl="0" w:tplc="48FEC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4B2E44"/>
    <w:multiLevelType w:val="hybridMultilevel"/>
    <w:tmpl w:val="69EAD7C2"/>
    <w:numStyleLink w:val="ImportedStyle15"/>
  </w:abstractNum>
  <w:abstractNum w:abstractNumId="16" w15:restartNumberingAfterBreak="0">
    <w:nsid w:val="2D7A5202"/>
    <w:multiLevelType w:val="hybridMultilevel"/>
    <w:tmpl w:val="BE9E383A"/>
    <w:styleLink w:val="ImportedStyle17"/>
    <w:lvl w:ilvl="0" w:tplc="8D10486E">
      <w:start w:val="1"/>
      <w:numFmt w:val="decimal"/>
      <w:lvlText w:val="%1."/>
      <w:lvlJc w:val="left"/>
      <w:pPr>
        <w:tabs>
          <w:tab w:val="left" w:pos="415"/>
        </w:tabs>
        <w:ind w:left="41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42AC59E">
      <w:start w:val="1"/>
      <w:numFmt w:val="decimal"/>
      <w:lvlText w:val="%2."/>
      <w:lvlJc w:val="left"/>
      <w:pPr>
        <w:tabs>
          <w:tab w:val="left" w:pos="415"/>
        </w:tabs>
        <w:ind w:left="101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B0884A4">
      <w:start w:val="1"/>
      <w:numFmt w:val="decimal"/>
      <w:lvlText w:val="%3."/>
      <w:lvlJc w:val="left"/>
      <w:pPr>
        <w:tabs>
          <w:tab w:val="left" w:pos="415"/>
        </w:tabs>
        <w:ind w:left="173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F6DB10">
      <w:start w:val="1"/>
      <w:numFmt w:val="decimal"/>
      <w:lvlText w:val="%4."/>
      <w:lvlJc w:val="left"/>
      <w:pPr>
        <w:tabs>
          <w:tab w:val="left" w:pos="415"/>
        </w:tabs>
        <w:ind w:left="245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EE9D52">
      <w:start w:val="1"/>
      <w:numFmt w:val="decimal"/>
      <w:lvlText w:val="%5."/>
      <w:lvlJc w:val="left"/>
      <w:pPr>
        <w:tabs>
          <w:tab w:val="left" w:pos="415"/>
        </w:tabs>
        <w:ind w:left="317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94C0F9A">
      <w:start w:val="1"/>
      <w:numFmt w:val="decimal"/>
      <w:lvlText w:val="%6."/>
      <w:lvlJc w:val="left"/>
      <w:pPr>
        <w:tabs>
          <w:tab w:val="left" w:pos="415"/>
        </w:tabs>
        <w:ind w:left="389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A9C858E">
      <w:start w:val="1"/>
      <w:numFmt w:val="decimal"/>
      <w:lvlText w:val="%7."/>
      <w:lvlJc w:val="left"/>
      <w:pPr>
        <w:tabs>
          <w:tab w:val="left" w:pos="415"/>
        </w:tabs>
        <w:ind w:left="461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7861FE">
      <w:start w:val="1"/>
      <w:numFmt w:val="decimal"/>
      <w:lvlText w:val="%8."/>
      <w:lvlJc w:val="left"/>
      <w:pPr>
        <w:tabs>
          <w:tab w:val="left" w:pos="415"/>
        </w:tabs>
        <w:ind w:left="533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0F8B6">
      <w:start w:val="1"/>
      <w:numFmt w:val="decimal"/>
      <w:lvlText w:val="%9."/>
      <w:lvlJc w:val="left"/>
      <w:pPr>
        <w:tabs>
          <w:tab w:val="left" w:pos="415"/>
        </w:tabs>
        <w:ind w:left="6054" w:hanging="29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1D60A53"/>
    <w:multiLevelType w:val="hybridMultilevel"/>
    <w:tmpl w:val="18DC20F4"/>
    <w:numStyleLink w:val="ImportedStyle120"/>
  </w:abstractNum>
  <w:abstractNum w:abstractNumId="18" w15:restartNumberingAfterBreak="0">
    <w:nsid w:val="34FF4CA2"/>
    <w:multiLevelType w:val="hybridMultilevel"/>
    <w:tmpl w:val="3EC683A2"/>
    <w:styleLink w:val="ImportedStyle6"/>
    <w:lvl w:ilvl="0" w:tplc="6B065850">
      <w:start w:val="1"/>
      <w:numFmt w:val="bullet"/>
      <w:lvlText w:val="·"/>
      <w:lvlJc w:val="left"/>
      <w:pPr>
        <w:tabs>
          <w:tab w:val="left" w:pos="1080"/>
        </w:tabs>
        <w:ind w:left="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F0B6F4">
      <w:start w:val="1"/>
      <w:numFmt w:val="bullet"/>
      <w:lvlText w:val="·"/>
      <w:lvlJc w:val="left"/>
      <w:pPr>
        <w:ind w:left="1080" w:hanging="156"/>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53C99A8">
      <w:start w:val="1"/>
      <w:numFmt w:val="bullet"/>
      <w:lvlText w:val="·"/>
      <w:lvlJc w:val="left"/>
      <w:pPr>
        <w:tabs>
          <w:tab w:val="left" w:pos="1080"/>
        </w:tabs>
        <w:ind w:left="208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0087FFE">
      <w:start w:val="1"/>
      <w:numFmt w:val="bullet"/>
      <w:lvlText w:val="·"/>
      <w:lvlJc w:val="left"/>
      <w:pPr>
        <w:tabs>
          <w:tab w:val="left" w:pos="1080"/>
        </w:tabs>
        <w:ind w:left="301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5A3786">
      <w:start w:val="1"/>
      <w:numFmt w:val="bullet"/>
      <w:lvlText w:val="·"/>
      <w:lvlJc w:val="left"/>
      <w:pPr>
        <w:tabs>
          <w:tab w:val="left" w:pos="1080"/>
        </w:tabs>
        <w:ind w:left="393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3CDF78">
      <w:start w:val="1"/>
      <w:numFmt w:val="bullet"/>
      <w:lvlText w:val="·"/>
      <w:lvlJc w:val="left"/>
      <w:pPr>
        <w:tabs>
          <w:tab w:val="left" w:pos="1080"/>
        </w:tabs>
        <w:ind w:left="48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2CFF22">
      <w:start w:val="1"/>
      <w:numFmt w:val="bullet"/>
      <w:lvlText w:val="·"/>
      <w:lvlJc w:val="left"/>
      <w:pPr>
        <w:tabs>
          <w:tab w:val="left" w:pos="1080"/>
        </w:tabs>
        <w:ind w:left="5784"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686146">
      <w:start w:val="1"/>
      <w:numFmt w:val="bullet"/>
      <w:lvlText w:val="·"/>
      <w:lvlJc w:val="left"/>
      <w:pPr>
        <w:tabs>
          <w:tab w:val="left" w:pos="1080"/>
        </w:tabs>
        <w:ind w:left="670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2B887E8">
      <w:start w:val="1"/>
      <w:numFmt w:val="bullet"/>
      <w:lvlText w:val="·"/>
      <w:lvlJc w:val="left"/>
      <w:pPr>
        <w:tabs>
          <w:tab w:val="left" w:pos="1080"/>
        </w:tabs>
        <w:ind w:left="763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C501159"/>
    <w:multiLevelType w:val="hybridMultilevel"/>
    <w:tmpl w:val="441096A8"/>
    <w:numStyleLink w:val="ImportedStyle10"/>
  </w:abstractNum>
  <w:abstractNum w:abstractNumId="20" w15:restartNumberingAfterBreak="0">
    <w:nsid w:val="3EA2183A"/>
    <w:multiLevelType w:val="hybridMultilevel"/>
    <w:tmpl w:val="34D43156"/>
    <w:styleLink w:val="ImportedStyle12"/>
    <w:lvl w:ilvl="0" w:tplc="2A16D486">
      <w:start w:val="1"/>
      <w:numFmt w:val="decimal"/>
      <w:lvlText w:val="%1."/>
      <w:lvlJc w:val="left"/>
      <w:pPr>
        <w:tabs>
          <w:tab w:val="left" w:pos="840"/>
        </w:tabs>
        <w:ind w:left="84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A83C5C">
      <w:start w:val="1"/>
      <w:numFmt w:val="decimal"/>
      <w:lvlText w:val="%2."/>
      <w:lvlJc w:val="left"/>
      <w:pPr>
        <w:tabs>
          <w:tab w:val="left" w:pos="839"/>
          <w:tab w:val="left" w:pos="840"/>
        </w:tabs>
        <w:ind w:left="108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257AC">
      <w:start w:val="1"/>
      <w:numFmt w:val="decimal"/>
      <w:lvlText w:val="%3."/>
      <w:lvlJc w:val="left"/>
      <w:pPr>
        <w:tabs>
          <w:tab w:val="left" w:pos="839"/>
          <w:tab w:val="left" w:pos="840"/>
        </w:tabs>
        <w:ind w:left="180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A180AF8">
      <w:start w:val="1"/>
      <w:numFmt w:val="decimal"/>
      <w:lvlText w:val="%4."/>
      <w:lvlJc w:val="left"/>
      <w:pPr>
        <w:tabs>
          <w:tab w:val="left" w:pos="839"/>
          <w:tab w:val="left" w:pos="840"/>
        </w:tabs>
        <w:ind w:left="252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0E2E9D4">
      <w:start w:val="1"/>
      <w:numFmt w:val="decimal"/>
      <w:lvlText w:val="%5."/>
      <w:lvlJc w:val="left"/>
      <w:pPr>
        <w:tabs>
          <w:tab w:val="left" w:pos="839"/>
          <w:tab w:val="left" w:pos="840"/>
        </w:tabs>
        <w:ind w:left="324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24AF9A6">
      <w:start w:val="1"/>
      <w:numFmt w:val="decimal"/>
      <w:lvlText w:val="%6."/>
      <w:lvlJc w:val="left"/>
      <w:pPr>
        <w:tabs>
          <w:tab w:val="left" w:pos="839"/>
          <w:tab w:val="left" w:pos="840"/>
        </w:tabs>
        <w:ind w:left="396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280F4DE">
      <w:start w:val="1"/>
      <w:numFmt w:val="decimal"/>
      <w:lvlText w:val="%7."/>
      <w:lvlJc w:val="left"/>
      <w:pPr>
        <w:tabs>
          <w:tab w:val="left" w:pos="839"/>
          <w:tab w:val="left" w:pos="840"/>
        </w:tabs>
        <w:ind w:left="468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32C9378">
      <w:start w:val="1"/>
      <w:numFmt w:val="decimal"/>
      <w:lvlText w:val="%8."/>
      <w:lvlJc w:val="left"/>
      <w:pPr>
        <w:tabs>
          <w:tab w:val="left" w:pos="839"/>
          <w:tab w:val="left" w:pos="840"/>
        </w:tabs>
        <w:ind w:left="540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EE8A530">
      <w:start w:val="1"/>
      <w:numFmt w:val="decimal"/>
      <w:lvlText w:val="%9."/>
      <w:lvlJc w:val="left"/>
      <w:pPr>
        <w:tabs>
          <w:tab w:val="left" w:pos="839"/>
          <w:tab w:val="left" w:pos="840"/>
        </w:tabs>
        <w:ind w:left="6120" w:hanging="36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3F1551EE"/>
    <w:multiLevelType w:val="hybridMultilevel"/>
    <w:tmpl w:val="C55E3650"/>
    <w:styleLink w:val="ImportedStyle4"/>
    <w:lvl w:ilvl="0" w:tplc="0B7A8D1A">
      <w:start w:val="1"/>
      <w:numFmt w:val="bullet"/>
      <w:lvlText w:val="·"/>
      <w:lvlJc w:val="left"/>
      <w:pPr>
        <w:tabs>
          <w:tab w:val="left" w:pos="1080"/>
        </w:tabs>
        <w:ind w:left="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BC9D16">
      <w:start w:val="1"/>
      <w:numFmt w:val="bullet"/>
      <w:lvlText w:val="·"/>
      <w:lvlJc w:val="left"/>
      <w:pPr>
        <w:ind w:left="1080" w:hanging="156"/>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C986EF8">
      <w:start w:val="1"/>
      <w:numFmt w:val="bullet"/>
      <w:lvlText w:val="·"/>
      <w:lvlJc w:val="left"/>
      <w:pPr>
        <w:tabs>
          <w:tab w:val="left" w:pos="1080"/>
        </w:tabs>
        <w:ind w:left="208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2E43B0">
      <w:start w:val="1"/>
      <w:numFmt w:val="bullet"/>
      <w:lvlText w:val="·"/>
      <w:lvlJc w:val="left"/>
      <w:pPr>
        <w:tabs>
          <w:tab w:val="left" w:pos="1080"/>
        </w:tabs>
        <w:ind w:left="301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AABE9C">
      <w:start w:val="1"/>
      <w:numFmt w:val="bullet"/>
      <w:lvlText w:val="·"/>
      <w:lvlJc w:val="left"/>
      <w:pPr>
        <w:tabs>
          <w:tab w:val="left" w:pos="1080"/>
        </w:tabs>
        <w:ind w:left="393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53ED7A8">
      <w:start w:val="1"/>
      <w:numFmt w:val="bullet"/>
      <w:lvlText w:val="·"/>
      <w:lvlJc w:val="left"/>
      <w:pPr>
        <w:tabs>
          <w:tab w:val="left" w:pos="1080"/>
        </w:tabs>
        <w:ind w:left="48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EE6AD2">
      <w:start w:val="1"/>
      <w:numFmt w:val="bullet"/>
      <w:lvlText w:val="·"/>
      <w:lvlJc w:val="left"/>
      <w:pPr>
        <w:tabs>
          <w:tab w:val="left" w:pos="1080"/>
        </w:tabs>
        <w:ind w:left="5784"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C8B91E">
      <w:start w:val="1"/>
      <w:numFmt w:val="bullet"/>
      <w:lvlText w:val="·"/>
      <w:lvlJc w:val="left"/>
      <w:pPr>
        <w:tabs>
          <w:tab w:val="left" w:pos="1080"/>
        </w:tabs>
        <w:ind w:left="670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42B70A">
      <w:start w:val="1"/>
      <w:numFmt w:val="bullet"/>
      <w:lvlText w:val="·"/>
      <w:lvlJc w:val="left"/>
      <w:pPr>
        <w:tabs>
          <w:tab w:val="left" w:pos="1080"/>
        </w:tabs>
        <w:ind w:left="763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1370E48"/>
    <w:multiLevelType w:val="hybridMultilevel"/>
    <w:tmpl w:val="BB3A1D34"/>
    <w:lvl w:ilvl="0" w:tplc="87462BE0">
      <w:start w:val="1"/>
      <w:numFmt w:val="none"/>
      <w:lvlText w:val="2."/>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0620B8"/>
    <w:multiLevelType w:val="hybridMultilevel"/>
    <w:tmpl w:val="E9FAB9A0"/>
    <w:styleLink w:val="ImportedStyle1"/>
    <w:lvl w:ilvl="0" w:tplc="D9BCBE08">
      <w:start w:val="1"/>
      <w:numFmt w:val="decimal"/>
      <w:lvlText w:val="%1."/>
      <w:lvlJc w:val="left"/>
      <w:pPr>
        <w:tabs>
          <w:tab w:val="left" w:pos="1081"/>
          <w:tab w:val="right" w:leader="dot" w:pos="10199"/>
        </w:tabs>
        <w:ind w:left="108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724E2DA">
      <w:start w:val="1"/>
      <w:numFmt w:val="decimal"/>
      <w:lvlText w:val="%2."/>
      <w:lvlJc w:val="left"/>
      <w:pPr>
        <w:tabs>
          <w:tab w:val="right" w:leader="dot" w:pos="10199"/>
        </w:tabs>
        <w:ind w:left="168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68EB74C">
      <w:start w:val="1"/>
      <w:numFmt w:val="decimal"/>
      <w:lvlText w:val="%3."/>
      <w:lvlJc w:val="left"/>
      <w:pPr>
        <w:tabs>
          <w:tab w:val="left" w:pos="1079"/>
          <w:tab w:val="left" w:pos="1081"/>
          <w:tab w:val="right" w:leader="dot" w:pos="10199"/>
        </w:tabs>
        <w:ind w:left="240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68AAA12">
      <w:start w:val="1"/>
      <w:numFmt w:val="decimal"/>
      <w:lvlText w:val="%4."/>
      <w:lvlJc w:val="left"/>
      <w:pPr>
        <w:tabs>
          <w:tab w:val="left" w:pos="1079"/>
          <w:tab w:val="left" w:pos="1081"/>
          <w:tab w:val="right" w:leader="dot" w:pos="10199"/>
        </w:tabs>
        <w:ind w:left="312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9A36F2">
      <w:start w:val="1"/>
      <w:numFmt w:val="decimal"/>
      <w:lvlText w:val="%5."/>
      <w:lvlJc w:val="left"/>
      <w:pPr>
        <w:tabs>
          <w:tab w:val="left" w:pos="1079"/>
          <w:tab w:val="left" w:pos="1081"/>
          <w:tab w:val="right" w:leader="dot" w:pos="10199"/>
        </w:tabs>
        <w:ind w:left="384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5321FEA">
      <w:start w:val="1"/>
      <w:numFmt w:val="decimal"/>
      <w:lvlText w:val="%6."/>
      <w:lvlJc w:val="left"/>
      <w:pPr>
        <w:tabs>
          <w:tab w:val="left" w:pos="1079"/>
          <w:tab w:val="left" w:pos="1081"/>
          <w:tab w:val="right" w:leader="dot" w:pos="10199"/>
        </w:tabs>
        <w:ind w:left="456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960AD4">
      <w:start w:val="1"/>
      <w:numFmt w:val="decimal"/>
      <w:lvlText w:val="%7."/>
      <w:lvlJc w:val="left"/>
      <w:pPr>
        <w:tabs>
          <w:tab w:val="left" w:pos="1079"/>
          <w:tab w:val="left" w:pos="1081"/>
          <w:tab w:val="right" w:leader="dot" w:pos="10199"/>
        </w:tabs>
        <w:ind w:left="528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A89298">
      <w:start w:val="1"/>
      <w:numFmt w:val="decimal"/>
      <w:lvlText w:val="%8."/>
      <w:lvlJc w:val="left"/>
      <w:pPr>
        <w:tabs>
          <w:tab w:val="left" w:pos="1079"/>
          <w:tab w:val="left" w:pos="1081"/>
          <w:tab w:val="right" w:leader="dot" w:pos="10199"/>
        </w:tabs>
        <w:ind w:left="600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F29044">
      <w:start w:val="1"/>
      <w:numFmt w:val="decimal"/>
      <w:lvlText w:val="%9."/>
      <w:lvlJc w:val="left"/>
      <w:pPr>
        <w:tabs>
          <w:tab w:val="left" w:pos="1079"/>
          <w:tab w:val="left" w:pos="1081"/>
          <w:tab w:val="right" w:leader="dot" w:pos="10199"/>
        </w:tabs>
        <w:ind w:left="6720" w:hanging="960"/>
      </w:pPr>
      <w:rPr>
        <w:rFonts w:ascii="Arial" w:eastAsia="Arial" w:hAnsi="Arial" w:cs="Arial"/>
        <w:b/>
        <w:bCs/>
        <w:i w:val="0"/>
        <w:iCs w:val="0"/>
        <w:caps w:val="0"/>
        <w:smallCaps w:val="0"/>
        <w:strike w:val="0"/>
        <w:dstrike w:val="0"/>
        <w:color w:val="231F20"/>
        <w:spacing w:val="0"/>
        <w:w w:val="100"/>
        <w:kern w:val="0"/>
        <w:position w:val="0"/>
        <w:sz w:val="36"/>
        <w:szCs w:val="3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3BC4804"/>
    <w:multiLevelType w:val="hybridMultilevel"/>
    <w:tmpl w:val="D0C4AF90"/>
    <w:numStyleLink w:val="ImportedStyle8"/>
  </w:abstractNum>
  <w:abstractNum w:abstractNumId="25" w15:restartNumberingAfterBreak="0">
    <w:nsid w:val="46875C7C"/>
    <w:multiLevelType w:val="hybridMultilevel"/>
    <w:tmpl w:val="B91844E8"/>
    <w:styleLink w:val="ImportedStyle140"/>
    <w:lvl w:ilvl="0" w:tplc="EDD00DE0">
      <w:start w:val="1"/>
      <w:numFmt w:val="decimal"/>
      <w:lvlText w:val="%1."/>
      <w:lvlJc w:val="left"/>
      <w:pPr>
        <w:ind w:left="36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C3885A0">
      <w:start w:val="1"/>
      <w:numFmt w:val="decimal"/>
      <w:lvlText w:val="%2."/>
      <w:lvlJc w:val="left"/>
      <w:pPr>
        <w:ind w:left="108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5EAC0E">
      <w:start w:val="1"/>
      <w:numFmt w:val="decimal"/>
      <w:lvlText w:val="%3."/>
      <w:lvlJc w:val="left"/>
      <w:pPr>
        <w:ind w:left="180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B2627CC">
      <w:start w:val="1"/>
      <w:numFmt w:val="decimal"/>
      <w:lvlText w:val="%4."/>
      <w:lvlJc w:val="left"/>
      <w:pPr>
        <w:ind w:left="252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0FAD7F6">
      <w:start w:val="1"/>
      <w:numFmt w:val="decimal"/>
      <w:lvlText w:val="%5."/>
      <w:lvlJc w:val="left"/>
      <w:pPr>
        <w:ind w:left="324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A622E4">
      <w:start w:val="1"/>
      <w:numFmt w:val="decimal"/>
      <w:lvlText w:val="%6."/>
      <w:lvlJc w:val="left"/>
      <w:pPr>
        <w:ind w:left="396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8F0F332">
      <w:start w:val="1"/>
      <w:numFmt w:val="decimal"/>
      <w:lvlText w:val="%7."/>
      <w:lvlJc w:val="left"/>
      <w:pPr>
        <w:ind w:left="468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B467AE">
      <w:start w:val="1"/>
      <w:numFmt w:val="decimal"/>
      <w:lvlText w:val="%8."/>
      <w:lvlJc w:val="left"/>
      <w:pPr>
        <w:ind w:left="540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3E1FEA">
      <w:start w:val="1"/>
      <w:numFmt w:val="decimal"/>
      <w:lvlText w:val="%9."/>
      <w:lvlJc w:val="left"/>
      <w:pPr>
        <w:ind w:left="6120" w:hanging="360"/>
      </w:pPr>
      <w:rPr>
        <w:rFonts w:ascii="Times New Roman" w:eastAsia="Times New Roman" w:hAnsi="Times New Roman" w:cs="Times New Roman"/>
        <w:b w:val="0"/>
        <w:bCs w:val="0"/>
        <w:i/>
        <w:iCs/>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49243B0D"/>
    <w:multiLevelType w:val="hybridMultilevel"/>
    <w:tmpl w:val="441096A8"/>
    <w:styleLink w:val="ImportedStyle10"/>
    <w:lvl w:ilvl="0" w:tplc="3F58945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52EDC6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62A06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A89DC4">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2C8D61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4ACBB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423ED8">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062408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16D9B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964512E"/>
    <w:multiLevelType w:val="hybridMultilevel"/>
    <w:tmpl w:val="0AC43F16"/>
    <w:styleLink w:val="ImportedStyle3"/>
    <w:lvl w:ilvl="0" w:tplc="8AA0B61E">
      <w:start w:val="1"/>
      <w:numFmt w:val="bullet"/>
      <w:lvlText w:val="·"/>
      <w:lvlJc w:val="left"/>
      <w:pPr>
        <w:tabs>
          <w:tab w:val="left" w:pos="1080"/>
        </w:tabs>
        <w:ind w:left="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1060124">
      <w:start w:val="1"/>
      <w:numFmt w:val="bullet"/>
      <w:lvlText w:val="·"/>
      <w:lvlJc w:val="left"/>
      <w:pPr>
        <w:ind w:left="1080" w:hanging="156"/>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F86E4BA">
      <w:start w:val="1"/>
      <w:numFmt w:val="bullet"/>
      <w:lvlText w:val="·"/>
      <w:lvlJc w:val="left"/>
      <w:pPr>
        <w:tabs>
          <w:tab w:val="left" w:pos="1080"/>
        </w:tabs>
        <w:ind w:left="208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D105A88">
      <w:start w:val="1"/>
      <w:numFmt w:val="bullet"/>
      <w:lvlText w:val="·"/>
      <w:lvlJc w:val="left"/>
      <w:pPr>
        <w:tabs>
          <w:tab w:val="left" w:pos="1080"/>
        </w:tabs>
        <w:ind w:left="301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C7211E8">
      <w:start w:val="1"/>
      <w:numFmt w:val="bullet"/>
      <w:lvlText w:val="·"/>
      <w:lvlJc w:val="left"/>
      <w:pPr>
        <w:tabs>
          <w:tab w:val="left" w:pos="1080"/>
        </w:tabs>
        <w:ind w:left="393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7E2BB4">
      <w:start w:val="1"/>
      <w:numFmt w:val="bullet"/>
      <w:lvlText w:val="·"/>
      <w:lvlJc w:val="left"/>
      <w:pPr>
        <w:tabs>
          <w:tab w:val="left" w:pos="1080"/>
        </w:tabs>
        <w:ind w:left="48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7CB654">
      <w:start w:val="1"/>
      <w:numFmt w:val="bullet"/>
      <w:lvlText w:val="·"/>
      <w:lvlJc w:val="left"/>
      <w:pPr>
        <w:tabs>
          <w:tab w:val="left" w:pos="1080"/>
        </w:tabs>
        <w:ind w:left="5784"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EA47E3E">
      <w:start w:val="1"/>
      <w:numFmt w:val="bullet"/>
      <w:lvlText w:val="·"/>
      <w:lvlJc w:val="left"/>
      <w:pPr>
        <w:tabs>
          <w:tab w:val="left" w:pos="1080"/>
        </w:tabs>
        <w:ind w:left="670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89A5AF4">
      <w:start w:val="1"/>
      <w:numFmt w:val="bullet"/>
      <w:lvlText w:val="·"/>
      <w:lvlJc w:val="left"/>
      <w:pPr>
        <w:tabs>
          <w:tab w:val="left" w:pos="1080"/>
        </w:tabs>
        <w:ind w:left="763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C9A6A29"/>
    <w:multiLevelType w:val="hybridMultilevel"/>
    <w:tmpl w:val="3C608F82"/>
    <w:numStyleLink w:val="ImportedStyle5"/>
  </w:abstractNum>
  <w:abstractNum w:abstractNumId="29" w15:restartNumberingAfterBreak="0">
    <w:nsid w:val="4F831A7C"/>
    <w:multiLevelType w:val="hybridMultilevel"/>
    <w:tmpl w:val="56960A04"/>
    <w:styleLink w:val="ImportedStyle13"/>
    <w:lvl w:ilvl="0" w:tplc="BE7E7ECE">
      <w:start w:val="1"/>
      <w:numFmt w:val="bullet"/>
      <w:lvlText w:val="•"/>
      <w:lvlJc w:val="left"/>
      <w:pPr>
        <w:tabs>
          <w:tab w:val="left" w:pos="1080"/>
        </w:tabs>
        <w:ind w:left="240" w:hanging="24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78E7D2">
      <w:start w:val="1"/>
      <w:numFmt w:val="bullet"/>
      <w:lvlText w:val="·"/>
      <w:lvlJc w:val="left"/>
      <w:pPr>
        <w:ind w:left="108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C0EB5C">
      <w:start w:val="1"/>
      <w:numFmt w:val="bullet"/>
      <w:lvlText w:val="·"/>
      <w:lvlJc w:val="left"/>
      <w:pPr>
        <w:tabs>
          <w:tab w:val="left" w:pos="1080"/>
        </w:tabs>
        <w:ind w:left="210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51EBDE8">
      <w:start w:val="1"/>
      <w:numFmt w:val="bullet"/>
      <w:lvlText w:val="·"/>
      <w:lvlJc w:val="left"/>
      <w:pPr>
        <w:tabs>
          <w:tab w:val="left" w:pos="1080"/>
        </w:tabs>
        <w:ind w:left="3133"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826D29A">
      <w:start w:val="1"/>
      <w:numFmt w:val="bullet"/>
      <w:lvlText w:val="·"/>
      <w:lvlJc w:val="left"/>
      <w:pPr>
        <w:tabs>
          <w:tab w:val="left" w:pos="1080"/>
        </w:tabs>
        <w:ind w:left="41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3CA8072">
      <w:start w:val="1"/>
      <w:numFmt w:val="bullet"/>
      <w:lvlText w:val="·"/>
      <w:lvlJc w:val="left"/>
      <w:pPr>
        <w:tabs>
          <w:tab w:val="left" w:pos="1080"/>
        </w:tabs>
        <w:ind w:left="518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06B5CC">
      <w:start w:val="1"/>
      <w:numFmt w:val="bullet"/>
      <w:lvlText w:val="·"/>
      <w:lvlJc w:val="left"/>
      <w:pPr>
        <w:tabs>
          <w:tab w:val="left" w:pos="1080"/>
        </w:tabs>
        <w:ind w:left="6213"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649DA">
      <w:start w:val="1"/>
      <w:numFmt w:val="bullet"/>
      <w:lvlText w:val="·"/>
      <w:lvlJc w:val="left"/>
      <w:pPr>
        <w:tabs>
          <w:tab w:val="left" w:pos="1080"/>
        </w:tabs>
        <w:ind w:left="7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E5A2E50">
      <w:start w:val="1"/>
      <w:numFmt w:val="bullet"/>
      <w:lvlText w:val="·"/>
      <w:lvlJc w:val="left"/>
      <w:pPr>
        <w:tabs>
          <w:tab w:val="left" w:pos="1080"/>
        </w:tabs>
        <w:ind w:left="826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0F87818"/>
    <w:multiLevelType w:val="hybridMultilevel"/>
    <w:tmpl w:val="C55E3650"/>
    <w:numStyleLink w:val="ImportedStyle4"/>
  </w:abstractNum>
  <w:abstractNum w:abstractNumId="31" w15:restartNumberingAfterBreak="0">
    <w:nsid w:val="5A971152"/>
    <w:multiLevelType w:val="hybridMultilevel"/>
    <w:tmpl w:val="5E182D6E"/>
    <w:lvl w:ilvl="0" w:tplc="04090015">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4C5017"/>
    <w:multiLevelType w:val="hybridMultilevel"/>
    <w:tmpl w:val="BE9E383A"/>
    <w:numStyleLink w:val="ImportedStyle17"/>
  </w:abstractNum>
  <w:abstractNum w:abstractNumId="33" w15:restartNumberingAfterBreak="0">
    <w:nsid w:val="66B44784"/>
    <w:multiLevelType w:val="hybridMultilevel"/>
    <w:tmpl w:val="56960A04"/>
    <w:numStyleLink w:val="ImportedStyle13"/>
  </w:abstractNum>
  <w:abstractNum w:abstractNumId="34" w15:restartNumberingAfterBreak="0">
    <w:nsid w:val="6C1F3A50"/>
    <w:multiLevelType w:val="hybridMultilevel"/>
    <w:tmpl w:val="AECA313C"/>
    <w:lvl w:ilvl="0" w:tplc="283E4D30">
      <w:start w:val="1"/>
      <w:numFmt w:val="none"/>
      <w:lvlText w:val="2"/>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1A92352"/>
    <w:multiLevelType w:val="hybridMultilevel"/>
    <w:tmpl w:val="9278ADA2"/>
    <w:styleLink w:val="ImportedStyle11"/>
    <w:lvl w:ilvl="0" w:tplc="B678A7FC">
      <w:start w:val="1"/>
      <w:numFmt w:val="bullet"/>
      <w:lvlText w:val="·"/>
      <w:lvlJc w:val="left"/>
      <w:pPr>
        <w:tabs>
          <w:tab w:val="left" w:pos="1080"/>
        </w:tabs>
        <w:ind w:left="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2640CAE">
      <w:start w:val="1"/>
      <w:numFmt w:val="bullet"/>
      <w:lvlText w:val="·"/>
      <w:lvlJc w:val="left"/>
      <w:pPr>
        <w:ind w:left="1080" w:hanging="156"/>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89818D8">
      <w:start w:val="1"/>
      <w:numFmt w:val="bullet"/>
      <w:lvlText w:val="·"/>
      <w:lvlJc w:val="left"/>
      <w:pPr>
        <w:tabs>
          <w:tab w:val="left" w:pos="1080"/>
        </w:tabs>
        <w:ind w:left="208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9A2A764">
      <w:start w:val="1"/>
      <w:numFmt w:val="bullet"/>
      <w:lvlText w:val="·"/>
      <w:lvlJc w:val="left"/>
      <w:pPr>
        <w:tabs>
          <w:tab w:val="left" w:pos="1080"/>
        </w:tabs>
        <w:ind w:left="301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026CF2A">
      <w:start w:val="1"/>
      <w:numFmt w:val="bullet"/>
      <w:lvlText w:val="·"/>
      <w:lvlJc w:val="left"/>
      <w:pPr>
        <w:tabs>
          <w:tab w:val="left" w:pos="1080"/>
        </w:tabs>
        <w:ind w:left="393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B5CC690">
      <w:start w:val="1"/>
      <w:numFmt w:val="bullet"/>
      <w:lvlText w:val="·"/>
      <w:lvlJc w:val="left"/>
      <w:pPr>
        <w:tabs>
          <w:tab w:val="left" w:pos="1080"/>
        </w:tabs>
        <w:ind w:left="48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02C6CC">
      <w:start w:val="1"/>
      <w:numFmt w:val="bullet"/>
      <w:lvlText w:val="·"/>
      <w:lvlJc w:val="left"/>
      <w:pPr>
        <w:tabs>
          <w:tab w:val="left" w:pos="1080"/>
        </w:tabs>
        <w:ind w:left="5784"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AEA0AAC">
      <w:start w:val="1"/>
      <w:numFmt w:val="bullet"/>
      <w:lvlText w:val="·"/>
      <w:lvlJc w:val="left"/>
      <w:pPr>
        <w:tabs>
          <w:tab w:val="left" w:pos="1080"/>
        </w:tabs>
        <w:ind w:left="670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501856">
      <w:start w:val="1"/>
      <w:numFmt w:val="bullet"/>
      <w:lvlText w:val="·"/>
      <w:lvlJc w:val="left"/>
      <w:pPr>
        <w:tabs>
          <w:tab w:val="left" w:pos="1080"/>
        </w:tabs>
        <w:ind w:left="763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77361777"/>
    <w:multiLevelType w:val="hybridMultilevel"/>
    <w:tmpl w:val="BFA6D2AC"/>
    <w:styleLink w:val="ImportedStyle9"/>
    <w:lvl w:ilvl="0" w:tplc="ADCAC33C">
      <w:start w:val="1"/>
      <w:numFmt w:val="bullet"/>
      <w:lvlText w:val="·"/>
      <w:lvlJc w:val="left"/>
      <w:pPr>
        <w:tabs>
          <w:tab w:val="left" w:pos="1080"/>
        </w:tabs>
        <w:ind w:left="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8BEBD7A">
      <w:start w:val="1"/>
      <w:numFmt w:val="bullet"/>
      <w:lvlText w:val="·"/>
      <w:lvlJc w:val="left"/>
      <w:pPr>
        <w:ind w:left="1080" w:hanging="156"/>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40A9DDC">
      <w:start w:val="1"/>
      <w:numFmt w:val="bullet"/>
      <w:lvlText w:val="·"/>
      <w:lvlJc w:val="left"/>
      <w:pPr>
        <w:tabs>
          <w:tab w:val="left" w:pos="1080"/>
        </w:tabs>
        <w:ind w:left="208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00C8A9C">
      <w:start w:val="1"/>
      <w:numFmt w:val="bullet"/>
      <w:lvlText w:val="·"/>
      <w:lvlJc w:val="left"/>
      <w:pPr>
        <w:tabs>
          <w:tab w:val="left" w:pos="1080"/>
        </w:tabs>
        <w:ind w:left="301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9282A38">
      <w:start w:val="1"/>
      <w:numFmt w:val="bullet"/>
      <w:lvlText w:val="·"/>
      <w:lvlJc w:val="left"/>
      <w:pPr>
        <w:tabs>
          <w:tab w:val="left" w:pos="1080"/>
        </w:tabs>
        <w:ind w:left="393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3AC2C8">
      <w:start w:val="1"/>
      <w:numFmt w:val="bullet"/>
      <w:lvlText w:val="·"/>
      <w:lvlJc w:val="left"/>
      <w:pPr>
        <w:tabs>
          <w:tab w:val="left" w:pos="1080"/>
        </w:tabs>
        <w:ind w:left="48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2A5606">
      <w:start w:val="1"/>
      <w:numFmt w:val="bullet"/>
      <w:lvlText w:val="·"/>
      <w:lvlJc w:val="left"/>
      <w:pPr>
        <w:tabs>
          <w:tab w:val="left" w:pos="1080"/>
        </w:tabs>
        <w:ind w:left="5784"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6D05A30">
      <w:start w:val="1"/>
      <w:numFmt w:val="bullet"/>
      <w:lvlText w:val="·"/>
      <w:lvlJc w:val="left"/>
      <w:pPr>
        <w:tabs>
          <w:tab w:val="left" w:pos="1080"/>
        </w:tabs>
        <w:ind w:left="670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0E62D90">
      <w:start w:val="1"/>
      <w:numFmt w:val="bullet"/>
      <w:lvlText w:val="·"/>
      <w:lvlJc w:val="left"/>
      <w:pPr>
        <w:tabs>
          <w:tab w:val="left" w:pos="1080"/>
        </w:tabs>
        <w:ind w:left="763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8C20AE1"/>
    <w:multiLevelType w:val="hybridMultilevel"/>
    <w:tmpl w:val="3C608F82"/>
    <w:styleLink w:val="ImportedStyle5"/>
    <w:lvl w:ilvl="0" w:tplc="E248A278">
      <w:start w:val="1"/>
      <w:numFmt w:val="bullet"/>
      <w:lvlText w:val="·"/>
      <w:lvlJc w:val="left"/>
      <w:pPr>
        <w:tabs>
          <w:tab w:val="left" w:pos="1080"/>
        </w:tabs>
        <w:ind w:left="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78A725A">
      <w:start w:val="1"/>
      <w:numFmt w:val="bullet"/>
      <w:lvlText w:val="·"/>
      <w:lvlJc w:val="left"/>
      <w:pPr>
        <w:ind w:left="1080" w:hanging="156"/>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E4AA4E0">
      <w:start w:val="1"/>
      <w:numFmt w:val="bullet"/>
      <w:lvlText w:val="·"/>
      <w:lvlJc w:val="left"/>
      <w:pPr>
        <w:tabs>
          <w:tab w:val="left" w:pos="1080"/>
        </w:tabs>
        <w:ind w:left="208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06ABDA">
      <w:start w:val="1"/>
      <w:numFmt w:val="bullet"/>
      <w:lvlText w:val="·"/>
      <w:lvlJc w:val="left"/>
      <w:pPr>
        <w:tabs>
          <w:tab w:val="left" w:pos="1080"/>
        </w:tabs>
        <w:ind w:left="301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872A07A">
      <w:start w:val="1"/>
      <w:numFmt w:val="bullet"/>
      <w:lvlText w:val="·"/>
      <w:lvlJc w:val="left"/>
      <w:pPr>
        <w:tabs>
          <w:tab w:val="left" w:pos="1080"/>
        </w:tabs>
        <w:ind w:left="393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DCAFBFE">
      <w:start w:val="1"/>
      <w:numFmt w:val="bullet"/>
      <w:lvlText w:val="·"/>
      <w:lvlJc w:val="left"/>
      <w:pPr>
        <w:tabs>
          <w:tab w:val="left" w:pos="1080"/>
        </w:tabs>
        <w:ind w:left="48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3CA305A">
      <w:start w:val="1"/>
      <w:numFmt w:val="bullet"/>
      <w:lvlText w:val="·"/>
      <w:lvlJc w:val="left"/>
      <w:pPr>
        <w:tabs>
          <w:tab w:val="left" w:pos="1080"/>
        </w:tabs>
        <w:ind w:left="5784"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AB0C6FE">
      <w:start w:val="1"/>
      <w:numFmt w:val="bullet"/>
      <w:lvlText w:val="·"/>
      <w:lvlJc w:val="left"/>
      <w:pPr>
        <w:tabs>
          <w:tab w:val="left" w:pos="1080"/>
        </w:tabs>
        <w:ind w:left="6708"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DAC7BC">
      <w:start w:val="1"/>
      <w:numFmt w:val="bullet"/>
      <w:lvlText w:val="·"/>
      <w:lvlJc w:val="left"/>
      <w:pPr>
        <w:tabs>
          <w:tab w:val="left" w:pos="1080"/>
        </w:tabs>
        <w:ind w:left="7632"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7AEB61BE"/>
    <w:multiLevelType w:val="hybridMultilevel"/>
    <w:tmpl w:val="18DC20F4"/>
    <w:styleLink w:val="ImportedStyle120"/>
    <w:lvl w:ilvl="0" w:tplc="A33806BE">
      <w:start w:val="1"/>
      <w:numFmt w:val="bullet"/>
      <w:lvlText w:val="•"/>
      <w:lvlJc w:val="left"/>
      <w:pPr>
        <w:tabs>
          <w:tab w:val="left" w:pos="1080"/>
        </w:tabs>
        <w:ind w:left="240" w:hanging="240"/>
      </w:pPr>
      <w:rPr>
        <w:rFonts w:ascii="Calibri" w:eastAsia="Calibri" w:hAnsi="Calibri" w:cs="Calibri"/>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1495D2">
      <w:start w:val="1"/>
      <w:numFmt w:val="bullet"/>
      <w:lvlText w:val="·"/>
      <w:lvlJc w:val="left"/>
      <w:pPr>
        <w:ind w:left="108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CEA6074">
      <w:start w:val="1"/>
      <w:numFmt w:val="bullet"/>
      <w:lvlText w:val="·"/>
      <w:lvlJc w:val="left"/>
      <w:pPr>
        <w:tabs>
          <w:tab w:val="left" w:pos="1080"/>
        </w:tabs>
        <w:ind w:left="210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C9E444E">
      <w:start w:val="1"/>
      <w:numFmt w:val="bullet"/>
      <w:lvlText w:val="·"/>
      <w:lvlJc w:val="left"/>
      <w:pPr>
        <w:tabs>
          <w:tab w:val="left" w:pos="1080"/>
        </w:tabs>
        <w:ind w:left="3133"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ECC796">
      <w:start w:val="1"/>
      <w:numFmt w:val="bullet"/>
      <w:lvlText w:val="·"/>
      <w:lvlJc w:val="left"/>
      <w:pPr>
        <w:tabs>
          <w:tab w:val="left" w:pos="1080"/>
        </w:tabs>
        <w:ind w:left="416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BFC41CA">
      <w:start w:val="1"/>
      <w:numFmt w:val="bullet"/>
      <w:lvlText w:val="·"/>
      <w:lvlJc w:val="left"/>
      <w:pPr>
        <w:tabs>
          <w:tab w:val="left" w:pos="1080"/>
        </w:tabs>
        <w:ind w:left="518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4E8C4E6">
      <w:start w:val="1"/>
      <w:numFmt w:val="bullet"/>
      <w:lvlText w:val="·"/>
      <w:lvlJc w:val="left"/>
      <w:pPr>
        <w:tabs>
          <w:tab w:val="left" w:pos="1080"/>
        </w:tabs>
        <w:ind w:left="6213"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8FC6276">
      <w:start w:val="1"/>
      <w:numFmt w:val="bullet"/>
      <w:lvlText w:val="·"/>
      <w:lvlJc w:val="left"/>
      <w:pPr>
        <w:tabs>
          <w:tab w:val="left" w:pos="1080"/>
        </w:tabs>
        <w:ind w:left="7240"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67AA8C0">
      <w:start w:val="1"/>
      <w:numFmt w:val="bullet"/>
      <w:lvlText w:val="·"/>
      <w:lvlJc w:val="left"/>
      <w:pPr>
        <w:tabs>
          <w:tab w:val="left" w:pos="1080"/>
        </w:tabs>
        <w:ind w:left="8266" w:hanging="240"/>
      </w:pPr>
      <w:rPr>
        <w:rFonts w:ascii="Symbol" w:eastAsia="Symbol" w:hAnsi="Symbol" w:cs="Symbol"/>
        <w:b w:val="0"/>
        <w:bCs w:val="0"/>
        <w:i w:val="0"/>
        <w:iCs w:val="0"/>
        <w:caps w:val="0"/>
        <w:smallCaps w:val="0"/>
        <w:strike w:val="0"/>
        <w:dstrike w:val="0"/>
        <w:color w:val="231F2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7B4730CC"/>
    <w:multiLevelType w:val="hybridMultilevel"/>
    <w:tmpl w:val="0AC43F16"/>
    <w:numStyleLink w:val="ImportedStyle3"/>
  </w:abstractNum>
  <w:abstractNum w:abstractNumId="40" w15:restartNumberingAfterBreak="0">
    <w:nsid w:val="7CEB23F7"/>
    <w:multiLevelType w:val="hybridMultilevel"/>
    <w:tmpl w:val="03ECBC8A"/>
    <w:styleLink w:val="ImportedStyle16"/>
    <w:lvl w:ilvl="0" w:tplc="8CDEA730">
      <w:start w:val="1"/>
      <w:numFmt w:val="decimal"/>
      <w:lvlText w:val="%1."/>
      <w:lvlJc w:val="left"/>
      <w:pPr>
        <w:ind w:left="360" w:hanging="36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E466F8">
      <w:start w:val="1"/>
      <w:numFmt w:val="lowerLetter"/>
      <w:lvlText w:val="%2."/>
      <w:lvlJc w:val="left"/>
      <w:pPr>
        <w:ind w:left="1080" w:hanging="36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B9AA2EE">
      <w:start w:val="1"/>
      <w:numFmt w:val="lowerRoman"/>
      <w:lvlText w:val="%3."/>
      <w:lvlJc w:val="left"/>
      <w:pPr>
        <w:ind w:left="1800" w:hanging="306"/>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5E4108">
      <w:start w:val="1"/>
      <w:numFmt w:val="decimal"/>
      <w:lvlText w:val="%4."/>
      <w:lvlJc w:val="left"/>
      <w:pPr>
        <w:ind w:left="2520" w:hanging="36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EECB4">
      <w:start w:val="1"/>
      <w:numFmt w:val="lowerLetter"/>
      <w:lvlText w:val="%5."/>
      <w:lvlJc w:val="left"/>
      <w:pPr>
        <w:ind w:left="3240" w:hanging="36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4881A6E">
      <w:start w:val="1"/>
      <w:numFmt w:val="lowerRoman"/>
      <w:lvlText w:val="%6."/>
      <w:lvlJc w:val="left"/>
      <w:pPr>
        <w:ind w:left="3960" w:hanging="306"/>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42E0BF8">
      <w:start w:val="1"/>
      <w:numFmt w:val="decimal"/>
      <w:lvlText w:val="%7."/>
      <w:lvlJc w:val="left"/>
      <w:pPr>
        <w:ind w:left="4680" w:hanging="36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F62D61C">
      <w:start w:val="1"/>
      <w:numFmt w:val="lowerLetter"/>
      <w:lvlText w:val="%8."/>
      <w:lvlJc w:val="left"/>
      <w:pPr>
        <w:ind w:left="5400" w:hanging="36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928FA4">
      <w:start w:val="1"/>
      <w:numFmt w:val="lowerRoman"/>
      <w:lvlText w:val="%9."/>
      <w:lvlJc w:val="left"/>
      <w:pPr>
        <w:ind w:left="6120" w:hanging="306"/>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7E066EED"/>
    <w:multiLevelType w:val="hybridMultilevel"/>
    <w:tmpl w:val="9278ADA2"/>
    <w:numStyleLink w:val="ImportedStyle11"/>
  </w:abstractNum>
  <w:num w:numId="1" w16cid:durableId="553390771">
    <w:abstractNumId w:val="23"/>
  </w:num>
  <w:num w:numId="2" w16cid:durableId="1973098597">
    <w:abstractNumId w:val="10"/>
  </w:num>
  <w:num w:numId="3" w16cid:durableId="1775326654">
    <w:abstractNumId w:val="27"/>
  </w:num>
  <w:num w:numId="4" w16cid:durableId="786629331">
    <w:abstractNumId w:val="39"/>
  </w:num>
  <w:num w:numId="5" w16cid:durableId="1381708766">
    <w:abstractNumId w:val="21"/>
  </w:num>
  <w:num w:numId="6" w16cid:durableId="826433832">
    <w:abstractNumId w:val="30"/>
  </w:num>
  <w:num w:numId="7" w16cid:durableId="197592025">
    <w:abstractNumId w:val="37"/>
  </w:num>
  <w:num w:numId="8" w16cid:durableId="1640189791">
    <w:abstractNumId w:val="28"/>
  </w:num>
  <w:num w:numId="9" w16cid:durableId="175920456">
    <w:abstractNumId w:val="18"/>
  </w:num>
  <w:num w:numId="10" w16cid:durableId="710107557">
    <w:abstractNumId w:val="0"/>
  </w:num>
  <w:num w:numId="11" w16cid:durableId="700253035">
    <w:abstractNumId w:val="0"/>
    <w:lvlOverride w:ilvl="0">
      <w:lvl w:ilvl="0" w:tplc="142AE2BA">
        <w:start w:val="1"/>
        <w:numFmt w:val="bullet"/>
        <w:lvlText w:val="·"/>
        <w:lvlJc w:val="left"/>
        <w:pPr>
          <w:ind w:left="240"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1">
      <w:lvl w:ilvl="1" w:tplc="A5AC529E">
        <w:start w:val="1"/>
        <w:numFmt w:val="bullet"/>
        <w:lvlText w:val="·"/>
        <w:lvlJc w:val="left"/>
        <w:pPr>
          <w:ind w:left="1164"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2">
      <w:lvl w:ilvl="2" w:tplc="CCBA9862">
        <w:start w:val="1"/>
        <w:numFmt w:val="bullet"/>
        <w:lvlText w:val="·"/>
        <w:lvlJc w:val="left"/>
        <w:pPr>
          <w:ind w:left="2088"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3">
      <w:lvl w:ilvl="3" w:tplc="73EEE210">
        <w:start w:val="1"/>
        <w:numFmt w:val="bullet"/>
        <w:lvlText w:val="·"/>
        <w:lvlJc w:val="left"/>
        <w:pPr>
          <w:ind w:left="3012"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4">
      <w:lvl w:ilvl="4" w:tplc="44B8AE9C">
        <w:start w:val="1"/>
        <w:numFmt w:val="bullet"/>
        <w:lvlText w:val="·"/>
        <w:lvlJc w:val="left"/>
        <w:pPr>
          <w:ind w:left="3936"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5">
      <w:lvl w:ilvl="5" w:tplc="2536E2DC">
        <w:start w:val="1"/>
        <w:numFmt w:val="bullet"/>
        <w:lvlText w:val="·"/>
        <w:lvlJc w:val="left"/>
        <w:pPr>
          <w:ind w:left="4860"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6">
      <w:lvl w:ilvl="6" w:tplc="A0D8FA68">
        <w:start w:val="1"/>
        <w:numFmt w:val="bullet"/>
        <w:lvlText w:val="·"/>
        <w:lvlJc w:val="left"/>
        <w:pPr>
          <w:ind w:left="5784"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7">
      <w:lvl w:ilvl="7" w:tplc="16CAB0C8">
        <w:start w:val="1"/>
        <w:numFmt w:val="bullet"/>
        <w:lvlText w:val="·"/>
        <w:lvlJc w:val="left"/>
        <w:pPr>
          <w:ind w:left="6708"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8">
      <w:lvl w:ilvl="8" w:tplc="6AC6C85E">
        <w:start w:val="1"/>
        <w:numFmt w:val="bullet"/>
        <w:lvlText w:val="·"/>
        <w:lvlJc w:val="left"/>
        <w:pPr>
          <w:ind w:left="7632" w:hanging="240"/>
        </w:pPr>
        <w:rPr>
          <w:rFonts w:ascii="Symbol" w:eastAsia="Symbol" w:hAnsi="Symbol" w:cs="Symbol"/>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num>
  <w:num w:numId="12" w16cid:durableId="558640069">
    <w:abstractNumId w:val="7"/>
  </w:num>
  <w:num w:numId="13" w16cid:durableId="1809779246">
    <w:abstractNumId w:val="11"/>
  </w:num>
  <w:num w:numId="14" w16cid:durableId="939144285">
    <w:abstractNumId w:val="4"/>
  </w:num>
  <w:num w:numId="15" w16cid:durableId="1495413168">
    <w:abstractNumId w:val="24"/>
  </w:num>
  <w:num w:numId="16" w16cid:durableId="154492226">
    <w:abstractNumId w:val="36"/>
  </w:num>
  <w:num w:numId="17" w16cid:durableId="1860003521">
    <w:abstractNumId w:val="13"/>
  </w:num>
  <w:num w:numId="18" w16cid:durableId="1223176173">
    <w:abstractNumId w:val="26"/>
  </w:num>
  <w:num w:numId="19" w16cid:durableId="1856840919">
    <w:abstractNumId w:val="19"/>
  </w:num>
  <w:num w:numId="20" w16cid:durableId="1951084012">
    <w:abstractNumId w:val="35"/>
  </w:num>
  <w:num w:numId="21" w16cid:durableId="1280718903">
    <w:abstractNumId w:val="41"/>
  </w:num>
  <w:num w:numId="22" w16cid:durableId="268437530">
    <w:abstractNumId w:val="20"/>
  </w:num>
  <w:num w:numId="23" w16cid:durableId="1235581702">
    <w:abstractNumId w:val="6"/>
  </w:num>
  <w:num w:numId="24" w16cid:durableId="1878352922">
    <w:abstractNumId w:val="6"/>
    <w:lvlOverride w:ilvl="0">
      <w:lvl w:ilvl="0" w:tplc="069C00CE">
        <w:start w:val="1"/>
        <w:numFmt w:val="decimal"/>
        <w:lvlText w:val="%1."/>
        <w:lvlJc w:val="left"/>
        <w:pPr>
          <w:ind w:left="84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1">
      <w:lvl w:ilvl="1" w:tplc="47469FB4">
        <w:start w:val="1"/>
        <w:numFmt w:val="decimal"/>
        <w:lvlText w:val="%2."/>
        <w:lvlJc w:val="left"/>
        <w:pPr>
          <w:tabs>
            <w:tab w:val="left" w:pos="840"/>
          </w:tabs>
          <w:ind w:left="108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2">
      <w:lvl w:ilvl="2" w:tplc="6512EF9E">
        <w:start w:val="1"/>
        <w:numFmt w:val="decimal"/>
        <w:lvlText w:val="%3."/>
        <w:lvlJc w:val="left"/>
        <w:pPr>
          <w:tabs>
            <w:tab w:val="left" w:pos="840"/>
          </w:tabs>
          <w:ind w:left="180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3">
      <w:lvl w:ilvl="3" w:tplc="1E8EAC12">
        <w:start w:val="1"/>
        <w:numFmt w:val="decimal"/>
        <w:lvlText w:val="%4."/>
        <w:lvlJc w:val="left"/>
        <w:pPr>
          <w:tabs>
            <w:tab w:val="left" w:pos="840"/>
          </w:tabs>
          <w:ind w:left="252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4">
      <w:lvl w:ilvl="4" w:tplc="CA825E18">
        <w:start w:val="1"/>
        <w:numFmt w:val="decimal"/>
        <w:lvlText w:val="%5."/>
        <w:lvlJc w:val="left"/>
        <w:pPr>
          <w:tabs>
            <w:tab w:val="left" w:pos="840"/>
          </w:tabs>
          <w:ind w:left="324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5">
      <w:lvl w:ilvl="5" w:tplc="58C640C4">
        <w:start w:val="1"/>
        <w:numFmt w:val="decimal"/>
        <w:lvlText w:val="%6."/>
        <w:lvlJc w:val="left"/>
        <w:pPr>
          <w:tabs>
            <w:tab w:val="left" w:pos="840"/>
          </w:tabs>
          <w:ind w:left="396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6">
      <w:lvl w:ilvl="6" w:tplc="EBC0E298">
        <w:start w:val="1"/>
        <w:numFmt w:val="decimal"/>
        <w:lvlText w:val="%7."/>
        <w:lvlJc w:val="left"/>
        <w:pPr>
          <w:tabs>
            <w:tab w:val="left" w:pos="840"/>
          </w:tabs>
          <w:ind w:left="468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7">
      <w:lvl w:ilvl="7" w:tplc="5C56DCF2">
        <w:start w:val="1"/>
        <w:numFmt w:val="decimal"/>
        <w:lvlText w:val="%8."/>
        <w:lvlJc w:val="left"/>
        <w:pPr>
          <w:tabs>
            <w:tab w:val="left" w:pos="840"/>
          </w:tabs>
          <w:ind w:left="540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8">
      <w:lvl w:ilvl="8" w:tplc="AEE07B28">
        <w:start w:val="1"/>
        <w:numFmt w:val="decimal"/>
        <w:lvlText w:val="%9."/>
        <w:lvlJc w:val="left"/>
        <w:pPr>
          <w:tabs>
            <w:tab w:val="left" w:pos="840"/>
          </w:tabs>
          <w:ind w:left="6120" w:hanging="360"/>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num>
  <w:num w:numId="25" w16cid:durableId="835455691">
    <w:abstractNumId w:val="29"/>
  </w:num>
  <w:num w:numId="26" w16cid:durableId="89276872">
    <w:abstractNumId w:val="33"/>
  </w:num>
  <w:num w:numId="27" w16cid:durableId="420107469">
    <w:abstractNumId w:val="6"/>
    <w:lvlOverride w:ilvl="0">
      <w:startOverride w:val="6"/>
    </w:lvlOverride>
  </w:num>
  <w:num w:numId="28" w16cid:durableId="902640290">
    <w:abstractNumId w:val="12"/>
  </w:num>
  <w:num w:numId="29" w16cid:durableId="1494376488">
    <w:abstractNumId w:val="2"/>
  </w:num>
  <w:num w:numId="30" w16cid:durableId="1920483552">
    <w:abstractNumId w:val="6"/>
    <w:lvlOverride w:ilvl="0">
      <w:startOverride w:val="7"/>
    </w:lvlOverride>
  </w:num>
  <w:num w:numId="31" w16cid:durableId="2035036705">
    <w:abstractNumId w:val="38"/>
  </w:num>
  <w:num w:numId="32" w16cid:durableId="1784183529">
    <w:abstractNumId w:val="17"/>
  </w:num>
  <w:num w:numId="33" w16cid:durableId="634025848">
    <w:abstractNumId w:val="1"/>
  </w:num>
  <w:num w:numId="34" w16cid:durableId="2038390075">
    <w:abstractNumId w:val="15"/>
  </w:num>
  <w:num w:numId="35" w16cid:durableId="1831754777">
    <w:abstractNumId w:val="15"/>
    <w:lvlOverride w:ilvl="0">
      <w:lvl w:ilvl="0" w:tplc="EB92CDA2">
        <w:start w:val="1"/>
        <w:numFmt w:val="upperLetter"/>
        <w:lvlText w:val="%1."/>
        <w:lvlJc w:val="left"/>
        <w:pPr>
          <w:tabs>
            <w:tab w:val="left" w:pos="1180"/>
          </w:tabs>
          <w:ind w:left="1179" w:hanging="33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1">
      <w:lvl w:ilvl="1" w:tplc="5EECDCC6">
        <w:start w:val="1"/>
        <w:numFmt w:val="decimal"/>
        <w:lvlText w:val="%2."/>
        <w:lvlJc w:val="left"/>
        <w:pPr>
          <w:tabs>
            <w:tab w:val="left" w:pos="1560"/>
          </w:tabs>
          <w:ind w:left="1559" w:hanging="3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2">
      <w:lvl w:ilvl="2" w:tplc="5C3E30B8">
        <w:start w:val="1"/>
        <w:numFmt w:val="lowerRoman"/>
        <w:lvlText w:val="%3."/>
        <w:lvlJc w:val="left"/>
        <w:pPr>
          <w:tabs>
            <w:tab w:val="left" w:pos="1819"/>
          </w:tabs>
          <w:ind w:left="1818"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3">
      <w:lvl w:ilvl="3" w:tplc="889E8884">
        <w:start w:val="1"/>
        <w:numFmt w:val="lowerRoman"/>
        <w:lvlText w:val="%4."/>
        <w:lvlJc w:val="left"/>
        <w:pPr>
          <w:tabs>
            <w:tab w:val="left" w:pos="1819"/>
          </w:tabs>
          <w:ind w:left="2598"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4">
      <w:lvl w:ilvl="4" w:tplc="AC3E7080">
        <w:start w:val="1"/>
        <w:numFmt w:val="lowerRoman"/>
        <w:lvlText w:val="%5."/>
        <w:lvlJc w:val="left"/>
        <w:pPr>
          <w:tabs>
            <w:tab w:val="left" w:pos="1819"/>
          </w:tabs>
          <w:ind w:left="3377"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5">
      <w:lvl w:ilvl="5" w:tplc="51267E32">
        <w:start w:val="1"/>
        <w:numFmt w:val="lowerRoman"/>
        <w:lvlText w:val="%6."/>
        <w:lvlJc w:val="left"/>
        <w:pPr>
          <w:tabs>
            <w:tab w:val="left" w:pos="1819"/>
          </w:tabs>
          <w:ind w:left="4157"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6">
      <w:lvl w:ilvl="6" w:tplc="CE4A633A">
        <w:start w:val="1"/>
        <w:numFmt w:val="lowerRoman"/>
        <w:lvlText w:val="%7."/>
        <w:lvlJc w:val="left"/>
        <w:pPr>
          <w:tabs>
            <w:tab w:val="left" w:pos="1819"/>
          </w:tabs>
          <w:ind w:left="4936"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7">
      <w:lvl w:ilvl="7" w:tplc="14E02066">
        <w:start w:val="1"/>
        <w:numFmt w:val="lowerRoman"/>
        <w:lvlText w:val="%8."/>
        <w:lvlJc w:val="left"/>
        <w:pPr>
          <w:tabs>
            <w:tab w:val="left" w:pos="1819"/>
          </w:tabs>
          <w:ind w:left="5716"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8">
      <w:lvl w:ilvl="8" w:tplc="7362F99E">
        <w:start w:val="1"/>
        <w:numFmt w:val="lowerRoman"/>
        <w:lvlText w:val="%9."/>
        <w:lvlJc w:val="left"/>
        <w:pPr>
          <w:tabs>
            <w:tab w:val="left" w:pos="1819"/>
          </w:tabs>
          <w:ind w:left="6495"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num>
  <w:num w:numId="36" w16cid:durableId="207038322">
    <w:abstractNumId w:val="15"/>
    <w:lvlOverride w:ilvl="0">
      <w:lvl w:ilvl="0" w:tplc="EB92CDA2">
        <w:start w:val="1"/>
        <w:numFmt w:val="upperLetter"/>
        <w:lvlText w:val="%1."/>
        <w:lvlJc w:val="left"/>
        <w:pPr>
          <w:ind w:left="1179" w:hanging="33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1">
      <w:lvl w:ilvl="1" w:tplc="5EECDCC6">
        <w:start w:val="1"/>
        <w:numFmt w:val="decimal"/>
        <w:lvlText w:val="%2."/>
        <w:lvlJc w:val="left"/>
        <w:pPr>
          <w:tabs>
            <w:tab w:val="left" w:pos="1560"/>
          </w:tabs>
          <w:ind w:left="1559" w:hanging="3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2">
      <w:lvl w:ilvl="2" w:tplc="5C3E30B8">
        <w:start w:val="1"/>
        <w:numFmt w:val="lowerRoman"/>
        <w:lvlText w:val="%3."/>
        <w:lvlJc w:val="left"/>
        <w:pPr>
          <w:tabs>
            <w:tab w:val="left" w:pos="1819"/>
          </w:tabs>
          <w:ind w:left="1818"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3">
      <w:lvl w:ilvl="3" w:tplc="889E8884">
        <w:start w:val="1"/>
        <w:numFmt w:val="lowerRoman"/>
        <w:lvlText w:val="%4."/>
        <w:lvlJc w:val="left"/>
        <w:pPr>
          <w:tabs>
            <w:tab w:val="left" w:pos="1819"/>
          </w:tabs>
          <w:ind w:left="2598"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4">
      <w:lvl w:ilvl="4" w:tplc="AC3E7080">
        <w:start w:val="1"/>
        <w:numFmt w:val="lowerRoman"/>
        <w:lvlText w:val="%5."/>
        <w:lvlJc w:val="left"/>
        <w:pPr>
          <w:tabs>
            <w:tab w:val="left" w:pos="1819"/>
          </w:tabs>
          <w:ind w:left="3377"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5">
      <w:lvl w:ilvl="5" w:tplc="51267E32">
        <w:start w:val="1"/>
        <w:numFmt w:val="lowerRoman"/>
        <w:lvlText w:val="%6."/>
        <w:lvlJc w:val="left"/>
        <w:pPr>
          <w:tabs>
            <w:tab w:val="left" w:pos="1819"/>
          </w:tabs>
          <w:ind w:left="4157"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6">
      <w:lvl w:ilvl="6" w:tplc="CE4A633A">
        <w:start w:val="1"/>
        <w:numFmt w:val="lowerRoman"/>
        <w:lvlText w:val="%7."/>
        <w:lvlJc w:val="left"/>
        <w:pPr>
          <w:tabs>
            <w:tab w:val="left" w:pos="1819"/>
          </w:tabs>
          <w:ind w:left="4936"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7">
      <w:lvl w:ilvl="7" w:tplc="14E02066">
        <w:start w:val="1"/>
        <w:numFmt w:val="lowerRoman"/>
        <w:lvlText w:val="%8."/>
        <w:lvlJc w:val="left"/>
        <w:pPr>
          <w:tabs>
            <w:tab w:val="left" w:pos="1819"/>
          </w:tabs>
          <w:ind w:left="5716"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8">
      <w:lvl w:ilvl="8" w:tplc="7362F99E">
        <w:start w:val="1"/>
        <w:numFmt w:val="lowerRoman"/>
        <w:lvlText w:val="%9."/>
        <w:lvlJc w:val="left"/>
        <w:pPr>
          <w:tabs>
            <w:tab w:val="left" w:pos="1819"/>
          </w:tabs>
          <w:ind w:left="6495" w:hanging="2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num>
  <w:num w:numId="37" w16cid:durableId="254753553">
    <w:abstractNumId w:val="15"/>
    <w:lvlOverride w:ilvl="0">
      <w:lvl w:ilvl="0" w:tplc="EB92CDA2">
        <w:start w:val="1"/>
        <w:numFmt w:val="upperLetter"/>
        <w:lvlText w:val="%1."/>
        <w:lvlJc w:val="left"/>
        <w:pPr>
          <w:ind w:left="1179" w:hanging="33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1">
      <w:lvl w:ilvl="1" w:tplc="5EECDCC6">
        <w:start w:val="1"/>
        <w:numFmt w:val="decimal"/>
        <w:lvlText w:val="%2."/>
        <w:lvlJc w:val="left"/>
        <w:pPr>
          <w:ind w:left="1559" w:hanging="3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2">
      <w:lvl w:ilvl="2" w:tplc="5C3E30B8">
        <w:start w:val="1"/>
        <w:numFmt w:val="lowerRoman"/>
        <w:lvlText w:val="%3."/>
        <w:lvlJc w:val="left"/>
        <w:pPr>
          <w:tabs>
            <w:tab w:val="left" w:pos="1826"/>
          </w:tabs>
          <w:ind w:left="1825" w:hanging="266"/>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3">
      <w:lvl w:ilvl="3" w:tplc="889E8884">
        <w:start w:val="1"/>
        <w:numFmt w:val="lowerRoman"/>
        <w:lvlText w:val="%4."/>
        <w:lvlJc w:val="left"/>
        <w:pPr>
          <w:tabs>
            <w:tab w:val="left" w:pos="1826"/>
          </w:tabs>
          <w:ind w:left="2605" w:hanging="266"/>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4">
      <w:lvl w:ilvl="4" w:tplc="AC3E7080">
        <w:start w:val="1"/>
        <w:numFmt w:val="lowerRoman"/>
        <w:lvlText w:val="%5."/>
        <w:lvlJc w:val="left"/>
        <w:pPr>
          <w:tabs>
            <w:tab w:val="left" w:pos="1826"/>
          </w:tabs>
          <w:ind w:left="3384" w:hanging="266"/>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5">
      <w:lvl w:ilvl="5" w:tplc="51267E32">
        <w:start w:val="1"/>
        <w:numFmt w:val="lowerRoman"/>
        <w:lvlText w:val="%6."/>
        <w:lvlJc w:val="left"/>
        <w:pPr>
          <w:tabs>
            <w:tab w:val="left" w:pos="1826"/>
          </w:tabs>
          <w:ind w:left="4164" w:hanging="266"/>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6">
      <w:lvl w:ilvl="6" w:tplc="CE4A633A">
        <w:start w:val="1"/>
        <w:numFmt w:val="lowerRoman"/>
        <w:lvlText w:val="%7."/>
        <w:lvlJc w:val="left"/>
        <w:pPr>
          <w:tabs>
            <w:tab w:val="left" w:pos="1826"/>
          </w:tabs>
          <w:ind w:left="4943" w:hanging="266"/>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7">
      <w:lvl w:ilvl="7" w:tplc="14E02066">
        <w:start w:val="1"/>
        <w:numFmt w:val="lowerRoman"/>
        <w:lvlText w:val="%8."/>
        <w:lvlJc w:val="left"/>
        <w:pPr>
          <w:tabs>
            <w:tab w:val="left" w:pos="1826"/>
          </w:tabs>
          <w:ind w:left="5723" w:hanging="266"/>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8">
      <w:lvl w:ilvl="8" w:tplc="7362F99E">
        <w:start w:val="1"/>
        <w:numFmt w:val="lowerRoman"/>
        <w:lvlText w:val="%9."/>
        <w:lvlJc w:val="left"/>
        <w:pPr>
          <w:tabs>
            <w:tab w:val="left" w:pos="1826"/>
          </w:tabs>
          <w:ind w:left="6502" w:hanging="266"/>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num>
  <w:num w:numId="38" w16cid:durableId="1703702802">
    <w:abstractNumId w:val="15"/>
    <w:lvlOverride w:ilvl="0">
      <w:lvl w:ilvl="0" w:tplc="EB92CDA2">
        <w:start w:val="1"/>
        <w:numFmt w:val="upperLetter"/>
        <w:lvlText w:val="%1."/>
        <w:lvlJc w:val="left"/>
        <w:pPr>
          <w:tabs>
            <w:tab w:val="left" w:pos="1179"/>
          </w:tabs>
          <w:ind w:left="1178" w:hanging="338"/>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1">
      <w:lvl w:ilvl="1" w:tplc="5EECDCC6">
        <w:start w:val="1"/>
        <w:numFmt w:val="decimal"/>
        <w:lvlText w:val="%2."/>
        <w:lvlJc w:val="left"/>
        <w:pPr>
          <w:tabs>
            <w:tab w:val="left" w:pos="1560"/>
          </w:tabs>
          <w:ind w:left="1559" w:hanging="359"/>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2">
      <w:lvl w:ilvl="2" w:tplc="5C3E30B8">
        <w:start w:val="1"/>
        <w:numFmt w:val="lowerRoman"/>
        <w:lvlText w:val="%3."/>
        <w:lvlJc w:val="left"/>
        <w:pPr>
          <w:tabs>
            <w:tab w:val="left" w:pos="1559"/>
            <w:tab w:val="left" w:pos="1560"/>
          </w:tabs>
          <w:ind w:left="1818" w:hanging="258"/>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3">
      <w:lvl w:ilvl="3" w:tplc="889E8884">
        <w:start w:val="1"/>
        <w:numFmt w:val="lowerRoman"/>
        <w:lvlText w:val="%4."/>
        <w:lvlJc w:val="left"/>
        <w:pPr>
          <w:tabs>
            <w:tab w:val="left" w:pos="1559"/>
            <w:tab w:val="left" w:pos="1560"/>
          </w:tabs>
          <w:ind w:left="2598" w:hanging="258"/>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4">
      <w:lvl w:ilvl="4" w:tplc="AC3E7080">
        <w:start w:val="1"/>
        <w:numFmt w:val="lowerRoman"/>
        <w:lvlText w:val="%5."/>
        <w:lvlJc w:val="left"/>
        <w:pPr>
          <w:tabs>
            <w:tab w:val="left" w:pos="1559"/>
            <w:tab w:val="left" w:pos="1560"/>
          </w:tabs>
          <w:ind w:left="3378" w:hanging="258"/>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5">
      <w:lvl w:ilvl="5" w:tplc="51267E32">
        <w:start w:val="1"/>
        <w:numFmt w:val="lowerRoman"/>
        <w:lvlText w:val="%6."/>
        <w:lvlJc w:val="left"/>
        <w:pPr>
          <w:tabs>
            <w:tab w:val="left" w:pos="1559"/>
            <w:tab w:val="left" w:pos="1560"/>
          </w:tabs>
          <w:ind w:left="4158" w:hanging="258"/>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6">
      <w:lvl w:ilvl="6" w:tplc="CE4A633A">
        <w:start w:val="1"/>
        <w:numFmt w:val="lowerRoman"/>
        <w:lvlText w:val="%7."/>
        <w:lvlJc w:val="left"/>
        <w:pPr>
          <w:tabs>
            <w:tab w:val="left" w:pos="1559"/>
            <w:tab w:val="left" w:pos="1560"/>
          </w:tabs>
          <w:ind w:left="4938" w:hanging="258"/>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7">
      <w:lvl w:ilvl="7" w:tplc="14E02066">
        <w:start w:val="1"/>
        <w:numFmt w:val="lowerRoman"/>
        <w:lvlText w:val="%8."/>
        <w:lvlJc w:val="left"/>
        <w:pPr>
          <w:tabs>
            <w:tab w:val="left" w:pos="1559"/>
            <w:tab w:val="left" w:pos="1560"/>
          </w:tabs>
          <w:ind w:left="5718" w:hanging="258"/>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lvlOverride w:ilvl="8">
      <w:lvl w:ilvl="8" w:tplc="7362F99E">
        <w:start w:val="1"/>
        <w:numFmt w:val="lowerRoman"/>
        <w:lvlText w:val="%9."/>
        <w:lvlJc w:val="left"/>
        <w:pPr>
          <w:tabs>
            <w:tab w:val="left" w:pos="1559"/>
            <w:tab w:val="left" w:pos="1560"/>
          </w:tabs>
          <w:ind w:left="6498" w:hanging="258"/>
        </w:pPr>
        <w:rPr>
          <w:rFonts w:ascii="Calibri" w:eastAsia="Calibri" w:hAnsi="Calibri" w:cs="Calibri"/>
          <w:b w:val="0"/>
          <w:bCs w:val="0"/>
          <w:i w:val="0"/>
          <w:iCs w:val="0"/>
          <w:caps w:val="0"/>
          <w:smallCaps w:val="0"/>
          <w:strike w:val="0"/>
          <w:dstrike w:val="0"/>
          <w:outline w:val="0"/>
          <w:emboss w:val="0"/>
          <w:imprint w:val="0"/>
          <w:color w:val="231F20"/>
          <w:spacing w:val="0"/>
          <w:w w:val="100"/>
          <w:kern w:val="0"/>
          <w:position w:val="0"/>
          <w:highlight w:val="none"/>
          <w:vertAlign w:val="baseline"/>
        </w:rPr>
      </w:lvl>
    </w:lvlOverride>
  </w:num>
  <w:num w:numId="39" w16cid:durableId="1165129060">
    <w:abstractNumId w:val="40"/>
  </w:num>
  <w:num w:numId="40" w16cid:durableId="1462263190">
    <w:abstractNumId w:val="8"/>
  </w:num>
  <w:num w:numId="41" w16cid:durableId="55013184">
    <w:abstractNumId w:val="8"/>
    <w:lvlOverride w:ilvl="0">
      <w:startOverride w:val="3"/>
    </w:lvlOverride>
  </w:num>
  <w:num w:numId="42" w16cid:durableId="42992168">
    <w:abstractNumId w:val="25"/>
  </w:num>
  <w:num w:numId="43" w16cid:durableId="584802589">
    <w:abstractNumId w:val="16"/>
  </w:num>
  <w:num w:numId="44" w16cid:durableId="524949365">
    <w:abstractNumId w:val="32"/>
    <w:lvlOverride w:ilvl="0">
      <w:startOverride w:val="3"/>
      <w:lvl w:ilvl="0" w:tplc="EF30A182">
        <w:start w:val="3"/>
        <w:numFmt w:val="decimal"/>
        <w:lvlText w:val="%1."/>
        <w:lvlJc w:val="left"/>
        <w:pPr>
          <w:tabs>
            <w:tab w:val="left" w:pos="450"/>
          </w:tabs>
          <w:ind w:left="44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AFAE704">
        <w:start w:val="1"/>
        <w:numFmt w:val="decimal"/>
        <w:lvlText w:val="%2."/>
        <w:lvlJc w:val="left"/>
        <w:pPr>
          <w:tabs>
            <w:tab w:val="left" w:pos="450"/>
          </w:tabs>
          <w:ind w:left="104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33C53E4">
        <w:start w:val="1"/>
        <w:numFmt w:val="decimal"/>
        <w:lvlText w:val="%3."/>
        <w:lvlJc w:val="left"/>
        <w:pPr>
          <w:tabs>
            <w:tab w:val="left" w:pos="450"/>
          </w:tabs>
          <w:ind w:left="176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5EEB168">
        <w:start w:val="1"/>
        <w:numFmt w:val="decimal"/>
        <w:lvlText w:val="%4."/>
        <w:lvlJc w:val="left"/>
        <w:pPr>
          <w:tabs>
            <w:tab w:val="left" w:pos="450"/>
          </w:tabs>
          <w:ind w:left="248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9A65EDE">
        <w:start w:val="1"/>
        <w:numFmt w:val="decimal"/>
        <w:lvlText w:val="%5."/>
        <w:lvlJc w:val="left"/>
        <w:pPr>
          <w:tabs>
            <w:tab w:val="left" w:pos="450"/>
          </w:tabs>
          <w:ind w:left="320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ED0AD54">
        <w:start w:val="1"/>
        <w:numFmt w:val="decimal"/>
        <w:lvlText w:val="%6."/>
        <w:lvlJc w:val="left"/>
        <w:pPr>
          <w:tabs>
            <w:tab w:val="left" w:pos="450"/>
          </w:tabs>
          <w:ind w:left="392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EE85F4E">
        <w:start w:val="1"/>
        <w:numFmt w:val="decimal"/>
        <w:lvlText w:val="%7."/>
        <w:lvlJc w:val="left"/>
        <w:pPr>
          <w:tabs>
            <w:tab w:val="left" w:pos="450"/>
          </w:tabs>
          <w:ind w:left="464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74C445A">
        <w:start w:val="1"/>
        <w:numFmt w:val="decimal"/>
        <w:lvlText w:val="%8."/>
        <w:lvlJc w:val="left"/>
        <w:pPr>
          <w:tabs>
            <w:tab w:val="left" w:pos="450"/>
          </w:tabs>
          <w:ind w:left="536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EB059B2">
        <w:start w:val="1"/>
        <w:numFmt w:val="decimal"/>
        <w:lvlText w:val="%9."/>
        <w:lvlJc w:val="left"/>
        <w:pPr>
          <w:tabs>
            <w:tab w:val="left" w:pos="450"/>
          </w:tabs>
          <w:ind w:left="6089" w:hanging="32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45" w16cid:durableId="84113516">
    <w:abstractNumId w:val="9"/>
  </w:num>
  <w:num w:numId="46" w16cid:durableId="1038895871">
    <w:abstractNumId w:val="3"/>
  </w:num>
  <w:num w:numId="47" w16cid:durableId="1137066933">
    <w:abstractNumId w:val="5"/>
  </w:num>
  <w:num w:numId="48" w16cid:durableId="860970808">
    <w:abstractNumId w:val="31"/>
  </w:num>
  <w:num w:numId="49" w16cid:durableId="786392238">
    <w:abstractNumId w:val="22"/>
  </w:num>
  <w:num w:numId="50" w16cid:durableId="1079136412">
    <w:abstractNumId w:val="34"/>
  </w:num>
  <w:num w:numId="51" w16cid:durableId="1171867209">
    <w:abstractNumId w:val="1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TCyMDIzNzQzNjJS0lEKTi0uzszPAykwNKgFAC5tF+EtAAAA"/>
  </w:docVars>
  <w:rsids>
    <w:rsidRoot w:val="00B45343"/>
    <w:rsid w:val="00011584"/>
    <w:rsid w:val="00013D0B"/>
    <w:rsid w:val="000160F0"/>
    <w:rsid w:val="00024840"/>
    <w:rsid w:val="00024FBD"/>
    <w:rsid w:val="00026DBD"/>
    <w:rsid w:val="000276EF"/>
    <w:rsid w:val="00035BB3"/>
    <w:rsid w:val="00040E8F"/>
    <w:rsid w:val="0004724F"/>
    <w:rsid w:val="00047C3A"/>
    <w:rsid w:val="00051486"/>
    <w:rsid w:val="00056C5C"/>
    <w:rsid w:val="00071770"/>
    <w:rsid w:val="000737E7"/>
    <w:rsid w:val="00082227"/>
    <w:rsid w:val="00090BFF"/>
    <w:rsid w:val="0009220B"/>
    <w:rsid w:val="00093346"/>
    <w:rsid w:val="000C0B27"/>
    <w:rsid w:val="000C32DB"/>
    <w:rsid w:val="000D58B0"/>
    <w:rsid w:val="000D78EF"/>
    <w:rsid w:val="000E2112"/>
    <w:rsid w:val="00125FA3"/>
    <w:rsid w:val="00131779"/>
    <w:rsid w:val="00132E67"/>
    <w:rsid w:val="0013631E"/>
    <w:rsid w:val="0014354B"/>
    <w:rsid w:val="00150AD0"/>
    <w:rsid w:val="001535DE"/>
    <w:rsid w:val="00153AAF"/>
    <w:rsid w:val="00164126"/>
    <w:rsid w:val="00170132"/>
    <w:rsid w:val="0017161D"/>
    <w:rsid w:val="001761A7"/>
    <w:rsid w:val="00180132"/>
    <w:rsid w:val="00181EE2"/>
    <w:rsid w:val="00185E65"/>
    <w:rsid w:val="00187BD8"/>
    <w:rsid w:val="0019263D"/>
    <w:rsid w:val="001933B2"/>
    <w:rsid w:val="001B0390"/>
    <w:rsid w:val="001B108B"/>
    <w:rsid w:val="001B4C16"/>
    <w:rsid w:val="001C3CCD"/>
    <w:rsid w:val="001D1301"/>
    <w:rsid w:val="001D3276"/>
    <w:rsid w:val="001D5414"/>
    <w:rsid w:val="00201EB5"/>
    <w:rsid w:val="00205D0D"/>
    <w:rsid w:val="002116BA"/>
    <w:rsid w:val="002125C5"/>
    <w:rsid w:val="0021367B"/>
    <w:rsid w:val="00216EA8"/>
    <w:rsid w:val="002219D9"/>
    <w:rsid w:val="00221E1B"/>
    <w:rsid w:val="00227C9B"/>
    <w:rsid w:val="00242245"/>
    <w:rsid w:val="00245B22"/>
    <w:rsid w:val="00245CB3"/>
    <w:rsid w:val="00250DB5"/>
    <w:rsid w:val="002533FB"/>
    <w:rsid w:val="00254A7B"/>
    <w:rsid w:val="002612DA"/>
    <w:rsid w:val="00274E9B"/>
    <w:rsid w:val="002776AD"/>
    <w:rsid w:val="00283444"/>
    <w:rsid w:val="00284D1D"/>
    <w:rsid w:val="00295F8F"/>
    <w:rsid w:val="002B0C2E"/>
    <w:rsid w:val="002B6719"/>
    <w:rsid w:val="002B6D5C"/>
    <w:rsid w:val="002C11A3"/>
    <w:rsid w:val="002E0E82"/>
    <w:rsid w:val="002E27D9"/>
    <w:rsid w:val="002E35F1"/>
    <w:rsid w:val="002F0065"/>
    <w:rsid w:val="002F172D"/>
    <w:rsid w:val="002F3824"/>
    <w:rsid w:val="003003B7"/>
    <w:rsid w:val="00302F95"/>
    <w:rsid w:val="00305566"/>
    <w:rsid w:val="003111CE"/>
    <w:rsid w:val="00312E85"/>
    <w:rsid w:val="003172F5"/>
    <w:rsid w:val="00320265"/>
    <w:rsid w:val="00320A20"/>
    <w:rsid w:val="00322979"/>
    <w:rsid w:val="00324D98"/>
    <w:rsid w:val="0032663E"/>
    <w:rsid w:val="00340B37"/>
    <w:rsid w:val="003436FB"/>
    <w:rsid w:val="00346D57"/>
    <w:rsid w:val="003511D1"/>
    <w:rsid w:val="00357486"/>
    <w:rsid w:val="0036639F"/>
    <w:rsid w:val="00366C13"/>
    <w:rsid w:val="00385682"/>
    <w:rsid w:val="00391055"/>
    <w:rsid w:val="003A215D"/>
    <w:rsid w:val="003B56C5"/>
    <w:rsid w:val="003C1445"/>
    <w:rsid w:val="003D3553"/>
    <w:rsid w:val="003D3F89"/>
    <w:rsid w:val="003D628A"/>
    <w:rsid w:val="003E26BA"/>
    <w:rsid w:val="003E2895"/>
    <w:rsid w:val="003E30FA"/>
    <w:rsid w:val="003F0516"/>
    <w:rsid w:val="003F1CEA"/>
    <w:rsid w:val="003F63EF"/>
    <w:rsid w:val="0040243B"/>
    <w:rsid w:val="0040262A"/>
    <w:rsid w:val="004113F3"/>
    <w:rsid w:val="004158A9"/>
    <w:rsid w:val="004207B3"/>
    <w:rsid w:val="004209D0"/>
    <w:rsid w:val="00420B04"/>
    <w:rsid w:val="00422327"/>
    <w:rsid w:val="00427F5A"/>
    <w:rsid w:val="00431137"/>
    <w:rsid w:val="004423A0"/>
    <w:rsid w:val="00445C49"/>
    <w:rsid w:val="00446509"/>
    <w:rsid w:val="004479C7"/>
    <w:rsid w:val="00450B08"/>
    <w:rsid w:val="004535C6"/>
    <w:rsid w:val="00453972"/>
    <w:rsid w:val="004655A4"/>
    <w:rsid w:val="00466C90"/>
    <w:rsid w:val="00467F7F"/>
    <w:rsid w:val="00477CA7"/>
    <w:rsid w:val="00484A02"/>
    <w:rsid w:val="00494725"/>
    <w:rsid w:val="00496018"/>
    <w:rsid w:val="0049621C"/>
    <w:rsid w:val="004A5ED6"/>
    <w:rsid w:val="004B35A7"/>
    <w:rsid w:val="004C0FE6"/>
    <w:rsid w:val="004C6E56"/>
    <w:rsid w:val="004D12DE"/>
    <w:rsid w:val="004E1BC9"/>
    <w:rsid w:val="004F27EC"/>
    <w:rsid w:val="004F2E27"/>
    <w:rsid w:val="00514F4B"/>
    <w:rsid w:val="00523F40"/>
    <w:rsid w:val="00535A82"/>
    <w:rsid w:val="00536BC2"/>
    <w:rsid w:val="005434C2"/>
    <w:rsid w:val="00551270"/>
    <w:rsid w:val="00560CD3"/>
    <w:rsid w:val="00564AF8"/>
    <w:rsid w:val="00565A94"/>
    <w:rsid w:val="00572679"/>
    <w:rsid w:val="00574510"/>
    <w:rsid w:val="00577505"/>
    <w:rsid w:val="0058054F"/>
    <w:rsid w:val="00580550"/>
    <w:rsid w:val="00582E0E"/>
    <w:rsid w:val="00590347"/>
    <w:rsid w:val="00594A71"/>
    <w:rsid w:val="005A22A6"/>
    <w:rsid w:val="005B51F2"/>
    <w:rsid w:val="005B6B82"/>
    <w:rsid w:val="005C2D6C"/>
    <w:rsid w:val="005C79FA"/>
    <w:rsid w:val="005C7F7C"/>
    <w:rsid w:val="005D007D"/>
    <w:rsid w:val="005D1D56"/>
    <w:rsid w:val="005D5CAD"/>
    <w:rsid w:val="005E36B4"/>
    <w:rsid w:val="005E5589"/>
    <w:rsid w:val="005E5D59"/>
    <w:rsid w:val="005F072D"/>
    <w:rsid w:val="005F0774"/>
    <w:rsid w:val="005F0A40"/>
    <w:rsid w:val="005F0AD8"/>
    <w:rsid w:val="005F55F8"/>
    <w:rsid w:val="005F7C75"/>
    <w:rsid w:val="00601790"/>
    <w:rsid w:val="006029E9"/>
    <w:rsid w:val="00611199"/>
    <w:rsid w:val="00611249"/>
    <w:rsid w:val="006134F8"/>
    <w:rsid w:val="0061647C"/>
    <w:rsid w:val="006236FB"/>
    <w:rsid w:val="00630A80"/>
    <w:rsid w:val="006316E4"/>
    <w:rsid w:val="00635EB6"/>
    <w:rsid w:val="0063650E"/>
    <w:rsid w:val="006408B5"/>
    <w:rsid w:val="00641110"/>
    <w:rsid w:val="00667646"/>
    <w:rsid w:val="006677F0"/>
    <w:rsid w:val="00671503"/>
    <w:rsid w:val="00682175"/>
    <w:rsid w:val="006862C6"/>
    <w:rsid w:val="00687357"/>
    <w:rsid w:val="00693400"/>
    <w:rsid w:val="00696735"/>
    <w:rsid w:val="006A1E13"/>
    <w:rsid w:val="006A5FBE"/>
    <w:rsid w:val="006B1E07"/>
    <w:rsid w:val="006B2FB9"/>
    <w:rsid w:val="006B3269"/>
    <w:rsid w:val="006B40E6"/>
    <w:rsid w:val="006B607C"/>
    <w:rsid w:val="006B7AA8"/>
    <w:rsid w:val="006B7DDA"/>
    <w:rsid w:val="006E0D44"/>
    <w:rsid w:val="006F5FD3"/>
    <w:rsid w:val="007001F5"/>
    <w:rsid w:val="00701FBA"/>
    <w:rsid w:val="007026B5"/>
    <w:rsid w:val="007033E7"/>
    <w:rsid w:val="00705A5A"/>
    <w:rsid w:val="0070663E"/>
    <w:rsid w:val="00707D40"/>
    <w:rsid w:val="00725C22"/>
    <w:rsid w:val="0072699F"/>
    <w:rsid w:val="007417C5"/>
    <w:rsid w:val="0075185D"/>
    <w:rsid w:val="00754777"/>
    <w:rsid w:val="00754832"/>
    <w:rsid w:val="0076245F"/>
    <w:rsid w:val="007628F1"/>
    <w:rsid w:val="0076576C"/>
    <w:rsid w:val="0077176B"/>
    <w:rsid w:val="00771BB7"/>
    <w:rsid w:val="00773AB8"/>
    <w:rsid w:val="007771D8"/>
    <w:rsid w:val="0078104C"/>
    <w:rsid w:val="00782941"/>
    <w:rsid w:val="007908CA"/>
    <w:rsid w:val="00794CD9"/>
    <w:rsid w:val="00796B8D"/>
    <w:rsid w:val="007A603A"/>
    <w:rsid w:val="007B6FFA"/>
    <w:rsid w:val="007C47AF"/>
    <w:rsid w:val="007C4BDF"/>
    <w:rsid w:val="007D23B2"/>
    <w:rsid w:val="007E398C"/>
    <w:rsid w:val="007E42CA"/>
    <w:rsid w:val="007E78E1"/>
    <w:rsid w:val="0080581E"/>
    <w:rsid w:val="00806BCD"/>
    <w:rsid w:val="00807951"/>
    <w:rsid w:val="008100BC"/>
    <w:rsid w:val="008103E1"/>
    <w:rsid w:val="00810CAE"/>
    <w:rsid w:val="008124EA"/>
    <w:rsid w:val="00826273"/>
    <w:rsid w:val="00833A7C"/>
    <w:rsid w:val="00834897"/>
    <w:rsid w:val="0083647B"/>
    <w:rsid w:val="00842680"/>
    <w:rsid w:val="008437DB"/>
    <w:rsid w:val="008459B0"/>
    <w:rsid w:val="00850283"/>
    <w:rsid w:val="00850BD3"/>
    <w:rsid w:val="00860A25"/>
    <w:rsid w:val="00862490"/>
    <w:rsid w:val="008649E2"/>
    <w:rsid w:val="008701AC"/>
    <w:rsid w:val="0087498C"/>
    <w:rsid w:val="00876531"/>
    <w:rsid w:val="0088130A"/>
    <w:rsid w:val="008A1F92"/>
    <w:rsid w:val="008A53D3"/>
    <w:rsid w:val="008A6298"/>
    <w:rsid w:val="008B4E85"/>
    <w:rsid w:val="008C1398"/>
    <w:rsid w:val="008C1834"/>
    <w:rsid w:val="008D2DB6"/>
    <w:rsid w:val="008D7C53"/>
    <w:rsid w:val="008E6CED"/>
    <w:rsid w:val="008F5815"/>
    <w:rsid w:val="00902150"/>
    <w:rsid w:val="0090574D"/>
    <w:rsid w:val="0091316D"/>
    <w:rsid w:val="0091451D"/>
    <w:rsid w:val="009171BA"/>
    <w:rsid w:val="00922503"/>
    <w:rsid w:val="009317DD"/>
    <w:rsid w:val="00934022"/>
    <w:rsid w:val="0093410E"/>
    <w:rsid w:val="009408F7"/>
    <w:rsid w:val="00940F68"/>
    <w:rsid w:val="00947003"/>
    <w:rsid w:val="00947254"/>
    <w:rsid w:val="00950BC8"/>
    <w:rsid w:val="00952B8A"/>
    <w:rsid w:val="0095606F"/>
    <w:rsid w:val="0095648C"/>
    <w:rsid w:val="00963A2D"/>
    <w:rsid w:val="0096473C"/>
    <w:rsid w:val="00964DDA"/>
    <w:rsid w:val="00965ABE"/>
    <w:rsid w:val="00970E44"/>
    <w:rsid w:val="00972F24"/>
    <w:rsid w:val="00974D86"/>
    <w:rsid w:val="0098189F"/>
    <w:rsid w:val="00987B51"/>
    <w:rsid w:val="00991023"/>
    <w:rsid w:val="009966F4"/>
    <w:rsid w:val="00997A0B"/>
    <w:rsid w:val="00997F40"/>
    <w:rsid w:val="009A2DC3"/>
    <w:rsid w:val="009A4E8D"/>
    <w:rsid w:val="009B24FA"/>
    <w:rsid w:val="009C0F80"/>
    <w:rsid w:val="009C11BA"/>
    <w:rsid w:val="009C23B0"/>
    <w:rsid w:val="009C2C2F"/>
    <w:rsid w:val="009C46C5"/>
    <w:rsid w:val="009C6F7E"/>
    <w:rsid w:val="009C7F1B"/>
    <w:rsid w:val="009D19E7"/>
    <w:rsid w:val="009D2E0F"/>
    <w:rsid w:val="009D39A8"/>
    <w:rsid w:val="009E1446"/>
    <w:rsid w:val="009F5209"/>
    <w:rsid w:val="009F562F"/>
    <w:rsid w:val="009F56E4"/>
    <w:rsid w:val="00A01DCD"/>
    <w:rsid w:val="00A1231A"/>
    <w:rsid w:val="00A15B1B"/>
    <w:rsid w:val="00A21BF3"/>
    <w:rsid w:val="00A25F36"/>
    <w:rsid w:val="00A30D2A"/>
    <w:rsid w:val="00A31CD7"/>
    <w:rsid w:val="00A331FD"/>
    <w:rsid w:val="00A47739"/>
    <w:rsid w:val="00A610F9"/>
    <w:rsid w:val="00A6224F"/>
    <w:rsid w:val="00A66D67"/>
    <w:rsid w:val="00A703EB"/>
    <w:rsid w:val="00A73366"/>
    <w:rsid w:val="00A767FA"/>
    <w:rsid w:val="00A77505"/>
    <w:rsid w:val="00A81EF7"/>
    <w:rsid w:val="00A847ED"/>
    <w:rsid w:val="00A874EB"/>
    <w:rsid w:val="00A90BA1"/>
    <w:rsid w:val="00A94E3A"/>
    <w:rsid w:val="00A96361"/>
    <w:rsid w:val="00A9684E"/>
    <w:rsid w:val="00A9708B"/>
    <w:rsid w:val="00A974D9"/>
    <w:rsid w:val="00AA0594"/>
    <w:rsid w:val="00AA337B"/>
    <w:rsid w:val="00AA6BBF"/>
    <w:rsid w:val="00AB0C46"/>
    <w:rsid w:val="00AB1BDD"/>
    <w:rsid w:val="00AB2772"/>
    <w:rsid w:val="00AC08BF"/>
    <w:rsid w:val="00AC4256"/>
    <w:rsid w:val="00AC5D30"/>
    <w:rsid w:val="00AC6734"/>
    <w:rsid w:val="00AC7A47"/>
    <w:rsid w:val="00AE09A5"/>
    <w:rsid w:val="00AE6FDF"/>
    <w:rsid w:val="00AF171F"/>
    <w:rsid w:val="00AF37DD"/>
    <w:rsid w:val="00B12A33"/>
    <w:rsid w:val="00B201A6"/>
    <w:rsid w:val="00B204B0"/>
    <w:rsid w:val="00B231C8"/>
    <w:rsid w:val="00B27003"/>
    <w:rsid w:val="00B34492"/>
    <w:rsid w:val="00B347A1"/>
    <w:rsid w:val="00B35184"/>
    <w:rsid w:val="00B412B9"/>
    <w:rsid w:val="00B43807"/>
    <w:rsid w:val="00B45343"/>
    <w:rsid w:val="00B556A2"/>
    <w:rsid w:val="00B62BF5"/>
    <w:rsid w:val="00B654BA"/>
    <w:rsid w:val="00B67B37"/>
    <w:rsid w:val="00B72F71"/>
    <w:rsid w:val="00B74814"/>
    <w:rsid w:val="00B75E51"/>
    <w:rsid w:val="00B9055C"/>
    <w:rsid w:val="00BA6530"/>
    <w:rsid w:val="00BB046F"/>
    <w:rsid w:val="00BC1551"/>
    <w:rsid w:val="00BC49D6"/>
    <w:rsid w:val="00BC5A25"/>
    <w:rsid w:val="00BD16A3"/>
    <w:rsid w:val="00BE159A"/>
    <w:rsid w:val="00BE1F6C"/>
    <w:rsid w:val="00BE4944"/>
    <w:rsid w:val="00BE7046"/>
    <w:rsid w:val="00BF1725"/>
    <w:rsid w:val="00BF1CDF"/>
    <w:rsid w:val="00BF354F"/>
    <w:rsid w:val="00BF78B1"/>
    <w:rsid w:val="00C05029"/>
    <w:rsid w:val="00C0512F"/>
    <w:rsid w:val="00C0727A"/>
    <w:rsid w:val="00C10603"/>
    <w:rsid w:val="00C10CA7"/>
    <w:rsid w:val="00C124AB"/>
    <w:rsid w:val="00C13134"/>
    <w:rsid w:val="00C16387"/>
    <w:rsid w:val="00C20619"/>
    <w:rsid w:val="00C22372"/>
    <w:rsid w:val="00C25EEA"/>
    <w:rsid w:val="00C26640"/>
    <w:rsid w:val="00C26771"/>
    <w:rsid w:val="00C325D3"/>
    <w:rsid w:val="00C35BF3"/>
    <w:rsid w:val="00C36561"/>
    <w:rsid w:val="00C3767C"/>
    <w:rsid w:val="00C37F82"/>
    <w:rsid w:val="00C5583A"/>
    <w:rsid w:val="00C62501"/>
    <w:rsid w:val="00C63EDD"/>
    <w:rsid w:val="00C653A0"/>
    <w:rsid w:val="00C72F79"/>
    <w:rsid w:val="00C758C8"/>
    <w:rsid w:val="00C771FA"/>
    <w:rsid w:val="00C82D22"/>
    <w:rsid w:val="00C85671"/>
    <w:rsid w:val="00C91B77"/>
    <w:rsid w:val="00C9216E"/>
    <w:rsid w:val="00C9794C"/>
    <w:rsid w:val="00CA220B"/>
    <w:rsid w:val="00CA43C8"/>
    <w:rsid w:val="00CB11E6"/>
    <w:rsid w:val="00CB30DC"/>
    <w:rsid w:val="00CC1C5B"/>
    <w:rsid w:val="00CC4920"/>
    <w:rsid w:val="00CD1ADC"/>
    <w:rsid w:val="00CD4489"/>
    <w:rsid w:val="00CD4AD1"/>
    <w:rsid w:val="00CE01FB"/>
    <w:rsid w:val="00CE071E"/>
    <w:rsid w:val="00CF0AC1"/>
    <w:rsid w:val="00CF3FD8"/>
    <w:rsid w:val="00CF47A5"/>
    <w:rsid w:val="00CF50EF"/>
    <w:rsid w:val="00D00697"/>
    <w:rsid w:val="00D03065"/>
    <w:rsid w:val="00D03E7E"/>
    <w:rsid w:val="00D07632"/>
    <w:rsid w:val="00D14667"/>
    <w:rsid w:val="00D30630"/>
    <w:rsid w:val="00D31589"/>
    <w:rsid w:val="00D46ED7"/>
    <w:rsid w:val="00D50AC2"/>
    <w:rsid w:val="00D5301A"/>
    <w:rsid w:val="00D61CBF"/>
    <w:rsid w:val="00D70E76"/>
    <w:rsid w:val="00D72837"/>
    <w:rsid w:val="00D76415"/>
    <w:rsid w:val="00D826EE"/>
    <w:rsid w:val="00D857FC"/>
    <w:rsid w:val="00D906E6"/>
    <w:rsid w:val="00DA4D5A"/>
    <w:rsid w:val="00DA69DA"/>
    <w:rsid w:val="00DA7366"/>
    <w:rsid w:val="00DC07A4"/>
    <w:rsid w:val="00DC4AD2"/>
    <w:rsid w:val="00DD41C5"/>
    <w:rsid w:val="00DE0352"/>
    <w:rsid w:val="00DE5588"/>
    <w:rsid w:val="00DE7C67"/>
    <w:rsid w:val="00DF0089"/>
    <w:rsid w:val="00DF0860"/>
    <w:rsid w:val="00DF4B57"/>
    <w:rsid w:val="00DF5CE5"/>
    <w:rsid w:val="00E006E0"/>
    <w:rsid w:val="00E017DC"/>
    <w:rsid w:val="00E0299A"/>
    <w:rsid w:val="00E102FB"/>
    <w:rsid w:val="00E1082A"/>
    <w:rsid w:val="00E15384"/>
    <w:rsid w:val="00E15B33"/>
    <w:rsid w:val="00E22345"/>
    <w:rsid w:val="00E25D5D"/>
    <w:rsid w:val="00E36C40"/>
    <w:rsid w:val="00E376EB"/>
    <w:rsid w:val="00E407B6"/>
    <w:rsid w:val="00E47D0D"/>
    <w:rsid w:val="00E5406A"/>
    <w:rsid w:val="00E55A42"/>
    <w:rsid w:val="00E56AB2"/>
    <w:rsid w:val="00E60F7F"/>
    <w:rsid w:val="00E667D9"/>
    <w:rsid w:val="00E71D5D"/>
    <w:rsid w:val="00E767E2"/>
    <w:rsid w:val="00E87953"/>
    <w:rsid w:val="00E91746"/>
    <w:rsid w:val="00E91AD0"/>
    <w:rsid w:val="00E93604"/>
    <w:rsid w:val="00E93CD8"/>
    <w:rsid w:val="00EA229C"/>
    <w:rsid w:val="00EA7209"/>
    <w:rsid w:val="00EB23C8"/>
    <w:rsid w:val="00EB26C4"/>
    <w:rsid w:val="00EB6952"/>
    <w:rsid w:val="00EC1B83"/>
    <w:rsid w:val="00EC2390"/>
    <w:rsid w:val="00EC2620"/>
    <w:rsid w:val="00ED0203"/>
    <w:rsid w:val="00ED11CC"/>
    <w:rsid w:val="00ED3F1F"/>
    <w:rsid w:val="00EE2C41"/>
    <w:rsid w:val="00EF0156"/>
    <w:rsid w:val="00EF44E9"/>
    <w:rsid w:val="00EF788F"/>
    <w:rsid w:val="00F07152"/>
    <w:rsid w:val="00F0782F"/>
    <w:rsid w:val="00F15F20"/>
    <w:rsid w:val="00F1659B"/>
    <w:rsid w:val="00F2304A"/>
    <w:rsid w:val="00F2386F"/>
    <w:rsid w:val="00F42159"/>
    <w:rsid w:val="00F4265F"/>
    <w:rsid w:val="00F5230E"/>
    <w:rsid w:val="00F55253"/>
    <w:rsid w:val="00F61393"/>
    <w:rsid w:val="00F7577E"/>
    <w:rsid w:val="00F83EAF"/>
    <w:rsid w:val="00F901F4"/>
    <w:rsid w:val="00F918E2"/>
    <w:rsid w:val="00FA037A"/>
    <w:rsid w:val="00FA4A97"/>
    <w:rsid w:val="00FA706D"/>
    <w:rsid w:val="00FB55EC"/>
    <w:rsid w:val="00FB7AD6"/>
    <w:rsid w:val="00FC295E"/>
    <w:rsid w:val="00FC58CB"/>
    <w:rsid w:val="00FD4812"/>
    <w:rsid w:val="00FD5A02"/>
    <w:rsid w:val="00FE40AC"/>
    <w:rsid w:val="00FE6566"/>
    <w:rsid w:val="00FE7892"/>
    <w:rsid w:val="00FF267E"/>
    <w:rsid w:val="00FF4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948EEE"/>
  <w15:docId w15:val="{D7DEA24D-9998-4F4C-BF81-00C92FC2B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uiPriority w:val="9"/>
    <w:qFormat/>
    <w:rsid w:val="00420B04"/>
    <w:pPr>
      <w:keepNext/>
      <w:keepLines/>
      <w:spacing w:before="240"/>
      <w:outlineLvl w:val="0"/>
    </w:pPr>
    <w:rPr>
      <w:rFonts w:asciiTheme="majorHAnsi" w:eastAsiaTheme="majorEastAsia" w:hAnsiTheme="majorHAnsi" w:cstheme="majorBidi"/>
      <w:color w:val="000000" w:themeColor="text1"/>
      <w:sz w:val="52"/>
      <w:szCs w:val="52"/>
    </w:rPr>
  </w:style>
  <w:style w:type="paragraph" w:styleId="Heading2">
    <w:name w:val="heading 2"/>
    <w:next w:val="Body"/>
    <w:autoRedefine/>
    <w:qFormat/>
    <w:rsid w:val="00693400"/>
    <w:pPr>
      <w:spacing w:before="200" w:line="276" w:lineRule="auto"/>
      <w:outlineLvl w:val="1"/>
    </w:pPr>
    <w:rPr>
      <w:rFonts w:ascii="Cambria" w:hAnsi="Cambria" w:cs="Arial Unicode MS"/>
      <w:b/>
      <w:bCs/>
      <w:color w:val="000000" w:themeColor="text1"/>
      <w:sz w:val="36"/>
      <w:szCs w:val="28"/>
      <w:u w:color="40AD49"/>
      <w:shd w:val="clear" w:color="auto" w:fill="FFFFFF"/>
      <w14:textOutline w14:w="0" w14:cap="flat" w14:cmpd="sng" w14:algn="ctr">
        <w14:noFill/>
        <w14:prstDash w14:val="solid"/>
        <w14:bevel/>
      </w14:textOutline>
    </w:rPr>
  </w:style>
  <w:style w:type="paragraph" w:styleId="Heading3">
    <w:name w:val="heading 3"/>
    <w:next w:val="Body"/>
    <w:qFormat/>
    <w:rsid w:val="00420B04"/>
    <w:pPr>
      <w:spacing w:before="200" w:line="271" w:lineRule="auto"/>
      <w:outlineLvl w:val="2"/>
    </w:pPr>
    <w:rPr>
      <w:rFonts w:ascii="Cambria" w:hAnsi="Cambria" w:cs="Arial Unicode MS"/>
      <w:b/>
      <w:bCs/>
      <w:color w:val="000000"/>
      <w:sz w:val="28"/>
      <w:szCs w:val="28"/>
      <w:u w:color="000000"/>
      <w14:textOutline w14:w="0" w14:cap="flat" w14:cmpd="sng" w14:algn="ctr">
        <w14:noFill/>
        <w14:prstDash w14:val="solid"/>
        <w14:bevel/>
      </w14:textOutline>
    </w:rPr>
  </w:style>
  <w:style w:type="paragraph" w:styleId="Heading4">
    <w:name w:val="heading 4"/>
    <w:basedOn w:val="Heading3"/>
    <w:next w:val="Body"/>
    <w:link w:val="Heading4Char"/>
    <w:autoRedefine/>
    <w:qFormat/>
    <w:rsid w:val="0076245F"/>
    <w:pPr>
      <w:spacing w:before="0"/>
      <w:ind w:left="432"/>
      <w:outlineLvl w:val="3"/>
    </w:pPr>
    <w:rPr>
      <w:sz w:val="22"/>
      <w:szCs w:val="22"/>
    </w:rPr>
  </w:style>
  <w:style w:type="paragraph" w:styleId="Heading5">
    <w:name w:val="heading 5"/>
    <w:next w:val="Body"/>
    <w:pPr>
      <w:spacing w:before="200" w:line="276" w:lineRule="auto"/>
      <w:outlineLvl w:val="4"/>
    </w:pPr>
    <w:rPr>
      <w:rFonts w:ascii="Cambria" w:hAnsi="Cambria" w:cs="Arial Unicode MS"/>
      <w:b/>
      <w:bCs/>
      <w:color w:val="7F7F7F"/>
      <w:sz w:val="22"/>
      <w:szCs w:val="22"/>
      <w:u w:color="7F7F7F"/>
    </w:rPr>
  </w:style>
  <w:style w:type="paragraph" w:styleId="Heading6">
    <w:name w:val="heading 6"/>
    <w:basedOn w:val="Normal"/>
    <w:next w:val="Normal"/>
    <w:link w:val="Heading6Char"/>
    <w:uiPriority w:val="9"/>
    <w:semiHidden/>
    <w:unhideWhenUsed/>
    <w:qFormat/>
    <w:rsid w:val="0032663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line="276" w:lineRule="auto"/>
      <w:outlineLvl w:val="5"/>
    </w:pPr>
    <w:rPr>
      <w:rFonts w:asciiTheme="majorHAnsi" w:eastAsiaTheme="majorEastAsia" w:hAnsiTheme="majorHAnsi" w:cstheme="majorBidi"/>
      <w:color w:val="243F60" w:themeColor="accent1" w:themeShade="7F"/>
      <w:sz w:val="22"/>
      <w:szCs w:val="22"/>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le">
    <w:name w:val="Title"/>
    <w:next w:val="Body"/>
    <w:pPr>
      <w:pBdr>
        <w:bottom w:val="single" w:sz="4" w:space="0" w:color="000000"/>
      </w:pBdr>
      <w:spacing w:after="200"/>
    </w:pPr>
    <w:rPr>
      <w:rFonts w:ascii="Cambria" w:hAnsi="Cambria" w:cs="Arial Unicode MS"/>
      <w:color w:val="000000"/>
      <w:spacing w:val="5"/>
      <w:sz w:val="52"/>
      <w:szCs w:val="52"/>
      <w:u w:color="000000"/>
      <w14:textOutline w14:w="0" w14:cap="flat" w14:cmpd="sng" w14:algn="ctr">
        <w14:noFill/>
        <w14:prstDash w14:val="solid"/>
        <w14:bevel/>
      </w14:textOutline>
    </w:rPr>
  </w:style>
  <w:style w:type="paragraph" w:customStyle="1" w:styleId="Body">
    <w:name w:val="Body"/>
    <w:pPr>
      <w:spacing w:after="200" w:line="276"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styleId="Subtitle">
    <w:name w:val="Subtitle"/>
    <w:next w:val="Body"/>
    <w:pPr>
      <w:spacing w:after="600" w:line="276" w:lineRule="auto"/>
    </w:pPr>
    <w:rPr>
      <w:rFonts w:ascii="Cambria" w:hAnsi="Cambria" w:cs="Arial Unicode MS"/>
      <w:i/>
      <w:iCs/>
      <w:color w:val="000000"/>
      <w:spacing w:val="13"/>
      <w:sz w:val="24"/>
      <w:szCs w:val="24"/>
      <w:u w:color="000000"/>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color w:val="205E9E"/>
      <w:spacing w:val="0"/>
      <w:u w:val="single" w:color="205E9E"/>
      <w14:textOutline w14:w="0" w14:cap="rnd" w14:cmpd="sng" w14:algn="ctr">
        <w14:noFill/>
        <w14:prstDash w14:val="solid"/>
        <w14:bevel/>
      </w14:textOutline>
    </w:rPr>
  </w:style>
  <w:style w:type="character" w:customStyle="1" w:styleId="Hyperlink1">
    <w:name w:val="Hyperlink.1"/>
    <w:basedOn w:val="None"/>
    <w:rPr>
      <w:color w:val="205E9E"/>
      <w:u w:val="single" w:color="205E9E"/>
      <w14:textOutline w14:w="0" w14:cap="rnd" w14:cmpd="sng" w14:algn="ctr">
        <w14:noFill/>
        <w14:prstDash w14:val="solid"/>
        <w14:bevel/>
      </w14:textOutline>
    </w:rPr>
  </w:style>
  <w:style w:type="paragraph" w:styleId="NoSpacing">
    <w:name w:val="No Spacing"/>
    <w:uiPriority w:val="1"/>
    <w:qFormat/>
    <w:rPr>
      <w:rFonts w:ascii="Calibri" w:hAnsi="Calibri" w:cs="Arial Unicode MS"/>
      <w:color w:val="000000"/>
      <w:sz w:val="22"/>
      <w:szCs w:val="22"/>
      <w:u w:color="000000"/>
    </w:rPr>
  </w:style>
  <w:style w:type="paragraph" w:customStyle="1" w:styleId="Heading">
    <w:name w:val="Heading"/>
    <w:next w:val="Body"/>
    <w:pPr>
      <w:spacing w:before="480" w:line="276" w:lineRule="auto"/>
      <w:outlineLvl w:val="0"/>
    </w:pPr>
    <w:rPr>
      <w:rFonts w:ascii="Cambria" w:hAnsi="Cambria" w:cs="Arial Unicode MS"/>
      <w:b/>
      <w:bCs/>
      <w:color w:val="000000"/>
      <w:sz w:val="28"/>
      <w:szCs w:val="28"/>
      <w:u w:color="000000"/>
      <w14:textOutline w14:w="0" w14:cap="flat" w14:cmpd="sng" w14:algn="ctr">
        <w14:noFill/>
        <w14:prstDash w14:val="solid"/>
        <w14:bevel/>
      </w14:textOutline>
    </w:rPr>
  </w:style>
  <w:style w:type="character" w:customStyle="1" w:styleId="Hyperlink2">
    <w:name w:val="Hyperlink.2"/>
    <w:basedOn w:val="None"/>
    <w:rPr>
      <w:color w:val="231F20"/>
      <w:u w:color="231F20"/>
      <w14:textOutline w14:w="0" w14:cap="rnd" w14:cmpd="sng" w14:algn="ctr">
        <w14:noFill/>
        <w14:prstDash w14:val="solid"/>
        <w14:bevel/>
      </w14:textOutline>
    </w:rPr>
  </w:style>
  <w:style w:type="paragraph" w:styleId="TOC1">
    <w:name w:val="toc 1"/>
    <w:uiPriority w:val="39"/>
    <w:pPr>
      <w:spacing w:before="120"/>
    </w:pPr>
    <w:rPr>
      <w:rFonts w:asciiTheme="minorHAnsi" w:hAnsiTheme="minorHAnsi"/>
      <w:b/>
      <w:bCs/>
      <w:i/>
      <w:iCs/>
      <w:sz w:val="24"/>
      <w:szCs w:val="24"/>
    </w:rPr>
  </w:style>
  <w:style w:type="numbering" w:customStyle="1" w:styleId="ImportedStyle1">
    <w:name w:val="Imported Style 1"/>
    <w:pPr>
      <w:numPr>
        <w:numId w:val="1"/>
      </w:numPr>
    </w:pPr>
  </w:style>
  <w:style w:type="paragraph" w:styleId="TOC2">
    <w:name w:val="toc 2"/>
    <w:uiPriority w:val="39"/>
    <w:pPr>
      <w:spacing w:before="120"/>
      <w:ind w:left="240"/>
    </w:pPr>
    <w:rPr>
      <w:rFonts w:asciiTheme="minorHAnsi" w:hAnsiTheme="minorHAnsi"/>
      <w:b/>
      <w:bCs/>
      <w:sz w:val="22"/>
      <w:szCs w:val="22"/>
    </w:rPr>
  </w:style>
  <w:style w:type="character" w:customStyle="1" w:styleId="Hyperlink3">
    <w:name w:val="Hyperlink.3"/>
    <w:basedOn w:val="None"/>
    <w:rPr>
      <w:color w:val="231F20"/>
      <w:spacing w:val="0"/>
      <w:u w:color="231F20"/>
      <w14:textOutline w14:w="0" w14:cap="rnd" w14:cmpd="sng" w14:algn="ctr">
        <w14:noFill/>
        <w14:prstDash w14:val="solid"/>
        <w14:bevel/>
      </w14:textOutline>
    </w:rPr>
  </w:style>
  <w:style w:type="character" w:customStyle="1" w:styleId="Hyperlink4">
    <w:name w:val="Hyperlink.4"/>
    <w:basedOn w:val="None"/>
    <w:rPr>
      <w:color w:val="231F20"/>
      <w:sz w:val="20"/>
      <w:szCs w:val="20"/>
      <w:u w:color="231F20"/>
      <w14:textOutline w14:w="0" w14:cap="rnd" w14:cmpd="sng" w14:algn="ctr">
        <w14:noFill/>
        <w14:prstDash w14:val="solid"/>
        <w14:bevel/>
      </w14:textOutline>
    </w:rPr>
  </w:style>
  <w:style w:type="character" w:customStyle="1" w:styleId="Hyperlink5">
    <w:name w:val="Hyperlink.5"/>
    <w:basedOn w:val="None"/>
    <w:rPr>
      <w:rFonts w:ascii="Arial" w:eastAsia="Arial" w:hAnsi="Arial" w:cs="Arial"/>
      <w:b/>
      <w:bCs/>
      <w:color w:val="231F20"/>
      <w:sz w:val="21"/>
      <w:szCs w:val="21"/>
      <w:u w:color="231F20"/>
      <w14:textOutline w14:w="0" w14:cap="rnd" w14:cmpd="sng" w14:algn="ctr">
        <w14:noFill/>
        <w14:prstDash w14:val="solid"/>
        <w14:bevel/>
      </w14:textOutline>
    </w:rPr>
  </w:style>
  <w:style w:type="paragraph" w:styleId="ListParagraph">
    <w:name w:val="List Paragraph"/>
    <w:pPr>
      <w:spacing w:after="200" w:line="276" w:lineRule="auto"/>
      <w:ind w:left="720"/>
    </w:pPr>
    <w:rPr>
      <w:rFonts w:ascii="Calibri" w:eastAsia="Calibri" w:hAnsi="Calibri" w:cs="Calibri"/>
      <w:color w:val="000000"/>
      <w:sz w:val="22"/>
      <w:szCs w:val="22"/>
      <w:u w:color="000000"/>
    </w:rPr>
  </w:style>
  <w:style w:type="paragraph" w:styleId="BodyText">
    <w:name w:val="Body Text"/>
    <w:pPr>
      <w:spacing w:after="200" w:line="276" w:lineRule="auto"/>
    </w:pPr>
    <w:rPr>
      <w:rFonts w:ascii="Calibri" w:eastAsia="Calibri" w:hAnsi="Calibri" w:cs="Calibri"/>
      <w:color w:val="000000"/>
      <w:sz w:val="22"/>
      <w:szCs w:val="22"/>
      <w:u w:color="000000"/>
    </w:rPr>
  </w:style>
  <w:style w:type="character" w:customStyle="1" w:styleId="Hyperlink6">
    <w:name w:val="Hyperlink.6"/>
    <w:basedOn w:val="None"/>
    <w:rPr>
      <w:rFonts w:ascii="Arial" w:eastAsia="Arial" w:hAnsi="Arial" w:cs="Arial"/>
      <w:b/>
      <w:bCs/>
      <w:color w:val="8DA88A"/>
      <w:sz w:val="36"/>
      <w:szCs w:val="36"/>
      <w:u w:color="8DA88A"/>
      <w14:textOutline w14:w="0" w14:cap="rnd" w14:cmpd="sng" w14:algn="ctr">
        <w14:noFill/>
        <w14:prstDash w14:val="solid"/>
        <w14:bevel/>
      </w14:textOutline>
    </w:r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numbering" w:customStyle="1" w:styleId="ImportedStyle4">
    <w:name w:val="Imported Style 4"/>
    <w:pPr>
      <w:numPr>
        <w:numId w:val="5"/>
      </w:numPr>
    </w:pPr>
  </w:style>
  <w:style w:type="numbering" w:customStyle="1" w:styleId="ImportedStyle5">
    <w:name w:val="Imported Style 5"/>
    <w:pPr>
      <w:numPr>
        <w:numId w:val="7"/>
      </w:numPr>
    </w:pPr>
  </w:style>
  <w:style w:type="numbering" w:customStyle="1" w:styleId="ImportedStyle6">
    <w:name w:val="Imported Style 6"/>
    <w:pPr>
      <w:numPr>
        <w:numId w:val="9"/>
      </w:numPr>
    </w:pPr>
  </w:style>
  <w:style w:type="character" w:customStyle="1" w:styleId="Hyperlink7">
    <w:name w:val="Hyperlink.7"/>
    <w:basedOn w:val="None"/>
    <w:rPr>
      <w:color w:val="205E9E"/>
      <w:spacing w:val="0"/>
      <w:u w:val="single" w:color="205E9E"/>
      <w14:textOutline w14:w="0" w14:cap="rnd" w14:cmpd="sng" w14:algn="ctr">
        <w14:noFill/>
        <w14:prstDash w14:val="solid"/>
        <w14:bevel/>
      </w14:textOutline>
    </w:rPr>
  </w:style>
  <w:style w:type="character" w:customStyle="1" w:styleId="Hyperlink8">
    <w:name w:val="Hyperlink.8"/>
    <w:basedOn w:val="None"/>
    <w:rPr>
      <w:color w:val="205E9E"/>
      <w:spacing w:val="0"/>
      <w:u w:val="single" w:color="205E9E"/>
      <w14:textOutline w14:w="0" w14:cap="rnd" w14:cmpd="sng" w14:algn="ctr">
        <w14:noFill/>
        <w14:prstDash w14:val="solid"/>
        <w14:bevel/>
      </w14:textOutline>
    </w:rPr>
  </w:style>
  <w:style w:type="numbering" w:customStyle="1" w:styleId="ImportedStyle7">
    <w:name w:val="Imported Style 7"/>
    <w:pPr>
      <w:numPr>
        <w:numId w:val="12"/>
      </w:numPr>
    </w:pPr>
  </w:style>
  <w:style w:type="numbering" w:customStyle="1" w:styleId="ImportedStyle8">
    <w:name w:val="Imported Style 8"/>
    <w:pPr>
      <w:numPr>
        <w:numId w:val="14"/>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9">
    <w:name w:val="Hyperlink.9"/>
    <w:basedOn w:val="Link"/>
    <w:rPr>
      <w:color w:val="0000FF"/>
      <w:u w:val="single" w:color="205E9E"/>
      <w14:textOutline w14:w="0" w14:cap="rnd" w14:cmpd="sng" w14:algn="ctr">
        <w14:noFill/>
        <w14:prstDash w14:val="solid"/>
        <w14:bevel/>
      </w14:textOutline>
    </w:rPr>
  </w:style>
  <w:style w:type="numbering" w:customStyle="1" w:styleId="ImportedStyle9">
    <w:name w:val="Imported Style 9"/>
    <w:pPr>
      <w:numPr>
        <w:numId w:val="16"/>
      </w:numPr>
    </w:pPr>
  </w:style>
  <w:style w:type="numbering" w:customStyle="1" w:styleId="ImportedStyle10">
    <w:name w:val="Imported Style 10"/>
    <w:pPr>
      <w:numPr>
        <w:numId w:val="18"/>
      </w:numPr>
    </w:pPr>
  </w:style>
  <w:style w:type="numbering" w:customStyle="1" w:styleId="ImportedStyle11">
    <w:name w:val="Imported Style 11"/>
    <w:pPr>
      <w:numPr>
        <w:numId w:val="20"/>
      </w:numPr>
    </w:pPr>
  </w:style>
  <w:style w:type="character" w:customStyle="1" w:styleId="Hyperlink10">
    <w:name w:val="Hyperlink.10"/>
    <w:basedOn w:val="None"/>
    <w:rPr>
      <w:rFonts w:ascii="Calibri" w:eastAsia="Calibri" w:hAnsi="Calibri" w:cs="Calibri"/>
      <w:color w:val="205E9E"/>
      <w:u w:val="single" w:color="205E9E"/>
      <w:lang w:val="en-US"/>
      <w14:textOutline w14:w="0" w14:cap="rnd" w14:cmpd="sng" w14:algn="ctr">
        <w14:noFill/>
        <w14:prstDash w14:val="solid"/>
        <w14:bevel/>
      </w14:textOutline>
    </w:rPr>
  </w:style>
  <w:style w:type="numbering" w:customStyle="1" w:styleId="ImportedStyle12">
    <w:name w:val="Imported Style 12"/>
    <w:pPr>
      <w:numPr>
        <w:numId w:val="22"/>
      </w:numPr>
    </w:pPr>
  </w:style>
  <w:style w:type="numbering" w:customStyle="1" w:styleId="ImportedStyle13">
    <w:name w:val="Imported Style 13"/>
    <w:pPr>
      <w:numPr>
        <w:numId w:val="25"/>
      </w:numPr>
    </w:pPr>
  </w:style>
  <w:style w:type="numbering" w:customStyle="1" w:styleId="ImportedStyle14">
    <w:name w:val="Imported Style 14"/>
    <w:pPr>
      <w:numPr>
        <w:numId w:val="28"/>
      </w:numPr>
    </w:pPr>
  </w:style>
  <w:style w:type="numbering" w:customStyle="1" w:styleId="ImportedStyle120">
    <w:name w:val="Imported Style 12.0"/>
    <w:pPr>
      <w:numPr>
        <w:numId w:val="31"/>
      </w:numPr>
    </w:pPr>
  </w:style>
  <w:style w:type="numbering" w:customStyle="1" w:styleId="ImportedStyle15">
    <w:name w:val="Imported Style 15"/>
    <w:pPr>
      <w:numPr>
        <w:numId w:val="33"/>
      </w:numPr>
    </w:pPr>
  </w:style>
  <w:style w:type="numbering" w:customStyle="1" w:styleId="ImportedStyle16">
    <w:name w:val="Imported Style 16"/>
    <w:pPr>
      <w:numPr>
        <w:numId w:val="39"/>
      </w:numPr>
    </w:pPr>
  </w:style>
  <w:style w:type="character" w:customStyle="1" w:styleId="Hyperlink11">
    <w:name w:val="Hyperlink.11"/>
    <w:basedOn w:val="None"/>
  </w:style>
  <w:style w:type="numbering" w:customStyle="1" w:styleId="ImportedStyle140">
    <w:name w:val="Imported Style 14.0"/>
    <w:pPr>
      <w:numPr>
        <w:numId w:val="42"/>
      </w:numPr>
    </w:pPr>
  </w:style>
  <w:style w:type="numbering" w:customStyle="1" w:styleId="ImportedStyle17">
    <w:name w:val="Imported Style 17"/>
    <w:pPr>
      <w:numPr>
        <w:numId w:val="43"/>
      </w:numPr>
    </w:pPr>
  </w:style>
  <w:style w:type="character" w:customStyle="1" w:styleId="Hyperlink12">
    <w:name w:val="Hyperlink.12"/>
    <w:basedOn w:val="None"/>
    <w:rPr>
      <w:rFonts w:ascii="Calibri" w:eastAsia="Calibri" w:hAnsi="Calibri" w:cs="Calibri"/>
      <w:color w:val="205E9E"/>
      <w:spacing w:val="0"/>
      <w:u w:val="single" w:color="205E9E"/>
      <w:lang w:val="en-US"/>
      <w14:textOutline w14:w="0" w14:cap="rnd" w14:cmpd="sng" w14:algn="ctr">
        <w14:noFill/>
        <w14:prstDash w14:val="solid"/>
        <w14:bevel/>
      </w14:textOutline>
    </w:rPr>
  </w:style>
  <w:style w:type="character" w:customStyle="1" w:styleId="Hyperlink13">
    <w:name w:val="Hyperlink.13"/>
    <w:basedOn w:val="None"/>
    <w:rPr>
      <w:rFonts w:ascii="Calibri" w:eastAsia="Calibri" w:hAnsi="Calibri" w:cs="Calibri"/>
      <w:color w:val="205E9E"/>
      <w:spacing w:val="0"/>
      <w:u w:val="single" w:color="205E9E"/>
      <w:lang w:val="en-US"/>
      <w14:textOutline w14:w="0" w14:cap="rnd" w14:cmpd="sng" w14:algn="ctr">
        <w14:noFill/>
        <w14:prstDash w14:val="solid"/>
        <w14:bevel/>
      </w14:textOutline>
    </w:rPr>
  </w:style>
  <w:style w:type="paragraph" w:styleId="BalloonText">
    <w:name w:val="Balloon Text"/>
    <w:basedOn w:val="Normal"/>
    <w:link w:val="BalloonTextChar"/>
    <w:uiPriority w:val="99"/>
    <w:semiHidden/>
    <w:unhideWhenUsed/>
    <w:rsid w:val="00D70E76"/>
    <w:rPr>
      <w:rFonts w:ascii="Tahoma" w:hAnsi="Tahoma" w:cs="Tahoma"/>
      <w:sz w:val="16"/>
      <w:szCs w:val="16"/>
    </w:rPr>
  </w:style>
  <w:style w:type="character" w:customStyle="1" w:styleId="BalloonTextChar">
    <w:name w:val="Balloon Text Char"/>
    <w:basedOn w:val="DefaultParagraphFont"/>
    <w:link w:val="BalloonText"/>
    <w:uiPriority w:val="99"/>
    <w:semiHidden/>
    <w:rsid w:val="00D70E76"/>
    <w:rPr>
      <w:rFonts w:ascii="Tahoma" w:hAnsi="Tahoma" w:cs="Tahoma"/>
      <w:sz w:val="16"/>
      <w:szCs w:val="16"/>
    </w:rPr>
  </w:style>
  <w:style w:type="character" w:customStyle="1" w:styleId="UnresolvedMention1">
    <w:name w:val="Unresolved Mention1"/>
    <w:basedOn w:val="DefaultParagraphFont"/>
    <w:uiPriority w:val="99"/>
    <w:semiHidden/>
    <w:unhideWhenUsed/>
    <w:rsid w:val="008D7C53"/>
    <w:rPr>
      <w:color w:val="605E5C"/>
      <w:shd w:val="clear" w:color="auto" w:fill="E1DFDD"/>
    </w:rPr>
  </w:style>
  <w:style w:type="character" w:styleId="FollowedHyperlink">
    <w:name w:val="FollowedHyperlink"/>
    <w:basedOn w:val="DefaultParagraphFont"/>
    <w:uiPriority w:val="99"/>
    <w:semiHidden/>
    <w:unhideWhenUsed/>
    <w:rsid w:val="008D7C53"/>
    <w:rPr>
      <w:color w:val="FF00FF" w:themeColor="followedHyperlink"/>
      <w:u w:val="single"/>
    </w:rPr>
  </w:style>
  <w:style w:type="character" w:customStyle="1" w:styleId="Heading1Char">
    <w:name w:val="Heading 1 Char"/>
    <w:basedOn w:val="DefaultParagraphFont"/>
    <w:link w:val="Heading1"/>
    <w:uiPriority w:val="9"/>
    <w:rsid w:val="00420B04"/>
    <w:rPr>
      <w:rFonts w:asciiTheme="majorHAnsi" w:eastAsiaTheme="majorEastAsia" w:hAnsiTheme="majorHAnsi" w:cstheme="majorBidi"/>
      <w:color w:val="000000" w:themeColor="text1"/>
      <w:sz w:val="52"/>
      <w:szCs w:val="52"/>
    </w:rPr>
  </w:style>
  <w:style w:type="character" w:styleId="BookTitle">
    <w:name w:val="Book Title"/>
    <w:basedOn w:val="DefaultParagraphFont"/>
    <w:uiPriority w:val="33"/>
    <w:qFormat/>
    <w:rsid w:val="007908CA"/>
    <w:rPr>
      <w:b/>
      <w:bCs/>
      <w:i/>
      <w:iCs/>
      <w:spacing w:val="5"/>
    </w:rPr>
  </w:style>
  <w:style w:type="paragraph" w:styleId="TOCHeading">
    <w:name w:val="TOC Heading"/>
    <w:basedOn w:val="Heading1"/>
    <w:next w:val="Normal"/>
    <w:uiPriority w:val="39"/>
    <w:unhideWhenUsed/>
    <w:qFormat/>
    <w:rsid w:val="008124EA"/>
    <w:pPr>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outlineLvl w:val="9"/>
    </w:pPr>
    <w:rPr>
      <w:b/>
      <w:bCs/>
      <w:color w:val="365F91" w:themeColor="accent1" w:themeShade="BF"/>
      <w:sz w:val="28"/>
      <w:szCs w:val="28"/>
      <w:bdr w:val="none" w:sz="0" w:space="0" w:color="auto"/>
    </w:rPr>
  </w:style>
  <w:style w:type="paragraph" w:styleId="TOC3">
    <w:name w:val="toc 3"/>
    <w:basedOn w:val="Normal"/>
    <w:next w:val="Normal"/>
    <w:autoRedefine/>
    <w:uiPriority w:val="39"/>
    <w:unhideWhenUsed/>
    <w:rsid w:val="002B6719"/>
    <w:pPr>
      <w:tabs>
        <w:tab w:val="right" w:leader="dot" w:pos="10310"/>
      </w:tabs>
      <w:ind w:left="480"/>
    </w:pPr>
    <w:rPr>
      <w:rFonts w:asciiTheme="minorHAnsi" w:hAnsiTheme="minorHAnsi"/>
      <w:noProof/>
      <w:sz w:val="20"/>
      <w:szCs w:val="20"/>
    </w:rPr>
  </w:style>
  <w:style w:type="paragraph" w:styleId="TOC4">
    <w:name w:val="toc 4"/>
    <w:basedOn w:val="Normal"/>
    <w:next w:val="Normal"/>
    <w:autoRedefine/>
    <w:uiPriority w:val="39"/>
    <w:semiHidden/>
    <w:unhideWhenUsed/>
    <w:rsid w:val="008124EA"/>
    <w:pPr>
      <w:ind w:left="720"/>
    </w:pPr>
    <w:rPr>
      <w:rFonts w:asciiTheme="minorHAnsi" w:hAnsiTheme="minorHAnsi"/>
      <w:sz w:val="20"/>
      <w:szCs w:val="20"/>
    </w:rPr>
  </w:style>
  <w:style w:type="paragraph" w:styleId="TOC5">
    <w:name w:val="toc 5"/>
    <w:basedOn w:val="Normal"/>
    <w:next w:val="Normal"/>
    <w:autoRedefine/>
    <w:uiPriority w:val="39"/>
    <w:semiHidden/>
    <w:unhideWhenUsed/>
    <w:rsid w:val="008124EA"/>
    <w:pPr>
      <w:ind w:left="960"/>
    </w:pPr>
    <w:rPr>
      <w:rFonts w:asciiTheme="minorHAnsi" w:hAnsiTheme="minorHAnsi"/>
      <w:sz w:val="20"/>
      <w:szCs w:val="20"/>
    </w:rPr>
  </w:style>
  <w:style w:type="paragraph" w:styleId="TOC6">
    <w:name w:val="toc 6"/>
    <w:basedOn w:val="Normal"/>
    <w:next w:val="Normal"/>
    <w:autoRedefine/>
    <w:uiPriority w:val="39"/>
    <w:semiHidden/>
    <w:unhideWhenUsed/>
    <w:rsid w:val="008124EA"/>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8124EA"/>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8124EA"/>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8124EA"/>
    <w:pPr>
      <w:ind w:left="1920"/>
    </w:pPr>
    <w:rPr>
      <w:rFonts w:asciiTheme="minorHAnsi" w:hAnsiTheme="minorHAnsi"/>
      <w:sz w:val="20"/>
      <w:szCs w:val="20"/>
    </w:rPr>
  </w:style>
  <w:style w:type="character" w:styleId="Emphasis">
    <w:name w:val="Emphasis"/>
    <w:basedOn w:val="DefaultParagraphFont"/>
    <w:uiPriority w:val="20"/>
    <w:qFormat/>
    <w:rsid w:val="008124EA"/>
    <w:rPr>
      <w:i/>
      <w:iCs/>
    </w:rPr>
  </w:style>
  <w:style w:type="paragraph" w:styleId="Header">
    <w:name w:val="header"/>
    <w:basedOn w:val="Normal"/>
    <w:link w:val="HeaderChar"/>
    <w:uiPriority w:val="99"/>
    <w:unhideWhenUsed/>
    <w:rsid w:val="00EA7209"/>
    <w:pPr>
      <w:tabs>
        <w:tab w:val="center" w:pos="4680"/>
        <w:tab w:val="right" w:pos="9360"/>
      </w:tabs>
    </w:pPr>
  </w:style>
  <w:style w:type="character" w:customStyle="1" w:styleId="HeaderChar">
    <w:name w:val="Header Char"/>
    <w:basedOn w:val="DefaultParagraphFont"/>
    <w:link w:val="Header"/>
    <w:uiPriority w:val="99"/>
    <w:rsid w:val="00EA7209"/>
    <w:rPr>
      <w:sz w:val="24"/>
      <w:szCs w:val="24"/>
    </w:rPr>
  </w:style>
  <w:style w:type="paragraph" w:styleId="Footer">
    <w:name w:val="footer"/>
    <w:basedOn w:val="Normal"/>
    <w:link w:val="FooterChar"/>
    <w:uiPriority w:val="99"/>
    <w:unhideWhenUsed/>
    <w:rsid w:val="00EA7209"/>
    <w:pPr>
      <w:tabs>
        <w:tab w:val="center" w:pos="4680"/>
        <w:tab w:val="right" w:pos="9360"/>
      </w:tabs>
    </w:pPr>
  </w:style>
  <w:style w:type="character" w:customStyle="1" w:styleId="FooterChar">
    <w:name w:val="Footer Char"/>
    <w:basedOn w:val="DefaultParagraphFont"/>
    <w:link w:val="Footer"/>
    <w:uiPriority w:val="99"/>
    <w:rsid w:val="00EA7209"/>
    <w:rPr>
      <w:sz w:val="24"/>
      <w:szCs w:val="24"/>
    </w:rPr>
  </w:style>
  <w:style w:type="table" w:styleId="TableGrid">
    <w:name w:val="Table Grid"/>
    <w:basedOn w:val="TableNormal"/>
    <w:uiPriority w:val="39"/>
    <w:rsid w:val="001C3C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77505"/>
    <w:rPr>
      <w:sz w:val="16"/>
      <w:szCs w:val="16"/>
    </w:rPr>
  </w:style>
  <w:style w:type="paragraph" w:styleId="CommentText">
    <w:name w:val="annotation text"/>
    <w:basedOn w:val="Normal"/>
    <w:link w:val="CommentTextChar"/>
    <w:uiPriority w:val="99"/>
    <w:unhideWhenUsed/>
    <w:rsid w:val="00577505"/>
    <w:rPr>
      <w:sz w:val="20"/>
      <w:szCs w:val="20"/>
    </w:rPr>
  </w:style>
  <w:style w:type="character" w:customStyle="1" w:styleId="CommentTextChar">
    <w:name w:val="Comment Text Char"/>
    <w:basedOn w:val="DefaultParagraphFont"/>
    <w:link w:val="CommentText"/>
    <w:uiPriority w:val="99"/>
    <w:rsid w:val="00577505"/>
  </w:style>
  <w:style w:type="paragraph" w:styleId="CommentSubject">
    <w:name w:val="annotation subject"/>
    <w:basedOn w:val="CommentText"/>
    <w:next w:val="CommentText"/>
    <w:link w:val="CommentSubjectChar"/>
    <w:uiPriority w:val="99"/>
    <w:semiHidden/>
    <w:unhideWhenUsed/>
    <w:rsid w:val="00577505"/>
    <w:rPr>
      <w:b/>
      <w:bCs/>
    </w:rPr>
  </w:style>
  <w:style w:type="character" w:customStyle="1" w:styleId="CommentSubjectChar">
    <w:name w:val="Comment Subject Char"/>
    <w:basedOn w:val="CommentTextChar"/>
    <w:link w:val="CommentSubject"/>
    <w:uiPriority w:val="99"/>
    <w:semiHidden/>
    <w:rsid w:val="00577505"/>
    <w:rPr>
      <w:b/>
      <w:bCs/>
    </w:rPr>
  </w:style>
  <w:style w:type="character" w:customStyle="1" w:styleId="UnresolvedMention2">
    <w:name w:val="Unresolved Mention2"/>
    <w:basedOn w:val="DefaultParagraphFont"/>
    <w:uiPriority w:val="99"/>
    <w:semiHidden/>
    <w:unhideWhenUsed/>
    <w:rsid w:val="009D39A8"/>
    <w:rPr>
      <w:color w:val="605E5C"/>
      <w:shd w:val="clear" w:color="auto" w:fill="E1DFDD"/>
    </w:rPr>
  </w:style>
  <w:style w:type="paragraph" w:customStyle="1" w:styleId="BasicParagraphtable">
    <w:name w:val="Basic Paragraph table"/>
    <w:basedOn w:val="Normal"/>
    <w:uiPriority w:val="99"/>
    <w:rsid w:val="00C25EEA"/>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120" w:line="288" w:lineRule="auto"/>
      <w:textAlignment w:val="center"/>
    </w:pPr>
    <w:rPr>
      <w:rFonts w:ascii="BentonSansCond Book" w:hAnsi="BentonSansCond Book" w:cs="BentonSansCond Book"/>
      <w:color w:val="000000"/>
      <w:sz w:val="20"/>
      <w:szCs w:val="20"/>
    </w:rPr>
  </w:style>
  <w:style w:type="character" w:styleId="UnresolvedMention">
    <w:name w:val="Unresolved Mention"/>
    <w:basedOn w:val="DefaultParagraphFont"/>
    <w:uiPriority w:val="99"/>
    <w:semiHidden/>
    <w:unhideWhenUsed/>
    <w:rsid w:val="00346D57"/>
    <w:rPr>
      <w:color w:val="605E5C"/>
      <w:shd w:val="clear" w:color="auto" w:fill="E1DFDD"/>
    </w:rPr>
  </w:style>
  <w:style w:type="paragraph" w:styleId="Revision">
    <w:name w:val="Revision"/>
    <w:hidden/>
    <w:uiPriority w:val="99"/>
    <w:semiHidden/>
    <w:rsid w:val="00B67B3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Heading4Char">
    <w:name w:val="Heading 4 Char"/>
    <w:basedOn w:val="DefaultParagraphFont"/>
    <w:link w:val="Heading4"/>
    <w:rsid w:val="0076245F"/>
    <w:rPr>
      <w:rFonts w:ascii="Cambria" w:hAnsi="Cambria" w:cs="Arial Unicode MS"/>
      <w:b/>
      <w:bCs/>
      <w:color w:val="000000"/>
      <w:sz w:val="22"/>
      <w:szCs w:val="22"/>
      <w:u w:color="000000"/>
      <w14:textOutline w14:w="0" w14:cap="flat" w14:cmpd="sng" w14:algn="ctr">
        <w14:noFill/>
        <w14:prstDash w14:val="solid"/>
        <w14:bevel/>
      </w14:textOutline>
    </w:rPr>
  </w:style>
  <w:style w:type="character" w:customStyle="1" w:styleId="Heading6Char">
    <w:name w:val="Heading 6 Char"/>
    <w:basedOn w:val="DefaultParagraphFont"/>
    <w:link w:val="Heading6"/>
    <w:uiPriority w:val="9"/>
    <w:semiHidden/>
    <w:rsid w:val="0032663E"/>
    <w:rPr>
      <w:rFonts w:asciiTheme="majorHAnsi" w:eastAsiaTheme="majorEastAsia" w:hAnsiTheme="majorHAnsi" w:cstheme="majorBidi"/>
      <w:color w:val="243F60" w:themeColor="accent1" w:themeShade="7F"/>
      <w:sz w:val="22"/>
      <w:szCs w:val="22"/>
      <w:bdr w:val="none" w:sz="0" w:space="0" w:color="auto"/>
    </w:rPr>
  </w:style>
  <w:style w:type="character" w:customStyle="1" w:styleId="normaltextrun">
    <w:name w:val="normaltextrun"/>
    <w:basedOn w:val="DefaultParagraphFont"/>
    <w:rsid w:val="00E936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0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yperlink" Target="https://www.mass.gov/service-details/the-aca-operating-rules" TargetMode="External"/><Relationship Id="rId42" Type="http://schemas.openxmlformats.org/officeDocument/2006/relationships/hyperlink" Target="http://www.CAQH.org/" TargetMode="External"/><Relationship Id="rId47" Type="http://schemas.openxmlformats.org/officeDocument/2006/relationships/header" Target="header14.xml"/><Relationship Id="rId63" Type="http://schemas.openxmlformats.org/officeDocument/2006/relationships/hyperlink" Target="http://www.wpc-edi.com/" TargetMode="External"/><Relationship Id="rId68"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x12.org/" TargetMode="External"/><Relationship Id="rId29" Type="http://schemas.openxmlformats.org/officeDocument/2006/relationships/hyperlink" Target="mailto:edi@mahealth.net" TargetMode="External"/><Relationship Id="rId11" Type="http://schemas.openxmlformats.org/officeDocument/2006/relationships/hyperlink" Target="https://www.mass.gov/topics/masshealth" TargetMode="External"/><Relationship Id="rId24" Type="http://schemas.openxmlformats.org/officeDocument/2006/relationships/hyperlink" Target="https://www.mass.gov/service-details/vendor-list" TargetMode="External"/><Relationship Id="rId32" Type="http://schemas.openxmlformats.org/officeDocument/2006/relationships/header" Target="header9.xml"/><Relationship Id="rId37" Type="http://schemas.openxmlformats.org/officeDocument/2006/relationships/hyperlink" Target="http://www.mass.gov/masshealth" TargetMode="External"/><Relationship Id="rId40" Type="http://schemas.openxmlformats.org/officeDocument/2006/relationships/hyperlink" Target="http://www.wpc-edi.com/" TargetMode="External"/><Relationship Id="rId45" Type="http://schemas.openxmlformats.org/officeDocument/2006/relationships/hyperlink" Target="http://www.caqh.org/pdf/CLEAN5010/259-v5010.pdf" TargetMode="External"/><Relationship Id="rId53" Type="http://schemas.openxmlformats.org/officeDocument/2006/relationships/header" Target="header16.xml"/><Relationship Id="rId58" Type="http://schemas.openxmlformats.org/officeDocument/2006/relationships/header" Target="header19.xml"/><Relationship Id="rId66" Type="http://schemas.openxmlformats.org/officeDocument/2006/relationships/header" Target="header22.xml"/><Relationship Id="rId5" Type="http://schemas.openxmlformats.org/officeDocument/2006/relationships/webSettings" Target="webSettings.xml"/><Relationship Id="rId61" Type="http://schemas.openxmlformats.org/officeDocument/2006/relationships/hyperlink" Target="http://www.mass.gov/" TargetMode="External"/><Relationship Id="rId19" Type="http://schemas.openxmlformats.org/officeDocument/2006/relationships/hyperlink" Target="mailto:edi@mahealth.net%20" TargetMode="External"/><Relationship Id="rId14" Type="http://schemas.openxmlformats.org/officeDocument/2006/relationships/header" Target="header2.xml"/><Relationship Id="rId22" Type="http://schemas.openxmlformats.org/officeDocument/2006/relationships/hyperlink" Target="mailto:edi@mahealth.net" TargetMode="External"/><Relationship Id="rId27" Type="http://schemas.openxmlformats.org/officeDocument/2006/relationships/hyperlink" Target="mailto:edi@mahealth.net" TargetMode="External"/><Relationship Id="rId30" Type="http://schemas.openxmlformats.org/officeDocument/2006/relationships/hyperlink" Target="mailto:hipaasupport@mahealth.net" TargetMode="External"/><Relationship Id="rId35" Type="http://schemas.openxmlformats.org/officeDocument/2006/relationships/hyperlink" Target="http://www.caqh.org/" TargetMode="External"/><Relationship Id="rId43" Type="http://schemas.openxmlformats.org/officeDocument/2006/relationships/header" Target="header11.xml"/><Relationship Id="rId48" Type="http://schemas.openxmlformats.org/officeDocument/2006/relationships/hyperlink" Target="http://www.x12.org/" TargetMode="External"/><Relationship Id="rId56" Type="http://schemas.openxmlformats.org/officeDocument/2006/relationships/footer" Target="footer3.xml"/><Relationship Id="rId64" Type="http://schemas.openxmlformats.org/officeDocument/2006/relationships/hyperlink" Target="mailto:edi@mahealth.net" TargetMode="External"/><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www.mass.gov/" TargetMode="External"/><Relationship Id="rId3" Type="http://schemas.openxmlformats.org/officeDocument/2006/relationships/styles" Target="styles.xml"/><Relationship Id="rId12" Type="http://schemas.openxmlformats.org/officeDocument/2006/relationships/hyperlink" Target="mailto:edi@mahealth.net" TargetMode="External"/><Relationship Id="rId17" Type="http://schemas.openxmlformats.org/officeDocument/2006/relationships/header" Target="header4.xml"/><Relationship Id="rId25" Type="http://schemas.openxmlformats.org/officeDocument/2006/relationships/header" Target="header6.xml"/><Relationship Id="rId33" Type="http://schemas.openxmlformats.org/officeDocument/2006/relationships/hyperlink" Target="http://www.x12.org" TargetMode="External"/><Relationship Id="rId38" Type="http://schemas.openxmlformats.org/officeDocument/2006/relationships/hyperlink" Target="http://www.ncvhs.hhs.gov/" TargetMode="External"/><Relationship Id="rId46" Type="http://schemas.openxmlformats.org/officeDocument/2006/relationships/header" Target="header13.xml"/><Relationship Id="rId59" Type="http://schemas.openxmlformats.org/officeDocument/2006/relationships/header" Target="header20.xml"/><Relationship Id="rId67" Type="http://schemas.openxmlformats.org/officeDocument/2006/relationships/footer" Target="footer4.xml"/><Relationship Id="rId20" Type="http://schemas.openxmlformats.org/officeDocument/2006/relationships/hyperlink" Target="https://www.mass.gov/service-details/the-aca-operating-rules" TargetMode="External"/><Relationship Id="rId41" Type="http://schemas.openxmlformats.org/officeDocument/2006/relationships/header" Target="header10.xml"/><Relationship Id="rId54" Type="http://schemas.openxmlformats.org/officeDocument/2006/relationships/hyperlink" Target="http://www.mass.gov/topics/masshealth" TargetMode="External"/><Relationship Id="rId62" Type="http://schemas.openxmlformats.org/officeDocument/2006/relationships/hyperlink" Target="https://www.mass.gov/service-details/vendor-list"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header" Target="header8.xml"/><Relationship Id="rId36" Type="http://schemas.openxmlformats.org/officeDocument/2006/relationships/hyperlink" Target="http://www.caqh.org/" TargetMode="External"/><Relationship Id="rId49" Type="http://schemas.openxmlformats.org/officeDocument/2006/relationships/hyperlink" Target="http://www.x12.org/" TargetMode="External"/><Relationship Id="rId57" Type="http://schemas.openxmlformats.org/officeDocument/2006/relationships/header" Target="header18.xml"/><Relationship Id="rId10" Type="http://schemas.openxmlformats.org/officeDocument/2006/relationships/hyperlink" Target="http://www.caqh.org/" TargetMode="External"/><Relationship Id="rId31" Type="http://schemas.openxmlformats.org/officeDocument/2006/relationships/hyperlink" Target="mailto:provider@masshealthquestions.com" TargetMode="External"/><Relationship Id="rId44" Type="http://schemas.openxmlformats.org/officeDocument/2006/relationships/header" Target="header12.xml"/><Relationship Id="rId52" Type="http://schemas.openxmlformats.org/officeDocument/2006/relationships/hyperlink" Target="mailto:edi@mahealth.net" TargetMode="External"/><Relationship Id="rId60" Type="http://schemas.openxmlformats.org/officeDocument/2006/relationships/header" Target="header21.xml"/><Relationship Id="rId65" Type="http://schemas.openxmlformats.org/officeDocument/2006/relationships/hyperlink" Target="https://www.mass.gov/service-details/vendor-list" TargetMode="External"/><Relationship Id="rId4" Type="http://schemas.openxmlformats.org/officeDocument/2006/relationships/settings" Target="settings.xml"/><Relationship Id="rId9" Type="http://schemas.openxmlformats.org/officeDocument/2006/relationships/hyperlink" Target="http://www.x12.org/" TargetMode="External"/><Relationship Id="rId13" Type="http://schemas.openxmlformats.org/officeDocument/2006/relationships/header" Target="header1.xml"/><Relationship Id="rId18" Type="http://schemas.openxmlformats.org/officeDocument/2006/relationships/footer" Target="footer2.xml"/><Relationship Id="rId39" Type="http://schemas.openxmlformats.org/officeDocument/2006/relationships/hyperlink" Target="http://www.ncpdp.org/" TargetMode="External"/><Relationship Id="rId34" Type="http://schemas.openxmlformats.org/officeDocument/2006/relationships/hyperlink" Target="http://www.cms.gov/Regulations-and-Guidance/Administrative-Simplification/HIPAA-ACA/" TargetMode="External"/><Relationship Id="rId50" Type="http://schemas.openxmlformats.org/officeDocument/2006/relationships/header" Target="header15.xml"/><Relationship Id="rId55" Type="http://schemas.openxmlformats.org/officeDocument/2006/relationships/header" Target="header17.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mbria"/>
        <a:ea typeface="Cambria"/>
        <a:cs typeface="Cambria"/>
      </a:majorFont>
      <a:minorFont>
        <a:latin typeface="Cambria"/>
        <a:ea typeface="Cambria"/>
        <a:cs typeface="Cambri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A7AA0-FE3B-463F-B5B5-2DB3A794D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7</Pages>
  <Words>13746</Words>
  <Characters>78357</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ee' Washington</dc:creator>
  <cp:lastModifiedBy>Finn, Jonathan F. (EHS)</cp:lastModifiedBy>
  <cp:revision>6</cp:revision>
  <cp:lastPrinted>2021-07-06T17:56:00Z</cp:lastPrinted>
  <dcterms:created xsi:type="dcterms:W3CDTF">2023-10-31T20:00:00Z</dcterms:created>
  <dcterms:modified xsi:type="dcterms:W3CDTF">2023-11-03T14:36:00Z</dcterms:modified>
</cp:coreProperties>
</file>